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33276" w14:textId="07B15523" w:rsidR="006512B7" w:rsidRDefault="00221488">
      <w:pPr>
        <w:pStyle w:val="BodyText"/>
        <w:spacing w:line="63" w:lineRule="exact"/>
        <w:ind w:left="20"/>
        <w:rPr>
          <w:rFonts w:ascii="Cambria"/>
          <w:sz w:val="6"/>
        </w:rPr>
      </w:pPr>
      <w:r>
        <w:rPr>
          <w:rFonts w:ascii="Cambria"/>
          <w:noProof/>
          <w:sz w:val="6"/>
        </w:rPr>
        <mc:AlternateContent>
          <mc:Choice Requires="wpg">
            <w:drawing>
              <wp:inline distT="0" distB="0" distL="0" distR="0" wp14:anchorId="356184D1" wp14:editId="3398CB05">
                <wp:extent cx="6918960" cy="36830"/>
                <wp:effectExtent l="0" t="9525" r="5715" b="10795"/>
                <wp:docPr id="206" name="Group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8960" cy="36830"/>
                          <a:chOff x="0" y="0"/>
                          <a:chExt cx="10896" cy="58"/>
                        </a:xfrm>
                      </wpg:grpSpPr>
                      <pic:pic xmlns:pic="http://schemas.openxmlformats.org/drawingml/2006/picture">
                        <pic:nvPicPr>
                          <pic:cNvPr id="207" name="Picture 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8" name="Line 203"/>
                        <wps:cNvCnPr>
                          <a:cxnSpLocks noChangeShapeType="1"/>
                        </wps:cNvCnPr>
                        <wps:spPr bwMode="auto">
                          <a:xfrm>
                            <a:off x="10894" y="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0595BA" id="Group 202" o:spid="_x0000_s1026" style="width:544.8pt;height:2.9pt;mso-position-horizontal-relative:char;mso-position-vertical-relative:line" coordsize="10896,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4" o:spid="_x0000_s1027" type="#_x0000_t75" style="position:absolute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">
                  <v:imagedata r:id="rId9" o:title=""/>
                </v:shape>
                <v:line id="Line 203" o:spid="_x0000_s1028" style="position:absolute;visibility:visible;mso-wrap-style:square" from="10894,58" to="10894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" strokeweight=".24pt">
                  <v:stroke dashstyle="dot"/>
                </v:line>
                <w10:anchorlock/>
              </v:group>
            </w:pict>
          </mc:Fallback>
        </mc:AlternateContent>
      </w:r>
    </w:p>
    <w:p w14:paraId="0893C9F0" w14:textId="77777777" w:rsidR="006512B7" w:rsidRDefault="006512B7">
      <w:pPr>
        <w:pStyle w:val="BodyText"/>
        <w:rPr>
          <w:rFonts w:ascii="Cambria"/>
          <w:sz w:val="20"/>
        </w:rPr>
      </w:pPr>
    </w:p>
    <w:p w14:paraId="28B6B356" w14:textId="67296A3C" w:rsidR="006512B7" w:rsidRDefault="00221488">
      <w:pPr>
        <w:pStyle w:val="BodyText"/>
        <w:rPr>
          <w:rFonts w:ascii="Cambria"/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9888" behindDoc="1" locked="0" layoutInCell="1" allowOverlap="1" wp14:anchorId="6D460C3E" wp14:editId="1325872D">
                <wp:simplePos x="0" y="0"/>
                <wp:positionH relativeFrom="page">
                  <wp:posOffset>1066800</wp:posOffset>
                </wp:positionH>
                <wp:positionV relativeFrom="paragraph">
                  <wp:posOffset>231140</wp:posOffset>
                </wp:positionV>
                <wp:extent cx="1153160" cy="959485"/>
                <wp:effectExtent l="0" t="0" r="0" b="0"/>
                <wp:wrapTopAndBottom/>
                <wp:docPr id="196" name="Group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3160" cy="959485"/>
                          <a:chOff x="1680" y="364"/>
                          <a:chExt cx="1816" cy="1511"/>
                        </a:xfrm>
                      </wpg:grpSpPr>
                      <wps:wsp>
                        <wps:cNvPr id="197" name="Freeform 201"/>
                        <wps:cNvSpPr>
                          <a:spLocks/>
                        </wps:cNvSpPr>
                        <wps:spPr bwMode="auto">
                          <a:xfrm>
                            <a:off x="1728" y="550"/>
                            <a:ext cx="939" cy="1109"/>
                          </a:xfrm>
                          <a:custGeom>
                            <a:avLst/>
                            <a:gdLst>
                              <a:gd name="T0" fmla="+- 0 1728 1728"/>
                              <a:gd name="T1" fmla="*/ T0 w 939"/>
                              <a:gd name="T2" fmla="+- 0 550 550"/>
                              <a:gd name="T3" fmla="*/ 550 h 1109"/>
                              <a:gd name="T4" fmla="+- 0 1779 1728"/>
                              <a:gd name="T5" fmla="*/ T4 w 939"/>
                              <a:gd name="T6" fmla="+- 0 1615 550"/>
                              <a:gd name="T7" fmla="*/ 1615 h 1109"/>
                              <a:gd name="T8" fmla="+- 0 2544 1728"/>
                              <a:gd name="T9" fmla="*/ T8 w 939"/>
                              <a:gd name="T10" fmla="+- 0 1659 550"/>
                              <a:gd name="T11" fmla="*/ 1659 h 1109"/>
                              <a:gd name="T12" fmla="+- 0 2667 1728"/>
                              <a:gd name="T13" fmla="*/ T12 w 939"/>
                              <a:gd name="T14" fmla="+- 0 604 550"/>
                              <a:gd name="T15" fmla="*/ 604 h 1109"/>
                              <a:gd name="T16" fmla="+- 0 1728 1728"/>
                              <a:gd name="T17" fmla="*/ T16 w 939"/>
                              <a:gd name="T18" fmla="+- 0 550 550"/>
                              <a:gd name="T19" fmla="*/ 550 h 110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39" h="1109">
                                <a:moveTo>
                                  <a:pt x="0" y="0"/>
                                </a:moveTo>
                                <a:lnTo>
                                  <a:pt x="51" y="1065"/>
                                </a:lnTo>
                                <a:lnTo>
                                  <a:pt x="816" y="1109"/>
                                </a:lnTo>
                                <a:lnTo>
                                  <a:pt x="939" y="5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E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AutoShape 200"/>
                        <wps:cNvSpPr>
                          <a:spLocks/>
                        </wps:cNvSpPr>
                        <wps:spPr bwMode="auto">
                          <a:xfrm>
                            <a:off x="1744" y="364"/>
                            <a:ext cx="890" cy="1475"/>
                          </a:xfrm>
                          <a:custGeom>
                            <a:avLst/>
                            <a:gdLst>
                              <a:gd name="T0" fmla="+- 0 2237 1744"/>
                              <a:gd name="T1" fmla="*/ T0 w 890"/>
                              <a:gd name="T2" fmla="+- 0 1767 364"/>
                              <a:gd name="T3" fmla="*/ 1767 h 1475"/>
                              <a:gd name="T4" fmla="+- 0 2212 1744"/>
                              <a:gd name="T5" fmla="*/ T4 w 890"/>
                              <a:gd name="T6" fmla="+- 0 1813 364"/>
                              <a:gd name="T7" fmla="*/ 1813 h 1475"/>
                              <a:gd name="T8" fmla="+- 0 2237 1744"/>
                              <a:gd name="T9" fmla="*/ T8 w 890"/>
                              <a:gd name="T10" fmla="+- 0 1838 364"/>
                              <a:gd name="T11" fmla="*/ 1838 h 1475"/>
                              <a:gd name="T12" fmla="+- 0 2471 1744"/>
                              <a:gd name="T13" fmla="*/ T12 w 890"/>
                              <a:gd name="T14" fmla="+- 0 1774 364"/>
                              <a:gd name="T15" fmla="*/ 1774 h 1475"/>
                              <a:gd name="T16" fmla="+- 0 1770 1744"/>
                              <a:gd name="T17" fmla="*/ T16 w 890"/>
                              <a:gd name="T18" fmla="+- 0 1670 364"/>
                              <a:gd name="T19" fmla="*/ 1670 h 1475"/>
                              <a:gd name="T20" fmla="+- 0 1748 1744"/>
                              <a:gd name="T21" fmla="*/ T20 w 890"/>
                              <a:gd name="T22" fmla="+- 0 1689 364"/>
                              <a:gd name="T23" fmla="*/ 1689 h 1475"/>
                              <a:gd name="T24" fmla="+- 0 1765 1744"/>
                              <a:gd name="T25" fmla="*/ T24 w 890"/>
                              <a:gd name="T26" fmla="+- 0 1738 364"/>
                              <a:gd name="T27" fmla="*/ 1738 h 1475"/>
                              <a:gd name="T28" fmla="+- 0 1798 1744"/>
                              <a:gd name="T29" fmla="*/ T28 w 890"/>
                              <a:gd name="T30" fmla="+- 0 1673 364"/>
                              <a:gd name="T31" fmla="*/ 1673 h 1475"/>
                              <a:gd name="T32" fmla="+- 0 2340 1744"/>
                              <a:gd name="T33" fmla="*/ T32 w 890"/>
                              <a:gd name="T34" fmla="+- 0 552 364"/>
                              <a:gd name="T35" fmla="*/ 552 h 1475"/>
                              <a:gd name="T36" fmla="+- 0 1939 1744"/>
                              <a:gd name="T37" fmla="*/ T36 w 890"/>
                              <a:gd name="T38" fmla="+- 0 630 364"/>
                              <a:gd name="T39" fmla="*/ 630 h 1475"/>
                              <a:gd name="T40" fmla="+- 0 1823 1744"/>
                              <a:gd name="T41" fmla="*/ T40 w 890"/>
                              <a:gd name="T42" fmla="+- 0 745 364"/>
                              <a:gd name="T43" fmla="*/ 745 h 1475"/>
                              <a:gd name="T44" fmla="+- 0 1808 1744"/>
                              <a:gd name="T45" fmla="*/ T44 w 890"/>
                              <a:gd name="T46" fmla="+- 0 1389 364"/>
                              <a:gd name="T47" fmla="*/ 1389 h 1475"/>
                              <a:gd name="T48" fmla="+- 0 1832 1744"/>
                              <a:gd name="T49" fmla="*/ T48 w 890"/>
                              <a:gd name="T50" fmla="+- 0 1467 364"/>
                              <a:gd name="T51" fmla="*/ 1467 h 1475"/>
                              <a:gd name="T52" fmla="+- 0 1894 1744"/>
                              <a:gd name="T53" fmla="*/ T52 w 890"/>
                              <a:gd name="T54" fmla="+- 0 1539 364"/>
                              <a:gd name="T55" fmla="*/ 1539 h 1475"/>
                              <a:gd name="T56" fmla="+- 0 1959 1744"/>
                              <a:gd name="T57" fmla="*/ T56 w 890"/>
                              <a:gd name="T58" fmla="+- 0 1573 364"/>
                              <a:gd name="T59" fmla="*/ 1573 h 1475"/>
                              <a:gd name="T60" fmla="+- 0 2050 1744"/>
                              <a:gd name="T61" fmla="*/ T60 w 890"/>
                              <a:gd name="T62" fmla="+- 0 1586 364"/>
                              <a:gd name="T63" fmla="*/ 1586 h 1475"/>
                              <a:gd name="T64" fmla="+- 0 2221 1744"/>
                              <a:gd name="T65" fmla="*/ T64 w 890"/>
                              <a:gd name="T66" fmla="+- 0 1565 364"/>
                              <a:gd name="T67" fmla="*/ 1565 h 1475"/>
                              <a:gd name="T68" fmla="+- 0 2337 1744"/>
                              <a:gd name="T69" fmla="*/ T68 w 890"/>
                              <a:gd name="T70" fmla="+- 0 1527 364"/>
                              <a:gd name="T71" fmla="*/ 1527 h 1475"/>
                              <a:gd name="T72" fmla="+- 0 2413 1744"/>
                              <a:gd name="T73" fmla="*/ T72 w 890"/>
                              <a:gd name="T74" fmla="+- 0 1484 364"/>
                              <a:gd name="T75" fmla="*/ 1484 h 1475"/>
                              <a:gd name="T76" fmla="+- 0 2473 1744"/>
                              <a:gd name="T77" fmla="*/ T76 w 890"/>
                              <a:gd name="T78" fmla="+- 0 1431 364"/>
                              <a:gd name="T79" fmla="*/ 1431 h 1475"/>
                              <a:gd name="T80" fmla="+- 0 2513 1744"/>
                              <a:gd name="T81" fmla="*/ T80 w 890"/>
                              <a:gd name="T82" fmla="+- 0 1361 364"/>
                              <a:gd name="T83" fmla="*/ 1361 h 1475"/>
                              <a:gd name="T84" fmla="+- 0 2067 1744"/>
                              <a:gd name="T85" fmla="*/ T84 w 890"/>
                              <a:gd name="T86" fmla="+- 0 1345 364"/>
                              <a:gd name="T87" fmla="*/ 1345 h 1475"/>
                              <a:gd name="T88" fmla="+- 0 2032 1744"/>
                              <a:gd name="T89" fmla="*/ T88 w 890"/>
                              <a:gd name="T90" fmla="+- 0 1304 364"/>
                              <a:gd name="T91" fmla="*/ 1304 h 1475"/>
                              <a:gd name="T92" fmla="+- 0 2026 1744"/>
                              <a:gd name="T93" fmla="*/ T92 w 890"/>
                              <a:gd name="T94" fmla="+- 0 878 364"/>
                              <a:gd name="T95" fmla="*/ 878 h 1475"/>
                              <a:gd name="T96" fmla="+- 0 2065 1744"/>
                              <a:gd name="T97" fmla="*/ T96 w 890"/>
                              <a:gd name="T98" fmla="+- 0 820 364"/>
                              <a:gd name="T99" fmla="*/ 820 h 1475"/>
                              <a:gd name="T100" fmla="+- 0 2106 1744"/>
                              <a:gd name="T101" fmla="*/ T100 w 890"/>
                              <a:gd name="T102" fmla="+- 0 806 364"/>
                              <a:gd name="T103" fmla="*/ 806 h 1475"/>
                              <a:gd name="T104" fmla="+- 0 2547 1744"/>
                              <a:gd name="T105" fmla="*/ T104 w 890"/>
                              <a:gd name="T106" fmla="+- 0 797 364"/>
                              <a:gd name="T107" fmla="*/ 797 h 1475"/>
                              <a:gd name="T108" fmla="+- 0 2557 1744"/>
                              <a:gd name="T109" fmla="*/ T108 w 890"/>
                              <a:gd name="T110" fmla="+- 0 650 364"/>
                              <a:gd name="T111" fmla="*/ 650 h 1475"/>
                              <a:gd name="T112" fmla="+- 0 2522 1744"/>
                              <a:gd name="T113" fmla="*/ T112 w 890"/>
                              <a:gd name="T114" fmla="+- 0 613 364"/>
                              <a:gd name="T115" fmla="*/ 613 h 1475"/>
                              <a:gd name="T116" fmla="+- 0 2386 1744"/>
                              <a:gd name="T117" fmla="*/ T116 w 890"/>
                              <a:gd name="T118" fmla="+- 0 1273 364"/>
                              <a:gd name="T119" fmla="*/ 1273 h 1475"/>
                              <a:gd name="T120" fmla="+- 0 2342 1744"/>
                              <a:gd name="T121" fmla="*/ T120 w 890"/>
                              <a:gd name="T122" fmla="+- 0 1307 364"/>
                              <a:gd name="T123" fmla="*/ 1307 h 1475"/>
                              <a:gd name="T124" fmla="+- 0 2268 1744"/>
                              <a:gd name="T125" fmla="*/ T124 w 890"/>
                              <a:gd name="T126" fmla="+- 0 1340 364"/>
                              <a:gd name="T127" fmla="*/ 1340 h 1475"/>
                              <a:gd name="T128" fmla="+- 0 2178 1744"/>
                              <a:gd name="T129" fmla="*/ T128 w 890"/>
                              <a:gd name="T130" fmla="+- 0 1358 364"/>
                              <a:gd name="T131" fmla="*/ 1358 h 1475"/>
                              <a:gd name="T132" fmla="+- 0 2522 1744"/>
                              <a:gd name="T133" fmla="*/ T132 w 890"/>
                              <a:gd name="T134" fmla="+- 0 1325 364"/>
                              <a:gd name="T135" fmla="*/ 1325 h 1475"/>
                              <a:gd name="T136" fmla="+- 0 2506 1744"/>
                              <a:gd name="T137" fmla="*/ T136 w 890"/>
                              <a:gd name="T138" fmla="+- 0 1276 364"/>
                              <a:gd name="T139" fmla="*/ 1276 h 1475"/>
                              <a:gd name="T140" fmla="+- 0 2313 1744"/>
                              <a:gd name="T141" fmla="*/ T140 w 890"/>
                              <a:gd name="T142" fmla="+- 0 1099 364"/>
                              <a:gd name="T143" fmla="*/ 1099 h 1475"/>
                              <a:gd name="T144" fmla="+- 0 2277 1744"/>
                              <a:gd name="T145" fmla="*/ T144 w 890"/>
                              <a:gd name="T146" fmla="+- 0 1135 364"/>
                              <a:gd name="T147" fmla="*/ 1135 h 1475"/>
                              <a:gd name="T148" fmla="+- 0 2313 1744"/>
                              <a:gd name="T149" fmla="*/ T148 w 890"/>
                              <a:gd name="T150" fmla="+- 0 1172 364"/>
                              <a:gd name="T151" fmla="*/ 1172 h 1475"/>
                              <a:gd name="T152" fmla="+- 0 2575 1744"/>
                              <a:gd name="T153" fmla="*/ T152 w 890"/>
                              <a:gd name="T154" fmla="+- 0 1149 364"/>
                              <a:gd name="T155" fmla="*/ 1149 h 1475"/>
                              <a:gd name="T156" fmla="+- 0 2556 1744"/>
                              <a:gd name="T157" fmla="*/ T156 w 890"/>
                              <a:gd name="T158" fmla="+- 0 1102 364"/>
                              <a:gd name="T159" fmla="*/ 1102 h 1475"/>
                              <a:gd name="T160" fmla="+- 0 2340 1744"/>
                              <a:gd name="T161" fmla="*/ T160 w 890"/>
                              <a:gd name="T162" fmla="+- 0 1099 364"/>
                              <a:gd name="T163" fmla="*/ 1099 h 1475"/>
                              <a:gd name="T164" fmla="+- 0 2260 1744"/>
                              <a:gd name="T165" fmla="*/ T164 w 890"/>
                              <a:gd name="T166" fmla="+- 0 806 364"/>
                              <a:gd name="T167" fmla="*/ 806 h 1475"/>
                              <a:gd name="T168" fmla="+- 0 2598 1744"/>
                              <a:gd name="T169" fmla="*/ T168 w 890"/>
                              <a:gd name="T170" fmla="+- 0 477 364"/>
                              <a:gd name="T171" fmla="*/ 477 h 1475"/>
                              <a:gd name="T172" fmla="+- 0 2030 1744"/>
                              <a:gd name="T173" fmla="*/ T172 w 890"/>
                              <a:gd name="T174" fmla="+- 0 500 364"/>
                              <a:gd name="T175" fmla="*/ 500 h 1475"/>
                              <a:gd name="T176" fmla="+- 0 2048 1744"/>
                              <a:gd name="T177" fmla="*/ T176 w 890"/>
                              <a:gd name="T178" fmla="+- 0 549 364"/>
                              <a:gd name="T179" fmla="*/ 549 h 1475"/>
                              <a:gd name="T180" fmla="+- 0 2624 1744"/>
                              <a:gd name="T181" fmla="*/ T180 w 890"/>
                              <a:gd name="T182" fmla="+- 0 540 364"/>
                              <a:gd name="T183" fmla="*/ 540 h 1475"/>
                              <a:gd name="T184" fmla="+- 0 2624 1744"/>
                              <a:gd name="T185" fmla="*/ T184 w 890"/>
                              <a:gd name="T186" fmla="+- 0 488 364"/>
                              <a:gd name="T187" fmla="*/ 488 h 1475"/>
                              <a:gd name="T188" fmla="+- 0 2378 1744"/>
                              <a:gd name="T189" fmla="*/ T188 w 890"/>
                              <a:gd name="T190" fmla="+- 0 364 364"/>
                              <a:gd name="T191" fmla="*/ 364 h 1475"/>
                              <a:gd name="T192" fmla="+- 0 2340 1744"/>
                              <a:gd name="T193" fmla="*/ T192 w 890"/>
                              <a:gd name="T194" fmla="+- 0 402 364"/>
                              <a:gd name="T195" fmla="*/ 402 h 1475"/>
                              <a:gd name="T196" fmla="+- 0 2519 1744"/>
                              <a:gd name="T197" fmla="*/ T196 w 890"/>
                              <a:gd name="T198" fmla="+- 0 387 364"/>
                              <a:gd name="T199" fmla="*/ 387 h 14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</a:cxnLst>
                            <a:rect l="0" t="0" r="r" b="b"/>
                            <a:pathLst>
                              <a:path w="890" h="1475">
                                <a:moveTo>
                                  <a:pt x="587" y="1195"/>
                                </a:moveTo>
                                <a:lnTo>
                                  <a:pt x="500" y="1195"/>
                                </a:lnTo>
                                <a:lnTo>
                                  <a:pt x="611" y="1368"/>
                                </a:lnTo>
                                <a:lnTo>
                                  <a:pt x="493" y="1403"/>
                                </a:lnTo>
                                <a:lnTo>
                                  <a:pt x="480" y="1410"/>
                                </a:lnTo>
                                <a:lnTo>
                                  <a:pt x="471" y="1420"/>
                                </a:lnTo>
                                <a:lnTo>
                                  <a:pt x="467" y="1434"/>
                                </a:lnTo>
                                <a:lnTo>
                                  <a:pt x="468" y="1449"/>
                                </a:lnTo>
                                <a:lnTo>
                                  <a:pt x="471" y="1456"/>
                                </a:lnTo>
                                <a:lnTo>
                                  <a:pt x="480" y="1468"/>
                                </a:lnTo>
                                <a:lnTo>
                                  <a:pt x="485" y="1471"/>
                                </a:lnTo>
                                <a:lnTo>
                                  <a:pt x="493" y="1474"/>
                                </a:lnTo>
                                <a:lnTo>
                                  <a:pt x="498" y="1475"/>
                                </a:lnTo>
                                <a:lnTo>
                                  <a:pt x="505" y="1475"/>
                                </a:lnTo>
                                <a:lnTo>
                                  <a:pt x="513" y="1474"/>
                                </a:lnTo>
                                <a:lnTo>
                                  <a:pt x="727" y="1410"/>
                                </a:lnTo>
                                <a:lnTo>
                                  <a:pt x="587" y="1195"/>
                                </a:lnTo>
                                <a:close/>
                                <a:moveTo>
                                  <a:pt x="39" y="1305"/>
                                </a:moveTo>
                                <a:lnTo>
                                  <a:pt x="34" y="1305"/>
                                </a:lnTo>
                                <a:lnTo>
                                  <a:pt x="26" y="1306"/>
                                </a:lnTo>
                                <a:lnTo>
                                  <a:pt x="19" y="1309"/>
                                </a:lnTo>
                                <a:lnTo>
                                  <a:pt x="13" y="1313"/>
                                </a:lnTo>
                                <a:lnTo>
                                  <a:pt x="9" y="1319"/>
                                </a:lnTo>
                                <a:lnTo>
                                  <a:pt x="4" y="1325"/>
                                </a:lnTo>
                                <a:lnTo>
                                  <a:pt x="0" y="1339"/>
                                </a:lnTo>
                                <a:lnTo>
                                  <a:pt x="2" y="1353"/>
                                </a:lnTo>
                                <a:lnTo>
                                  <a:pt x="9" y="1366"/>
                                </a:lnTo>
                                <a:lnTo>
                                  <a:pt x="21" y="1374"/>
                                </a:lnTo>
                                <a:lnTo>
                                  <a:pt x="210" y="1474"/>
                                </a:lnTo>
                                <a:lnTo>
                                  <a:pt x="250" y="1370"/>
                                </a:lnTo>
                                <a:lnTo>
                                  <a:pt x="170" y="1370"/>
                                </a:lnTo>
                                <a:lnTo>
                                  <a:pt x="54" y="1309"/>
                                </a:lnTo>
                                <a:lnTo>
                                  <a:pt x="46" y="1306"/>
                                </a:lnTo>
                                <a:lnTo>
                                  <a:pt x="39" y="1305"/>
                                </a:lnTo>
                                <a:close/>
                                <a:moveTo>
                                  <a:pt x="778" y="188"/>
                                </a:moveTo>
                                <a:lnTo>
                                  <a:pt x="596" y="188"/>
                                </a:lnTo>
                                <a:lnTo>
                                  <a:pt x="596" y="249"/>
                                </a:lnTo>
                                <a:lnTo>
                                  <a:pt x="278" y="249"/>
                                </a:lnTo>
                                <a:lnTo>
                                  <a:pt x="235" y="253"/>
                                </a:lnTo>
                                <a:lnTo>
                                  <a:pt x="195" y="266"/>
                                </a:lnTo>
                                <a:lnTo>
                                  <a:pt x="157" y="286"/>
                                </a:lnTo>
                                <a:lnTo>
                                  <a:pt x="125" y="312"/>
                                </a:lnTo>
                                <a:lnTo>
                                  <a:pt x="100" y="345"/>
                                </a:lnTo>
                                <a:lnTo>
                                  <a:pt x="79" y="381"/>
                                </a:lnTo>
                                <a:lnTo>
                                  <a:pt x="67" y="422"/>
                                </a:lnTo>
                                <a:lnTo>
                                  <a:pt x="62" y="465"/>
                                </a:lnTo>
                                <a:lnTo>
                                  <a:pt x="62" y="1003"/>
                                </a:lnTo>
                                <a:lnTo>
                                  <a:pt x="64" y="1025"/>
                                </a:lnTo>
                                <a:lnTo>
                                  <a:pt x="67" y="1045"/>
                                </a:lnTo>
                                <a:lnTo>
                                  <a:pt x="72" y="1065"/>
                                </a:lnTo>
                                <a:lnTo>
                                  <a:pt x="79" y="1084"/>
                                </a:lnTo>
                                <a:lnTo>
                                  <a:pt x="88" y="1103"/>
                                </a:lnTo>
                                <a:lnTo>
                                  <a:pt x="100" y="1122"/>
                                </a:lnTo>
                                <a:lnTo>
                                  <a:pt x="112" y="1139"/>
                                </a:lnTo>
                                <a:lnTo>
                                  <a:pt x="127" y="1155"/>
                                </a:lnTo>
                                <a:lnTo>
                                  <a:pt x="150" y="1175"/>
                                </a:lnTo>
                                <a:lnTo>
                                  <a:pt x="162" y="1183"/>
                                </a:lnTo>
                                <a:lnTo>
                                  <a:pt x="188" y="1198"/>
                                </a:lnTo>
                                <a:lnTo>
                                  <a:pt x="200" y="1204"/>
                                </a:lnTo>
                                <a:lnTo>
                                  <a:pt x="215" y="1209"/>
                                </a:lnTo>
                                <a:lnTo>
                                  <a:pt x="229" y="1214"/>
                                </a:lnTo>
                                <a:lnTo>
                                  <a:pt x="170" y="1370"/>
                                </a:lnTo>
                                <a:lnTo>
                                  <a:pt x="250" y="1370"/>
                                </a:lnTo>
                                <a:lnTo>
                                  <a:pt x="306" y="1222"/>
                                </a:lnTo>
                                <a:lnTo>
                                  <a:pt x="356" y="1219"/>
                                </a:lnTo>
                                <a:lnTo>
                                  <a:pt x="429" y="1211"/>
                                </a:lnTo>
                                <a:lnTo>
                                  <a:pt x="454" y="1205"/>
                                </a:lnTo>
                                <a:lnTo>
                                  <a:pt x="477" y="1201"/>
                                </a:lnTo>
                                <a:lnTo>
                                  <a:pt x="500" y="1195"/>
                                </a:lnTo>
                                <a:lnTo>
                                  <a:pt x="587" y="1195"/>
                                </a:lnTo>
                                <a:lnTo>
                                  <a:pt x="572" y="1172"/>
                                </a:lnTo>
                                <a:lnTo>
                                  <a:pt x="593" y="1163"/>
                                </a:lnTo>
                                <a:lnTo>
                                  <a:pt x="614" y="1153"/>
                                </a:lnTo>
                                <a:lnTo>
                                  <a:pt x="634" y="1143"/>
                                </a:lnTo>
                                <a:lnTo>
                                  <a:pt x="652" y="1132"/>
                                </a:lnTo>
                                <a:lnTo>
                                  <a:pt x="669" y="1120"/>
                                </a:lnTo>
                                <a:lnTo>
                                  <a:pt x="685" y="1109"/>
                                </a:lnTo>
                                <a:lnTo>
                                  <a:pt x="700" y="1096"/>
                                </a:lnTo>
                                <a:lnTo>
                                  <a:pt x="714" y="1083"/>
                                </a:lnTo>
                                <a:lnTo>
                                  <a:pt x="729" y="1067"/>
                                </a:lnTo>
                                <a:lnTo>
                                  <a:pt x="742" y="1051"/>
                                </a:lnTo>
                                <a:lnTo>
                                  <a:pt x="753" y="1033"/>
                                </a:lnTo>
                                <a:lnTo>
                                  <a:pt x="762" y="1016"/>
                                </a:lnTo>
                                <a:lnTo>
                                  <a:pt x="769" y="997"/>
                                </a:lnTo>
                                <a:lnTo>
                                  <a:pt x="367" y="997"/>
                                </a:lnTo>
                                <a:lnTo>
                                  <a:pt x="357" y="996"/>
                                </a:lnTo>
                                <a:lnTo>
                                  <a:pt x="340" y="990"/>
                                </a:lnTo>
                                <a:lnTo>
                                  <a:pt x="323" y="981"/>
                                </a:lnTo>
                                <a:lnTo>
                                  <a:pt x="316" y="976"/>
                                </a:lnTo>
                                <a:lnTo>
                                  <a:pt x="308" y="968"/>
                                </a:lnTo>
                                <a:lnTo>
                                  <a:pt x="297" y="954"/>
                                </a:lnTo>
                                <a:lnTo>
                                  <a:pt x="288" y="940"/>
                                </a:lnTo>
                                <a:lnTo>
                                  <a:pt x="282" y="924"/>
                                </a:lnTo>
                                <a:lnTo>
                                  <a:pt x="281" y="909"/>
                                </a:lnTo>
                                <a:lnTo>
                                  <a:pt x="281" y="532"/>
                                </a:lnTo>
                                <a:lnTo>
                                  <a:pt x="282" y="514"/>
                                </a:lnTo>
                                <a:lnTo>
                                  <a:pt x="288" y="497"/>
                                </a:lnTo>
                                <a:lnTo>
                                  <a:pt x="297" y="482"/>
                                </a:lnTo>
                                <a:lnTo>
                                  <a:pt x="307" y="468"/>
                                </a:lnTo>
                                <a:lnTo>
                                  <a:pt x="321" y="456"/>
                                </a:lnTo>
                                <a:lnTo>
                                  <a:pt x="336" y="448"/>
                                </a:lnTo>
                                <a:lnTo>
                                  <a:pt x="344" y="446"/>
                                </a:lnTo>
                                <a:lnTo>
                                  <a:pt x="353" y="443"/>
                                </a:lnTo>
                                <a:lnTo>
                                  <a:pt x="362" y="442"/>
                                </a:lnTo>
                                <a:lnTo>
                                  <a:pt x="788" y="442"/>
                                </a:lnTo>
                                <a:lnTo>
                                  <a:pt x="792" y="440"/>
                                </a:lnTo>
                                <a:lnTo>
                                  <a:pt x="798" y="438"/>
                                </a:lnTo>
                                <a:lnTo>
                                  <a:pt x="803" y="433"/>
                                </a:lnTo>
                                <a:lnTo>
                                  <a:pt x="808" y="427"/>
                                </a:lnTo>
                                <a:lnTo>
                                  <a:pt x="810" y="422"/>
                                </a:lnTo>
                                <a:lnTo>
                                  <a:pt x="813" y="407"/>
                                </a:lnTo>
                                <a:lnTo>
                                  <a:pt x="813" y="286"/>
                                </a:lnTo>
                                <a:lnTo>
                                  <a:pt x="810" y="272"/>
                                </a:lnTo>
                                <a:lnTo>
                                  <a:pt x="803" y="260"/>
                                </a:lnTo>
                                <a:lnTo>
                                  <a:pt x="792" y="253"/>
                                </a:lnTo>
                                <a:lnTo>
                                  <a:pt x="778" y="249"/>
                                </a:lnTo>
                                <a:lnTo>
                                  <a:pt x="778" y="188"/>
                                </a:lnTo>
                                <a:close/>
                                <a:moveTo>
                                  <a:pt x="749" y="907"/>
                                </a:moveTo>
                                <a:lnTo>
                                  <a:pt x="657" y="907"/>
                                </a:lnTo>
                                <a:lnTo>
                                  <a:pt x="642" y="909"/>
                                </a:lnTo>
                                <a:lnTo>
                                  <a:pt x="636" y="912"/>
                                </a:lnTo>
                                <a:lnTo>
                                  <a:pt x="631" y="917"/>
                                </a:lnTo>
                                <a:lnTo>
                                  <a:pt x="621" y="925"/>
                                </a:lnTo>
                                <a:lnTo>
                                  <a:pt x="598" y="943"/>
                                </a:lnTo>
                                <a:lnTo>
                                  <a:pt x="585" y="950"/>
                                </a:lnTo>
                                <a:lnTo>
                                  <a:pt x="570" y="957"/>
                                </a:lnTo>
                                <a:lnTo>
                                  <a:pt x="556" y="964"/>
                                </a:lnTo>
                                <a:lnTo>
                                  <a:pt x="524" y="976"/>
                                </a:lnTo>
                                <a:lnTo>
                                  <a:pt x="490" y="984"/>
                                </a:lnTo>
                                <a:lnTo>
                                  <a:pt x="471" y="989"/>
                                </a:lnTo>
                                <a:lnTo>
                                  <a:pt x="454" y="991"/>
                                </a:lnTo>
                                <a:lnTo>
                                  <a:pt x="434" y="994"/>
                                </a:lnTo>
                                <a:lnTo>
                                  <a:pt x="396" y="997"/>
                                </a:lnTo>
                                <a:lnTo>
                                  <a:pt x="769" y="997"/>
                                </a:lnTo>
                                <a:lnTo>
                                  <a:pt x="775" y="980"/>
                                </a:lnTo>
                                <a:lnTo>
                                  <a:pt x="778" y="961"/>
                                </a:lnTo>
                                <a:lnTo>
                                  <a:pt x="779" y="943"/>
                                </a:lnTo>
                                <a:lnTo>
                                  <a:pt x="776" y="928"/>
                                </a:lnTo>
                                <a:lnTo>
                                  <a:pt x="767" y="917"/>
                                </a:lnTo>
                                <a:lnTo>
                                  <a:pt x="762" y="912"/>
                                </a:lnTo>
                                <a:lnTo>
                                  <a:pt x="756" y="909"/>
                                </a:lnTo>
                                <a:lnTo>
                                  <a:pt x="749" y="907"/>
                                </a:lnTo>
                                <a:close/>
                                <a:moveTo>
                                  <a:pt x="798" y="735"/>
                                </a:moveTo>
                                <a:lnTo>
                                  <a:pt x="569" y="735"/>
                                </a:lnTo>
                                <a:lnTo>
                                  <a:pt x="554" y="738"/>
                                </a:lnTo>
                                <a:lnTo>
                                  <a:pt x="543" y="745"/>
                                </a:lnTo>
                                <a:lnTo>
                                  <a:pt x="536" y="756"/>
                                </a:lnTo>
                                <a:lnTo>
                                  <a:pt x="533" y="771"/>
                                </a:lnTo>
                                <a:lnTo>
                                  <a:pt x="536" y="785"/>
                                </a:lnTo>
                                <a:lnTo>
                                  <a:pt x="543" y="797"/>
                                </a:lnTo>
                                <a:lnTo>
                                  <a:pt x="554" y="805"/>
                                </a:lnTo>
                                <a:lnTo>
                                  <a:pt x="569" y="808"/>
                                </a:lnTo>
                                <a:lnTo>
                                  <a:pt x="798" y="808"/>
                                </a:lnTo>
                                <a:lnTo>
                                  <a:pt x="812" y="805"/>
                                </a:lnTo>
                                <a:lnTo>
                                  <a:pt x="823" y="797"/>
                                </a:lnTo>
                                <a:lnTo>
                                  <a:pt x="831" y="785"/>
                                </a:lnTo>
                                <a:lnTo>
                                  <a:pt x="833" y="771"/>
                                </a:lnTo>
                                <a:lnTo>
                                  <a:pt x="831" y="756"/>
                                </a:lnTo>
                                <a:lnTo>
                                  <a:pt x="823" y="745"/>
                                </a:lnTo>
                                <a:lnTo>
                                  <a:pt x="812" y="738"/>
                                </a:lnTo>
                                <a:lnTo>
                                  <a:pt x="798" y="735"/>
                                </a:lnTo>
                                <a:close/>
                                <a:moveTo>
                                  <a:pt x="778" y="443"/>
                                </a:moveTo>
                                <a:lnTo>
                                  <a:pt x="596" y="443"/>
                                </a:lnTo>
                                <a:lnTo>
                                  <a:pt x="596" y="735"/>
                                </a:lnTo>
                                <a:lnTo>
                                  <a:pt x="778" y="735"/>
                                </a:lnTo>
                                <a:lnTo>
                                  <a:pt x="778" y="443"/>
                                </a:lnTo>
                                <a:close/>
                                <a:moveTo>
                                  <a:pt x="788" y="442"/>
                                </a:moveTo>
                                <a:lnTo>
                                  <a:pt x="516" y="442"/>
                                </a:lnTo>
                                <a:lnTo>
                                  <a:pt x="556" y="443"/>
                                </a:lnTo>
                                <a:lnTo>
                                  <a:pt x="785" y="443"/>
                                </a:lnTo>
                                <a:lnTo>
                                  <a:pt x="788" y="442"/>
                                </a:lnTo>
                                <a:close/>
                                <a:moveTo>
                                  <a:pt x="854" y="113"/>
                                </a:moveTo>
                                <a:lnTo>
                                  <a:pt x="319" y="113"/>
                                </a:lnTo>
                                <a:lnTo>
                                  <a:pt x="304" y="116"/>
                                </a:lnTo>
                                <a:lnTo>
                                  <a:pt x="293" y="124"/>
                                </a:lnTo>
                                <a:lnTo>
                                  <a:pt x="286" y="136"/>
                                </a:lnTo>
                                <a:lnTo>
                                  <a:pt x="282" y="150"/>
                                </a:lnTo>
                                <a:lnTo>
                                  <a:pt x="286" y="165"/>
                                </a:lnTo>
                                <a:lnTo>
                                  <a:pt x="293" y="176"/>
                                </a:lnTo>
                                <a:lnTo>
                                  <a:pt x="304" y="185"/>
                                </a:lnTo>
                                <a:lnTo>
                                  <a:pt x="319" y="188"/>
                                </a:lnTo>
                                <a:lnTo>
                                  <a:pt x="854" y="188"/>
                                </a:lnTo>
                                <a:lnTo>
                                  <a:pt x="868" y="185"/>
                                </a:lnTo>
                                <a:lnTo>
                                  <a:pt x="880" y="176"/>
                                </a:lnTo>
                                <a:lnTo>
                                  <a:pt x="887" y="165"/>
                                </a:lnTo>
                                <a:lnTo>
                                  <a:pt x="890" y="150"/>
                                </a:lnTo>
                                <a:lnTo>
                                  <a:pt x="887" y="136"/>
                                </a:lnTo>
                                <a:lnTo>
                                  <a:pt x="880" y="124"/>
                                </a:lnTo>
                                <a:lnTo>
                                  <a:pt x="868" y="116"/>
                                </a:lnTo>
                                <a:lnTo>
                                  <a:pt x="854" y="113"/>
                                </a:lnTo>
                                <a:close/>
                                <a:moveTo>
                                  <a:pt x="742" y="0"/>
                                </a:moveTo>
                                <a:lnTo>
                                  <a:pt x="634" y="0"/>
                                </a:lnTo>
                                <a:lnTo>
                                  <a:pt x="619" y="3"/>
                                </a:lnTo>
                                <a:lnTo>
                                  <a:pt x="608" y="12"/>
                                </a:lnTo>
                                <a:lnTo>
                                  <a:pt x="599" y="23"/>
                                </a:lnTo>
                                <a:lnTo>
                                  <a:pt x="596" y="38"/>
                                </a:lnTo>
                                <a:lnTo>
                                  <a:pt x="596" y="113"/>
                                </a:lnTo>
                                <a:lnTo>
                                  <a:pt x="778" y="113"/>
                                </a:lnTo>
                                <a:lnTo>
                                  <a:pt x="778" y="38"/>
                                </a:lnTo>
                                <a:lnTo>
                                  <a:pt x="775" y="23"/>
                                </a:lnTo>
                                <a:lnTo>
                                  <a:pt x="767" y="12"/>
                                </a:lnTo>
                                <a:lnTo>
                                  <a:pt x="756" y="3"/>
                                </a:lnTo>
                                <a:lnTo>
                                  <a:pt x="74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Rectangle 199"/>
                        <wps:cNvSpPr>
                          <a:spLocks noChangeArrowheads="1"/>
                        </wps:cNvSpPr>
                        <wps:spPr bwMode="auto">
                          <a:xfrm>
                            <a:off x="2414" y="438"/>
                            <a:ext cx="34" cy="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Freeform 198"/>
                        <wps:cNvSpPr>
                          <a:spLocks/>
                        </wps:cNvSpPr>
                        <wps:spPr bwMode="auto">
                          <a:xfrm>
                            <a:off x="1879" y="687"/>
                            <a:ext cx="605" cy="826"/>
                          </a:xfrm>
                          <a:custGeom>
                            <a:avLst/>
                            <a:gdLst>
                              <a:gd name="T0" fmla="+- 0 2484 1879"/>
                              <a:gd name="T1" fmla="*/ T0 w 605"/>
                              <a:gd name="T2" fmla="+- 0 688 688"/>
                              <a:gd name="T3" fmla="*/ 688 h 826"/>
                              <a:gd name="T4" fmla="+- 0 2008 1879"/>
                              <a:gd name="T5" fmla="*/ T4 w 605"/>
                              <a:gd name="T6" fmla="+- 0 688 688"/>
                              <a:gd name="T7" fmla="*/ 688 h 826"/>
                              <a:gd name="T8" fmla="+- 0 1943 1879"/>
                              <a:gd name="T9" fmla="*/ T8 w 605"/>
                              <a:gd name="T10" fmla="+- 0 710 688"/>
                              <a:gd name="T11" fmla="*/ 710 h 826"/>
                              <a:gd name="T12" fmla="+- 0 1889 1879"/>
                              <a:gd name="T13" fmla="*/ T12 w 605"/>
                              <a:gd name="T14" fmla="+- 0 774 688"/>
                              <a:gd name="T15" fmla="*/ 774 h 826"/>
                              <a:gd name="T16" fmla="+- 0 1879 1879"/>
                              <a:gd name="T17" fmla="*/ T16 w 605"/>
                              <a:gd name="T18" fmla="+- 0 829 688"/>
                              <a:gd name="T19" fmla="*/ 829 h 826"/>
                              <a:gd name="T20" fmla="+- 0 1879 1879"/>
                              <a:gd name="T21" fmla="*/ T20 w 605"/>
                              <a:gd name="T22" fmla="+- 0 1367 688"/>
                              <a:gd name="T23" fmla="*/ 1367 h 826"/>
                              <a:gd name="T24" fmla="+- 0 1882 1879"/>
                              <a:gd name="T25" fmla="*/ T24 w 605"/>
                              <a:gd name="T26" fmla="+- 0 1394 688"/>
                              <a:gd name="T27" fmla="*/ 1394 h 826"/>
                              <a:gd name="T28" fmla="+- 0 1885 1879"/>
                              <a:gd name="T29" fmla="*/ T28 w 605"/>
                              <a:gd name="T30" fmla="+- 0 1407 688"/>
                              <a:gd name="T31" fmla="*/ 1407 h 826"/>
                              <a:gd name="T32" fmla="+- 0 1891 1879"/>
                              <a:gd name="T33" fmla="*/ T32 w 605"/>
                              <a:gd name="T34" fmla="+- 0 1419 688"/>
                              <a:gd name="T35" fmla="*/ 1419 h 826"/>
                              <a:gd name="T36" fmla="+- 0 1897 1879"/>
                              <a:gd name="T37" fmla="*/ T36 w 605"/>
                              <a:gd name="T38" fmla="+- 0 1432 688"/>
                              <a:gd name="T39" fmla="*/ 1432 h 826"/>
                              <a:gd name="T40" fmla="+- 0 1943 1879"/>
                              <a:gd name="T41" fmla="*/ T40 w 605"/>
                              <a:gd name="T42" fmla="+- 0 1484 688"/>
                              <a:gd name="T43" fmla="*/ 1484 h 826"/>
                              <a:gd name="T44" fmla="+- 0 2002 1879"/>
                              <a:gd name="T45" fmla="*/ T44 w 605"/>
                              <a:gd name="T46" fmla="+- 0 1510 688"/>
                              <a:gd name="T47" fmla="*/ 1510 h 826"/>
                              <a:gd name="T48" fmla="+- 0 2015 1879"/>
                              <a:gd name="T49" fmla="*/ T48 w 605"/>
                              <a:gd name="T50" fmla="+- 0 1512 688"/>
                              <a:gd name="T51" fmla="*/ 1512 h 826"/>
                              <a:gd name="T52" fmla="+- 0 2020 1879"/>
                              <a:gd name="T53" fmla="*/ T52 w 605"/>
                              <a:gd name="T54" fmla="+- 0 1510 688"/>
                              <a:gd name="T55" fmla="*/ 1510 h 826"/>
                              <a:gd name="T56" fmla="+- 0 2025 1879"/>
                              <a:gd name="T57" fmla="*/ T56 w 605"/>
                              <a:gd name="T58" fmla="+- 0 1510 688"/>
                              <a:gd name="T59" fmla="*/ 1510 h 826"/>
                              <a:gd name="T60" fmla="+- 0 2035 1879"/>
                              <a:gd name="T61" fmla="*/ T60 w 605"/>
                              <a:gd name="T62" fmla="+- 0 1513 688"/>
                              <a:gd name="T63" fmla="*/ 1513 h 826"/>
                              <a:gd name="T64" fmla="+- 0 2071 1879"/>
                              <a:gd name="T65" fmla="*/ T64 w 605"/>
                              <a:gd name="T66" fmla="+- 0 1512 688"/>
                              <a:gd name="T67" fmla="*/ 1512 h 826"/>
                              <a:gd name="T68" fmla="+- 0 2107 1879"/>
                              <a:gd name="T69" fmla="*/ T68 w 605"/>
                              <a:gd name="T70" fmla="+- 0 1509 688"/>
                              <a:gd name="T71" fmla="*/ 1509 h 826"/>
                              <a:gd name="T72" fmla="+- 0 2176 1879"/>
                              <a:gd name="T73" fmla="*/ T72 w 605"/>
                              <a:gd name="T74" fmla="+- 0 1499 688"/>
                              <a:gd name="T75" fmla="*/ 1499 h 826"/>
                              <a:gd name="T76" fmla="+- 0 2239 1879"/>
                              <a:gd name="T77" fmla="*/ T76 w 605"/>
                              <a:gd name="T78" fmla="+- 0 1483 688"/>
                              <a:gd name="T79" fmla="*/ 1483 h 826"/>
                              <a:gd name="T80" fmla="+- 0 2323 1879"/>
                              <a:gd name="T81" fmla="*/ T80 w 605"/>
                              <a:gd name="T82" fmla="+- 0 1451 688"/>
                              <a:gd name="T83" fmla="*/ 1451 h 826"/>
                              <a:gd name="T84" fmla="+- 0 2389 1879"/>
                              <a:gd name="T85" fmla="*/ T84 w 605"/>
                              <a:gd name="T86" fmla="+- 0 1409 688"/>
                              <a:gd name="T87" fmla="*/ 1409 h 826"/>
                              <a:gd name="T88" fmla="+- 0 2432 1879"/>
                              <a:gd name="T89" fmla="*/ T88 w 605"/>
                              <a:gd name="T90" fmla="+- 0 1361 688"/>
                              <a:gd name="T91" fmla="*/ 1361 h 826"/>
                              <a:gd name="T92" fmla="+- 0 2441 1879"/>
                              <a:gd name="T93" fmla="*/ T92 w 605"/>
                              <a:gd name="T94" fmla="+- 0 1344 688"/>
                              <a:gd name="T95" fmla="*/ 1344 h 826"/>
                              <a:gd name="T96" fmla="+- 0 2415 1879"/>
                              <a:gd name="T97" fmla="*/ T96 w 605"/>
                              <a:gd name="T98" fmla="+- 0 1344 688"/>
                              <a:gd name="T99" fmla="*/ 1344 h 826"/>
                              <a:gd name="T100" fmla="+- 0 2402 1879"/>
                              <a:gd name="T101" fmla="*/ T100 w 605"/>
                              <a:gd name="T102" fmla="+- 0 1354 688"/>
                              <a:gd name="T103" fmla="*/ 1354 h 826"/>
                              <a:gd name="T104" fmla="+- 0 2388 1879"/>
                              <a:gd name="T105" fmla="*/ T104 w 605"/>
                              <a:gd name="T106" fmla="+- 0 1364 688"/>
                              <a:gd name="T107" fmla="*/ 1364 h 826"/>
                              <a:gd name="T108" fmla="+- 0 2325 1879"/>
                              <a:gd name="T109" fmla="*/ T108 w 605"/>
                              <a:gd name="T110" fmla="+- 0 1397 688"/>
                              <a:gd name="T111" fmla="*/ 1397 h 826"/>
                              <a:gd name="T112" fmla="+- 0 2206 1879"/>
                              <a:gd name="T113" fmla="*/ T112 w 605"/>
                              <a:gd name="T114" fmla="+- 0 1429 688"/>
                              <a:gd name="T115" fmla="*/ 1429 h 826"/>
                              <a:gd name="T116" fmla="+- 0 2141 1879"/>
                              <a:gd name="T117" fmla="*/ T116 w 605"/>
                              <a:gd name="T118" fmla="+- 0 1435 688"/>
                              <a:gd name="T119" fmla="*/ 1435 h 826"/>
                              <a:gd name="T120" fmla="+- 0 2120 1879"/>
                              <a:gd name="T121" fmla="*/ T120 w 605"/>
                              <a:gd name="T122" fmla="+- 0 1435 688"/>
                              <a:gd name="T123" fmla="*/ 1435 h 826"/>
                              <a:gd name="T124" fmla="+- 0 2055 1879"/>
                              <a:gd name="T125" fmla="*/ T124 w 605"/>
                              <a:gd name="T126" fmla="+- 0 1422 688"/>
                              <a:gd name="T127" fmla="*/ 1422 h 826"/>
                              <a:gd name="T128" fmla="+- 0 2000 1879"/>
                              <a:gd name="T129" fmla="*/ T128 w 605"/>
                              <a:gd name="T130" fmla="+- 0 1384 688"/>
                              <a:gd name="T131" fmla="*/ 1384 h 826"/>
                              <a:gd name="T132" fmla="+- 0 1964 1879"/>
                              <a:gd name="T133" fmla="*/ T132 w 605"/>
                              <a:gd name="T134" fmla="+- 0 1332 688"/>
                              <a:gd name="T135" fmla="*/ 1332 h 826"/>
                              <a:gd name="T136" fmla="+- 0 1952 1879"/>
                              <a:gd name="T137" fmla="*/ T136 w 605"/>
                              <a:gd name="T138" fmla="+- 0 1272 688"/>
                              <a:gd name="T139" fmla="*/ 1272 h 826"/>
                              <a:gd name="T140" fmla="+- 0 1952 1879"/>
                              <a:gd name="T141" fmla="*/ T140 w 605"/>
                              <a:gd name="T142" fmla="+- 0 896 688"/>
                              <a:gd name="T143" fmla="*/ 896 h 826"/>
                              <a:gd name="T144" fmla="+- 0 1954 1879"/>
                              <a:gd name="T145" fmla="*/ T144 w 605"/>
                              <a:gd name="T146" fmla="+- 0 862 688"/>
                              <a:gd name="T147" fmla="*/ 862 h 826"/>
                              <a:gd name="T148" fmla="+- 0 1979 1879"/>
                              <a:gd name="T149" fmla="*/ T148 w 605"/>
                              <a:gd name="T150" fmla="+- 0 804 688"/>
                              <a:gd name="T151" fmla="*/ 804 h 826"/>
                              <a:gd name="T152" fmla="+- 0 2023 1879"/>
                              <a:gd name="T153" fmla="*/ T152 w 605"/>
                              <a:gd name="T154" fmla="+- 0 760 688"/>
                              <a:gd name="T155" fmla="*/ 760 h 826"/>
                              <a:gd name="T156" fmla="+- 0 2081 1879"/>
                              <a:gd name="T157" fmla="*/ T156 w 605"/>
                              <a:gd name="T158" fmla="+- 0 735 688"/>
                              <a:gd name="T159" fmla="*/ 735 h 826"/>
                              <a:gd name="T160" fmla="+- 0 2114 1879"/>
                              <a:gd name="T161" fmla="*/ T160 w 605"/>
                              <a:gd name="T162" fmla="+- 0 732 688"/>
                              <a:gd name="T163" fmla="*/ 732 h 826"/>
                              <a:gd name="T164" fmla="+- 0 2261 1879"/>
                              <a:gd name="T165" fmla="*/ T164 w 605"/>
                              <a:gd name="T166" fmla="+- 0 732 688"/>
                              <a:gd name="T167" fmla="*/ 732 h 826"/>
                              <a:gd name="T168" fmla="+- 0 2291 1879"/>
                              <a:gd name="T169" fmla="*/ T168 w 605"/>
                              <a:gd name="T170" fmla="+- 0 734 688"/>
                              <a:gd name="T171" fmla="*/ 734 h 826"/>
                              <a:gd name="T172" fmla="+- 0 2484 1879"/>
                              <a:gd name="T173" fmla="*/ T172 w 605"/>
                              <a:gd name="T174" fmla="+- 0 734 688"/>
                              <a:gd name="T175" fmla="*/ 734 h 826"/>
                              <a:gd name="T176" fmla="+- 0 2484 1879"/>
                              <a:gd name="T177" fmla="*/ T176 w 605"/>
                              <a:gd name="T178" fmla="+- 0 688 688"/>
                              <a:gd name="T179" fmla="*/ 688 h 8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</a:cxnLst>
                            <a:rect l="0" t="0" r="r" b="b"/>
                            <a:pathLst>
                              <a:path w="605" h="826">
                                <a:moveTo>
                                  <a:pt x="605" y="0"/>
                                </a:moveTo>
                                <a:lnTo>
                                  <a:pt x="129" y="0"/>
                                </a:lnTo>
                                <a:lnTo>
                                  <a:pt x="64" y="22"/>
                                </a:lnTo>
                                <a:lnTo>
                                  <a:pt x="10" y="86"/>
                                </a:lnTo>
                                <a:lnTo>
                                  <a:pt x="0" y="141"/>
                                </a:lnTo>
                                <a:lnTo>
                                  <a:pt x="0" y="679"/>
                                </a:lnTo>
                                <a:lnTo>
                                  <a:pt x="3" y="706"/>
                                </a:lnTo>
                                <a:lnTo>
                                  <a:pt x="6" y="719"/>
                                </a:lnTo>
                                <a:lnTo>
                                  <a:pt x="12" y="731"/>
                                </a:lnTo>
                                <a:lnTo>
                                  <a:pt x="18" y="744"/>
                                </a:lnTo>
                                <a:lnTo>
                                  <a:pt x="64" y="796"/>
                                </a:lnTo>
                                <a:lnTo>
                                  <a:pt x="123" y="822"/>
                                </a:lnTo>
                                <a:lnTo>
                                  <a:pt x="136" y="824"/>
                                </a:lnTo>
                                <a:lnTo>
                                  <a:pt x="141" y="822"/>
                                </a:lnTo>
                                <a:lnTo>
                                  <a:pt x="146" y="822"/>
                                </a:lnTo>
                                <a:lnTo>
                                  <a:pt x="156" y="825"/>
                                </a:lnTo>
                                <a:lnTo>
                                  <a:pt x="192" y="824"/>
                                </a:lnTo>
                                <a:lnTo>
                                  <a:pt x="228" y="821"/>
                                </a:lnTo>
                                <a:lnTo>
                                  <a:pt x="297" y="811"/>
                                </a:lnTo>
                                <a:lnTo>
                                  <a:pt x="360" y="795"/>
                                </a:lnTo>
                                <a:lnTo>
                                  <a:pt x="444" y="763"/>
                                </a:lnTo>
                                <a:lnTo>
                                  <a:pt x="510" y="721"/>
                                </a:lnTo>
                                <a:lnTo>
                                  <a:pt x="553" y="673"/>
                                </a:lnTo>
                                <a:lnTo>
                                  <a:pt x="562" y="656"/>
                                </a:lnTo>
                                <a:lnTo>
                                  <a:pt x="536" y="656"/>
                                </a:lnTo>
                                <a:lnTo>
                                  <a:pt x="523" y="666"/>
                                </a:lnTo>
                                <a:lnTo>
                                  <a:pt x="509" y="676"/>
                                </a:lnTo>
                                <a:lnTo>
                                  <a:pt x="446" y="709"/>
                                </a:lnTo>
                                <a:lnTo>
                                  <a:pt x="327" y="741"/>
                                </a:lnTo>
                                <a:lnTo>
                                  <a:pt x="262" y="747"/>
                                </a:lnTo>
                                <a:lnTo>
                                  <a:pt x="241" y="747"/>
                                </a:lnTo>
                                <a:lnTo>
                                  <a:pt x="176" y="734"/>
                                </a:lnTo>
                                <a:lnTo>
                                  <a:pt x="121" y="696"/>
                                </a:lnTo>
                                <a:lnTo>
                                  <a:pt x="85" y="644"/>
                                </a:lnTo>
                                <a:lnTo>
                                  <a:pt x="73" y="584"/>
                                </a:lnTo>
                                <a:lnTo>
                                  <a:pt x="73" y="208"/>
                                </a:lnTo>
                                <a:lnTo>
                                  <a:pt x="75" y="174"/>
                                </a:lnTo>
                                <a:lnTo>
                                  <a:pt x="100" y="116"/>
                                </a:lnTo>
                                <a:lnTo>
                                  <a:pt x="144" y="72"/>
                                </a:lnTo>
                                <a:lnTo>
                                  <a:pt x="202" y="47"/>
                                </a:lnTo>
                                <a:lnTo>
                                  <a:pt x="235" y="44"/>
                                </a:lnTo>
                                <a:lnTo>
                                  <a:pt x="382" y="44"/>
                                </a:lnTo>
                                <a:lnTo>
                                  <a:pt x="412" y="46"/>
                                </a:lnTo>
                                <a:lnTo>
                                  <a:pt x="605" y="46"/>
                                </a:lnTo>
                                <a:lnTo>
                                  <a:pt x="6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9E3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Rectangle 197"/>
                        <wps:cNvSpPr>
                          <a:spLocks noChangeArrowheads="1"/>
                        </wps:cNvSpPr>
                        <wps:spPr bwMode="auto">
                          <a:xfrm>
                            <a:off x="2414" y="807"/>
                            <a:ext cx="34" cy="2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2" name="Picture 1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82" y="622"/>
                            <a:ext cx="326" cy="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03" name="Freeform 195"/>
                        <wps:cNvSpPr>
                          <a:spLocks/>
                        </wps:cNvSpPr>
                        <wps:spPr bwMode="auto">
                          <a:xfrm>
                            <a:off x="2677" y="442"/>
                            <a:ext cx="811" cy="1113"/>
                          </a:xfrm>
                          <a:custGeom>
                            <a:avLst/>
                            <a:gdLst>
                              <a:gd name="T0" fmla="+- 0 2912 2678"/>
                              <a:gd name="T1" fmla="*/ T0 w 811"/>
                              <a:gd name="T2" fmla="+- 0 443 443"/>
                              <a:gd name="T3" fmla="*/ 443 h 1113"/>
                              <a:gd name="T4" fmla="+- 0 2723 2678"/>
                              <a:gd name="T5" fmla="*/ T4 w 811"/>
                              <a:gd name="T6" fmla="+- 0 508 443"/>
                              <a:gd name="T7" fmla="*/ 508 h 1113"/>
                              <a:gd name="T8" fmla="+- 0 2678 2678"/>
                              <a:gd name="T9" fmla="*/ T8 w 811"/>
                              <a:gd name="T10" fmla="+- 0 700 443"/>
                              <a:gd name="T11" fmla="*/ 700 h 1113"/>
                              <a:gd name="T12" fmla="+- 0 2678 2678"/>
                              <a:gd name="T13" fmla="*/ T12 w 811"/>
                              <a:gd name="T14" fmla="+- 0 851 443"/>
                              <a:gd name="T15" fmla="*/ 851 h 1113"/>
                              <a:gd name="T16" fmla="+- 0 2684 2678"/>
                              <a:gd name="T17" fmla="*/ T16 w 811"/>
                              <a:gd name="T18" fmla="+- 0 1014 443"/>
                              <a:gd name="T19" fmla="*/ 1014 h 1113"/>
                              <a:gd name="T20" fmla="+- 0 2719 2678"/>
                              <a:gd name="T21" fmla="*/ T20 w 811"/>
                              <a:gd name="T22" fmla="+- 0 1185 443"/>
                              <a:gd name="T23" fmla="*/ 1185 h 1113"/>
                              <a:gd name="T24" fmla="+- 0 2792 2678"/>
                              <a:gd name="T25" fmla="*/ T24 w 811"/>
                              <a:gd name="T26" fmla="+- 0 1330 443"/>
                              <a:gd name="T27" fmla="*/ 1330 h 1113"/>
                              <a:gd name="T28" fmla="+- 0 2892 2678"/>
                              <a:gd name="T29" fmla="*/ T28 w 811"/>
                              <a:gd name="T30" fmla="+- 0 1440 443"/>
                              <a:gd name="T31" fmla="*/ 1440 h 1113"/>
                              <a:gd name="T32" fmla="+- 0 3015 2678"/>
                              <a:gd name="T33" fmla="*/ T32 w 811"/>
                              <a:gd name="T34" fmla="+- 0 1514 443"/>
                              <a:gd name="T35" fmla="*/ 1514 h 1113"/>
                              <a:gd name="T36" fmla="+- 0 3147 2678"/>
                              <a:gd name="T37" fmla="*/ T36 w 811"/>
                              <a:gd name="T38" fmla="+- 0 1552 443"/>
                              <a:gd name="T39" fmla="*/ 1552 h 1113"/>
                              <a:gd name="T40" fmla="+- 0 3264 2678"/>
                              <a:gd name="T41" fmla="*/ T40 w 811"/>
                              <a:gd name="T42" fmla="+- 0 1548 443"/>
                              <a:gd name="T43" fmla="*/ 1548 h 1113"/>
                              <a:gd name="T44" fmla="+- 0 3450 2678"/>
                              <a:gd name="T45" fmla="*/ T44 w 811"/>
                              <a:gd name="T46" fmla="+- 0 1421 443"/>
                              <a:gd name="T47" fmla="*/ 1421 h 1113"/>
                              <a:gd name="T48" fmla="+- 0 3480 2678"/>
                              <a:gd name="T49" fmla="*/ T48 w 811"/>
                              <a:gd name="T50" fmla="+- 0 1357 443"/>
                              <a:gd name="T51" fmla="*/ 1357 h 1113"/>
                              <a:gd name="T52" fmla="+- 0 3465 2678"/>
                              <a:gd name="T53" fmla="*/ T52 w 811"/>
                              <a:gd name="T54" fmla="+- 0 1345 443"/>
                              <a:gd name="T55" fmla="*/ 1345 h 1113"/>
                              <a:gd name="T56" fmla="+- 0 3342 2678"/>
                              <a:gd name="T57" fmla="*/ T56 w 811"/>
                              <a:gd name="T58" fmla="+- 0 1464 443"/>
                              <a:gd name="T59" fmla="*/ 1464 h 1113"/>
                              <a:gd name="T60" fmla="+- 0 3226 2678"/>
                              <a:gd name="T61" fmla="*/ T60 w 811"/>
                              <a:gd name="T62" fmla="+- 0 1497 443"/>
                              <a:gd name="T63" fmla="*/ 1497 h 1113"/>
                              <a:gd name="T64" fmla="+- 0 3082 2678"/>
                              <a:gd name="T65" fmla="*/ T64 w 811"/>
                              <a:gd name="T66" fmla="+- 0 1468 443"/>
                              <a:gd name="T67" fmla="*/ 1468 h 1113"/>
                              <a:gd name="T68" fmla="+- 0 2902 2678"/>
                              <a:gd name="T69" fmla="*/ T68 w 811"/>
                              <a:gd name="T70" fmla="+- 0 1326 443"/>
                              <a:gd name="T71" fmla="*/ 1326 h 1113"/>
                              <a:gd name="T72" fmla="+- 0 2839 2678"/>
                              <a:gd name="T73" fmla="*/ T72 w 811"/>
                              <a:gd name="T74" fmla="+- 0 1221 443"/>
                              <a:gd name="T75" fmla="*/ 1221 h 1113"/>
                              <a:gd name="T76" fmla="+- 0 2801 2678"/>
                              <a:gd name="T77" fmla="*/ T76 w 811"/>
                              <a:gd name="T78" fmla="+- 0 1101 443"/>
                              <a:gd name="T79" fmla="*/ 1101 h 1113"/>
                              <a:gd name="T80" fmla="+- 0 2785 2678"/>
                              <a:gd name="T81" fmla="*/ T80 w 811"/>
                              <a:gd name="T82" fmla="+- 0 970 443"/>
                              <a:gd name="T83" fmla="*/ 970 h 1113"/>
                              <a:gd name="T84" fmla="+- 0 2785 2678"/>
                              <a:gd name="T85" fmla="*/ T84 w 811"/>
                              <a:gd name="T86" fmla="+- 0 821 443"/>
                              <a:gd name="T87" fmla="*/ 821 h 1113"/>
                              <a:gd name="T88" fmla="+- 0 2803 2678"/>
                              <a:gd name="T89" fmla="*/ T88 w 811"/>
                              <a:gd name="T90" fmla="+- 0 689 443"/>
                              <a:gd name="T91" fmla="*/ 689 h 1113"/>
                              <a:gd name="T92" fmla="+- 0 2903 2678"/>
                              <a:gd name="T93" fmla="*/ T92 w 811"/>
                              <a:gd name="T94" fmla="+- 0 538 443"/>
                              <a:gd name="T95" fmla="*/ 538 h 1113"/>
                              <a:gd name="T96" fmla="+- 0 3022 2678"/>
                              <a:gd name="T97" fmla="*/ T96 w 811"/>
                              <a:gd name="T98" fmla="+- 0 511 443"/>
                              <a:gd name="T99" fmla="*/ 511 h 1113"/>
                              <a:gd name="T100" fmla="+- 0 3171 2678"/>
                              <a:gd name="T101" fmla="*/ T100 w 811"/>
                              <a:gd name="T102" fmla="+- 0 543 443"/>
                              <a:gd name="T103" fmla="*/ 543 h 1113"/>
                              <a:gd name="T104" fmla="+- 0 3354 2678"/>
                              <a:gd name="T105" fmla="*/ T104 w 811"/>
                              <a:gd name="T106" fmla="+- 0 691 443"/>
                              <a:gd name="T107" fmla="*/ 691 h 1113"/>
                              <a:gd name="T108" fmla="+- 0 3418 2678"/>
                              <a:gd name="T109" fmla="*/ T108 w 811"/>
                              <a:gd name="T110" fmla="+- 0 816 443"/>
                              <a:gd name="T111" fmla="*/ 816 h 1113"/>
                              <a:gd name="T112" fmla="+- 0 3465 2678"/>
                              <a:gd name="T113" fmla="*/ T112 w 811"/>
                              <a:gd name="T114" fmla="+- 0 898 443"/>
                              <a:gd name="T115" fmla="*/ 898 h 1113"/>
                              <a:gd name="T116" fmla="+- 0 3418 2678"/>
                              <a:gd name="T117" fmla="*/ T116 w 811"/>
                              <a:gd name="T118" fmla="+- 0 539 443"/>
                              <a:gd name="T119" fmla="*/ 539 h 1113"/>
                              <a:gd name="T120" fmla="+- 0 3407 2678"/>
                              <a:gd name="T121" fmla="*/ T120 w 811"/>
                              <a:gd name="T122" fmla="+- 0 569 443"/>
                              <a:gd name="T123" fmla="*/ 569 h 1113"/>
                              <a:gd name="T124" fmla="+- 0 3392 2678"/>
                              <a:gd name="T125" fmla="*/ T124 w 811"/>
                              <a:gd name="T126" fmla="+- 0 591 443"/>
                              <a:gd name="T127" fmla="*/ 591 h 1113"/>
                              <a:gd name="T128" fmla="+- 0 3370 2678"/>
                              <a:gd name="T129" fmla="*/ T128 w 811"/>
                              <a:gd name="T130" fmla="+- 0 601 443"/>
                              <a:gd name="T131" fmla="*/ 601 h 1113"/>
                              <a:gd name="T132" fmla="+- 0 3349 2678"/>
                              <a:gd name="T133" fmla="*/ T132 w 811"/>
                              <a:gd name="T134" fmla="+- 0 596 443"/>
                              <a:gd name="T135" fmla="*/ 596 h 1113"/>
                              <a:gd name="T136" fmla="+- 0 3327 2678"/>
                              <a:gd name="T137" fmla="*/ T136 w 811"/>
                              <a:gd name="T138" fmla="+- 0 583 443"/>
                              <a:gd name="T139" fmla="*/ 583 h 1113"/>
                              <a:gd name="T140" fmla="+- 0 3261 2678"/>
                              <a:gd name="T141" fmla="*/ T140 w 811"/>
                              <a:gd name="T142" fmla="+- 0 537 443"/>
                              <a:gd name="T143" fmla="*/ 537 h 1113"/>
                              <a:gd name="T144" fmla="+- 0 3156 2678"/>
                              <a:gd name="T145" fmla="*/ T144 w 811"/>
                              <a:gd name="T146" fmla="+- 0 484 443"/>
                              <a:gd name="T147" fmla="*/ 484 h 1113"/>
                              <a:gd name="T148" fmla="+- 0 3036 2678"/>
                              <a:gd name="T149" fmla="*/ T148 w 811"/>
                              <a:gd name="T150" fmla="+- 0 451 443"/>
                              <a:gd name="T151" fmla="*/ 451 h 11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811" h="1113">
                                <a:moveTo>
                                  <a:pt x="294" y="0"/>
                                </a:moveTo>
                                <a:lnTo>
                                  <a:pt x="234" y="0"/>
                                </a:lnTo>
                                <a:lnTo>
                                  <a:pt x="127" y="21"/>
                                </a:lnTo>
                                <a:lnTo>
                                  <a:pt x="45" y="65"/>
                                </a:lnTo>
                                <a:lnTo>
                                  <a:pt x="5" y="141"/>
                                </a:lnTo>
                                <a:lnTo>
                                  <a:pt x="0" y="257"/>
                                </a:lnTo>
                                <a:lnTo>
                                  <a:pt x="0" y="330"/>
                                </a:lnTo>
                                <a:lnTo>
                                  <a:pt x="0" y="408"/>
                                </a:lnTo>
                                <a:lnTo>
                                  <a:pt x="1" y="488"/>
                                </a:lnTo>
                                <a:lnTo>
                                  <a:pt x="6" y="571"/>
                                </a:lnTo>
                                <a:lnTo>
                                  <a:pt x="18" y="656"/>
                                </a:lnTo>
                                <a:lnTo>
                                  <a:pt x="41" y="742"/>
                                </a:lnTo>
                                <a:lnTo>
                                  <a:pt x="74" y="819"/>
                                </a:lnTo>
                                <a:lnTo>
                                  <a:pt x="114" y="887"/>
                                </a:lnTo>
                                <a:lnTo>
                                  <a:pt x="161" y="947"/>
                                </a:lnTo>
                                <a:lnTo>
                                  <a:pt x="214" y="997"/>
                                </a:lnTo>
                                <a:lnTo>
                                  <a:pt x="273" y="1038"/>
                                </a:lnTo>
                                <a:lnTo>
                                  <a:pt x="337" y="1071"/>
                                </a:lnTo>
                                <a:lnTo>
                                  <a:pt x="405" y="1095"/>
                                </a:lnTo>
                                <a:lnTo>
                                  <a:pt x="469" y="1109"/>
                                </a:lnTo>
                                <a:lnTo>
                                  <a:pt x="530" y="1112"/>
                                </a:lnTo>
                                <a:lnTo>
                                  <a:pt x="586" y="1105"/>
                                </a:lnTo>
                                <a:lnTo>
                                  <a:pt x="685" y="1061"/>
                                </a:lnTo>
                                <a:lnTo>
                                  <a:pt x="772" y="978"/>
                                </a:lnTo>
                                <a:lnTo>
                                  <a:pt x="810" y="921"/>
                                </a:lnTo>
                                <a:lnTo>
                                  <a:pt x="802" y="914"/>
                                </a:lnTo>
                                <a:lnTo>
                                  <a:pt x="795" y="908"/>
                                </a:lnTo>
                                <a:lnTo>
                                  <a:pt x="787" y="902"/>
                                </a:lnTo>
                                <a:lnTo>
                                  <a:pt x="745" y="952"/>
                                </a:lnTo>
                                <a:lnTo>
                                  <a:pt x="664" y="1021"/>
                                </a:lnTo>
                                <a:lnTo>
                                  <a:pt x="588" y="1050"/>
                                </a:lnTo>
                                <a:lnTo>
                                  <a:pt x="548" y="1054"/>
                                </a:lnTo>
                                <a:lnTo>
                                  <a:pt x="504" y="1052"/>
                                </a:lnTo>
                                <a:lnTo>
                                  <a:pt x="404" y="1025"/>
                                </a:lnTo>
                                <a:lnTo>
                                  <a:pt x="306" y="968"/>
                                </a:lnTo>
                                <a:lnTo>
                                  <a:pt x="224" y="883"/>
                                </a:lnTo>
                                <a:lnTo>
                                  <a:pt x="190" y="832"/>
                                </a:lnTo>
                                <a:lnTo>
                                  <a:pt x="161" y="778"/>
                                </a:lnTo>
                                <a:lnTo>
                                  <a:pt x="139" y="719"/>
                                </a:lnTo>
                                <a:lnTo>
                                  <a:pt x="123" y="658"/>
                                </a:lnTo>
                                <a:lnTo>
                                  <a:pt x="113" y="593"/>
                                </a:lnTo>
                                <a:lnTo>
                                  <a:pt x="107" y="527"/>
                                </a:lnTo>
                                <a:lnTo>
                                  <a:pt x="105" y="458"/>
                                </a:lnTo>
                                <a:lnTo>
                                  <a:pt x="107" y="378"/>
                                </a:lnTo>
                                <a:lnTo>
                                  <a:pt x="113" y="307"/>
                                </a:lnTo>
                                <a:lnTo>
                                  <a:pt x="125" y="246"/>
                                </a:lnTo>
                                <a:lnTo>
                                  <a:pt x="164" y="152"/>
                                </a:lnTo>
                                <a:lnTo>
                                  <a:pt x="225" y="95"/>
                                </a:lnTo>
                                <a:lnTo>
                                  <a:pt x="301" y="70"/>
                                </a:lnTo>
                                <a:lnTo>
                                  <a:pt x="344" y="68"/>
                                </a:lnTo>
                                <a:lnTo>
                                  <a:pt x="389" y="72"/>
                                </a:lnTo>
                                <a:lnTo>
                                  <a:pt x="493" y="100"/>
                                </a:lnTo>
                                <a:lnTo>
                                  <a:pt x="592" y="158"/>
                                </a:lnTo>
                                <a:lnTo>
                                  <a:pt x="676" y="248"/>
                                </a:lnTo>
                                <a:lnTo>
                                  <a:pt x="710" y="306"/>
                                </a:lnTo>
                                <a:lnTo>
                                  <a:pt x="740" y="373"/>
                                </a:lnTo>
                                <a:lnTo>
                                  <a:pt x="765" y="451"/>
                                </a:lnTo>
                                <a:lnTo>
                                  <a:pt x="787" y="455"/>
                                </a:lnTo>
                                <a:lnTo>
                                  <a:pt x="765" y="101"/>
                                </a:lnTo>
                                <a:lnTo>
                                  <a:pt x="740" y="96"/>
                                </a:lnTo>
                                <a:lnTo>
                                  <a:pt x="735" y="112"/>
                                </a:lnTo>
                                <a:lnTo>
                                  <a:pt x="729" y="126"/>
                                </a:lnTo>
                                <a:lnTo>
                                  <a:pt x="722" y="138"/>
                                </a:lnTo>
                                <a:lnTo>
                                  <a:pt x="714" y="148"/>
                                </a:lnTo>
                                <a:lnTo>
                                  <a:pt x="705" y="156"/>
                                </a:lnTo>
                                <a:lnTo>
                                  <a:pt x="692" y="158"/>
                                </a:lnTo>
                                <a:lnTo>
                                  <a:pt x="679" y="155"/>
                                </a:lnTo>
                                <a:lnTo>
                                  <a:pt x="671" y="153"/>
                                </a:lnTo>
                                <a:lnTo>
                                  <a:pt x="661" y="147"/>
                                </a:lnTo>
                                <a:lnTo>
                                  <a:pt x="649" y="140"/>
                                </a:lnTo>
                                <a:lnTo>
                                  <a:pt x="635" y="129"/>
                                </a:lnTo>
                                <a:lnTo>
                                  <a:pt x="583" y="94"/>
                                </a:lnTo>
                                <a:lnTo>
                                  <a:pt x="531" y="64"/>
                                </a:lnTo>
                                <a:lnTo>
                                  <a:pt x="478" y="41"/>
                                </a:lnTo>
                                <a:lnTo>
                                  <a:pt x="425" y="24"/>
                                </a:lnTo>
                                <a:lnTo>
                                  <a:pt x="358" y="8"/>
                                </a:lnTo>
                                <a:lnTo>
                                  <a:pt x="2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Freeform 194"/>
                        <wps:cNvSpPr>
                          <a:spLocks/>
                        </wps:cNvSpPr>
                        <wps:spPr bwMode="auto">
                          <a:xfrm>
                            <a:off x="2677" y="442"/>
                            <a:ext cx="811" cy="1113"/>
                          </a:xfrm>
                          <a:custGeom>
                            <a:avLst/>
                            <a:gdLst>
                              <a:gd name="T0" fmla="+- 0 3448 2678"/>
                              <a:gd name="T1" fmla="*/ T0 w 811"/>
                              <a:gd name="T2" fmla="+- 0 632 443"/>
                              <a:gd name="T3" fmla="*/ 632 h 1113"/>
                              <a:gd name="T4" fmla="+- 0 3460 2678"/>
                              <a:gd name="T5" fmla="*/ T4 w 811"/>
                              <a:gd name="T6" fmla="+- 0 809 443"/>
                              <a:gd name="T7" fmla="*/ 809 h 1113"/>
                              <a:gd name="T8" fmla="+- 0 3458 2678"/>
                              <a:gd name="T9" fmla="*/ T8 w 811"/>
                              <a:gd name="T10" fmla="+- 0 897 443"/>
                              <a:gd name="T11" fmla="*/ 897 h 1113"/>
                              <a:gd name="T12" fmla="+- 0 3443 2678"/>
                              <a:gd name="T13" fmla="*/ T12 w 811"/>
                              <a:gd name="T14" fmla="+- 0 894 443"/>
                              <a:gd name="T15" fmla="*/ 894 h 1113"/>
                              <a:gd name="T16" fmla="+- 0 3388 2678"/>
                              <a:gd name="T17" fmla="*/ T16 w 811"/>
                              <a:gd name="T18" fmla="+- 0 749 443"/>
                              <a:gd name="T19" fmla="*/ 749 h 1113"/>
                              <a:gd name="T20" fmla="+- 0 3314 2678"/>
                              <a:gd name="T21" fmla="*/ T20 w 811"/>
                              <a:gd name="T22" fmla="+- 0 642 443"/>
                              <a:gd name="T23" fmla="*/ 642 h 1113"/>
                              <a:gd name="T24" fmla="+- 0 3114 2678"/>
                              <a:gd name="T25" fmla="*/ T24 w 811"/>
                              <a:gd name="T26" fmla="+- 0 525 443"/>
                              <a:gd name="T27" fmla="*/ 525 h 1113"/>
                              <a:gd name="T28" fmla="+- 0 2979 2678"/>
                              <a:gd name="T29" fmla="*/ T28 w 811"/>
                              <a:gd name="T30" fmla="+- 0 513 443"/>
                              <a:gd name="T31" fmla="*/ 513 h 1113"/>
                              <a:gd name="T32" fmla="+- 0 2842 2678"/>
                              <a:gd name="T33" fmla="*/ T32 w 811"/>
                              <a:gd name="T34" fmla="+- 0 595 443"/>
                              <a:gd name="T35" fmla="*/ 595 h 1113"/>
                              <a:gd name="T36" fmla="+- 0 2791 2678"/>
                              <a:gd name="T37" fmla="*/ T36 w 811"/>
                              <a:gd name="T38" fmla="+- 0 750 443"/>
                              <a:gd name="T39" fmla="*/ 750 h 1113"/>
                              <a:gd name="T40" fmla="+- 0 2783 2678"/>
                              <a:gd name="T41" fmla="*/ T40 w 811"/>
                              <a:gd name="T42" fmla="+- 0 901 443"/>
                              <a:gd name="T43" fmla="*/ 901 h 1113"/>
                              <a:gd name="T44" fmla="+- 0 2791 2678"/>
                              <a:gd name="T45" fmla="*/ T44 w 811"/>
                              <a:gd name="T46" fmla="+- 0 1036 443"/>
                              <a:gd name="T47" fmla="*/ 1036 h 1113"/>
                              <a:gd name="T48" fmla="+- 0 2817 2678"/>
                              <a:gd name="T49" fmla="*/ T48 w 811"/>
                              <a:gd name="T50" fmla="+- 0 1162 443"/>
                              <a:gd name="T51" fmla="*/ 1162 h 1113"/>
                              <a:gd name="T52" fmla="+- 0 2868 2678"/>
                              <a:gd name="T53" fmla="*/ T52 w 811"/>
                              <a:gd name="T54" fmla="+- 0 1275 443"/>
                              <a:gd name="T55" fmla="*/ 1275 h 1113"/>
                              <a:gd name="T56" fmla="+- 0 2941 2678"/>
                              <a:gd name="T57" fmla="*/ T56 w 811"/>
                              <a:gd name="T58" fmla="+- 0 1372 443"/>
                              <a:gd name="T59" fmla="*/ 1372 h 1113"/>
                              <a:gd name="T60" fmla="+- 0 3135 2678"/>
                              <a:gd name="T61" fmla="*/ T60 w 811"/>
                              <a:gd name="T62" fmla="+- 0 1486 443"/>
                              <a:gd name="T63" fmla="*/ 1486 h 1113"/>
                              <a:gd name="T64" fmla="+- 0 3266 2678"/>
                              <a:gd name="T65" fmla="*/ T64 w 811"/>
                              <a:gd name="T66" fmla="+- 0 1493 443"/>
                              <a:gd name="T67" fmla="*/ 1493 h 1113"/>
                              <a:gd name="T68" fmla="+- 0 3423 2678"/>
                              <a:gd name="T69" fmla="*/ T68 w 811"/>
                              <a:gd name="T70" fmla="+- 0 1395 443"/>
                              <a:gd name="T71" fmla="*/ 1395 h 1113"/>
                              <a:gd name="T72" fmla="+- 0 3473 2678"/>
                              <a:gd name="T73" fmla="*/ T72 w 811"/>
                              <a:gd name="T74" fmla="+- 0 1351 443"/>
                              <a:gd name="T75" fmla="*/ 1351 h 1113"/>
                              <a:gd name="T76" fmla="+- 0 3488 2678"/>
                              <a:gd name="T77" fmla="*/ T76 w 811"/>
                              <a:gd name="T78" fmla="+- 0 1364 443"/>
                              <a:gd name="T79" fmla="*/ 1364 h 1113"/>
                              <a:gd name="T80" fmla="+- 0 3408 2678"/>
                              <a:gd name="T81" fmla="*/ T80 w 811"/>
                              <a:gd name="T82" fmla="+- 0 1468 443"/>
                              <a:gd name="T83" fmla="*/ 1468 h 1113"/>
                              <a:gd name="T84" fmla="+- 0 3208 2678"/>
                              <a:gd name="T85" fmla="*/ T84 w 811"/>
                              <a:gd name="T86" fmla="+- 0 1555 443"/>
                              <a:gd name="T87" fmla="*/ 1555 h 1113"/>
                              <a:gd name="T88" fmla="+- 0 3083 2678"/>
                              <a:gd name="T89" fmla="*/ T88 w 811"/>
                              <a:gd name="T90" fmla="+- 0 1538 443"/>
                              <a:gd name="T91" fmla="*/ 1538 h 1113"/>
                              <a:gd name="T92" fmla="+- 0 2951 2678"/>
                              <a:gd name="T93" fmla="*/ T92 w 811"/>
                              <a:gd name="T94" fmla="+- 0 1481 443"/>
                              <a:gd name="T95" fmla="*/ 1481 h 1113"/>
                              <a:gd name="T96" fmla="+- 0 2839 2678"/>
                              <a:gd name="T97" fmla="*/ T96 w 811"/>
                              <a:gd name="T98" fmla="+- 0 1390 443"/>
                              <a:gd name="T99" fmla="*/ 1390 h 1113"/>
                              <a:gd name="T100" fmla="+- 0 2752 2678"/>
                              <a:gd name="T101" fmla="*/ T100 w 811"/>
                              <a:gd name="T102" fmla="+- 0 1262 443"/>
                              <a:gd name="T103" fmla="*/ 1262 h 1113"/>
                              <a:gd name="T104" fmla="+- 0 2696 2678"/>
                              <a:gd name="T105" fmla="*/ T104 w 811"/>
                              <a:gd name="T106" fmla="+- 0 1099 443"/>
                              <a:gd name="T107" fmla="*/ 1099 h 1113"/>
                              <a:gd name="T108" fmla="+- 0 2679 2678"/>
                              <a:gd name="T109" fmla="*/ T108 w 811"/>
                              <a:gd name="T110" fmla="+- 0 931 443"/>
                              <a:gd name="T111" fmla="*/ 931 h 1113"/>
                              <a:gd name="T112" fmla="+- 0 2678 2678"/>
                              <a:gd name="T113" fmla="*/ T112 w 811"/>
                              <a:gd name="T114" fmla="+- 0 773 443"/>
                              <a:gd name="T115" fmla="*/ 773 h 1113"/>
                              <a:gd name="T116" fmla="+- 0 2678 2678"/>
                              <a:gd name="T117" fmla="*/ T116 w 811"/>
                              <a:gd name="T118" fmla="+- 0 637 443"/>
                              <a:gd name="T119" fmla="*/ 637 h 1113"/>
                              <a:gd name="T120" fmla="+- 0 2760 2678"/>
                              <a:gd name="T121" fmla="*/ T120 w 811"/>
                              <a:gd name="T122" fmla="+- 0 482 443"/>
                              <a:gd name="T123" fmla="*/ 482 h 1113"/>
                              <a:gd name="T124" fmla="+- 0 2912 2678"/>
                              <a:gd name="T125" fmla="*/ T124 w 811"/>
                              <a:gd name="T126" fmla="+- 0 443 443"/>
                              <a:gd name="T127" fmla="*/ 443 h 1113"/>
                              <a:gd name="T128" fmla="+- 0 3036 2678"/>
                              <a:gd name="T129" fmla="*/ T128 w 811"/>
                              <a:gd name="T130" fmla="+- 0 451 443"/>
                              <a:gd name="T131" fmla="*/ 451 h 1113"/>
                              <a:gd name="T132" fmla="+- 0 3209 2678"/>
                              <a:gd name="T133" fmla="*/ T132 w 811"/>
                              <a:gd name="T134" fmla="+- 0 507 443"/>
                              <a:gd name="T135" fmla="*/ 507 h 1113"/>
                              <a:gd name="T136" fmla="+- 0 3313 2678"/>
                              <a:gd name="T137" fmla="*/ T136 w 811"/>
                              <a:gd name="T138" fmla="+- 0 572 443"/>
                              <a:gd name="T139" fmla="*/ 572 h 1113"/>
                              <a:gd name="T140" fmla="+- 0 3339 2678"/>
                              <a:gd name="T141" fmla="*/ T140 w 811"/>
                              <a:gd name="T142" fmla="+- 0 590 443"/>
                              <a:gd name="T143" fmla="*/ 590 h 1113"/>
                              <a:gd name="T144" fmla="+- 0 3357 2678"/>
                              <a:gd name="T145" fmla="*/ T144 w 811"/>
                              <a:gd name="T146" fmla="+- 0 598 443"/>
                              <a:gd name="T147" fmla="*/ 598 h 1113"/>
                              <a:gd name="T148" fmla="+- 0 3383 2678"/>
                              <a:gd name="T149" fmla="*/ T148 w 811"/>
                              <a:gd name="T150" fmla="+- 0 599 443"/>
                              <a:gd name="T151" fmla="*/ 599 h 1113"/>
                              <a:gd name="T152" fmla="+- 0 3426 2678"/>
                              <a:gd name="T153" fmla="*/ T152 w 811"/>
                              <a:gd name="T154" fmla="+- 0 540 443"/>
                              <a:gd name="T155" fmla="*/ 540 h 1113"/>
                              <a:gd name="T156" fmla="+- 0 3443 2678"/>
                              <a:gd name="T157" fmla="*/ T156 w 811"/>
                              <a:gd name="T158" fmla="+- 0 544 443"/>
                              <a:gd name="T159" fmla="*/ 544 h 111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811" h="1113">
                                <a:moveTo>
                                  <a:pt x="765" y="101"/>
                                </a:moveTo>
                                <a:lnTo>
                                  <a:pt x="770" y="189"/>
                                </a:lnTo>
                                <a:lnTo>
                                  <a:pt x="776" y="278"/>
                                </a:lnTo>
                                <a:lnTo>
                                  <a:pt x="782" y="366"/>
                                </a:lnTo>
                                <a:lnTo>
                                  <a:pt x="787" y="455"/>
                                </a:lnTo>
                                <a:lnTo>
                                  <a:pt x="780" y="454"/>
                                </a:lnTo>
                                <a:lnTo>
                                  <a:pt x="772" y="452"/>
                                </a:lnTo>
                                <a:lnTo>
                                  <a:pt x="765" y="451"/>
                                </a:lnTo>
                                <a:lnTo>
                                  <a:pt x="740" y="373"/>
                                </a:lnTo>
                                <a:lnTo>
                                  <a:pt x="710" y="306"/>
                                </a:lnTo>
                                <a:lnTo>
                                  <a:pt x="676" y="248"/>
                                </a:lnTo>
                                <a:lnTo>
                                  <a:pt x="636" y="199"/>
                                </a:lnTo>
                                <a:lnTo>
                                  <a:pt x="545" y="126"/>
                                </a:lnTo>
                                <a:lnTo>
                                  <a:pt x="436" y="82"/>
                                </a:lnTo>
                                <a:lnTo>
                                  <a:pt x="344" y="68"/>
                                </a:lnTo>
                                <a:lnTo>
                                  <a:pt x="301" y="70"/>
                                </a:lnTo>
                                <a:lnTo>
                                  <a:pt x="225" y="95"/>
                                </a:lnTo>
                                <a:lnTo>
                                  <a:pt x="164" y="152"/>
                                </a:lnTo>
                                <a:lnTo>
                                  <a:pt x="125" y="246"/>
                                </a:lnTo>
                                <a:lnTo>
                                  <a:pt x="113" y="307"/>
                                </a:lnTo>
                                <a:lnTo>
                                  <a:pt x="107" y="378"/>
                                </a:lnTo>
                                <a:lnTo>
                                  <a:pt x="105" y="458"/>
                                </a:lnTo>
                                <a:lnTo>
                                  <a:pt x="107" y="527"/>
                                </a:lnTo>
                                <a:lnTo>
                                  <a:pt x="113" y="593"/>
                                </a:lnTo>
                                <a:lnTo>
                                  <a:pt x="123" y="658"/>
                                </a:lnTo>
                                <a:lnTo>
                                  <a:pt x="139" y="719"/>
                                </a:lnTo>
                                <a:lnTo>
                                  <a:pt x="161" y="778"/>
                                </a:lnTo>
                                <a:lnTo>
                                  <a:pt x="190" y="832"/>
                                </a:lnTo>
                                <a:lnTo>
                                  <a:pt x="224" y="883"/>
                                </a:lnTo>
                                <a:lnTo>
                                  <a:pt x="263" y="929"/>
                                </a:lnTo>
                                <a:lnTo>
                                  <a:pt x="354" y="1000"/>
                                </a:lnTo>
                                <a:lnTo>
                                  <a:pt x="457" y="1043"/>
                                </a:lnTo>
                                <a:lnTo>
                                  <a:pt x="548" y="1054"/>
                                </a:lnTo>
                                <a:lnTo>
                                  <a:pt x="588" y="1050"/>
                                </a:lnTo>
                                <a:lnTo>
                                  <a:pt x="664" y="1021"/>
                                </a:lnTo>
                                <a:lnTo>
                                  <a:pt x="745" y="952"/>
                                </a:lnTo>
                                <a:lnTo>
                                  <a:pt x="787" y="902"/>
                                </a:lnTo>
                                <a:lnTo>
                                  <a:pt x="795" y="908"/>
                                </a:lnTo>
                                <a:lnTo>
                                  <a:pt x="802" y="914"/>
                                </a:lnTo>
                                <a:lnTo>
                                  <a:pt x="810" y="921"/>
                                </a:lnTo>
                                <a:lnTo>
                                  <a:pt x="772" y="978"/>
                                </a:lnTo>
                                <a:lnTo>
                                  <a:pt x="730" y="1025"/>
                                </a:lnTo>
                                <a:lnTo>
                                  <a:pt x="637" y="1088"/>
                                </a:lnTo>
                                <a:lnTo>
                                  <a:pt x="530" y="1112"/>
                                </a:lnTo>
                                <a:lnTo>
                                  <a:pt x="469" y="1109"/>
                                </a:lnTo>
                                <a:lnTo>
                                  <a:pt x="405" y="1095"/>
                                </a:lnTo>
                                <a:lnTo>
                                  <a:pt x="337" y="1071"/>
                                </a:lnTo>
                                <a:lnTo>
                                  <a:pt x="273" y="1038"/>
                                </a:lnTo>
                                <a:lnTo>
                                  <a:pt x="214" y="997"/>
                                </a:lnTo>
                                <a:lnTo>
                                  <a:pt x="161" y="947"/>
                                </a:lnTo>
                                <a:lnTo>
                                  <a:pt x="114" y="887"/>
                                </a:lnTo>
                                <a:lnTo>
                                  <a:pt x="74" y="819"/>
                                </a:lnTo>
                                <a:lnTo>
                                  <a:pt x="41" y="742"/>
                                </a:lnTo>
                                <a:lnTo>
                                  <a:pt x="18" y="656"/>
                                </a:lnTo>
                                <a:lnTo>
                                  <a:pt x="6" y="571"/>
                                </a:lnTo>
                                <a:lnTo>
                                  <a:pt x="1" y="488"/>
                                </a:lnTo>
                                <a:lnTo>
                                  <a:pt x="0" y="408"/>
                                </a:lnTo>
                                <a:lnTo>
                                  <a:pt x="0" y="330"/>
                                </a:lnTo>
                                <a:lnTo>
                                  <a:pt x="0" y="257"/>
                                </a:lnTo>
                                <a:lnTo>
                                  <a:pt x="0" y="194"/>
                                </a:lnTo>
                                <a:lnTo>
                                  <a:pt x="18" y="99"/>
                                </a:lnTo>
                                <a:lnTo>
                                  <a:pt x="82" y="39"/>
                                </a:lnTo>
                                <a:lnTo>
                                  <a:pt x="175" y="9"/>
                                </a:lnTo>
                                <a:lnTo>
                                  <a:pt x="234" y="0"/>
                                </a:lnTo>
                                <a:lnTo>
                                  <a:pt x="294" y="0"/>
                                </a:lnTo>
                                <a:lnTo>
                                  <a:pt x="358" y="8"/>
                                </a:lnTo>
                                <a:lnTo>
                                  <a:pt x="425" y="24"/>
                                </a:lnTo>
                                <a:lnTo>
                                  <a:pt x="531" y="64"/>
                                </a:lnTo>
                                <a:lnTo>
                                  <a:pt x="583" y="94"/>
                                </a:lnTo>
                                <a:lnTo>
                                  <a:pt x="635" y="129"/>
                                </a:lnTo>
                                <a:lnTo>
                                  <a:pt x="649" y="140"/>
                                </a:lnTo>
                                <a:lnTo>
                                  <a:pt x="661" y="147"/>
                                </a:lnTo>
                                <a:lnTo>
                                  <a:pt x="671" y="153"/>
                                </a:lnTo>
                                <a:lnTo>
                                  <a:pt x="679" y="155"/>
                                </a:lnTo>
                                <a:lnTo>
                                  <a:pt x="692" y="158"/>
                                </a:lnTo>
                                <a:lnTo>
                                  <a:pt x="705" y="156"/>
                                </a:lnTo>
                                <a:lnTo>
                                  <a:pt x="740" y="96"/>
                                </a:lnTo>
                                <a:lnTo>
                                  <a:pt x="748" y="97"/>
                                </a:lnTo>
                                <a:lnTo>
                                  <a:pt x="756" y="99"/>
                                </a:lnTo>
                                <a:lnTo>
                                  <a:pt x="765" y="10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Rectangle 193"/>
                        <wps:cNvSpPr>
                          <a:spLocks noChangeArrowheads="1"/>
                        </wps:cNvSpPr>
                        <wps:spPr bwMode="auto">
                          <a:xfrm>
                            <a:off x="1680" y="1865"/>
                            <a:ext cx="985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F646F" id="Group 192" o:spid="_x0000_s1026" style="position:absolute;margin-left:84pt;margin-top:18.2pt;width:90.8pt;height:75.55pt;z-index:-15726592;mso-wrap-distance-left:0;mso-wrap-distance-right:0;mso-position-horizontal-relative:page" coordorigin="1680,364" coordsize="1816,15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">
                <v:shape id="Freeform 201" o:spid="_x0000_s1027" style="position:absolute;left:1728;top:550;width:939;height:1109;visibility:visible;mso-wrap-style:square;v-text-anchor:top" coordsize="939,1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" path="m,l51,1065r765,44l939,54,,xe" fillcolor="#ff9e3e" stroked="f">
                  <v:path arrowok="t" o:connecttype="custom" o:connectlocs="0,550;51,1615;816,1659;939,604;0,550" o:connectangles="0,0,0,0,0"/>
                </v:shape>
                <v:shape id="AutoShape 200" o:spid="_x0000_s1028" style="position:absolute;left:1744;top:364;width:890;height:1475;visibility:visible;mso-wrap-style:square;v-text-anchor:top" coordsize="890,1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" path="m587,1195r-87,l611,1368r-118,35l480,1410r-9,10l467,1434r1,15l471,1456r9,12l485,1471r8,3l498,1475r7,l513,1474r214,-64l587,1195xm39,1305r-5,l26,1306r-7,3l13,1313r-4,6l4,1325,,1339r2,14l9,1366r12,8l210,1474r40,-104l170,1370,54,1309r-8,-3l39,1305xm778,188r-182,l596,249r-318,l235,253r-40,13l157,286r-32,26l100,345,79,381,67,422r-5,43l62,1003r2,22l67,1045r5,20l79,1084r9,19l100,1122r12,17l127,1155r23,20l162,1183r26,15l200,1204r15,5l229,1214r-59,156l250,1370r56,-148l356,1219r73,-8l454,1205r23,-4l500,1195r87,l572,1172r21,-9l614,1153r20,-10l652,1132r17,-12l685,1109r15,-13l714,1083r15,-16l742,1051r11,-18l762,1016r7,-19l367,997r-10,-1l340,990r-17,-9l316,976r-8,-8l297,954r-9,-14l282,924r-1,-15l281,532r1,-18l288,497r9,-15l307,468r14,-12l336,448r8,-2l353,443r9,-1l788,442r4,-2l798,438r5,-5l808,427r2,-5l813,407r,-121l810,272r-7,-12l792,253r-14,-4l778,188xm749,907r-92,l642,909r-6,3l631,917r-10,8l598,943r-13,7l570,957r-14,7l524,976r-34,8l471,989r-17,2l434,994r-38,3l769,997r6,-17l778,961r1,-18l776,928r-9,-11l762,912r-6,-3l749,907xm798,735r-229,l554,738r-11,7l536,756r-3,15l536,785r7,12l554,805r15,3l798,808r14,-3l823,797r8,-12l833,771r-2,-15l823,745r-11,-7l798,735xm778,443r-182,l596,735r182,l778,443xm788,442r-272,l556,443r229,l788,442xm854,113r-535,l304,116r-11,8l286,136r-4,14l286,165r7,11l304,185r15,3l854,188r14,-3l880,176r7,-11l890,150r-3,-14l880,124r-12,-8l854,113xm742,l634,,619,3r-11,9l599,23r-3,15l596,113r182,l778,38,775,23,767,12,756,3,742,xe" fillcolor="black" stroked="f">
                  <v:path arrowok="t" o:connecttype="custom" o:connectlocs="493,1767;468,1813;493,1838;727,1774;26,1670;4,1689;21,1738;54,1673;596,552;195,630;79,745;64,1389;88,1467;150,1539;215,1573;306,1586;477,1565;593,1527;669,1484;729,1431;769,1361;323,1345;288,1304;282,878;321,820;362,806;803,797;813,650;778,613;642,1273;598,1307;524,1340;434,1358;778,1325;762,1276;569,1099;533,1135;569,1172;831,1149;812,1102;596,1099;516,806;854,477;286,500;304,549;880,540;880,488;634,364;596,402;775,387" o:connectangles="0,0,0,0,0,0,0,0,0,0,0,0,0,0,0,0,0,0,0,0,0,0,0,0,0,0,0,0,0,0,0,0,0,0,0,0,0,0,0,0,0,0,0,0,0,0,0,0,0,0"/>
                </v:shape>
                <v:rect id="Rectangle 199" o:spid="_x0000_s1029" style="position:absolute;left:2414;top:438;width:34;height: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" stroked="f"/>
                <v:shape id="Freeform 198" o:spid="_x0000_s1030" style="position:absolute;left:1879;top:687;width:605;height:826;visibility:visible;mso-wrap-style:square;v-text-anchor:top" coordsize="605,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" path="m605,l129,,64,22,10,86,,141,,679r3,27l6,719r6,12l18,744r46,52l123,822r13,2l141,822r5,l156,825r36,-1l228,821r69,-10l360,795r84,-32l510,721r43,-48l562,656r-26,l523,666r-14,10l446,709,327,741r-65,6l241,747,176,734,121,696,85,644,73,584r,-376l75,174r25,-58l144,72,202,47r33,-3l382,44r30,2l605,46,605,xe" fillcolor="#ff9e3e" stroked="f">
                  <v:path arrowok="t" o:connecttype="custom" o:connectlocs="605,688;129,688;64,710;10,774;0,829;0,1367;3,1394;6,1407;12,1419;18,1432;64,1484;123,1510;136,1512;141,1510;146,1510;156,1513;192,1512;228,1509;297,1499;360,1483;444,1451;510,1409;553,1361;562,1344;536,1344;523,1354;509,1364;446,1397;327,1429;262,1435;241,1435;176,1422;121,1384;85,1332;73,1272;73,896;75,862;100,804;144,760;202,735;235,732;382,732;412,734;605,734;605,688" o:connectangles="0,0,0,0,0,0,0,0,0,0,0,0,0,0,0,0,0,0,0,0,0,0,0,0,0,0,0,0,0,0,0,0,0,0,0,0,0,0,0,0,0,0,0,0,0"/>
                </v:shape>
                <v:rect id="Rectangle 197" o:spid="_x0000_s1031" style="position:absolute;left:2414;top:807;width:34;height: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" stroked="f"/>
                <v:shape id="Picture 196" o:spid="_x0000_s1032" type="#_x0000_t75" style="position:absolute;left:1682;top:622;width:326;height: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">
                  <v:imagedata r:id="rId11" o:title=""/>
                </v:shape>
                <v:shape id="Freeform 195" o:spid="_x0000_s1033" style="position:absolute;left:2677;top:442;width:811;height:1113;visibility:visible;mso-wrap-style:square;v-text-anchor:top" coordsize="811,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" path="m294,l234,,127,21,45,65,5,141,,257r,73l,408r1,80l6,571r12,85l41,742r33,77l114,887r47,60l214,997r59,41l337,1071r68,24l469,1109r61,3l586,1105r99,-44l772,978r38,-57l802,914r-7,-6l787,902r-42,50l664,1021r-76,29l548,1054r-44,-2l404,1025,306,968,224,883,190,832,161,778,139,719,123,658,113,593r-6,-66l105,458r2,-80l113,307r12,-61l164,152,225,95,301,70r43,-2l389,72r104,28l592,158r84,90l710,306r30,67l765,451r22,4l765,101,740,96r-5,16l729,126r-7,12l714,148r-9,8l692,158r-13,-3l671,153r-10,-6l649,140,635,129,583,94,531,64,478,41,425,24,358,8,294,xe" fillcolor="black" stroked="f">
                  <v:path arrowok="t" o:connecttype="custom" o:connectlocs="234,443;45,508;0,700;0,851;6,1014;41,1185;114,1330;214,1440;337,1514;469,1552;586,1548;772,1421;802,1357;787,1345;664,1464;548,1497;404,1468;224,1326;161,1221;123,1101;107,970;107,821;125,689;225,538;344,511;493,543;676,691;740,816;787,898;740,539;729,569;714,591;692,601;671,596;649,583;583,537;478,484;358,451" o:connectangles="0,0,0,0,0,0,0,0,0,0,0,0,0,0,0,0,0,0,0,0,0,0,0,0,0,0,0,0,0,0,0,0,0,0,0,0,0,0"/>
                </v:shape>
                <v:shape id="Freeform 194" o:spid="_x0000_s1034" style="position:absolute;left:2677;top:442;width:811;height:1113;visibility:visible;mso-wrap-style:square;v-text-anchor:top" coordsize="811,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" path="m765,101r5,88l776,278r6,88l787,455r-7,-1l772,452r-7,-1l740,373,710,306,676,248,636,199,545,126,436,82,344,68r-43,2l225,95r-61,57l125,246r-12,61l107,378r-2,80l107,527r6,66l123,658r16,61l161,778r29,54l224,883r39,46l354,1000r103,43l548,1054r40,-4l664,1021r81,-69l787,902r8,6l802,914r8,7l772,978r-42,47l637,1088r-107,24l469,1109r-64,-14l337,1071r-64,-33l214,997,161,947,114,887,74,819,41,742,18,656,6,571,1,488,,408,,330,,257,,194,18,99,82,39,175,9,234,r60,l358,8r67,16l531,64r52,30l635,129r14,11l661,147r10,6l679,155r13,3l705,156,740,96r8,1l756,99r9,2xe" filled="f">
                  <v:path arrowok="t" o:connecttype="custom" o:connectlocs="770,632;782,809;780,897;765,894;710,749;636,642;436,525;301,513;164,595;113,750;105,901;113,1036;139,1162;190,1275;263,1372;457,1486;588,1493;745,1395;795,1351;810,1364;730,1468;530,1555;405,1538;273,1481;161,1390;74,1262;18,1099;1,931;0,773;0,637;82,482;234,443;358,451;531,507;635,572;661,590;679,598;705,599;748,540;765,544" o:connectangles="0,0,0,0,0,0,0,0,0,0,0,0,0,0,0,0,0,0,0,0,0,0,0,0,0,0,0,0,0,0,0,0,0,0,0,0,0,0,0,0"/>
                </v:shape>
                <v:rect id="Rectangle 193" o:spid="_x0000_s1035" style="position:absolute;left:1680;top:1865;width:985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" fillcolor="black" stroked="f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33509964" wp14:editId="0928D4FE">
                <wp:simplePos x="0" y="0"/>
                <wp:positionH relativeFrom="page">
                  <wp:posOffset>2276475</wp:posOffset>
                </wp:positionH>
                <wp:positionV relativeFrom="paragraph">
                  <wp:posOffset>347980</wp:posOffset>
                </wp:positionV>
                <wp:extent cx="3769995" cy="807720"/>
                <wp:effectExtent l="0" t="0" r="0" b="0"/>
                <wp:wrapTopAndBottom/>
                <wp:docPr id="193" name="Group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69995" cy="807720"/>
                          <a:chOff x="3585" y="548"/>
                          <a:chExt cx="5937" cy="1272"/>
                        </a:xfrm>
                      </wpg:grpSpPr>
                      <wps:wsp>
                        <wps:cNvPr id="194" name="AutoShape 191"/>
                        <wps:cNvSpPr>
                          <a:spLocks/>
                        </wps:cNvSpPr>
                        <wps:spPr bwMode="auto">
                          <a:xfrm>
                            <a:off x="3592" y="555"/>
                            <a:ext cx="5922" cy="1257"/>
                          </a:xfrm>
                          <a:custGeom>
                            <a:avLst/>
                            <a:gdLst>
                              <a:gd name="T0" fmla="+- 0 4395 3592"/>
                              <a:gd name="T1" fmla="*/ T0 w 5922"/>
                              <a:gd name="T2" fmla="+- 0 1224 556"/>
                              <a:gd name="T3" fmla="*/ 1224 h 1257"/>
                              <a:gd name="T4" fmla="+- 0 4140 3592"/>
                              <a:gd name="T5" fmla="*/ T4 w 5922"/>
                              <a:gd name="T6" fmla="+- 0 1661 556"/>
                              <a:gd name="T7" fmla="*/ 1661 h 1257"/>
                              <a:gd name="T8" fmla="+- 0 3776 3592"/>
                              <a:gd name="T9" fmla="*/ T8 w 5922"/>
                              <a:gd name="T10" fmla="+- 0 1313 556"/>
                              <a:gd name="T11" fmla="*/ 1313 h 1257"/>
                              <a:gd name="T12" fmla="+- 0 3903 3592"/>
                              <a:gd name="T13" fmla="*/ T12 w 5922"/>
                              <a:gd name="T14" fmla="+- 0 729 556"/>
                              <a:gd name="T15" fmla="*/ 729 h 1257"/>
                              <a:gd name="T16" fmla="+- 0 4331 3592"/>
                              <a:gd name="T17" fmla="*/ T16 w 5922"/>
                              <a:gd name="T18" fmla="+- 0 880 556"/>
                              <a:gd name="T19" fmla="*/ 880 h 1257"/>
                              <a:gd name="T20" fmla="+- 0 4300 3592"/>
                              <a:gd name="T21" fmla="*/ T20 w 5922"/>
                              <a:gd name="T22" fmla="+- 0 715 556"/>
                              <a:gd name="T23" fmla="*/ 715 h 1257"/>
                              <a:gd name="T24" fmla="+- 0 3810 3592"/>
                              <a:gd name="T25" fmla="*/ T24 w 5922"/>
                              <a:gd name="T26" fmla="+- 0 689 556"/>
                              <a:gd name="T27" fmla="*/ 689 h 1257"/>
                              <a:gd name="T28" fmla="+- 0 3608 3592"/>
                              <a:gd name="T29" fmla="*/ T28 w 5922"/>
                              <a:gd name="T30" fmla="+- 0 1257 556"/>
                              <a:gd name="T31" fmla="*/ 1257 h 1257"/>
                              <a:gd name="T32" fmla="+- 0 3995 3592"/>
                              <a:gd name="T33" fmla="*/ T32 w 5922"/>
                              <a:gd name="T34" fmla="+- 0 1699 556"/>
                              <a:gd name="T35" fmla="*/ 1699 h 1257"/>
                              <a:gd name="T36" fmla="+- 0 4471 3592"/>
                              <a:gd name="T37" fmla="*/ T36 w 5922"/>
                              <a:gd name="T38" fmla="+- 0 1534 556"/>
                              <a:gd name="T39" fmla="*/ 1534 h 1257"/>
                              <a:gd name="T40" fmla="+- 0 5340 3592"/>
                              <a:gd name="T41" fmla="*/ T40 w 5922"/>
                              <a:gd name="T42" fmla="+- 0 785 556"/>
                              <a:gd name="T43" fmla="*/ 785 h 1257"/>
                              <a:gd name="T44" fmla="+- 0 5480 3592"/>
                              <a:gd name="T45" fmla="*/ T44 w 5922"/>
                              <a:gd name="T46" fmla="+- 0 898 556"/>
                              <a:gd name="T47" fmla="*/ 898 h 1257"/>
                              <a:gd name="T48" fmla="+- 0 4602 3592"/>
                              <a:gd name="T49" fmla="*/ T48 w 5922"/>
                              <a:gd name="T50" fmla="+- 0 712 556"/>
                              <a:gd name="T51" fmla="*/ 712 h 1257"/>
                              <a:gd name="T52" fmla="+- 0 4719 3592"/>
                              <a:gd name="T53" fmla="*/ T52 w 5922"/>
                              <a:gd name="T54" fmla="+- 0 778 556"/>
                              <a:gd name="T55" fmla="*/ 778 h 1257"/>
                              <a:gd name="T56" fmla="+- 0 4794 3592"/>
                              <a:gd name="T57" fmla="*/ T56 w 5922"/>
                              <a:gd name="T58" fmla="+- 0 1649 556"/>
                              <a:gd name="T59" fmla="*/ 1649 h 1257"/>
                              <a:gd name="T60" fmla="+- 0 4657 3592"/>
                              <a:gd name="T61" fmla="*/ T60 w 5922"/>
                              <a:gd name="T62" fmla="+- 0 1746 556"/>
                              <a:gd name="T63" fmla="*/ 1746 h 1257"/>
                              <a:gd name="T64" fmla="+- 0 4882 3592"/>
                              <a:gd name="T65" fmla="*/ T64 w 5922"/>
                              <a:gd name="T66" fmla="+- 0 1702 556"/>
                              <a:gd name="T67" fmla="*/ 1702 h 1257"/>
                              <a:gd name="T68" fmla="+- 0 5519 3592"/>
                              <a:gd name="T69" fmla="*/ T68 w 5922"/>
                              <a:gd name="T70" fmla="+- 0 1811 556"/>
                              <a:gd name="T71" fmla="*/ 1811 h 1257"/>
                              <a:gd name="T72" fmla="+- 0 5598 3592"/>
                              <a:gd name="T73" fmla="*/ T72 w 5922"/>
                              <a:gd name="T74" fmla="+- 0 805 556"/>
                              <a:gd name="T75" fmla="*/ 805 h 1257"/>
                              <a:gd name="T76" fmla="+- 0 6579 3592"/>
                              <a:gd name="T77" fmla="*/ T76 w 5922"/>
                              <a:gd name="T78" fmla="+- 0 841 556"/>
                              <a:gd name="T79" fmla="*/ 841 h 1257"/>
                              <a:gd name="T80" fmla="+- 0 5773 3592"/>
                              <a:gd name="T81" fmla="*/ T80 w 5922"/>
                              <a:gd name="T82" fmla="+- 0 1014 556"/>
                              <a:gd name="T83" fmla="*/ 1014 h 1257"/>
                              <a:gd name="T84" fmla="+- 0 5861 3592"/>
                              <a:gd name="T85" fmla="*/ T84 w 5922"/>
                              <a:gd name="T86" fmla="+- 0 858 556"/>
                              <a:gd name="T87" fmla="*/ 858 h 1257"/>
                              <a:gd name="T88" fmla="+- 0 6098 3592"/>
                              <a:gd name="T89" fmla="*/ T88 w 5922"/>
                              <a:gd name="T90" fmla="+- 0 1669 556"/>
                              <a:gd name="T91" fmla="*/ 1669 h 1257"/>
                              <a:gd name="T92" fmla="+- 0 5958 3592"/>
                              <a:gd name="T93" fmla="*/ T92 w 5922"/>
                              <a:gd name="T94" fmla="+- 0 1778 556"/>
                              <a:gd name="T95" fmla="*/ 1778 h 1257"/>
                              <a:gd name="T96" fmla="+- 0 6296 3592"/>
                              <a:gd name="T97" fmla="*/ T96 w 5922"/>
                              <a:gd name="T98" fmla="+- 0 1774 556"/>
                              <a:gd name="T99" fmla="*/ 1774 h 1257"/>
                              <a:gd name="T100" fmla="+- 0 6381 3592"/>
                              <a:gd name="T101" fmla="*/ T100 w 5922"/>
                              <a:gd name="T102" fmla="+- 0 845 556"/>
                              <a:gd name="T103" fmla="*/ 845 h 1257"/>
                              <a:gd name="T104" fmla="+- 0 6478 3592"/>
                              <a:gd name="T105" fmla="*/ T104 w 5922"/>
                              <a:gd name="T106" fmla="+- 0 865 556"/>
                              <a:gd name="T107" fmla="*/ 865 h 1257"/>
                              <a:gd name="T108" fmla="+- 0 6559 3592"/>
                              <a:gd name="T109" fmla="*/ T108 w 5922"/>
                              <a:gd name="T110" fmla="+- 0 1022 556"/>
                              <a:gd name="T111" fmla="*/ 1022 h 1257"/>
                              <a:gd name="T112" fmla="+- 0 7413 3592"/>
                              <a:gd name="T113" fmla="*/ T112 w 5922"/>
                              <a:gd name="T114" fmla="+- 0 1650 556"/>
                              <a:gd name="T115" fmla="*/ 1650 h 1257"/>
                              <a:gd name="T116" fmla="+- 0 7233 3592"/>
                              <a:gd name="T117" fmla="*/ T116 w 5922"/>
                              <a:gd name="T118" fmla="+- 0 1742 556"/>
                              <a:gd name="T119" fmla="*/ 1742 h 1257"/>
                              <a:gd name="T120" fmla="+- 0 6950 3592"/>
                              <a:gd name="T121" fmla="*/ T120 w 5922"/>
                              <a:gd name="T122" fmla="+- 0 1727 556"/>
                              <a:gd name="T123" fmla="*/ 1727 h 1257"/>
                              <a:gd name="T124" fmla="+- 0 7190 3592"/>
                              <a:gd name="T125" fmla="*/ T124 w 5922"/>
                              <a:gd name="T126" fmla="+- 0 1290 556"/>
                              <a:gd name="T127" fmla="*/ 1290 h 1257"/>
                              <a:gd name="T128" fmla="+- 0 7302 3592"/>
                              <a:gd name="T129" fmla="*/ T128 w 5922"/>
                              <a:gd name="T130" fmla="+- 0 1356 556"/>
                              <a:gd name="T131" fmla="*/ 1356 h 1257"/>
                              <a:gd name="T132" fmla="+- 0 7305 3592"/>
                              <a:gd name="T133" fmla="*/ T132 w 5922"/>
                              <a:gd name="T134" fmla="+- 0 1154 556"/>
                              <a:gd name="T135" fmla="*/ 1154 h 1257"/>
                              <a:gd name="T136" fmla="+- 0 6941 3592"/>
                              <a:gd name="T137" fmla="*/ T136 w 5922"/>
                              <a:gd name="T138" fmla="+- 0 832 556"/>
                              <a:gd name="T139" fmla="*/ 832 h 1257"/>
                              <a:gd name="T140" fmla="+- 0 7352 3592"/>
                              <a:gd name="T141" fmla="*/ T140 w 5922"/>
                              <a:gd name="T142" fmla="+- 0 852 556"/>
                              <a:gd name="T143" fmla="*/ 852 h 1257"/>
                              <a:gd name="T144" fmla="+- 0 7427 3592"/>
                              <a:gd name="T145" fmla="*/ T144 w 5922"/>
                              <a:gd name="T146" fmla="+- 0 762 556"/>
                              <a:gd name="T147" fmla="*/ 762 h 1257"/>
                              <a:gd name="T148" fmla="+- 0 6720 3592"/>
                              <a:gd name="T149" fmla="*/ T148 w 5922"/>
                              <a:gd name="T150" fmla="+- 0 809 556"/>
                              <a:gd name="T151" fmla="*/ 809 h 1257"/>
                              <a:gd name="T152" fmla="+- 0 6799 3592"/>
                              <a:gd name="T153" fmla="*/ T152 w 5922"/>
                              <a:gd name="T154" fmla="+- 0 1627 556"/>
                              <a:gd name="T155" fmla="*/ 1627 h 1257"/>
                              <a:gd name="T156" fmla="+- 0 6759 3592"/>
                              <a:gd name="T157" fmla="*/ T156 w 5922"/>
                              <a:gd name="T158" fmla="+- 0 1763 556"/>
                              <a:gd name="T159" fmla="*/ 1763 h 1257"/>
                              <a:gd name="T160" fmla="+- 0 6965 3592"/>
                              <a:gd name="T161" fmla="*/ T160 w 5922"/>
                              <a:gd name="T162" fmla="+- 0 1805 556"/>
                              <a:gd name="T163" fmla="*/ 1805 h 1257"/>
                              <a:gd name="T164" fmla="+- 0 8356 3592"/>
                              <a:gd name="T165" fmla="*/ T164 w 5922"/>
                              <a:gd name="T166" fmla="+- 0 706 556"/>
                              <a:gd name="T167" fmla="*/ 706 h 1257"/>
                              <a:gd name="T168" fmla="+- 0 8399 3592"/>
                              <a:gd name="T169" fmla="*/ T168 w 5922"/>
                              <a:gd name="T170" fmla="+- 0 779 556"/>
                              <a:gd name="T171" fmla="*/ 779 h 1257"/>
                              <a:gd name="T172" fmla="+- 0 7800 3592"/>
                              <a:gd name="T173" fmla="*/ T172 w 5922"/>
                              <a:gd name="T174" fmla="+- 0 744 556"/>
                              <a:gd name="T175" fmla="*/ 744 h 1257"/>
                              <a:gd name="T176" fmla="+- 0 7614 3592"/>
                              <a:gd name="T177" fmla="*/ T176 w 5922"/>
                              <a:gd name="T178" fmla="+- 0 796 556"/>
                              <a:gd name="T179" fmla="*/ 796 h 1257"/>
                              <a:gd name="T180" fmla="+- 0 7726 3592"/>
                              <a:gd name="T181" fmla="*/ T180 w 5922"/>
                              <a:gd name="T182" fmla="+- 0 1600 556"/>
                              <a:gd name="T183" fmla="*/ 1600 h 1257"/>
                              <a:gd name="T184" fmla="+- 0 7618 3592"/>
                              <a:gd name="T185" fmla="*/ T184 w 5922"/>
                              <a:gd name="T186" fmla="+- 0 1756 556"/>
                              <a:gd name="T187" fmla="*/ 1756 h 1257"/>
                              <a:gd name="T188" fmla="+- 0 7846 3592"/>
                              <a:gd name="T189" fmla="*/ T188 w 5922"/>
                              <a:gd name="T190" fmla="+- 0 1736 556"/>
                              <a:gd name="T191" fmla="*/ 1736 h 1257"/>
                              <a:gd name="T192" fmla="+- 0 7840 3592"/>
                              <a:gd name="T193" fmla="*/ T192 w 5922"/>
                              <a:gd name="T194" fmla="+- 0 1023 556"/>
                              <a:gd name="T195" fmla="*/ 1023 h 1257"/>
                              <a:gd name="T196" fmla="+- 0 8480 3592"/>
                              <a:gd name="T197" fmla="*/ T196 w 5922"/>
                              <a:gd name="T198" fmla="+- 0 802 556"/>
                              <a:gd name="T199" fmla="*/ 802 h 1257"/>
                              <a:gd name="T200" fmla="+- 0 8617 3592"/>
                              <a:gd name="T201" fmla="*/ T200 w 5922"/>
                              <a:gd name="T202" fmla="+- 0 682 556"/>
                              <a:gd name="T203" fmla="*/ 682 h 1257"/>
                              <a:gd name="T204" fmla="+- 0 9020 3592"/>
                              <a:gd name="T205" fmla="*/ T204 w 5922"/>
                              <a:gd name="T206" fmla="+- 0 635 556"/>
                              <a:gd name="T207" fmla="*/ 635 h 1257"/>
                              <a:gd name="T208" fmla="+- 0 8722 3592"/>
                              <a:gd name="T209" fmla="*/ T208 w 5922"/>
                              <a:gd name="T210" fmla="+- 0 850 556"/>
                              <a:gd name="T211" fmla="*/ 850 h 1257"/>
                              <a:gd name="T212" fmla="+- 0 8849 3592"/>
                              <a:gd name="T213" fmla="*/ T212 w 5922"/>
                              <a:gd name="T214" fmla="+- 0 723 556"/>
                              <a:gd name="T215" fmla="*/ 723 h 1257"/>
                              <a:gd name="T216" fmla="+- 0 9012 3592"/>
                              <a:gd name="T217" fmla="*/ T216 w 5922"/>
                              <a:gd name="T218" fmla="+- 0 1598 556"/>
                              <a:gd name="T219" fmla="*/ 1598 h 1257"/>
                              <a:gd name="T220" fmla="+- 0 9055 3592"/>
                              <a:gd name="T221" fmla="*/ T220 w 5922"/>
                              <a:gd name="T222" fmla="+- 0 1660 556"/>
                              <a:gd name="T223" fmla="*/ 1660 h 1257"/>
                              <a:gd name="T224" fmla="+- 0 9203 3592"/>
                              <a:gd name="T225" fmla="*/ T224 w 5922"/>
                              <a:gd name="T226" fmla="+- 0 1592 556"/>
                              <a:gd name="T227" fmla="*/ 1592 h 1257"/>
                              <a:gd name="T228" fmla="+- 0 9336 3592"/>
                              <a:gd name="T229" fmla="*/ T228 w 5922"/>
                              <a:gd name="T230" fmla="+- 0 652 556"/>
                              <a:gd name="T231" fmla="*/ 652 h 1257"/>
                              <a:gd name="T232" fmla="+- 0 9472 3592"/>
                              <a:gd name="T233" fmla="*/ T232 w 5922"/>
                              <a:gd name="T234" fmla="+- 0 728 556"/>
                              <a:gd name="T235" fmla="*/ 728 h 1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5922" h="1257">
                                <a:moveTo>
                                  <a:pt x="971" y="662"/>
                                </a:moveTo>
                                <a:lnTo>
                                  <a:pt x="965" y="573"/>
                                </a:lnTo>
                                <a:lnTo>
                                  <a:pt x="948" y="490"/>
                                </a:lnTo>
                                <a:lnTo>
                                  <a:pt x="920" y="411"/>
                                </a:lnTo>
                                <a:lnTo>
                                  <a:pt x="880" y="338"/>
                                </a:lnTo>
                                <a:lnTo>
                                  <a:pt x="830" y="269"/>
                                </a:lnTo>
                                <a:lnTo>
                                  <a:pt x="803" y="241"/>
                                </a:lnTo>
                                <a:lnTo>
                                  <a:pt x="803" y="668"/>
                                </a:lnTo>
                                <a:lnTo>
                                  <a:pt x="800" y="759"/>
                                </a:lnTo>
                                <a:lnTo>
                                  <a:pt x="789" y="840"/>
                                </a:lnTo>
                                <a:lnTo>
                                  <a:pt x="771" y="910"/>
                                </a:lnTo>
                                <a:lnTo>
                                  <a:pt x="745" y="968"/>
                                </a:lnTo>
                                <a:lnTo>
                                  <a:pt x="713" y="1016"/>
                                </a:lnTo>
                                <a:lnTo>
                                  <a:pt x="664" y="1060"/>
                                </a:lnTo>
                                <a:lnTo>
                                  <a:pt x="609" y="1090"/>
                                </a:lnTo>
                                <a:lnTo>
                                  <a:pt x="548" y="1105"/>
                                </a:lnTo>
                                <a:lnTo>
                                  <a:pt x="481" y="1104"/>
                                </a:lnTo>
                                <a:lnTo>
                                  <a:pt x="419" y="1090"/>
                                </a:lnTo>
                                <a:lnTo>
                                  <a:pt x="363" y="1064"/>
                                </a:lnTo>
                                <a:lnTo>
                                  <a:pt x="314" y="1025"/>
                                </a:lnTo>
                                <a:lnTo>
                                  <a:pt x="271" y="974"/>
                                </a:lnTo>
                                <a:lnTo>
                                  <a:pt x="234" y="910"/>
                                </a:lnTo>
                                <a:lnTo>
                                  <a:pt x="205" y="837"/>
                                </a:lnTo>
                                <a:lnTo>
                                  <a:pt x="184" y="757"/>
                                </a:lnTo>
                                <a:lnTo>
                                  <a:pt x="171" y="668"/>
                                </a:lnTo>
                                <a:lnTo>
                                  <a:pt x="167" y="572"/>
                                </a:lnTo>
                                <a:lnTo>
                                  <a:pt x="171" y="479"/>
                                </a:lnTo>
                                <a:lnTo>
                                  <a:pt x="183" y="396"/>
                                </a:lnTo>
                                <a:lnTo>
                                  <a:pt x="204" y="325"/>
                                </a:lnTo>
                                <a:lnTo>
                                  <a:pt x="232" y="263"/>
                                </a:lnTo>
                                <a:lnTo>
                                  <a:pt x="268" y="212"/>
                                </a:lnTo>
                                <a:lnTo>
                                  <a:pt x="311" y="173"/>
                                </a:lnTo>
                                <a:lnTo>
                                  <a:pt x="361" y="147"/>
                                </a:lnTo>
                                <a:lnTo>
                                  <a:pt x="417" y="135"/>
                                </a:lnTo>
                                <a:lnTo>
                                  <a:pt x="480" y="136"/>
                                </a:lnTo>
                                <a:lnTo>
                                  <a:pt x="548" y="150"/>
                                </a:lnTo>
                                <a:lnTo>
                                  <a:pt x="608" y="176"/>
                                </a:lnTo>
                                <a:lnTo>
                                  <a:pt x="659" y="213"/>
                                </a:lnTo>
                                <a:lnTo>
                                  <a:pt x="703" y="263"/>
                                </a:lnTo>
                                <a:lnTo>
                                  <a:pt x="739" y="324"/>
                                </a:lnTo>
                                <a:lnTo>
                                  <a:pt x="767" y="395"/>
                                </a:lnTo>
                                <a:lnTo>
                                  <a:pt x="787" y="476"/>
                                </a:lnTo>
                                <a:lnTo>
                                  <a:pt x="799" y="566"/>
                                </a:lnTo>
                                <a:lnTo>
                                  <a:pt x="803" y="662"/>
                                </a:lnTo>
                                <a:lnTo>
                                  <a:pt x="803" y="668"/>
                                </a:lnTo>
                                <a:lnTo>
                                  <a:pt x="803" y="241"/>
                                </a:lnTo>
                                <a:lnTo>
                                  <a:pt x="771" y="208"/>
                                </a:lnTo>
                                <a:lnTo>
                                  <a:pt x="708" y="159"/>
                                </a:lnTo>
                                <a:lnTo>
                                  <a:pt x="664" y="135"/>
                                </a:lnTo>
                                <a:lnTo>
                                  <a:pt x="641" y="122"/>
                                </a:lnTo>
                                <a:lnTo>
                                  <a:pt x="570" y="97"/>
                                </a:lnTo>
                                <a:lnTo>
                                  <a:pt x="494" y="82"/>
                                </a:lnTo>
                                <a:lnTo>
                                  <a:pt x="419" y="78"/>
                                </a:lnTo>
                                <a:lnTo>
                                  <a:pt x="347" y="85"/>
                                </a:lnTo>
                                <a:lnTo>
                                  <a:pt x="281" y="103"/>
                                </a:lnTo>
                                <a:lnTo>
                                  <a:pt x="218" y="133"/>
                                </a:lnTo>
                                <a:lnTo>
                                  <a:pt x="160" y="173"/>
                                </a:lnTo>
                                <a:lnTo>
                                  <a:pt x="103" y="231"/>
                                </a:lnTo>
                                <a:lnTo>
                                  <a:pt x="58" y="297"/>
                                </a:lnTo>
                                <a:lnTo>
                                  <a:pt x="26" y="372"/>
                                </a:lnTo>
                                <a:lnTo>
                                  <a:pt x="7" y="455"/>
                                </a:lnTo>
                                <a:lnTo>
                                  <a:pt x="0" y="549"/>
                                </a:lnTo>
                                <a:lnTo>
                                  <a:pt x="4" y="627"/>
                                </a:lnTo>
                                <a:lnTo>
                                  <a:pt x="16" y="701"/>
                                </a:lnTo>
                                <a:lnTo>
                                  <a:pt x="35" y="772"/>
                                </a:lnTo>
                                <a:lnTo>
                                  <a:pt x="62" y="839"/>
                                </a:lnTo>
                                <a:lnTo>
                                  <a:pt x="97" y="902"/>
                                </a:lnTo>
                                <a:lnTo>
                                  <a:pt x="139" y="962"/>
                                </a:lnTo>
                                <a:lnTo>
                                  <a:pt x="197" y="1025"/>
                                </a:lnTo>
                                <a:lnTo>
                                  <a:pt x="260" y="1076"/>
                                </a:lnTo>
                                <a:lnTo>
                                  <a:pt x="329" y="1115"/>
                                </a:lnTo>
                                <a:lnTo>
                                  <a:pt x="403" y="1143"/>
                                </a:lnTo>
                                <a:lnTo>
                                  <a:pt x="483" y="1158"/>
                                </a:lnTo>
                                <a:lnTo>
                                  <a:pt x="562" y="1161"/>
                                </a:lnTo>
                                <a:lnTo>
                                  <a:pt x="636" y="1150"/>
                                </a:lnTo>
                                <a:lnTo>
                                  <a:pt x="705" y="1126"/>
                                </a:lnTo>
                                <a:lnTo>
                                  <a:pt x="743" y="1105"/>
                                </a:lnTo>
                                <a:lnTo>
                                  <a:pt x="769" y="1089"/>
                                </a:lnTo>
                                <a:lnTo>
                                  <a:pt x="828" y="1039"/>
                                </a:lnTo>
                                <a:lnTo>
                                  <a:pt x="879" y="978"/>
                                </a:lnTo>
                                <a:lnTo>
                                  <a:pt x="919" y="910"/>
                                </a:lnTo>
                                <a:lnTo>
                                  <a:pt x="948" y="834"/>
                                </a:lnTo>
                                <a:lnTo>
                                  <a:pt x="965" y="752"/>
                                </a:lnTo>
                                <a:lnTo>
                                  <a:pt x="971" y="662"/>
                                </a:lnTo>
                                <a:close/>
                                <a:moveTo>
                                  <a:pt x="2095" y="214"/>
                                </a:moveTo>
                                <a:lnTo>
                                  <a:pt x="1921" y="208"/>
                                </a:lnTo>
                                <a:lnTo>
                                  <a:pt x="1748" y="201"/>
                                </a:lnTo>
                                <a:lnTo>
                                  <a:pt x="1748" y="229"/>
                                </a:lnTo>
                                <a:lnTo>
                                  <a:pt x="1782" y="231"/>
                                </a:lnTo>
                                <a:lnTo>
                                  <a:pt x="1810" y="234"/>
                                </a:lnTo>
                                <a:lnTo>
                                  <a:pt x="1833" y="241"/>
                                </a:lnTo>
                                <a:lnTo>
                                  <a:pt x="1853" y="251"/>
                                </a:lnTo>
                                <a:lnTo>
                                  <a:pt x="1868" y="266"/>
                                </a:lnTo>
                                <a:lnTo>
                                  <a:pt x="1877" y="283"/>
                                </a:lnTo>
                                <a:lnTo>
                                  <a:pt x="1884" y="308"/>
                                </a:lnTo>
                                <a:lnTo>
                                  <a:pt x="1888" y="342"/>
                                </a:lnTo>
                                <a:lnTo>
                                  <a:pt x="1889" y="385"/>
                                </a:lnTo>
                                <a:lnTo>
                                  <a:pt x="1889" y="979"/>
                                </a:lnTo>
                                <a:lnTo>
                                  <a:pt x="1796" y="856"/>
                                </a:lnTo>
                                <a:lnTo>
                                  <a:pt x="1466" y="425"/>
                                </a:lnTo>
                                <a:lnTo>
                                  <a:pt x="1372" y="300"/>
                                </a:lnTo>
                                <a:lnTo>
                                  <a:pt x="1280" y="175"/>
                                </a:lnTo>
                                <a:lnTo>
                                  <a:pt x="1145" y="166"/>
                                </a:lnTo>
                                <a:lnTo>
                                  <a:pt x="1010" y="156"/>
                                </a:lnTo>
                                <a:lnTo>
                                  <a:pt x="1010" y="184"/>
                                </a:lnTo>
                                <a:lnTo>
                                  <a:pt x="1030" y="186"/>
                                </a:lnTo>
                                <a:lnTo>
                                  <a:pt x="1048" y="188"/>
                                </a:lnTo>
                                <a:lnTo>
                                  <a:pt x="1062" y="192"/>
                                </a:lnTo>
                                <a:lnTo>
                                  <a:pt x="1074" y="196"/>
                                </a:lnTo>
                                <a:lnTo>
                                  <a:pt x="1094" y="205"/>
                                </a:lnTo>
                                <a:lnTo>
                                  <a:pt x="1112" y="214"/>
                                </a:lnTo>
                                <a:lnTo>
                                  <a:pt x="1127" y="222"/>
                                </a:lnTo>
                                <a:lnTo>
                                  <a:pt x="1140" y="232"/>
                                </a:lnTo>
                                <a:lnTo>
                                  <a:pt x="1152" y="243"/>
                                </a:lnTo>
                                <a:lnTo>
                                  <a:pt x="1168" y="259"/>
                                </a:lnTo>
                                <a:lnTo>
                                  <a:pt x="1186" y="280"/>
                                </a:lnTo>
                                <a:lnTo>
                                  <a:pt x="1206" y="306"/>
                                </a:lnTo>
                                <a:lnTo>
                                  <a:pt x="1206" y="1022"/>
                                </a:lnTo>
                                <a:lnTo>
                                  <a:pt x="1205" y="1061"/>
                                </a:lnTo>
                                <a:lnTo>
                                  <a:pt x="1202" y="1093"/>
                                </a:lnTo>
                                <a:lnTo>
                                  <a:pt x="1197" y="1116"/>
                                </a:lnTo>
                                <a:lnTo>
                                  <a:pt x="1190" y="1132"/>
                                </a:lnTo>
                                <a:lnTo>
                                  <a:pt x="1174" y="1148"/>
                                </a:lnTo>
                                <a:lnTo>
                                  <a:pt x="1154" y="1159"/>
                                </a:lnTo>
                                <a:lnTo>
                                  <a:pt x="1129" y="1164"/>
                                </a:lnTo>
                                <a:lnTo>
                                  <a:pt x="1099" y="1165"/>
                                </a:lnTo>
                                <a:lnTo>
                                  <a:pt x="1065" y="1162"/>
                                </a:lnTo>
                                <a:lnTo>
                                  <a:pt x="1065" y="1190"/>
                                </a:lnTo>
                                <a:lnTo>
                                  <a:pt x="1238" y="1203"/>
                                </a:lnTo>
                                <a:lnTo>
                                  <a:pt x="1411" y="1214"/>
                                </a:lnTo>
                                <a:lnTo>
                                  <a:pt x="1411" y="1186"/>
                                </a:lnTo>
                                <a:lnTo>
                                  <a:pt x="1376" y="1183"/>
                                </a:lnTo>
                                <a:lnTo>
                                  <a:pt x="1349" y="1180"/>
                                </a:lnTo>
                                <a:lnTo>
                                  <a:pt x="1325" y="1172"/>
                                </a:lnTo>
                                <a:lnTo>
                                  <a:pt x="1305" y="1161"/>
                                </a:lnTo>
                                <a:lnTo>
                                  <a:pt x="1290" y="1146"/>
                                </a:lnTo>
                                <a:lnTo>
                                  <a:pt x="1281" y="1129"/>
                                </a:lnTo>
                                <a:lnTo>
                                  <a:pt x="1275" y="1103"/>
                                </a:lnTo>
                                <a:lnTo>
                                  <a:pt x="1271" y="1069"/>
                                </a:lnTo>
                                <a:lnTo>
                                  <a:pt x="1270" y="1026"/>
                                </a:lnTo>
                                <a:lnTo>
                                  <a:pt x="1270" y="392"/>
                                </a:lnTo>
                                <a:lnTo>
                                  <a:pt x="1363" y="517"/>
                                </a:lnTo>
                                <a:lnTo>
                                  <a:pt x="1457" y="641"/>
                                </a:lnTo>
                                <a:lnTo>
                                  <a:pt x="1927" y="1255"/>
                                </a:lnTo>
                                <a:lnTo>
                                  <a:pt x="1954" y="1256"/>
                                </a:lnTo>
                                <a:lnTo>
                                  <a:pt x="1954" y="388"/>
                                </a:lnTo>
                                <a:lnTo>
                                  <a:pt x="1955" y="348"/>
                                </a:lnTo>
                                <a:lnTo>
                                  <a:pt x="1958" y="317"/>
                                </a:lnTo>
                                <a:lnTo>
                                  <a:pt x="1963" y="293"/>
                                </a:lnTo>
                                <a:lnTo>
                                  <a:pt x="1970" y="277"/>
                                </a:lnTo>
                                <a:lnTo>
                                  <a:pt x="1986" y="260"/>
                                </a:lnTo>
                                <a:lnTo>
                                  <a:pt x="2006" y="249"/>
                                </a:lnTo>
                                <a:lnTo>
                                  <a:pt x="2030" y="242"/>
                                </a:lnTo>
                                <a:lnTo>
                                  <a:pt x="2060" y="241"/>
                                </a:lnTo>
                                <a:lnTo>
                                  <a:pt x="2095" y="242"/>
                                </a:lnTo>
                                <a:lnTo>
                                  <a:pt x="2095" y="214"/>
                                </a:lnTo>
                                <a:close/>
                                <a:moveTo>
                                  <a:pt x="2995" y="466"/>
                                </a:moveTo>
                                <a:lnTo>
                                  <a:pt x="2993" y="405"/>
                                </a:lnTo>
                                <a:lnTo>
                                  <a:pt x="2987" y="288"/>
                                </a:lnTo>
                                <a:lnTo>
                                  <a:pt x="2987" y="285"/>
                                </a:lnTo>
                                <a:lnTo>
                                  <a:pt x="2984" y="224"/>
                                </a:lnTo>
                                <a:lnTo>
                                  <a:pt x="2852" y="224"/>
                                </a:lnTo>
                                <a:lnTo>
                                  <a:pt x="2344" y="220"/>
                                </a:lnTo>
                                <a:lnTo>
                                  <a:pt x="2174" y="216"/>
                                </a:lnTo>
                                <a:lnTo>
                                  <a:pt x="2162" y="457"/>
                                </a:lnTo>
                                <a:lnTo>
                                  <a:pt x="2171" y="457"/>
                                </a:lnTo>
                                <a:lnTo>
                                  <a:pt x="2181" y="458"/>
                                </a:lnTo>
                                <a:lnTo>
                                  <a:pt x="2190" y="458"/>
                                </a:lnTo>
                                <a:lnTo>
                                  <a:pt x="2194" y="425"/>
                                </a:lnTo>
                                <a:lnTo>
                                  <a:pt x="2201" y="395"/>
                                </a:lnTo>
                                <a:lnTo>
                                  <a:pt x="2210" y="370"/>
                                </a:lnTo>
                                <a:lnTo>
                                  <a:pt x="2222" y="348"/>
                                </a:lnTo>
                                <a:lnTo>
                                  <a:pt x="2237" y="329"/>
                                </a:lnTo>
                                <a:lnTo>
                                  <a:pt x="2252" y="314"/>
                                </a:lnTo>
                                <a:lnTo>
                                  <a:pt x="2269" y="302"/>
                                </a:lnTo>
                                <a:lnTo>
                                  <a:pt x="2288" y="294"/>
                                </a:lnTo>
                                <a:lnTo>
                                  <a:pt x="2305" y="289"/>
                                </a:lnTo>
                                <a:lnTo>
                                  <a:pt x="2328" y="286"/>
                                </a:lnTo>
                                <a:lnTo>
                                  <a:pt x="2355" y="285"/>
                                </a:lnTo>
                                <a:lnTo>
                                  <a:pt x="2392" y="285"/>
                                </a:lnTo>
                                <a:lnTo>
                                  <a:pt x="2507" y="287"/>
                                </a:lnTo>
                                <a:lnTo>
                                  <a:pt x="2507" y="1075"/>
                                </a:lnTo>
                                <a:lnTo>
                                  <a:pt x="2506" y="1113"/>
                                </a:lnTo>
                                <a:lnTo>
                                  <a:pt x="2503" y="1145"/>
                                </a:lnTo>
                                <a:lnTo>
                                  <a:pt x="2498" y="1169"/>
                                </a:lnTo>
                                <a:lnTo>
                                  <a:pt x="2491" y="1185"/>
                                </a:lnTo>
                                <a:lnTo>
                                  <a:pt x="2476" y="1202"/>
                                </a:lnTo>
                                <a:lnTo>
                                  <a:pt x="2455" y="1214"/>
                                </a:lnTo>
                                <a:lnTo>
                                  <a:pt x="2431" y="1221"/>
                                </a:lnTo>
                                <a:lnTo>
                                  <a:pt x="2401" y="1223"/>
                                </a:lnTo>
                                <a:lnTo>
                                  <a:pt x="2366" y="1222"/>
                                </a:lnTo>
                                <a:lnTo>
                                  <a:pt x="2366" y="1250"/>
                                </a:lnTo>
                                <a:lnTo>
                                  <a:pt x="2789" y="1255"/>
                                </a:lnTo>
                                <a:lnTo>
                                  <a:pt x="2789" y="1226"/>
                                </a:lnTo>
                                <a:lnTo>
                                  <a:pt x="2766" y="1226"/>
                                </a:lnTo>
                                <a:lnTo>
                                  <a:pt x="2755" y="1226"/>
                                </a:lnTo>
                                <a:lnTo>
                                  <a:pt x="2727" y="1224"/>
                                </a:lnTo>
                                <a:lnTo>
                                  <a:pt x="2721" y="1223"/>
                                </a:lnTo>
                                <a:lnTo>
                                  <a:pt x="2704" y="1218"/>
                                </a:lnTo>
                                <a:lnTo>
                                  <a:pt x="2684" y="1208"/>
                                </a:lnTo>
                                <a:lnTo>
                                  <a:pt x="2668" y="1194"/>
                                </a:lnTo>
                                <a:lnTo>
                                  <a:pt x="2660" y="1177"/>
                                </a:lnTo>
                                <a:lnTo>
                                  <a:pt x="2654" y="1152"/>
                                </a:lnTo>
                                <a:lnTo>
                                  <a:pt x="2650" y="1118"/>
                                </a:lnTo>
                                <a:lnTo>
                                  <a:pt x="2649" y="1075"/>
                                </a:lnTo>
                                <a:lnTo>
                                  <a:pt x="2649" y="288"/>
                                </a:lnTo>
                                <a:lnTo>
                                  <a:pt x="2789" y="289"/>
                                </a:lnTo>
                                <a:lnTo>
                                  <a:pt x="2806" y="289"/>
                                </a:lnTo>
                                <a:lnTo>
                                  <a:pt x="2822" y="291"/>
                                </a:lnTo>
                                <a:lnTo>
                                  <a:pt x="2838" y="293"/>
                                </a:lnTo>
                                <a:lnTo>
                                  <a:pt x="2852" y="296"/>
                                </a:lnTo>
                                <a:lnTo>
                                  <a:pt x="2865" y="299"/>
                                </a:lnTo>
                                <a:lnTo>
                                  <a:pt x="2876" y="304"/>
                                </a:lnTo>
                                <a:lnTo>
                                  <a:pt x="2886" y="309"/>
                                </a:lnTo>
                                <a:lnTo>
                                  <a:pt x="2903" y="321"/>
                                </a:lnTo>
                                <a:lnTo>
                                  <a:pt x="2919" y="336"/>
                                </a:lnTo>
                                <a:lnTo>
                                  <a:pt x="2933" y="354"/>
                                </a:lnTo>
                                <a:lnTo>
                                  <a:pt x="2945" y="375"/>
                                </a:lnTo>
                                <a:lnTo>
                                  <a:pt x="2952" y="391"/>
                                </a:lnTo>
                                <a:lnTo>
                                  <a:pt x="2958" y="411"/>
                                </a:lnTo>
                                <a:lnTo>
                                  <a:pt x="2963" y="436"/>
                                </a:lnTo>
                                <a:lnTo>
                                  <a:pt x="2967" y="466"/>
                                </a:lnTo>
                                <a:lnTo>
                                  <a:pt x="2977" y="466"/>
                                </a:lnTo>
                                <a:lnTo>
                                  <a:pt x="2986" y="466"/>
                                </a:lnTo>
                                <a:lnTo>
                                  <a:pt x="2995" y="466"/>
                                </a:lnTo>
                                <a:close/>
                                <a:moveTo>
                                  <a:pt x="3922" y="974"/>
                                </a:moveTo>
                                <a:lnTo>
                                  <a:pt x="3892" y="975"/>
                                </a:lnTo>
                                <a:lnTo>
                                  <a:pt x="3869" y="1021"/>
                                </a:lnTo>
                                <a:lnTo>
                                  <a:pt x="3845" y="1060"/>
                                </a:lnTo>
                                <a:lnTo>
                                  <a:pt x="3821" y="1094"/>
                                </a:lnTo>
                                <a:lnTo>
                                  <a:pt x="3799" y="1121"/>
                                </a:lnTo>
                                <a:lnTo>
                                  <a:pt x="3781" y="1138"/>
                                </a:lnTo>
                                <a:lnTo>
                                  <a:pt x="3762" y="1152"/>
                                </a:lnTo>
                                <a:lnTo>
                                  <a:pt x="3744" y="1163"/>
                                </a:lnTo>
                                <a:lnTo>
                                  <a:pt x="3724" y="1172"/>
                                </a:lnTo>
                                <a:lnTo>
                                  <a:pt x="3702" y="1178"/>
                                </a:lnTo>
                                <a:lnTo>
                                  <a:pt x="3675" y="1182"/>
                                </a:lnTo>
                                <a:lnTo>
                                  <a:pt x="3641" y="1186"/>
                                </a:lnTo>
                                <a:lnTo>
                                  <a:pt x="3601" y="1188"/>
                                </a:lnTo>
                                <a:lnTo>
                                  <a:pt x="3432" y="1192"/>
                                </a:lnTo>
                                <a:lnTo>
                                  <a:pt x="3413" y="1192"/>
                                </a:lnTo>
                                <a:lnTo>
                                  <a:pt x="3397" y="1190"/>
                                </a:lnTo>
                                <a:lnTo>
                                  <a:pt x="3384" y="1188"/>
                                </a:lnTo>
                                <a:lnTo>
                                  <a:pt x="3376" y="1184"/>
                                </a:lnTo>
                                <a:lnTo>
                                  <a:pt x="3366" y="1179"/>
                                </a:lnTo>
                                <a:lnTo>
                                  <a:pt x="3358" y="1171"/>
                                </a:lnTo>
                                <a:lnTo>
                                  <a:pt x="3355" y="1161"/>
                                </a:lnTo>
                                <a:lnTo>
                                  <a:pt x="3352" y="1150"/>
                                </a:lnTo>
                                <a:lnTo>
                                  <a:pt x="3351" y="1133"/>
                                </a:lnTo>
                                <a:lnTo>
                                  <a:pt x="3349" y="1109"/>
                                </a:lnTo>
                                <a:lnTo>
                                  <a:pt x="3349" y="1078"/>
                                </a:lnTo>
                                <a:lnTo>
                                  <a:pt x="3349" y="739"/>
                                </a:lnTo>
                                <a:lnTo>
                                  <a:pt x="3569" y="734"/>
                                </a:lnTo>
                                <a:lnTo>
                                  <a:pt x="3598" y="734"/>
                                </a:lnTo>
                                <a:lnTo>
                                  <a:pt x="3624" y="736"/>
                                </a:lnTo>
                                <a:lnTo>
                                  <a:pt x="3645" y="740"/>
                                </a:lnTo>
                                <a:lnTo>
                                  <a:pt x="3662" y="746"/>
                                </a:lnTo>
                                <a:lnTo>
                                  <a:pt x="3676" y="754"/>
                                </a:lnTo>
                                <a:lnTo>
                                  <a:pt x="3688" y="763"/>
                                </a:lnTo>
                                <a:lnTo>
                                  <a:pt x="3698" y="774"/>
                                </a:lnTo>
                                <a:lnTo>
                                  <a:pt x="3705" y="786"/>
                                </a:lnTo>
                                <a:lnTo>
                                  <a:pt x="3710" y="800"/>
                                </a:lnTo>
                                <a:lnTo>
                                  <a:pt x="3716" y="821"/>
                                </a:lnTo>
                                <a:lnTo>
                                  <a:pt x="3721" y="848"/>
                                </a:lnTo>
                                <a:lnTo>
                                  <a:pt x="3726" y="882"/>
                                </a:lnTo>
                                <a:lnTo>
                                  <a:pt x="3753" y="881"/>
                                </a:lnTo>
                                <a:lnTo>
                                  <a:pt x="3753" y="523"/>
                                </a:lnTo>
                                <a:lnTo>
                                  <a:pt x="3726" y="524"/>
                                </a:lnTo>
                                <a:lnTo>
                                  <a:pt x="3722" y="564"/>
                                </a:lnTo>
                                <a:lnTo>
                                  <a:pt x="3713" y="598"/>
                                </a:lnTo>
                                <a:lnTo>
                                  <a:pt x="3700" y="626"/>
                                </a:lnTo>
                                <a:lnTo>
                                  <a:pt x="3683" y="648"/>
                                </a:lnTo>
                                <a:lnTo>
                                  <a:pt x="3665" y="660"/>
                                </a:lnTo>
                                <a:lnTo>
                                  <a:pt x="3640" y="669"/>
                                </a:lnTo>
                                <a:lnTo>
                                  <a:pt x="3608" y="675"/>
                                </a:lnTo>
                                <a:lnTo>
                                  <a:pt x="3569" y="678"/>
                                </a:lnTo>
                                <a:lnTo>
                                  <a:pt x="3349" y="683"/>
                                </a:lnTo>
                                <a:lnTo>
                                  <a:pt x="3349" y="276"/>
                                </a:lnTo>
                                <a:lnTo>
                                  <a:pt x="3418" y="275"/>
                                </a:lnTo>
                                <a:lnTo>
                                  <a:pt x="3624" y="269"/>
                                </a:lnTo>
                                <a:lnTo>
                                  <a:pt x="3658" y="269"/>
                                </a:lnTo>
                                <a:lnTo>
                                  <a:pt x="3687" y="270"/>
                                </a:lnTo>
                                <a:lnTo>
                                  <a:pt x="3710" y="273"/>
                                </a:lnTo>
                                <a:lnTo>
                                  <a:pt x="3727" y="277"/>
                                </a:lnTo>
                                <a:lnTo>
                                  <a:pt x="3745" y="286"/>
                                </a:lnTo>
                                <a:lnTo>
                                  <a:pt x="3760" y="296"/>
                                </a:lnTo>
                                <a:lnTo>
                                  <a:pt x="3773" y="308"/>
                                </a:lnTo>
                                <a:lnTo>
                                  <a:pt x="3784" y="322"/>
                                </a:lnTo>
                                <a:lnTo>
                                  <a:pt x="3793" y="340"/>
                                </a:lnTo>
                                <a:lnTo>
                                  <a:pt x="3802" y="364"/>
                                </a:lnTo>
                                <a:lnTo>
                                  <a:pt x="3810" y="395"/>
                                </a:lnTo>
                                <a:lnTo>
                                  <a:pt x="3818" y="432"/>
                                </a:lnTo>
                                <a:lnTo>
                                  <a:pt x="3846" y="431"/>
                                </a:lnTo>
                                <a:lnTo>
                                  <a:pt x="3835" y="206"/>
                                </a:lnTo>
                                <a:lnTo>
                                  <a:pt x="3681" y="211"/>
                                </a:lnTo>
                                <a:lnTo>
                                  <a:pt x="3527" y="216"/>
                                </a:lnTo>
                                <a:lnTo>
                                  <a:pt x="3373" y="219"/>
                                </a:lnTo>
                                <a:lnTo>
                                  <a:pt x="3218" y="222"/>
                                </a:lnTo>
                                <a:lnTo>
                                  <a:pt x="3064" y="224"/>
                                </a:lnTo>
                                <a:lnTo>
                                  <a:pt x="3064" y="252"/>
                                </a:lnTo>
                                <a:lnTo>
                                  <a:pt x="3099" y="251"/>
                                </a:lnTo>
                                <a:lnTo>
                                  <a:pt x="3128" y="253"/>
                                </a:lnTo>
                                <a:lnTo>
                                  <a:pt x="3153" y="258"/>
                                </a:lnTo>
                                <a:lnTo>
                                  <a:pt x="3173" y="267"/>
                                </a:lnTo>
                                <a:lnTo>
                                  <a:pt x="3188" y="281"/>
                                </a:lnTo>
                                <a:lnTo>
                                  <a:pt x="3196" y="297"/>
                                </a:lnTo>
                                <a:lnTo>
                                  <a:pt x="3202" y="322"/>
                                </a:lnTo>
                                <a:lnTo>
                                  <a:pt x="3206" y="357"/>
                                </a:lnTo>
                                <a:lnTo>
                                  <a:pt x="3207" y="401"/>
                                </a:lnTo>
                                <a:lnTo>
                                  <a:pt x="3207" y="1071"/>
                                </a:lnTo>
                                <a:lnTo>
                                  <a:pt x="3207" y="1105"/>
                                </a:lnTo>
                                <a:lnTo>
                                  <a:pt x="3205" y="1133"/>
                                </a:lnTo>
                                <a:lnTo>
                                  <a:pt x="3202" y="1155"/>
                                </a:lnTo>
                                <a:lnTo>
                                  <a:pt x="3199" y="1170"/>
                                </a:lnTo>
                                <a:lnTo>
                                  <a:pt x="3194" y="1182"/>
                                </a:lnTo>
                                <a:lnTo>
                                  <a:pt x="3186" y="1191"/>
                                </a:lnTo>
                                <a:lnTo>
                                  <a:pt x="3177" y="1200"/>
                                </a:lnTo>
                                <a:lnTo>
                                  <a:pt x="3167" y="1207"/>
                                </a:lnTo>
                                <a:lnTo>
                                  <a:pt x="3150" y="1215"/>
                                </a:lnTo>
                                <a:lnTo>
                                  <a:pt x="3134" y="1221"/>
                                </a:lnTo>
                                <a:lnTo>
                                  <a:pt x="3117" y="1224"/>
                                </a:lnTo>
                                <a:lnTo>
                                  <a:pt x="3099" y="1225"/>
                                </a:lnTo>
                                <a:lnTo>
                                  <a:pt x="3064" y="1226"/>
                                </a:lnTo>
                                <a:lnTo>
                                  <a:pt x="3064" y="1254"/>
                                </a:lnTo>
                                <a:lnTo>
                                  <a:pt x="3218" y="1252"/>
                                </a:lnTo>
                                <a:lnTo>
                                  <a:pt x="3373" y="1249"/>
                                </a:lnTo>
                                <a:lnTo>
                                  <a:pt x="3527" y="1246"/>
                                </a:lnTo>
                                <a:lnTo>
                                  <a:pt x="3681" y="1241"/>
                                </a:lnTo>
                                <a:lnTo>
                                  <a:pt x="3835" y="1236"/>
                                </a:lnTo>
                                <a:lnTo>
                                  <a:pt x="3922" y="974"/>
                                </a:lnTo>
                                <a:close/>
                                <a:moveTo>
                                  <a:pt x="5025" y="126"/>
                                </a:moveTo>
                                <a:lnTo>
                                  <a:pt x="4938" y="134"/>
                                </a:lnTo>
                                <a:lnTo>
                                  <a:pt x="4851" y="142"/>
                                </a:lnTo>
                                <a:lnTo>
                                  <a:pt x="4764" y="150"/>
                                </a:lnTo>
                                <a:lnTo>
                                  <a:pt x="4677" y="157"/>
                                </a:lnTo>
                                <a:lnTo>
                                  <a:pt x="4677" y="185"/>
                                </a:lnTo>
                                <a:lnTo>
                                  <a:pt x="4712" y="182"/>
                                </a:lnTo>
                                <a:lnTo>
                                  <a:pt x="4740" y="182"/>
                                </a:lnTo>
                                <a:lnTo>
                                  <a:pt x="4763" y="186"/>
                                </a:lnTo>
                                <a:lnTo>
                                  <a:pt x="4783" y="194"/>
                                </a:lnTo>
                                <a:lnTo>
                                  <a:pt x="4798" y="207"/>
                                </a:lnTo>
                                <a:lnTo>
                                  <a:pt x="4807" y="223"/>
                                </a:lnTo>
                                <a:lnTo>
                                  <a:pt x="4814" y="247"/>
                                </a:lnTo>
                                <a:lnTo>
                                  <a:pt x="4817" y="281"/>
                                </a:lnTo>
                                <a:lnTo>
                                  <a:pt x="4819" y="324"/>
                                </a:lnTo>
                                <a:lnTo>
                                  <a:pt x="4819" y="918"/>
                                </a:lnTo>
                                <a:lnTo>
                                  <a:pt x="4717" y="797"/>
                                </a:lnTo>
                                <a:lnTo>
                                  <a:pt x="4360" y="373"/>
                                </a:lnTo>
                                <a:lnTo>
                                  <a:pt x="4258" y="250"/>
                                </a:lnTo>
                                <a:lnTo>
                                  <a:pt x="4208" y="188"/>
                                </a:lnTo>
                                <a:lnTo>
                                  <a:pt x="4140" y="192"/>
                                </a:lnTo>
                                <a:lnTo>
                                  <a:pt x="3937" y="202"/>
                                </a:lnTo>
                                <a:lnTo>
                                  <a:pt x="3937" y="230"/>
                                </a:lnTo>
                                <a:lnTo>
                                  <a:pt x="3957" y="229"/>
                                </a:lnTo>
                                <a:lnTo>
                                  <a:pt x="3975" y="230"/>
                                </a:lnTo>
                                <a:lnTo>
                                  <a:pt x="3990" y="231"/>
                                </a:lnTo>
                                <a:lnTo>
                                  <a:pt x="4001" y="234"/>
                                </a:lnTo>
                                <a:lnTo>
                                  <a:pt x="4022" y="240"/>
                                </a:lnTo>
                                <a:lnTo>
                                  <a:pt x="4040" y="247"/>
                                </a:lnTo>
                                <a:lnTo>
                                  <a:pt x="4055" y="254"/>
                                </a:lnTo>
                                <a:lnTo>
                                  <a:pt x="4068" y="262"/>
                                </a:lnTo>
                                <a:lnTo>
                                  <a:pt x="4080" y="272"/>
                                </a:lnTo>
                                <a:lnTo>
                                  <a:pt x="4096" y="286"/>
                                </a:lnTo>
                                <a:lnTo>
                                  <a:pt x="4113" y="305"/>
                                </a:lnTo>
                                <a:lnTo>
                                  <a:pt x="4134" y="328"/>
                                </a:lnTo>
                                <a:lnTo>
                                  <a:pt x="4134" y="1044"/>
                                </a:lnTo>
                                <a:lnTo>
                                  <a:pt x="4133" y="1083"/>
                                </a:lnTo>
                                <a:lnTo>
                                  <a:pt x="4130" y="1115"/>
                                </a:lnTo>
                                <a:lnTo>
                                  <a:pt x="4124" y="1139"/>
                                </a:lnTo>
                                <a:lnTo>
                                  <a:pt x="4117" y="1156"/>
                                </a:lnTo>
                                <a:lnTo>
                                  <a:pt x="4102" y="1174"/>
                                </a:lnTo>
                                <a:lnTo>
                                  <a:pt x="4082" y="1187"/>
                                </a:lnTo>
                                <a:lnTo>
                                  <a:pt x="4056" y="1196"/>
                                </a:lnTo>
                                <a:lnTo>
                                  <a:pt x="4026" y="1200"/>
                                </a:lnTo>
                                <a:lnTo>
                                  <a:pt x="3992" y="1201"/>
                                </a:lnTo>
                                <a:lnTo>
                                  <a:pt x="3992" y="1229"/>
                                </a:lnTo>
                                <a:lnTo>
                                  <a:pt x="4166" y="1221"/>
                                </a:lnTo>
                                <a:lnTo>
                                  <a:pt x="4340" y="1211"/>
                                </a:lnTo>
                                <a:lnTo>
                                  <a:pt x="4340" y="1183"/>
                                </a:lnTo>
                                <a:lnTo>
                                  <a:pt x="4305" y="1185"/>
                                </a:lnTo>
                                <a:lnTo>
                                  <a:pt x="4277" y="1184"/>
                                </a:lnTo>
                                <a:lnTo>
                                  <a:pt x="4254" y="1180"/>
                                </a:lnTo>
                                <a:lnTo>
                                  <a:pt x="4234" y="1171"/>
                                </a:lnTo>
                                <a:lnTo>
                                  <a:pt x="4218" y="1158"/>
                                </a:lnTo>
                                <a:lnTo>
                                  <a:pt x="4210" y="1142"/>
                                </a:lnTo>
                                <a:lnTo>
                                  <a:pt x="4203" y="1117"/>
                                </a:lnTo>
                                <a:lnTo>
                                  <a:pt x="4199" y="1083"/>
                                </a:lnTo>
                                <a:lnTo>
                                  <a:pt x="4198" y="1041"/>
                                </a:lnTo>
                                <a:lnTo>
                                  <a:pt x="4198" y="406"/>
                                </a:lnTo>
                                <a:lnTo>
                                  <a:pt x="4248" y="467"/>
                                </a:lnTo>
                                <a:lnTo>
                                  <a:pt x="4349" y="589"/>
                                </a:lnTo>
                                <a:lnTo>
                                  <a:pt x="4451" y="710"/>
                                </a:lnTo>
                                <a:lnTo>
                                  <a:pt x="4756" y="1069"/>
                                </a:lnTo>
                                <a:lnTo>
                                  <a:pt x="4857" y="1189"/>
                                </a:lnTo>
                                <a:lnTo>
                                  <a:pt x="4884" y="1186"/>
                                </a:lnTo>
                                <a:lnTo>
                                  <a:pt x="4884" y="318"/>
                                </a:lnTo>
                                <a:lnTo>
                                  <a:pt x="4885" y="278"/>
                                </a:lnTo>
                                <a:lnTo>
                                  <a:pt x="4888" y="246"/>
                                </a:lnTo>
                                <a:lnTo>
                                  <a:pt x="4893" y="222"/>
                                </a:lnTo>
                                <a:lnTo>
                                  <a:pt x="4900" y="205"/>
                                </a:lnTo>
                                <a:lnTo>
                                  <a:pt x="4916" y="186"/>
                                </a:lnTo>
                                <a:lnTo>
                                  <a:pt x="4936" y="172"/>
                                </a:lnTo>
                                <a:lnTo>
                                  <a:pt x="4960" y="163"/>
                                </a:lnTo>
                                <a:lnTo>
                                  <a:pt x="4989" y="157"/>
                                </a:lnTo>
                                <a:lnTo>
                                  <a:pt x="5025" y="154"/>
                                </a:lnTo>
                                <a:lnTo>
                                  <a:pt x="5025" y="126"/>
                                </a:lnTo>
                                <a:close/>
                                <a:moveTo>
                                  <a:pt x="5922" y="239"/>
                                </a:moveTo>
                                <a:lnTo>
                                  <a:pt x="5911" y="0"/>
                                </a:lnTo>
                                <a:lnTo>
                                  <a:pt x="5831" y="15"/>
                                </a:lnTo>
                                <a:lnTo>
                                  <a:pt x="5751" y="29"/>
                                </a:lnTo>
                                <a:lnTo>
                                  <a:pt x="5671" y="43"/>
                                </a:lnTo>
                                <a:lnTo>
                                  <a:pt x="5590" y="56"/>
                                </a:lnTo>
                                <a:lnTo>
                                  <a:pt x="5509" y="67"/>
                                </a:lnTo>
                                <a:lnTo>
                                  <a:pt x="5428" y="79"/>
                                </a:lnTo>
                                <a:lnTo>
                                  <a:pt x="5347" y="89"/>
                                </a:lnTo>
                                <a:lnTo>
                                  <a:pt x="5266" y="99"/>
                                </a:lnTo>
                                <a:lnTo>
                                  <a:pt x="5185" y="109"/>
                                </a:lnTo>
                                <a:lnTo>
                                  <a:pt x="5104" y="118"/>
                                </a:lnTo>
                                <a:lnTo>
                                  <a:pt x="5092" y="360"/>
                                </a:lnTo>
                                <a:lnTo>
                                  <a:pt x="5120" y="357"/>
                                </a:lnTo>
                                <a:lnTo>
                                  <a:pt x="5124" y="324"/>
                                </a:lnTo>
                                <a:lnTo>
                                  <a:pt x="5130" y="294"/>
                                </a:lnTo>
                                <a:lnTo>
                                  <a:pt x="5140" y="267"/>
                                </a:lnTo>
                                <a:lnTo>
                                  <a:pt x="5152" y="243"/>
                                </a:lnTo>
                                <a:lnTo>
                                  <a:pt x="5166" y="222"/>
                                </a:lnTo>
                                <a:lnTo>
                                  <a:pt x="5182" y="205"/>
                                </a:lnTo>
                                <a:lnTo>
                                  <a:pt x="5199" y="191"/>
                                </a:lnTo>
                                <a:lnTo>
                                  <a:pt x="5218" y="180"/>
                                </a:lnTo>
                                <a:lnTo>
                                  <a:pt x="5235" y="173"/>
                                </a:lnTo>
                                <a:lnTo>
                                  <a:pt x="5257" y="167"/>
                                </a:lnTo>
                                <a:lnTo>
                                  <a:pt x="5284" y="162"/>
                                </a:lnTo>
                                <a:lnTo>
                                  <a:pt x="5316" y="158"/>
                                </a:lnTo>
                                <a:lnTo>
                                  <a:pt x="5436" y="142"/>
                                </a:lnTo>
                                <a:lnTo>
                                  <a:pt x="5436" y="929"/>
                                </a:lnTo>
                                <a:lnTo>
                                  <a:pt x="5435" y="969"/>
                                </a:lnTo>
                                <a:lnTo>
                                  <a:pt x="5432" y="1001"/>
                                </a:lnTo>
                                <a:lnTo>
                                  <a:pt x="5427" y="1025"/>
                                </a:lnTo>
                                <a:lnTo>
                                  <a:pt x="5420" y="1042"/>
                                </a:lnTo>
                                <a:lnTo>
                                  <a:pt x="5404" y="1062"/>
                                </a:lnTo>
                                <a:lnTo>
                                  <a:pt x="5384" y="1077"/>
                                </a:lnTo>
                                <a:lnTo>
                                  <a:pt x="5360" y="1087"/>
                                </a:lnTo>
                                <a:lnTo>
                                  <a:pt x="5330" y="1093"/>
                                </a:lnTo>
                                <a:lnTo>
                                  <a:pt x="5295" y="1098"/>
                                </a:lnTo>
                                <a:lnTo>
                                  <a:pt x="5295" y="1126"/>
                                </a:lnTo>
                                <a:lnTo>
                                  <a:pt x="5379" y="1115"/>
                                </a:lnTo>
                                <a:lnTo>
                                  <a:pt x="5463" y="1104"/>
                                </a:lnTo>
                                <a:lnTo>
                                  <a:pt x="5548" y="1092"/>
                                </a:lnTo>
                                <a:lnTo>
                                  <a:pt x="5632" y="1079"/>
                                </a:lnTo>
                                <a:lnTo>
                                  <a:pt x="5716" y="1066"/>
                                </a:lnTo>
                                <a:lnTo>
                                  <a:pt x="5716" y="1038"/>
                                </a:lnTo>
                                <a:lnTo>
                                  <a:pt x="5682" y="1043"/>
                                </a:lnTo>
                                <a:lnTo>
                                  <a:pt x="5654" y="1045"/>
                                </a:lnTo>
                                <a:lnTo>
                                  <a:pt x="5631" y="1043"/>
                                </a:lnTo>
                                <a:lnTo>
                                  <a:pt x="5611" y="1036"/>
                                </a:lnTo>
                                <a:lnTo>
                                  <a:pt x="5596" y="1025"/>
                                </a:lnTo>
                                <a:lnTo>
                                  <a:pt x="5587" y="1010"/>
                                </a:lnTo>
                                <a:lnTo>
                                  <a:pt x="5581" y="985"/>
                                </a:lnTo>
                                <a:lnTo>
                                  <a:pt x="5577" y="952"/>
                                </a:lnTo>
                                <a:lnTo>
                                  <a:pt x="5576" y="909"/>
                                </a:lnTo>
                                <a:lnTo>
                                  <a:pt x="5576" y="122"/>
                                </a:lnTo>
                                <a:lnTo>
                                  <a:pt x="5716" y="100"/>
                                </a:lnTo>
                                <a:lnTo>
                                  <a:pt x="5744" y="96"/>
                                </a:lnTo>
                                <a:lnTo>
                                  <a:pt x="5770" y="96"/>
                                </a:lnTo>
                                <a:lnTo>
                                  <a:pt x="5794" y="98"/>
                                </a:lnTo>
                                <a:lnTo>
                                  <a:pt x="5814" y="103"/>
                                </a:lnTo>
                                <a:lnTo>
                                  <a:pt x="5832" y="112"/>
                                </a:lnTo>
                                <a:lnTo>
                                  <a:pt x="5848" y="124"/>
                                </a:lnTo>
                                <a:lnTo>
                                  <a:pt x="5862" y="139"/>
                                </a:lnTo>
                                <a:lnTo>
                                  <a:pt x="5874" y="158"/>
                                </a:lnTo>
                                <a:lnTo>
                                  <a:pt x="5880" y="172"/>
                                </a:lnTo>
                                <a:lnTo>
                                  <a:pt x="5886" y="192"/>
                                </a:lnTo>
                                <a:lnTo>
                                  <a:pt x="5891" y="216"/>
                                </a:lnTo>
                                <a:lnTo>
                                  <a:pt x="5895" y="245"/>
                                </a:lnTo>
                                <a:lnTo>
                                  <a:pt x="5922" y="2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AutoShape 190"/>
                        <wps:cNvSpPr>
                          <a:spLocks/>
                        </wps:cNvSpPr>
                        <wps:spPr bwMode="auto">
                          <a:xfrm>
                            <a:off x="3592" y="555"/>
                            <a:ext cx="5922" cy="1257"/>
                          </a:xfrm>
                          <a:custGeom>
                            <a:avLst/>
                            <a:gdLst>
                              <a:gd name="T0" fmla="+- 0 4540 3592"/>
                              <a:gd name="T1" fmla="*/ T0 w 5922"/>
                              <a:gd name="T2" fmla="+- 0 1390 556"/>
                              <a:gd name="T3" fmla="*/ 1390 h 1257"/>
                              <a:gd name="T4" fmla="+- 0 3731 3592"/>
                              <a:gd name="T5" fmla="*/ T4 w 5922"/>
                              <a:gd name="T6" fmla="+- 0 1518 556"/>
                              <a:gd name="T7" fmla="*/ 1518 h 1257"/>
                              <a:gd name="T8" fmla="+- 0 3873 3592"/>
                              <a:gd name="T9" fmla="*/ T8 w 5922"/>
                              <a:gd name="T10" fmla="+- 0 659 556"/>
                              <a:gd name="T11" fmla="*/ 659 h 1257"/>
                              <a:gd name="T12" fmla="+- 0 3759 3592"/>
                              <a:gd name="T13" fmla="*/ T12 w 5922"/>
                              <a:gd name="T14" fmla="+- 0 1128 556"/>
                              <a:gd name="T15" fmla="*/ 1128 h 1257"/>
                              <a:gd name="T16" fmla="+- 0 4305 3592"/>
                              <a:gd name="T17" fmla="*/ T16 w 5922"/>
                              <a:gd name="T18" fmla="+- 0 1572 556"/>
                              <a:gd name="T19" fmla="*/ 1572 h 1257"/>
                              <a:gd name="T20" fmla="+- 0 4140 3592"/>
                              <a:gd name="T21" fmla="*/ T20 w 5922"/>
                              <a:gd name="T22" fmla="+- 0 706 556"/>
                              <a:gd name="T23" fmla="*/ 706 h 1257"/>
                              <a:gd name="T24" fmla="+- 0 5199 3592"/>
                              <a:gd name="T25" fmla="*/ T24 w 5922"/>
                              <a:gd name="T26" fmla="+- 0 1166 556"/>
                              <a:gd name="T27" fmla="*/ 1166 h 1257"/>
                              <a:gd name="T28" fmla="+- 0 5481 3592"/>
                              <a:gd name="T29" fmla="*/ T28 w 5922"/>
                              <a:gd name="T30" fmla="+- 0 941 556"/>
                              <a:gd name="T31" fmla="*/ 941 h 1257"/>
                              <a:gd name="T32" fmla="+- 0 5340 3592"/>
                              <a:gd name="T33" fmla="*/ T32 w 5922"/>
                              <a:gd name="T34" fmla="+- 0 766 556"/>
                              <a:gd name="T35" fmla="*/ 766 h 1257"/>
                              <a:gd name="T36" fmla="+- 0 5598 3592"/>
                              <a:gd name="T37" fmla="*/ T36 w 5922"/>
                              <a:gd name="T38" fmla="+- 0 805 556"/>
                              <a:gd name="T39" fmla="*/ 805 h 1257"/>
                              <a:gd name="T40" fmla="+- 0 5546 3592"/>
                              <a:gd name="T41" fmla="*/ T40 w 5922"/>
                              <a:gd name="T42" fmla="+- 0 1496 556"/>
                              <a:gd name="T43" fmla="*/ 1496 h 1257"/>
                              <a:gd name="T44" fmla="+- 0 5237 3592"/>
                              <a:gd name="T45" fmla="*/ T44 w 5922"/>
                              <a:gd name="T46" fmla="+- 0 1443 556"/>
                              <a:gd name="T47" fmla="*/ 1443 h 1257"/>
                              <a:gd name="T48" fmla="+- 0 4862 3592"/>
                              <a:gd name="T49" fmla="*/ T48 w 5922"/>
                              <a:gd name="T50" fmla="+- 0 1344 556"/>
                              <a:gd name="T51" fmla="*/ 1344 h 1257"/>
                              <a:gd name="T52" fmla="+- 0 4991 3592"/>
                              <a:gd name="T53" fmla="*/ T52 w 5922"/>
                              <a:gd name="T54" fmla="+- 0 1741 556"/>
                              <a:gd name="T55" fmla="*/ 1741 h 1257"/>
                              <a:gd name="T56" fmla="+- 0 4679 3592"/>
                              <a:gd name="T57" fmla="*/ T56 w 5922"/>
                              <a:gd name="T58" fmla="+- 0 1720 556"/>
                              <a:gd name="T59" fmla="*/ 1720 h 1257"/>
                              <a:gd name="T60" fmla="+- 0 4798 3592"/>
                              <a:gd name="T61" fmla="*/ T60 w 5922"/>
                              <a:gd name="T62" fmla="+- 0 1260 556"/>
                              <a:gd name="T63" fmla="*/ 1260 h 1257"/>
                              <a:gd name="T64" fmla="+- 0 4666 3592"/>
                              <a:gd name="T65" fmla="*/ T64 w 5922"/>
                              <a:gd name="T66" fmla="+- 0 752 556"/>
                              <a:gd name="T67" fmla="*/ 752 h 1257"/>
                              <a:gd name="T68" fmla="+- 0 6578 3592"/>
                              <a:gd name="T69" fmla="*/ T68 w 5922"/>
                              <a:gd name="T70" fmla="+- 0 1022 556"/>
                              <a:gd name="T71" fmla="*/ 1022 h 1257"/>
                              <a:gd name="T72" fmla="+- 0 6444 3592"/>
                              <a:gd name="T73" fmla="*/ T72 w 5922"/>
                              <a:gd name="T74" fmla="+- 0 852 556"/>
                              <a:gd name="T75" fmla="*/ 852 h 1257"/>
                              <a:gd name="T76" fmla="+- 0 6241 3592"/>
                              <a:gd name="T77" fmla="*/ T76 w 5922"/>
                              <a:gd name="T78" fmla="+- 0 1002 556"/>
                              <a:gd name="T79" fmla="*/ 1002 h 1257"/>
                              <a:gd name="T80" fmla="+- 0 6276 3592"/>
                              <a:gd name="T81" fmla="*/ T80 w 5922"/>
                              <a:gd name="T82" fmla="+- 0 1764 556"/>
                              <a:gd name="T83" fmla="*/ 1764 h 1257"/>
                              <a:gd name="T84" fmla="+- 0 6043 3592"/>
                              <a:gd name="T85" fmla="*/ T84 w 5922"/>
                              <a:gd name="T86" fmla="+- 0 1807 556"/>
                              <a:gd name="T87" fmla="*/ 1807 h 1257"/>
                              <a:gd name="T88" fmla="+- 0 6095 3592"/>
                              <a:gd name="T89" fmla="*/ T88 w 5922"/>
                              <a:gd name="T90" fmla="+- 0 1701 556"/>
                              <a:gd name="T91" fmla="*/ 1701 h 1257"/>
                              <a:gd name="T92" fmla="+- 0 6069 3592"/>
                              <a:gd name="T93" fmla="*/ T92 w 5922"/>
                              <a:gd name="T94" fmla="+- 0 842 556"/>
                              <a:gd name="T95" fmla="*/ 842 h 1257"/>
                              <a:gd name="T96" fmla="+- 0 5793 3592"/>
                              <a:gd name="T97" fmla="*/ T96 w 5922"/>
                              <a:gd name="T98" fmla="+- 0 951 556"/>
                              <a:gd name="T99" fmla="*/ 951 h 1257"/>
                              <a:gd name="T100" fmla="+- 0 6106 3592"/>
                              <a:gd name="T101" fmla="*/ T100 w 5922"/>
                              <a:gd name="T102" fmla="+- 0 778 556"/>
                              <a:gd name="T103" fmla="*/ 778 h 1257"/>
                              <a:gd name="T104" fmla="+- 0 6941 3592"/>
                              <a:gd name="T105" fmla="*/ T104 w 5922"/>
                              <a:gd name="T106" fmla="+- 0 913 556"/>
                              <a:gd name="T107" fmla="*/ 913 h 1257"/>
                              <a:gd name="T108" fmla="+- 0 7292 3592"/>
                              <a:gd name="T109" fmla="*/ T108 w 5922"/>
                              <a:gd name="T110" fmla="+- 0 1182 556"/>
                              <a:gd name="T111" fmla="*/ 1182 h 1257"/>
                              <a:gd name="T112" fmla="+- 0 7318 3592"/>
                              <a:gd name="T113" fmla="*/ T112 w 5922"/>
                              <a:gd name="T114" fmla="+- 0 1438 556"/>
                              <a:gd name="T115" fmla="*/ 1438 h 1257"/>
                              <a:gd name="T116" fmla="+- 0 7106 3592"/>
                              <a:gd name="T117" fmla="*/ T116 w 5922"/>
                              <a:gd name="T118" fmla="+- 0 1291 556"/>
                              <a:gd name="T119" fmla="*/ 1291 h 1257"/>
                              <a:gd name="T120" fmla="+- 0 6958 3592"/>
                              <a:gd name="T121" fmla="*/ T120 w 5922"/>
                              <a:gd name="T122" fmla="+- 0 1735 556"/>
                              <a:gd name="T123" fmla="*/ 1735 h 1257"/>
                              <a:gd name="T124" fmla="+- 0 7316 3592"/>
                              <a:gd name="T125" fmla="*/ T124 w 5922"/>
                              <a:gd name="T126" fmla="+- 0 1728 556"/>
                              <a:gd name="T127" fmla="*/ 1728 h 1257"/>
                              <a:gd name="T128" fmla="+- 0 7471 3592"/>
                              <a:gd name="T129" fmla="*/ T128 w 5922"/>
                              <a:gd name="T130" fmla="+- 0 1661 556"/>
                              <a:gd name="T131" fmla="*/ 1661 h 1257"/>
                              <a:gd name="T132" fmla="+- 0 6656 3592"/>
                              <a:gd name="T133" fmla="*/ T132 w 5922"/>
                              <a:gd name="T134" fmla="+- 0 1800 556"/>
                              <a:gd name="T135" fmla="*/ 1800 h 1257"/>
                              <a:gd name="T136" fmla="+- 0 6791 3592"/>
                              <a:gd name="T137" fmla="*/ T136 w 5922"/>
                              <a:gd name="T138" fmla="+- 0 1726 556"/>
                              <a:gd name="T139" fmla="*/ 1726 h 1257"/>
                              <a:gd name="T140" fmla="+- 0 6798 3592"/>
                              <a:gd name="T141" fmla="*/ T140 w 5922"/>
                              <a:gd name="T142" fmla="+- 0 913 556"/>
                              <a:gd name="T143" fmla="*/ 913 h 1257"/>
                              <a:gd name="T144" fmla="+- 0 6656 3592"/>
                              <a:gd name="T145" fmla="*/ T144 w 5922"/>
                              <a:gd name="T146" fmla="+- 0 780 556"/>
                              <a:gd name="T147" fmla="*/ 780 h 1257"/>
                              <a:gd name="T148" fmla="+- 0 7436 3592"/>
                              <a:gd name="T149" fmla="*/ T148 w 5922"/>
                              <a:gd name="T150" fmla="+- 0 931 556"/>
                              <a:gd name="T151" fmla="*/ 931 h 1257"/>
                              <a:gd name="T152" fmla="+- 0 7302 3592"/>
                              <a:gd name="T153" fmla="*/ T152 w 5922"/>
                              <a:gd name="T154" fmla="+- 0 829 556"/>
                              <a:gd name="T155" fmla="*/ 829 h 1257"/>
                              <a:gd name="T156" fmla="+- 0 7850 3592"/>
                              <a:gd name="T157" fmla="*/ T156 w 5922"/>
                              <a:gd name="T158" fmla="+- 0 806 556"/>
                              <a:gd name="T159" fmla="*/ 806 h 1257"/>
                              <a:gd name="T160" fmla="+- 0 8411 3592"/>
                              <a:gd name="T161" fmla="*/ T160 w 5922"/>
                              <a:gd name="T162" fmla="+- 0 1304 556"/>
                              <a:gd name="T163" fmla="*/ 1304 h 1257"/>
                              <a:gd name="T164" fmla="+- 0 8304 3592"/>
                              <a:gd name="T165" fmla="*/ T164 w 5922"/>
                              <a:gd name="T166" fmla="+- 0 738 556"/>
                              <a:gd name="T167" fmla="*/ 738 h 1257"/>
                              <a:gd name="T168" fmla="+- 0 8617 3592"/>
                              <a:gd name="T169" fmla="*/ T168 w 5922"/>
                              <a:gd name="T170" fmla="+- 0 710 556"/>
                              <a:gd name="T171" fmla="*/ 710 h 1257"/>
                              <a:gd name="T172" fmla="+- 0 8476 3592"/>
                              <a:gd name="T173" fmla="*/ T172 w 5922"/>
                              <a:gd name="T174" fmla="+- 0 1032 556"/>
                              <a:gd name="T175" fmla="*/ 1032 h 1257"/>
                              <a:gd name="T176" fmla="+- 0 8399 3592"/>
                              <a:gd name="T177" fmla="*/ T176 w 5922"/>
                              <a:gd name="T178" fmla="+- 0 1685 556"/>
                              <a:gd name="T179" fmla="*/ 1685 h 1257"/>
                              <a:gd name="T180" fmla="+- 0 7790 3592"/>
                              <a:gd name="T181" fmla="*/ T180 w 5922"/>
                              <a:gd name="T182" fmla="+- 0 1041 556"/>
                              <a:gd name="T183" fmla="*/ 1041 h 1257"/>
                              <a:gd name="T184" fmla="+- 0 7846 3592"/>
                              <a:gd name="T185" fmla="*/ T184 w 5922"/>
                              <a:gd name="T186" fmla="+- 0 1736 556"/>
                              <a:gd name="T187" fmla="*/ 1736 h 1257"/>
                              <a:gd name="T188" fmla="+- 0 7584 3592"/>
                              <a:gd name="T189" fmla="*/ T188 w 5922"/>
                              <a:gd name="T190" fmla="+- 0 1776 556"/>
                              <a:gd name="T191" fmla="*/ 1776 h 1257"/>
                              <a:gd name="T192" fmla="+- 0 7726 3592"/>
                              <a:gd name="T193" fmla="*/ T192 w 5922"/>
                              <a:gd name="T194" fmla="+- 0 1600 556"/>
                              <a:gd name="T195" fmla="*/ 1600 h 1257"/>
                              <a:gd name="T196" fmla="+- 0 7660 3592"/>
                              <a:gd name="T197" fmla="*/ T196 w 5922"/>
                              <a:gd name="T198" fmla="+- 0 818 556"/>
                              <a:gd name="T199" fmla="*/ 818 h 1257"/>
                              <a:gd name="T200" fmla="+- 0 9506 3592"/>
                              <a:gd name="T201" fmla="*/ T200 w 5922"/>
                              <a:gd name="T202" fmla="+- 0 616 556"/>
                              <a:gd name="T203" fmla="*/ 616 h 1257"/>
                              <a:gd name="T204" fmla="+- 0 9424 3592"/>
                              <a:gd name="T205" fmla="*/ T204 w 5922"/>
                              <a:gd name="T206" fmla="+- 0 668 556"/>
                              <a:gd name="T207" fmla="*/ 668 h 1257"/>
                              <a:gd name="T208" fmla="+- 0 9168 3592"/>
                              <a:gd name="T209" fmla="*/ T208 w 5922"/>
                              <a:gd name="T210" fmla="+- 0 993 556"/>
                              <a:gd name="T211" fmla="*/ 993 h 1257"/>
                              <a:gd name="T212" fmla="+- 0 9246 3592"/>
                              <a:gd name="T213" fmla="*/ T212 w 5922"/>
                              <a:gd name="T214" fmla="+- 0 1601 556"/>
                              <a:gd name="T215" fmla="*/ 1601 h 1257"/>
                              <a:gd name="T216" fmla="+- 0 8887 3592"/>
                              <a:gd name="T217" fmla="*/ T216 w 5922"/>
                              <a:gd name="T218" fmla="+- 0 1672 556"/>
                              <a:gd name="T219" fmla="*/ 1672 h 1257"/>
                              <a:gd name="T220" fmla="+- 0 9028 3592"/>
                              <a:gd name="T221" fmla="*/ T220 w 5922"/>
                              <a:gd name="T222" fmla="+- 0 1485 556"/>
                              <a:gd name="T223" fmla="*/ 1485 h 1257"/>
                              <a:gd name="T224" fmla="+- 0 8938 3592"/>
                              <a:gd name="T225" fmla="*/ T224 w 5922"/>
                              <a:gd name="T226" fmla="+- 0 710 556"/>
                              <a:gd name="T227" fmla="*/ 710 h 1257"/>
                              <a:gd name="T228" fmla="+- 0 8712 3592"/>
                              <a:gd name="T229" fmla="*/ T228 w 5922"/>
                              <a:gd name="T230" fmla="+- 0 913 556"/>
                              <a:gd name="T231" fmla="*/ 913 h 1257"/>
                              <a:gd name="T232" fmla="+- 0 9182 3592"/>
                              <a:gd name="T233" fmla="*/ T232 w 5922"/>
                              <a:gd name="T234" fmla="+- 0 612 556"/>
                              <a:gd name="T235" fmla="*/ 612 h 125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  <a:cxn ang="0">
                                <a:pos x="T209" y="T211"/>
                              </a:cxn>
                              <a:cxn ang="0">
                                <a:pos x="T213" y="T215"/>
                              </a:cxn>
                              <a:cxn ang="0">
                                <a:pos x="T217" y="T219"/>
                              </a:cxn>
                              <a:cxn ang="0">
                                <a:pos x="T221" y="T223"/>
                              </a:cxn>
                              <a:cxn ang="0">
                                <a:pos x="T225" y="T227"/>
                              </a:cxn>
                              <a:cxn ang="0">
                                <a:pos x="T229" y="T231"/>
                              </a:cxn>
                              <a:cxn ang="0">
                                <a:pos x="T233" y="T235"/>
                              </a:cxn>
                            </a:cxnLst>
                            <a:rect l="0" t="0" r="r" b="b"/>
                            <a:pathLst>
                              <a:path w="5922" h="1257">
                                <a:moveTo>
                                  <a:pt x="494" y="82"/>
                                </a:moveTo>
                                <a:lnTo>
                                  <a:pt x="570" y="97"/>
                                </a:lnTo>
                                <a:lnTo>
                                  <a:pt x="641" y="122"/>
                                </a:lnTo>
                                <a:lnTo>
                                  <a:pt x="708" y="159"/>
                                </a:lnTo>
                                <a:lnTo>
                                  <a:pt x="771" y="208"/>
                                </a:lnTo>
                                <a:lnTo>
                                  <a:pt x="830" y="269"/>
                                </a:lnTo>
                                <a:lnTo>
                                  <a:pt x="880" y="338"/>
                                </a:lnTo>
                                <a:lnTo>
                                  <a:pt x="920" y="411"/>
                                </a:lnTo>
                                <a:lnTo>
                                  <a:pt x="948" y="490"/>
                                </a:lnTo>
                                <a:lnTo>
                                  <a:pt x="965" y="573"/>
                                </a:lnTo>
                                <a:lnTo>
                                  <a:pt x="971" y="662"/>
                                </a:lnTo>
                                <a:lnTo>
                                  <a:pt x="965" y="752"/>
                                </a:lnTo>
                                <a:lnTo>
                                  <a:pt x="948" y="834"/>
                                </a:lnTo>
                                <a:lnTo>
                                  <a:pt x="919" y="910"/>
                                </a:lnTo>
                                <a:lnTo>
                                  <a:pt x="879" y="978"/>
                                </a:lnTo>
                                <a:lnTo>
                                  <a:pt x="828" y="1039"/>
                                </a:lnTo>
                                <a:lnTo>
                                  <a:pt x="769" y="1089"/>
                                </a:lnTo>
                                <a:lnTo>
                                  <a:pt x="705" y="1126"/>
                                </a:lnTo>
                                <a:lnTo>
                                  <a:pt x="636" y="1150"/>
                                </a:lnTo>
                                <a:lnTo>
                                  <a:pt x="562" y="1161"/>
                                </a:lnTo>
                                <a:lnTo>
                                  <a:pt x="483" y="1158"/>
                                </a:lnTo>
                                <a:lnTo>
                                  <a:pt x="403" y="1143"/>
                                </a:lnTo>
                                <a:lnTo>
                                  <a:pt x="329" y="1115"/>
                                </a:lnTo>
                                <a:lnTo>
                                  <a:pt x="260" y="1076"/>
                                </a:lnTo>
                                <a:lnTo>
                                  <a:pt x="197" y="1025"/>
                                </a:lnTo>
                                <a:lnTo>
                                  <a:pt x="139" y="962"/>
                                </a:lnTo>
                                <a:lnTo>
                                  <a:pt x="97" y="902"/>
                                </a:lnTo>
                                <a:lnTo>
                                  <a:pt x="62" y="839"/>
                                </a:lnTo>
                                <a:lnTo>
                                  <a:pt x="35" y="772"/>
                                </a:lnTo>
                                <a:lnTo>
                                  <a:pt x="16" y="701"/>
                                </a:lnTo>
                                <a:lnTo>
                                  <a:pt x="4" y="627"/>
                                </a:lnTo>
                                <a:lnTo>
                                  <a:pt x="0" y="549"/>
                                </a:lnTo>
                                <a:lnTo>
                                  <a:pt x="7" y="455"/>
                                </a:lnTo>
                                <a:lnTo>
                                  <a:pt x="26" y="372"/>
                                </a:lnTo>
                                <a:lnTo>
                                  <a:pt x="58" y="297"/>
                                </a:lnTo>
                                <a:lnTo>
                                  <a:pt x="103" y="231"/>
                                </a:lnTo>
                                <a:lnTo>
                                  <a:pt x="160" y="173"/>
                                </a:lnTo>
                                <a:lnTo>
                                  <a:pt x="218" y="133"/>
                                </a:lnTo>
                                <a:lnTo>
                                  <a:pt x="281" y="103"/>
                                </a:lnTo>
                                <a:lnTo>
                                  <a:pt x="347" y="85"/>
                                </a:lnTo>
                                <a:lnTo>
                                  <a:pt x="419" y="78"/>
                                </a:lnTo>
                                <a:lnTo>
                                  <a:pt x="494" y="82"/>
                                </a:lnTo>
                                <a:close/>
                                <a:moveTo>
                                  <a:pt x="480" y="136"/>
                                </a:moveTo>
                                <a:lnTo>
                                  <a:pt x="417" y="135"/>
                                </a:lnTo>
                                <a:lnTo>
                                  <a:pt x="361" y="147"/>
                                </a:lnTo>
                                <a:lnTo>
                                  <a:pt x="311" y="173"/>
                                </a:lnTo>
                                <a:lnTo>
                                  <a:pt x="268" y="212"/>
                                </a:lnTo>
                                <a:lnTo>
                                  <a:pt x="232" y="263"/>
                                </a:lnTo>
                                <a:lnTo>
                                  <a:pt x="204" y="325"/>
                                </a:lnTo>
                                <a:lnTo>
                                  <a:pt x="183" y="396"/>
                                </a:lnTo>
                                <a:lnTo>
                                  <a:pt x="171" y="479"/>
                                </a:lnTo>
                                <a:lnTo>
                                  <a:pt x="167" y="572"/>
                                </a:lnTo>
                                <a:lnTo>
                                  <a:pt x="171" y="668"/>
                                </a:lnTo>
                                <a:lnTo>
                                  <a:pt x="184" y="757"/>
                                </a:lnTo>
                                <a:lnTo>
                                  <a:pt x="205" y="837"/>
                                </a:lnTo>
                                <a:lnTo>
                                  <a:pt x="234" y="910"/>
                                </a:lnTo>
                                <a:lnTo>
                                  <a:pt x="271" y="974"/>
                                </a:lnTo>
                                <a:lnTo>
                                  <a:pt x="314" y="1025"/>
                                </a:lnTo>
                                <a:lnTo>
                                  <a:pt x="363" y="1064"/>
                                </a:lnTo>
                                <a:lnTo>
                                  <a:pt x="419" y="1090"/>
                                </a:lnTo>
                                <a:lnTo>
                                  <a:pt x="481" y="1104"/>
                                </a:lnTo>
                                <a:lnTo>
                                  <a:pt x="548" y="1105"/>
                                </a:lnTo>
                                <a:lnTo>
                                  <a:pt x="609" y="1090"/>
                                </a:lnTo>
                                <a:lnTo>
                                  <a:pt x="664" y="1060"/>
                                </a:lnTo>
                                <a:lnTo>
                                  <a:pt x="713" y="1016"/>
                                </a:lnTo>
                                <a:lnTo>
                                  <a:pt x="745" y="968"/>
                                </a:lnTo>
                                <a:lnTo>
                                  <a:pt x="771" y="910"/>
                                </a:lnTo>
                                <a:lnTo>
                                  <a:pt x="789" y="840"/>
                                </a:lnTo>
                                <a:lnTo>
                                  <a:pt x="800" y="759"/>
                                </a:lnTo>
                                <a:lnTo>
                                  <a:pt x="803" y="667"/>
                                </a:lnTo>
                                <a:lnTo>
                                  <a:pt x="799" y="566"/>
                                </a:lnTo>
                                <a:lnTo>
                                  <a:pt x="787" y="476"/>
                                </a:lnTo>
                                <a:lnTo>
                                  <a:pt x="767" y="395"/>
                                </a:lnTo>
                                <a:lnTo>
                                  <a:pt x="739" y="324"/>
                                </a:lnTo>
                                <a:lnTo>
                                  <a:pt x="703" y="263"/>
                                </a:lnTo>
                                <a:lnTo>
                                  <a:pt x="659" y="213"/>
                                </a:lnTo>
                                <a:lnTo>
                                  <a:pt x="608" y="176"/>
                                </a:lnTo>
                                <a:lnTo>
                                  <a:pt x="548" y="150"/>
                                </a:lnTo>
                                <a:lnTo>
                                  <a:pt x="480" y="136"/>
                                </a:lnTo>
                                <a:close/>
                                <a:moveTo>
                                  <a:pt x="1010" y="156"/>
                                </a:moveTo>
                                <a:lnTo>
                                  <a:pt x="1077" y="161"/>
                                </a:lnTo>
                                <a:lnTo>
                                  <a:pt x="1145" y="166"/>
                                </a:lnTo>
                                <a:lnTo>
                                  <a:pt x="1212" y="171"/>
                                </a:lnTo>
                                <a:lnTo>
                                  <a:pt x="1280" y="175"/>
                                </a:lnTo>
                                <a:lnTo>
                                  <a:pt x="1326" y="238"/>
                                </a:lnTo>
                                <a:lnTo>
                                  <a:pt x="1372" y="300"/>
                                </a:lnTo>
                                <a:lnTo>
                                  <a:pt x="1419" y="363"/>
                                </a:lnTo>
                                <a:lnTo>
                                  <a:pt x="1466" y="425"/>
                                </a:lnTo>
                                <a:lnTo>
                                  <a:pt x="1513" y="486"/>
                                </a:lnTo>
                                <a:lnTo>
                                  <a:pt x="1560" y="548"/>
                                </a:lnTo>
                                <a:lnTo>
                                  <a:pt x="1607" y="610"/>
                                </a:lnTo>
                                <a:lnTo>
                                  <a:pt x="1655" y="671"/>
                                </a:lnTo>
                                <a:lnTo>
                                  <a:pt x="1702" y="733"/>
                                </a:lnTo>
                                <a:lnTo>
                                  <a:pt x="1749" y="794"/>
                                </a:lnTo>
                                <a:lnTo>
                                  <a:pt x="1796" y="856"/>
                                </a:lnTo>
                                <a:lnTo>
                                  <a:pt x="1842" y="917"/>
                                </a:lnTo>
                                <a:lnTo>
                                  <a:pt x="1889" y="979"/>
                                </a:lnTo>
                                <a:lnTo>
                                  <a:pt x="1889" y="894"/>
                                </a:lnTo>
                                <a:lnTo>
                                  <a:pt x="1889" y="809"/>
                                </a:lnTo>
                                <a:lnTo>
                                  <a:pt x="1889" y="725"/>
                                </a:lnTo>
                                <a:lnTo>
                                  <a:pt x="1889" y="640"/>
                                </a:lnTo>
                                <a:lnTo>
                                  <a:pt x="1889" y="555"/>
                                </a:lnTo>
                                <a:lnTo>
                                  <a:pt x="1889" y="470"/>
                                </a:lnTo>
                                <a:lnTo>
                                  <a:pt x="1889" y="385"/>
                                </a:lnTo>
                                <a:lnTo>
                                  <a:pt x="1888" y="342"/>
                                </a:lnTo>
                                <a:lnTo>
                                  <a:pt x="1884" y="308"/>
                                </a:lnTo>
                                <a:lnTo>
                                  <a:pt x="1877" y="283"/>
                                </a:lnTo>
                                <a:lnTo>
                                  <a:pt x="1868" y="266"/>
                                </a:lnTo>
                                <a:lnTo>
                                  <a:pt x="1853" y="251"/>
                                </a:lnTo>
                                <a:lnTo>
                                  <a:pt x="1833" y="241"/>
                                </a:lnTo>
                                <a:lnTo>
                                  <a:pt x="1810" y="234"/>
                                </a:lnTo>
                                <a:lnTo>
                                  <a:pt x="1782" y="231"/>
                                </a:lnTo>
                                <a:lnTo>
                                  <a:pt x="1771" y="230"/>
                                </a:lnTo>
                                <a:lnTo>
                                  <a:pt x="1759" y="230"/>
                                </a:lnTo>
                                <a:lnTo>
                                  <a:pt x="1748" y="229"/>
                                </a:lnTo>
                                <a:lnTo>
                                  <a:pt x="1748" y="220"/>
                                </a:lnTo>
                                <a:lnTo>
                                  <a:pt x="1748" y="210"/>
                                </a:lnTo>
                                <a:lnTo>
                                  <a:pt x="1748" y="201"/>
                                </a:lnTo>
                                <a:lnTo>
                                  <a:pt x="1834" y="204"/>
                                </a:lnTo>
                                <a:lnTo>
                                  <a:pt x="1921" y="208"/>
                                </a:lnTo>
                                <a:lnTo>
                                  <a:pt x="2008" y="211"/>
                                </a:lnTo>
                                <a:lnTo>
                                  <a:pt x="2095" y="214"/>
                                </a:lnTo>
                                <a:lnTo>
                                  <a:pt x="2095" y="223"/>
                                </a:lnTo>
                                <a:lnTo>
                                  <a:pt x="2095" y="232"/>
                                </a:lnTo>
                                <a:lnTo>
                                  <a:pt x="2095" y="242"/>
                                </a:lnTo>
                                <a:lnTo>
                                  <a:pt x="2083" y="241"/>
                                </a:lnTo>
                                <a:lnTo>
                                  <a:pt x="2071" y="241"/>
                                </a:lnTo>
                                <a:lnTo>
                                  <a:pt x="2060" y="241"/>
                                </a:lnTo>
                                <a:lnTo>
                                  <a:pt x="2030" y="242"/>
                                </a:lnTo>
                                <a:lnTo>
                                  <a:pt x="2006" y="249"/>
                                </a:lnTo>
                                <a:lnTo>
                                  <a:pt x="1986" y="260"/>
                                </a:lnTo>
                                <a:lnTo>
                                  <a:pt x="1970" y="277"/>
                                </a:lnTo>
                                <a:lnTo>
                                  <a:pt x="1963" y="293"/>
                                </a:lnTo>
                                <a:lnTo>
                                  <a:pt x="1958" y="317"/>
                                </a:lnTo>
                                <a:lnTo>
                                  <a:pt x="1955" y="348"/>
                                </a:lnTo>
                                <a:lnTo>
                                  <a:pt x="1954" y="388"/>
                                </a:lnTo>
                                <a:lnTo>
                                  <a:pt x="1954" y="466"/>
                                </a:lnTo>
                                <a:lnTo>
                                  <a:pt x="1954" y="545"/>
                                </a:lnTo>
                                <a:lnTo>
                                  <a:pt x="1954" y="624"/>
                                </a:lnTo>
                                <a:lnTo>
                                  <a:pt x="1954" y="703"/>
                                </a:lnTo>
                                <a:lnTo>
                                  <a:pt x="1954" y="782"/>
                                </a:lnTo>
                                <a:lnTo>
                                  <a:pt x="1954" y="861"/>
                                </a:lnTo>
                                <a:lnTo>
                                  <a:pt x="1954" y="940"/>
                                </a:lnTo>
                                <a:lnTo>
                                  <a:pt x="1954" y="1019"/>
                                </a:lnTo>
                                <a:lnTo>
                                  <a:pt x="1954" y="1098"/>
                                </a:lnTo>
                                <a:lnTo>
                                  <a:pt x="1954" y="1177"/>
                                </a:lnTo>
                                <a:lnTo>
                                  <a:pt x="1954" y="1256"/>
                                </a:lnTo>
                                <a:lnTo>
                                  <a:pt x="1945" y="1256"/>
                                </a:lnTo>
                                <a:lnTo>
                                  <a:pt x="1936" y="1255"/>
                                </a:lnTo>
                                <a:lnTo>
                                  <a:pt x="1927" y="1255"/>
                                </a:lnTo>
                                <a:lnTo>
                                  <a:pt x="1881" y="1193"/>
                                </a:lnTo>
                                <a:lnTo>
                                  <a:pt x="1834" y="1132"/>
                                </a:lnTo>
                                <a:lnTo>
                                  <a:pt x="1787" y="1071"/>
                                </a:lnTo>
                                <a:lnTo>
                                  <a:pt x="1740" y="1009"/>
                                </a:lnTo>
                                <a:lnTo>
                                  <a:pt x="1693" y="948"/>
                                </a:lnTo>
                                <a:lnTo>
                                  <a:pt x="1645" y="887"/>
                                </a:lnTo>
                                <a:lnTo>
                                  <a:pt x="1598" y="825"/>
                                </a:lnTo>
                                <a:lnTo>
                                  <a:pt x="1551" y="764"/>
                                </a:lnTo>
                                <a:lnTo>
                                  <a:pt x="1504" y="702"/>
                                </a:lnTo>
                                <a:lnTo>
                                  <a:pt x="1457" y="641"/>
                                </a:lnTo>
                                <a:lnTo>
                                  <a:pt x="1410" y="579"/>
                                </a:lnTo>
                                <a:lnTo>
                                  <a:pt x="1363" y="517"/>
                                </a:lnTo>
                                <a:lnTo>
                                  <a:pt x="1316" y="454"/>
                                </a:lnTo>
                                <a:lnTo>
                                  <a:pt x="1270" y="392"/>
                                </a:lnTo>
                                <a:lnTo>
                                  <a:pt x="1270" y="471"/>
                                </a:lnTo>
                                <a:lnTo>
                                  <a:pt x="1270" y="551"/>
                                </a:lnTo>
                                <a:lnTo>
                                  <a:pt x="1270" y="630"/>
                                </a:lnTo>
                                <a:lnTo>
                                  <a:pt x="1270" y="709"/>
                                </a:lnTo>
                                <a:lnTo>
                                  <a:pt x="1270" y="788"/>
                                </a:lnTo>
                                <a:lnTo>
                                  <a:pt x="1270" y="868"/>
                                </a:lnTo>
                                <a:lnTo>
                                  <a:pt x="1270" y="947"/>
                                </a:lnTo>
                                <a:lnTo>
                                  <a:pt x="1270" y="1026"/>
                                </a:lnTo>
                                <a:lnTo>
                                  <a:pt x="1271" y="1069"/>
                                </a:lnTo>
                                <a:lnTo>
                                  <a:pt x="1275" y="1103"/>
                                </a:lnTo>
                                <a:lnTo>
                                  <a:pt x="1281" y="1129"/>
                                </a:lnTo>
                                <a:lnTo>
                                  <a:pt x="1290" y="1146"/>
                                </a:lnTo>
                                <a:lnTo>
                                  <a:pt x="1305" y="1161"/>
                                </a:lnTo>
                                <a:lnTo>
                                  <a:pt x="1325" y="1172"/>
                                </a:lnTo>
                                <a:lnTo>
                                  <a:pt x="1349" y="1180"/>
                                </a:lnTo>
                                <a:lnTo>
                                  <a:pt x="1376" y="1183"/>
                                </a:lnTo>
                                <a:lnTo>
                                  <a:pt x="1388" y="1184"/>
                                </a:lnTo>
                                <a:lnTo>
                                  <a:pt x="1399" y="1185"/>
                                </a:lnTo>
                                <a:lnTo>
                                  <a:pt x="1411" y="1186"/>
                                </a:lnTo>
                                <a:lnTo>
                                  <a:pt x="1411" y="1195"/>
                                </a:lnTo>
                                <a:lnTo>
                                  <a:pt x="1411" y="1204"/>
                                </a:lnTo>
                                <a:lnTo>
                                  <a:pt x="1411" y="1214"/>
                                </a:lnTo>
                                <a:lnTo>
                                  <a:pt x="1324" y="1208"/>
                                </a:lnTo>
                                <a:lnTo>
                                  <a:pt x="1238" y="1203"/>
                                </a:lnTo>
                                <a:lnTo>
                                  <a:pt x="1151" y="1197"/>
                                </a:lnTo>
                                <a:lnTo>
                                  <a:pt x="1065" y="1190"/>
                                </a:lnTo>
                                <a:lnTo>
                                  <a:pt x="1065" y="1181"/>
                                </a:lnTo>
                                <a:lnTo>
                                  <a:pt x="1065" y="1171"/>
                                </a:lnTo>
                                <a:lnTo>
                                  <a:pt x="1065" y="1162"/>
                                </a:lnTo>
                                <a:lnTo>
                                  <a:pt x="1076" y="1163"/>
                                </a:lnTo>
                                <a:lnTo>
                                  <a:pt x="1087" y="1164"/>
                                </a:lnTo>
                                <a:lnTo>
                                  <a:pt x="1099" y="1165"/>
                                </a:lnTo>
                                <a:lnTo>
                                  <a:pt x="1129" y="1164"/>
                                </a:lnTo>
                                <a:lnTo>
                                  <a:pt x="1154" y="1159"/>
                                </a:lnTo>
                                <a:lnTo>
                                  <a:pt x="1174" y="1148"/>
                                </a:lnTo>
                                <a:lnTo>
                                  <a:pt x="1190" y="1132"/>
                                </a:lnTo>
                                <a:lnTo>
                                  <a:pt x="1197" y="1116"/>
                                </a:lnTo>
                                <a:lnTo>
                                  <a:pt x="1202" y="1093"/>
                                </a:lnTo>
                                <a:lnTo>
                                  <a:pt x="1205" y="1061"/>
                                </a:lnTo>
                                <a:lnTo>
                                  <a:pt x="1206" y="1022"/>
                                </a:lnTo>
                                <a:lnTo>
                                  <a:pt x="1206" y="942"/>
                                </a:lnTo>
                                <a:lnTo>
                                  <a:pt x="1206" y="863"/>
                                </a:lnTo>
                                <a:lnTo>
                                  <a:pt x="1206" y="783"/>
                                </a:lnTo>
                                <a:lnTo>
                                  <a:pt x="1206" y="704"/>
                                </a:lnTo>
                                <a:lnTo>
                                  <a:pt x="1206" y="624"/>
                                </a:lnTo>
                                <a:lnTo>
                                  <a:pt x="1206" y="544"/>
                                </a:lnTo>
                                <a:lnTo>
                                  <a:pt x="1206" y="465"/>
                                </a:lnTo>
                                <a:lnTo>
                                  <a:pt x="1206" y="385"/>
                                </a:lnTo>
                                <a:lnTo>
                                  <a:pt x="1206" y="306"/>
                                </a:lnTo>
                                <a:lnTo>
                                  <a:pt x="1186" y="280"/>
                                </a:lnTo>
                                <a:lnTo>
                                  <a:pt x="1168" y="259"/>
                                </a:lnTo>
                                <a:lnTo>
                                  <a:pt x="1152" y="243"/>
                                </a:lnTo>
                                <a:lnTo>
                                  <a:pt x="1140" y="232"/>
                                </a:lnTo>
                                <a:lnTo>
                                  <a:pt x="1127" y="222"/>
                                </a:lnTo>
                                <a:lnTo>
                                  <a:pt x="1112" y="214"/>
                                </a:lnTo>
                                <a:lnTo>
                                  <a:pt x="1094" y="205"/>
                                </a:lnTo>
                                <a:lnTo>
                                  <a:pt x="1074" y="196"/>
                                </a:lnTo>
                                <a:lnTo>
                                  <a:pt x="1062" y="192"/>
                                </a:lnTo>
                                <a:lnTo>
                                  <a:pt x="1048" y="188"/>
                                </a:lnTo>
                                <a:lnTo>
                                  <a:pt x="1030" y="186"/>
                                </a:lnTo>
                                <a:lnTo>
                                  <a:pt x="1010" y="184"/>
                                </a:lnTo>
                                <a:lnTo>
                                  <a:pt x="1010" y="174"/>
                                </a:lnTo>
                                <a:lnTo>
                                  <a:pt x="1010" y="165"/>
                                </a:lnTo>
                                <a:lnTo>
                                  <a:pt x="1010" y="156"/>
                                </a:lnTo>
                                <a:close/>
                                <a:moveTo>
                                  <a:pt x="2984" y="224"/>
                                </a:moveTo>
                                <a:lnTo>
                                  <a:pt x="2987" y="284"/>
                                </a:lnTo>
                                <a:lnTo>
                                  <a:pt x="2990" y="345"/>
                                </a:lnTo>
                                <a:lnTo>
                                  <a:pt x="2993" y="405"/>
                                </a:lnTo>
                                <a:lnTo>
                                  <a:pt x="2995" y="466"/>
                                </a:lnTo>
                                <a:lnTo>
                                  <a:pt x="2986" y="466"/>
                                </a:lnTo>
                                <a:lnTo>
                                  <a:pt x="2977" y="466"/>
                                </a:lnTo>
                                <a:lnTo>
                                  <a:pt x="2967" y="466"/>
                                </a:lnTo>
                                <a:lnTo>
                                  <a:pt x="2963" y="436"/>
                                </a:lnTo>
                                <a:lnTo>
                                  <a:pt x="2958" y="411"/>
                                </a:lnTo>
                                <a:lnTo>
                                  <a:pt x="2952" y="391"/>
                                </a:lnTo>
                                <a:lnTo>
                                  <a:pt x="2945" y="375"/>
                                </a:lnTo>
                                <a:lnTo>
                                  <a:pt x="2933" y="354"/>
                                </a:lnTo>
                                <a:lnTo>
                                  <a:pt x="2919" y="336"/>
                                </a:lnTo>
                                <a:lnTo>
                                  <a:pt x="2903" y="321"/>
                                </a:lnTo>
                                <a:lnTo>
                                  <a:pt x="2886" y="309"/>
                                </a:lnTo>
                                <a:lnTo>
                                  <a:pt x="2876" y="304"/>
                                </a:lnTo>
                                <a:lnTo>
                                  <a:pt x="2865" y="299"/>
                                </a:lnTo>
                                <a:lnTo>
                                  <a:pt x="2852" y="296"/>
                                </a:lnTo>
                                <a:lnTo>
                                  <a:pt x="2838" y="293"/>
                                </a:lnTo>
                                <a:lnTo>
                                  <a:pt x="2822" y="291"/>
                                </a:lnTo>
                                <a:lnTo>
                                  <a:pt x="2806" y="289"/>
                                </a:lnTo>
                                <a:lnTo>
                                  <a:pt x="2789" y="289"/>
                                </a:lnTo>
                                <a:lnTo>
                                  <a:pt x="2754" y="289"/>
                                </a:lnTo>
                                <a:lnTo>
                                  <a:pt x="2719" y="289"/>
                                </a:lnTo>
                                <a:lnTo>
                                  <a:pt x="2684" y="288"/>
                                </a:lnTo>
                                <a:lnTo>
                                  <a:pt x="2649" y="288"/>
                                </a:lnTo>
                                <a:lnTo>
                                  <a:pt x="2649" y="367"/>
                                </a:lnTo>
                                <a:lnTo>
                                  <a:pt x="2649" y="446"/>
                                </a:lnTo>
                                <a:lnTo>
                                  <a:pt x="2649" y="524"/>
                                </a:lnTo>
                                <a:lnTo>
                                  <a:pt x="2649" y="603"/>
                                </a:lnTo>
                                <a:lnTo>
                                  <a:pt x="2649" y="682"/>
                                </a:lnTo>
                                <a:lnTo>
                                  <a:pt x="2649" y="760"/>
                                </a:lnTo>
                                <a:lnTo>
                                  <a:pt x="2649" y="839"/>
                                </a:lnTo>
                                <a:lnTo>
                                  <a:pt x="2649" y="918"/>
                                </a:lnTo>
                                <a:lnTo>
                                  <a:pt x="2649" y="996"/>
                                </a:lnTo>
                                <a:lnTo>
                                  <a:pt x="2649" y="1075"/>
                                </a:lnTo>
                                <a:lnTo>
                                  <a:pt x="2650" y="1118"/>
                                </a:lnTo>
                                <a:lnTo>
                                  <a:pt x="2654" y="1152"/>
                                </a:lnTo>
                                <a:lnTo>
                                  <a:pt x="2660" y="1177"/>
                                </a:lnTo>
                                <a:lnTo>
                                  <a:pt x="2668" y="1194"/>
                                </a:lnTo>
                                <a:lnTo>
                                  <a:pt x="2684" y="1208"/>
                                </a:lnTo>
                                <a:lnTo>
                                  <a:pt x="2704" y="1218"/>
                                </a:lnTo>
                                <a:lnTo>
                                  <a:pt x="2727" y="1224"/>
                                </a:lnTo>
                                <a:lnTo>
                                  <a:pt x="2755" y="1226"/>
                                </a:lnTo>
                                <a:lnTo>
                                  <a:pt x="2766" y="1226"/>
                                </a:lnTo>
                                <a:lnTo>
                                  <a:pt x="2778" y="1226"/>
                                </a:lnTo>
                                <a:lnTo>
                                  <a:pt x="2789" y="1226"/>
                                </a:lnTo>
                                <a:lnTo>
                                  <a:pt x="2789" y="1236"/>
                                </a:lnTo>
                                <a:lnTo>
                                  <a:pt x="2789" y="1245"/>
                                </a:lnTo>
                                <a:lnTo>
                                  <a:pt x="2789" y="1255"/>
                                </a:lnTo>
                                <a:lnTo>
                                  <a:pt x="2704" y="1254"/>
                                </a:lnTo>
                                <a:lnTo>
                                  <a:pt x="2620" y="1253"/>
                                </a:lnTo>
                                <a:lnTo>
                                  <a:pt x="2535" y="1253"/>
                                </a:lnTo>
                                <a:lnTo>
                                  <a:pt x="2451" y="1251"/>
                                </a:lnTo>
                                <a:lnTo>
                                  <a:pt x="2366" y="1250"/>
                                </a:lnTo>
                                <a:lnTo>
                                  <a:pt x="2366" y="1241"/>
                                </a:lnTo>
                                <a:lnTo>
                                  <a:pt x="2366" y="1231"/>
                                </a:lnTo>
                                <a:lnTo>
                                  <a:pt x="2366" y="1222"/>
                                </a:lnTo>
                                <a:lnTo>
                                  <a:pt x="2378" y="1222"/>
                                </a:lnTo>
                                <a:lnTo>
                                  <a:pt x="2389" y="1222"/>
                                </a:lnTo>
                                <a:lnTo>
                                  <a:pt x="2401" y="1223"/>
                                </a:lnTo>
                                <a:lnTo>
                                  <a:pt x="2431" y="1221"/>
                                </a:lnTo>
                                <a:lnTo>
                                  <a:pt x="2455" y="1214"/>
                                </a:lnTo>
                                <a:lnTo>
                                  <a:pt x="2476" y="1202"/>
                                </a:lnTo>
                                <a:lnTo>
                                  <a:pt x="2491" y="1185"/>
                                </a:lnTo>
                                <a:lnTo>
                                  <a:pt x="2498" y="1169"/>
                                </a:lnTo>
                                <a:lnTo>
                                  <a:pt x="2503" y="1145"/>
                                </a:lnTo>
                                <a:lnTo>
                                  <a:pt x="2506" y="1113"/>
                                </a:lnTo>
                                <a:lnTo>
                                  <a:pt x="2507" y="1074"/>
                                </a:lnTo>
                                <a:lnTo>
                                  <a:pt x="2507" y="995"/>
                                </a:lnTo>
                                <a:lnTo>
                                  <a:pt x="2507" y="916"/>
                                </a:lnTo>
                                <a:lnTo>
                                  <a:pt x="2507" y="838"/>
                                </a:lnTo>
                                <a:lnTo>
                                  <a:pt x="2507" y="759"/>
                                </a:lnTo>
                                <a:lnTo>
                                  <a:pt x="2507" y="680"/>
                                </a:lnTo>
                                <a:lnTo>
                                  <a:pt x="2507" y="602"/>
                                </a:lnTo>
                                <a:lnTo>
                                  <a:pt x="2507" y="523"/>
                                </a:lnTo>
                                <a:lnTo>
                                  <a:pt x="2507" y="444"/>
                                </a:lnTo>
                                <a:lnTo>
                                  <a:pt x="2507" y="365"/>
                                </a:lnTo>
                                <a:lnTo>
                                  <a:pt x="2507" y="287"/>
                                </a:lnTo>
                                <a:lnTo>
                                  <a:pt x="2477" y="286"/>
                                </a:lnTo>
                                <a:lnTo>
                                  <a:pt x="2447" y="286"/>
                                </a:lnTo>
                                <a:lnTo>
                                  <a:pt x="2417" y="285"/>
                                </a:lnTo>
                                <a:lnTo>
                                  <a:pt x="2387" y="285"/>
                                </a:lnTo>
                                <a:lnTo>
                                  <a:pt x="2355" y="285"/>
                                </a:lnTo>
                                <a:lnTo>
                                  <a:pt x="2328" y="286"/>
                                </a:lnTo>
                                <a:lnTo>
                                  <a:pt x="2305" y="289"/>
                                </a:lnTo>
                                <a:lnTo>
                                  <a:pt x="2288" y="294"/>
                                </a:lnTo>
                                <a:lnTo>
                                  <a:pt x="2269" y="302"/>
                                </a:lnTo>
                                <a:lnTo>
                                  <a:pt x="2252" y="314"/>
                                </a:lnTo>
                                <a:lnTo>
                                  <a:pt x="2237" y="329"/>
                                </a:lnTo>
                                <a:lnTo>
                                  <a:pt x="2222" y="348"/>
                                </a:lnTo>
                                <a:lnTo>
                                  <a:pt x="2210" y="370"/>
                                </a:lnTo>
                                <a:lnTo>
                                  <a:pt x="2201" y="395"/>
                                </a:lnTo>
                                <a:lnTo>
                                  <a:pt x="2194" y="425"/>
                                </a:lnTo>
                                <a:lnTo>
                                  <a:pt x="2190" y="458"/>
                                </a:lnTo>
                                <a:lnTo>
                                  <a:pt x="2181" y="458"/>
                                </a:lnTo>
                                <a:lnTo>
                                  <a:pt x="2171" y="457"/>
                                </a:lnTo>
                                <a:lnTo>
                                  <a:pt x="2162" y="457"/>
                                </a:lnTo>
                                <a:lnTo>
                                  <a:pt x="2165" y="397"/>
                                </a:lnTo>
                                <a:lnTo>
                                  <a:pt x="2168" y="336"/>
                                </a:lnTo>
                                <a:lnTo>
                                  <a:pt x="2171" y="276"/>
                                </a:lnTo>
                                <a:lnTo>
                                  <a:pt x="2174" y="216"/>
                                </a:lnTo>
                                <a:lnTo>
                                  <a:pt x="2259" y="218"/>
                                </a:lnTo>
                                <a:lnTo>
                                  <a:pt x="2344" y="220"/>
                                </a:lnTo>
                                <a:lnTo>
                                  <a:pt x="2429" y="221"/>
                                </a:lnTo>
                                <a:lnTo>
                                  <a:pt x="2514" y="222"/>
                                </a:lnTo>
                                <a:lnTo>
                                  <a:pt x="2598" y="223"/>
                                </a:lnTo>
                                <a:lnTo>
                                  <a:pt x="2683" y="224"/>
                                </a:lnTo>
                                <a:lnTo>
                                  <a:pt x="2768" y="224"/>
                                </a:lnTo>
                                <a:lnTo>
                                  <a:pt x="2852" y="224"/>
                                </a:lnTo>
                                <a:lnTo>
                                  <a:pt x="2885" y="224"/>
                                </a:lnTo>
                                <a:lnTo>
                                  <a:pt x="2918" y="224"/>
                                </a:lnTo>
                                <a:lnTo>
                                  <a:pt x="2951" y="224"/>
                                </a:lnTo>
                                <a:lnTo>
                                  <a:pt x="2984" y="224"/>
                                </a:lnTo>
                                <a:close/>
                                <a:moveTo>
                                  <a:pt x="3349" y="276"/>
                                </a:moveTo>
                                <a:lnTo>
                                  <a:pt x="3349" y="357"/>
                                </a:lnTo>
                                <a:lnTo>
                                  <a:pt x="3349" y="439"/>
                                </a:lnTo>
                                <a:lnTo>
                                  <a:pt x="3349" y="520"/>
                                </a:lnTo>
                                <a:lnTo>
                                  <a:pt x="3349" y="602"/>
                                </a:lnTo>
                                <a:lnTo>
                                  <a:pt x="3349" y="683"/>
                                </a:lnTo>
                                <a:lnTo>
                                  <a:pt x="3404" y="682"/>
                                </a:lnTo>
                                <a:lnTo>
                                  <a:pt x="3459" y="681"/>
                                </a:lnTo>
                                <a:lnTo>
                                  <a:pt x="3514" y="680"/>
                                </a:lnTo>
                                <a:lnTo>
                                  <a:pt x="3569" y="678"/>
                                </a:lnTo>
                                <a:lnTo>
                                  <a:pt x="3608" y="675"/>
                                </a:lnTo>
                                <a:lnTo>
                                  <a:pt x="3640" y="669"/>
                                </a:lnTo>
                                <a:lnTo>
                                  <a:pt x="3665" y="660"/>
                                </a:lnTo>
                                <a:lnTo>
                                  <a:pt x="3683" y="648"/>
                                </a:lnTo>
                                <a:lnTo>
                                  <a:pt x="3700" y="626"/>
                                </a:lnTo>
                                <a:lnTo>
                                  <a:pt x="3713" y="598"/>
                                </a:lnTo>
                                <a:lnTo>
                                  <a:pt x="3722" y="564"/>
                                </a:lnTo>
                                <a:lnTo>
                                  <a:pt x="3726" y="524"/>
                                </a:lnTo>
                                <a:lnTo>
                                  <a:pt x="3735" y="523"/>
                                </a:lnTo>
                                <a:lnTo>
                                  <a:pt x="3744" y="523"/>
                                </a:lnTo>
                                <a:lnTo>
                                  <a:pt x="3753" y="523"/>
                                </a:lnTo>
                                <a:lnTo>
                                  <a:pt x="3753" y="612"/>
                                </a:lnTo>
                                <a:lnTo>
                                  <a:pt x="3753" y="702"/>
                                </a:lnTo>
                                <a:lnTo>
                                  <a:pt x="3753" y="792"/>
                                </a:lnTo>
                                <a:lnTo>
                                  <a:pt x="3753" y="881"/>
                                </a:lnTo>
                                <a:lnTo>
                                  <a:pt x="3744" y="882"/>
                                </a:lnTo>
                                <a:lnTo>
                                  <a:pt x="3735" y="882"/>
                                </a:lnTo>
                                <a:lnTo>
                                  <a:pt x="3726" y="882"/>
                                </a:lnTo>
                                <a:lnTo>
                                  <a:pt x="3721" y="848"/>
                                </a:lnTo>
                                <a:lnTo>
                                  <a:pt x="3716" y="821"/>
                                </a:lnTo>
                                <a:lnTo>
                                  <a:pt x="3710" y="800"/>
                                </a:lnTo>
                                <a:lnTo>
                                  <a:pt x="3705" y="786"/>
                                </a:lnTo>
                                <a:lnTo>
                                  <a:pt x="3698" y="774"/>
                                </a:lnTo>
                                <a:lnTo>
                                  <a:pt x="3688" y="763"/>
                                </a:lnTo>
                                <a:lnTo>
                                  <a:pt x="3676" y="754"/>
                                </a:lnTo>
                                <a:lnTo>
                                  <a:pt x="3662" y="746"/>
                                </a:lnTo>
                                <a:lnTo>
                                  <a:pt x="3645" y="740"/>
                                </a:lnTo>
                                <a:lnTo>
                                  <a:pt x="3624" y="736"/>
                                </a:lnTo>
                                <a:lnTo>
                                  <a:pt x="3598" y="734"/>
                                </a:lnTo>
                                <a:lnTo>
                                  <a:pt x="3569" y="734"/>
                                </a:lnTo>
                                <a:lnTo>
                                  <a:pt x="3514" y="735"/>
                                </a:lnTo>
                                <a:lnTo>
                                  <a:pt x="3459" y="736"/>
                                </a:lnTo>
                                <a:lnTo>
                                  <a:pt x="3404" y="737"/>
                                </a:lnTo>
                                <a:lnTo>
                                  <a:pt x="3349" y="739"/>
                                </a:lnTo>
                                <a:lnTo>
                                  <a:pt x="3349" y="823"/>
                                </a:lnTo>
                                <a:lnTo>
                                  <a:pt x="3349" y="908"/>
                                </a:lnTo>
                                <a:lnTo>
                                  <a:pt x="3349" y="993"/>
                                </a:lnTo>
                                <a:lnTo>
                                  <a:pt x="3349" y="1078"/>
                                </a:lnTo>
                                <a:lnTo>
                                  <a:pt x="3349" y="1109"/>
                                </a:lnTo>
                                <a:lnTo>
                                  <a:pt x="3351" y="1133"/>
                                </a:lnTo>
                                <a:lnTo>
                                  <a:pt x="3352" y="1150"/>
                                </a:lnTo>
                                <a:lnTo>
                                  <a:pt x="3355" y="1161"/>
                                </a:lnTo>
                                <a:lnTo>
                                  <a:pt x="3358" y="1171"/>
                                </a:lnTo>
                                <a:lnTo>
                                  <a:pt x="3366" y="1179"/>
                                </a:lnTo>
                                <a:lnTo>
                                  <a:pt x="3376" y="1184"/>
                                </a:lnTo>
                                <a:lnTo>
                                  <a:pt x="3384" y="1188"/>
                                </a:lnTo>
                                <a:lnTo>
                                  <a:pt x="3397" y="1190"/>
                                </a:lnTo>
                                <a:lnTo>
                                  <a:pt x="3413" y="1192"/>
                                </a:lnTo>
                                <a:lnTo>
                                  <a:pt x="3432" y="1192"/>
                                </a:lnTo>
                                <a:lnTo>
                                  <a:pt x="3474" y="1191"/>
                                </a:lnTo>
                                <a:lnTo>
                                  <a:pt x="3516" y="1190"/>
                                </a:lnTo>
                                <a:lnTo>
                                  <a:pt x="3559" y="1189"/>
                                </a:lnTo>
                                <a:lnTo>
                                  <a:pt x="3601" y="1188"/>
                                </a:lnTo>
                                <a:lnTo>
                                  <a:pt x="3641" y="1186"/>
                                </a:lnTo>
                                <a:lnTo>
                                  <a:pt x="3675" y="1182"/>
                                </a:lnTo>
                                <a:lnTo>
                                  <a:pt x="3702" y="1178"/>
                                </a:lnTo>
                                <a:lnTo>
                                  <a:pt x="3724" y="1172"/>
                                </a:lnTo>
                                <a:lnTo>
                                  <a:pt x="3744" y="1163"/>
                                </a:lnTo>
                                <a:lnTo>
                                  <a:pt x="3762" y="1152"/>
                                </a:lnTo>
                                <a:lnTo>
                                  <a:pt x="3781" y="1138"/>
                                </a:lnTo>
                                <a:lnTo>
                                  <a:pt x="3799" y="1121"/>
                                </a:lnTo>
                                <a:lnTo>
                                  <a:pt x="3821" y="1094"/>
                                </a:lnTo>
                                <a:lnTo>
                                  <a:pt x="3845" y="1060"/>
                                </a:lnTo>
                                <a:lnTo>
                                  <a:pt x="3869" y="1021"/>
                                </a:lnTo>
                                <a:lnTo>
                                  <a:pt x="3892" y="975"/>
                                </a:lnTo>
                                <a:lnTo>
                                  <a:pt x="3902" y="975"/>
                                </a:lnTo>
                                <a:lnTo>
                                  <a:pt x="3912" y="975"/>
                                </a:lnTo>
                                <a:lnTo>
                                  <a:pt x="3922" y="974"/>
                                </a:lnTo>
                                <a:lnTo>
                                  <a:pt x="3900" y="1040"/>
                                </a:lnTo>
                                <a:lnTo>
                                  <a:pt x="3879" y="1105"/>
                                </a:lnTo>
                                <a:lnTo>
                                  <a:pt x="3857" y="1170"/>
                                </a:lnTo>
                                <a:lnTo>
                                  <a:pt x="3835" y="1236"/>
                                </a:lnTo>
                                <a:lnTo>
                                  <a:pt x="3758" y="1239"/>
                                </a:lnTo>
                                <a:lnTo>
                                  <a:pt x="3681" y="1241"/>
                                </a:lnTo>
                                <a:lnTo>
                                  <a:pt x="3604" y="1244"/>
                                </a:lnTo>
                                <a:lnTo>
                                  <a:pt x="3527" y="1246"/>
                                </a:lnTo>
                                <a:lnTo>
                                  <a:pt x="3450" y="1248"/>
                                </a:lnTo>
                                <a:lnTo>
                                  <a:pt x="3373" y="1249"/>
                                </a:lnTo>
                                <a:lnTo>
                                  <a:pt x="3295" y="1251"/>
                                </a:lnTo>
                                <a:lnTo>
                                  <a:pt x="3218" y="1252"/>
                                </a:lnTo>
                                <a:lnTo>
                                  <a:pt x="3141" y="1253"/>
                                </a:lnTo>
                                <a:lnTo>
                                  <a:pt x="3064" y="1254"/>
                                </a:lnTo>
                                <a:lnTo>
                                  <a:pt x="3064" y="1244"/>
                                </a:lnTo>
                                <a:lnTo>
                                  <a:pt x="3064" y="1235"/>
                                </a:lnTo>
                                <a:lnTo>
                                  <a:pt x="3064" y="1226"/>
                                </a:lnTo>
                                <a:lnTo>
                                  <a:pt x="3076" y="1226"/>
                                </a:lnTo>
                                <a:lnTo>
                                  <a:pt x="3087" y="1225"/>
                                </a:lnTo>
                                <a:lnTo>
                                  <a:pt x="3099" y="1225"/>
                                </a:lnTo>
                                <a:lnTo>
                                  <a:pt x="3117" y="1224"/>
                                </a:lnTo>
                                <a:lnTo>
                                  <a:pt x="3134" y="1221"/>
                                </a:lnTo>
                                <a:lnTo>
                                  <a:pt x="3150" y="1215"/>
                                </a:lnTo>
                                <a:lnTo>
                                  <a:pt x="3167" y="1207"/>
                                </a:lnTo>
                                <a:lnTo>
                                  <a:pt x="3177" y="1200"/>
                                </a:lnTo>
                                <a:lnTo>
                                  <a:pt x="3186" y="1191"/>
                                </a:lnTo>
                                <a:lnTo>
                                  <a:pt x="3194" y="1182"/>
                                </a:lnTo>
                                <a:lnTo>
                                  <a:pt x="3199" y="1170"/>
                                </a:lnTo>
                                <a:lnTo>
                                  <a:pt x="3202" y="1155"/>
                                </a:lnTo>
                                <a:lnTo>
                                  <a:pt x="3205" y="1133"/>
                                </a:lnTo>
                                <a:lnTo>
                                  <a:pt x="3207" y="1105"/>
                                </a:lnTo>
                                <a:lnTo>
                                  <a:pt x="3207" y="1071"/>
                                </a:lnTo>
                                <a:lnTo>
                                  <a:pt x="3207" y="987"/>
                                </a:lnTo>
                                <a:lnTo>
                                  <a:pt x="3207" y="903"/>
                                </a:lnTo>
                                <a:lnTo>
                                  <a:pt x="3207" y="820"/>
                                </a:lnTo>
                                <a:lnTo>
                                  <a:pt x="3207" y="736"/>
                                </a:lnTo>
                                <a:lnTo>
                                  <a:pt x="3207" y="652"/>
                                </a:lnTo>
                                <a:lnTo>
                                  <a:pt x="3207" y="569"/>
                                </a:lnTo>
                                <a:lnTo>
                                  <a:pt x="3207" y="485"/>
                                </a:lnTo>
                                <a:lnTo>
                                  <a:pt x="3207" y="401"/>
                                </a:lnTo>
                                <a:lnTo>
                                  <a:pt x="3206" y="357"/>
                                </a:lnTo>
                                <a:lnTo>
                                  <a:pt x="3202" y="322"/>
                                </a:lnTo>
                                <a:lnTo>
                                  <a:pt x="3196" y="297"/>
                                </a:lnTo>
                                <a:lnTo>
                                  <a:pt x="3188" y="281"/>
                                </a:lnTo>
                                <a:lnTo>
                                  <a:pt x="3173" y="267"/>
                                </a:lnTo>
                                <a:lnTo>
                                  <a:pt x="3153" y="258"/>
                                </a:lnTo>
                                <a:lnTo>
                                  <a:pt x="3128" y="253"/>
                                </a:lnTo>
                                <a:lnTo>
                                  <a:pt x="3099" y="251"/>
                                </a:lnTo>
                                <a:lnTo>
                                  <a:pt x="3087" y="252"/>
                                </a:lnTo>
                                <a:lnTo>
                                  <a:pt x="3076" y="252"/>
                                </a:lnTo>
                                <a:lnTo>
                                  <a:pt x="3064" y="252"/>
                                </a:lnTo>
                                <a:lnTo>
                                  <a:pt x="3064" y="242"/>
                                </a:lnTo>
                                <a:lnTo>
                                  <a:pt x="3064" y="233"/>
                                </a:lnTo>
                                <a:lnTo>
                                  <a:pt x="3064" y="224"/>
                                </a:lnTo>
                                <a:lnTo>
                                  <a:pt x="3141" y="223"/>
                                </a:lnTo>
                                <a:lnTo>
                                  <a:pt x="3218" y="222"/>
                                </a:lnTo>
                                <a:lnTo>
                                  <a:pt x="3295" y="221"/>
                                </a:lnTo>
                                <a:lnTo>
                                  <a:pt x="3373" y="219"/>
                                </a:lnTo>
                                <a:lnTo>
                                  <a:pt x="3450" y="218"/>
                                </a:lnTo>
                                <a:lnTo>
                                  <a:pt x="3527" y="216"/>
                                </a:lnTo>
                                <a:lnTo>
                                  <a:pt x="3604" y="214"/>
                                </a:lnTo>
                                <a:lnTo>
                                  <a:pt x="3681" y="211"/>
                                </a:lnTo>
                                <a:lnTo>
                                  <a:pt x="3758" y="209"/>
                                </a:lnTo>
                                <a:lnTo>
                                  <a:pt x="3835" y="206"/>
                                </a:lnTo>
                                <a:lnTo>
                                  <a:pt x="3838" y="262"/>
                                </a:lnTo>
                                <a:lnTo>
                                  <a:pt x="3841" y="318"/>
                                </a:lnTo>
                                <a:lnTo>
                                  <a:pt x="3844" y="375"/>
                                </a:lnTo>
                                <a:lnTo>
                                  <a:pt x="3846" y="431"/>
                                </a:lnTo>
                                <a:lnTo>
                                  <a:pt x="3837" y="431"/>
                                </a:lnTo>
                                <a:lnTo>
                                  <a:pt x="3827" y="432"/>
                                </a:lnTo>
                                <a:lnTo>
                                  <a:pt x="3818" y="432"/>
                                </a:lnTo>
                                <a:lnTo>
                                  <a:pt x="3810" y="395"/>
                                </a:lnTo>
                                <a:lnTo>
                                  <a:pt x="3802" y="364"/>
                                </a:lnTo>
                                <a:lnTo>
                                  <a:pt x="3793" y="340"/>
                                </a:lnTo>
                                <a:lnTo>
                                  <a:pt x="3784" y="322"/>
                                </a:lnTo>
                                <a:lnTo>
                                  <a:pt x="3773" y="308"/>
                                </a:lnTo>
                                <a:lnTo>
                                  <a:pt x="3760" y="296"/>
                                </a:lnTo>
                                <a:lnTo>
                                  <a:pt x="3745" y="286"/>
                                </a:lnTo>
                                <a:lnTo>
                                  <a:pt x="3727" y="277"/>
                                </a:lnTo>
                                <a:lnTo>
                                  <a:pt x="3710" y="273"/>
                                </a:lnTo>
                                <a:lnTo>
                                  <a:pt x="3687" y="270"/>
                                </a:lnTo>
                                <a:lnTo>
                                  <a:pt x="3658" y="269"/>
                                </a:lnTo>
                                <a:lnTo>
                                  <a:pt x="3624" y="269"/>
                                </a:lnTo>
                                <a:lnTo>
                                  <a:pt x="3555" y="271"/>
                                </a:lnTo>
                                <a:lnTo>
                                  <a:pt x="3486" y="273"/>
                                </a:lnTo>
                                <a:lnTo>
                                  <a:pt x="3418" y="275"/>
                                </a:lnTo>
                                <a:lnTo>
                                  <a:pt x="3349" y="276"/>
                                </a:lnTo>
                                <a:close/>
                                <a:moveTo>
                                  <a:pt x="3937" y="202"/>
                                </a:moveTo>
                                <a:lnTo>
                                  <a:pt x="4004" y="199"/>
                                </a:lnTo>
                                <a:lnTo>
                                  <a:pt x="4072" y="195"/>
                                </a:lnTo>
                                <a:lnTo>
                                  <a:pt x="4140" y="192"/>
                                </a:lnTo>
                                <a:lnTo>
                                  <a:pt x="4208" y="188"/>
                                </a:lnTo>
                                <a:lnTo>
                                  <a:pt x="4258" y="250"/>
                                </a:lnTo>
                                <a:lnTo>
                                  <a:pt x="4309" y="312"/>
                                </a:lnTo>
                                <a:lnTo>
                                  <a:pt x="4360" y="373"/>
                                </a:lnTo>
                                <a:lnTo>
                                  <a:pt x="4411" y="434"/>
                                </a:lnTo>
                                <a:lnTo>
                                  <a:pt x="4462" y="495"/>
                                </a:lnTo>
                                <a:lnTo>
                                  <a:pt x="4513" y="555"/>
                                </a:lnTo>
                                <a:lnTo>
                                  <a:pt x="4564" y="616"/>
                                </a:lnTo>
                                <a:lnTo>
                                  <a:pt x="4615" y="676"/>
                                </a:lnTo>
                                <a:lnTo>
                                  <a:pt x="4667" y="736"/>
                                </a:lnTo>
                                <a:lnTo>
                                  <a:pt x="4717" y="797"/>
                                </a:lnTo>
                                <a:lnTo>
                                  <a:pt x="4768" y="857"/>
                                </a:lnTo>
                                <a:lnTo>
                                  <a:pt x="4819" y="918"/>
                                </a:lnTo>
                                <a:lnTo>
                                  <a:pt x="4819" y="833"/>
                                </a:lnTo>
                                <a:lnTo>
                                  <a:pt x="4819" y="748"/>
                                </a:lnTo>
                                <a:lnTo>
                                  <a:pt x="4819" y="663"/>
                                </a:lnTo>
                                <a:lnTo>
                                  <a:pt x="4819" y="578"/>
                                </a:lnTo>
                                <a:lnTo>
                                  <a:pt x="4819" y="493"/>
                                </a:lnTo>
                                <a:lnTo>
                                  <a:pt x="4819" y="409"/>
                                </a:lnTo>
                                <a:lnTo>
                                  <a:pt x="4819" y="324"/>
                                </a:lnTo>
                                <a:lnTo>
                                  <a:pt x="4817" y="281"/>
                                </a:lnTo>
                                <a:lnTo>
                                  <a:pt x="4814" y="247"/>
                                </a:lnTo>
                                <a:lnTo>
                                  <a:pt x="4807" y="223"/>
                                </a:lnTo>
                                <a:lnTo>
                                  <a:pt x="4798" y="207"/>
                                </a:lnTo>
                                <a:lnTo>
                                  <a:pt x="4783" y="194"/>
                                </a:lnTo>
                                <a:lnTo>
                                  <a:pt x="4763" y="186"/>
                                </a:lnTo>
                                <a:lnTo>
                                  <a:pt x="4740" y="182"/>
                                </a:lnTo>
                                <a:lnTo>
                                  <a:pt x="4712" y="182"/>
                                </a:lnTo>
                                <a:lnTo>
                                  <a:pt x="4701" y="183"/>
                                </a:lnTo>
                                <a:lnTo>
                                  <a:pt x="4689" y="184"/>
                                </a:lnTo>
                                <a:lnTo>
                                  <a:pt x="4677" y="185"/>
                                </a:lnTo>
                                <a:lnTo>
                                  <a:pt x="4677" y="176"/>
                                </a:lnTo>
                                <a:lnTo>
                                  <a:pt x="4677" y="166"/>
                                </a:lnTo>
                                <a:lnTo>
                                  <a:pt x="4677" y="157"/>
                                </a:lnTo>
                                <a:lnTo>
                                  <a:pt x="4764" y="150"/>
                                </a:lnTo>
                                <a:lnTo>
                                  <a:pt x="4851" y="142"/>
                                </a:lnTo>
                                <a:lnTo>
                                  <a:pt x="4938" y="134"/>
                                </a:lnTo>
                                <a:lnTo>
                                  <a:pt x="5025" y="126"/>
                                </a:lnTo>
                                <a:lnTo>
                                  <a:pt x="5025" y="135"/>
                                </a:lnTo>
                                <a:lnTo>
                                  <a:pt x="5025" y="144"/>
                                </a:lnTo>
                                <a:lnTo>
                                  <a:pt x="5025" y="154"/>
                                </a:lnTo>
                                <a:lnTo>
                                  <a:pt x="5013" y="155"/>
                                </a:lnTo>
                                <a:lnTo>
                                  <a:pt x="5001" y="156"/>
                                </a:lnTo>
                                <a:lnTo>
                                  <a:pt x="4989" y="157"/>
                                </a:lnTo>
                                <a:lnTo>
                                  <a:pt x="4960" y="163"/>
                                </a:lnTo>
                                <a:lnTo>
                                  <a:pt x="4936" y="172"/>
                                </a:lnTo>
                                <a:lnTo>
                                  <a:pt x="4916" y="186"/>
                                </a:lnTo>
                                <a:lnTo>
                                  <a:pt x="4900" y="205"/>
                                </a:lnTo>
                                <a:lnTo>
                                  <a:pt x="4893" y="222"/>
                                </a:lnTo>
                                <a:lnTo>
                                  <a:pt x="4888" y="246"/>
                                </a:lnTo>
                                <a:lnTo>
                                  <a:pt x="4885" y="278"/>
                                </a:lnTo>
                                <a:lnTo>
                                  <a:pt x="4884" y="318"/>
                                </a:lnTo>
                                <a:lnTo>
                                  <a:pt x="4884" y="397"/>
                                </a:lnTo>
                                <a:lnTo>
                                  <a:pt x="4884" y="476"/>
                                </a:lnTo>
                                <a:lnTo>
                                  <a:pt x="4884" y="555"/>
                                </a:lnTo>
                                <a:lnTo>
                                  <a:pt x="4884" y="634"/>
                                </a:lnTo>
                                <a:lnTo>
                                  <a:pt x="4884" y="713"/>
                                </a:lnTo>
                                <a:lnTo>
                                  <a:pt x="4884" y="791"/>
                                </a:lnTo>
                                <a:lnTo>
                                  <a:pt x="4884" y="870"/>
                                </a:lnTo>
                                <a:lnTo>
                                  <a:pt x="4884" y="949"/>
                                </a:lnTo>
                                <a:lnTo>
                                  <a:pt x="4884" y="1028"/>
                                </a:lnTo>
                                <a:lnTo>
                                  <a:pt x="4884" y="1107"/>
                                </a:lnTo>
                                <a:lnTo>
                                  <a:pt x="4884" y="1186"/>
                                </a:lnTo>
                                <a:lnTo>
                                  <a:pt x="4875" y="1187"/>
                                </a:lnTo>
                                <a:lnTo>
                                  <a:pt x="4866" y="1188"/>
                                </a:lnTo>
                                <a:lnTo>
                                  <a:pt x="4857" y="1189"/>
                                </a:lnTo>
                                <a:lnTo>
                                  <a:pt x="4807" y="1129"/>
                                </a:lnTo>
                                <a:lnTo>
                                  <a:pt x="4756" y="1069"/>
                                </a:lnTo>
                                <a:lnTo>
                                  <a:pt x="4706" y="1009"/>
                                </a:lnTo>
                                <a:lnTo>
                                  <a:pt x="4655" y="949"/>
                                </a:lnTo>
                                <a:lnTo>
                                  <a:pt x="4604" y="889"/>
                                </a:lnTo>
                                <a:lnTo>
                                  <a:pt x="4553" y="830"/>
                                </a:lnTo>
                                <a:lnTo>
                                  <a:pt x="4502" y="770"/>
                                </a:lnTo>
                                <a:lnTo>
                                  <a:pt x="4451" y="710"/>
                                </a:lnTo>
                                <a:lnTo>
                                  <a:pt x="4400" y="649"/>
                                </a:lnTo>
                                <a:lnTo>
                                  <a:pt x="4349" y="589"/>
                                </a:lnTo>
                                <a:lnTo>
                                  <a:pt x="4299" y="528"/>
                                </a:lnTo>
                                <a:lnTo>
                                  <a:pt x="4248" y="467"/>
                                </a:lnTo>
                                <a:lnTo>
                                  <a:pt x="4198" y="406"/>
                                </a:lnTo>
                                <a:lnTo>
                                  <a:pt x="4198" y="485"/>
                                </a:lnTo>
                                <a:lnTo>
                                  <a:pt x="4198" y="565"/>
                                </a:lnTo>
                                <a:lnTo>
                                  <a:pt x="4198" y="644"/>
                                </a:lnTo>
                                <a:lnTo>
                                  <a:pt x="4198" y="723"/>
                                </a:lnTo>
                                <a:lnTo>
                                  <a:pt x="4198" y="803"/>
                                </a:lnTo>
                                <a:lnTo>
                                  <a:pt x="4198" y="882"/>
                                </a:lnTo>
                                <a:lnTo>
                                  <a:pt x="4198" y="961"/>
                                </a:lnTo>
                                <a:lnTo>
                                  <a:pt x="4198" y="1041"/>
                                </a:lnTo>
                                <a:lnTo>
                                  <a:pt x="4199" y="1083"/>
                                </a:lnTo>
                                <a:lnTo>
                                  <a:pt x="4203" y="1117"/>
                                </a:lnTo>
                                <a:lnTo>
                                  <a:pt x="4210" y="1142"/>
                                </a:lnTo>
                                <a:lnTo>
                                  <a:pt x="4218" y="1158"/>
                                </a:lnTo>
                                <a:lnTo>
                                  <a:pt x="4234" y="1171"/>
                                </a:lnTo>
                                <a:lnTo>
                                  <a:pt x="4254" y="1180"/>
                                </a:lnTo>
                                <a:lnTo>
                                  <a:pt x="4277" y="1184"/>
                                </a:lnTo>
                                <a:lnTo>
                                  <a:pt x="4305" y="1185"/>
                                </a:lnTo>
                                <a:lnTo>
                                  <a:pt x="4316" y="1184"/>
                                </a:lnTo>
                                <a:lnTo>
                                  <a:pt x="4328" y="1183"/>
                                </a:lnTo>
                                <a:lnTo>
                                  <a:pt x="4340" y="1183"/>
                                </a:lnTo>
                                <a:lnTo>
                                  <a:pt x="4340" y="1192"/>
                                </a:lnTo>
                                <a:lnTo>
                                  <a:pt x="4340" y="1202"/>
                                </a:lnTo>
                                <a:lnTo>
                                  <a:pt x="4340" y="1211"/>
                                </a:lnTo>
                                <a:lnTo>
                                  <a:pt x="4253" y="1216"/>
                                </a:lnTo>
                                <a:lnTo>
                                  <a:pt x="4166" y="1221"/>
                                </a:lnTo>
                                <a:lnTo>
                                  <a:pt x="4079" y="1225"/>
                                </a:lnTo>
                                <a:lnTo>
                                  <a:pt x="3992" y="1229"/>
                                </a:lnTo>
                                <a:lnTo>
                                  <a:pt x="3992" y="1220"/>
                                </a:lnTo>
                                <a:lnTo>
                                  <a:pt x="3992" y="1211"/>
                                </a:lnTo>
                                <a:lnTo>
                                  <a:pt x="3992" y="1201"/>
                                </a:lnTo>
                                <a:lnTo>
                                  <a:pt x="4003" y="1201"/>
                                </a:lnTo>
                                <a:lnTo>
                                  <a:pt x="4015" y="1200"/>
                                </a:lnTo>
                                <a:lnTo>
                                  <a:pt x="4026" y="1200"/>
                                </a:lnTo>
                                <a:lnTo>
                                  <a:pt x="4056" y="1196"/>
                                </a:lnTo>
                                <a:lnTo>
                                  <a:pt x="4082" y="1187"/>
                                </a:lnTo>
                                <a:lnTo>
                                  <a:pt x="4102" y="1174"/>
                                </a:lnTo>
                                <a:lnTo>
                                  <a:pt x="4117" y="1156"/>
                                </a:lnTo>
                                <a:lnTo>
                                  <a:pt x="4124" y="1139"/>
                                </a:lnTo>
                                <a:lnTo>
                                  <a:pt x="4130" y="1115"/>
                                </a:lnTo>
                                <a:lnTo>
                                  <a:pt x="4133" y="1083"/>
                                </a:lnTo>
                                <a:lnTo>
                                  <a:pt x="4134" y="1044"/>
                                </a:lnTo>
                                <a:lnTo>
                                  <a:pt x="4134" y="964"/>
                                </a:lnTo>
                                <a:lnTo>
                                  <a:pt x="4134" y="885"/>
                                </a:lnTo>
                                <a:lnTo>
                                  <a:pt x="4134" y="805"/>
                                </a:lnTo>
                                <a:lnTo>
                                  <a:pt x="4134" y="726"/>
                                </a:lnTo>
                                <a:lnTo>
                                  <a:pt x="4134" y="646"/>
                                </a:lnTo>
                                <a:lnTo>
                                  <a:pt x="4134" y="566"/>
                                </a:lnTo>
                                <a:lnTo>
                                  <a:pt x="4134" y="487"/>
                                </a:lnTo>
                                <a:lnTo>
                                  <a:pt x="4134" y="407"/>
                                </a:lnTo>
                                <a:lnTo>
                                  <a:pt x="4134" y="328"/>
                                </a:lnTo>
                                <a:lnTo>
                                  <a:pt x="4113" y="305"/>
                                </a:lnTo>
                                <a:lnTo>
                                  <a:pt x="4096" y="286"/>
                                </a:lnTo>
                                <a:lnTo>
                                  <a:pt x="4080" y="272"/>
                                </a:lnTo>
                                <a:lnTo>
                                  <a:pt x="4068" y="262"/>
                                </a:lnTo>
                                <a:lnTo>
                                  <a:pt x="4055" y="254"/>
                                </a:lnTo>
                                <a:lnTo>
                                  <a:pt x="4040" y="247"/>
                                </a:lnTo>
                                <a:lnTo>
                                  <a:pt x="4022" y="240"/>
                                </a:lnTo>
                                <a:lnTo>
                                  <a:pt x="4001" y="234"/>
                                </a:lnTo>
                                <a:lnTo>
                                  <a:pt x="3990" y="231"/>
                                </a:lnTo>
                                <a:lnTo>
                                  <a:pt x="3975" y="230"/>
                                </a:lnTo>
                                <a:lnTo>
                                  <a:pt x="3957" y="229"/>
                                </a:lnTo>
                                <a:lnTo>
                                  <a:pt x="3937" y="230"/>
                                </a:lnTo>
                                <a:lnTo>
                                  <a:pt x="3937" y="221"/>
                                </a:lnTo>
                                <a:lnTo>
                                  <a:pt x="3937" y="211"/>
                                </a:lnTo>
                                <a:lnTo>
                                  <a:pt x="3937" y="202"/>
                                </a:lnTo>
                                <a:close/>
                                <a:moveTo>
                                  <a:pt x="5911" y="0"/>
                                </a:moveTo>
                                <a:lnTo>
                                  <a:pt x="5914" y="60"/>
                                </a:lnTo>
                                <a:lnTo>
                                  <a:pt x="5917" y="120"/>
                                </a:lnTo>
                                <a:lnTo>
                                  <a:pt x="5919" y="179"/>
                                </a:lnTo>
                                <a:lnTo>
                                  <a:pt x="5922" y="239"/>
                                </a:lnTo>
                                <a:lnTo>
                                  <a:pt x="5913" y="241"/>
                                </a:lnTo>
                                <a:lnTo>
                                  <a:pt x="5904" y="243"/>
                                </a:lnTo>
                                <a:lnTo>
                                  <a:pt x="5895" y="245"/>
                                </a:lnTo>
                                <a:lnTo>
                                  <a:pt x="5891" y="216"/>
                                </a:lnTo>
                                <a:lnTo>
                                  <a:pt x="5886" y="192"/>
                                </a:lnTo>
                                <a:lnTo>
                                  <a:pt x="5880" y="172"/>
                                </a:lnTo>
                                <a:lnTo>
                                  <a:pt x="5874" y="158"/>
                                </a:lnTo>
                                <a:lnTo>
                                  <a:pt x="5862" y="139"/>
                                </a:lnTo>
                                <a:lnTo>
                                  <a:pt x="5848" y="124"/>
                                </a:lnTo>
                                <a:lnTo>
                                  <a:pt x="5832" y="112"/>
                                </a:lnTo>
                                <a:lnTo>
                                  <a:pt x="5814" y="103"/>
                                </a:lnTo>
                                <a:lnTo>
                                  <a:pt x="5794" y="98"/>
                                </a:lnTo>
                                <a:lnTo>
                                  <a:pt x="5770" y="96"/>
                                </a:lnTo>
                                <a:lnTo>
                                  <a:pt x="5744" y="96"/>
                                </a:lnTo>
                                <a:lnTo>
                                  <a:pt x="5716" y="100"/>
                                </a:lnTo>
                                <a:lnTo>
                                  <a:pt x="5681" y="106"/>
                                </a:lnTo>
                                <a:lnTo>
                                  <a:pt x="5646" y="111"/>
                                </a:lnTo>
                                <a:lnTo>
                                  <a:pt x="5611" y="117"/>
                                </a:lnTo>
                                <a:lnTo>
                                  <a:pt x="5576" y="122"/>
                                </a:lnTo>
                                <a:lnTo>
                                  <a:pt x="5576" y="201"/>
                                </a:lnTo>
                                <a:lnTo>
                                  <a:pt x="5576" y="280"/>
                                </a:lnTo>
                                <a:lnTo>
                                  <a:pt x="5576" y="358"/>
                                </a:lnTo>
                                <a:lnTo>
                                  <a:pt x="5576" y="437"/>
                                </a:lnTo>
                                <a:lnTo>
                                  <a:pt x="5576" y="516"/>
                                </a:lnTo>
                                <a:lnTo>
                                  <a:pt x="5576" y="594"/>
                                </a:lnTo>
                                <a:lnTo>
                                  <a:pt x="5576" y="673"/>
                                </a:lnTo>
                                <a:lnTo>
                                  <a:pt x="5576" y="752"/>
                                </a:lnTo>
                                <a:lnTo>
                                  <a:pt x="5576" y="830"/>
                                </a:lnTo>
                                <a:lnTo>
                                  <a:pt x="5576" y="909"/>
                                </a:lnTo>
                                <a:lnTo>
                                  <a:pt x="5577" y="952"/>
                                </a:lnTo>
                                <a:lnTo>
                                  <a:pt x="5581" y="985"/>
                                </a:lnTo>
                                <a:lnTo>
                                  <a:pt x="5587" y="1010"/>
                                </a:lnTo>
                                <a:lnTo>
                                  <a:pt x="5596" y="1025"/>
                                </a:lnTo>
                                <a:lnTo>
                                  <a:pt x="5611" y="1036"/>
                                </a:lnTo>
                                <a:lnTo>
                                  <a:pt x="5631" y="1043"/>
                                </a:lnTo>
                                <a:lnTo>
                                  <a:pt x="5654" y="1045"/>
                                </a:lnTo>
                                <a:lnTo>
                                  <a:pt x="5682" y="1043"/>
                                </a:lnTo>
                                <a:lnTo>
                                  <a:pt x="5693" y="1041"/>
                                </a:lnTo>
                                <a:lnTo>
                                  <a:pt x="5704" y="1039"/>
                                </a:lnTo>
                                <a:lnTo>
                                  <a:pt x="5716" y="1038"/>
                                </a:lnTo>
                                <a:lnTo>
                                  <a:pt x="5716" y="1047"/>
                                </a:lnTo>
                                <a:lnTo>
                                  <a:pt x="5716" y="1056"/>
                                </a:lnTo>
                                <a:lnTo>
                                  <a:pt x="5716" y="1066"/>
                                </a:lnTo>
                                <a:lnTo>
                                  <a:pt x="5632" y="1079"/>
                                </a:lnTo>
                                <a:lnTo>
                                  <a:pt x="5548" y="1092"/>
                                </a:lnTo>
                                <a:lnTo>
                                  <a:pt x="5463" y="1104"/>
                                </a:lnTo>
                                <a:lnTo>
                                  <a:pt x="5379" y="1115"/>
                                </a:lnTo>
                                <a:lnTo>
                                  <a:pt x="5295" y="1126"/>
                                </a:lnTo>
                                <a:lnTo>
                                  <a:pt x="5295" y="1116"/>
                                </a:lnTo>
                                <a:lnTo>
                                  <a:pt x="5295" y="1107"/>
                                </a:lnTo>
                                <a:lnTo>
                                  <a:pt x="5295" y="1098"/>
                                </a:lnTo>
                                <a:lnTo>
                                  <a:pt x="5306" y="1096"/>
                                </a:lnTo>
                                <a:lnTo>
                                  <a:pt x="5318" y="1095"/>
                                </a:lnTo>
                                <a:lnTo>
                                  <a:pt x="5330" y="1093"/>
                                </a:lnTo>
                                <a:lnTo>
                                  <a:pt x="5360" y="1087"/>
                                </a:lnTo>
                                <a:lnTo>
                                  <a:pt x="5384" y="1077"/>
                                </a:lnTo>
                                <a:lnTo>
                                  <a:pt x="5404" y="1062"/>
                                </a:lnTo>
                                <a:lnTo>
                                  <a:pt x="5420" y="1042"/>
                                </a:lnTo>
                                <a:lnTo>
                                  <a:pt x="5427" y="1025"/>
                                </a:lnTo>
                                <a:lnTo>
                                  <a:pt x="5432" y="1001"/>
                                </a:lnTo>
                                <a:lnTo>
                                  <a:pt x="5435" y="969"/>
                                </a:lnTo>
                                <a:lnTo>
                                  <a:pt x="5436" y="929"/>
                                </a:lnTo>
                                <a:lnTo>
                                  <a:pt x="5436" y="850"/>
                                </a:lnTo>
                                <a:lnTo>
                                  <a:pt x="5436" y="772"/>
                                </a:lnTo>
                                <a:lnTo>
                                  <a:pt x="5436" y="693"/>
                                </a:lnTo>
                                <a:lnTo>
                                  <a:pt x="5436" y="614"/>
                                </a:lnTo>
                                <a:lnTo>
                                  <a:pt x="5436" y="536"/>
                                </a:lnTo>
                                <a:lnTo>
                                  <a:pt x="5436" y="457"/>
                                </a:lnTo>
                                <a:lnTo>
                                  <a:pt x="5436" y="378"/>
                                </a:lnTo>
                                <a:lnTo>
                                  <a:pt x="5436" y="300"/>
                                </a:lnTo>
                                <a:lnTo>
                                  <a:pt x="5436" y="221"/>
                                </a:lnTo>
                                <a:lnTo>
                                  <a:pt x="5436" y="142"/>
                                </a:lnTo>
                                <a:lnTo>
                                  <a:pt x="5406" y="146"/>
                                </a:lnTo>
                                <a:lnTo>
                                  <a:pt x="5376" y="150"/>
                                </a:lnTo>
                                <a:lnTo>
                                  <a:pt x="5346" y="154"/>
                                </a:lnTo>
                                <a:lnTo>
                                  <a:pt x="5316" y="158"/>
                                </a:lnTo>
                                <a:lnTo>
                                  <a:pt x="5284" y="162"/>
                                </a:lnTo>
                                <a:lnTo>
                                  <a:pt x="5257" y="167"/>
                                </a:lnTo>
                                <a:lnTo>
                                  <a:pt x="5235" y="173"/>
                                </a:lnTo>
                                <a:lnTo>
                                  <a:pt x="5218" y="180"/>
                                </a:lnTo>
                                <a:lnTo>
                                  <a:pt x="5199" y="191"/>
                                </a:lnTo>
                                <a:lnTo>
                                  <a:pt x="5182" y="205"/>
                                </a:lnTo>
                                <a:lnTo>
                                  <a:pt x="5166" y="222"/>
                                </a:lnTo>
                                <a:lnTo>
                                  <a:pt x="5152" y="243"/>
                                </a:lnTo>
                                <a:lnTo>
                                  <a:pt x="5140" y="267"/>
                                </a:lnTo>
                                <a:lnTo>
                                  <a:pt x="5130" y="294"/>
                                </a:lnTo>
                                <a:lnTo>
                                  <a:pt x="5124" y="324"/>
                                </a:lnTo>
                                <a:lnTo>
                                  <a:pt x="5120" y="357"/>
                                </a:lnTo>
                                <a:lnTo>
                                  <a:pt x="5110" y="358"/>
                                </a:lnTo>
                                <a:lnTo>
                                  <a:pt x="5101" y="359"/>
                                </a:lnTo>
                                <a:lnTo>
                                  <a:pt x="5092" y="360"/>
                                </a:lnTo>
                                <a:lnTo>
                                  <a:pt x="5095" y="300"/>
                                </a:lnTo>
                                <a:lnTo>
                                  <a:pt x="5098" y="239"/>
                                </a:lnTo>
                                <a:lnTo>
                                  <a:pt x="5101" y="178"/>
                                </a:lnTo>
                                <a:lnTo>
                                  <a:pt x="5104" y="118"/>
                                </a:lnTo>
                                <a:lnTo>
                                  <a:pt x="5185" y="109"/>
                                </a:lnTo>
                                <a:lnTo>
                                  <a:pt x="5266" y="99"/>
                                </a:lnTo>
                                <a:lnTo>
                                  <a:pt x="5347" y="89"/>
                                </a:lnTo>
                                <a:lnTo>
                                  <a:pt x="5428" y="79"/>
                                </a:lnTo>
                                <a:lnTo>
                                  <a:pt x="5509" y="67"/>
                                </a:lnTo>
                                <a:lnTo>
                                  <a:pt x="5590" y="56"/>
                                </a:lnTo>
                                <a:lnTo>
                                  <a:pt x="5671" y="43"/>
                                </a:lnTo>
                                <a:lnTo>
                                  <a:pt x="5751" y="29"/>
                                </a:lnTo>
                                <a:lnTo>
                                  <a:pt x="5831" y="15"/>
                                </a:lnTo>
                                <a:lnTo>
                                  <a:pt x="5911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DA0513" id="Group 189" o:spid="_x0000_s1026" style="position:absolute;margin-left:179.25pt;margin-top:27.4pt;width:296.85pt;height:63.6pt;z-index:-15726080;mso-wrap-distance-left:0;mso-wrap-distance-right:0;mso-position-horizontal-relative:page" coordorigin="3585,548" coordsize="5937,12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">
                <v:shape id="AutoShape 191" o:spid="_x0000_s1027" style="position:absolute;left:3592;top:555;width:5922;height:1257;visibility:visible;mso-wrap-style:square;v-text-anchor:top" coordsize="5922,1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" path="m971,662r-6,-89l948,490,920,411,880,338,830,269,803,241r,427l800,759r-11,81l771,910r-26,58l713,1016r-49,44l609,1090r-61,15l481,1104r-62,-14l363,1064r-49,-39l271,974,234,910,205,837,184,757,171,668r-4,-96l171,479r12,-83l204,325r28,-62l268,212r43,-39l361,147r56,-12l480,136r68,14l608,176r51,37l703,263r36,61l767,395r20,81l799,566r4,96l803,668r,-427l771,208,708,159,664,135,641,122,570,97,494,82,419,78r-72,7l281,103r-63,30l160,173r-57,58l58,297,26,372,7,455,,549r4,78l16,701r19,71l62,839r35,63l139,962r58,63l260,1076r69,39l403,1143r80,15l562,1161r74,-11l705,1126r38,-21l769,1089r59,-50l879,978r40,-68l948,834r17,-82l971,662xm2095,214r-174,-6l1748,201r,28l1782,231r28,3l1833,241r20,10l1868,266r9,17l1884,308r4,34l1889,385r,594l1796,856,1466,425,1372,300,1280,175r-135,-9l1010,156r,28l1030,186r18,2l1062,192r12,4l1094,205r18,9l1127,222r13,10l1152,243r16,16l1186,280r20,26l1206,1022r-1,39l1202,1093r-5,23l1190,1132r-16,16l1154,1159r-25,5l1099,1165r-34,-3l1065,1190r173,13l1411,1214r,-28l1376,1183r-27,-3l1325,1172r-20,-11l1290,1146r-9,-17l1275,1103r-4,-34l1270,1026r,-634l1363,517r94,124l1927,1255r27,1l1954,388r1,-40l1958,317r5,-24l1970,277r16,-17l2006,249r24,-7l2060,241r35,1l2095,214xm2995,466r-2,-61l2987,288r,-3l2984,224r-132,l2344,220r-170,-4l2162,457r9,l2181,458r9,l2194,425r7,-30l2210,370r12,-22l2237,329r15,-15l2269,302r19,-8l2305,289r23,-3l2355,285r37,l2507,287r,788l2506,1113r-3,32l2498,1169r-7,16l2476,1202r-21,12l2431,1221r-30,2l2366,1222r,28l2789,1255r,-29l2766,1226r-11,l2727,1224r-6,-1l2704,1218r-20,-10l2668,1194r-8,-17l2654,1152r-4,-34l2649,1075r,-787l2789,289r17,l2822,291r16,2l2852,296r13,3l2876,304r10,5l2903,321r16,15l2933,354r12,21l2952,391r6,20l2963,436r4,30l2977,466r9,l2995,466xm3922,974r-30,1l3869,1021r-24,39l3821,1094r-22,27l3781,1138r-19,14l3744,1163r-20,9l3702,1178r-27,4l3641,1186r-40,2l3432,1192r-19,l3397,1190r-13,-2l3376,1184r-10,-5l3358,1171r-3,-10l3352,1150r-1,-17l3349,1109r,-31l3349,739r220,-5l3598,734r26,2l3645,740r17,6l3676,754r12,9l3698,774r7,12l3710,800r6,21l3721,848r5,34l3753,881r,-358l3726,524r-4,40l3713,598r-13,28l3683,648r-18,12l3640,669r-32,6l3569,678r-220,5l3349,276r69,-1l3624,269r34,l3687,270r23,3l3727,277r18,9l3760,296r13,12l3784,322r9,18l3802,364r8,31l3818,432r28,-1l3835,206r-154,5l3527,216r-154,3l3218,222r-154,2l3064,252r35,-1l3128,253r25,5l3173,267r15,14l3196,297r6,25l3206,357r1,44l3207,1071r,34l3205,1133r-3,22l3199,1170r-5,12l3186,1191r-9,9l3167,1207r-17,8l3134,1221r-17,3l3099,1225r-35,1l3064,1254r154,-2l3373,1249r154,-3l3681,1241r154,-5l3922,974xm5025,126r-87,8l4851,142r-87,8l4677,157r,28l4712,182r28,l4763,186r20,8l4798,207r9,16l4814,247r3,34l4819,324r,594l4717,797,4360,373,4258,250r-50,-62l4140,192r-203,10l3937,230r20,-1l3975,230r15,1l4001,234r21,6l4040,247r15,7l4068,262r12,10l4096,286r17,19l4134,328r,716l4133,1083r-3,32l4124,1139r-7,17l4102,1174r-20,13l4056,1196r-30,4l3992,1201r,28l4166,1221r174,-10l4340,1183r-35,2l4277,1184r-23,-4l4234,1171r-16,-13l4210,1142r-7,-25l4199,1083r-1,-42l4198,406r50,61l4349,589r102,121l4756,1069r101,120l4884,1186r,-868l4885,278r3,-32l4893,222r7,-17l4916,186r20,-14l4960,163r29,-6l5025,154r,-28xm5922,239l5911,r-80,15l5751,29r-80,14l5590,56r-81,11l5428,79r-81,10l5266,99r-81,10l5104,118r-12,242l5120,357r4,-33l5130,294r10,-27l5152,243r14,-21l5182,205r17,-14l5218,180r17,-7l5257,167r27,-5l5316,158r120,-16l5436,929r-1,40l5432,1001r-5,24l5420,1042r-16,20l5384,1077r-24,10l5330,1093r-35,5l5295,1126r84,-11l5463,1104r85,-12l5632,1079r84,-13l5716,1038r-34,5l5654,1045r-23,-2l5611,1036r-15,-11l5587,1010r-6,-25l5577,952r-1,-43l5576,122r140,-22l5744,96r26,l5794,98r20,5l5832,112r16,12l5862,139r12,19l5880,172r6,20l5891,216r4,29l5922,239xe" fillcolor="black" stroked="f">
                  <v:path arrowok="t" o:connecttype="custom" o:connectlocs="803,1224;548,1661;184,1313;311,729;739,880;708,715;218,689;16,1257;403,1699;879,1534;1748,785;1888,898;1010,712;1127,778;1202,1649;1065,1746;1290,1702;1927,1811;2006,805;2987,841;2181,1014;2269,858;2506,1669;2366,1778;2704,1774;2789,845;2886,865;2967,1022;3821,1650;3641,1742;3358,1727;3598,1290;3710,1356;3713,1154;3349,832;3760,852;3835,762;3128,809;3207,1627;3167,1763;3373,1805;4764,706;4807,779;4208,744;4022,796;4134,1600;4026,1756;4254,1736;4248,1023;4888,802;5025,682;5428,635;5130,850;5257,723;5420,1598;5463,1660;5611,1592;5744,652;5880,728" o:connectangles="0,0,0,0,0,0,0,0,0,0,0,0,0,0,0,0,0,0,0,0,0,0,0,0,0,0,0,0,0,0,0,0,0,0,0,0,0,0,0,0,0,0,0,0,0,0,0,0,0,0,0,0,0,0,0,0,0,0,0"/>
                </v:shape>
                <v:shape id="AutoShape 190" o:spid="_x0000_s1028" style="position:absolute;left:3592;top:555;width:5922;height:1257;visibility:visible;mso-wrap-style:square;v-text-anchor:top" coordsize="5922,1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" path="m494,82r76,15l641,122r67,37l771,208r59,61l880,338r40,73l948,490r17,83l971,662r-6,90l948,834r-29,76l879,978r-51,61l769,1089r-64,37l636,1150r-74,11l483,1158r-80,-15l329,1115r-69,-39l197,1025,139,962,97,902,62,839,35,772,16,701,4,627,,549,7,455,26,372,58,297r45,-66l160,173r58,-40l281,103,347,85r72,-7l494,82xm480,136r-63,-1l361,147r-50,26l268,212r-36,51l204,325r-21,71l171,479r-4,93l171,668r13,89l205,837r29,73l271,974r43,51l363,1064r56,26l481,1104r67,1l609,1090r55,-30l713,1016r32,-48l771,910r18,-70l800,759r3,-92l799,566,787,476,767,395,739,324,703,263,659,213,608,176,548,150,480,136xm1010,156r67,5l1145,166r67,5l1280,175r46,63l1372,300r47,63l1466,425r47,61l1560,548r47,62l1655,671r47,62l1749,794r47,62l1842,917r47,62l1889,894r,-85l1889,725r,-85l1889,555r,-85l1889,385r-1,-43l1884,308r-7,-25l1868,266r-15,-15l1833,241r-23,-7l1782,231r-11,-1l1759,230r-11,-1l1748,220r,-10l1748,201r86,3l1921,208r87,3l2095,214r,9l2095,232r,10l2083,241r-12,l2060,241r-30,1l2006,249r-20,11l1970,277r-7,16l1958,317r-3,31l1954,388r,78l1954,545r,79l1954,703r,79l1954,861r,79l1954,1019r,79l1954,1177r,79l1945,1256r-9,-1l1927,1255r-46,-62l1834,1132r-47,-61l1740,1009r-47,-61l1645,887r-47,-62l1551,764r-47,-62l1457,641r-47,-62l1363,517r-47,-63l1270,392r,79l1270,551r,79l1270,709r,79l1270,868r,79l1270,1026r1,43l1275,1103r6,26l1290,1146r15,15l1325,1172r24,8l1376,1183r12,1l1399,1185r12,1l1411,1195r,9l1411,1214r-87,-6l1238,1203r-87,-6l1065,1190r,-9l1065,1171r,-9l1076,1163r11,1l1099,1165r30,-1l1154,1159r20,-11l1190,1132r7,-16l1202,1093r3,-32l1206,1022r,-80l1206,863r,-80l1206,704r,-80l1206,544r,-79l1206,385r,-79l1186,280r-18,-21l1152,243r-12,-11l1127,222r-15,-8l1094,205r-20,-9l1062,192r-14,-4l1030,186r-20,-2l1010,174r,-9l1010,156xm2984,224r3,60l2990,345r3,60l2995,466r-9,l2977,466r-10,l2963,436r-5,-25l2952,391r-7,-16l2933,354r-14,-18l2903,321r-17,-12l2876,304r-11,-5l2852,296r-14,-3l2822,291r-16,-2l2789,289r-35,l2719,289r-35,-1l2649,288r,79l2649,446r,78l2649,603r,79l2649,760r,79l2649,918r,78l2649,1075r1,43l2654,1152r6,25l2668,1194r16,14l2704,1218r23,6l2755,1226r11,l2778,1226r11,l2789,1236r,9l2789,1255r-85,-1l2620,1253r-85,l2451,1251r-85,-1l2366,1241r,-10l2366,1222r12,l2389,1222r12,1l2431,1221r24,-7l2476,1202r15,-17l2498,1169r5,-24l2506,1113r1,-39l2507,995r,-79l2507,838r,-79l2507,680r,-78l2507,523r,-79l2507,365r,-78l2477,286r-30,l2417,285r-30,l2355,285r-27,1l2305,289r-17,5l2269,302r-17,12l2237,329r-15,19l2210,370r-9,25l2194,425r-4,33l2181,458r-10,-1l2162,457r3,-60l2168,336r3,-60l2174,216r85,2l2344,220r85,1l2514,222r84,1l2683,224r85,l2852,224r33,l2918,224r33,l2984,224xm3349,276r,81l3349,439r,81l3349,602r,81l3404,682r55,-1l3514,680r55,-2l3608,675r32,-6l3665,660r18,-12l3700,626r13,-28l3722,564r4,-40l3735,523r9,l3753,523r,89l3753,702r,90l3753,881r-9,1l3735,882r-9,l3721,848r-5,-27l3710,800r-5,-14l3698,774r-10,-11l3676,754r-14,-8l3645,740r-21,-4l3598,734r-29,l3514,735r-55,1l3404,737r-55,2l3349,823r,85l3349,993r,85l3349,1109r2,24l3352,1150r3,11l3358,1171r8,8l3376,1184r8,4l3397,1190r16,2l3432,1192r42,-1l3516,1190r43,-1l3601,1188r40,-2l3675,1182r27,-4l3724,1172r20,-9l3762,1152r19,-14l3799,1121r22,-27l3845,1060r24,-39l3892,975r10,l3912,975r10,-1l3900,1040r-21,65l3857,1170r-22,66l3758,1239r-77,2l3604,1244r-77,2l3450,1248r-77,1l3295,1251r-77,1l3141,1253r-77,1l3064,1244r,-9l3064,1226r12,l3087,1225r12,l3117,1224r17,-3l3150,1215r17,-8l3177,1200r9,-9l3194,1182r5,-12l3202,1155r3,-22l3207,1105r,-34l3207,987r,-84l3207,820r,-84l3207,652r,-83l3207,485r,-84l3206,357r-4,-35l3196,297r-8,-16l3173,267r-20,-9l3128,253r-29,-2l3087,252r-11,l3064,252r,-10l3064,233r,-9l3141,223r77,-1l3295,221r78,-2l3450,218r77,-2l3604,214r77,-3l3758,209r77,-3l3838,262r3,56l3844,375r2,56l3837,431r-10,1l3818,432r-8,-37l3802,364r-9,-24l3784,322r-11,-14l3760,296r-15,-10l3727,277r-17,-4l3687,270r-29,-1l3624,269r-69,2l3486,273r-68,2l3349,276xm3937,202r67,-3l4072,195r68,-3l4208,188r50,62l4309,312r51,61l4411,434r51,61l4513,555r51,61l4615,676r52,60l4717,797r51,60l4819,918r,-85l4819,748r,-85l4819,578r,-85l4819,409r,-85l4817,281r-3,-34l4807,223r-9,-16l4783,194r-20,-8l4740,182r-28,l4701,183r-12,1l4677,185r,-9l4677,166r,-9l4764,150r87,-8l4938,134r87,-8l5025,135r,9l5025,154r-12,1l5001,156r-12,1l4960,163r-24,9l4916,186r-16,19l4893,222r-5,24l4885,278r-1,40l4884,397r,79l4884,555r,79l4884,713r,78l4884,870r,79l4884,1028r,79l4884,1186r-9,1l4866,1188r-9,1l4807,1129r-51,-60l4706,1009r-51,-60l4604,889r-51,-59l4502,770r-51,-60l4400,649r-51,-60l4299,528r-51,-61l4198,406r,79l4198,565r,79l4198,723r,80l4198,882r,79l4198,1041r1,42l4203,1117r7,25l4218,1158r16,13l4254,1180r23,4l4305,1185r11,-1l4328,1183r12,l4340,1192r,10l4340,1211r-87,5l4166,1221r-87,4l3992,1229r,-9l3992,1211r,-10l4003,1201r12,-1l4026,1200r30,-4l4082,1187r20,-13l4117,1156r7,-17l4130,1115r3,-32l4134,1044r,-80l4134,885r,-80l4134,726r,-80l4134,566r,-79l4134,407r,-79l4113,305r-17,-19l4080,272r-12,-10l4055,254r-15,-7l4022,240r-21,-6l3990,231r-15,-1l3957,229r-20,1l3937,221r,-10l3937,202xm5911,r3,60l5917,120r2,59l5922,239r-9,2l5904,243r-9,2l5891,216r-5,-24l5880,172r-6,-14l5862,139r-14,-15l5832,112r-18,-9l5794,98r-24,-2l5744,96r-28,4l5681,106r-35,5l5611,117r-35,5l5576,201r,79l5576,358r,79l5576,516r,78l5576,673r,79l5576,830r,79l5577,952r4,33l5587,1010r9,15l5611,1036r20,7l5654,1045r28,-2l5693,1041r11,-2l5716,1038r,9l5716,1056r,10l5632,1079r-84,13l5463,1104r-84,11l5295,1126r,-10l5295,1107r,-9l5306,1096r12,-1l5330,1093r30,-6l5384,1077r20,-15l5420,1042r7,-17l5432,1001r3,-32l5436,929r,-79l5436,772r,-79l5436,614r,-78l5436,457r,-79l5436,300r,-79l5436,142r-30,4l5376,150r-30,4l5316,158r-32,4l5257,167r-22,6l5218,180r-19,11l5182,205r-16,17l5152,243r-12,24l5130,294r-6,30l5120,357r-10,1l5101,359r-9,1l5095,300r3,-61l5101,178r3,-60l5185,109r81,-10l5347,89r81,-10l5509,67r81,-11l5671,43r80,-14l5831,15,5911,xe" filled="f">
                  <v:path arrowok="t" o:connecttype="custom" o:connectlocs="948,1390;139,1518;281,659;167,1128;713,1572;548,706;1607,1166;1889,941;1748,766;2006,805;1954,1496;1645,1443;1270,1344;1399,1741;1087,1720;1206,1260;1074,752;2986,1022;2852,852;2649,1002;2684,1764;2451,1807;2503,1701;2477,842;2201,951;2514,778;3349,913;3700,1182;3726,1438;3514,1291;3366,1735;3724,1728;3879,1661;3064,1800;3199,1726;3206,913;3064,780;3844,931;3710,829;4258,806;4819,1304;4712,738;5025,710;4884,1032;4807,1685;4198,1041;4254,1736;3992,1776;4134,1600;4068,818;5914,616;5832,668;5576,993;5654,1601;5295,1672;5436,1485;5346,710;5120,913;5590,612" o:connectangles="0,0,0,0,0,0,0,0,0,0,0,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90912" behindDoc="1" locked="0" layoutInCell="1" allowOverlap="1" wp14:anchorId="36195657" wp14:editId="681DA48F">
                <wp:simplePos x="0" y="0"/>
                <wp:positionH relativeFrom="page">
                  <wp:posOffset>6118860</wp:posOffset>
                </wp:positionH>
                <wp:positionV relativeFrom="paragraph">
                  <wp:posOffset>167005</wp:posOffset>
                </wp:positionV>
                <wp:extent cx="369570" cy="839470"/>
                <wp:effectExtent l="0" t="0" r="0" b="0"/>
                <wp:wrapTopAndBottom/>
                <wp:docPr id="190" name="Group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9570" cy="839470"/>
                          <a:chOff x="9636" y="263"/>
                          <a:chExt cx="582" cy="1322"/>
                        </a:xfrm>
                      </wpg:grpSpPr>
                      <wps:wsp>
                        <wps:cNvPr id="191" name="Freeform 188"/>
                        <wps:cNvSpPr>
                          <a:spLocks/>
                        </wps:cNvSpPr>
                        <wps:spPr bwMode="auto">
                          <a:xfrm>
                            <a:off x="9643" y="270"/>
                            <a:ext cx="567" cy="1307"/>
                          </a:xfrm>
                          <a:custGeom>
                            <a:avLst/>
                            <a:gdLst>
                              <a:gd name="T0" fmla="+- 0 10187 9643"/>
                              <a:gd name="T1" fmla="*/ T0 w 567"/>
                              <a:gd name="T2" fmla="+- 0 278 271"/>
                              <a:gd name="T3" fmla="*/ 278 h 1307"/>
                              <a:gd name="T4" fmla="+- 0 10175 9643"/>
                              <a:gd name="T5" fmla="*/ T4 w 567"/>
                              <a:gd name="T6" fmla="+- 0 291 271"/>
                              <a:gd name="T7" fmla="*/ 291 h 1307"/>
                              <a:gd name="T8" fmla="+- 0 10147 9643"/>
                              <a:gd name="T9" fmla="*/ T8 w 567"/>
                              <a:gd name="T10" fmla="+- 0 373 271"/>
                              <a:gd name="T11" fmla="*/ 373 h 1307"/>
                              <a:gd name="T12" fmla="+- 0 10039 9643"/>
                              <a:gd name="T13" fmla="*/ T12 w 567"/>
                              <a:gd name="T14" fmla="+- 0 401 271"/>
                              <a:gd name="T15" fmla="*/ 401 h 1307"/>
                              <a:gd name="T16" fmla="+- 0 9866 9643"/>
                              <a:gd name="T17" fmla="*/ T16 w 567"/>
                              <a:gd name="T18" fmla="+- 0 448 271"/>
                              <a:gd name="T19" fmla="*/ 448 h 1307"/>
                              <a:gd name="T20" fmla="+- 0 9766 9643"/>
                              <a:gd name="T21" fmla="*/ T20 w 567"/>
                              <a:gd name="T22" fmla="+- 0 517 271"/>
                              <a:gd name="T23" fmla="*/ 517 h 1307"/>
                              <a:gd name="T24" fmla="+- 0 9689 9643"/>
                              <a:gd name="T25" fmla="*/ T24 w 567"/>
                              <a:gd name="T26" fmla="+- 0 614 271"/>
                              <a:gd name="T27" fmla="*/ 614 h 1307"/>
                              <a:gd name="T28" fmla="+- 0 9643 9643"/>
                              <a:gd name="T29" fmla="*/ T28 w 567"/>
                              <a:gd name="T30" fmla="+- 0 774 271"/>
                              <a:gd name="T31" fmla="*/ 774 h 1307"/>
                              <a:gd name="T32" fmla="+- 0 9669 9643"/>
                              <a:gd name="T33" fmla="*/ T32 w 567"/>
                              <a:gd name="T34" fmla="+- 0 885 271"/>
                              <a:gd name="T35" fmla="*/ 885 h 1307"/>
                              <a:gd name="T36" fmla="+- 0 9781 9643"/>
                              <a:gd name="T37" fmla="*/ T36 w 567"/>
                              <a:gd name="T38" fmla="+- 0 977 271"/>
                              <a:gd name="T39" fmla="*/ 977 h 1307"/>
                              <a:gd name="T40" fmla="+- 0 9977 9643"/>
                              <a:gd name="T41" fmla="*/ T40 w 567"/>
                              <a:gd name="T42" fmla="+- 0 1042 271"/>
                              <a:gd name="T43" fmla="*/ 1042 h 1307"/>
                              <a:gd name="T44" fmla="+- 0 10069 9643"/>
                              <a:gd name="T45" fmla="*/ T44 w 567"/>
                              <a:gd name="T46" fmla="+- 0 1065 271"/>
                              <a:gd name="T47" fmla="*/ 1065 h 1307"/>
                              <a:gd name="T48" fmla="+- 0 10143 9643"/>
                              <a:gd name="T49" fmla="*/ T48 w 567"/>
                              <a:gd name="T50" fmla="+- 0 1169 271"/>
                              <a:gd name="T51" fmla="*/ 1169 h 1307"/>
                              <a:gd name="T52" fmla="+- 0 10114 9643"/>
                              <a:gd name="T53" fmla="*/ T52 w 567"/>
                              <a:gd name="T54" fmla="+- 0 1281 271"/>
                              <a:gd name="T55" fmla="*/ 1281 h 1307"/>
                              <a:gd name="T56" fmla="+- 0 10002 9643"/>
                              <a:gd name="T57" fmla="*/ T56 w 567"/>
                              <a:gd name="T58" fmla="+- 0 1409 271"/>
                              <a:gd name="T59" fmla="*/ 1409 h 1307"/>
                              <a:gd name="T60" fmla="+- 0 9890 9643"/>
                              <a:gd name="T61" fmla="*/ T60 w 567"/>
                              <a:gd name="T62" fmla="+- 0 1445 271"/>
                              <a:gd name="T63" fmla="*/ 1445 h 1307"/>
                              <a:gd name="T64" fmla="+- 0 9794 9643"/>
                              <a:gd name="T65" fmla="*/ T64 w 567"/>
                              <a:gd name="T66" fmla="+- 0 1427 271"/>
                              <a:gd name="T67" fmla="*/ 1427 h 1307"/>
                              <a:gd name="T68" fmla="+- 0 9701 9643"/>
                              <a:gd name="T69" fmla="*/ T68 w 567"/>
                              <a:gd name="T70" fmla="+- 0 1309 271"/>
                              <a:gd name="T71" fmla="*/ 1309 h 1307"/>
                              <a:gd name="T72" fmla="+- 0 9652 9643"/>
                              <a:gd name="T73" fmla="*/ T72 w 567"/>
                              <a:gd name="T74" fmla="+- 0 1224 271"/>
                              <a:gd name="T75" fmla="*/ 1224 h 1307"/>
                              <a:gd name="T76" fmla="+- 0 9678 9643"/>
                              <a:gd name="T77" fmla="*/ T76 w 567"/>
                              <a:gd name="T78" fmla="+- 0 1571 271"/>
                              <a:gd name="T79" fmla="*/ 1571 h 1307"/>
                              <a:gd name="T80" fmla="+- 0 9685 9643"/>
                              <a:gd name="T81" fmla="*/ T80 w 567"/>
                              <a:gd name="T82" fmla="+- 0 1540 271"/>
                              <a:gd name="T83" fmla="*/ 1540 h 1307"/>
                              <a:gd name="T84" fmla="+- 0 9754 9643"/>
                              <a:gd name="T85" fmla="*/ T84 w 567"/>
                              <a:gd name="T86" fmla="+- 0 1500 271"/>
                              <a:gd name="T87" fmla="*/ 1500 h 1307"/>
                              <a:gd name="T88" fmla="+- 0 9841 9643"/>
                              <a:gd name="T89" fmla="*/ T88 w 567"/>
                              <a:gd name="T90" fmla="+- 0 1504 271"/>
                              <a:gd name="T91" fmla="*/ 1504 h 1307"/>
                              <a:gd name="T92" fmla="+- 0 9936 9643"/>
                              <a:gd name="T93" fmla="*/ T92 w 567"/>
                              <a:gd name="T94" fmla="+- 0 1495 271"/>
                              <a:gd name="T95" fmla="*/ 1495 h 1307"/>
                              <a:gd name="T96" fmla="+- 0 10094 9643"/>
                              <a:gd name="T97" fmla="*/ T96 w 567"/>
                              <a:gd name="T98" fmla="+- 0 1408 271"/>
                              <a:gd name="T99" fmla="*/ 1408 h 1307"/>
                              <a:gd name="T100" fmla="+- 0 10179 9643"/>
                              <a:gd name="T101" fmla="*/ T100 w 567"/>
                              <a:gd name="T102" fmla="+- 0 1279 271"/>
                              <a:gd name="T103" fmla="*/ 1279 h 1307"/>
                              <a:gd name="T104" fmla="+- 0 10208 9643"/>
                              <a:gd name="T105" fmla="*/ T104 w 567"/>
                              <a:gd name="T106" fmla="+- 0 1137 271"/>
                              <a:gd name="T107" fmla="*/ 1137 h 1307"/>
                              <a:gd name="T108" fmla="+- 0 10210 9643"/>
                              <a:gd name="T109" fmla="*/ T108 w 567"/>
                              <a:gd name="T110" fmla="+- 0 1009 271"/>
                              <a:gd name="T111" fmla="*/ 1009 h 1307"/>
                              <a:gd name="T112" fmla="+- 0 10192 9643"/>
                              <a:gd name="T113" fmla="*/ T112 w 567"/>
                              <a:gd name="T114" fmla="+- 0 888 271"/>
                              <a:gd name="T115" fmla="*/ 888 h 1307"/>
                              <a:gd name="T116" fmla="+- 0 10050 9643"/>
                              <a:gd name="T117" fmla="*/ T116 w 567"/>
                              <a:gd name="T118" fmla="+- 0 866 271"/>
                              <a:gd name="T119" fmla="*/ 866 h 1307"/>
                              <a:gd name="T120" fmla="+- 0 9918 9643"/>
                              <a:gd name="T121" fmla="*/ T120 w 567"/>
                              <a:gd name="T122" fmla="+- 0 838 271"/>
                              <a:gd name="T123" fmla="*/ 838 h 1307"/>
                              <a:gd name="T124" fmla="+- 0 9787 9643"/>
                              <a:gd name="T125" fmla="*/ T124 w 567"/>
                              <a:gd name="T126" fmla="+- 0 771 271"/>
                              <a:gd name="T127" fmla="*/ 771 h 1307"/>
                              <a:gd name="T128" fmla="+- 0 9757 9643"/>
                              <a:gd name="T129" fmla="*/ T128 w 567"/>
                              <a:gd name="T130" fmla="+- 0 693 271"/>
                              <a:gd name="T131" fmla="*/ 693 h 1307"/>
                              <a:gd name="T132" fmla="+- 0 9784 9643"/>
                              <a:gd name="T133" fmla="*/ T132 w 567"/>
                              <a:gd name="T134" fmla="+- 0 601 271"/>
                              <a:gd name="T135" fmla="*/ 601 h 1307"/>
                              <a:gd name="T136" fmla="+- 0 9890 9643"/>
                              <a:gd name="T137" fmla="*/ T136 w 567"/>
                              <a:gd name="T138" fmla="+- 0 499 271"/>
                              <a:gd name="T139" fmla="*/ 499 h 1307"/>
                              <a:gd name="T140" fmla="+- 0 10018 9643"/>
                              <a:gd name="T141" fmla="*/ T140 w 567"/>
                              <a:gd name="T142" fmla="+- 0 469 271"/>
                              <a:gd name="T143" fmla="*/ 469 h 1307"/>
                              <a:gd name="T144" fmla="+- 0 10116 9643"/>
                              <a:gd name="T145" fmla="*/ T144 w 567"/>
                              <a:gd name="T146" fmla="+- 0 501 271"/>
                              <a:gd name="T147" fmla="*/ 501 h 1307"/>
                              <a:gd name="T148" fmla="+- 0 10175 9643"/>
                              <a:gd name="T149" fmla="*/ T148 w 567"/>
                              <a:gd name="T150" fmla="+- 0 648 271"/>
                              <a:gd name="T151" fmla="*/ 648 h 1307"/>
                              <a:gd name="T152" fmla="+- 0 10192 9643"/>
                              <a:gd name="T153" fmla="*/ T152 w 567"/>
                              <a:gd name="T154" fmla="+- 0 627 271"/>
                              <a:gd name="T155" fmla="*/ 627 h 13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</a:cxnLst>
                            <a:rect l="0" t="0" r="r" b="b"/>
                            <a:pathLst>
                              <a:path w="567" h="1307">
                                <a:moveTo>
                                  <a:pt x="549" y="0"/>
                                </a:moveTo>
                                <a:lnTo>
                                  <a:pt x="544" y="7"/>
                                </a:lnTo>
                                <a:lnTo>
                                  <a:pt x="538" y="14"/>
                                </a:lnTo>
                                <a:lnTo>
                                  <a:pt x="532" y="20"/>
                                </a:lnTo>
                                <a:lnTo>
                                  <a:pt x="529" y="40"/>
                                </a:lnTo>
                                <a:lnTo>
                                  <a:pt x="504" y="102"/>
                                </a:lnTo>
                                <a:lnTo>
                                  <a:pt x="436" y="128"/>
                                </a:lnTo>
                                <a:lnTo>
                                  <a:pt x="396" y="130"/>
                                </a:lnTo>
                                <a:lnTo>
                                  <a:pt x="317" y="143"/>
                                </a:lnTo>
                                <a:lnTo>
                                  <a:pt x="223" y="177"/>
                                </a:lnTo>
                                <a:lnTo>
                                  <a:pt x="170" y="208"/>
                                </a:lnTo>
                                <a:lnTo>
                                  <a:pt x="123" y="246"/>
                                </a:lnTo>
                                <a:lnTo>
                                  <a:pt x="81" y="292"/>
                                </a:lnTo>
                                <a:lnTo>
                                  <a:pt x="46" y="343"/>
                                </a:lnTo>
                                <a:lnTo>
                                  <a:pt x="5" y="448"/>
                                </a:lnTo>
                                <a:lnTo>
                                  <a:pt x="0" y="503"/>
                                </a:lnTo>
                                <a:lnTo>
                                  <a:pt x="2" y="533"/>
                                </a:lnTo>
                                <a:lnTo>
                                  <a:pt x="26" y="614"/>
                                </a:lnTo>
                                <a:lnTo>
                                  <a:pt x="83" y="674"/>
                                </a:lnTo>
                                <a:lnTo>
                                  <a:pt x="138" y="706"/>
                                </a:lnTo>
                                <a:lnTo>
                                  <a:pt x="224" y="739"/>
                                </a:lnTo>
                                <a:lnTo>
                                  <a:pt x="334" y="771"/>
                                </a:lnTo>
                                <a:lnTo>
                                  <a:pt x="408" y="788"/>
                                </a:lnTo>
                                <a:lnTo>
                                  <a:pt x="426" y="794"/>
                                </a:lnTo>
                                <a:lnTo>
                                  <a:pt x="478" y="836"/>
                                </a:lnTo>
                                <a:lnTo>
                                  <a:pt x="500" y="898"/>
                                </a:lnTo>
                                <a:lnTo>
                                  <a:pt x="496" y="934"/>
                                </a:lnTo>
                                <a:lnTo>
                                  <a:pt x="471" y="1010"/>
                                </a:lnTo>
                                <a:lnTo>
                                  <a:pt x="426" y="1083"/>
                                </a:lnTo>
                                <a:lnTo>
                                  <a:pt x="359" y="1138"/>
                                </a:lnTo>
                                <a:lnTo>
                                  <a:pt x="282" y="1169"/>
                                </a:lnTo>
                                <a:lnTo>
                                  <a:pt x="247" y="1174"/>
                                </a:lnTo>
                                <a:lnTo>
                                  <a:pt x="213" y="1173"/>
                                </a:lnTo>
                                <a:lnTo>
                                  <a:pt x="151" y="1156"/>
                                </a:lnTo>
                                <a:lnTo>
                                  <a:pt x="87" y="1100"/>
                                </a:lnTo>
                                <a:lnTo>
                                  <a:pt x="58" y="1038"/>
                                </a:lnTo>
                                <a:lnTo>
                                  <a:pt x="35" y="947"/>
                                </a:lnTo>
                                <a:lnTo>
                                  <a:pt x="9" y="953"/>
                                </a:lnTo>
                                <a:lnTo>
                                  <a:pt x="9" y="1307"/>
                                </a:lnTo>
                                <a:lnTo>
                                  <a:pt x="35" y="1300"/>
                                </a:lnTo>
                                <a:lnTo>
                                  <a:pt x="38" y="1283"/>
                                </a:lnTo>
                                <a:lnTo>
                                  <a:pt x="42" y="1269"/>
                                </a:lnTo>
                                <a:lnTo>
                                  <a:pt x="93" y="1229"/>
                                </a:lnTo>
                                <a:lnTo>
                                  <a:pt x="111" y="1229"/>
                                </a:lnTo>
                                <a:lnTo>
                                  <a:pt x="136" y="1229"/>
                                </a:lnTo>
                                <a:lnTo>
                                  <a:pt x="198" y="1233"/>
                                </a:lnTo>
                                <a:lnTo>
                                  <a:pt x="224" y="1234"/>
                                </a:lnTo>
                                <a:lnTo>
                                  <a:pt x="293" y="1224"/>
                                </a:lnTo>
                                <a:lnTo>
                                  <a:pt x="394" y="1181"/>
                                </a:lnTo>
                                <a:lnTo>
                                  <a:pt x="451" y="1137"/>
                                </a:lnTo>
                                <a:lnTo>
                                  <a:pt x="499" y="1080"/>
                                </a:lnTo>
                                <a:lnTo>
                                  <a:pt x="536" y="1008"/>
                                </a:lnTo>
                                <a:lnTo>
                                  <a:pt x="556" y="935"/>
                                </a:lnTo>
                                <a:lnTo>
                                  <a:pt x="565" y="866"/>
                                </a:lnTo>
                                <a:lnTo>
                                  <a:pt x="567" y="800"/>
                                </a:lnTo>
                                <a:lnTo>
                                  <a:pt x="567" y="738"/>
                                </a:lnTo>
                                <a:lnTo>
                                  <a:pt x="567" y="683"/>
                                </a:lnTo>
                                <a:lnTo>
                                  <a:pt x="549" y="617"/>
                                </a:lnTo>
                                <a:lnTo>
                                  <a:pt x="455" y="599"/>
                                </a:lnTo>
                                <a:lnTo>
                                  <a:pt x="407" y="595"/>
                                </a:lnTo>
                                <a:lnTo>
                                  <a:pt x="348" y="585"/>
                                </a:lnTo>
                                <a:lnTo>
                                  <a:pt x="275" y="567"/>
                                </a:lnTo>
                                <a:lnTo>
                                  <a:pt x="217" y="545"/>
                                </a:lnTo>
                                <a:lnTo>
                                  <a:pt x="144" y="500"/>
                                </a:lnTo>
                                <a:lnTo>
                                  <a:pt x="116" y="444"/>
                                </a:lnTo>
                                <a:lnTo>
                                  <a:pt x="114" y="422"/>
                                </a:lnTo>
                                <a:lnTo>
                                  <a:pt x="117" y="391"/>
                                </a:lnTo>
                                <a:lnTo>
                                  <a:pt x="141" y="330"/>
                                </a:lnTo>
                                <a:lnTo>
                                  <a:pt x="186" y="271"/>
                                </a:lnTo>
                                <a:lnTo>
                                  <a:pt x="247" y="228"/>
                                </a:lnTo>
                                <a:lnTo>
                                  <a:pt x="312" y="205"/>
                                </a:lnTo>
                                <a:lnTo>
                                  <a:pt x="375" y="198"/>
                                </a:lnTo>
                                <a:lnTo>
                                  <a:pt x="405" y="200"/>
                                </a:lnTo>
                                <a:lnTo>
                                  <a:pt x="473" y="230"/>
                                </a:lnTo>
                                <a:lnTo>
                                  <a:pt x="515" y="300"/>
                                </a:lnTo>
                                <a:lnTo>
                                  <a:pt x="532" y="377"/>
                                </a:lnTo>
                                <a:lnTo>
                                  <a:pt x="544" y="363"/>
                                </a:lnTo>
                                <a:lnTo>
                                  <a:pt x="549" y="356"/>
                                </a:lnTo>
                                <a:lnTo>
                                  <a:pt x="54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Freeform 187"/>
                        <wps:cNvSpPr>
                          <a:spLocks/>
                        </wps:cNvSpPr>
                        <wps:spPr bwMode="auto">
                          <a:xfrm>
                            <a:off x="9643" y="270"/>
                            <a:ext cx="567" cy="1307"/>
                          </a:xfrm>
                          <a:custGeom>
                            <a:avLst/>
                            <a:gdLst>
                              <a:gd name="T0" fmla="+- 0 10192 9643"/>
                              <a:gd name="T1" fmla="*/ T0 w 567"/>
                              <a:gd name="T2" fmla="+- 0 360 271"/>
                              <a:gd name="T3" fmla="*/ 360 h 1307"/>
                              <a:gd name="T4" fmla="+- 0 10192 9643"/>
                              <a:gd name="T5" fmla="*/ T4 w 567"/>
                              <a:gd name="T6" fmla="+- 0 538 271"/>
                              <a:gd name="T7" fmla="*/ 538 h 1307"/>
                              <a:gd name="T8" fmla="+- 0 10187 9643"/>
                              <a:gd name="T9" fmla="*/ T8 w 567"/>
                              <a:gd name="T10" fmla="+- 0 634 271"/>
                              <a:gd name="T11" fmla="*/ 634 h 1307"/>
                              <a:gd name="T12" fmla="+- 0 10175 9643"/>
                              <a:gd name="T13" fmla="*/ T12 w 567"/>
                              <a:gd name="T14" fmla="+- 0 648 271"/>
                              <a:gd name="T15" fmla="*/ 648 h 1307"/>
                              <a:gd name="T16" fmla="+- 0 10158 9643"/>
                              <a:gd name="T17" fmla="*/ T16 w 567"/>
                              <a:gd name="T18" fmla="+- 0 571 271"/>
                              <a:gd name="T19" fmla="*/ 571 h 1307"/>
                              <a:gd name="T20" fmla="+- 0 10048 9643"/>
                              <a:gd name="T21" fmla="*/ T20 w 567"/>
                              <a:gd name="T22" fmla="+- 0 471 271"/>
                              <a:gd name="T23" fmla="*/ 471 h 1307"/>
                              <a:gd name="T24" fmla="+- 0 9986 9643"/>
                              <a:gd name="T25" fmla="*/ T24 w 567"/>
                              <a:gd name="T26" fmla="+- 0 470 271"/>
                              <a:gd name="T27" fmla="*/ 470 h 1307"/>
                              <a:gd name="T28" fmla="+- 0 9858 9643"/>
                              <a:gd name="T29" fmla="*/ T28 w 567"/>
                              <a:gd name="T30" fmla="+- 0 518 271"/>
                              <a:gd name="T31" fmla="*/ 518 h 1307"/>
                              <a:gd name="T32" fmla="+- 0 9769 9643"/>
                              <a:gd name="T33" fmla="*/ T32 w 567"/>
                              <a:gd name="T34" fmla="+- 0 632 271"/>
                              <a:gd name="T35" fmla="*/ 632 h 1307"/>
                              <a:gd name="T36" fmla="+- 0 9759 9643"/>
                              <a:gd name="T37" fmla="*/ T36 w 567"/>
                              <a:gd name="T38" fmla="+- 0 715 271"/>
                              <a:gd name="T39" fmla="*/ 715 h 1307"/>
                              <a:gd name="T40" fmla="+- 0 9860 9643"/>
                              <a:gd name="T41" fmla="*/ T40 w 567"/>
                              <a:gd name="T42" fmla="+- 0 816 271"/>
                              <a:gd name="T43" fmla="*/ 816 h 1307"/>
                              <a:gd name="T44" fmla="+- 0 9991 9643"/>
                              <a:gd name="T45" fmla="*/ T44 w 567"/>
                              <a:gd name="T46" fmla="+- 0 856 271"/>
                              <a:gd name="T47" fmla="*/ 856 h 1307"/>
                              <a:gd name="T48" fmla="+- 0 10137 9643"/>
                              <a:gd name="T49" fmla="*/ T48 w 567"/>
                              <a:gd name="T50" fmla="+- 0 873 271"/>
                              <a:gd name="T51" fmla="*/ 873 h 1307"/>
                              <a:gd name="T52" fmla="+- 0 10209 9643"/>
                              <a:gd name="T53" fmla="*/ T52 w 567"/>
                              <a:gd name="T54" fmla="+- 0 932 271"/>
                              <a:gd name="T55" fmla="*/ 932 h 1307"/>
                              <a:gd name="T56" fmla="+- 0 10210 9643"/>
                              <a:gd name="T57" fmla="*/ T56 w 567"/>
                              <a:gd name="T58" fmla="+- 0 980 271"/>
                              <a:gd name="T59" fmla="*/ 980 h 1307"/>
                              <a:gd name="T60" fmla="+- 0 10210 9643"/>
                              <a:gd name="T61" fmla="*/ T60 w 567"/>
                              <a:gd name="T62" fmla="+- 0 1071 271"/>
                              <a:gd name="T63" fmla="*/ 1071 h 1307"/>
                              <a:gd name="T64" fmla="+- 0 10199 9643"/>
                              <a:gd name="T65" fmla="*/ T64 w 567"/>
                              <a:gd name="T66" fmla="+- 0 1206 271"/>
                              <a:gd name="T67" fmla="*/ 1206 h 1307"/>
                              <a:gd name="T68" fmla="+- 0 10142 9643"/>
                              <a:gd name="T69" fmla="*/ T68 w 567"/>
                              <a:gd name="T70" fmla="+- 0 1351 271"/>
                              <a:gd name="T71" fmla="*/ 1351 h 1307"/>
                              <a:gd name="T72" fmla="+- 0 10037 9643"/>
                              <a:gd name="T73" fmla="*/ T72 w 567"/>
                              <a:gd name="T74" fmla="+- 0 1452 271"/>
                              <a:gd name="T75" fmla="*/ 1452 h 1307"/>
                              <a:gd name="T76" fmla="+- 0 9900 9643"/>
                              <a:gd name="T77" fmla="*/ T76 w 567"/>
                              <a:gd name="T78" fmla="+- 0 1503 271"/>
                              <a:gd name="T79" fmla="*/ 1503 h 1307"/>
                              <a:gd name="T80" fmla="+- 0 9841 9643"/>
                              <a:gd name="T81" fmla="*/ T80 w 567"/>
                              <a:gd name="T82" fmla="+- 0 1504 271"/>
                              <a:gd name="T83" fmla="*/ 1504 h 1307"/>
                              <a:gd name="T84" fmla="+- 0 9779 9643"/>
                              <a:gd name="T85" fmla="*/ T84 w 567"/>
                              <a:gd name="T86" fmla="+- 0 1500 271"/>
                              <a:gd name="T87" fmla="*/ 1500 h 1307"/>
                              <a:gd name="T88" fmla="+- 0 9736 9643"/>
                              <a:gd name="T89" fmla="*/ T88 w 567"/>
                              <a:gd name="T90" fmla="+- 0 1500 271"/>
                              <a:gd name="T91" fmla="*/ 1500 h 1307"/>
                              <a:gd name="T92" fmla="+- 0 9681 9643"/>
                              <a:gd name="T93" fmla="*/ T92 w 567"/>
                              <a:gd name="T94" fmla="+- 0 1554 271"/>
                              <a:gd name="T95" fmla="*/ 1554 h 1307"/>
                              <a:gd name="T96" fmla="+- 0 9669 9643"/>
                              <a:gd name="T97" fmla="*/ T96 w 567"/>
                              <a:gd name="T98" fmla="+- 0 1574 271"/>
                              <a:gd name="T99" fmla="*/ 1574 h 1307"/>
                              <a:gd name="T100" fmla="+- 0 9652 9643"/>
                              <a:gd name="T101" fmla="*/ T100 w 567"/>
                              <a:gd name="T102" fmla="+- 0 1578 271"/>
                              <a:gd name="T103" fmla="*/ 1578 h 1307"/>
                              <a:gd name="T104" fmla="+- 0 9652 9643"/>
                              <a:gd name="T105" fmla="*/ T104 w 567"/>
                              <a:gd name="T106" fmla="+- 0 1401 271"/>
                              <a:gd name="T107" fmla="*/ 1401 h 1307"/>
                              <a:gd name="T108" fmla="+- 0 9652 9643"/>
                              <a:gd name="T109" fmla="*/ T108 w 567"/>
                              <a:gd name="T110" fmla="+- 0 1224 271"/>
                              <a:gd name="T111" fmla="*/ 1224 h 1307"/>
                              <a:gd name="T112" fmla="+- 0 9669 9643"/>
                              <a:gd name="T113" fmla="*/ T112 w 567"/>
                              <a:gd name="T114" fmla="+- 0 1220 271"/>
                              <a:gd name="T115" fmla="*/ 1220 h 1307"/>
                              <a:gd name="T116" fmla="+- 0 9688 9643"/>
                              <a:gd name="T117" fmla="*/ T116 w 567"/>
                              <a:gd name="T118" fmla="+- 0 1267 271"/>
                              <a:gd name="T119" fmla="*/ 1267 h 1307"/>
                              <a:gd name="T120" fmla="+- 0 9768 9643"/>
                              <a:gd name="T121" fmla="*/ T120 w 567"/>
                              <a:gd name="T122" fmla="+- 0 1412 271"/>
                              <a:gd name="T123" fmla="*/ 1412 h 1307"/>
                              <a:gd name="T124" fmla="+- 0 9890 9643"/>
                              <a:gd name="T125" fmla="*/ T124 w 567"/>
                              <a:gd name="T126" fmla="+- 0 1445 271"/>
                              <a:gd name="T127" fmla="*/ 1445 h 1307"/>
                              <a:gd name="T128" fmla="+- 0 10002 9643"/>
                              <a:gd name="T129" fmla="*/ T128 w 567"/>
                              <a:gd name="T130" fmla="+- 0 1409 271"/>
                              <a:gd name="T131" fmla="*/ 1409 h 1307"/>
                              <a:gd name="T132" fmla="+- 0 10114 9643"/>
                              <a:gd name="T133" fmla="*/ T132 w 567"/>
                              <a:gd name="T134" fmla="+- 0 1281 271"/>
                              <a:gd name="T135" fmla="*/ 1281 h 1307"/>
                              <a:gd name="T136" fmla="+- 0 10143 9643"/>
                              <a:gd name="T137" fmla="*/ T136 w 567"/>
                              <a:gd name="T138" fmla="+- 0 1169 271"/>
                              <a:gd name="T139" fmla="*/ 1169 h 1307"/>
                              <a:gd name="T140" fmla="+- 0 10111 9643"/>
                              <a:gd name="T141" fmla="*/ T140 w 567"/>
                              <a:gd name="T142" fmla="+- 0 1094 271"/>
                              <a:gd name="T143" fmla="*/ 1094 h 1307"/>
                              <a:gd name="T144" fmla="+- 0 10020 9643"/>
                              <a:gd name="T145" fmla="*/ T144 w 567"/>
                              <a:gd name="T146" fmla="+- 0 1052 271"/>
                              <a:gd name="T147" fmla="*/ 1052 h 1307"/>
                              <a:gd name="T148" fmla="+- 0 9867 9643"/>
                              <a:gd name="T149" fmla="*/ T148 w 567"/>
                              <a:gd name="T150" fmla="+- 0 1010 271"/>
                              <a:gd name="T151" fmla="*/ 1010 h 1307"/>
                              <a:gd name="T152" fmla="+- 0 9726 9643"/>
                              <a:gd name="T153" fmla="*/ T152 w 567"/>
                              <a:gd name="T154" fmla="+- 0 945 271"/>
                              <a:gd name="T155" fmla="*/ 945 h 1307"/>
                              <a:gd name="T156" fmla="+- 0 9645 9643"/>
                              <a:gd name="T157" fmla="*/ T156 w 567"/>
                              <a:gd name="T158" fmla="+- 0 804 271"/>
                              <a:gd name="T159" fmla="*/ 804 h 1307"/>
                              <a:gd name="T160" fmla="+- 0 9648 9643"/>
                              <a:gd name="T161" fmla="*/ T160 w 567"/>
                              <a:gd name="T162" fmla="+- 0 719 271"/>
                              <a:gd name="T163" fmla="*/ 719 h 1307"/>
                              <a:gd name="T164" fmla="+- 0 9724 9643"/>
                              <a:gd name="T165" fmla="*/ T164 w 567"/>
                              <a:gd name="T166" fmla="+- 0 563 271"/>
                              <a:gd name="T167" fmla="*/ 563 h 1307"/>
                              <a:gd name="T168" fmla="+- 0 9813 9643"/>
                              <a:gd name="T169" fmla="*/ T168 w 567"/>
                              <a:gd name="T170" fmla="+- 0 479 271"/>
                              <a:gd name="T171" fmla="*/ 479 h 1307"/>
                              <a:gd name="T172" fmla="+- 0 9923 9643"/>
                              <a:gd name="T173" fmla="*/ T172 w 567"/>
                              <a:gd name="T174" fmla="+- 0 425 271"/>
                              <a:gd name="T175" fmla="*/ 425 h 1307"/>
                              <a:gd name="T176" fmla="+- 0 10079 9643"/>
                              <a:gd name="T177" fmla="*/ T176 w 567"/>
                              <a:gd name="T178" fmla="+- 0 399 271"/>
                              <a:gd name="T179" fmla="*/ 399 h 1307"/>
                              <a:gd name="T180" fmla="+- 0 10107 9643"/>
                              <a:gd name="T181" fmla="*/ T180 w 567"/>
                              <a:gd name="T182" fmla="+- 0 397 271"/>
                              <a:gd name="T183" fmla="*/ 397 h 1307"/>
                              <a:gd name="T184" fmla="+- 0 10175 9643"/>
                              <a:gd name="T185" fmla="*/ T184 w 567"/>
                              <a:gd name="T186" fmla="+- 0 291 271"/>
                              <a:gd name="T187" fmla="*/ 291 h 1307"/>
                              <a:gd name="T188" fmla="+- 0 10187 9643"/>
                              <a:gd name="T189" fmla="*/ T188 w 567"/>
                              <a:gd name="T190" fmla="+- 0 278 271"/>
                              <a:gd name="T191" fmla="*/ 278 h 13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567" h="1307">
                                <a:moveTo>
                                  <a:pt x="549" y="0"/>
                                </a:moveTo>
                                <a:lnTo>
                                  <a:pt x="549" y="89"/>
                                </a:lnTo>
                                <a:lnTo>
                                  <a:pt x="549" y="178"/>
                                </a:lnTo>
                                <a:lnTo>
                                  <a:pt x="549" y="267"/>
                                </a:lnTo>
                                <a:lnTo>
                                  <a:pt x="549" y="356"/>
                                </a:lnTo>
                                <a:lnTo>
                                  <a:pt x="544" y="363"/>
                                </a:lnTo>
                                <a:lnTo>
                                  <a:pt x="538" y="370"/>
                                </a:lnTo>
                                <a:lnTo>
                                  <a:pt x="532" y="377"/>
                                </a:lnTo>
                                <a:lnTo>
                                  <a:pt x="525" y="335"/>
                                </a:lnTo>
                                <a:lnTo>
                                  <a:pt x="515" y="300"/>
                                </a:lnTo>
                                <a:lnTo>
                                  <a:pt x="473" y="230"/>
                                </a:lnTo>
                                <a:lnTo>
                                  <a:pt x="405" y="200"/>
                                </a:lnTo>
                                <a:lnTo>
                                  <a:pt x="375" y="198"/>
                                </a:lnTo>
                                <a:lnTo>
                                  <a:pt x="343" y="199"/>
                                </a:lnTo>
                                <a:lnTo>
                                  <a:pt x="282" y="214"/>
                                </a:lnTo>
                                <a:lnTo>
                                  <a:pt x="215" y="247"/>
                                </a:lnTo>
                                <a:lnTo>
                                  <a:pt x="161" y="299"/>
                                </a:lnTo>
                                <a:lnTo>
                                  <a:pt x="126" y="361"/>
                                </a:lnTo>
                                <a:lnTo>
                                  <a:pt x="114" y="422"/>
                                </a:lnTo>
                                <a:lnTo>
                                  <a:pt x="116" y="444"/>
                                </a:lnTo>
                                <a:lnTo>
                                  <a:pt x="144" y="500"/>
                                </a:lnTo>
                                <a:lnTo>
                                  <a:pt x="217" y="545"/>
                                </a:lnTo>
                                <a:lnTo>
                                  <a:pt x="275" y="567"/>
                                </a:lnTo>
                                <a:lnTo>
                                  <a:pt x="348" y="585"/>
                                </a:lnTo>
                                <a:lnTo>
                                  <a:pt x="407" y="595"/>
                                </a:lnTo>
                                <a:lnTo>
                                  <a:pt x="494" y="602"/>
                                </a:lnTo>
                                <a:lnTo>
                                  <a:pt x="523" y="605"/>
                                </a:lnTo>
                                <a:lnTo>
                                  <a:pt x="566" y="661"/>
                                </a:lnTo>
                                <a:lnTo>
                                  <a:pt x="567" y="683"/>
                                </a:lnTo>
                                <a:lnTo>
                                  <a:pt x="567" y="709"/>
                                </a:lnTo>
                                <a:lnTo>
                                  <a:pt x="567" y="738"/>
                                </a:lnTo>
                                <a:lnTo>
                                  <a:pt x="567" y="800"/>
                                </a:lnTo>
                                <a:lnTo>
                                  <a:pt x="565" y="866"/>
                                </a:lnTo>
                                <a:lnTo>
                                  <a:pt x="556" y="935"/>
                                </a:lnTo>
                                <a:lnTo>
                                  <a:pt x="536" y="1008"/>
                                </a:lnTo>
                                <a:lnTo>
                                  <a:pt x="499" y="1080"/>
                                </a:lnTo>
                                <a:lnTo>
                                  <a:pt x="451" y="1137"/>
                                </a:lnTo>
                                <a:lnTo>
                                  <a:pt x="394" y="1181"/>
                                </a:lnTo>
                                <a:lnTo>
                                  <a:pt x="330" y="1213"/>
                                </a:lnTo>
                                <a:lnTo>
                                  <a:pt x="257" y="1232"/>
                                </a:lnTo>
                                <a:lnTo>
                                  <a:pt x="224" y="1234"/>
                                </a:lnTo>
                                <a:lnTo>
                                  <a:pt x="198" y="1233"/>
                                </a:lnTo>
                                <a:lnTo>
                                  <a:pt x="166" y="1231"/>
                                </a:lnTo>
                                <a:lnTo>
                                  <a:pt x="136" y="1229"/>
                                </a:lnTo>
                                <a:lnTo>
                                  <a:pt x="111" y="1229"/>
                                </a:lnTo>
                                <a:lnTo>
                                  <a:pt x="93" y="1229"/>
                                </a:lnTo>
                                <a:lnTo>
                                  <a:pt x="80" y="1231"/>
                                </a:lnTo>
                                <a:lnTo>
                                  <a:pt x="38" y="1283"/>
                                </a:lnTo>
                                <a:lnTo>
                                  <a:pt x="35" y="1300"/>
                                </a:lnTo>
                                <a:lnTo>
                                  <a:pt x="26" y="1303"/>
                                </a:lnTo>
                                <a:lnTo>
                                  <a:pt x="18" y="1305"/>
                                </a:lnTo>
                                <a:lnTo>
                                  <a:pt x="9" y="1307"/>
                                </a:lnTo>
                                <a:lnTo>
                                  <a:pt x="9" y="1218"/>
                                </a:lnTo>
                                <a:lnTo>
                                  <a:pt x="9" y="1130"/>
                                </a:lnTo>
                                <a:lnTo>
                                  <a:pt x="9" y="1041"/>
                                </a:lnTo>
                                <a:lnTo>
                                  <a:pt x="9" y="953"/>
                                </a:lnTo>
                                <a:lnTo>
                                  <a:pt x="18" y="951"/>
                                </a:lnTo>
                                <a:lnTo>
                                  <a:pt x="26" y="949"/>
                                </a:lnTo>
                                <a:lnTo>
                                  <a:pt x="35" y="947"/>
                                </a:lnTo>
                                <a:lnTo>
                                  <a:pt x="45" y="996"/>
                                </a:lnTo>
                                <a:lnTo>
                                  <a:pt x="72" y="1073"/>
                                </a:lnTo>
                                <a:lnTo>
                                  <a:pt x="125" y="1141"/>
                                </a:lnTo>
                                <a:lnTo>
                                  <a:pt x="180" y="1167"/>
                                </a:lnTo>
                                <a:lnTo>
                                  <a:pt x="247" y="1174"/>
                                </a:lnTo>
                                <a:lnTo>
                                  <a:pt x="282" y="1169"/>
                                </a:lnTo>
                                <a:lnTo>
                                  <a:pt x="359" y="1138"/>
                                </a:lnTo>
                                <a:lnTo>
                                  <a:pt x="426" y="1083"/>
                                </a:lnTo>
                                <a:lnTo>
                                  <a:pt x="471" y="1010"/>
                                </a:lnTo>
                                <a:lnTo>
                                  <a:pt x="496" y="934"/>
                                </a:lnTo>
                                <a:lnTo>
                                  <a:pt x="500" y="898"/>
                                </a:lnTo>
                                <a:lnTo>
                                  <a:pt x="498" y="881"/>
                                </a:lnTo>
                                <a:lnTo>
                                  <a:pt x="468" y="823"/>
                                </a:lnTo>
                                <a:lnTo>
                                  <a:pt x="408" y="788"/>
                                </a:lnTo>
                                <a:lnTo>
                                  <a:pt x="377" y="781"/>
                                </a:lnTo>
                                <a:lnTo>
                                  <a:pt x="334" y="771"/>
                                </a:lnTo>
                                <a:lnTo>
                                  <a:pt x="224" y="739"/>
                                </a:lnTo>
                                <a:lnTo>
                                  <a:pt x="138" y="706"/>
                                </a:lnTo>
                                <a:lnTo>
                                  <a:pt x="83" y="674"/>
                                </a:lnTo>
                                <a:lnTo>
                                  <a:pt x="26" y="614"/>
                                </a:lnTo>
                                <a:lnTo>
                                  <a:pt x="2" y="533"/>
                                </a:lnTo>
                                <a:lnTo>
                                  <a:pt x="0" y="503"/>
                                </a:lnTo>
                                <a:lnTo>
                                  <a:pt x="5" y="448"/>
                                </a:lnTo>
                                <a:lnTo>
                                  <a:pt x="46" y="343"/>
                                </a:lnTo>
                                <a:lnTo>
                                  <a:pt x="81" y="292"/>
                                </a:lnTo>
                                <a:lnTo>
                                  <a:pt x="123" y="246"/>
                                </a:lnTo>
                                <a:lnTo>
                                  <a:pt x="170" y="208"/>
                                </a:lnTo>
                                <a:lnTo>
                                  <a:pt x="223" y="177"/>
                                </a:lnTo>
                                <a:lnTo>
                                  <a:pt x="280" y="154"/>
                                </a:lnTo>
                                <a:lnTo>
                                  <a:pt x="356" y="135"/>
                                </a:lnTo>
                                <a:lnTo>
                                  <a:pt x="436" y="128"/>
                                </a:lnTo>
                                <a:lnTo>
                                  <a:pt x="451" y="128"/>
                                </a:lnTo>
                                <a:lnTo>
                                  <a:pt x="464" y="126"/>
                                </a:lnTo>
                                <a:lnTo>
                                  <a:pt x="517" y="82"/>
                                </a:lnTo>
                                <a:lnTo>
                                  <a:pt x="532" y="20"/>
                                </a:lnTo>
                                <a:lnTo>
                                  <a:pt x="538" y="14"/>
                                </a:lnTo>
                                <a:lnTo>
                                  <a:pt x="544" y="7"/>
                                </a:lnTo>
                                <a:lnTo>
                                  <a:pt x="54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0B1DC6" id="Group 186" o:spid="_x0000_s1026" style="position:absolute;margin-left:481.8pt;margin-top:13.15pt;width:29.1pt;height:66.1pt;z-index:-15725568;mso-wrap-distance-left:0;mso-wrap-distance-right:0;mso-position-horizontal-relative:page" coordorigin="9636,263" coordsize="582,13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">
                <v:shape id="Freeform 188" o:spid="_x0000_s1027" style="position:absolute;left:9643;top:270;width:567;height:1307;visibility:visible;mso-wrap-style:square;v-text-anchor:top" coordsize="567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" path="m549,r-5,7l538,14r-6,6l529,40r-25,62l436,128r-40,2l317,143r-94,34l170,208r-47,38l81,292,46,343,5,448,,503r2,30l26,614r57,60l138,706r86,33l334,771r74,17l426,794r52,42l500,898r-4,36l471,1010r-45,73l359,1138r-77,31l247,1174r-34,-1l151,1156,87,1100,58,1038,35,947,9,953r,354l35,1300r3,-17l42,1269r51,-40l111,1229r25,l198,1233r26,1l293,1224r101,-43l451,1137r48,-57l536,1008r20,-73l565,866r2,-66l567,738r,-55l549,617,455,599r-48,-4l348,585,275,567,217,545,144,500,116,444r-2,-22l117,391r24,-61l186,271r61,-43l312,205r63,-7l405,200r68,30l515,300r17,77l544,363r5,-7l549,xe" fillcolor="black" stroked="f">
                  <v:path arrowok="t" o:connecttype="custom" o:connectlocs="544,278;532,291;504,373;396,401;223,448;123,517;46,614;0,774;26,885;138,977;334,1042;426,1065;500,1169;471,1281;359,1409;247,1445;151,1427;58,1309;9,1224;35,1571;42,1540;111,1500;198,1504;293,1495;451,1408;536,1279;565,1137;567,1009;549,888;407,866;275,838;144,771;114,693;141,601;247,499;375,469;473,501;532,648;549,627" o:connectangles="0,0,0,0,0,0,0,0,0,0,0,0,0,0,0,0,0,0,0,0,0,0,0,0,0,0,0,0,0,0,0,0,0,0,0,0,0,0,0"/>
                </v:shape>
                <v:shape id="Freeform 187" o:spid="_x0000_s1028" style="position:absolute;left:9643;top:270;width:567;height:1307;visibility:visible;mso-wrap-style:square;v-text-anchor:top" coordsize="567,1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" path="m549,r,89l549,178r,89l549,356r-5,7l538,370r-6,7l525,335,515,300,473,230,405,200r-30,-2l343,199r-61,15l215,247r-54,52l126,361r-12,61l116,444r28,56l217,545r58,22l348,585r59,10l494,602r29,3l566,661r1,22l567,709r,29l567,800r-2,66l556,935r-20,73l499,1080r-48,57l394,1181r-64,32l257,1232r-33,2l198,1233r-32,-2l136,1229r-25,l93,1229r-13,2l38,1283r-3,17l26,1303r-8,2l9,1307r,-89l9,1130r,-89l9,953r9,-2l26,949r9,-2l45,996r27,77l125,1141r55,26l247,1174r35,-5l359,1138r67,-55l471,1010r25,-76l500,898r-2,-17l468,823,408,788r-31,-7l334,771,224,739,138,706,83,674,26,614,2,533,,503,5,448,46,343,81,292r42,-46l170,208r53,-31l280,154r76,-19l436,128r15,l464,126,517,82,532,20r6,-6l544,7,549,xe" filled="f">
                  <v:path arrowok="t" o:connecttype="custom" o:connectlocs="549,360;549,538;544,634;532,648;515,571;405,471;343,470;215,518;126,632;116,715;217,816;348,856;494,873;566,932;567,980;567,1071;556,1206;499,1351;394,1452;257,1503;198,1504;136,1500;93,1500;38,1554;26,1574;9,1578;9,1401;9,1224;26,1220;45,1267;125,1412;247,1445;359,1409;471,1281;500,1169;468,1094;377,1052;224,1010;83,945;2,804;5,719;81,563;170,479;280,425;436,399;464,397;532,291;544,278" o:connectangles="0,0,0,0,0,0,0,0,0,0,0,0,0,0,0,0,0,0,0,0,0,0,0,0,0,0,0,0,0,0,0,0,0,0,0,0,0,0,0,0,0,0,0,0,0,0,0,0"/>
                </v:shape>
                <w10:wrap type="topAndBottom" anchorx="page"/>
              </v:group>
            </w:pict>
          </mc:Fallback>
        </mc:AlternateContent>
      </w:r>
      <w:bookmarkStart w:id="0" w:name="_Hlk94781792"/>
    </w:p>
    <w:p w14:paraId="040AB819" w14:textId="77777777" w:rsidR="006512B7" w:rsidRDefault="006512B7">
      <w:pPr>
        <w:pStyle w:val="BodyText"/>
        <w:spacing w:before="10"/>
        <w:rPr>
          <w:rFonts w:ascii="Cambria"/>
          <w:sz w:val="22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4"/>
        <w:gridCol w:w="7280"/>
        <w:gridCol w:w="1489"/>
        <w:gridCol w:w="1293"/>
      </w:tblGrid>
      <w:tr w:rsidR="006512B7" w14:paraId="5EAF176A" w14:textId="77777777">
        <w:trPr>
          <w:trHeight w:val="484"/>
        </w:trPr>
        <w:tc>
          <w:tcPr>
            <w:tcW w:w="634" w:type="dxa"/>
          </w:tcPr>
          <w:p w14:paraId="2A453FFF" w14:textId="77777777" w:rsidR="006512B7" w:rsidRDefault="00CC3348">
            <w:pPr>
              <w:pStyle w:val="TableParagraph"/>
              <w:spacing w:line="320" w:lineRule="exact"/>
              <w:ind w:right="103"/>
              <w:jc w:val="right"/>
              <w:rPr>
                <w:sz w:val="28"/>
              </w:rPr>
            </w:pPr>
            <w:r>
              <w:rPr>
                <w:sz w:val="28"/>
              </w:rPr>
              <w:t>No.</w:t>
            </w:r>
          </w:p>
        </w:tc>
        <w:tc>
          <w:tcPr>
            <w:tcW w:w="7280" w:type="dxa"/>
          </w:tcPr>
          <w:p w14:paraId="3DB4D3DB" w14:textId="77777777" w:rsidR="006512B7" w:rsidRDefault="00CC3348">
            <w:pPr>
              <w:pStyle w:val="TableParagraph"/>
              <w:spacing w:line="320" w:lineRule="exact"/>
              <w:ind w:left="3123" w:right="3127"/>
              <w:rPr>
                <w:sz w:val="28"/>
              </w:rPr>
            </w:pPr>
            <w:r>
              <w:rPr>
                <w:sz w:val="28"/>
              </w:rPr>
              <w:t>Practical</w:t>
            </w:r>
          </w:p>
        </w:tc>
        <w:tc>
          <w:tcPr>
            <w:tcW w:w="1489" w:type="dxa"/>
          </w:tcPr>
          <w:p w14:paraId="5D305791" w14:textId="77777777" w:rsidR="006512B7" w:rsidRDefault="00CC3348">
            <w:pPr>
              <w:pStyle w:val="TableParagraph"/>
              <w:spacing w:line="320" w:lineRule="exact"/>
              <w:ind w:left="474"/>
              <w:jc w:val="left"/>
              <w:rPr>
                <w:sz w:val="28"/>
              </w:rPr>
            </w:pPr>
            <w:r>
              <w:rPr>
                <w:sz w:val="28"/>
              </w:rPr>
              <w:t>Date</w:t>
            </w:r>
          </w:p>
        </w:tc>
        <w:tc>
          <w:tcPr>
            <w:tcW w:w="1293" w:type="dxa"/>
          </w:tcPr>
          <w:p w14:paraId="229C3BCE" w14:textId="77777777" w:rsidR="006512B7" w:rsidRDefault="00CC3348">
            <w:pPr>
              <w:pStyle w:val="TableParagraph"/>
              <w:spacing w:line="320" w:lineRule="exact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Signature</w:t>
            </w:r>
          </w:p>
        </w:tc>
      </w:tr>
      <w:tr w:rsidR="006512B7" w14:paraId="4DBB0083" w14:textId="77777777">
        <w:trPr>
          <w:trHeight w:val="964"/>
        </w:trPr>
        <w:tc>
          <w:tcPr>
            <w:tcW w:w="634" w:type="dxa"/>
          </w:tcPr>
          <w:p w14:paraId="7E222594" w14:textId="77777777" w:rsidR="006512B7" w:rsidRDefault="00CC3348">
            <w:pPr>
              <w:pStyle w:val="TableParagraph"/>
              <w:spacing w:before="237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1</w:t>
            </w:r>
          </w:p>
        </w:tc>
        <w:tc>
          <w:tcPr>
            <w:tcW w:w="7280" w:type="dxa"/>
          </w:tcPr>
          <w:p w14:paraId="7F08AA6E" w14:textId="77777777" w:rsidR="006512B7" w:rsidRDefault="00CC3348">
            <w:pPr>
              <w:pStyle w:val="TableParagraph"/>
              <w:spacing w:line="320" w:lineRule="exact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Write</w:t>
            </w:r>
            <w:r>
              <w:rPr>
                <w:spacing w:val="25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  <w:r>
              <w:rPr>
                <w:spacing w:val="94"/>
                <w:sz w:val="28"/>
              </w:rPr>
              <w:t xml:space="preserve"> </w:t>
            </w:r>
            <w:r>
              <w:rPr>
                <w:sz w:val="28"/>
              </w:rPr>
              <w:t>menu-driven</w:t>
            </w:r>
            <w:r>
              <w:rPr>
                <w:spacing w:val="94"/>
                <w:sz w:val="28"/>
              </w:rPr>
              <w:t xml:space="preserve"> </w:t>
            </w:r>
            <w:r>
              <w:rPr>
                <w:sz w:val="28"/>
              </w:rPr>
              <w:t>python</w:t>
            </w:r>
            <w:r>
              <w:rPr>
                <w:spacing w:val="94"/>
                <w:sz w:val="28"/>
              </w:rPr>
              <w:t xml:space="preserve"> </w:t>
            </w:r>
            <w:r>
              <w:rPr>
                <w:sz w:val="28"/>
              </w:rPr>
              <w:t>program</w:t>
            </w:r>
            <w:r>
              <w:rPr>
                <w:spacing w:val="93"/>
                <w:sz w:val="28"/>
              </w:rPr>
              <w:t xml:space="preserve"> </w:t>
            </w:r>
            <w:r>
              <w:rPr>
                <w:sz w:val="28"/>
              </w:rPr>
              <w:t>to</w:t>
            </w:r>
            <w:r>
              <w:rPr>
                <w:spacing w:val="93"/>
                <w:sz w:val="28"/>
              </w:rPr>
              <w:t xml:space="preserve"> </w:t>
            </w:r>
            <w:r>
              <w:rPr>
                <w:sz w:val="28"/>
              </w:rPr>
              <w:t>implement</w:t>
            </w:r>
            <w:r>
              <w:rPr>
                <w:spacing w:val="94"/>
                <w:sz w:val="28"/>
              </w:rPr>
              <w:t xml:space="preserve"> </w:t>
            </w:r>
            <w:r>
              <w:rPr>
                <w:sz w:val="28"/>
              </w:rPr>
              <w:t>stack</w:t>
            </w:r>
          </w:p>
          <w:p w14:paraId="0A7F2DFB" w14:textId="77777777" w:rsidR="006512B7" w:rsidRDefault="00CC3348">
            <w:pPr>
              <w:pStyle w:val="TableParagraph"/>
              <w:spacing w:before="163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operation.</w:t>
            </w:r>
          </w:p>
        </w:tc>
        <w:tc>
          <w:tcPr>
            <w:tcW w:w="1489" w:type="dxa"/>
          </w:tcPr>
          <w:p w14:paraId="4C13BEF0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2C90E557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575EFE4B" w14:textId="77777777">
        <w:trPr>
          <w:trHeight w:val="969"/>
        </w:trPr>
        <w:tc>
          <w:tcPr>
            <w:tcW w:w="634" w:type="dxa"/>
          </w:tcPr>
          <w:p w14:paraId="1A0F8D7D" w14:textId="77777777" w:rsidR="006512B7" w:rsidRDefault="00CC3348">
            <w:pPr>
              <w:pStyle w:val="TableParagraph"/>
              <w:spacing w:line="320" w:lineRule="exact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2</w:t>
            </w:r>
          </w:p>
        </w:tc>
        <w:tc>
          <w:tcPr>
            <w:tcW w:w="7280" w:type="dxa"/>
          </w:tcPr>
          <w:p w14:paraId="61B3BD77" w14:textId="77777777" w:rsidR="006512B7" w:rsidRDefault="00CC3348">
            <w:pPr>
              <w:pStyle w:val="TableParagraph"/>
              <w:spacing w:line="320" w:lineRule="exact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Write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program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to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implemen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stack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for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employee details</w:t>
            </w:r>
          </w:p>
          <w:p w14:paraId="47785BE4" w14:textId="77777777" w:rsidR="006512B7" w:rsidRDefault="00CC3348">
            <w:pPr>
              <w:pStyle w:val="TableParagraph"/>
              <w:spacing w:before="163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(</w:t>
            </w:r>
            <w:proofErr w:type="spellStart"/>
            <w:r>
              <w:rPr>
                <w:sz w:val="28"/>
              </w:rPr>
              <w:t>empno</w:t>
            </w:r>
            <w:proofErr w:type="spellEnd"/>
            <w:r>
              <w:rPr>
                <w:sz w:val="28"/>
              </w:rPr>
              <w:t>,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name).</w:t>
            </w:r>
          </w:p>
        </w:tc>
        <w:tc>
          <w:tcPr>
            <w:tcW w:w="1489" w:type="dxa"/>
          </w:tcPr>
          <w:p w14:paraId="6F6A159D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53CC156E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088811EB" w14:textId="77777777">
        <w:trPr>
          <w:trHeight w:val="964"/>
        </w:trPr>
        <w:tc>
          <w:tcPr>
            <w:tcW w:w="634" w:type="dxa"/>
          </w:tcPr>
          <w:p w14:paraId="724E5B36" w14:textId="77777777" w:rsidR="006512B7" w:rsidRDefault="00CC3348">
            <w:pPr>
              <w:pStyle w:val="TableParagraph"/>
              <w:spacing w:line="320" w:lineRule="exact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3</w:t>
            </w:r>
          </w:p>
        </w:tc>
        <w:tc>
          <w:tcPr>
            <w:tcW w:w="7280" w:type="dxa"/>
          </w:tcPr>
          <w:p w14:paraId="430E09E6" w14:textId="77777777" w:rsidR="006512B7" w:rsidRDefault="00CC3348">
            <w:pPr>
              <w:pStyle w:val="TableParagraph"/>
              <w:spacing w:line="320" w:lineRule="exact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Write</w:t>
            </w:r>
            <w:r>
              <w:rPr>
                <w:spacing w:val="35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  <w:r>
              <w:rPr>
                <w:spacing w:val="103"/>
                <w:sz w:val="28"/>
              </w:rPr>
              <w:t xml:space="preserve"> </w:t>
            </w:r>
            <w:r>
              <w:rPr>
                <w:sz w:val="28"/>
              </w:rPr>
              <w:t>python</w:t>
            </w:r>
            <w:r>
              <w:rPr>
                <w:spacing w:val="102"/>
                <w:sz w:val="28"/>
              </w:rPr>
              <w:t xml:space="preserve"> </w:t>
            </w:r>
            <w:r>
              <w:rPr>
                <w:sz w:val="28"/>
              </w:rPr>
              <w:t>program</w:t>
            </w:r>
            <w:r>
              <w:rPr>
                <w:spacing w:val="102"/>
                <w:sz w:val="28"/>
              </w:rPr>
              <w:t xml:space="preserve"> </w:t>
            </w:r>
            <w:r>
              <w:rPr>
                <w:sz w:val="28"/>
              </w:rPr>
              <w:t>to</w:t>
            </w:r>
            <w:r>
              <w:rPr>
                <w:spacing w:val="102"/>
                <w:sz w:val="28"/>
              </w:rPr>
              <w:t xml:space="preserve"> </w:t>
            </w:r>
            <w:r>
              <w:rPr>
                <w:sz w:val="28"/>
              </w:rPr>
              <w:t>check</w:t>
            </w:r>
            <w:r>
              <w:rPr>
                <w:spacing w:val="102"/>
                <w:sz w:val="28"/>
              </w:rPr>
              <w:t xml:space="preserve"> </w:t>
            </w:r>
            <w:r>
              <w:rPr>
                <w:sz w:val="28"/>
              </w:rPr>
              <w:t>whether</w:t>
            </w:r>
            <w:r>
              <w:rPr>
                <w:spacing w:val="102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  <w:r>
              <w:rPr>
                <w:spacing w:val="104"/>
                <w:sz w:val="28"/>
              </w:rPr>
              <w:t xml:space="preserve"> </w:t>
            </w:r>
            <w:r>
              <w:rPr>
                <w:sz w:val="28"/>
              </w:rPr>
              <w:t>string</w:t>
            </w:r>
            <w:r>
              <w:rPr>
                <w:spacing w:val="102"/>
                <w:sz w:val="28"/>
              </w:rPr>
              <w:t xml:space="preserve"> </w:t>
            </w:r>
            <w:r>
              <w:rPr>
                <w:sz w:val="28"/>
              </w:rPr>
              <w:t>is</w:t>
            </w:r>
            <w:r>
              <w:rPr>
                <w:spacing w:val="99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</w:p>
          <w:p w14:paraId="0C9E89F6" w14:textId="77777777" w:rsidR="006512B7" w:rsidRDefault="00CC3348">
            <w:pPr>
              <w:pStyle w:val="TableParagraph"/>
              <w:spacing w:before="158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palindrome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or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no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using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stack.</w:t>
            </w:r>
          </w:p>
        </w:tc>
        <w:tc>
          <w:tcPr>
            <w:tcW w:w="1489" w:type="dxa"/>
          </w:tcPr>
          <w:p w14:paraId="391F47D5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00138954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420F0DFC" w14:textId="77777777">
        <w:trPr>
          <w:trHeight w:val="484"/>
        </w:trPr>
        <w:tc>
          <w:tcPr>
            <w:tcW w:w="634" w:type="dxa"/>
          </w:tcPr>
          <w:p w14:paraId="672412E7" w14:textId="77777777" w:rsidR="006512B7" w:rsidRDefault="00CC3348">
            <w:pPr>
              <w:pStyle w:val="TableParagraph"/>
              <w:spacing w:line="320" w:lineRule="exact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4</w:t>
            </w:r>
          </w:p>
        </w:tc>
        <w:tc>
          <w:tcPr>
            <w:tcW w:w="7280" w:type="dxa"/>
          </w:tcPr>
          <w:p w14:paraId="6DF607B1" w14:textId="77777777" w:rsidR="006512B7" w:rsidRDefault="00CC3348">
            <w:pPr>
              <w:pStyle w:val="TableParagraph"/>
              <w:spacing w:line="320" w:lineRule="exact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Queries Set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1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(Database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Fetching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records)</w:t>
            </w:r>
          </w:p>
        </w:tc>
        <w:tc>
          <w:tcPr>
            <w:tcW w:w="1489" w:type="dxa"/>
          </w:tcPr>
          <w:p w14:paraId="12920EE2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0851B811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19ADC7AF" w14:textId="77777777">
        <w:trPr>
          <w:trHeight w:val="479"/>
        </w:trPr>
        <w:tc>
          <w:tcPr>
            <w:tcW w:w="634" w:type="dxa"/>
          </w:tcPr>
          <w:p w14:paraId="56986406" w14:textId="77777777" w:rsidR="006512B7" w:rsidRDefault="00CC3348">
            <w:pPr>
              <w:pStyle w:val="TableParagraph"/>
              <w:spacing w:line="320" w:lineRule="exact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5</w:t>
            </w:r>
          </w:p>
        </w:tc>
        <w:tc>
          <w:tcPr>
            <w:tcW w:w="7280" w:type="dxa"/>
          </w:tcPr>
          <w:p w14:paraId="2F420E1A" w14:textId="77777777" w:rsidR="006512B7" w:rsidRDefault="00CC3348">
            <w:pPr>
              <w:pStyle w:val="TableParagraph"/>
              <w:spacing w:line="320" w:lineRule="exact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Queries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Set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2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(Based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on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Functions)</w:t>
            </w:r>
          </w:p>
        </w:tc>
        <w:tc>
          <w:tcPr>
            <w:tcW w:w="1489" w:type="dxa"/>
          </w:tcPr>
          <w:p w14:paraId="1423BFB5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3A7E4870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738FA98A" w14:textId="77777777">
        <w:trPr>
          <w:trHeight w:val="484"/>
        </w:trPr>
        <w:tc>
          <w:tcPr>
            <w:tcW w:w="634" w:type="dxa"/>
          </w:tcPr>
          <w:p w14:paraId="3AD233A1" w14:textId="77777777" w:rsidR="006512B7" w:rsidRDefault="00CC3348">
            <w:pPr>
              <w:pStyle w:val="TableParagraph"/>
              <w:spacing w:line="320" w:lineRule="exact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6</w:t>
            </w:r>
          </w:p>
        </w:tc>
        <w:tc>
          <w:tcPr>
            <w:tcW w:w="7280" w:type="dxa"/>
          </w:tcPr>
          <w:p w14:paraId="2D138407" w14:textId="77777777" w:rsidR="006512B7" w:rsidRDefault="00CC3348">
            <w:pPr>
              <w:pStyle w:val="TableParagraph"/>
              <w:spacing w:line="320" w:lineRule="exact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Queries Set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3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(DDL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Commands)</w:t>
            </w:r>
          </w:p>
        </w:tc>
        <w:tc>
          <w:tcPr>
            <w:tcW w:w="1489" w:type="dxa"/>
          </w:tcPr>
          <w:p w14:paraId="60BCC088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4432FFE4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4EFE9B2D" w14:textId="77777777">
        <w:trPr>
          <w:trHeight w:val="484"/>
        </w:trPr>
        <w:tc>
          <w:tcPr>
            <w:tcW w:w="634" w:type="dxa"/>
          </w:tcPr>
          <w:p w14:paraId="6967F98F" w14:textId="77777777" w:rsidR="006512B7" w:rsidRDefault="00CC3348">
            <w:pPr>
              <w:pStyle w:val="TableParagraph"/>
              <w:spacing w:line="320" w:lineRule="exact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7</w:t>
            </w:r>
          </w:p>
        </w:tc>
        <w:tc>
          <w:tcPr>
            <w:tcW w:w="7280" w:type="dxa"/>
          </w:tcPr>
          <w:p w14:paraId="54DDC87A" w14:textId="77777777" w:rsidR="006512B7" w:rsidRDefault="00CC3348">
            <w:pPr>
              <w:pStyle w:val="TableParagraph"/>
              <w:spacing w:line="320" w:lineRule="exact"/>
              <w:ind w:left="105"/>
              <w:jc w:val="left"/>
              <w:rPr>
                <w:sz w:val="28"/>
              </w:rPr>
            </w:pPr>
            <w:r>
              <w:rPr>
                <w:sz w:val="28"/>
              </w:rPr>
              <w:t>Queries se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4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(Based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on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Two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Tables)</w:t>
            </w:r>
          </w:p>
        </w:tc>
        <w:tc>
          <w:tcPr>
            <w:tcW w:w="1489" w:type="dxa"/>
          </w:tcPr>
          <w:p w14:paraId="5B60CEE1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2BED706C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55A1D7CB" w14:textId="77777777">
        <w:trPr>
          <w:trHeight w:val="479"/>
        </w:trPr>
        <w:tc>
          <w:tcPr>
            <w:tcW w:w="634" w:type="dxa"/>
          </w:tcPr>
          <w:p w14:paraId="1893F32E" w14:textId="77777777" w:rsidR="006512B7" w:rsidRDefault="00CC3348">
            <w:pPr>
              <w:pStyle w:val="TableParagraph"/>
              <w:spacing w:line="320" w:lineRule="exact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8</w:t>
            </w:r>
          </w:p>
        </w:tc>
        <w:tc>
          <w:tcPr>
            <w:tcW w:w="7280" w:type="dxa"/>
          </w:tcPr>
          <w:p w14:paraId="7EE4D96A" w14:textId="77777777" w:rsidR="006512B7" w:rsidRDefault="00CC3348">
            <w:pPr>
              <w:pStyle w:val="TableParagraph"/>
              <w:spacing w:line="320" w:lineRule="exact"/>
              <w:ind w:left="95"/>
              <w:jc w:val="left"/>
              <w:rPr>
                <w:sz w:val="28"/>
              </w:rPr>
            </w:pPr>
            <w:r>
              <w:rPr>
                <w:sz w:val="28"/>
              </w:rPr>
              <w:t>Queries Se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5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(Group</w:t>
            </w:r>
            <w:r>
              <w:rPr>
                <w:spacing w:val="-2"/>
                <w:sz w:val="28"/>
              </w:rPr>
              <w:t xml:space="preserve"> </w:t>
            </w:r>
            <w:proofErr w:type="gramStart"/>
            <w:r>
              <w:rPr>
                <w:sz w:val="28"/>
              </w:rPr>
              <w:t>by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,</w:t>
            </w:r>
            <w:proofErr w:type="gramEnd"/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Order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By)</w:t>
            </w:r>
          </w:p>
        </w:tc>
        <w:tc>
          <w:tcPr>
            <w:tcW w:w="1489" w:type="dxa"/>
          </w:tcPr>
          <w:p w14:paraId="2C75B012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39F0600E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351CF54D" w14:textId="77777777">
        <w:trPr>
          <w:trHeight w:val="2256"/>
        </w:trPr>
        <w:tc>
          <w:tcPr>
            <w:tcW w:w="634" w:type="dxa"/>
          </w:tcPr>
          <w:p w14:paraId="3CE0775D" w14:textId="77777777" w:rsidR="006512B7" w:rsidRDefault="00CC3348">
            <w:pPr>
              <w:pStyle w:val="TableParagraph"/>
              <w:spacing w:before="2"/>
              <w:ind w:left="42"/>
              <w:rPr>
                <w:sz w:val="28"/>
              </w:rPr>
            </w:pPr>
            <w:r>
              <w:rPr>
                <w:w w:val="99"/>
                <w:sz w:val="28"/>
              </w:rPr>
              <w:t>9</w:t>
            </w:r>
          </w:p>
        </w:tc>
        <w:tc>
          <w:tcPr>
            <w:tcW w:w="7280" w:type="dxa"/>
          </w:tcPr>
          <w:p w14:paraId="0A5004DA" w14:textId="77777777" w:rsidR="006512B7" w:rsidRDefault="00CC3348">
            <w:pPr>
              <w:pStyle w:val="TableParagraph"/>
              <w:spacing w:before="2"/>
              <w:ind w:left="105"/>
              <w:jc w:val="left"/>
              <w:rPr>
                <w:sz w:val="28"/>
              </w:rPr>
            </w:pPr>
            <w:r>
              <w:rPr>
                <w:sz w:val="28"/>
              </w:rPr>
              <w:t>Write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MySQL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connectivity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program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in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Python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to</w:t>
            </w:r>
          </w:p>
          <w:p w14:paraId="3AD6DF69" w14:textId="77777777" w:rsidR="006512B7" w:rsidRDefault="00CC3348">
            <w:pPr>
              <w:pStyle w:val="TableParagraph"/>
              <w:numPr>
                <w:ilvl w:val="0"/>
                <w:numId w:val="13"/>
              </w:numPr>
              <w:tabs>
                <w:tab w:val="left" w:pos="825"/>
                <w:tab w:val="left" w:pos="826"/>
              </w:tabs>
              <w:spacing w:line="322" w:lineRule="exact"/>
              <w:jc w:val="left"/>
              <w:rPr>
                <w:sz w:val="28"/>
              </w:rPr>
            </w:pPr>
            <w:r>
              <w:rPr>
                <w:sz w:val="28"/>
              </w:rPr>
              <w:t>Create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a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database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school</w:t>
            </w:r>
          </w:p>
          <w:p w14:paraId="60458C2B" w14:textId="77777777" w:rsidR="006512B7" w:rsidRDefault="00CC3348">
            <w:pPr>
              <w:pStyle w:val="TableParagraph"/>
              <w:numPr>
                <w:ilvl w:val="0"/>
                <w:numId w:val="13"/>
              </w:numPr>
              <w:tabs>
                <w:tab w:val="left" w:pos="825"/>
                <w:tab w:val="left" w:pos="826"/>
              </w:tabs>
              <w:ind w:right="340"/>
              <w:jc w:val="left"/>
              <w:rPr>
                <w:sz w:val="28"/>
              </w:rPr>
            </w:pPr>
            <w:r>
              <w:rPr>
                <w:sz w:val="28"/>
              </w:rPr>
              <w:t>Create a table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students with the</w:t>
            </w:r>
            <w:r>
              <w:rPr>
                <w:spacing w:val="3"/>
                <w:sz w:val="28"/>
              </w:rPr>
              <w:t xml:space="preserve"> </w:t>
            </w:r>
            <w:r>
              <w:rPr>
                <w:sz w:val="28"/>
              </w:rPr>
              <w:t>specifications</w:t>
            </w:r>
            <w:r>
              <w:rPr>
                <w:spacing w:val="4"/>
                <w:sz w:val="28"/>
              </w:rPr>
              <w:t xml:space="preserve"> </w:t>
            </w:r>
            <w:r>
              <w:rPr>
                <w:sz w:val="28"/>
              </w:rPr>
              <w:t>-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ROLLNO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integer,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STNAME</w:t>
            </w:r>
            <w:r>
              <w:rPr>
                <w:spacing w:val="-8"/>
                <w:sz w:val="28"/>
              </w:rPr>
              <w:t xml:space="preserve"> </w:t>
            </w:r>
            <w:proofErr w:type="gramStart"/>
            <w:r>
              <w:rPr>
                <w:sz w:val="28"/>
              </w:rPr>
              <w:t>character(</w:t>
            </w:r>
            <w:proofErr w:type="gramEnd"/>
            <w:r>
              <w:rPr>
                <w:sz w:val="28"/>
              </w:rPr>
              <w:t>10)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in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MySQL</w:t>
            </w:r>
            <w:r>
              <w:rPr>
                <w:spacing w:val="-67"/>
                <w:sz w:val="28"/>
              </w:rPr>
              <w:t xml:space="preserve"> </w:t>
            </w:r>
            <w:r>
              <w:rPr>
                <w:sz w:val="28"/>
              </w:rPr>
              <w:t>and perform the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following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operations:</w:t>
            </w:r>
          </w:p>
          <w:p w14:paraId="671F4355" w14:textId="77777777" w:rsidR="006512B7" w:rsidRDefault="00CC3348">
            <w:pPr>
              <w:pStyle w:val="TableParagraph"/>
              <w:numPr>
                <w:ilvl w:val="1"/>
                <w:numId w:val="13"/>
              </w:numPr>
              <w:tabs>
                <w:tab w:val="left" w:pos="1546"/>
              </w:tabs>
              <w:spacing w:line="321" w:lineRule="exact"/>
              <w:ind w:hanging="361"/>
              <w:jc w:val="left"/>
              <w:rPr>
                <w:sz w:val="28"/>
              </w:rPr>
            </w:pPr>
            <w:r>
              <w:rPr>
                <w:sz w:val="28"/>
              </w:rPr>
              <w:t>Insert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two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records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in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it</w:t>
            </w:r>
          </w:p>
          <w:p w14:paraId="3566FB6E" w14:textId="77777777" w:rsidR="006512B7" w:rsidRDefault="00CC3348">
            <w:pPr>
              <w:pStyle w:val="TableParagraph"/>
              <w:numPr>
                <w:ilvl w:val="1"/>
                <w:numId w:val="13"/>
              </w:numPr>
              <w:tabs>
                <w:tab w:val="left" w:pos="1546"/>
              </w:tabs>
              <w:spacing w:line="304" w:lineRule="exact"/>
              <w:ind w:hanging="361"/>
              <w:jc w:val="left"/>
              <w:rPr>
                <w:sz w:val="28"/>
              </w:rPr>
            </w:pPr>
            <w:r>
              <w:rPr>
                <w:sz w:val="28"/>
              </w:rPr>
              <w:t>Display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contents of the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table</w:t>
            </w:r>
          </w:p>
        </w:tc>
        <w:tc>
          <w:tcPr>
            <w:tcW w:w="1489" w:type="dxa"/>
          </w:tcPr>
          <w:p w14:paraId="4AC885D9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09C3BC56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  <w:tr w:rsidR="006512B7" w14:paraId="798CD2AB" w14:textId="77777777">
        <w:trPr>
          <w:trHeight w:val="964"/>
        </w:trPr>
        <w:tc>
          <w:tcPr>
            <w:tcW w:w="634" w:type="dxa"/>
          </w:tcPr>
          <w:p w14:paraId="32FB5E72" w14:textId="77777777" w:rsidR="006512B7" w:rsidRDefault="00CC3348">
            <w:pPr>
              <w:pStyle w:val="TableParagraph"/>
              <w:spacing w:line="320" w:lineRule="exact"/>
              <w:ind w:right="148"/>
              <w:jc w:val="right"/>
              <w:rPr>
                <w:sz w:val="28"/>
              </w:rPr>
            </w:pPr>
            <w:r>
              <w:rPr>
                <w:sz w:val="28"/>
              </w:rPr>
              <w:t>10</w:t>
            </w:r>
          </w:p>
        </w:tc>
        <w:tc>
          <w:tcPr>
            <w:tcW w:w="7280" w:type="dxa"/>
          </w:tcPr>
          <w:p w14:paraId="7062FC39" w14:textId="77777777" w:rsidR="006512B7" w:rsidRDefault="00CC3348">
            <w:pPr>
              <w:pStyle w:val="TableParagraph"/>
              <w:spacing w:line="320" w:lineRule="exact"/>
              <w:ind w:left="105"/>
              <w:jc w:val="left"/>
              <w:rPr>
                <w:sz w:val="28"/>
              </w:rPr>
            </w:pPr>
            <w:r>
              <w:rPr>
                <w:sz w:val="28"/>
              </w:rPr>
              <w:t>Perform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all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operations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with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reference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to table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‘students’</w:t>
            </w:r>
          </w:p>
          <w:p w14:paraId="20731B7B" w14:textId="77777777" w:rsidR="006512B7" w:rsidRDefault="00CC3348">
            <w:pPr>
              <w:pStyle w:val="TableParagraph"/>
              <w:spacing w:before="163"/>
              <w:ind w:left="105"/>
              <w:jc w:val="left"/>
              <w:rPr>
                <w:sz w:val="28"/>
              </w:rPr>
            </w:pPr>
            <w:r>
              <w:rPr>
                <w:sz w:val="28"/>
              </w:rPr>
              <w:t>through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MySQL-Python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connectivity.</w:t>
            </w:r>
          </w:p>
        </w:tc>
        <w:tc>
          <w:tcPr>
            <w:tcW w:w="1489" w:type="dxa"/>
          </w:tcPr>
          <w:p w14:paraId="7AF2126D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  <w:tc>
          <w:tcPr>
            <w:tcW w:w="1293" w:type="dxa"/>
          </w:tcPr>
          <w:p w14:paraId="33B9CA26" w14:textId="77777777" w:rsidR="006512B7" w:rsidRDefault="006512B7">
            <w:pPr>
              <w:pStyle w:val="TableParagraph"/>
              <w:jc w:val="left"/>
              <w:rPr>
                <w:sz w:val="26"/>
              </w:rPr>
            </w:pPr>
          </w:p>
        </w:tc>
      </w:tr>
    </w:tbl>
    <w:p w14:paraId="2A7AD32C" w14:textId="77777777" w:rsidR="006512B7" w:rsidRDefault="006512B7">
      <w:pPr>
        <w:pStyle w:val="BodyText"/>
        <w:rPr>
          <w:rFonts w:ascii="Cambria"/>
          <w:sz w:val="20"/>
        </w:rPr>
      </w:pPr>
    </w:p>
    <w:p w14:paraId="45040BF0" w14:textId="77777777" w:rsidR="006512B7" w:rsidRDefault="006512B7">
      <w:pPr>
        <w:pStyle w:val="BodyText"/>
        <w:rPr>
          <w:rFonts w:ascii="Cambria"/>
          <w:sz w:val="20"/>
        </w:rPr>
      </w:pPr>
    </w:p>
    <w:p w14:paraId="474ABE91" w14:textId="77777777" w:rsidR="006512B7" w:rsidRDefault="006512B7">
      <w:pPr>
        <w:pStyle w:val="BodyText"/>
        <w:rPr>
          <w:rFonts w:ascii="Cambria"/>
          <w:sz w:val="20"/>
        </w:rPr>
      </w:pPr>
    </w:p>
    <w:p w14:paraId="197DAC5A" w14:textId="77777777" w:rsidR="006512B7" w:rsidRDefault="006512B7">
      <w:pPr>
        <w:pStyle w:val="BodyText"/>
        <w:rPr>
          <w:rFonts w:ascii="Cambria"/>
          <w:sz w:val="20"/>
        </w:rPr>
      </w:pPr>
    </w:p>
    <w:bookmarkEnd w:id="0"/>
    <w:p w14:paraId="0549ACD9" w14:textId="77777777" w:rsidR="006512B7" w:rsidRDefault="006512B7">
      <w:pPr>
        <w:pStyle w:val="BodyText"/>
        <w:rPr>
          <w:rFonts w:ascii="Cambria"/>
          <w:sz w:val="20"/>
        </w:rPr>
      </w:pPr>
    </w:p>
    <w:p w14:paraId="7678C47D" w14:textId="77777777" w:rsidR="006512B7" w:rsidRDefault="006512B7">
      <w:pPr>
        <w:pStyle w:val="BodyText"/>
        <w:rPr>
          <w:rFonts w:ascii="Cambria"/>
          <w:sz w:val="20"/>
        </w:rPr>
      </w:pPr>
    </w:p>
    <w:p w14:paraId="1216F071" w14:textId="77777777" w:rsidR="006512B7" w:rsidRDefault="006512B7">
      <w:pPr>
        <w:pStyle w:val="BodyText"/>
        <w:rPr>
          <w:rFonts w:ascii="Cambria"/>
          <w:sz w:val="20"/>
        </w:rPr>
      </w:pPr>
    </w:p>
    <w:p w14:paraId="1512CA70" w14:textId="77777777" w:rsidR="006512B7" w:rsidRDefault="006512B7">
      <w:pPr>
        <w:pStyle w:val="BodyText"/>
        <w:rPr>
          <w:rFonts w:ascii="Cambria"/>
          <w:sz w:val="20"/>
        </w:rPr>
      </w:pPr>
    </w:p>
    <w:p w14:paraId="0CECE4AF" w14:textId="77777777" w:rsidR="006512B7" w:rsidRDefault="006512B7">
      <w:pPr>
        <w:pStyle w:val="BodyText"/>
        <w:rPr>
          <w:rFonts w:ascii="Cambria"/>
          <w:sz w:val="20"/>
        </w:rPr>
      </w:pPr>
    </w:p>
    <w:p w14:paraId="770DD7AD" w14:textId="77777777" w:rsidR="006512B7" w:rsidRDefault="006512B7">
      <w:pPr>
        <w:pStyle w:val="BodyText"/>
        <w:rPr>
          <w:rFonts w:ascii="Cambria"/>
          <w:sz w:val="20"/>
        </w:rPr>
      </w:pPr>
    </w:p>
    <w:p w14:paraId="6917FA56" w14:textId="77777777" w:rsidR="006512B7" w:rsidRDefault="006512B7">
      <w:pPr>
        <w:pStyle w:val="BodyText"/>
        <w:rPr>
          <w:rFonts w:ascii="Cambria"/>
          <w:sz w:val="20"/>
        </w:rPr>
      </w:pPr>
    </w:p>
    <w:p w14:paraId="57EBA40F" w14:textId="77777777" w:rsidR="006512B7" w:rsidRDefault="006512B7">
      <w:pPr>
        <w:pStyle w:val="BodyText"/>
        <w:rPr>
          <w:rFonts w:ascii="Cambria"/>
          <w:sz w:val="20"/>
        </w:rPr>
      </w:pPr>
    </w:p>
    <w:p w14:paraId="0601C618" w14:textId="77777777" w:rsidR="006512B7" w:rsidRDefault="006512B7">
      <w:pPr>
        <w:pStyle w:val="BodyText"/>
        <w:rPr>
          <w:rFonts w:ascii="Cambria"/>
          <w:sz w:val="20"/>
        </w:rPr>
      </w:pPr>
    </w:p>
    <w:p w14:paraId="0D1936C0" w14:textId="6B0F2FA8" w:rsidR="006512B7" w:rsidRDefault="00221488" w:rsidP="00CC3348">
      <w:pPr>
        <w:pStyle w:val="BodyText"/>
        <w:spacing w:before="6"/>
        <w:rPr>
          <w:rFonts w:ascii="Cambria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05120640" wp14:editId="4B573168">
                <wp:simplePos x="0" y="0"/>
                <wp:positionH relativeFrom="page">
                  <wp:posOffset>439420</wp:posOffset>
                </wp:positionH>
                <wp:positionV relativeFrom="paragraph">
                  <wp:posOffset>207645</wp:posOffset>
                </wp:positionV>
                <wp:extent cx="6687185" cy="55245"/>
                <wp:effectExtent l="0" t="0" r="0" b="0"/>
                <wp:wrapTopAndBottom/>
                <wp:docPr id="189" name="AutoShape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87185" cy="55245"/>
                        </a:xfrm>
                        <a:custGeom>
                          <a:avLst/>
                          <a:gdLst>
                            <a:gd name="T0" fmla="+- 0 11222 692"/>
                            <a:gd name="T1" fmla="*/ T0 w 10531"/>
                            <a:gd name="T2" fmla="+- 0 399 327"/>
                            <a:gd name="T3" fmla="*/ 399 h 87"/>
                            <a:gd name="T4" fmla="+- 0 692 692"/>
                            <a:gd name="T5" fmla="*/ T4 w 10531"/>
                            <a:gd name="T6" fmla="+- 0 399 327"/>
                            <a:gd name="T7" fmla="*/ 399 h 87"/>
                            <a:gd name="T8" fmla="+- 0 692 692"/>
                            <a:gd name="T9" fmla="*/ T8 w 10531"/>
                            <a:gd name="T10" fmla="+- 0 414 327"/>
                            <a:gd name="T11" fmla="*/ 414 h 87"/>
                            <a:gd name="T12" fmla="+- 0 11222 692"/>
                            <a:gd name="T13" fmla="*/ T12 w 10531"/>
                            <a:gd name="T14" fmla="+- 0 414 327"/>
                            <a:gd name="T15" fmla="*/ 414 h 87"/>
                            <a:gd name="T16" fmla="+- 0 11222 692"/>
                            <a:gd name="T17" fmla="*/ T16 w 10531"/>
                            <a:gd name="T18" fmla="+- 0 399 327"/>
                            <a:gd name="T19" fmla="*/ 399 h 87"/>
                            <a:gd name="T20" fmla="+- 0 11222 692"/>
                            <a:gd name="T21" fmla="*/ T20 w 10531"/>
                            <a:gd name="T22" fmla="+- 0 327 327"/>
                            <a:gd name="T23" fmla="*/ 327 h 87"/>
                            <a:gd name="T24" fmla="+- 0 692 692"/>
                            <a:gd name="T25" fmla="*/ T24 w 10531"/>
                            <a:gd name="T26" fmla="+- 0 327 327"/>
                            <a:gd name="T27" fmla="*/ 327 h 87"/>
                            <a:gd name="T28" fmla="+- 0 692 692"/>
                            <a:gd name="T29" fmla="*/ T28 w 10531"/>
                            <a:gd name="T30" fmla="+- 0 385 327"/>
                            <a:gd name="T31" fmla="*/ 385 h 87"/>
                            <a:gd name="T32" fmla="+- 0 11222 692"/>
                            <a:gd name="T33" fmla="*/ T32 w 10531"/>
                            <a:gd name="T34" fmla="+- 0 385 327"/>
                            <a:gd name="T35" fmla="*/ 385 h 87"/>
                            <a:gd name="T36" fmla="+- 0 11222 692"/>
                            <a:gd name="T37" fmla="*/ T36 w 10531"/>
                            <a:gd name="T38" fmla="+- 0 327 327"/>
                            <a:gd name="T39" fmla="*/ 327 h 8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531" h="87">
                              <a:moveTo>
                                <a:pt x="10530" y="72"/>
                              </a:moveTo>
                              <a:lnTo>
                                <a:pt x="0" y="72"/>
                              </a:lnTo>
                              <a:lnTo>
                                <a:pt x="0" y="87"/>
                              </a:lnTo>
                              <a:lnTo>
                                <a:pt x="10530" y="87"/>
                              </a:lnTo>
                              <a:lnTo>
                                <a:pt x="10530" y="72"/>
                              </a:lnTo>
                              <a:close/>
                              <a:moveTo>
                                <a:pt x="10530" y="0"/>
                              </a:moveTo>
                              <a:lnTo>
                                <a:pt x="0" y="0"/>
                              </a:lnTo>
                              <a:lnTo>
                                <a:pt x="0" y="58"/>
                              </a:lnTo>
                              <a:lnTo>
                                <a:pt x="10530" y="58"/>
                              </a:lnTo>
                              <a:lnTo>
                                <a:pt x="105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23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4E7233" id="AutoShape 185" o:spid="_x0000_s1026" style="position:absolute;margin-left:34.6pt;margin-top:16.35pt;width:526.55pt;height:4.3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531,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" path="m10530,72l,72,,87r10530,l10530,72xm10530,l,,,58r10530,l10530,xe" fillcolor="#612322" stroked="f">
                <v:path arrowok="t" o:connecttype="custom" o:connectlocs="6686550,253365;0,253365;0,262890;6686550,262890;6686550,253365;6686550,207645;0,207645;0,244475;6686550,244475;6686550,207645" o:connectangles="0,0,0,0,0,0,0,0,0,0"/>
                <w10:wrap type="topAndBottom" anchorx="page"/>
              </v:shape>
            </w:pict>
          </mc:Fallback>
        </mc:AlternateContent>
      </w:r>
    </w:p>
    <w:p w14:paraId="1B5627CA" w14:textId="77777777" w:rsidR="00CC3348" w:rsidRDefault="00CC3348" w:rsidP="00CC3348">
      <w:pPr>
        <w:pStyle w:val="BodyText"/>
        <w:spacing w:before="6"/>
        <w:rPr>
          <w:rFonts w:ascii="Cambria"/>
          <w:sz w:val="20"/>
        </w:rPr>
      </w:pPr>
    </w:p>
    <w:p w14:paraId="53412129" w14:textId="77777777" w:rsidR="006512B7" w:rsidRDefault="00CC3348">
      <w:pPr>
        <w:pStyle w:val="BodyText"/>
        <w:spacing w:before="6"/>
        <w:rPr>
          <w:rFonts w:ascii="Cambria"/>
          <w:sz w:val="15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1F867309" wp14:editId="03F7D313">
            <wp:simplePos x="0" y="0"/>
            <wp:positionH relativeFrom="page">
              <wp:posOffset>7220711</wp:posOffset>
            </wp:positionH>
            <wp:positionV relativeFrom="paragraph">
              <wp:posOffset>140242</wp:posOffset>
            </wp:positionV>
            <wp:extent cx="39624" cy="36575"/>
            <wp:effectExtent l="0" t="0" r="0" b="0"/>
            <wp:wrapTopAndBottom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4" cy="3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A20541" w14:textId="77777777" w:rsidR="006512B7" w:rsidRDefault="006512B7">
      <w:pPr>
        <w:rPr>
          <w:rFonts w:ascii="Cambria"/>
          <w:sz w:val="15"/>
        </w:rPr>
        <w:sectPr w:rsidR="006512B7">
          <w:pgSz w:w="11910" w:h="16840"/>
          <w:pgMar w:top="460" w:right="360" w:bottom="280" w:left="460" w:header="720" w:footer="720" w:gutter="0"/>
          <w:cols w:space="720"/>
        </w:sectPr>
      </w:pPr>
    </w:p>
    <w:p w14:paraId="1EB06F8C" w14:textId="77777777" w:rsidR="00672085" w:rsidRDefault="00672085">
      <w:pPr>
        <w:pStyle w:val="BodyText"/>
        <w:rPr>
          <w:rFonts w:ascii="Cambria"/>
          <w:sz w:val="20"/>
        </w:rPr>
      </w:pPr>
    </w:p>
    <w:p w14:paraId="2458D2C0" w14:textId="77777777" w:rsidR="00672085" w:rsidRDefault="00672085">
      <w:pPr>
        <w:rPr>
          <w:rFonts w:ascii="Cambria"/>
          <w:sz w:val="20"/>
          <w:szCs w:val="28"/>
        </w:rPr>
      </w:pPr>
      <w:r>
        <w:rPr>
          <w:rFonts w:ascii="Cambria"/>
          <w:sz w:val="20"/>
        </w:rPr>
        <w:br w:type="page"/>
      </w:r>
    </w:p>
    <w:p w14:paraId="56B03C8B" w14:textId="71B41364" w:rsidR="006512B7" w:rsidRDefault="00221488">
      <w:pPr>
        <w:pStyle w:val="BodyText"/>
        <w:rPr>
          <w:rFonts w:ascii="Cambria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48640" behindDoc="1" locked="0" layoutInCell="1" allowOverlap="1" wp14:anchorId="55693939" wp14:editId="63D5B42B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83" name="Group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84" name="AutoShape 184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5" name="Picture 1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6" name="Line 182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87" name="Picture 1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8" name="Picture 1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62C5D4" id="Group 179" o:spid="_x0000_s1026" style="position:absolute;margin-left:24pt;margin-top:24pt;width:547.7pt;height:793.95pt;z-index:-16867840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fnogwgAAIABJREFU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">
                <v:shape id="AutoShape 184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83" o:spid="_x0000_s1028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">
                  <v:imagedata r:id="rId9" o:title=""/>
                </v:shape>
                <v:line id="Line 182" o:spid="_x0000_s1029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" strokeweight=".24pt">
                  <v:stroke dashstyle="dot"/>
                </v:line>
                <v:shape id="Picture 181" o:spid="_x0000_s1030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">
                  <v:imagedata r:id="rId15" o:title=""/>
                </v:shape>
                <v:shape id="Picture 180" o:spid="_x0000_s1031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</w:p>
    <w:p w14:paraId="420F8799" w14:textId="77777777" w:rsidR="006512B7" w:rsidRDefault="006512B7">
      <w:pPr>
        <w:pStyle w:val="BodyText"/>
        <w:rPr>
          <w:rFonts w:ascii="Cambria"/>
          <w:sz w:val="20"/>
        </w:rPr>
      </w:pPr>
    </w:p>
    <w:p w14:paraId="68D1D005" w14:textId="1C844E9F" w:rsidR="006512B7" w:rsidRDefault="00221488">
      <w:pPr>
        <w:pStyle w:val="Heading3"/>
        <w:numPr>
          <w:ilvl w:val="0"/>
          <w:numId w:val="12"/>
        </w:numPr>
        <w:tabs>
          <w:tab w:val="left" w:pos="981"/>
        </w:tabs>
        <w:spacing w:before="238"/>
        <w:ind w:right="1923"/>
      </w:pPr>
      <w:bookmarkStart w:id="1" w:name="_Hlk94781980"/>
      <w:r>
        <w:rPr>
          <w:noProof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40C517D3" wp14:editId="0E959BBD">
                <wp:simplePos x="0" y="0"/>
                <wp:positionH relativeFrom="page">
                  <wp:posOffset>362585</wp:posOffset>
                </wp:positionH>
                <wp:positionV relativeFrom="paragraph">
                  <wp:posOffset>-292735</wp:posOffset>
                </wp:positionV>
                <wp:extent cx="6553200" cy="414655"/>
                <wp:effectExtent l="0" t="0" r="0" b="0"/>
                <wp:wrapNone/>
                <wp:docPr id="182" name="Text Box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414655"/>
                        </a:xfrm>
                        <a:prstGeom prst="rect">
                          <a:avLst/>
                        </a:prstGeom>
                        <a:noFill/>
                        <a:ln w="36576" cmpd="thickThin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8AE4D6F" w14:textId="77777777" w:rsidR="00CC3348" w:rsidRDefault="00CC3348">
                            <w:pPr>
                              <w:spacing w:before="97"/>
                              <w:ind w:left="2690" w:right="2695"/>
                              <w:jc w:val="center"/>
                              <w:rPr>
                                <w:rFonts w:ascii="Times New Roman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PART</w:t>
                            </w:r>
                            <w:r>
                              <w:rPr>
                                <w:rFonts w:ascii="Times New Roman"/>
                                <w:b/>
                                <w:spacing w:val="26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A</w:t>
                            </w:r>
                            <w:r>
                              <w:rPr>
                                <w:rFonts w:ascii="Times New Roman"/>
                                <w:b/>
                                <w:spacing w:val="30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DATA</w:t>
                            </w:r>
                            <w:r>
                              <w:rPr>
                                <w:rFonts w:ascii="Times New Roman"/>
                                <w:b/>
                                <w:spacing w:val="29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STRUCTUR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C517D3" id="_x0000_t202" coordsize="21600,21600" o:spt="202" path="m,l,21600r21600,l21600,xe">
                <v:stroke joinstyle="miter"/>
                <v:path gradientshapeok="t" o:connecttype="rect"/>
              </v:shapetype>
              <v:shape id="Text Box 178" o:spid="_x0000_s1026" type="#_x0000_t202" style="position:absolute;left:0;text-align:left;margin-left:28.55pt;margin-top:-23.05pt;width:516pt;height:32.65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" filled="f" strokeweight="2.88pt">
                <v:stroke linestyle="thickThin"/>
                <v:textbox inset="0,0,0,0">
                  <w:txbxContent>
                    <w:p w14:paraId="78AE4D6F" w14:textId="77777777" w:rsidR="00CC3348" w:rsidRDefault="00CC3348">
                      <w:pPr>
                        <w:spacing w:before="97"/>
                        <w:ind w:left="2690" w:right="2695"/>
                        <w:jc w:val="center"/>
                        <w:rPr>
                          <w:rFonts w:ascii="Times New Roman"/>
                          <w:b/>
                          <w:sz w:val="40"/>
                        </w:rPr>
                      </w:pP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PART</w:t>
                      </w:r>
                      <w:r>
                        <w:rPr>
                          <w:rFonts w:ascii="Times New Roman"/>
                          <w:b/>
                          <w:spacing w:val="26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30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DATA</w:t>
                      </w:r>
                      <w:r>
                        <w:rPr>
                          <w:rFonts w:ascii="Times New Roman"/>
                          <w:b/>
                          <w:spacing w:val="29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STRUCTUR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C3348">
        <w:t>Write</w:t>
      </w:r>
      <w:r w:rsidR="00CC3348">
        <w:rPr>
          <w:spacing w:val="-4"/>
        </w:rPr>
        <w:t xml:space="preserve"> </w:t>
      </w:r>
      <w:r w:rsidR="00CC3348">
        <w:t>a</w:t>
      </w:r>
      <w:r w:rsidR="00CC3348">
        <w:rPr>
          <w:spacing w:val="-5"/>
        </w:rPr>
        <w:t xml:space="preserve"> </w:t>
      </w:r>
      <w:r w:rsidR="00CC3348">
        <w:t>menu-driven</w:t>
      </w:r>
      <w:r w:rsidR="00CC3348">
        <w:rPr>
          <w:spacing w:val="-6"/>
        </w:rPr>
        <w:t xml:space="preserve"> </w:t>
      </w:r>
      <w:r w:rsidR="00CC3348">
        <w:t>python</w:t>
      </w:r>
      <w:r w:rsidR="00CC3348">
        <w:rPr>
          <w:spacing w:val="-5"/>
        </w:rPr>
        <w:t xml:space="preserve"> </w:t>
      </w:r>
      <w:r w:rsidR="00CC3348">
        <w:t>program</w:t>
      </w:r>
      <w:r w:rsidR="00CC3348">
        <w:rPr>
          <w:spacing w:val="-2"/>
        </w:rPr>
        <w:t xml:space="preserve"> </w:t>
      </w:r>
      <w:r w:rsidR="00CC3348">
        <w:t>to</w:t>
      </w:r>
      <w:r w:rsidR="00CC3348">
        <w:rPr>
          <w:spacing w:val="-1"/>
        </w:rPr>
        <w:t xml:space="preserve"> </w:t>
      </w:r>
      <w:r w:rsidR="00CC3348">
        <w:t>implement</w:t>
      </w:r>
      <w:r w:rsidR="00CC3348">
        <w:rPr>
          <w:spacing w:val="-5"/>
        </w:rPr>
        <w:t xml:space="preserve"> </w:t>
      </w:r>
      <w:r w:rsidR="00CC3348">
        <w:t>stack</w:t>
      </w:r>
      <w:r w:rsidR="00CC3348">
        <w:rPr>
          <w:spacing w:val="-6"/>
        </w:rPr>
        <w:t xml:space="preserve"> </w:t>
      </w:r>
      <w:r w:rsidR="00CC3348">
        <w:t>operation.</w:t>
      </w:r>
      <w:r w:rsidR="00CC3348">
        <w:rPr>
          <w:spacing w:val="-67"/>
        </w:rPr>
        <w:t xml:space="preserve"> </w:t>
      </w:r>
      <w:r w:rsidR="00CC3348">
        <w:t>Code:</w:t>
      </w:r>
    </w:p>
    <w:p w14:paraId="54264F0B" w14:textId="77777777" w:rsidR="006512B7" w:rsidRDefault="00CC3348">
      <w:pPr>
        <w:pStyle w:val="BodyText"/>
        <w:spacing w:before="4" w:line="276" w:lineRule="auto"/>
        <w:ind w:left="1653" w:right="5217" w:hanging="673"/>
      </w:pPr>
      <w:bookmarkStart w:id="2" w:name="_Hlk94782490"/>
      <w:r>
        <w:t xml:space="preserve">def </w:t>
      </w:r>
      <w:proofErr w:type="spellStart"/>
      <w:r>
        <w:t>check_stack_isEmpty</w:t>
      </w:r>
      <w:proofErr w:type="spellEnd"/>
      <w:r>
        <w:t>(</w:t>
      </w:r>
      <w:proofErr w:type="spellStart"/>
      <w:r>
        <w:t>stk</w:t>
      </w:r>
      <w:proofErr w:type="spellEnd"/>
      <w:r>
        <w:t>):</w:t>
      </w:r>
      <w:r>
        <w:rPr>
          <w:spacing w:val="-166"/>
        </w:rPr>
        <w:t xml:space="preserve"> </w:t>
      </w:r>
      <w:r>
        <w:t>if</w:t>
      </w:r>
      <w:r>
        <w:rPr>
          <w:spacing w:val="-1"/>
        </w:rPr>
        <w:t xml:space="preserve"> </w:t>
      </w:r>
      <w:proofErr w:type="spellStart"/>
      <w:r>
        <w:t>stk</w:t>
      </w:r>
      <w:proofErr w:type="spellEnd"/>
      <w:r>
        <w:t>=</w:t>
      </w:r>
      <w:proofErr w:type="gramStart"/>
      <w:r>
        <w:t>=[</w:t>
      </w:r>
      <w:proofErr w:type="gramEnd"/>
      <w:r>
        <w:t>]:</w:t>
      </w:r>
    </w:p>
    <w:p w14:paraId="5CB3432B" w14:textId="77777777" w:rsidR="006512B7" w:rsidRDefault="00CC3348">
      <w:pPr>
        <w:pStyle w:val="BodyText"/>
        <w:spacing w:line="276" w:lineRule="auto"/>
        <w:ind w:left="1653" w:right="6896" w:firstLine="672"/>
      </w:pPr>
      <w:r>
        <w:t>return True</w:t>
      </w:r>
      <w:r>
        <w:rPr>
          <w:spacing w:val="-166"/>
        </w:rPr>
        <w:t xml:space="preserve"> </w:t>
      </w:r>
      <w:r>
        <w:t>else:</w:t>
      </w:r>
    </w:p>
    <w:p w14:paraId="6424B138" w14:textId="77777777" w:rsidR="006512B7" w:rsidRDefault="00CC3348">
      <w:pPr>
        <w:pStyle w:val="BodyText"/>
        <w:ind w:left="2325"/>
      </w:pPr>
      <w:r>
        <w:t>return</w:t>
      </w:r>
      <w:r>
        <w:rPr>
          <w:spacing w:val="-7"/>
        </w:rPr>
        <w:t xml:space="preserve"> </w:t>
      </w:r>
      <w:r>
        <w:t>False</w:t>
      </w:r>
    </w:p>
    <w:p w14:paraId="6EAFA10F" w14:textId="77777777" w:rsidR="006512B7" w:rsidRDefault="00CC3348">
      <w:pPr>
        <w:pStyle w:val="BodyText"/>
        <w:spacing w:before="48" w:line="276" w:lineRule="auto"/>
        <w:ind w:left="980" w:right="680"/>
      </w:pPr>
      <w:r>
        <w:t># An empty list to store stack elements, initially empty</w:t>
      </w:r>
      <w:r>
        <w:rPr>
          <w:spacing w:val="-166"/>
        </w:rPr>
        <w:t xml:space="preserve"> </w:t>
      </w:r>
      <w:r>
        <w:t>s</w:t>
      </w:r>
      <w:proofErr w:type="gramStart"/>
      <w:r>
        <w:t>=[</w:t>
      </w:r>
      <w:proofErr w:type="gramEnd"/>
      <w:r>
        <w:t>]</w:t>
      </w:r>
    </w:p>
    <w:p w14:paraId="62C2B5FB" w14:textId="77777777" w:rsidR="006512B7" w:rsidRDefault="00CC3348">
      <w:pPr>
        <w:pStyle w:val="BodyText"/>
        <w:ind w:left="980"/>
      </w:pPr>
      <w:r>
        <w:t>top</w:t>
      </w:r>
      <w:r>
        <w:rPr>
          <w:spacing w:val="-4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None</w:t>
      </w:r>
      <w:r>
        <w:rPr>
          <w:spacing w:val="-3"/>
        </w:rPr>
        <w:t xml:space="preserve"> </w:t>
      </w:r>
      <w:r>
        <w:t>#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p</w:t>
      </w:r>
      <w:r>
        <w:rPr>
          <w:spacing w:val="-4"/>
        </w:rPr>
        <w:t xml:space="preserve"> </w:t>
      </w:r>
      <w:r>
        <w:t>pointer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push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op</w:t>
      </w:r>
    </w:p>
    <w:p w14:paraId="62CC4FFF" w14:textId="77777777" w:rsidR="006512B7" w:rsidRDefault="006512B7">
      <w:pPr>
        <w:pStyle w:val="BodyText"/>
        <w:spacing w:before="5"/>
        <w:rPr>
          <w:sz w:val="36"/>
        </w:rPr>
      </w:pPr>
    </w:p>
    <w:p w14:paraId="5325E677" w14:textId="77777777" w:rsidR="006512B7" w:rsidRDefault="00CC3348">
      <w:pPr>
        <w:pStyle w:val="BodyText"/>
        <w:spacing w:line="276" w:lineRule="auto"/>
        <w:ind w:left="1653" w:right="7401" w:hanging="673"/>
      </w:pPr>
      <w:r>
        <w:t xml:space="preserve">def </w:t>
      </w:r>
      <w:proofErr w:type="spellStart"/>
      <w:r>
        <w:t>main_</w:t>
      </w:r>
      <w:proofErr w:type="gramStart"/>
      <w:r>
        <w:t>menu</w:t>
      </w:r>
      <w:proofErr w:type="spellEnd"/>
      <w:r>
        <w:t>(</w:t>
      </w:r>
      <w:proofErr w:type="gramEnd"/>
      <w:r>
        <w:t>):</w:t>
      </w:r>
      <w:r>
        <w:rPr>
          <w:spacing w:val="-166"/>
        </w:rPr>
        <w:t xml:space="preserve"> </w:t>
      </w:r>
      <w:r>
        <w:t>while</w:t>
      </w:r>
      <w:r>
        <w:rPr>
          <w:spacing w:val="-5"/>
        </w:rPr>
        <w:t xml:space="preserve"> </w:t>
      </w:r>
      <w:r>
        <w:t>True:</w:t>
      </w:r>
    </w:p>
    <w:p w14:paraId="70075498" w14:textId="77777777" w:rsidR="006512B7" w:rsidRDefault="00CC3348">
      <w:pPr>
        <w:pStyle w:val="BodyText"/>
        <w:spacing w:line="276" w:lineRule="auto"/>
        <w:ind w:left="2157" w:right="4040"/>
      </w:pPr>
      <w:proofErr w:type="gramStart"/>
      <w:r>
        <w:t>print(</w:t>
      </w:r>
      <w:proofErr w:type="gramEnd"/>
      <w:r>
        <w:t>"Stack Implementation")</w:t>
      </w:r>
      <w:r>
        <w:rPr>
          <w:spacing w:val="-167"/>
        </w:rPr>
        <w:t xml:space="preserve"> </w:t>
      </w:r>
      <w:r>
        <w:t>print("1</w:t>
      </w:r>
      <w:r>
        <w:rPr>
          <w:spacing w:val="-1"/>
        </w:rPr>
        <w:t xml:space="preserve"> </w:t>
      </w:r>
      <w:r>
        <w:t>- Push")</w:t>
      </w:r>
    </w:p>
    <w:p w14:paraId="6445449A" w14:textId="77777777" w:rsidR="006512B7" w:rsidRDefault="00CC3348">
      <w:pPr>
        <w:pStyle w:val="BodyText"/>
        <w:ind w:left="2157"/>
      </w:pPr>
      <w:proofErr w:type="gramStart"/>
      <w:r>
        <w:t>print(</w:t>
      </w:r>
      <w:proofErr w:type="gramEnd"/>
      <w:r>
        <w:t>"2</w:t>
      </w:r>
      <w:r>
        <w:rPr>
          <w:spacing w:val="-5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Pop")</w:t>
      </w:r>
    </w:p>
    <w:p w14:paraId="5065ABAD" w14:textId="77777777" w:rsidR="006512B7" w:rsidRDefault="00CC3348">
      <w:pPr>
        <w:pStyle w:val="BodyText"/>
        <w:spacing w:before="48" w:line="276" w:lineRule="auto"/>
        <w:ind w:left="2157" w:right="5552"/>
      </w:pPr>
      <w:proofErr w:type="gramStart"/>
      <w:r>
        <w:t>print(</w:t>
      </w:r>
      <w:proofErr w:type="gramEnd"/>
      <w:r>
        <w:t>"3 - Peek")</w:t>
      </w:r>
      <w:r>
        <w:rPr>
          <w:spacing w:val="1"/>
        </w:rPr>
        <w:t xml:space="preserve"> </w:t>
      </w:r>
      <w:r>
        <w:t>print("4 - Display")</w:t>
      </w:r>
      <w:r>
        <w:rPr>
          <w:spacing w:val="-166"/>
        </w:rPr>
        <w:t xml:space="preserve"> </w:t>
      </w:r>
      <w:r>
        <w:t>print("5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Exit")</w:t>
      </w:r>
    </w:p>
    <w:p w14:paraId="6777DC9E" w14:textId="77777777" w:rsidR="006512B7" w:rsidRDefault="00CC3348">
      <w:pPr>
        <w:pStyle w:val="BodyText"/>
        <w:spacing w:before="1" w:line="276" w:lineRule="auto"/>
        <w:ind w:left="2157" w:right="2024"/>
      </w:pPr>
      <w:proofErr w:type="spellStart"/>
      <w:r>
        <w:t>ch</w:t>
      </w:r>
      <w:proofErr w:type="spellEnd"/>
      <w:r>
        <w:rPr>
          <w:spacing w:val="-7"/>
        </w:rPr>
        <w:t xml:space="preserve"> </w:t>
      </w:r>
      <w:r>
        <w:t>=</w:t>
      </w:r>
      <w:r>
        <w:rPr>
          <w:spacing w:val="-7"/>
        </w:rPr>
        <w:t xml:space="preserve"> </w:t>
      </w:r>
      <w:proofErr w:type="gramStart"/>
      <w:r>
        <w:t>int(</w:t>
      </w:r>
      <w:proofErr w:type="gramEnd"/>
      <w:r>
        <w:t>input("Ente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choice:"))</w:t>
      </w:r>
      <w:r>
        <w:rPr>
          <w:spacing w:val="-165"/>
        </w:rPr>
        <w:t xml:space="preserve"> </w:t>
      </w:r>
      <w:r>
        <w:t>if</w:t>
      </w:r>
      <w:r>
        <w:rPr>
          <w:spacing w:val="-1"/>
        </w:rPr>
        <w:t xml:space="preserve"> </w:t>
      </w:r>
      <w:proofErr w:type="spellStart"/>
      <w:r>
        <w:t>ch</w:t>
      </w:r>
      <w:proofErr w:type="spellEnd"/>
      <w:r>
        <w:t>==1:</w:t>
      </w:r>
    </w:p>
    <w:p w14:paraId="7C579241" w14:textId="77777777" w:rsidR="006512B7" w:rsidRDefault="00CC3348">
      <w:pPr>
        <w:pStyle w:val="BodyText"/>
        <w:ind w:left="2829"/>
      </w:pPr>
      <w:r>
        <w:t>el</w:t>
      </w:r>
      <w:r>
        <w:rPr>
          <w:spacing w:val="-5"/>
        </w:rPr>
        <w:t xml:space="preserve"> </w:t>
      </w:r>
      <w:r>
        <w:t>=</w:t>
      </w:r>
      <w:r>
        <w:rPr>
          <w:spacing w:val="-4"/>
        </w:rPr>
        <w:t xml:space="preserve"> </w:t>
      </w:r>
      <w:proofErr w:type="gramStart"/>
      <w:r>
        <w:t>int(</w:t>
      </w:r>
      <w:proofErr w:type="gramEnd"/>
      <w:r>
        <w:t>input("Ente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alu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ush</w:t>
      </w:r>
      <w:r>
        <w:rPr>
          <w:spacing w:val="-5"/>
        </w:rPr>
        <w:t xml:space="preserve"> </w:t>
      </w:r>
      <w:r>
        <w:t>an</w:t>
      </w:r>
    </w:p>
    <w:p w14:paraId="4692C74A" w14:textId="77777777" w:rsidR="006512B7" w:rsidRDefault="00CC3348">
      <w:pPr>
        <w:pStyle w:val="BodyText"/>
        <w:spacing w:before="48"/>
        <w:ind w:left="980"/>
      </w:pPr>
      <w:r>
        <w:t>element:"))</w:t>
      </w:r>
    </w:p>
    <w:p w14:paraId="07F44F82" w14:textId="77777777" w:rsidR="006512B7" w:rsidRDefault="00CC3348">
      <w:pPr>
        <w:pStyle w:val="BodyText"/>
        <w:spacing w:before="47"/>
        <w:ind w:left="2829"/>
      </w:pPr>
      <w:r>
        <w:t>push(</w:t>
      </w:r>
      <w:proofErr w:type="spellStart"/>
      <w:proofErr w:type="gramStart"/>
      <w:r>
        <w:t>s,el</w:t>
      </w:r>
      <w:proofErr w:type="spellEnd"/>
      <w:proofErr w:type="gramEnd"/>
      <w:r>
        <w:t>)</w:t>
      </w:r>
    </w:p>
    <w:p w14:paraId="429AD7BD" w14:textId="77777777" w:rsidR="006512B7" w:rsidRDefault="00CC3348">
      <w:pPr>
        <w:pStyle w:val="BodyText"/>
        <w:spacing w:before="48"/>
        <w:ind w:left="2157"/>
      </w:pPr>
      <w:proofErr w:type="spellStart"/>
      <w:r>
        <w:t>elif</w:t>
      </w:r>
      <w:proofErr w:type="spellEnd"/>
      <w:r>
        <w:rPr>
          <w:spacing w:val="-6"/>
        </w:rPr>
        <w:t xml:space="preserve"> </w:t>
      </w:r>
      <w:proofErr w:type="spellStart"/>
      <w:r>
        <w:t>ch</w:t>
      </w:r>
      <w:proofErr w:type="spellEnd"/>
      <w:r>
        <w:t>==2:</w:t>
      </w:r>
    </w:p>
    <w:p w14:paraId="49533943" w14:textId="77777777" w:rsidR="006512B7" w:rsidRDefault="00CC3348">
      <w:pPr>
        <w:pStyle w:val="BodyText"/>
        <w:spacing w:before="48"/>
        <w:ind w:left="2829"/>
      </w:pPr>
      <w:r>
        <w:t>e=</w:t>
      </w:r>
      <w:proofErr w:type="spellStart"/>
      <w:r>
        <w:t>pop_stack</w:t>
      </w:r>
      <w:proofErr w:type="spellEnd"/>
      <w:r>
        <w:t>(s)</w:t>
      </w:r>
    </w:p>
    <w:p w14:paraId="18C8A3BF" w14:textId="77777777" w:rsidR="006512B7" w:rsidRDefault="00CC3348">
      <w:pPr>
        <w:pStyle w:val="BodyText"/>
        <w:spacing w:before="48"/>
        <w:ind w:left="2829"/>
      </w:pPr>
      <w:r>
        <w:t>if</w:t>
      </w:r>
      <w:r>
        <w:rPr>
          <w:spacing w:val="-10"/>
        </w:rPr>
        <w:t xml:space="preserve"> </w:t>
      </w:r>
      <w:r>
        <w:t>e=="</w:t>
      </w:r>
      <w:proofErr w:type="spellStart"/>
      <w:r>
        <w:t>UnderFlow</w:t>
      </w:r>
      <w:proofErr w:type="spellEnd"/>
      <w:r>
        <w:t>":</w:t>
      </w:r>
    </w:p>
    <w:p w14:paraId="643E9925" w14:textId="77777777" w:rsidR="006512B7" w:rsidRDefault="00CC3348">
      <w:pPr>
        <w:pStyle w:val="BodyText"/>
        <w:spacing w:before="47" w:line="276" w:lineRule="auto"/>
        <w:ind w:left="2829" w:right="2864" w:firstLine="672"/>
      </w:pPr>
      <w:proofErr w:type="gramStart"/>
      <w:r>
        <w:t>print(</w:t>
      </w:r>
      <w:proofErr w:type="gramEnd"/>
      <w:r>
        <w:t>"Stack is underflow!")</w:t>
      </w:r>
      <w:r>
        <w:rPr>
          <w:spacing w:val="-166"/>
        </w:rPr>
        <w:t xml:space="preserve"> </w:t>
      </w:r>
      <w:r>
        <w:t>else:</w:t>
      </w:r>
    </w:p>
    <w:p w14:paraId="50861A93" w14:textId="77777777" w:rsidR="006512B7" w:rsidRDefault="00CC3348">
      <w:pPr>
        <w:pStyle w:val="BodyText"/>
        <w:spacing w:before="1" w:line="276" w:lineRule="auto"/>
        <w:ind w:left="2157" w:right="3200" w:firstLine="1344"/>
      </w:pPr>
      <w:proofErr w:type="gramStart"/>
      <w:r>
        <w:t>print(</w:t>
      </w:r>
      <w:proofErr w:type="gramEnd"/>
      <w:r>
        <w:t xml:space="preserve">"Element </w:t>
      </w:r>
      <w:proofErr w:type="spellStart"/>
      <w:r>
        <w:t>popped:",e</w:t>
      </w:r>
      <w:proofErr w:type="spellEnd"/>
      <w:r>
        <w:t>)</w:t>
      </w:r>
      <w:r>
        <w:rPr>
          <w:spacing w:val="-166"/>
        </w:rPr>
        <w:t xml:space="preserve"> </w:t>
      </w:r>
      <w:proofErr w:type="spellStart"/>
      <w:r>
        <w:t>elif</w:t>
      </w:r>
      <w:proofErr w:type="spellEnd"/>
      <w:r>
        <w:rPr>
          <w:spacing w:val="-1"/>
        </w:rPr>
        <w:t xml:space="preserve"> </w:t>
      </w:r>
      <w:proofErr w:type="spellStart"/>
      <w:r>
        <w:t>ch</w:t>
      </w:r>
      <w:proofErr w:type="spellEnd"/>
      <w:r>
        <w:t>==3:</w:t>
      </w:r>
    </w:p>
    <w:p w14:paraId="43B65617" w14:textId="77777777" w:rsidR="006512B7" w:rsidRDefault="00CC3348">
      <w:pPr>
        <w:pStyle w:val="BodyText"/>
        <w:ind w:left="2829"/>
      </w:pPr>
      <w:r>
        <w:t>e=</w:t>
      </w:r>
      <w:proofErr w:type="spellStart"/>
      <w:r>
        <w:t>pop_stack</w:t>
      </w:r>
      <w:proofErr w:type="spellEnd"/>
      <w:r>
        <w:t>(s)</w:t>
      </w:r>
    </w:p>
    <w:p w14:paraId="45117E48" w14:textId="77777777" w:rsidR="006512B7" w:rsidRDefault="00CC3348">
      <w:pPr>
        <w:pStyle w:val="BodyText"/>
        <w:spacing w:before="47"/>
        <w:ind w:left="2829"/>
      </w:pPr>
      <w:r>
        <w:t>if</w:t>
      </w:r>
      <w:r>
        <w:rPr>
          <w:spacing w:val="-11"/>
        </w:rPr>
        <w:t xml:space="preserve"> </w:t>
      </w:r>
      <w:r>
        <w:t>e=="</w:t>
      </w:r>
      <w:proofErr w:type="spellStart"/>
      <w:r>
        <w:t>UnderFlow</w:t>
      </w:r>
      <w:proofErr w:type="spellEnd"/>
      <w:r>
        <w:t>":</w:t>
      </w:r>
    </w:p>
    <w:p w14:paraId="4B266666" w14:textId="77777777" w:rsidR="006512B7" w:rsidRDefault="00CC3348">
      <w:pPr>
        <w:pStyle w:val="BodyText"/>
        <w:spacing w:before="48" w:line="276" w:lineRule="auto"/>
        <w:ind w:left="2829" w:right="2864" w:firstLine="672"/>
      </w:pPr>
      <w:proofErr w:type="gramStart"/>
      <w:r>
        <w:t>print(</w:t>
      </w:r>
      <w:proofErr w:type="gramEnd"/>
      <w:r>
        <w:t>"Stack is underflow!")</w:t>
      </w:r>
      <w:r>
        <w:rPr>
          <w:spacing w:val="-166"/>
        </w:rPr>
        <w:t xml:space="preserve"> </w:t>
      </w:r>
      <w:r>
        <w:t>else:</w:t>
      </w:r>
    </w:p>
    <w:p w14:paraId="1B333385" w14:textId="77777777" w:rsidR="006512B7" w:rsidRDefault="00CC3348">
      <w:pPr>
        <w:pStyle w:val="BodyText"/>
        <w:spacing w:before="1" w:line="276" w:lineRule="auto"/>
        <w:ind w:left="2157" w:right="2024" w:firstLine="1344"/>
      </w:pPr>
      <w:proofErr w:type="gramStart"/>
      <w:r>
        <w:t>print(</w:t>
      </w:r>
      <w:proofErr w:type="gramEnd"/>
      <w:r>
        <w:t xml:space="preserve">"The element on top </w:t>
      </w:r>
      <w:proofErr w:type="spellStart"/>
      <w:r>
        <w:t>is:",e</w:t>
      </w:r>
      <w:proofErr w:type="spellEnd"/>
      <w:r>
        <w:t>)</w:t>
      </w:r>
      <w:r>
        <w:rPr>
          <w:spacing w:val="-166"/>
        </w:rPr>
        <w:t xml:space="preserve"> </w:t>
      </w:r>
      <w:proofErr w:type="spellStart"/>
      <w:r>
        <w:t>elif</w:t>
      </w:r>
      <w:proofErr w:type="spellEnd"/>
      <w:r>
        <w:rPr>
          <w:spacing w:val="-1"/>
        </w:rPr>
        <w:t xml:space="preserve"> </w:t>
      </w:r>
      <w:proofErr w:type="spellStart"/>
      <w:r>
        <w:t>ch</w:t>
      </w:r>
      <w:proofErr w:type="spellEnd"/>
      <w:r>
        <w:t>==4:</w:t>
      </w:r>
    </w:p>
    <w:bookmarkEnd w:id="1"/>
    <w:bookmarkEnd w:id="2"/>
    <w:p w14:paraId="164C2E57" w14:textId="77777777" w:rsidR="006512B7" w:rsidRDefault="006512B7">
      <w:pPr>
        <w:pStyle w:val="BodyText"/>
        <w:spacing w:before="8"/>
        <w:rPr>
          <w:sz w:val="26"/>
        </w:rPr>
      </w:pPr>
    </w:p>
    <w:p w14:paraId="039A7BDA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1020" w:right="360" w:bottom="280" w:left="460" w:header="720" w:footer="720" w:gutter="0"/>
          <w:cols w:space="720"/>
        </w:sectPr>
      </w:pPr>
    </w:p>
    <w:p w14:paraId="588E0F2B" w14:textId="3D2C3A43" w:rsidR="006512B7" w:rsidRDefault="00221488">
      <w:pPr>
        <w:pStyle w:val="BodyText"/>
        <w:spacing w:before="82" w:line="276" w:lineRule="auto"/>
        <w:ind w:left="2157" w:right="6392" w:firstLine="672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49664" behindDoc="1" locked="0" layoutInCell="1" allowOverlap="1" wp14:anchorId="642FC481" wp14:editId="26F91876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76" name="Group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77" name="AutoShape 177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8" name="Picture 1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9" name="Line 175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80" name="Picture 1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1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486FA6" id="Group 172" o:spid="_x0000_s1026" style="position:absolute;margin-left:24pt;margin-top:24pt;width:547.7pt;height:793.95pt;z-index:-16866816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356IMIA&#10;ACAASURBVP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">
                <v:shape id="AutoShape 177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76" o:spid="_x0000_s1028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">
                  <v:imagedata r:id="rId9" o:title=""/>
                </v:shape>
                <v:line id="Line 175" o:spid="_x0000_s1029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" strokeweight=".24pt">
                  <v:stroke dashstyle="dot"/>
                </v:line>
                <v:shape id="Picture 174" o:spid="_x0000_s1030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">
                  <v:imagedata r:id="rId15" o:title=""/>
                </v:shape>
                <v:shape id="Picture 173" o:spid="_x0000_s1031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w w:val="95"/>
        </w:rPr>
        <w:t>display(s)</w:t>
      </w:r>
      <w:r w:rsidR="00CC3348">
        <w:rPr>
          <w:spacing w:val="-157"/>
          <w:w w:val="95"/>
        </w:rPr>
        <w:t xml:space="preserve"> </w:t>
      </w:r>
      <w:proofErr w:type="spellStart"/>
      <w:r w:rsidR="00CC3348">
        <w:t>elif</w:t>
      </w:r>
      <w:proofErr w:type="spellEnd"/>
      <w:r w:rsidR="00CC3348">
        <w:rPr>
          <w:spacing w:val="-3"/>
        </w:rPr>
        <w:t xml:space="preserve"> </w:t>
      </w:r>
      <w:proofErr w:type="spellStart"/>
      <w:r w:rsidR="00CC3348">
        <w:t>ch</w:t>
      </w:r>
      <w:proofErr w:type="spellEnd"/>
      <w:r w:rsidR="00CC3348">
        <w:t>==5:</w:t>
      </w:r>
    </w:p>
    <w:p w14:paraId="5CE8CE91" w14:textId="77777777" w:rsidR="006512B7" w:rsidRDefault="00CC3348">
      <w:pPr>
        <w:pStyle w:val="BodyText"/>
        <w:spacing w:line="276" w:lineRule="auto"/>
        <w:ind w:left="2157" w:right="7400" w:firstLine="672"/>
      </w:pPr>
      <w:r>
        <w:t>break</w:t>
      </w:r>
      <w:r>
        <w:rPr>
          <w:spacing w:val="-166"/>
        </w:rPr>
        <w:t xml:space="preserve"> </w:t>
      </w:r>
      <w:r>
        <w:t>else:</w:t>
      </w:r>
    </w:p>
    <w:p w14:paraId="6A498ABB" w14:textId="77777777" w:rsidR="006512B7" w:rsidRDefault="00CC3348">
      <w:pPr>
        <w:pStyle w:val="BodyText"/>
        <w:spacing w:before="1"/>
        <w:ind w:left="2829"/>
      </w:pPr>
      <w:proofErr w:type="gramStart"/>
      <w:r>
        <w:t>print(</w:t>
      </w:r>
      <w:proofErr w:type="gramEnd"/>
      <w:r>
        <w:t>"Sorry,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entered</w:t>
      </w:r>
      <w:r>
        <w:rPr>
          <w:spacing w:val="-7"/>
        </w:rPr>
        <w:t xml:space="preserve"> </w:t>
      </w:r>
      <w:r>
        <w:t>invalid</w:t>
      </w:r>
      <w:r>
        <w:rPr>
          <w:spacing w:val="-7"/>
        </w:rPr>
        <w:t xml:space="preserve"> </w:t>
      </w:r>
      <w:r>
        <w:t>option")</w:t>
      </w:r>
    </w:p>
    <w:p w14:paraId="225C2404" w14:textId="77777777" w:rsidR="006512B7" w:rsidRDefault="006512B7">
      <w:pPr>
        <w:pStyle w:val="BodyText"/>
        <w:spacing w:before="4"/>
        <w:rPr>
          <w:sz w:val="36"/>
        </w:rPr>
      </w:pPr>
    </w:p>
    <w:p w14:paraId="43DE7F80" w14:textId="77777777" w:rsidR="006512B7" w:rsidRDefault="00CC3348">
      <w:pPr>
        <w:pStyle w:val="BodyText"/>
        <w:spacing w:before="1" w:line="276" w:lineRule="auto"/>
        <w:ind w:left="1653" w:right="6745" w:hanging="673"/>
      </w:pPr>
      <w:r>
        <w:t>def push(</w:t>
      </w:r>
      <w:proofErr w:type="spellStart"/>
      <w:proofErr w:type="gramStart"/>
      <w:r>
        <w:t>stk,e</w:t>
      </w:r>
      <w:proofErr w:type="spellEnd"/>
      <w:proofErr w:type="gramEnd"/>
      <w:r>
        <w:t>):</w:t>
      </w:r>
      <w:r>
        <w:rPr>
          <w:spacing w:val="1"/>
        </w:rPr>
        <w:t xml:space="preserve"> </w:t>
      </w:r>
      <w:proofErr w:type="spellStart"/>
      <w:r>
        <w:t>stk.append</w:t>
      </w:r>
      <w:proofErr w:type="spellEnd"/>
      <w:r>
        <w:t>(e)</w:t>
      </w:r>
      <w:r>
        <w:rPr>
          <w:spacing w:val="1"/>
        </w:rPr>
        <w:t xml:space="preserve"> </w:t>
      </w:r>
      <w:r>
        <w:t>top</w:t>
      </w:r>
      <w:r>
        <w:rPr>
          <w:spacing w:val="-6"/>
        </w:rPr>
        <w:t xml:space="preserve"> </w:t>
      </w:r>
      <w:r>
        <w:t>=</w:t>
      </w:r>
      <w:r>
        <w:rPr>
          <w:spacing w:val="-5"/>
        </w:rPr>
        <w:t xml:space="preserve"> </w:t>
      </w:r>
      <w:proofErr w:type="spellStart"/>
      <w:r>
        <w:t>len</w:t>
      </w:r>
      <w:proofErr w:type="spellEnd"/>
      <w:r>
        <w:t>(</w:t>
      </w:r>
      <w:proofErr w:type="spellStart"/>
      <w:r>
        <w:t>stk</w:t>
      </w:r>
      <w:proofErr w:type="spellEnd"/>
      <w:r>
        <w:t>)-1</w:t>
      </w:r>
    </w:p>
    <w:p w14:paraId="49CE275E" w14:textId="77777777" w:rsidR="006512B7" w:rsidRDefault="006512B7">
      <w:pPr>
        <w:pStyle w:val="BodyText"/>
        <w:spacing w:before="2"/>
        <w:rPr>
          <w:sz w:val="32"/>
        </w:rPr>
      </w:pPr>
    </w:p>
    <w:p w14:paraId="04C92123" w14:textId="77777777" w:rsidR="006512B7" w:rsidRDefault="00CC3348">
      <w:pPr>
        <w:pStyle w:val="BodyText"/>
        <w:ind w:left="980"/>
      </w:pPr>
      <w:r>
        <w:t>def</w:t>
      </w:r>
      <w:r>
        <w:rPr>
          <w:spacing w:val="-10"/>
        </w:rPr>
        <w:t xml:space="preserve"> </w:t>
      </w:r>
      <w:r>
        <w:t>display(</w:t>
      </w:r>
      <w:proofErr w:type="spellStart"/>
      <w:r>
        <w:t>stk</w:t>
      </w:r>
      <w:proofErr w:type="spellEnd"/>
      <w:r>
        <w:t>):</w:t>
      </w:r>
    </w:p>
    <w:p w14:paraId="3308E2FA" w14:textId="77777777" w:rsidR="006512B7" w:rsidRDefault="00CC3348">
      <w:pPr>
        <w:pStyle w:val="BodyText"/>
        <w:spacing w:before="48" w:line="276" w:lineRule="auto"/>
        <w:ind w:left="2325" w:right="4712" w:hanging="672"/>
      </w:pPr>
      <w:r>
        <w:t xml:space="preserve">if </w:t>
      </w:r>
      <w:proofErr w:type="spellStart"/>
      <w:r>
        <w:t>check_stack_isEmpty</w:t>
      </w:r>
      <w:proofErr w:type="spellEnd"/>
      <w:r>
        <w:t>(</w:t>
      </w:r>
      <w:proofErr w:type="spellStart"/>
      <w:r>
        <w:t>stk</w:t>
      </w:r>
      <w:proofErr w:type="spellEnd"/>
      <w:r>
        <w:t>):</w:t>
      </w:r>
      <w:r>
        <w:rPr>
          <w:spacing w:val="-166"/>
        </w:rPr>
        <w:t xml:space="preserve"> </w:t>
      </w:r>
      <w:proofErr w:type="gramStart"/>
      <w:r>
        <w:t>print(</w:t>
      </w:r>
      <w:proofErr w:type="gramEnd"/>
      <w:r>
        <w:t>"Stack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Empty")</w:t>
      </w:r>
    </w:p>
    <w:p w14:paraId="76F8718D" w14:textId="77777777" w:rsidR="006512B7" w:rsidRDefault="00CC3348">
      <w:pPr>
        <w:pStyle w:val="BodyText"/>
        <w:spacing w:before="1"/>
        <w:ind w:left="1653"/>
      </w:pPr>
      <w:r>
        <w:t>else:</w:t>
      </w:r>
    </w:p>
    <w:p w14:paraId="34291B2B" w14:textId="77777777" w:rsidR="006512B7" w:rsidRDefault="00CC3348">
      <w:pPr>
        <w:pStyle w:val="BodyText"/>
        <w:spacing w:before="47" w:line="276" w:lineRule="auto"/>
        <w:ind w:left="2325" w:right="5064"/>
      </w:pPr>
      <w:r>
        <w:t xml:space="preserve">top = </w:t>
      </w:r>
      <w:proofErr w:type="spellStart"/>
      <w:r>
        <w:t>len</w:t>
      </w:r>
      <w:proofErr w:type="spellEnd"/>
      <w:r>
        <w:t>(</w:t>
      </w:r>
      <w:proofErr w:type="spellStart"/>
      <w:r>
        <w:t>stk</w:t>
      </w:r>
      <w:proofErr w:type="spellEnd"/>
      <w:r>
        <w:t>)-1</w:t>
      </w:r>
      <w:r>
        <w:rPr>
          <w:spacing w:val="1"/>
        </w:rPr>
        <w:t xml:space="preserve"> </w:t>
      </w:r>
      <w:r>
        <w:rPr>
          <w:w w:val="95"/>
        </w:rPr>
        <w:t>print(</w:t>
      </w:r>
      <w:proofErr w:type="spellStart"/>
      <w:r>
        <w:rPr>
          <w:w w:val="95"/>
        </w:rPr>
        <w:t>stk</w:t>
      </w:r>
      <w:proofErr w:type="spellEnd"/>
      <w:r>
        <w:rPr>
          <w:w w:val="95"/>
        </w:rPr>
        <w:t>[top],"-Top")</w:t>
      </w:r>
    </w:p>
    <w:p w14:paraId="28041EA8" w14:textId="77777777" w:rsidR="006512B7" w:rsidRDefault="00CC3348">
      <w:pPr>
        <w:pStyle w:val="BodyText"/>
        <w:spacing w:line="276" w:lineRule="auto"/>
        <w:ind w:left="2997" w:right="4041" w:hanging="673"/>
      </w:pPr>
      <w:r>
        <w:t xml:space="preserve">for </w:t>
      </w:r>
      <w:proofErr w:type="spellStart"/>
      <w:r>
        <w:t>i</w:t>
      </w:r>
      <w:proofErr w:type="spellEnd"/>
      <w:r>
        <w:t xml:space="preserve"> in range(top-</w:t>
      </w:r>
      <w:proofErr w:type="gramStart"/>
      <w:r>
        <w:t>1,-</w:t>
      </w:r>
      <w:proofErr w:type="gramEnd"/>
      <w:r>
        <w:t>1,-1):</w:t>
      </w:r>
      <w:r>
        <w:rPr>
          <w:spacing w:val="-166"/>
        </w:rPr>
        <w:t xml:space="preserve"> </w:t>
      </w:r>
      <w:r>
        <w:t>print(</w:t>
      </w:r>
      <w:proofErr w:type="spellStart"/>
      <w:r>
        <w:t>stk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4118EB4C" w14:textId="77777777" w:rsidR="006512B7" w:rsidRDefault="006512B7">
      <w:pPr>
        <w:pStyle w:val="BodyText"/>
        <w:spacing w:before="3"/>
        <w:rPr>
          <w:sz w:val="32"/>
        </w:rPr>
      </w:pPr>
    </w:p>
    <w:p w14:paraId="74079B66" w14:textId="77777777" w:rsidR="006512B7" w:rsidRDefault="00CC3348">
      <w:pPr>
        <w:pStyle w:val="BodyText"/>
        <w:ind w:left="980"/>
      </w:pPr>
      <w:r>
        <w:t>def</w:t>
      </w:r>
      <w:r>
        <w:rPr>
          <w:spacing w:val="-12"/>
        </w:rPr>
        <w:t xml:space="preserve"> </w:t>
      </w:r>
      <w:proofErr w:type="spellStart"/>
      <w:r>
        <w:t>pop_stack</w:t>
      </w:r>
      <w:proofErr w:type="spellEnd"/>
      <w:r>
        <w:t>(</w:t>
      </w:r>
      <w:proofErr w:type="spellStart"/>
      <w:r>
        <w:t>stk</w:t>
      </w:r>
      <w:proofErr w:type="spellEnd"/>
      <w:r>
        <w:t>):</w:t>
      </w:r>
    </w:p>
    <w:p w14:paraId="62E17B42" w14:textId="77777777" w:rsidR="006512B7" w:rsidRDefault="00CC3348">
      <w:pPr>
        <w:pStyle w:val="BodyText"/>
        <w:spacing w:before="48" w:line="276" w:lineRule="auto"/>
        <w:ind w:left="2325" w:right="4712" w:hanging="672"/>
      </w:pPr>
      <w:r>
        <w:t xml:space="preserve">if </w:t>
      </w:r>
      <w:proofErr w:type="spellStart"/>
      <w:r>
        <w:t>check_stack_isEmpty</w:t>
      </w:r>
      <w:proofErr w:type="spellEnd"/>
      <w:r>
        <w:t>(</w:t>
      </w:r>
      <w:proofErr w:type="spellStart"/>
      <w:r>
        <w:t>stk</w:t>
      </w:r>
      <w:proofErr w:type="spellEnd"/>
      <w:r>
        <w:t>):</w:t>
      </w:r>
      <w:r>
        <w:rPr>
          <w:spacing w:val="-166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"</w:t>
      </w:r>
      <w:proofErr w:type="spellStart"/>
      <w:r>
        <w:t>UnderFlow</w:t>
      </w:r>
      <w:proofErr w:type="spellEnd"/>
      <w:r>
        <w:t>"</w:t>
      </w:r>
    </w:p>
    <w:p w14:paraId="7F427FB2" w14:textId="77777777" w:rsidR="006512B7" w:rsidRDefault="00CC3348">
      <w:pPr>
        <w:pStyle w:val="BodyText"/>
        <w:ind w:left="1653"/>
      </w:pPr>
      <w:r>
        <w:t>else:</w:t>
      </w:r>
    </w:p>
    <w:p w14:paraId="3529BF02" w14:textId="77777777" w:rsidR="006512B7" w:rsidRDefault="00CC3348">
      <w:pPr>
        <w:pStyle w:val="BodyText"/>
        <w:spacing w:before="48" w:line="276" w:lineRule="auto"/>
        <w:ind w:left="2325" w:right="6241"/>
      </w:pPr>
      <w:r>
        <w:t>e</w:t>
      </w:r>
      <w:r>
        <w:rPr>
          <w:spacing w:val="1"/>
        </w:rPr>
        <w:t xml:space="preserve"> </w:t>
      </w:r>
      <w:r>
        <w:t>=</w:t>
      </w:r>
      <w:r>
        <w:rPr>
          <w:spacing w:val="2"/>
        </w:rPr>
        <w:t xml:space="preserve"> </w:t>
      </w:r>
      <w:proofErr w:type="spellStart"/>
      <w:proofErr w:type="gramStart"/>
      <w:r>
        <w:t>stk.pop</w:t>
      </w:r>
      <w:proofErr w:type="spellEnd"/>
      <w:r>
        <w:t>(</w:t>
      </w:r>
      <w:proofErr w:type="gramEnd"/>
      <w:r>
        <w:t>)</w:t>
      </w:r>
      <w:r>
        <w:rPr>
          <w:spacing w:val="1"/>
        </w:rPr>
        <w:t xml:space="preserve"> </w:t>
      </w:r>
      <w:r>
        <w:t>if</w:t>
      </w:r>
      <w:r>
        <w:rPr>
          <w:spacing w:val="-13"/>
        </w:rPr>
        <w:t xml:space="preserve"> </w:t>
      </w:r>
      <w:proofErr w:type="spellStart"/>
      <w:r>
        <w:t>len</w:t>
      </w:r>
      <w:proofErr w:type="spellEnd"/>
      <w:r>
        <w:t>(</w:t>
      </w:r>
      <w:proofErr w:type="spellStart"/>
      <w:r>
        <w:t>stk</w:t>
      </w:r>
      <w:proofErr w:type="spellEnd"/>
      <w:r>
        <w:t>)==0:</w:t>
      </w:r>
    </w:p>
    <w:p w14:paraId="1D918692" w14:textId="77777777" w:rsidR="006512B7" w:rsidRDefault="00CC3348">
      <w:pPr>
        <w:pStyle w:val="BodyText"/>
        <w:spacing w:line="276" w:lineRule="auto"/>
        <w:ind w:left="2325" w:right="6392" w:firstLine="672"/>
      </w:pPr>
      <w:r>
        <w:t>top = None</w:t>
      </w:r>
      <w:r>
        <w:rPr>
          <w:spacing w:val="-166"/>
        </w:rPr>
        <w:t xml:space="preserve"> </w:t>
      </w:r>
      <w:r>
        <w:t>else:</w:t>
      </w:r>
    </w:p>
    <w:p w14:paraId="72E45685" w14:textId="77777777" w:rsidR="006512B7" w:rsidRDefault="00CC3348">
      <w:pPr>
        <w:pStyle w:val="BodyText"/>
        <w:spacing w:line="276" w:lineRule="auto"/>
        <w:ind w:left="2325" w:right="5384" w:firstLine="672"/>
      </w:pPr>
      <w:r>
        <w:t xml:space="preserve">top = </w:t>
      </w:r>
      <w:proofErr w:type="spellStart"/>
      <w:r>
        <w:t>len</w:t>
      </w:r>
      <w:proofErr w:type="spellEnd"/>
      <w:r>
        <w:t>(</w:t>
      </w:r>
      <w:proofErr w:type="spellStart"/>
      <w:r>
        <w:t>stk</w:t>
      </w:r>
      <w:proofErr w:type="spellEnd"/>
      <w:r>
        <w:t>)-1</w:t>
      </w:r>
      <w:r>
        <w:rPr>
          <w:spacing w:val="-166"/>
        </w:rPr>
        <w:t xml:space="preserve"> </w:t>
      </w:r>
      <w:r>
        <w:t>return</w:t>
      </w:r>
      <w:r>
        <w:rPr>
          <w:spacing w:val="-1"/>
        </w:rPr>
        <w:t xml:space="preserve"> </w:t>
      </w:r>
      <w:r>
        <w:t>e</w:t>
      </w:r>
    </w:p>
    <w:p w14:paraId="3CD81118" w14:textId="77777777" w:rsidR="006512B7" w:rsidRDefault="006512B7">
      <w:pPr>
        <w:pStyle w:val="BodyText"/>
        <w:spacing w:before="3"/>
        <w:rPr>
          <w:sz w:val="32"/>
        </w:rPr>
      </w:pPr>
    </w:p>
    <w:p w14:paraId="4814AB65" w14:textId="77777777" w:rsidR="006512B7" w:rsidRDefault="00CC3348">
      <w:pPr>
        <w:pStyle w:val="BodyText"/>
        <w:ind w:left="980"/>
      </w:pPr>
      <w:r>
        <w:t>def</w:t>
      </w:r>
      <w:r>
        <w:rPr>
          <w:spacing w:val="-9"/>
        </w:rPr>
        <w:t xml:space="preserve"> </w:t>
      </w:r>
      <w:r>
        <w:t>peek(</w:t>
      </w:r>
      <w:proofErr w:type="spellStart"/>
      <w:r>
        <w:t>stk</w:t>
      </w:r>
      <w:proofErr w:type="spellEnd"/>
      <w:r>
        <w:t>):</w:t>
      </w:r>
    </w:p>
    <w:p w14:paraId="5C002E30" w14:textId="77777777" w:rsidR="006512B7" w:rsidRDefault="00CC3348">
      <w:pPr>
        <w:pStyle w:val="BodyText"/>
        <w:spacing w:before="48" w:line="276" w:lineRule="auto"/>
        <w:ind w:left="2325" w:right="4712" w:hanging="672"/>
      </w:pPr>
      <w:r>
        <w:t xml:space="preserve">if </w:t>
      </w:r>
      <w:proofErr w:type="spellStart"/>
      <w:r>
        <w:t>check_stack_isEmpty</w:t>
      </w:r>
      <w:proofErr w:type="spellEnd"/>
      <w:r>
        <w:t>(</w:t>
      </w:r>
      <w:proofErr w:type="spellStart"/>
      <w:r>
        <w:t>stk</w:t>
      </w:r>
      <w:proofErr w:type="spellEnd"/>
      <w:r>
        <w:t>):</w:t>
      </w:r>
      <w:r>
        <w:rPr>
          <w:spacing w:val="-166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"</w:t>
      </w:r>
      <w:proofErr w:type="spellStart"/>
      <w:r>
        <w:t>UnderFlow</w:t>
      </w:r>
      <w:proofErr w:type="spellEnd"/>
      <w:r>
        <w:t>"</w:t>
      </w:r>
    </w:p>
    <w:p w14:paraId="0DF8C1E1" w14:textId="77777777" w:rsidR="006512B7" w:rsidRDefault="00CC3348">
      <w:pPr>
        <w:pStyle w:val="BodyText"/>
        <w:ind w:left="1653"/>
      </w:pPr>
      <w:r>
        <w:t>else:</w:t>
      </w:r>
    </w:p>
    <w:p w14:paraId="1B32916F" w14:textId="77777777" w:rsidR="006512B7" w:rsidRDefault="00CC3348">
      <w:pPr>
        <w:pStyle w:val="BodyText"/>
        <w:spacing w:before="48" w:line="276" w:lineRule="auto"/>
        <w:ind w:left="2325" w:right="6056"/>
      </w:pPr>
      <w:r>
        <w:t xml:space="preserve">top = </w:t>
      </w:r>
      <w:proofErr w:type="spellStart"/>
      <w:r>
        <w:t>len</w:t>
      </w:r>
      <w:proofErr w:type="spellEnd"/>
      <w:r>
        <w:t>(</w:t>
      </w:r>
      <w:proofErr w:type="spellStart"/>
      <w:r>
        <w:t>stk</w:t>
      </w:r>
      <w:proofErr w:type="spellEnd"/>
      <w:r>
        <w:t>)-1</w:t>
      </w:r>
      <w:r>
        <w:rPr>
          <w:spacing w:val="-166"/>
        </w:rPr>
        <w:t xml:space="preserve"> </w:t>
      </w:r>
      <w:r>
        <w:t>return</w:t>
      </w:r>
      <w:r>
        <w:rPr>
          <w:spacing w:val="-7"/>
        </w:rPr>
        <w:t xml:space="preserve"> </w:t>
      </w:r>
      <w:proofErr w:type="spellStart"/>
      <w:r>
        <w:t>stk</w:t>
      </w:r>
      <w:proofErr w:type="spellEnd"/>
      <w:r>
        <w:t>[top]</w:t>
      </w:r>
    </w:p>
    <w:p w14:paraId="7E0207BE" w14:textId="77777777" w:rsidR="006512B7" w:rsidRDefault="006512B7">
      <w:pPr>
        <w:pStyle w:val="BodyText"/>
        <w:rPr>
          <w:sz w:val="20"/>
        </w:rPr>
      </w:pPr>
    </w:p>
    <w:p w14:paraId="2EEFFB9C" w14:textId="77777777" w:rsidR="006512B7" w:rsidRDefault="006512B7">
      <w:pPr>
        <w:pStyle w:val="BodyText"/>
        <w:rPr>
          <w:sz w:val="20"/>
        </w:rPr>
      </w:pPr>
    </w:p>
    <w:p w14:paraId="4794659D" w14:textId="77777777" w:rsidR="006512B7" w:rsidRDefault="006512B7">
      <w:pPr>
        <w:pStyle w:val="BodyText"/>
        <w:rPr>
          <w:sz w:val="20"/>
        </w:rPr>
      </w:pPr>
    </w:p>
    <w:p w14:paraId="230B1EFD" w14:textId="77777777" w:rsidR="006512B7" w:rsidRDefault="006512B7">
      <w:pPr>
        <w:pStyle w:val="BodyText"/>
        <w:rPr>
          <w:sz w:val="20"/>
        </w:rPr>
      </w:pPr>
    </w:p>
    <w:p w14:paraId="7CB09969" w14:textId="77777777" w:rsidR="006512B7" w:rsidRDefault="006512B7">
      <w:pPr>
        <w:pStyle w:val="BodyText"/>
        <w:rPr>
          <w:sz w:val="20"/>
        </w:rPr>
      </w:pPr>
    </w:p>
    <w:p w14:paraId="1DFA589E" w14:textId="77777777" w:rsidR="006512B7" w:rsidRDefault="006512B7">
      <w:pPr>
        <w:pStyle w:val="BodyText"/>
        <w:spacing w:before="5"/>
        <w:rPr>
          <w:sz w:val="17"/>
        </w:rPr>
      </w:pPr>
    </w:p>
    <w:p w14:paraId="28266876" w14:textId="5F2DDA98" w:rsidR="006512B7" w:rsidRDefault="00CC3348">
      <w:pPr>
        <w:tabs>
          <w:tab w:val="left" w:pos="4332"/>
          <w:tab w:val="left" w:pos="9167"/>
          <w:tab w:val="left" w:pos="9455"/>
        </w:tabs>
        <w:spacing w:before="100"/>
        <w:ind w:left="855"/>
        <w:rPr>
          <w:rFonts w:ascii="Cambria"/>
          <w:sz w:val="24"/>
        </w:rPr>
      </w:pPr>
      <w:r>
        <w:rPr>
          <w:rFonts w:ascii="Cambria"/>
          <w:sz w:val="24"/>
        </w:rPr>
        <w:tab/>
      </w:r>
    </w:p>
    <w:p w14:paraId="64824025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73E3BE01" w14:textId="6FB202EE" w:rsidR="006512B7" w:rsidRDefault="00221488">
      <w:pPr>
        <w:pStyle w:val="Heading3"/>
        <w:spacing w:before="58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0176" behindDoc="1" locked="0" layoutInCell="1" allowOverlap="1" wp14:anchorId="17927450" wp14:editId="51561D61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69" name="Group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70" name="AutoShape 171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" name="Picture 1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3" y="1315"/>
                            <a:ext cx="4639" cy="14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2" name="Picture 1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73" name="Line 168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74" name="Picture 1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5" name="Picture 1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588ED8" id="Group 165" o:spid="_x0000_s1026" style="position:absolute;margin-left:24pt;margin-top:24pt;width:547.7pt;height:793.95pt;z-index:-16866304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9+eiDCAAAgAElEQVT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">
                <v:shape id="AutoShape 171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70" o:spid="_x0000_s1028" type="#_x0000_t75" style="position:absolute;left:773;top:1315;width:4639;height:14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">
                  <v:imagedata r:id="rId18" o:title=""/>
                </v:shape>
                <v:shape id="Picture 169" o:spid="_x0000_s1029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">
                  <v:imagedata r:id="rId9" o:title=""/>
                </v:shape>
                <v:line id="Line 168" o:spid="_x0000_s1030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" strokeweight=".24pt">
                  <v:stroke dashstyle="dot"/>
                </v:line>
                <v:shape id="Picture 167" o:spid="_x0000_s1031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">
                  <v:imagedata r:id="rId15" o:title=""/>
                </v:shape>
                <v:shape id="Picture 166" o:spid="_x0000_s1032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t>Output:</w:t>
      </w:r>
    </w:p>
    <w:p w14:paraId="02FD2228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413FA53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D7718EC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6D03ED40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AB19015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8F15BC2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E59EB0D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A9B6029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5C4EA47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3E5C500E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677EDA4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1E4B47F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6DED5928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5823876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FBCD41F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A226726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4DC1E5C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B856525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7861F59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F6D6A2E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038F402E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99DD38B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6C94321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2211558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A3C87F8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F38F503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671C253E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3DCD9B5B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3CDD81D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AE89325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761DEA4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0A6F824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08A709E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6A0F3AD5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6550EA9F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6C45CF85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D370186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2425436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5A56FFC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6C6049E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35ABF4B8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0D81016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BEDDC48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0F288A27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148C566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FC99B9D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463D3C3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34BFD840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3ED7E531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7B806FC0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094C089F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4F37695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B18FC28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88E760E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C53C3AA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24861CAA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806594F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369D0457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40BC52E0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13C429FA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678B240D" w14:textId="77777777" w:rsidR="006512B7" w:rsidRDefault="006512B7">
      <w:pPr>
        <w:pStyle w:val="BodyText"/>
        <w:rPr>
          <w:rFonts w:ascii="Times New Roman"/>
          <w:b/>
          <w:sz w:val="20"/>
        </w:rPr>
      </w:pPr>
    </w:p>
    <w:p w14:paraId="5FF2E475" w14:textId="77777777" w:rsidR="006512B7" w:rsidRDefault="00CC3348">
      <w:pPr>
        <w:tabs>
          <w:tab w:val="left" w:pos="4332"/>
          <w:tab w:val="left" w:pos="9167"/>
          <w:tab w:val="left" w:pos="9455"/>
        </w:tabs>
        <w:spacing w:before="221"/>
        <w:ind w:left="855"/>
        <w:rPr>
          <w:rFonts w:ascii="Cambria"/>
          <w:sz w:val="24"/>
        </w:rPr>
      </w:pPr>
      <w:r>
        <w:rPr>
          <w:rFonts w:ascii="Cambria"/>
          <w:sz w:val="24"/>
        </w:rPr>
        <w:t>|</w:t>
      </w:r>
      <w:r>
        <w:rPr>
          <w:rFonts w:ascii="Cambria"/>
          <w:sz w:val="24"/>
        </w:rPr>
        <w:tab/>
      </w:r>
    </w:p>
    <w:p w14:paraId="04333F43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20" w:right="360" w:bottom="280" w:left="460" w:header="720" w:footer="720" w:gutter="0"/>
          <w:cols w:space="720"/>
        </w:sectPr>
      </w:pPr>
    </w:p>
    <w:p w14:paraId="3D0EB040" w14:textId="3BBFCA02" w:rsidR="006512B7" w:rsidRDefault="00221488">
      <w:pPr>
        <w:pStyle w:val="Heading3"/>
        <w:numPr>
          <w:ilvl w:val="0"/>
          <w:numId w:val="12"/>
        </w:numPr>
        <w:tabs>
          <w:tab w:val="left" w:pos="981"/>
        </w:tabs>
        <w:spacing w:before="58" w:line="242" w:lineRule="auto"/>
        <w:ind w:right="694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0688" behindDoc="1" locked="0" layoutInCell="1" allowOverlap="1" wp14:anchorId="6884E6AB" wp14:editId="4EF22D47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63" name="Group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64" name="AutoShape 164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5" name="Picture 1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6" name="Line 162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67" name="Picture 1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8" name="Picture 1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9217CB" id="Group 159" o:spid="_x0000_s1026" style="position:absolute;margin-left:24pt;margin-top:24pt;width:547.7pt;height:793.95pt;z-index:-16865792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fnogwgAAIABJREFU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">
                <v:shape id="AutoShape 164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63" o:spid="_x0000_s1028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">
                  <v:imagedata r:id="rId9" o:title=""/>
                </v:shape>
                <v:line id="Line 162" o:spid="_x0000_s1029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" strokeweight=".24pt">
                  <v:stroke dashstyle="dot"/>
                </v:line>
                <v:shape id="Picture 161" o:spid="_x0000_s1030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">
                  <v:imagedata r:id="rId15" o:title=""/>
                </v:shape>
                <v:shape id="Picture 160" o:spid="_x0000_s1031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t>Write</w:t>
      </w:r>
      <w:r w:rsidR="00CC3348">
        <w:rPr>
          <w:spacing w:val="-4"/>
        </w:rPr>
        <w:t xml:space="preserve"> </w:t>
      </w:r>
      <w:r w:rsidR="00CC3348">
        <w:t>a</w:t>
      </w:r>
      <w:r w:rsidR="00CC3348">
        <w:rPr>
          <w:spacing w:val="-4"/>
        </w:rPr>
        <w:t xml:space="preserve"> </w:t>
      </w:r>
      <w:r w:rsidR="00CC3348">
        <w:t>program</w:t>
      </w:r>
      <w:r w:rsidR="00CC3348">
        <w:rPr>
          <w:spacing w:val="-2"/>
        </w:rPr>
        <w:t xml:space="preserve"> </w:t>
      </w:r>
      <w:r w:rsidR="00CC3348">
        <w:t>to</w:t>
      </w:r>
      <w:r w:rsidR="00CC3348">
        <w:rPr>
          <w:spacing w:val="-4"/>
        </w:rPr>
        <w:t xml:space="preserve"> </w:t>
      </w:r>
      <w:r w:rsidR="00CC3348">
        <w:t>implement</w:t>
      </w:r>
      <w:r w:rsidR="00CC3348">
        <w:rPr>
          <w:spacing w:val="-5"/>
        </w:rPr>
        <w:t xml:space="preserve"> </w:t>
      </w:r>
      <w:r w:rsidR="00CC3348">
        <w:t>a</w:t>
      </w:r>
      <w:r w:rsidR="00CC3348">
        <w:rPr>
          <w:spacing w:val="-5"/>
        </w:rPr>
        <w:t xml:space="preserve"> </w:t>
      </w:r>
      <w:r w:rsidR="00CC3348">
        <w:t>stack</w:t>
      </w:r>
      <w:r w:rsidR="00CC3348">
        <w:rPr>
          <w:spacing w:val="-5"/>
        </w:rPr>
        <w:t xml:space="preserve"> </w:t>
      </w:r>
      <w:r w:rsidR="00CC3348">
        <w:t>for</w:t>
      </w:r>
      <w:r w:rsidR="00CC3348">
        <w:rPr>
          <w:spacing w:val="-3"/>
        </w:rPr>
        <w:t xml:space="preserve"> </w:t>
      </w:r>
      <w:r w:rsidR="00CC3348">
        <w:t>the</w:t>
      </w:r>
      <w:r w:rsidR="00CC3348">
        <w:rPr>
          <w:spacing w:val="-4"/>
        </w:rPr>
        <w:t xml:space="preserve"> </w:t>
      </w:r>
      <w:r w:rsidR="00CC3348">
        <w:t>employee</w:t>
      </w:r>
      <w:r w:rsidR="00CC3348">
        <w:rPr>
          <w:spacing w:val="-2"/>
        </w:rPr>
        <w:t xml:space="preserve"> </w:t>
      </w:r>
      <w:r w:rsidR="00CC3348">
        <w:t>details</w:t>
      </w:r>
      <w:r w:rsidR="00CC3348">
        <w:rPr>
          <w:spacing w:val="-3"/>
        </w:rPr>
        <w:t xml:space="preserve"> </w:t>
      </w:r>
      <w:r w:rsidR="00CC3348">
        <w:t>(</w:t>
      </w:r>
      <w:proofErr w:type="spellStart"/>
      <w:r w:rsidR="00CC3348">
        <w:t>empno</w:t>
      </w:r>
      <w:proofErr w:type="spellEnd"/>
      <w:r w:rsidR="00CC3348">
        <w:t>,</w:t>
      </w:r>
      <w:r w:rsidR="00CC3348">
        <w:rPr>
          <w:spacing w:val="-1"/>
        </w:rPr>
        <w:t xml:space="preserve"> </w:t>
      </w:r>
      <w:r w:rsidR="00CC3348">
        <w:t>name).</w:t>
      </w:r>
      <w:r w:rsidR="00CC3348">
        <w:rPr>
          <w:spacing w:val="-67"/>
        </w:rPr>
        <w:t xml:space="preserve"> </w:t>
      </w:r>
      <w:r w:rsidR="00CC3348">
        <w:t>Code:</w:t>
      </w:r>
    </w:p>
    <w:p w14:paraId="778C68F4" w14:textId="77777777" w:rsidR="006512B7" w:rsidRDefault="00CC3348">
      <w:pPr>
        <w:pStyle w:val="BodyText"/>
        <w:spacing w:before="2"/>
        <w:ind w:left="980" w:right="9098"/>
      </w:pPr>
      <w:proofErr w:type="spellStart"/>
      <w:r>
        <w:t>stk</w:t>
      </w:r>
      <w:proofErr w:type="spellEnd"/>
      <w:proofErr w:type="gramStart"/>
      <w:r>
        <w:t>=[</w:t>
      </w:r>
      <w:proofErr w:type="gramEnd"/>
      <w:r>
        <w:t>]</w:t>
      </w:r>
      <w:r>
        <w:rPr>
          <w:spacing w:val="-166"/>
        </w:rPr>
        <w:t xml:space="preserve"> </w:t>
      </w:r>
      <w:r>
        <w:t>top=-1</w:t>
      </w:r>
    </w:p>
    <w:p w14:paraId="60A35372" w14:textId="77777777" w:rsidR="006512B7" w:rsidRDefault="00CC3348">
      <w:pPr>
        <w:pStyle w:val="BodyText"/>
        <w:ind w:left="1316" w:right="6896" w:hanging="337"/>
      </w:pPr>
      <w:r>
        <w:t xml:space="preserve">def </w:t>
      </w:r>
      <w:proofErr w:type="gramStart"/>
      <w:r>
        <w:t>line(</w:t>
      </w:r>
      <w:proofErr w:type="gramEnd"/>
      <w:r>
        <w:t>):</w:t>
      </w:r>
      <w:r>
        <w:rPr>
          <w:spacing w:val="1"/>
        </w:rPr>
        <w:t xml:space="preserve"> </w:t>
      </w:r>
      <w:r>
        <w:rPr>
          <w:w w:val="95"/>
        </w:rPr>
        <w:t>print('~'*100)</w:t>
      </w:r>
    </w:p>
    <w:p w14:paraId="74C53186" w14:textId="77777777" w:rsidR="006512B7" w:rsidRDefault="006512B7">
      <w:pPr>
        <w:pStyle w:val="BodyText"/>
        <w:spacing w:before="10"/>
        <w:rPr>
          <w:sz w:val="27"/>
        </w:rPr>
      </w:pPr>
    </w:p>
    <w:p w14:paraId="4C09DE36" w14:textId="77777777" w:rsidR="006512B7" w:rsidRDefault="00CC3348">
      <w:pPr>
        <w:pStyle w:val="BodyText"/>
        <w:ind w:left="1316" w:right="7754" w:hanging="337"/>
      </w:pPr>
      <w:r>
        <w:t xml:space="preserve">def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:</w:t>
      </w:r>
      <w:r>
        <w:rPr>
          <w:spacing w:val="-166"/>
        </w:rPr>
        <w:t xml:space="preserve"> </w:t>
      </w:r>
      <w:r>
        <w:t>global</w:t>
      </w:r>
      <w:r>
        <w:rPr>
          <w:spacing w:val="3"/>
        </w:rPr>
        <w:t xml:space="preserve"> </w:t>
      </w:r>
      <w:proofErr w:type="spellStart"/>
      <w:r>
        <w:t>stk</w:t>
      </w:r>
      <w:proofErr w:type="spellEnd"/>
      <w:r>
        <w:rPr>
          <w:spacing w:val="1"/>
        </w:rPr>
        <w:t xml:space="preserve"> </w:t>
      </w:r>
      <w:r>
        <w:t>if</w:t>
      </w:r>
      <w:r>
        <w:rPr>
          <w:spacing w:val="-5"/>
        </w:rPr>
        <w:t xml:space="preserve"> </w:t>
      </w:r>
      <w:proofErr w:type="spellStart"/>
      <w:r>
        <w:t>stk</w:t>
      </w:r>
      <w:proofErr w:type="spellEnd"/>
      <w:r>
        <w:t>==[]:</w:t>
      </w:r>
    </w:p>
    <w:p w14:paraId="319E9343" w14:textId="77777777" w:rsidR="006512B7" w:rsidRDefault="00CC3348">
      <w:pPr>
        <w:pStyle w:val="BodyText"/>
        <w:ind w:left="1316" w:right="5049" w:firstLine="336"/>
      </w:pPr>
      <w:proofErr w:type="gramStart"/>
      <w:r>
        <w:t>print(</w:t>
      </w:r>
      <w:proofErr w:type="gramEnd"/>
      <w:r>
        <w:t>"Stack is empty!!!")</w:t>
      </w:r>
      <w:r>
        <w:rPr>
          <w:spacing w:val="-166"/>
        </w:rPr>
        <w:t xml:space="preserve"> </w:t>
      </w:r>
      <w:r>
        <w:t>else:</w:t>
      </w:r>
    </w:p>
    <w:p w14:paraId="2B843C6B" w14:textId="77777777" w:rsidR="006512B7" w:rsidRDefault="00CC3348">
      <w:pPr>
        <w:pStyle w:val="BodyText"/>
        <w:spacing w:line="316" w:lineRule="exact"/>
        <w:ind w:left="1653"/>
      </w:pPr>
      <w:r>
        <w:t>None</w:t>
      </w:r>
    </w:p>
    <w:p w14:paraId="0B0EAEDD" w14:textId="77777777" w:rsidR="006512B7" w:rsidRDefault="006512B7">
      <w:pPr>
        <w:pStyle w:val="BodyText"/>
        <w:spacing w:before="3"/>
      </w:pPr>
    </w:p>
    <w:p w14:paraId="4D570D88" w14:textId="77777777" w:rsidR="006512B7" w:rsidRDefault="00CC3348">
      <w:pPr>
        <w:pStyle w:val="BodyText"/>
        <w:ind w:left="1316" w:right="8073" w:hanging="337"/>
      </w:pPr>
      <w:r>
        <w:t xml:space="preserve">def </w:t>
      </w:r>
      <w:proofErr w:type="gramStart"/>
      <w:r>
        <w:t>push(</w:t>
      </w:r>
      <w:proofErr w:type="gramEnd"/>
      <w:r>
        <w:t>):</w:t>
      </w:r>
      <w:r>
        <w:rPr>
          <w:spacing w:val="1"/>
        </w:rPr>
        <w:t xml:space="preserve"> </w:t>
      </w:r>
      <w:r>
        <w:t xml:space="preserve">global </w:t>
      </w:r>
      <w:proofErr w:type="spellStart"/>
      <w:r>
        <w:t>stk</w:t>
      </w:r>
      <w:proofErr w:type="spellEnd"/>
      <w:r>
        <w:rPr>
          <w:spacing w:val="-166"/>
        </w:rPr>
        <w:t xml:space="preserve"> </w:t>
      </w:r>
      <w:r>
        <w:t>global</w:t>
      </w:r>
      <w:r>
        <w:rPr>
          <w:spacing w:val="-9"/>
        </w:rPr>
        <w:t xml:space="preserve"> </w:t>
      </w:r>
      <w:r>
        <w:t>top</w:t>
      </w:r>
    </w:p>
    <w:p w14:paraId="1FAEEB8E" w14:textId="77777777" w:rsidR="006512B7" w:rsidRDefault="00CC3348">
      <w:pPr>
        <w:pStyle w:val="BodyText"/>
        <w:ind w:left="1316" w:right="680"/>
      </w:pPr>
      <w:proofErr w:type="spellStart"/>
      <w:r>
        <w:t>empno</w:t>
      </w:r>
      <w:proofErr w:type="spellEnd"/>
      <w:r>
        <w:t>=</w:t>
      </w:r>
      <w:proofErr w:type="gramStart"/>
      <w:r>
        <w:t>int(</w:t>
      </w:r>
      <w:proofErr w:type="gramEnd"/>
      <w:r>
        <w:t>input("Enter the employee number to push:"))</w:t>
      </w:r>
      <w:r>
        <w:rPr>
          <w:spacing w:val="-167"/>
        </w:rPr>
        <w:t xml:space="preserve"> </w:t>
      </w:r>
      <w:proofErr w:type="spellStart"/>
      <w:r>
        <w:t>ename</w:t>
      </w:r>
      <w:proofErr w:type="spellEnd"/>
      <w:r>
        <w:t>=input("Enter the employee name to push:")</w:t>
      </w:r>
      <w:r>
        <w:rPr>
          <w:spacing w:val="1"/>
        </w:rPr>
        <w:t xml:space="preserve"> </w:t>
      </w:r>
      <w:proofErr w:type="spellStart"/>
      <w:r>
        <w:t>stk.append</w:t>
      </w:r>
      <w:proofErr w:type="spellEnd"/>
      <w:r>
        <w:t>([</w:t>
      </w:r>
      <w:proofErr w:type="spellStart"/>
      <w:r>
        <w:t>empno,ename</w:t>
      </w:r>
      <w:proofErr w:type="spellEnd"/>
      <w:r>
        <w:t>])</w:t>
      </w:r>
    </w:p>
    <w:p w14:paraId="148F7590" w14:textId="77777777" w:rsidR="006512B7" w:rsidRDefault="00CC3348">
      <w:pPr>
        <w:pStyle w:val="BodyText"/>
        <w:spacing w:line="316" w:lineRule="exact"/>
        <w:ind w:left="1316"/>
      </w:pPr>
      <w:r>
        <w:t>top=</w:t>
      </w:r>
      <w:proofErr w:type="spellStart"/>
      <w:r>
        <w:t>len</w:t>
      </w:r>
      <w:proofErr w:type="spellEnd"/>
      <w:r>
        <w:t>(</w:t>
      </w:r>
      <w:proofErr w:type="spellStart"/>
      <w:r>
        <w:t>stk</w:t>
      </w:r>
      <w:proofErr w:type="spellEnd"/>
      <w:r>
        <w:t>)-1</w:t>
      </w:r>
    </w:p>
    <w:p w14:paraId="5E9DDA05" w14:textId="77777777" w:rsidR="006512B7" w:rsidRDefault="006512B7">
      <w:pPr>
        <w:pStyle w:val="BodyText"/>
        <w:spacing w:before="10"/>
        <w:rPr>
          <w:sz w:val="27"/>
        </w:rPr>
      </w:pPr>
    </w:p>
    <w:p w14:paraId="68C1E14F" w14:textId="77777777" w:rsidR="006512B7" w:rsidRDefault="00CC3348">
      <w:pPr>
        <w:pStyle w:val="BodyText"/>
        <w:ind w:left="1316" w:right="7754" w:hanging="337"/>
      </w:pPr>
      <w:r>
        <w:t xml:space="preserve">def </w:t>
      </w:r>
      <w:proofErr w:type="gramStart"/>
      <w:r>
        <w:t>display(</w:t>
      </w:r>
      <w:proofErr w:type="gramEnd"/>
      <w:r>
        <w:t>):</w:t>
      </w:r>
      <w:r>
        <w:rPr>
          <w:spacing w:val="-166"/>
        </w:rPr>
        <w:t xml:space="preserve"> </w:t>
      </w:r>
      <w:r>
        <w:t xml:space="preserve">global </w:t>
      </w:r>
      <w:proofErr w:type="spellStart"/>
      <w:r>
        <w:t>stk</w:t>
      </w:r>
      <w:proofErr w:type="spellEnd"/>
      <w:r>
        <w:rPr>
          <w:spacing w:val="1"/>
        </w:rPr>
        <w:t xml:space="preserve"> </w:t>
      </w:r>
      <w:r>
        <w:t>global</w:t>
      </w:r>
      <w:r>
        <w:rPr>
          <w:spacing w:val="3"/>
        </w:rPr>
        <w:t xml:space="preserve"> </w:t>
      </w:r>
      <w:r>
        <w:t>top</w:t>
      </w:r>
      <w:r>
        <w:rPr>
          <w:spacing w:val="1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top==-1:</w:t>
      </w:r>
    </w:p>
    <w:p w14:paraId="70ED7853" w14:textId="77777777" w:rsidR="006512B7" w:rsidRDefault="00CC3348">
      <w:pPr>
        <w:pStyle w:val="BodyText"/>
        <w:spacing w:before="4"/>
        <w:ind w:left="1316" w:right="7905" w:firstLine="336"/>
      </w:pP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</w:t>
      </w:r>
      <w:r>
        <w:rPr>
          <w:spacing w:val="-166"/>
        </w:rPr>
        <w:t xml:space="preserve"> </w:t>
      </w:r>
      <w:r>
        <w:t>else:</w:t>
      </w:r>
    </w:p>
    <w:p w14:paraId="612E062E" w14:textId="77777777" w:rsidR="006512B7" w:rsidRDefault="00CC3348">
      <w:pPr>
        <w:pStyle w:val="BodyText"/>
        <w:ind w:left="1653" w:right="5568"/>
      </w:pPr>
      <w:r>
        <w:t>top=</w:t>
      </w:r>
      <w:proofErr w:type="spellStart"/>
      <w:r>
        <w:t>len</w:t>
      </w:r>
      <w:proofErr w:type="spellEnd"/>
      <w:r>
        <w:t>(</w:t>
      </w:r>
      <w:proofErr w:type="spellStart"/>
      <w:r>
        <w:t>stk</w:t>
      </w:r>
      <w:proofErr w:type="spellEnd"/>
      <w:r>
        <w:t>)-1</w:t>
      </w:r>
      <w:r>
        <w:rPr>
          <w:spacing w:val="1"/>
        </w:rPr>
        <w:t xml:space="preserve"> </w:t>
      </w:r>
      <w:r>
        <w:rPr>
          <w:w w:val="95"/>
        </w:rPr>
        <w:t>print(</w:t>
      </w:r>
      <w:proofErr w:type="spellStart"/>
      <w:r>
        <w:rPr>
          <w:w w:val="95"/>
        </w:rPr>
        <w:t>stk</w:t>
      </w:r>
      <w:proofErr w:type="spellEnd"/>
      <w:r>
        <w:rPr>
          <w:w w:val="95"/>
        </w:rPr>
        <w:t>[top],"&lt;-top")</w:t>
      </w:r>
    </w:p>
    <w:p w14:paraId="3DB000A2" w14:textId="77777777" w:rsidR="006512B7" w:rsidRDefault="00CC3348">
      <w:pPr>
        <w:pStyle w:val="BodyText"/>
        <w:ind w:left="2157" w:right="4712" w:hanging="504"/>
      </w:pPr>
      <w:r>
        <w:t xml:space="preserve">for </w:t>
      </w:r>
      <w:proofErr w:type="spellStart"/>
      <w:r>
        <w:t>i</w:t>
      </w:r>
      <w:proofErr w:type="spellEnd"/>
      <w:r>
        <w:t xml:space="preserve"> in range(top-</w:t>
      </w:r>
      <w:proofErr w:type="gramStart"/>
      <w:r>
        <w:t>1,-</w:t>
      </w:r>
      <w:proofErr w:type="gramEnd"/>
      <w:r>
        <w:t>1,-1):</w:t>
      </w:r>
      <w:r>
        <w:rPr>
          <w:spacing w:val="-166"/>
        </w:rPr>
        <w:t xml:space="preserve"> </w:t>
      </w:r>
      <w:r>
        <w:t>print(</w:t>
      </w:r>
      <w:proofErr w:type="spellStart"/>
      <w:r>
        <w:t>stk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24150C3D" w14:textId="77777777" w:rsidR="006512B7" w:rsidRDefault="006512B7">
      <w:pPr>
        <w:pStyle w:val="BodyText"/>
        <w:spacing w:before="9"/>
        <w:rPr>
          <w:sz w:val="27"/>
        </w:rPr>
      </w:pPr>
    </w:p>
    <w:p w14:paraId="56833B47" w14:textId="77777777" w:rsidR="006512B7" w:rsidRDefault="00CC3348">
      <w:pPr>
        <w:pStyle w:val="BodyText"/>
        <w:ind w:left="1316" w:right="7753" w:hanging="337"/>
      </w:pPr>
      <w:r>
        <w:t xml:space="preserve">def </w:t>
      </w:r>
      <w:proofErr w:type="spellStart"/>
      <w:r>
        <w:t>pop_</w:t>
      </w:r>
      <w:proofErr w:type="gramStart"/>
      <w:r>
        <w:t>ele</w:t>
      </w:r>
      <w:proofErr w:type="spellEnd"/>
      <w:r>
        <w:t>(</w:t>
      </w:r>
      <w:proofErr w:type="gramEnd"/>
      <w:r>
        <w:t>):</w:t>
      </w:r>
      <w:r>
        <w:rPr>
          <w:spacing w:val="-166"/>
        </w:rPr>
        <w:t xml:space="preserve"> </w:t>
      </w:r>
      <w:r>
        <w:t xml:space="preserve">global </w:t>
      </w:r>
      <w:proofErr w:type="spellStart"/>
      <w:r>
        <w:t>stk</w:t>
      </w:r>
      <w:proofErr w:type="spellEnd"/>
      <w:r>
        <w:rPr>
          <w:spacing w:val="1"/>
        </w:rPr>
        <w:t xml:space="preserve"> </w:t>
      </w:r>
      <w:r>
        <w:t>global</w:t>
      </w:r>
      <w:r>
        <w:rPr>
          <w:spacing w:val="4"/>
        </w:rPr>
        <w:t xml:space="preserve"> </w:t>
      </w:r>
      <w:r>
        <w:t>top</w:t>
      </w:r>
      <w:r>
        <w:rPr>
          <w:spacing w:val="1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top==-1:</w:t>
      </w:r>
    </w:p>
    <w:p w14:paraId="0385F8B3" w14:textId="77777777" w:rsidR="006512B7" w:rsidRDefault="00CC3348">
      <w:pPr>
        <w:pStyle w:val="BodyText"/>
        <w:spacing w:line="242" w:lineRule="auto"/>
        <w:ind w:left="1316" w:right="7905" w:firstLine="336"/>
      </w:pP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</w:t>
      </w:r>
      <w:r>
        <w:rPr>
          <w:spacing w:val="-166"/>
        </w:rPr>
        <w:t xml:space="preserve"> </w:t>
      </w:r>
      <w:r>
        <w:t>else:</w:t>
      </w:r>
    </w:p>
    <w:p w14:paraId="45A29FB4" w14:textId="77777777" w:rsidR="006512B7" w:rsidRDefault="00CC3348">
      <w:pPr>
        <w:pStyle w:val="BodyText"/>
        <w:ind w:left="1653" w:right="7921"/>
      </w:pPr>
      <w:proofErr w:type="spellStart"/>
      <w:proofErr w:type="gramStart"/>
      <w:r>
        <w:rPr>
          <w:w w:val="95"/>
        </w:rPr>
        <w:t>stk.pop</w:t>
      </w:r>
      <w:proofErr w:type="spellEnd"/>
      <w:r>
        <w:rPr>
          <w:w w:val="95"/>
        </w:rPr>
        <w:t>(</w:t>
      </w:r>
      <w:proofErr w:type="gramEnd"/>
      <w:r>
        <w:rPr>
          <w:w w:val="95"/>
        </w:rPr>
        <w:t>)</w:t>
      </w:r>
      <w:r>
        <w:rPr>
          <w:spacing w:val="-157"/>
          <w:w w:val="95"/>
        </w:rPr>
        <w:t xml:space="preserve"> </w:t>
      </w:r>
      <w:r>
        <w:rPr>
          <w:w w:val="95"/>
        </w:rPr>
        <w:t>top=top-1</w:t>
      </w:r>
    </w:p>
    <w:p w14:paraId="0AD58A78" w14:textId="77777777" w:rsidR="006512B7" w:rsidRDefault="006512B7">
      <w:pPr>
        <w:pStyle w:val="BodyText"/>
        <w:spacing w:before="7"/>
        <w:rPr>
          <w:sz w:val="27"/>
        </w:rPr>
      </w:pPr>
    </w:p>
    <w:p w14:paraId="3D2DDB69" w14:textId="77777777" w:rsidR="006512B7" w:rsidRDefault="00CC3348">
      <w:pPr>
        <w:pStyle w:val="BodyText"/>
        <w:ind w:left="1316" w:right="7915" w:hanging="337"/>
      </w:pPr>
      <w:r>
        <w:t xml:space="preserve">def </w:t>
      </w:r>
      <w:proofErr w:type="gramStart"/>
      <w:r>
        <w:t>main(</w:t>
      </w:r>
      <w:proofErr w:type="gramEnd"/>
      <w:r>
        <w:t>):</w:t>
      </w:r>
      <w:r>
        <w:rPr>
          <w:spacing w:val="1"/>
        </w:rPr>
        <w:t xml:space="preserve"> </w:t>
      </w:r>
      <w:r>
        <w:t>while</w:t>
      </w:r>
      <w:r>
        <w:rPr>
          <w:spacing w:val="-10"/>
        </w:rPr>
        <w:t xml:space="preserve"> </w:t>
      </w:r>
      <w:r>
        <w:t>True:</w:t>
      </w:r>
    </w:p>
    <w:p w14:paraId="23471F5E" w14:textId="77777777" w:rsidR="006512B7" w:rsidRDefault="00CC3348">
      <w:pPr>
        <w:pStyle w:val="BodyText"/>
        <w:spacing w:line="316" w:lineRule="exact"/>
        <w:ind w:left="1653"/>
      </w:pPr>
      <w:proofErr w:type="gramStart"/>
      <w:r>
        <w:t>line(</w:t>
      </w:r>
      <w:proofErr w:type="gramEnd"/>
      <w:r>
        <w:t>)</w:t>
      </w:r>
    </w:p>
    <w:p w14:paraId="7A8B12EA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20" w:right="360" w:bottom="280" w:left="460" w:header="720" w:footer="720" w:gutter="0"/>
          <w:cols w:space="720"/>
        </w:sectPr>
      </w:pPr>
    </w:p>
    <w:p w14:paraId="44619CEF" w14:textId="66377DA3" w:rsidR="006512B7" w:rsidRDefault="00221488">
      <w:pPr>
        <w:pStyle w:val="BodyText"/>
        <w:spacing w:before="82"/>
        <w:ind w:left="1653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1200" behindDoc="1" locked="0" layoutInCell="1" allowOverlap="1" wp14:anchorId="4D922482" wp14:editId="601A262D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56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57" name="AutoShape 158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8" name="Picture 1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3" y="6865"/>
                            <a:ext cx="10249" cy="7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9" name="Picture 1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0" name="Line 155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61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2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6F8F69" id="Group 152" o:spid="_x0000_s1026" style="position:absolute;margin-left:24pt;margin-top:24pt;width:547.7pt;height:793.95pt;z-index:-16865280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356IMIAACAASURBVP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">
                <v:shape id="AutoShape 158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57" o:spid="_x0000_s1028" type="#_x0000_t75" style="position:absolute;left:693;top:6865;width:10249;height:78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">
                  <v:imagedata r:id="rId20" o:title=""/>
                </v:shape>
                <v:shape id="Picture 156" o:spid="_x0000_s1029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">
                  <v:imagedata r:id="rId9" o:title=""/>
                </v:shape>
                <v:line id="Line 155" o:spid="_x0000_s1030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" strokeweight=".24pt">
                  <v:stroke dashstyle="dot"/>
                </v:line>
                <v:shape id="Picture 154" o:spid="_x0000_s1031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">
                  <v:imagedata r:id="rId15" o:title=""/>
                </v:shape>
                <v:shape id="Picture 153" o:spid="_x0000_s1032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">
                  <v:imagedata r:id="rId16" o:title=""/>
                </v:shape>
                <w10:wrap anchorx="page" anchory="page"/>
              </v:group>
            </w:pict>
          </mc:Fallback>
        </mc:AlternateContent>
      </w:r>
      <w:proofErr w:type="gramStart"/>
      <w:r w:rsidR="00CC3348">
        <w:t>print(</w:t>
      </w:r>
      <w:proofErr w:type="gramEnd"/>
      <w:r w:rsidR="00CC3348">
        <w:t>"1.</w:t>
      </w:r>
      <w:r w:rsidR="00CC3348">
        <w:rPr>
          <w:spacing w:val="-15"/>
        </w:rPr>
        <w:t xml:space="preserve"> </w:t>
      </w:r>
      <w:r w:rsidR="00CC3348">
        <w:t>Push")</w:t>
      </w:r>
    </w:p>
    <w:p w14:paraId="6FCE5576" w14:textId="77777777" w:rsidR="006512B7" w:rsidRDefault="00CC3348">
      <w:pPr>
        <w:pStyle w:val="BodyText"/>
        <w:spacing w:before="5"/>
        <w:ind w:left="1653" w:right="6224"/>
      </w:pPr>
      <w:proofErr w:type="gramStart"/>
      <w:r>
        <w:t>print(</w:t>
      </w:r>
      <w:proofErr w:type="gramEnd"/>
      <w:r>
        <w:t>"2. Pop")</w:t>
      </w:r>
      <w:r>
        <w:rPr>
          <w:spacing w:val="1"/>
        </w:rPr>
        <w:t xml:space="preserve"> </w:t>
      </w:r>
      <w:proofErr w:type="gramStart"/>
      <w:r>
        <w:t>print(</w:t>
      </w:r>
      <w:proofErr w:type="gramEnd"/>
      <w:r>
        <w:t>"3. Display")</w:t>
      </w:r>
      <w:r>
        <w:rPr>
          <w:spacing w:val="-167"/>
        </w:rPr>
        <w:t xml:space="preserve"> </w:t>
      </w:r>
      <w:proofErr w:type="gramStart"/>
      <w:r>
        <w:t>print(</w:t>
      </w:r>
      <w:proofErr w:type="gramEnd"/>
      <w:r>
        <w:t>"4.</w:t>
      </w:r>
      <w:r>
        <w:rPr>
          <w:spacing w:val="-4"/>
        </w:rPr>
        <w:t xml:space="preserve"> </w:t>
      </w:r>
      <w:r>
        <w:t>Exit")</w:t>
      </w:r>
    </w:p>
    <w:p w14:paraId="59B18B7F" w14:textId="77777777" w:rsidR="006512B7" w:rsidRDefault="00CC3348">
      <w:pPr>
        <w:pStyle w:val="BodyText"/>
        <w:ind w:left="1653" w:right="3536"/>
      </w:pPr>
      <w:proofErr w:type="spellStart"/>
      <w:r>
        <w:t>ch</w:t>
      </w:r>
      <w:proofErr w:type="spellEnd"/>
      <w:r>
        <w:t>=</w:t>
      </w:r>
      <w:proofErr w:type="gramStart"/>
      <w:r>
        <w:t>int(</w:t>
      </w:r>
      <w:proofErr w:type="gramEnd"/>
      <w:r>
        <w:t>input("Enter your choice:"))</w:t>
      </w:r>
      <w:r>
        <w:rPr>
          <w:spacing w:val="-166"/>
        </w:rPr>
        <w:t xml:space="preserve"> </w:t>
      </w:r>
      <w:r>
        <w:t>if</w:t>
      </w:r>
      <w:r>
        <w:rPr>
          <w:spacing w:val="-1"/>
        </w:rPr>
        <w:t xml:space="preserve"> </w:t>
      </w:r>
      <w:proofErr w:type="spellStart"/>
      <w:r>
        <w:t>ch</w:t>
      </w:r>
      <w:proofErr w:type="spellEnd"/>
      <w:r>
        <w:t>==1:nm</w:t>
      </w:r>
    </w:p>
    <w:p w14:paraId="0B417C41" w14:textId="77777777" w:rsidR="006512B7" w:rsidRDefault="00CC3348">
      <w:pPr>
        <w:pStyle w:val="BodyText"/>
        <w:spacing w:line="316" w:lineRule="exact"/>
        <w:ind w:left="1989"/>
      </w:pPr>
      <w:proofErr w:type="gramStart"/>
      <w:r>
        <w:t>push(</w:t>
      </w:r>
      <w:proofErr w:type="gramEnd"/>
      <w:r>
        <w:t>)</w:t>
      </w:r>
    </w:p>
    <w:p w14:paraId="6A48796A" w14:textId="77777777" w:rsidR="006512B7" w:rsidRDefault="00CC3348">
      <w:pPr>
        <w:pStyle w:val="BodyText"/>
        <w:ind w:left="1653" w:right="5216" w:firstLine="336"/>
      </w:pPr>
      <w:proofErr w:type="gramStart"/>
      <w:r>
        <w:t>print(</w:t>
      </w:r>
      <w:proofErr w:type="gramEnd"/>
      <w:r>
        <w:t>"Element Pushed")</w:t>
      </w:r>
      <w:r>
        <w:rPr>
          <w:spacing w:val="-167"/>
        </w:rPr>
        <w:t xml:space="preserve"> </w:t>
      </w:r>
      <w:proofErr w:type="spellStart"/>
      <w:r>
        <w:t>elif</w:t>
      </w:r>
      <w:proofErr w:type="spellEnd"/>
      <w:r>
        <w:rPr>
          <w:spacing w:val="-1"/>
        </w:rPr>
        <w:t xml:space="preserve"> </w:t>
      </w:r>
      <w:proofErr w:type="spellStart"/>
      <w:r>
        <w:t>ch</w:t>
      </w:r>
      <w:proofErr w:type="spellEnd"/>
      <w:r>
        <w:t>==2:</w:t>
      </w:r>
    </w:p>
    <w:p w14:paraId="7966D35C" w14:textId="77777777" w:rsidR="006512B7" w:rsidRDefault="00CC3348">
      <w:pPr>
        <w:pStyle w:val="BodyText"/>
        <w:ind w:left="1653" w:right="7585" w:firstLine="336"/>
        <w:jc w:val="right"/>
      </w:pPr>
      <w:proofErr w:type="spellStart"/>
      <w:r>
        <w:rPr>
          <w:w w:val="95"/>
        </w:rPr>
        <w:t>pop_</w:t>
      </w:r>
      <w:proofErr w:type="gramStart"/>
      <w:r>
        <w:rPr>
          <w:w w:val="95"/>
        </w:rPr>
        <w:t>ele</w:t>
      </w:r>
      <w:proofErr w:type="spellEnd"/>
      <w:r>
        <w:rPr>
          <w:w w:val="95"/>
        </w:rPr>
        <w:t>(</w:t>
      </w:r>
      <w:proofErr w:type="gramEnd"/>
      <w:r>
        <w:rPr>
          <w:w w:val="95"/>
        </w:rPr>
        <w:t>)</w:t>
      </w:r>
      <w:r>
        <w:rPr>
          <w:spacing w:val="-157"/>
          <w:w w:val="95"/>
        </w:rPr>
        <w:t xml:space="preserve">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ch</w:t>
      </w:r>
      <w:proofErr w:type="spellEnd"/>
      <w:r>
        <w:t>==3:</w:t>
      </w:r>
      <w:r>
        <w:rPr>
          <w:spacing w:val="-166"/>
        </w:rPr>
        <w:t xml:space="preserve"> </w:t>
      </w:r>
      <w:r>
        <w:t>display()</w:t>
      </w:r>
      <w:r>
        <w:rPr>
          <w:spacing w:val="1"/>
        </w:rPr>
        <w:t xml:space="preserve"> </w:t>
      </w:r>
      <w:proofErr w:type="spellStart"/>
      <w:r>
        <w:t>elif</w:t>
      </w:r>
      <w:proofErr w:type="spellEnd"/>
      <w:r>
        <w:rPr>
          <w:spacing w:val="-10"/>
        </w:rPr>
        <w:t xml:space="preserve"> </w:t>
      </w:r>
      <w:proofErr w:type="spellStart"/>
      <w:r>
        <w:t>ch</w:t>
      </w:r>
      <w:proofErr w:type="spellEnd"/>
      <w:r>
        <w:t>==4:</w:t>
      </w:r>
    </w:p>
    <w:p w14:paraId="78C77A49" w14:textId="77777777" w:rsidR="006512B7" w:rsidRDefault="00CC3348">
      <w:pPr>
        <w:pStyle w:val="BodyText"/>
        <w:spacing w:before="2"/>
        <w:ind w:left="1653" w:right="8240" w:firstLine="336"/>
      </w:pPr>
      <w:r>
        <w:t>break</w:t>
      </w:r>
      <w:r>
        <w:rPr>
          <w:spacing w:val="-166"/>
        </w:rPr>
        <w:t xml:space="preserve"> </w:t>
      </w:r>
      <w:r>
        <w:t>else:</w:t>
      </w:r>
    </w:p>
    <w:p w14:paraId="17AB4B1E" w14:textId="77777777" w:rsidR="006512B7" w:rsidRDefault="00CC3348">
      <w:pPr>
        <w:pStyle w:val="BodyText"/>
        <w:ind w:left="1989"/>
      </w:pPr>
      <w:proofErr w:type="gramStart"/>
      <w:r>
        <w:t>print(</w:t>
      </w:r>
      <w:proofErr w:type="gramEnd"/>
      <w:r>
        <w:t>"Invalid</w:t>
      </w:r>
      <w:r>
        <w:rPr>
          <w:spacing w:val="-14"/>
        </w:rPr>
        <w:t xml:space="preserve"> </w:t>
      </w:r>
      <w:r>
        <w:t>Choice")</w:t>
      </w:r>
    </w:p>
    <w:p w14:paraId="216D7679" w14:textId="77777777" w:rsidR="006512B7" w:rsidRDefault="006512B7">
      <w:pPr>
        <w:pStyle w:val="BodyText"/>
        <w:spacing w:before="10"/>
        <w:rPr>
          <w:sz w:val="27"/>
        </w:rPr>
      </w:pPr>
    </w:p>
    <w:p w14:paraId="7F66B8C0" w14:textId="77777777" w:rsidR="006512B7" w:rsidRDefault="00CC3348">
      <w:pPr>
        <w:pStyle w:val="Heading3"/>
        <w:rPr>
          <w:rFonts w:ascii="Courier New"/>
        </w:rPr>
      </w:pPr>
      <w:r>
        <w:rPr>
          <w:rFonts w:ascii="Courier New"/>
        </w:rPr>
        <w:t>Output:</w:t>
      </w:r>
    </w:p>
    <w:p w14:paraId="22CA91D1" w14:textId="77777777" w:rsidR="006512B7" w:rsidRDefault="006512B7">
      <w:pPr>
        <w:pStyle w:val="BodyText"/>
        <w:rPr>
          <w:b/>
          <w:sz w:val="20"/>
        </w:rPr>
      </w:pPr>
    </w:p>
    <w:p w14:paraId="5048C056" w14:textId="77777777" w:rsidR="006512B7" w:rsidRDefault="006512B7">
      <w:pPr>
        <w:pStyle w:val="BodyText"/>
        <w:rPr>
          <w:b/>
          <w:sz w:val="20"/>
        </w:rPr>
      </w:pPr>
    </w:p>
    <w:p w14:paraId="1207930A" w14:textId="77777777" w:rsidR="006512B7" w:rsidRDefault="006512B7">
      <w:pPr>
        <w:pStyle w:val="BodyText"/>
        <w:rPr>
          <w:b/>
          <w:sz w:val="20"/>
        </w:rPr>
      </w:pPr>
    </w:p>
    <w:p w14:paraId="47A09A68" w14:textId="77777777" w:rsidR="006512B7" w:rsidRDefault="006512B7">
      <w:pPr>
        <w:pStyle w:val="BodyText"/>
        <w:rPr>
          <w:b/>
          <w:sz w:val="20"/>
        </w:rPr>
      </w:pPr>
    </w:p>
    <w:p w14:paraId="77507553" w14:textId="77777777" w:rsidR="006512B7" w:rsidRDefault="006512B7">
      <w:pPr>
        <w:pStyle w:val="BodyText"/>
        <w:rPr>
          <w:b/>
          <w:sz w:val="20"/>
        </w:rPr>
      </w:pPr>
    </w:p>
    <w:p w14:paraId="64B1E06B" w14:textId="77777777" w:rsidR="006512B7" w:rsidRDefault="006512B7">
      <w:pPr>
        <w:pStyle w:val="BodyText"/>
        <w:rPr>
          <w:b/>
          <w:sz w:val="20"/>
        </w:rPr>
      </w:pPr>
    </w:p>
    <w:p w14:paraId="16FB5F09" w14:textId="77777777" w:rsidR="006512B7" w:rsidRDefault="006512B7">
      <w:pPr>
        <w:pStyle w:val="BodyText"/>
        <w:rPr>
          <w:b/>
          <w:sz w:val="20"/>
        </w:rPr>
      </w:pPr>
    </w:p>
    <w:p w14:paraId="4479A0E7" w14:textId="77777777" w:rsidR="006512B7" w:rsidRDefault="006512B7">
      <w:pPr>
        <w:pStyle w:val="BodyText"/>
        <w:rPr>
          <w:b/>
          <w:sz w:val="20"/>
        </w:rPr>
      </w:pPr>
    </w:p>
    <w:p w14:paraId="091EA672" w14:textId="77777777" w:rsidR="006512B7" w:rsidRDefault="006512B7">
      <w:pPr>
        <w:pStyle w:val="BodyText"/>
        <w:rPr>
          <w:b/>
          <w:sz w:val="20"/>
        </w:rPr>
      </w:pPr>
    </w:p>
    <w:p w14:paraId="77E425CC" w14:textId="77777777" w:rsidR="006512B7" w:rsidRDefault="006512B7">
      <w:pPr>
        <w:pStyle w:val="BodyText"/>
        <w:rPr>
          <w:b/>
          <w:sz w:val="20"/>
        </w:rPr>
      </w:pPr>
    </w:p>
    <w:p w14:paraId="068B00C5" w14:textId="77777777" w:rsidR="006512B7" w:rsidRDefault="006512B7">
      <w:pPr>
        <w:pStyle w:val="BodyText"/>
        <w:rPr>
          <w:b/>
          <w:sz w:val="20"/>
        </w:rPr>
      </w:pPr>
    </w:p>
    <w:p w14:paraId="1DA92A35" w14:textId="77777777" w:rsidR="006512B7" w:rsidRDefault="006512B7">
      <w:pPr>
        <w:pStyle w:val="BodyText"/>
        <w:rPr>
          <w:b/>
          <w:sz w:val="20"/>
        </w:rPr>
      </w:pPr>
    </w:p>
    <w:p w14:paraId="7DC50645" w14:textId="77777777" w:rsidR="006512B7" w:rsidRDefault="006512B7">
      <w:pPr>
        <w:pStyle w:val="BodyText"/>
        <w:rPr>
          <w:b/>
          <w:sz w:val="20"/>
        </w:rPr>
      </w:pPr>
    </w:p>
    <w:p w14:paraId="0A8E8F2A" w14:textId="77777777" w:rsidR="006512B7" w:rsidRDefault="006512B7">
      <w:pPr>
        <w:pStyle w:val="BodyText"/>
        <w:rPr>
          <w:b/>
          <w:sz w:val="20"/>
        </w:rPr>
      </w:pPr>
    </w:p>
    <w:p w14:paraId="1A16E8BF" w14:textId="77777777" w:rsidR="006512B7" w:rsidRDefault="006512B7">
      <w:pPr>
        <w:pStyle w:val="BodyText"/>
        <w:rPr>
          <w:b/>
          <w:sz w:val="20"/>
        </w:rPr>
      </w:pPr>
    </w:p>
    <w:p w14:paraId="7BEB9A7C" w14:textId="77777777" w:rsidR="006512B7" w:rsidRDefault="006512B7">
      <w:pPr>
        <w:pStyle w:val="BodyText"/>
        <w:rPr>
          <w:b/>
          <w:sz w:val="20"/>
        </w:rPr>
      </w:pPr>
    </w:p>
    <w:p w14:paraId="1892829B" w14:textId="77777777" w:rsidR="006512B7" w:rsidRDefault="006512B7">
      <w:pPr>
        <w:pStyle w:val="BodyText"/>
        <w:rPr>
          <w:b/>
          <w:sz w:val="20"/>
        </w:rPr>
      </w:pPr>
    </w:p>
    <w:p w14:paraId="47A93C04" w14:textId="77777777" w:rsidR="006512B7" w:rsidRDefault="006512B7">
      <w:pPr>
        <w:pStyle w:val="BodyText"/>
        <w:rPr>
          <w:b/>
          <w:sz w:val="20"/>
        </w:rPr>
      </w:pPr>
    </w:p>
    <w:p w14:paraId="427038C6" w14:textId="77777777" w:rsidR="006512B7" w:rsidRDefault="006512B7">
      <w:pPr>
        <w:pStyle w:val="BodyText"/>
        <w:rPr>
          <w:b/>
          <w:sz w:val="20"/>
        </w:rPr>
      </w:pPr>
    </w:p>
    <w:p w14:paraId="663EDD2B" w14:textId="77777777" w:rsidR="006512B7" w:rsidRDefault="006512B7">
      <w:pPr>
        <w:pStyle w:val="BodyText"/>
        <w:rPr>
          <w:b/>
          <w:sz w:val="20"/>
        </w:rPr>
      </w:pPr>
    </w:p>
    <w:p w14:paraId="14B7A147" w14:textId="77777777" w:rsidR="006512B7" w:rsidRDefault="006512B7">
      <w:pPr>
        <w:pStyle w:val="BodyText"/>
        <w:rPr>
          <w:b/>
          <w:sz w:val="20"/>
        </w:rPr>
      </w:pPr>
    </w:p>
    <w:p w14:paraId="63B2CE6C" w14:textId="77777777" w:rsidR="006512B7" w:rsidRDefault="006512B7">
      <w:pPr>
        <w:pStyle w:val="BodyText"/>
        <w:rPr>
          <w:b/>
          <w:sz w:val="20"/>
        </w:rPr>
      </w:pPr>
    </w:p>
    <w:p w14:paraId="5DA5F6D3" w14:textId="77777777" w:rsidR="006512B7" w:rsidRDefault="006512B7">
      <w:pPr>
        <w:pStyle w:val="BodyText"/>
        <w:rPr>
          <w:b/>
          <w:sz w:val="20"/>
        </w:rPr>
      </w:pPr>
    </w:p>
    <w:p w14:paraId="42FAE494" w14:textId="77777777" w:rsidR="006512B7" w:rsidRDefault="006512B7">
      <w:pPr>
        <w:pStyle w:val="BodyText"/>
        <w:rPr>
          <w:b/>
          <w:sz w:val="20"/>
        </w:rPr>
      </w:pPr>
    </w:p>
    <w:p w14:paraId="2E1FD922" w14:textId="77777777" w:rsidR="006512B7" w:rsidRDefault="006512B7">
      <w:pPr>
        <w:pStyle w:val="BodyText"/>
        <w:rPr>
          <w:b/>
          <w:sz w:val="20"/>
        </w:rPr>
      </w:pPr>
    </w:p>
    <w:p w14:paraId="16D9BF40" w14:textId="77777777" w:rsidR="006512B7" w:rsidRDefault="006512B7">
      <w:pPr>
        <w:pStyle w:val="BodyText"/>
        <w:rPr>
          <w:b/>
          <w:sz w:val="20"/>
        </w:rPr>
      </w:pPr>
    </w:p>
    <w:p w14:paraId="3A8AC22F" w14:textId="77777777" w:rsidR="006512B7" w:rsidRDefault="006512B7">
      <w:pPr>
        <w:pStyle w:val="BodyText"/>
        <w:rPr>
          <w:b/>
          <w:sz w:val="20"/>
        </w:rPr>
      </w:pPr>
    </w:p>
    <w:p w14:paraId="784846EF" w14:textId="77777777" w:rsidR="006512B7" w:rsidRDefault="006512B7">
      <w:pPr>
        <w:pStyle w:val="BodyText"/>
        <w:rPr>
          <w:b/>
          <w:sz w:val="20"/>
        </w:rPr>
      </w:pPr>
    </w:p>
    <w:p w14:paraId="07D63211" w14:textId="77777777" w:rsidR="006512B7" w:rsidRDefault="006512B7">
      <w:pPr>
        <w:pStyle w:val="BodyText"/>
        <w:rPr>
          <w:b/>
          <w:sz w:val="20"/>
        </w:rPr>
      </w:pPr>
    </w:p>
    <w:p w14:paraId="3F4B77BD" w14:textId="77777777" w:rsidR="006512B7" w:rsidRDefault="006512B7">
      <w:pPr>
        <w:pStyle w:val="BodyText"/>
        <w:rPr>
          <w:b/>
          <w:sz w:val="20"/>
        </w:rPr>
      </w:pPr>
    </w:p>
    <w:p w14:paraId="4D3D6507" w14:textId="77777777" w:rsidR="006512B7" w:rsidRDefault="006512B7">
      <w:pPr>
        <w:pStyle w:val="BodyText"/>
        <w:rPr>
          <w:b/>
          <w:sz w:val="20"/>
        </w:rPr>
      </w:pPr>
    </w:p>
    <w:p w14:paraId="47598F71" w14:textId="77777777" w:rsidR="006512B7" w:rsidRDefault="006512B7">
      <w:pPr>
        <w:pStyle w:val="BodyText"/>
        <w:rPr>
          <w:b/>
          <w:sz w:val="20"/>
        </w:rPr>
      </w:pPr>
    </w:p>
    <w:p w14:paraId="51E0A9FB" w14:textId="77777777" w:rsidR="006512B7" w:rsidRDefault="006512B7">
      <w:pPr>
        <w:pStyle w:val="BodyText"/>
        <w:rPr>
          <w:b/>
          <w:sz w:val="20"/>
        </w:rPr>
      </w:pPr>
    </w:p>
    <w:p w14:paraId="32E5EA69" w14:textId="77777777" w:rsidR="006512B7" w:rsidRDefault="006512B7">
      <w:pPr>
        <w:pStyle w:val="BodyText"/>
        <w:rPr>
          <w:b/>
          <w:sz w:val="20"/>
        </w:rPr>
      </w:pPr>
    </w:p>
    <w:p w14:paraId="395E8B06" w14:textId="77777777" w:rsidR="006512B7" w:rsidRDefault="006512B7">
      <w:pPr>
        <w:pStyle w:val="BodyText"/>
        <w:rPr>
          <w:b/>
          <w:sz w:val="20"/>
        </w:rPr>
      </w:pPr>
    </w:p>
    <w:p w14:paraId="7B082697" w14:textId="77777777" w:rsidR="006512B7" w:rsidRDefault="006512B7">
      <w:pPr>
        <w:pStyle w:val="BodyText"/>
        <w:rPr>
          <w:b/>
          <w:sz w:val="20"/>
        </w:rPr>
      </w:pPr>
    </w:p>
    <w:p w14:paraId="02BD5EA7" w14:textId="77777777" w:rsidR="006512B7" w:rsidRDefault="006512B7">
      <w:pPr>
        <w:pStyle w:val="BodyText"/>
        <w:rPr>
          <w:b/>
          <w:sz w:val="20"/>
        </w:rPr>
      </w:pPr>
    </w:p>
    <w:p w14:paraId="35E4E072" w14:textId="77777777" w:rsidR="006512B7" w:rsidRDefault="006512B7">
      <w:pPr>
        <w:pStyle w:val="BodyText"/>
        <w:rPr>
          <w:b/>
          <w:sz w:val="20"/>
        </w:rPr>
      </w:pPr>
    </w:p>
    <w:p w14:paraId="28833C9A" w14:textId="77777777" w:rsidR="006512B7" w:rsidRDefault="006512B7">
      <w:pPr>
        <w:tabs>
          <w:tab w:val="left" w:pos="4332"/>
          <w:tab w:val="left" w:pos="9167"/>
          <w:tab w:val="left" w:pos="9455"/>
        </w:tabs>
        <w:spacing w:before="244"/>
        <w:ind w:left="855"/>
        <w:rPr>
          <w:rFonts w:ascii="Cambria"/>
          <w:sz w:val="24"/>
        </w:rPr>
      </w:pPr>
    </w:p>
    <w:p w14:paraId="4DB8997D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3DE53D6E" w14:textId="2CA7D90E" w:rsidR="006512B7" w:rsidRDefault="00221488">
      <w:pPr>
        <w:pStyle w:val="Heading3"/>
        <w:numPr>
          <w:ilvl w:val="0"/>
          <w:numId w:val="12"/>
        </w:numPr>
        <w:tabs>
          <w:tab w:val="left" w:pos="981"/>
        </w:tabs>
        <w:spacing w:before="58" w:line="242" w:lineRule="auto"/>
        <w:ind w:right="655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1712" behindDoc="1" locked="0" layoutInCell="1" allowOverlap="1" wp14:anchorId="7A8F68C3" wp14:editId="34E768AF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50" name="Group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51" name="AutoShape 151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2" name="Picture 1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53" name="Line 149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54" name="Picture 1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5" name="Picture 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D79776" id="Group 146" o:spid="_x0000_s1026" style="position:absolute;margin-left:24pt;margin-top:24pt;width:547.7pt;height:793.95pt;z-index:-16864768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9+eiDCAAAgAElEQVT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">
                <v:shape id="AutoShape 151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50" o:spid="_x0000_s1028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">
                  <v:imagedata r:id="rId9" o:title=""/>
                </v:shape>
                <v:line id="Line 149" o:spid="_x0000_s1029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" strokeweight=".24pt">
                  <v:stroke dashstyle="dot"/>
                </v:line>
                <v:shape id="Picture 148" o:spid="_x0000_s1030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">
                  <v:imagedata r:id="rId15" o:title=""/>
                </v:shape>
                <v:shape id="Picture 147" o:spid="_x0000_s1031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t>Write</w:t>
      </w:r>
      <w:r w:rsidR="00CC3348">
        <w:rPr>
          <w:spacing w:val="-3"/>
        </w:rPr>
        <w:t xml:space="preserve"> </w:t>
      </w:r>
      <w:r w:rsidR="00CC3348">
        <w:t>a</w:t>
      </w:r>
      <w:r w:rsidR="00CC3348">
        <w:rPr>
          <w:spacing w:val="-3"/>
        </w:rPr>
        <w:t xml:space="preserve"> </w:t>
      </w:r>
      <w:r w:rsidR="00CC3348">
        <w:t>python</w:t>
      </w:r>
      <w:r w:rsidR="00CC3348">
        <w:rPr>
          <w:spacing w:val="-4"/>
        </w:rPr>
        <w:t xml:space="preserve"> </w:t>
      </w:r>
      <w:r w:rsidR="00CC3348">
        <w:t>program to</w:t>
      </w:r>
      <w:r w:rsidR="00CC3348">
        <w:rPr>
          <w:spacing w:val="-3"/>
        </w:rPr>
        <w:t xml:space="preserve"> </w:t>
      </w:r>
      <w:r w:rsidR="00CC3348">
        <w:t>check</w:t>
      </w:r>
      <w:r w:rsidR="00CC3348">
        <w:rPr>
          <w:spacing w:val="-4"/>
        </w:rPr>
        <w:t xml:space="preserve"> </w:t>
      </w:r>
      <w:r w:rsidR="00CC3348">
        <w:t>whether</w:t>
      </w:r>
      <w:r w:rsidR="00CC3348">
        <w:rPr>
          <w:spacing w:val="-2"/>
        </w:rPr>
        <w:t xml:space="preserve"> </w:t>
      </w:r>
      <w:r w:rsidR="00CC3348">
        <w:t>a</w:t>
      </w:r>
      <w:r w:rsidR="00CC3348">
        <w:rPr>
          <w:spacing w:val="-3"/>
        </w:rPr>
        <w:t xml:space="preserve"> </w:t>
      </w:r>
      <w:r w:rsidR="00CC3348">
        <w:t>string</w:t>
      </w:r>
      <w:r w:rsidR="00CC3348">
        <w:rPr>
          <w:spacing w:val="-3"/>
        </w:rPr>
        <w:t xml:space="preserve"> </w:t>
      </w:r>
      <w:r w:rsidR="00CC3348">
        <w:t>is</w:t>
      </w:r>
      <w:r w:rsidR="00CC3348">
        <w:rPr>
          <w:spacing w:val="-2"/>
        </w:rPr>
        <w:t xml:space="preserve"> </w:t>
      </w:r>
      <w:r w:rsidR="00CC3348">
        <w:t>a</w:t>
      </w:r>
      <w:r w:rsidR="00CC3348">
        <w:rPr>
          <w:spacing w:val="-3"/>
        </w:rPr>
        <w:t xml:space="preserve"> </w:t>
      </w:r>
      <w:r w:rsidR="00CC3348">
        <w:t>palindrome</w:t>
      </w:r>
      <w:r w:rsidR="00CC3348">
        <w:rPr>
          <w:spacing w:val="-2"/>
        </w:rPr>
        <w:t xml:space="preserve"> </w:t>
      </w:r>
      <w:r w:rsidR="00CC3348">
        <w:t>or</w:t>
      </w:r>
      <w:r w:rsidR="00CC3348">
        <w:rPr>
          <w:spacing w:val="-3"/>
        </w:rPr>
        <w:t xml:space="preserve"> </w:t>
      </w:r>
      <w:r w:rsidR="00CC3348">
        <w:t>not</w:t>
      </w:r>
      <w:r w:rsidR="00CC3348">
        <w:rPr>
          <w:spacing w:val="-4"/>
        </w:rPr>
        <w:t xml:space="preserve"> </w:t>
      </w:r>
      <w:r w:rsidR="00CC3348">
        <w:t>using</w:t>
      </w:r>
      <w:r w:rsidR="00CC3348">
        <w:rPr>
          <w:spacing w:val="-67"/>
        </w:rPr>
        <w:t xml:space="preserve"> </w:t>
      </w:r>
      <w:r w:rsidR="00CC3348">
        <w:t>stack.</w:t>
      </w:r>
    </w:p>
    <w:p w14:paraId="1E7289D1" w14:textId="77777777" w:rsidR="006512B7" w:rsidRDefault="00CC3348">
      <w:pPr>
        <w:spacing w:line="320" w:lineRule="exact"/>
        <w:ind w:left="980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>Code:</w:t>
      </w:r>
    </w:p>
    <w:p w14:paraId="2B1DDD23" w14:textId="77777777" w:rsidR="006512B7" w:rsidRDefault="00CC3348">
      <w:pPr>
        <w:pStyle w:val="BodyText"/>
        <w:spacing w:before="4" w:line="360" w:lineRule="auto"/>
        <w:ind w:left="980" w:right="8409"/>
      </w:pPr>
      <w:r>
        <w:t>stack = []</w:t>
      </w:r>
      <w:r>
        <w:rPr>
          <w:spacing w:val="-166"/>
        </w:rPr>
        <w:t xml:space="preserve"> </w:t>
      </w:r>
      <w:r>
        <w:t>top</w:t>
      </w:r>
      <w:r>
        <w:rPr>
          <w:spacing w:val="-2"/>
        </w:rPr>
        <w:t xml:space="preserve"> </w:t>
      </w:r>
      <w:r>
        <w:t>= -1</w:t>
      </w:r>
    </w:p>
    <w:p w14:paraId="33B942C2" w14:textId="77777777" w:rsidR="006512B7" w:rsidRDefault="006512B7">
      <w:pPr>
        <w:pStyle w:val="BodyText"/>
        <w:spacing w:before="10"/>
        <w:rPr>
          <w:sz w:val="41"/>
        </w:rPr>
      </w:pPr>
    </w:p>
    <w:p w14:paraId="6542EB69" w14:textId="77777777" w:rsidR="006512B7" w:rsidRDefault="00CC3348">
      <w:pPr>
        <w:pStyle w:val="BodyText"/>
        <w:spacing w:line="360" w:lineRule="auto"/>
        <w:ind w:left="980" w:right="7569"/>
      </w:pPr>
      <w:r>
        <w:t># push function</w:t>
      </w:r>
      <w:r>
        <w:rPr>
          <w:spacing w:val="-166"/>
        </w:rPr>
        <w:t xml:space="preserve"> </w:t>
      </w:r>
      <w:r>
        <w:t>def</w:t>
      </w:r>
      <w:r>
        <w:rPr>
          <w:spacing w:val="-6"/>
        </w:rPr>
        <w:t xml:space="preserve"> </w:t>
      </w:r>
      <w:r>
        <w:t>push(</w:t>
      </w:r>
      <w:proofErr w:type="spellStart"/>
      <w:r>
        <w:t>ele</w:t>
      </w:r>
      <w:proofErr w:type="spellEnd"/>
      <w:r>
        <w:t>):</w:t>
      </w:r>
    </w:p>
    <w:p w14:paraId="534DFA4D" w14:textId="77777777" w:rsidR="006512B7" w:rsidRDefault="00CC3348">
      <w:pPr>
        <w:pStyle w:val="BodyText"/>
        <w:spacing w:line="360" w:lineRule="auto"/>
        <w:ind w:left="1701" w:right="7688"/>
      </w:pPr>
      <w:r>
        <w:t>global top</w:t>
      </w:r>
      <w:r>
        <w:rPr>
          <w:spacing w:val="-166"/>
        </w:rPr>
        <w:t xml:space="preserve"> </w:t>
      </w:r>
      <w:proofErr w:type="spellStart"/>
      <w:r>
        <w:t>top</w:t>
      </w:r>
      <w:proofErr w:type="spellEnd"/>
      <w:r>
        <w:rPr>
          <w:spacing w:val="-2"/>
        </w:rPr>
        <w:t xml:space="preserve"> </w:t>
      </w:r>
      <w:r>
        <w:t>+=</w:t>
      </w:r>
      <w:r>
        <w:rPr>
          <w:spacing w:val="-1"/>
        </w:rPr>
        <w:t xml:space="preserve"> </w:t>
      </w:r>
      <w:r>
        <w:t>1</w:t>
      </w:r>
    </w:p>
    <w:p w14:paraId="71885009" w14:textId="77777777" w:rsidR="006512B7" w:rsidRDefault="00CC3348">
      <w:pPr>
        <w:pStyle w:val="BodyText"/>
        <w:spacing w:before="3"/>
        <w:ind w:left="1701"/>
      </w:pPr>
      <w:r>
        <w:t>stack[top]</w:t>
      </w:r>
      <w:r>
        <w:rPr>
          <w:spacing w:val="-6"/>
        </w:rPr>
        <w:t xml:space="preserve"> </w:t>
      </w:r>
      <w:r>
        <w:t>=</w:t>
      </w:r>
      <w:r>
        <w:rPr>
          <w:spacing w:val="-5"/>
        </w:rPr>
        <w:t xml:space="preserve"> </w:t>
      </w:r>
      <w:proofErr w:type="spellStart"/>
      <w:r>
        <w:t>ele</w:t>
      </w:r>
      <w:proofErr w:type="spellEnd"/>
    </w:p>
    <w:p w14:paraId="157350F9" w14:textId="77777777" w:rsidR="006512B7" w:rsidRDefault="006512B7">
      <w:pPr>
        <w:pStyle w:val="BodyText"/>
        <w:rPr>
          <w:sz w:val="32"/>
        </w:rPr>
      </w:pPr>
    </w:p>
    <w:p w14:paraId="03F622EC" w14:textId="77777777" w:rsidR="006512B7" w:rsidRDefault="00CC3348">
      <w:pPr>
        <w:pStyle w:val="BodyText"/>
        <w:spacing w:before="271" w:line="360" w:lineRule="auto"/>
        <w:ind w:left="980" w:right="7737"/>
      </w:pPr>
      <w:r>
        <w:t># pop function</w:t>
      </w:r>
      <w:r>
        <w:rPr>
          <w:spacing w:val="-166"/>
        </w:rPr>
        <w:t xml:space="preserve"> </w:t>
      </w:r>
      <w:r>
        <w:t>def</w:t>
      </w:r>
      <w:r>
        <w:rPr>
          <w:spacing w:val="-2"/>
        </w:rPr>
        <w:t xml:space="preserve"> </w:t>
      </w:r>
      <w:proofErr w:type="gramStart"/>
      <w:r>
        <w:t>pop(</w:t>
      </w:r>
      <w:proofErr w:type="gramEnd"/>
      <w:r>
        <w:t>):</w:t>
      </w:r>
    </w:p>
    <w:p w14:paraId="14A66FA2" w14:textId="77777777" w:rsidR="006512B7" w:rsidRDefault="00CC3348">
      <w:pPr>
        <w:pStyle w:val="BodyText"/>
        <w:spacing w:line="316" w:lineRule="exact"/>
        <w:ind w:left="1701"/>
      </w:pPr>
      <w:r>
        <w:t>global</w:t>
      </w:r>
      <w:r>
        <w:rPr>
          <w:spacing w:val="-6"/>
        </w:rPr>
        <w:t xml:space="preserve"> </w:t>
      </w:r>
      <w:r>
        <w:t>top</w:t>
      </w:r>
    </w:p>
    <w:p w14:paraId="501560A8" w14:textId="77777777" w:rsidR="006512B7" w:rsidRDefault="00CC3348">
      <w:pPr>
        <w:pStyle w:val="BodyText"/>
        <w:spacing w:before="159" w:line="360" w:lineRule="auto"/>
        <w:ind w:left="1701" w:right="6680"/>
      </w:pPr>
      <w:proofErr w:type="spellStart"/>
      <w:r>
        <w:t>ele</w:t>
      </w:r>
      <w:proofErr w:type="spellEnd"/>
      <w:r>
        <w:t xml:space="preserve"> = stack[top]</w:t>
      </w:r>
      <w:r>
        <w:rPr>
          <w:spacing w:val="-166"/>
        </w:rPr>
        <w:t xml:space="preserve"> </w:t>
      </w:r>
      <w:r>
        <w:t>top</w:t>
      </w:r>
      <w:r>
        <w:rPr>
          <w:spacing w:val="-1"/>
        </w:rPr>
        <w:t xml:space="preserve"> </w:t>
      </w:r>
      <w:r>
        <w:t>-= 1</w:t>
      </w:r>
    </w:p>
    <w:p w14:paraId="5F29FFD2" w14:textId="77777777" w:rsidR="006512B7" w:rsidRDefault="00CC3348">
      <w:pPr>
        <w:pStyle w:val="BodyText"/>
        <w:spacing w:line="316" w:lineRule="exact"/>
        <w:ind w:left="1701"/>
      </w:pPr>
      <w:r>
        <w:t>return</w:t>
      </w:r>
      <w:r>
        <w:rPr>
          <w:spacing w:val="-6"/>
        </w:rPr>
        <w:t xml:space="preserve"> </w:t>
      </w:r>
      <w:proofErr w:type="spellStart"/>
      <w:r>
        <w:t>ele</w:t>
      </w:r>
      <w:proofErr w:type="spellEnd"/>
    </w:p>
    <w:p w14:paraId="6947FF9E" w14:textId="77777777" w:rsidR="006512B7" w:rsidRDefault="006512B7">
      <w:pPr>
        <w:pStyle w:val="BodyText"/>
        <w:rPr>
          <w:sz w:val="32"/>
        </w:rPr>
      </w:pPr>
    </w:p>
    <w:p w14:paraId="0A26328F" w14:textId="77777777" w:rsidR="006512B7" w:rsidRDefault="00CC3348">
      <w:pPr>
        <w:pStyle w:val="BodyText"/>
        <w:spacing w:before="276" w:line="360" w:lineRule="auto"/>
        <w:ind w:left="980" w:right="1520"/>
      </w:pPr>
      <w:r>
        <w:t># Function that returns 1 if string is a palindrome</w:t>
      </w:r>
      <w:r>
        <w:rPr>
          <w:spacing w:val="-166"/>
        </w:rPr>
        <w:t xml:space="preserve"> </w:t>
      </w:r>
      <w:r>
        <w:t>def</w:t>
      </w:r>
      <w:r>
        <w:rPr>
          <w:spacing w:val="-1"/>
        </w:rPr>
        <w:t xml:space="preserve"> </w:t>
      </w:r>
      <w:proofErr w:type="spellStart"/>
      <w:r>
        <w:t>isPalindrome</w:t>
      </w:r>
      <w:proofErr w:type="spellEnd"/>
      <w:r>
        <w:t>(string):</w:t>
      </w:r>
    </w:p>
    <w:p w14:paraId="766E4979" w14:textId="77777777" w:rsidR="006512B7" w:rsidRDefault="00CC3348">
      <w:pPr>
        <w:pStyle w:val="BodyText"/>
        <w:spacing w:line="316" w:lineRule="exact"/>
        <w:ind w:left="1701"/>
      </w:pPr>
      <w:r>
        <w:t>global</w:t>
      </w:r>
      <w:r>
        <w:rPr>
          <w:spacing w:val="-7"/>
        </w:rPr>
        <w:t xml:space="preserve"> </w:t>
      </w:r>
      <w:r>
        <w:t>stack</w:t>
      </w:r>
    </w:p>
    <w:p w14:paraId="0005A9A3" w14:textId="77777777" w:rsidR="006512B7" w:rsidRDefault="00CC3348">
      <w:pPr>
        <w:pStyle w:val="BodyText"/>
        <w:spacing w:before="158"/>
        <w:ind w:left="1701"/>
      </w:pPr>
      <w:r>
        <w:t>length</w:t>
      </w:r>
      <w:r>
        <w:rPr>
          <w:spacing w:val="-7"/>
        </w:rPr>
        <w:t xml:space="preserve"> </w:t>
      </w:r>
      <w:r>
        <w:t>=</w:t>
      </w:r>
      <w:r>
        <w:rPr>
          <w:spacing w:val="-7"/>
        </w:rPr>
        <w:t xml:space="preserve"> </w:t>
      </w:r>
      <w:proofErr w:type="spellStart"/>
      <w:r>
        <w:t>len</w:t>
      </w:r>
      <w:proofErr w:type="spellEnd"/>
      <w:r>
        <w:t>(string)</w:t>
      </w:r>
    </w:p>
    <w:p w14:paraId="74497D4C" w14:textId="77777777" w:rsidR="006512B7" w:rsidRDefault="006512B7">
      <w:pPr>
        <w:pStyle w:val="BodyText"/>
        <w:rPr>
          <w:sz w:val="32"/>
        </w:rPr>
      </w:pPr>
    </w:p>
    <w:p w14:paraId="4258B775" w14:textId="77777777" w:rsidR="006512B7" w:rsidRDefault="00CC3348">
      <w:pPr>
        <w:pStyle w:val="BodyText"/>
        <w:spacing w:before="271" w:line="360" w:lineRule="auto"/>
        <w:ind w:left="1701" w:right="2864"/>
      </w:pPr>
      <w:r>
        <w:t>#</w:t>
      </w:r>
      <w:r>
        <w:rPr>
          <w:spacing w:val="-5"/>
        </w:rPr>
        <w:t xml:space="preserve"> </w:t>
      </w:r>
      <w:r>
        <w:t>Allocat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emory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ack</w:t>
      </w:r>
      <w:r>
        <w:rPr>
          <w:spacing w:val="-165"/>
        </w:rPr>
        <w:t xml:space="preserve"> </w:t>
      </w:r>
      <w:proofErr w:type="spellStart"/>
      <w:r>
        <w:t>stack</w:t>
      </w:r>
      <w:proofErr w:type="spellEnd"/>
      <w:r>
        <w:rPr>
          <w:spacing w:val="-2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['0']</w:t>
      </w:r>
      <w:r>
        <w:rPr>
          <w:spacing w:val="-2"/>
        </w:rPr>
        <w:t xml:space="preserve"> </w:t>
      </w:r>
      <w:r>
        <w:t>*</w:t>
      </w:r>
      <w:r>
        <w:rPr>
          <w:spacing w:val="-1"/>
        </w:rPr>
        <w:t xml:space="preserve"> </w:t>
      </w:r>
      <w:r>
        <w:t>(length</w:t>
      </w:r>
      <w:r>
        <w:rPr>
          <w:spacing w:val="-1"/>
        </w:rPr>
        <w:t xml:space="preserve"> </w:t>
      </w:r>
      <w:r>
        <w:t>+</w:t>
      </w:r>
      <w:r>
        <w:rPr>
          <w:spacing w:val="-2"/>
        </w:rPr>
        <w:t xml:space="preserve"> </w:t>
      </w:r>
      <w:r>
        <w:t>1)</w:t>
      </w:r>
    </w:p>
    <w:p w14:paraId="6082EC07" w14:textId="77777777" w:rsidR="006512B7" w:rsidRDefault="006512B7">
      <w:pPr>
        <w:pStyle w:val="BodyText"/>
        <w:spacing w:before="3"/>
        <w:rPr>
          <w:sz w:val="42"/>
        </w:rPr>
      </w:pPr>
    </w:p>
    <w:p w14:paraId="19A5B14C" w14:textId="77777777" w:rsidR="006512B7" w:rsidRDefault="00CC3348">
      <w:pPr>
        <w:pStyle w:val="BodyText"/>
        <w:spacing w:line="360" w:lineRule="auto"/>
        <w:ind w:left="1701" w:right="6530"/>
        <w:jc w:val="both"/>
      </w:pPr>
      <w:r>
        <w:t># Finding the mid</w:t>
      </w:r>
      <w:r>
        <w:rPr>
          <w:spacing w:val="-167"/>
        </w:rPr>
        <w:t xml:space="preserve"> </w:t>
      </w:r>
      <w:proofErr w:type="spellStart"/>
      <w:r>
        <w:t>mid</w:t>
      </w:r>
      <w:proofErr w:type="spellEnd"/>
      <w:r>
        <w:t xml:space="preserve"> = length // 2</w:t>
      </w:r>
      <w:r>
        <w:rPr>
          <w:spacing w:val="-167"/>
        </w:rPr>
        <w:t xml:space="preserve"> </w:t>
      </w:r>
      <w:proofErr w:type="spellStart"/>
      <w:r>
        <w:t>i</w:t>
      </w:r>
      <w:proofErr w:type="spellEnd"/>
      <w:r>
        <w:rPr>
          <w:spacing w:val="-1"/>
        </w:rPr>
        <w:t xml:space="preserve"> </w:t>
      </w:r>
      <w:r>
        <w:t>= 0</w:t>
      </w:r>
    </w:p>
    <w:p w14:paraId="048F618B" w14:textId="77777777" w:rsidR="006512B7" w:rsidRDefault="00CC3348">
      <w:pPr>
        <w:pStyle w:val="BodyText"/>
        <w:spacing w:line="316" w:lineRule="exact"/>
        <w:ind w:left="1701"/>
        <w:jc w:val="both"/>
      </w:pPr>
      <w:r>
        <w:t>while</w:t>
      </w:r>
      <w:r>
        <w:rPr>
          <w:spacing w:val="-3"/>
        </w:rPr>
        <w:t xml:space="preserve"> </w:t>
      </w:r>
      <w:proofErr w:type="spellStart"/>
      <w:r>
        <w:t>i</w:t>
      </w:r>
      <w:proofErr w:type="spellEnd"/>
      <w:r>
        <w:rPr>
          <w:spacing w:val="-3"/>
        </w:rPr>
        <w:t xml:space="preserve"> </w:t>
      </w:r>
      <w:r>
        <w:t>&lt;</w:t>
      </w:r>
      <w:r>
        <w:rPr>
          <w:spacing w:val="-3"/>
        </w:rPr>
        <w:t xml:space="preserve"> </w:t>
      </w:r>
      <w:r>
        <w:t>mid:</w:t>
      </w:r>
    </w:p>
    <w:p w14:paraId="0B9DB611" w14:textId="77777777" w:rsidR="006512B7" w:rsidRDefault="006512B7">
      <w:pPr>
        <w:pStyle w:val="BodyText"/>
        <w:spacing w:before="3"/>
        <w:rPr>
          <w:sz w:val="29"/>
        </w:rPr>
      </w:pPr>
    </w:p>
    <w:p w14:paraId="3C5E4FDE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20" w:right="360" w:bottom="280" w:left="460" w:header="720" w:footer="720" w:gutter="0"/>
          <w:cols w:space="720"/>
        </w:sectPr>
      </w:pPr>
    </w:p>
    <w:p w14:paraId="092AB924" w14:textId="77777777" w:rsidR="006512B7" w:rsidRDefault="00CC3348">
      <w:pPr>
        <w:pStyle w:val="BodyText"/>
        <w:spacing w:before="82" w:line="362" w:lineRule="auto"/>
        <w:ind w:left="2421" w:right="6224"/>
      </w:pPr>
      <w:r>
        <w:rPr>
          <w:w w:val="95"/>
        </w:rPr>
        <w:lastRenderedPageBreak/>
        <w:t>push(string[</w:t>
      </w:r>
      <w:proofErr w:type="spellStart"/>
      <w:r>
        <w:rPr>
          <w:w w:val="95"/>
        </w:rPr>
        <w:t>i</w:t>
      </w:r>
      <w:proofErr w:type="spellEnd"/>
      <w:r>
        <w:rPr>
          <w:w w:val="95"/>
        </w:rPr>
        <w:t>])</w:t>
      </w:r>
      <w:r>
        <w:rPr>
          <w:spacing w:val="-157"/>
          <w:w w:val="95"/>
        </w:rPr>
        <w:t xml:space="preserve"> </w:t>
      </w:r>
      <w:proofErr w:type="spellStart"/>
      <w:r>
        <w:t>i</w:t>
      </w:r>
      <w:proofErr w:type="spellEnd"/>
      <w:r>
        <w:rPr>
          <w:spacing w:val="-1"/>
        </w:rPr>
        <w:t xml:space="preserve"> </w:t>
      </w:r>
      <w:r>
        <w:t>+= 1</w:t>
      </w:r>
    </w:p>
    <w:p w14:paraId="470D441D" w14:textId="77777777" w:rsidR="006512B7" w:rsidRDefault="006512B7">
      <w:pPr>
        <w:pStyle w:val="BodyText"/>
        <w:spacing w:before="9"/>
        <w:rPr>
          <w:sz w:val="41"/>
        </w:rPr>
      </w:pPr>
    </w:p>
    <w:p w14:paraId="62FAE28D" w14:textId="77777777" w:rsidR="006512B7" w:rsidRDefault="00CC3348">
      <w:pPr>
        <w:pStyle w:val="BodyText"/>
        <w:spacing w:line="360" w:lineRule="auto"/>
        <w:ind w:left="980" w:right="968" w:firstLine="720"/>
      </w:pPr>
      <w:r>
        <w:t># Checking if the length of the string is odd then</w:t>
      </w:r>
      <w:r>
        <w:rPr>
          <w:spacing w:val="-166"/>
        </w:rPr>
        <w:t xml:space="preserve"> </w:t>
      </w:r>
      <w:r>
        <w:t>neglec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iddle</w:t>
      </w:r>
      <w:r>
        <w:rPr>
          <w:spacing w:val="-1"/>
        </w:rPr>
        <w:t xml:space="preserve"> </w:t>
      </w:r>
      <w:r>
        <w:t>character</w:t>
      </w:r>
    </w:p>
    <w:p w14:paraId="4DD22924" w14:textId="77777777" w:rsidR="006512B7" w:rsidRDefault="00CC3348">
      <w:pPr>
        <w:pStyle w:val="BodyText"/>
        <w:spacing w:line="316" w:lineRule="exact"/>
        <w:ind w:left="1701"/>
      </w:pPr>
      <w:r>
        <w:t>if</w:t>
      </w:r>
      <w:r>
        <w:rPr>
          <w:spacing w:val="-3"/>
        </w:rPr>
        <w:t xml:space="preserve"> </w:t>
      </w:r>
      <w:r>
        <w:t>length</w:t>
      </w:r>
      <w:r>
        <w:rPr>
          <w:spacing w:val="-2"/>
        </w:rPr>
        <w:t xml:space="preserve"> </w:t>
      </w:r>
      <w:r>
        <w:t>%</w:t>
      </w:r>
      <w:r>
        <w:rPr>
          <w:spacing w:val="-3"/>
        </w:rPr>
        <w:t xml:space="preserve"> </w:t>
      </w:r>
      <w:proofErr w:type="gramStart"/>
      <w:r>
        <w:t>2</w:t>
      </w:r>
      <w:r>
        <w:rPr>
          <w:spacing w:val="-2"/>
        </w:rPr>
        <w:t xml:space="preserve"> </w:t>
      </w:r>
      <w:r>
        <w:t>!</w:t>
      </w:r>
      <w:proofErr w:type="gramEnd"/>
      <w:r>
        <w:t>=</w:t>
      </w:r>
      <w:r>
        <w:rPr>
          <w:spacing w:val="-3"/>
        </w:rPr>
        <w:t xml:space="preserve"> </w:t>
      </w:r>
      <w:r>
        <w:t>0:</w:t>
      </w:r>
    </w:p>
    <w:p w14:paraId="128135D4" w14:textId="77777777" w:rsidR="006512B7" w:rsidRDefault="00CC3348">
      <w:pPr>
        <w:pStyle w:val="BodyText"/>
        <w:spacing w:before="158"/>
        <w:ind w:left="2421"/>
      </w:pPr>
      <w:proofErr w:type="spellStart"/>
      <w:r>
        <w:t>i</w:t>
      </w:r>
      <w:proofErr w:type="spellEnd"/>
      <w:r>
        <w:rPr>
          <w:spacing w:val="-2"/>
        </w:rPr>
        <w:t xml:space="preserve"> </w:t>
      </w:r>
      <w:r>
        <w:t>+=</w:t>
      </w:r>
      <w:r>
        <w:rPr>
          <w:spacing w:val="-1"/>
        </w:rPr>
        <w:t xml:space="preserve"> </w:t>
      </w:r>
      <w:r>
        <w:t>1</w:t>
      </w:r>
    </w:p>
    <w:p w14:paraId="01FAC123" w14:textId="77777777" w:rsidR="006512B7" w:rsidRDefault="006512B7">
      <w:pPr>
        <w:pStyle w:val="BodyText"/>
        <w:rPr>
          <w:sz w:val="32"/>
        </w:rPr>
      </w:pPr>
    </w:p>
    <w:p w14:paraId="0BD01B42" w14:textId="77777777" w:rsidR="006512B7" w:rsidRDefault="00CC3348">
      <w:pPr>
        <w:pStyle w:val="BodyText"/>
        <w:spacing w:before="271" w:line="362" w:lineRule="auto"/>
        <w:ind w:left="1701" w:right="3824"/>
      </w:pPr>
      <w:r>
        <w:t># While not the end of the string</w:t>
      </w:r>
      <w:r>
        <w:rPr>
          <w:spacing w:val="-167"/>
        </w:rPr>
        <w:t xml:space="preserve"> </w:t>
      </w:r>
      <w:r>
        <w:t>while</w:t>
      </w:r>
      <w:r>
        <w:rPr>
          <w:spacing w:val="-1"/>
        </w:rPr>
        <w:t xml:space="preserve"> </w:t>
      </w:r>
      <w:proofErr w:type="spellStart"/>
      <w:r>
        <w:t>i</w:t>
      </w:r>
      <w:proofErr w:type="spellEnd"/>
      <w:r>
        <w:rPr>
          <w:spacing w:val="-1"/>
        </w:rPr>
        <w:t xml:space="preserve"> </w:t>
      </w:r>
      <w:r>
        <w:t>&lt;</w:t>
      </w:r>
      <w:r>
        <w:rPr>
          <w:spacing w:val="-1"/>
        </w:rPr>
        <w:t xml:space="preserve"> </w:t>
      </w:r>
      <w:r>
        <w:t>length:</w:t>
      </w:r>
    </w:p>
    <w:p w14:paraId="49B267A7" w14:textId="77777777" w:rsidR="006512B7" w:rsidRDefault="00CC3348">
      <w:pPr>
        <w:pStyle w:val="BodyText"/>
        <w:spacing w:line="315" w:lineRule="exact"/>
        <w:ind w:left="2421"/>
      </w:pPr>
      <w:proofErr w:type="spellStart"/>
      <w:r>
        <w:t>ele</w:t>
      </w:r>
      <w:proofErr w:type="spellEnd"/>
      <w:r>
        <w:rPr>
          <w:spacing w:val="-4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gramStart"/>
      <w:r>
        <w:t>pop(</w:t>
      </w:r>
      <w:proofErr w:type="gramEnd"/>
      <w:r>
        <w:t>)</w:t>
      </w:r>
    </w:p>
    <w:p w14:paraId="5C3F56BC" w14:textId="77777777" w:rsidR="006512B7" w:rsidRDefault="006512B7">
      <w:pPr>
        <w:pStyle w:val="BodyText"/>
        <w:rPr>
          <w:sz w:val="32"/>
        </w:rPr>
      </w:pPr>
    </w:p>
    <w:p w14:paraId="04EF5C7E" w14:textId="77777777" w:rsidR="006512B7" w:rsidRDefault="00CC3348">
      <w:pPr>
        <w:pStyle w:val="BodyText"/>
        <w:spacing w:before="271" w:line="360" w:lineRule="auto"/>
        <w:ind w:left="980" w:right="584" w:firstLine="1440"/>
      </w:pPr>
      <w:r>
        <w:t># If the characters differ then the given string</w:t>
      </w:r>
      <w:r>
        <w:rPr>
          <w:spacing w:val="-167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not a</w:t>
      </w:r>
      <w:r>
        <w:rPr>
          <w:spacing w:val="-1"/>
        </w:rPr>
        <w:t xml:space="preserve"> </w:t>
      </w:r>
      <w:r>
        <w:t>palindrome</w:t>
      </w:r>
    </w:p>
    <w:p w14:paraId="6DBBFA5A" w14:textId="77777777" w:rsidR="006512B7" w:rsidRDefault="00CC3348">
      <w:pPr>
        <w:pStyle w:val="BodyText"/>
        <w:spacing w:line="360" w:lineRule="auto"/>
        <w:ind w:left="3141" w:right="5289" w:hanging="721"/>
      </w:pPr>
      <w:r>
        <w:t xml:space="preserve">if </w:t>
      </w:r>
      <w:proofErr w:type="spellStart"/>
      <w:proofErr w:type="gramStart"/>
      <w:r>
        <w:t>ele</w:t>
      </w:r>
      <w:proofErr w:type="spellEnd"/>
      <w:r>
        <w:t xml:space="preserve"> !</w:t>
      </w:r>
      <w:proofErr w:type="gramEnd"/>
      <w:r>
        <w:t>= string[</w:t>
      </w:r>
      <w:proofErr w:type="spellStart"/>
      <w:r>
        <w:t>i</w:t>
      </w:r>
      <w:proofErr w:type="spellEnd"/>
      <w:r>
        <w:t>]:</w:t>
      </w:r>
      <w:r>
        <w:rPr>
          <w:spacing w:val="-167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False</w:t>
      </w:r>
    </w:p>
    <w:p w14:paraId="5F8051D1" w14:textId="77777777" w:rsidR="006512B7" w:rsidRDefault="00CC3348">
      <w:pPr>
        <w:pStyle w:val="BodyText"/>
        <w:spacing w:line="316" w:lineRule="exact"/>
        <w:ind w:left="2421"/>
      </w:pPr>
      <w:proofErr w:type="spellStart"/>
      <w:r>
        <w:t>i</w:t>
      </w:r>
      <w:proofErr w:type="spellEnd"/>
      <w:r>
        <w:rPr>
          <w:spacing w:val="-2"/>
        </w:rPr>
        <w:t xml:space="preserve"> </w:t>
      </w:r>
      <w:r>
        <w:t>+=</w:t>
      </w:r>
      <w:r>
        <w:rPr>
          <w:spacing w:val="-1"/>
        </w:rPr>
        <w:t xml:space="preserve"> </w:t>
      </w:r>
      <w:r>
        <w:t>1</w:t>
      </w:r>
    </w:p>
    <w:p w14:paraId="58CFBA55" w14:textId="77777777" w:rsidR="006512B7" w:rsidRDefault="00CC3348">
      <w:pPr>
        <w:pStyle w:val="BodyText"/>
        <w:spacing w:before="162"/>
        <w:ind w:left="1701"/>
      </w:pPr>
      <w:r>
        <w:t>return</w:t>
      </w:r>
      <w:r>
        <w:rPr>
          <w:spacing w:val="-7"/>
        </w:rPr>
        <w:t xml:space="preserve"> </w:t>
      </w:r>
      <w:r>
        <w:t>True</w:t>
      </w:r>
    </w:p>
    <w:p w14:paraId="342C2EF0" w14:textId="77777777" w:rsidR="006512B7" w:rsidRDefault="00CC3348">
      <w:pPr>
        <w:pStyle w:val="BodyText"/>
        <w:spacing w:before="158"/>
        <w:ind w:left="980"/>
      </w:pPr>
      <w:r>
        <w:t>string</w:t>
      </w:r>
      <w:r>
        <w:rPr>
          <w:spacing w:val="-7"/>
        </w:rPr>
        <w:t xml:space="preserve"> </w:t>
      </w:r>
      <w:r>
        <w:t>=</w:t>
      </w:r>
      <w:r>
        <w:rPr>
          <w:spacing w:val="-6"/>
        </w:rPr>
        <w:t xml:space="preserve"> </w:t>
      </w:r>
      <w:proofErr w:type="gramStart"/>
      <w:r>
        <w:t>input(</w:t>
      </w:r>
      <w:proofErr w:type="gramEnd"/>
      <w:r>
        <w:t>"Enter</w:t>
      </w:r>
      <w:r>
        <w:rPr>
          <w:spacing w:val="-6"/>
        </w:rPr>
        <w:t xml:space="preserve"> </w:t>
      </w:r>
      <w:r>
        <w:t>string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heck:")</w:t>
      </w:r>
    </w:p>
    <w:p w14:paraId="1E1181C9" w14:textId="77777777" w:rsidR="006512B7" w:rsidRDefault="006512B7">
      <w:pPr>
        <w:pStyle w:val="BodyText"/>
        <w:rPr>
          <w:sz w:val="32"/>
        </w:rPr>
      </w:pPr>
    </w:p>
    <w:p w14:paraId="20ACB245" w14:textId="77777777" w:rsidR="006512B7" w:rsidRDefault="00CC3348">
      <w:pPr>
        <w:pStyle w:val="BodyText"/>
        <w:spacing w:before="271"/>
        <w:ind w:left="980"/>
      </w:pPr>
      <w:r>
        <w:t>if</w:t>
      </w:r>
      <w:r>
        <w:rPr>
          <w:spacing w:val="-15"/>
        </w:rPr>
        <w:t xml:space="preserve"> </w:t>
      </w:r>
      <w:proofErr w:type="spellStart"/>
      <w:r>
        <w:t>isPalindrome</w:t>
      </w:r>
      <w:proofErr w:type="spellEnd"/>
      <w:r>
        <w:t>(string):</w:t>
      </w:r>
    </w:p>
    <w:p w14:paraId="1C3FC807" w14:textId="77777777" w:rsidR="006512B7" w:rsidRDefault="00CC3348">
      <w:pPr>
        <w:pStyle w:val="BodyText"/>
        <w:spacing w:before="158"/>
        <w:ind w:left="2325"/>
      </w:pPr>
      <w:proofErr w:type="gramStart"/>
      <w:r>
        <w:t>print(</w:t>
      </w:r>
      <w:proofErr w:type="gramEnd"/>
      <w:r>
        <w:t>"Yes,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ring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alindrome")</w:t>
      </w:r>
    </w:p>
    <w:p w14:paraId="55E9688B" w14:textId="77777777" w:rsidR="006512B7" w:rsidRDefault="006512B7">
      <w:p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765C7894" w14:textId="77777777" w:rsidR="006512B7" w:rsidRDefault="00CC3348">
      <w:pPr>
        <w:pStyle w:val="BodyText"/>
        <w:spacing w:before="158"/>
        <w:ind w:left="980"/>
      </w:pPr>
      <w:r>
        <w:t>else:</w:t>
      </w:r>
    </w:p>
    <w:p w14:paraId="548ACF09" w14:textId="77777777" w:rsidR="006512B7" w:rsidRDefault="006512B7">
      <w:pPr>
        <w:pStyle w:val="BodyText"/>
        <w:rPr>
          <w:sz w:val="32"/>
        </w:rPr>
      </w:pPr>
    </w:p>
    <w:p w14:paraId="6C355D1D" w14:textId="77777777" w:rsidR="006512B7" w:rsidRDefault="00CC3348">
      <w:pPr>
        <w:pStyle w:val="Heading3"/>
        <w:spacing w:before="267"/>
      </w:pPr>
      <w:r>
        <w:rPr>
          <w:w w:val="95"/>
        </w:rPr>
        <w:t>Output:</w:t>
      </w:r>
    </w:p>
    <w:p w14:paraId="5642215D" w14:textId="77777777" w:rsidR="006512B7" w:rsidRDefault="00CC3348">
      <w:pPr>
        <w:pStyle w:val="BodyText"/>
        <w:rPr>
          <w:rFonts w:ascii="Times New Roman"/>
          <w:b/>
          <w:sz w:val="32"/>
        </w:rPr>
      </w:pPr>
      <w:r>
        <w:br w:type="column"/>
      </w:r>
    </w:p>
    <w:p w14:paraId="4206C221" w14:textId="77777777" w:rsidR="006512B7" w:rsidRDefault="00CC3348">
      <w:pPr>
        <w:pStyle w:val="BodyText"/>
        <w:spacing w:before="266"/>
        <w:ind w:left="342"/>
      </w:pPr>
      <w:proofErr w:type="gramStart"/>
      <w:r>
        <w:t>print(</w:t>
      </w:r>
      <w:proofErr w:type="gramEnd"/>
      <w:r>
        <w:t>"No,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ring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alindrome")</w:t>
      </w:r>
    </w:p>
    <w:p w14:paraId="1852418F" w14:textId="77777777" w:rsidR="006512B7" w:rsidRDefault="006512B7">
      <w:pPr>
        <w:sectPr w:rsidR="006512B7">
          <w:type w:val="continuous"/>
          <w:pgSz w:w="11910" w:h="16840"/>
          <w:pgMar w:top="1220" w:right="360" w:bottom="280" w:left="460" w:header="720" w:footer="720" w:gutter="0"/>
          <w:cols w:num="2" w:space="720" w:equalWidth="0">
            <w:col w:w="1943" w:space="40"/>
            <w:col w:w="9107"/>
          </w:cols>
        </w:sectPr>
      </w:pPr>
    </w:p>
    <w:p w14:paraId="26A9CF10" w14:textId="146273D4" w:rsidR="006512B7" w:rsidRDefault="00221488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6452224" behindDoc="1" locked="0" layoutInCell="1" allowOverlap="1" wp14:anchorId="6AB3035D" wp14:editId="34149344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43" name="Group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44" name="AutoShape 145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5" name="Picture 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12734"/>
                            <a:ext cx="9605" cy="25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6" name="Picture 1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7" name="Line 142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48" name="Picture 1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9" name="Picture 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E47A12" id="Group 139" o:spid="_x0000_s1026" style="position:absolute;margin-left:24pt;margin-top:24pt;width:547.7pt;height:793.95pt;z-index:-16864256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fnogwgAAIABJREFU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">
                <v:shape id="AutoShape 145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44" o:spid="_x0000_s1028" type="#_x0000_t75" style="position:absolute;left:1440;top:12734;width:9605;height:25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">
                  <v:imagedata r:id="rId22" o:title=""/>
                </v:shape>
                <v:shape id="Picture 143" o:spid="_x0000_s1029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">
                  <v:imagedata r:id="rId9" o:title=""/>
                </v:shape>
                <v:line id="Line 142" o:spid="_x0000_s1030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" strokeweight=".24pt">
                  <v:stroke dashstyle="dot"/>
                </v:line>
                <v:shape id="Picture 141" o:spid="_x0000_s1031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">
                  <v:imagedata r:id="rId15" o:title=""/>
                </v:shape>
                <v:shape id="Picture 140" o:spid="_x0000_s1032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">
                  <v:imagedata r:id="rId16" o:title=""/>
                </v:shape>
                <w10:wrap anchorx="page" anchory="page"/>
              </v:group>
            </w:pict>
          </mc:Fallback>
        </mc:AlternateContent>
      </w:r>
    </w:p>
    <w:p w14:paraId="5B79508F" w14:textId="77777777" w:rsidR="006512B7" w:rsidRDefault="006512B7">
      <w:pPr>
        <w:pStyle w:val="BodyText"/>
        <w:rPr>
          <w:sz w:val="20"/>
        </w:rPr>
      </w:pPr>
    </w:p>
    <w:p w14:paraId="58145D2F" w14:textId="77777777" w:rsidR="006512B7" w:rsidRDefault="006512B7">
      <w:pPr>
        <w:pStyle w:val="BodyText"/>
        <w:rPr>
          <w:sz w:val="20"/>
        </w:rPr>
      </w:pPr>
    </w:p>
    <w:p w14:paraId="2047A8BF" w14:textId="77777777" w:rsidR="006512B7" w:rsidRDefault="006512B7">
      <w:pPr>
        <w:pStyle w:val="BodyText"/>
        <w:rPr>
          <w:sz w:val="20"/>
        </w:rPr>
      </w:pPr>
    </w:p>
    <w:p w14:paraId="7821649A" w14:textId="77777777" w:rsidR="006512B7" w:rsidRDefault="006512B7">
      <w:pPr>
        <w:pStyle w:val="BodyText"/>
        <w:rPr>
          <w:sz w:val="20"/>
        </w:rPr>
      </w:pPr>
    </w:p>
    <w:p w14:paraId="341D5125" w14:textId="77777777" w:rsidR="006512B7" w:rsidRDefault="006512B7">
      <w:pPr>
        <w:pStyle w:val="BodyText"/>
        <w:rPr>
          <w:sz w:val="20"/>
        </w:rPr>
      </w:pPr>
    </w:p>
    <w:p w14:paraId="63BED32D" w14:textId="77777777" w:rsidR="006512B7" w:rsidRDefault="006512B7">
      <w:pPr>
        <w:pStyle w:val="BodyText"/>
        <w:rPr>
          <w:sz w:val="20"/>
        </w:rPr>
      </w:pPr>
    </w:p>
    <w:p w14:paraId="2AB86447" w14:textId="77777777" w:rsidR="006512B7" w:rsidRDefault="006512B7">
      <w:pPr>
        <w:pStyle w:val="BodyText"/>
        <w:rPr>
          <w:sz w:val="20"/>
        </w:rPr>
      </w:pPr>
    </w:p>
    <w:p w14:paraId="7EEBC617" w14:textId="77777777" w:rsidR="006512B7" w:rsidRDefault="006512B7">
      <w:pPr>
        <w:pStyle w:val="BodyText"/>
        <w:rPr>
          <w:sz w:val="20"/>
        </w:rPr>
      </w:pPr>
    </w:p>
    <w:p w14:paraId="361B5971" w14:textId="77777777" w:rsidR="006512B7" w:rsidRDefault="006512B7">
      <w:pPr>
        <w:pStyle w:val="BodyText"/>
        <w:rPr>
          <w:sz w:val="20"/>
        </w:rPr>
      </w:pPr>
    </w:p>
    <w:p w14:paraId="52430BE8" w14:textId="77777777" w:rsidR="006512B7" w:rsidRDefault="006512B7">
      <w:pPr>
        <w:pStyle w:val="BodyText"/>
        <w:rPr>
          <w:sz w:val="20"/>
        </w:rPr>
      </w:pPr>
    </w:p>
    <w:p w14:paraId="712CA489" w14:textId="77777777" w:rsidR="006512B7" w:rsidRDefault="006512B7">
      <w:pPr>
        <w:pStyle w:val="BodyText"/>
        <w:spacing w:before="8"/>
        <w:rPr>
          <w:sz w:val="20"/>
        </w:rPr>
      </w:pPr>
    </w:p>
    <w:p w14:paraId="1C37C077" w14:textId="77777777" w:rsidR="006512B7" w:rsidRDefault="006512B7">
      <w:pPr>
        <w:rPr>
          <w:rFonts w:ascii="Cambria"/>
          <w:sz w:val="24"/>
        </w:rPr>
        <w:sectPr w:rsidR="006512B7">
          <w:type w:val="continuous"/>
          <w:pgSz w:w="11910" w:h="16840"/>
          <w:pgMar w:top="1220" w:right="360" w:bottom="280" w:left="460" w:header="720" w:footer="720" w:gutter="0"/>
          <w:cols w:space="720"/>
        </w:sectPr>
      </w:pPr>
    </w:p>
    <w:p w14:paraId="21DF6927" w14:textId="43516796" w:rsidR="006512B7" w:rsidRDefault="00CC3348">
      <w:pPr>
        <w:pStyle w:val="BodyText"/>
        <w:spacing w:line="63" w:lineRule="exact"/>
        <w:ind w:left="20"/>
        <w:rPr>
          <w:rFonts w:ascii="Cambria"/>
          <w:sz w:val="6"/>
        </w:rPr>
      </w:pPr>
      <w:r>
        <w:rPr>
          <w:noProof/>
        </w:rPr>
        <w:lastRenderedPageBreak/>
        <w:drawing>
          <wp:anchor distT="0" distB="0" distL="0" distR="0" simplePos="0" relativeHeight="15740416" behindDoc="0" locked="0" layoutInCell="1" allowOverlap="1" wp14:anchorId="7094F0CE" wp14:editId="1CE70FDD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5155" cy="10026650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55538" cy="100272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21488">
        <w:rPr>
          <w:rFonts w:ascii="Cambria"/>
          <w:noProof/>
          <w:sz w:val="6"/>
        </w:rPr>
        <mc:AlternateContent>
          <mc:Choice Requires="wpg">
            <w:drawing>
              <wp:inline distT="0" distB="0" distL="0" distR="0" wp14:anchorId="67586308" wp14:editId="0E468B0F">
                <wp:extent cx="6918960" cy="36830"/>
                <wp:effectExtent l="0" t="9525" r="5715" b="10795"/>
                <wp:docPr id="140" name="Group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8960" cy="36830"/>
                          <a:chOff x="0" y="0"/>
                          <a:chExt cx="10896" cy="58"/>
                        </a:xfrm>
                      </wpg:grpSpPr>
                      <pic:pic xmlns:pic="http://schemas.openxmlformats.org/drawingml/2006/picture">
                        <pic:nvPicPr>
                          <pic:cNvPr id="141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2" name="Line 137"/>
                        <wps:cNvCnPr>
                          <a:cxnSpLocks noChangeShapeType="1"/>
                        </wps:cNvCnPr>
                        <wps:spPr bwMode="auto">
                          <a:xfrm>
                            <a:off x="10894" y="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05E7FA4" id="Group 136" o:spid="_x0000_s1026" style="width:544.8pt;height:2.9pt;mso-position-horizontal-relative:char;mso-position-vertical-relative:line" coordsize="10896,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">
                <v:shape id="Picture 138" o:spid="_x0000_s1027" type="#_x0000_t75" style="position:absolute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">
                  <v:imagedata r:id="rId9" o:title=""/>
                </v:shape>
                <v:line id="Line 137" o:spid="_x0000_s1028" style="position:absolute;visibility:visible;mso-wrap-style:square" from="10894,58" to="10894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" strokeweight=".24pt">
                  <v:stroke dashstyle="dot"/>
                </v:line>
                <w10:anchorlock/>
              </v:group>
            </w:pict>
          </mc:Fallback>
        </mc:AlternateContent>
      </w:r>
    </w:p>
    <w:p w14:paraId="12D1C16E" w14:textId="77777777" w:rsidR="006512B7" w:rsidRDefault="006512B7">
      <w:pPr>
        <w:pStyle w:val="BodyText"/>
        <w:rPr>
          <w:rFonts w:ascii="Cambria"/>
          <w:sz w:val="20"/>
        </w:rPr>
      </w:pPr>
    </w:p>
    <w:p w14:paraId="13F65EA6" w14:textId="278DB6DE" w:rsidR="006512B7" w:rsidRDefault="00221488">
      <w:pPr>
        <w:pStyle w:val="BodyText"/>
        <w:spacing w:before="3"/>
        <w:rPr>
          <w:rFonts w:ascii="Cambria"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48829CCF" wp14:editId="3CD7380A">
                <wp:simplePos x="0" y="0"/>
                <wp:positionH relativeFrom="page">
                  <wp:posOffset>362585</wp:posOffset>
                </wp:positionH>
                <wp:positionV relativeFrom="paragraph">
                  <wp:posOffset>172085</wp:posOffset>
                </wp:positionV>
                <wp:extent cx="6553200" cy="414655"/>
                <wp:effectExtent l="0" t="0" r="0" b="0"/>
                <wp:wrapTopAndBottom/>
                <wp:docPr id="139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414655"/>
                        </a:xfrm>
                        <a:prstGeom prst="rect">
                          <a:avLst/>
                        </a:prstGeom>
                        <a:noFill/>
                        <a:ln w="36576" cmpd="thickThin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1196E0" w14:textId="77777777" w:rsidR="00CC3348" w:rsidRDefault="00CC3348">
                            <w:pPr>
                              <w:spacing w:before="97"/>
                              <w:ind w:left="2690" w:right="2695"/>
                              <w:jc w:val="center"/>
                              <w:rPr>
                                <w:rFonts w:ascii="Times New Roman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PART</w:t>
                            </w:r>
                            <w:r>
                              <w:rPr>
                                <w:rFonts w:ascii="Times New Roman"/>
                                <w:b/>
                                <w:spacing w:val="12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B</w:t>
                            </w:r>
                            <w:r>
                              <w:rPr>
                                <w:rFonts w:ascii="Times New Roman"/>
                                <w:b/>
                                <w:spacing w:val="14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SQL</w:t>
                            </w:r>
                            <w:r>
                              <w:rPr>
                                <w:rFonts w:ascii="Times New Roman"/>
                                <w:b/>
                                <w:spacing w:val="10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QUER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29CCF" id="Text Box 135" o:spid="_x0000_s1027" type="#_x0000_t202" style="position:absolute;margin-left:28.55pt;margin-top:13.55pt;width:516pt;height:32.65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" filled="f" strokeweight="2.88pt">
                <v:stroke linestyle="thickThin"/>
                <v:textbox inset="0,0,0,0">
                  <w:txbxContent>
                    <w:p w14:paraId="3E1196E0" w14:textId="77777777" w:rsidR="00CC3348" w:rsidRDefault="00CC3348">
                      <w:pPr>
                        <w:spacing w:before="97"/>
                        <w:ind w:left="2690" w:right="2695"/>
                        <w:jc w:val="center"/>
                        <w:rPr>
                          <w:rFonts w:ascii="Times New Roman"/>
                          <w:b/>
                          <w:sz w:val="40"/>
                        </w:rPr>
                      </w:pP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PART</w:t>
                      </w:r>
                      <w:r>
                        <w:rPr>
                          <w:rFonts w:ascii="Times New Roman"/>
                          <w:b/>
                          <w:spacing w:val="12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B</w:t>
                      </w:r>
                      <w:r>
                        <w:rPr>
                          <w:rFonts w:ascii="Times New Roman"/>
                          <w:b/>
                          <w:spacing w:val="14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SQL</w:t>
                      </w:r>
                      <w:r>
                        <w:rPr>
                          <w:rFonts w:ascii="Times New Roman"/>
                          <w:b/>
                          <w:spacing w:val="10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QUERIE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D99B6EE" w14:textId="77777777" w:rsidR="006512B7" w:rsidRDefault="006512B7">
      <w:pPr>
        <w:pStyle w:val="BodyText"/>
        <w:spacing w:before="1"/>
        <w:rPr>
          <w:rFonts w:ascii="Cambria"/>
          <w:sz w:val="23"/>
        </w:rPr>
      </w:pPr>
    </w:p>
    <w:p w14:paraId="3D0BC43E" w14:textId="77777777" w:rsidR="006512B7" w:rsidRDefault="00CC3348">
      <w:pPr>
        <w:pStyle w:val="Heading3"/>
        <w:numPr>
          <w:ilvl w:val="0"/>
          <w:numId w:val="11"/>
        </w:numPr>
        <w:tabs>
          <w:tab w:val="left" w:pos="688"/>
        </w:tabs>
        <w:spacing w:before="86"/>
        <w:ind w:hanging="361"/>
      </w:pPr>
      <w:r>
        <w:t>Consider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MOVIE</w:t>
      </w:r>
      <w:r>
        <w:rPr>
          <w:spacing w:val="-3"/>
        </w:rPr>
        <w:t xml:space="preserve"> </w:t>
      </w:r>
      <w:r>
        <w:t>tabl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QL</w:t>
      </w:r>
      <w:r>
        <w:rPr>
          <w:spacing w:val="-3"/>
        </w:rPr>
        <w:t xml:space="preserve"> </w:t>
      </w:r>
      <w:r>
        <w:t>queries</w:t>
      </w:r>
      <w:r>
        <w:rPr>
          <w:spacing w:val="-1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it.</w:t>
      </w:r>
    </w:p>
    <w:p w14:paraId="07745B10" w14:textId="77777777" w:rsidR="006512B7" w:rsidRDefault="006512B7">
      <w:pPr>
        <w:pStyle w:val="BodyText"/>
        <w:spacing w:before="5"/>
        <w:rPr>
          <w:rFonts w:ascii="Times New Roman"/>
          <w:b/>
          <w:sz w:val="14"/>
        </w:rPr>
      </w:pPr>
    </w:p>
    <w:tbl>
      <w:tblPr>
        <w:tblW w:w="0" w:type="auto"/>
        <w:tblInd w:w="3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78"/>
        <w:gridCol w:w="2271"/>
        <w:gridCol w:w="1392"/>
        <w:gridCol w:w="1608"/>
        <w:gridCol w:w="1940"/>
        <w:gridCol w:w="1714"/>
      </w:tblGrid>
      <w:tr w:rsidR="006512B7" w14:paraId="7F747143" w14:textId="77777777">
        <w:trPr>
          <w:trHeight w:val="412"/>
        </w:trPr>
        <w:tc>
          <w:tcPr>
            <w:tcW w:w="1378" w:type="dxa"/>
          </w:tcPr>
          <w:p w14:paraId="15D634CE" w14:textId="77777777" w:rsidR="006512B7" w:rsidRDefault="00CC3348">
            <w:pPr>
              <w:pStyle w:val="TableParagraph"/>
              <w:spacing w:before="1"/>
              <w:ind w:left="166" w:right="162"/>
              <w:rPr>
                <w:sz w:val="24"/>
              </w:rPr>
            </w:pPr>
            <w:proofErr w:type="spellStart"/>
            <w:r>
              <w:rPr>
                <w:sz w:val="24"/>
              </w:rPr>
              <w:t>Movie_ID</w:t>
            </w:r>
            <w:proofErr w:type="spellEnd"/>
          </w:p>
        </w:tc>
        <w:tc>
          <w:tcPr>
            <w:tcW w:w="2271" w:type="dxa"/>
          </w:tcPr>
          <w:p w14:paraId="55B47AF5" w14:textId="77777777" w:rsidR="006512B7" w:rsidRDefault="00CC3348">
            <w:pPr>
              <w:pStyle w:val="TableParagraph"/>
              <w:spacing w:before="1"/>
              <w:ind w:left="532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MovieName</w:t>
            </w:r>
            <w:proofErr w:type="spellEnd"/>
          </w:p>
        </w:tc>
        <w:tc>
          <w:tcPr>
            <w:tcW w:w="1392" w:type="dxa"/>
          </w:tcPr>
          <w:p w14:paraId="07DDE4B8" w14:textId="77777777" w:rsidR="006512B7" w:rsidRDefault="00CC3348">
            <w:pPr>
              <w:pStyle w:val="TableParagraph"/>
              <w:spacing w:before="1"/>
              <w:ind w:left="446"/>
              <w:jc w:val="left"/>
              <w:rPr>
                <w:sz w:val="24"/>
              </w:rPr>
            </w:pPr>
            <w:r>
              <w:rPr>
                <w:sz w:val="24"/>
              </w:rPr>
              <w:t>Type</w:t>
            </w:r>
          </w:p>
        </w:tc>
        <w:tc>
          <w:tcPr>
            <w:tcW w:w="1608" w:type="dxa"/>
          </w:tcPr>
          <w:p w14:paraId="669C26E8" w14:textId="77777777" w:rsidR="006512B7" w:rsidRDefault="00CC3348">
            <w:pPr>
              <w:pStyle w:val="TableParagraph"/>
              <w:spacing w:before="1"/>
              <w:ind w:left="185" w:right="173"/>
              <w:rPr>
                <w:sz w:val="24"/>
              </w:rPr>
            </w:pPr>
            <w:proofErr w:type="spellStart"/>
            <w:r>
              <w:rPr>
                <w:sz w:val="24"/>
              </w:rPr>
              <w:t>ReleaseDate</w:t>
            </w:r>
            <w:proofErr w:type="spellEnd"/>
          </w:p>
        </w:tc>
        <w:tc>
          <w:tcPr>
            <w:tcW w:w="1940" w:type="dxa"/>
          </w:tcPr>
          <w:p w14:paraId="0F8D77BD" w14:textId="77777777" w:rsidR="006512B7" w:rsidRDefault="00CC3348">
            <w:pPr>
              <w:pStyle w:val="TableParagraph"/>
              <w:spacing w:before="1"/>
              <w:ind w:left="200" w:right="195"/>
              <w:rPr>
                <w:sz w:val="24"/>
              </w:rPr>
            </w:pPr>
            <w:proofErr w:type="spellStart"/>
            <w:r>
              <w:rPr>
                <w:sz w:val="24"/>
              </w:rPr>
              <w:t>ProductionCost</w:t>
            </w:r>
            <w:proofErr w:type="spellEnd"/>
          </w:p>
        </w:tc>
        <w:tc>
          <w:tcPr>
            <w:tcW w:w="1714" w:type="dxa"/>
          </w:tcPr>
          <w:p w14:paraId="41373EE3" w14:textId="77777777" w:rsidR="006512B7" w:rsidRDefault="00CC3348">
            <w:pPr>
              <w:pStyle w:val="TableParagraph"/>
              <w:spacing w:before="1"/>
              <w:ind w:left="185" w:right="184"/>
              <w:rPr>
                <w:sz w:val="24"/>
              </w:rPr>
            </w:pPr>
            <w:proofErr w:type="spellStart"/>
            <w:r>
              <w:rPr>
                <w:sz w:val="24"/>
              </w:rPr>
              <w:t>BusinessCost</w:t>
            </w:r>
            <w:proofErr w:type="spellEnd"/>
          </w:p>
        </w:tc>
      </w:tr>
      <w:tr w:rsidR="006512B7" w14:paraId="606E9868" w14:textId="77777777">
        <w:trPr>
          <w:trHeight w:val="417"/>
        </w:trPr>
        <w:tc>
          <w:tcPr>
            <w:tcW w:w="1378" w:type="dxa"/>
          </w:tcPr>
          <w:p w14:paraId="312A1FA3" w14:textId="77777777" w:rsidR="006512B7" w:rsidRDefault="00CC3348">
            <w:pPr>
              <w:pStyle w:val="TableParagraph"/>
              <w:spacing w:before="1"/>
              <w:ind w:left="162" w:right="162"/>
              <w:rPr>
                <w:sz w:val="24"/>
              </w:rPr>
            </w:pPr>
            <w:r>
              <w:rPr>
                <w:sz w:val="24"/>
              </w:rPr>
              <w:t>M001</w:t>
            </w:r>
          </w:p>
        </w:tc>
        <w:tc>
          <w:tcPr>
            <w:tcW w:w="2271" w:type="dxa"/>
          </w:tcPr>
          <w:p w14:paraId="380C7347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Kashmir Files</w:t>
            </w:r>
          </w:p>
        </w:tc>
        <w:tc>
          <w:tcPr>
            <w:tcW w:w="1392" w:type="dxa"/>
          </w:tcPr>
          <w:p w14:paraId="50AF3412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Action</w:t>
            </w:r>
          </w:p>
        </w:tc>
        <w:tc>
          <w:tcPr>
            <w:tcW w:w="1608" w:type="dxa"/>
          </w:tcPr>
          <w:p w14:paraId="6C6D891A" w14:textId="77777777" w:rsidR="006512B7" w:rsidRDefault="00CC3348">
            <w:pPr>
              <w:pStyle w:val="TableParagraph"/>
              <w:spacing w:before="1"/>
              <w:ind w:left="185" w:right="170"/>
              <w:rPr>
                <w:sz w:val="24"/>
              </w:rPr>
            </w:pPr>
            <w:r>
              <w:rPr>
                <w:sz w:val="24"/>
              </w:rPr>
              <w:t>2022/01/26</w:t>
            </w:r>
          </w:p>
        </w:tc>
        <w:tc>
          <w:tcPr>
            <w:tcW w:w="1940" w:type="dxa"/>
          </w:tcPr>
          <w:p w14:paraId="4131A03C" w14:textId="77777777" w:rsidR="006512B7" w:rsidRDefault="00CC3348">
            <w:pPr>
              <w:pStyle w:val="TableParagraph"/>
              <w:spacing w:before="1"/>
              <w:ind w:left="200" w:right="193"/>
              <w:rPr>
                <w:sz w:val="24"/>
              </w:rPr>
            </w:pPr>
            <w:r>
              <w:rPr>
                <w:sz w:val="24"/>
              </w:rPr>
              <w:t>1245000</w:t>
            </w:r>
          </w:p>
        </w:tc>
        <w:tc>
          <w:tcPr>
            <w:tcW w:w="1714" w:type="dxa"/>
          </w:tcPr>
          <w:p w14:paraId="27DCE5F4" w14:textId="77777777" w:rsidR="006512B7" w:rsidRDefault="00CC3348">
            <w:pPr>
              <w:pStyle w:val="TableParagraph"/>
              <w:spacing w:before="1"/>
              <w:ind w:left="185" w:right="183"/>
              <w:rPr>
                <w:sz w:val="24"/>
              </w:rPr>
            </w:pPr>
            <w:r>
              <w:rPr>
                <w:sz w:val="24"/>
              </w:rPr>
              <w:t>1300000</w:t>
            </w:r>
          </w:p>
        </w:tc>
      </w:tr>
      <w:tr w:rsidR="006512B7" w14:paraId="5347903D" w14:textId="77777777">
        <w:trPr>
          <w:trHeight w:val="412"/>
        </w:trPr>
        <w:tc>
          <w:tcPr>
            <w:tcW w:w="1378" w:type="dxa"/>
          </w:tcPr>
          <w:p w14:paraId="0DD9B4A9" w14:textId="77777777" w:rsidR="006512B7" w:rsidRDefault="00CC3348">
            <w:pPr>
              <w:pStyle w:val="TableParagraph"/>
              <w:spacing w:before="1"/>
              <w:ind w:left="162" w:right="162"/>
              <w:rPr>
                <w:sz w:val="24"/>
              </w:rPr>
            </w:pPr>
            <w:r>
              <w:rPr>
                <w:sz w:val="24"/>
              </w:rPr>
              <w:t>M002</w:t>
            </w:r>
          </w:p>
        </w:tc>
        <w:tc>
          <w:tcPr>
            <w:tcW w:w="2271" w:type="dxa"/>
          </w:tcPr>
          <w:p w14:paraId="73F479EE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Attack</w:t>
            </w:r>
          </w:p>
        </w:tc>
        <w:tc>
          <w:tcPr>
            <w:tcW w:w="1392" w:type="dxa"/>
          </w:tcPr>
          <w:p w14:paraId="04F684B1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Action</w:t>
            </w:r>
          </w:p>
        </w:tc>
        <w:tc>
          <w:tcPr>
            <w:tcW w:w="1608" w:type="dxa"/>
          </w:tcPr>
          <w:p w14:paraId="004D3D11" w14:textId="77777777" w:rsidR="006512B7" w:rsidRDefault="00CC3348">
            <w:pPr>
              <w:pStyle w:val="TableParagraph"/>
              <w:spacing w:before="1"/>
              <w:ind w:left="185" w:right="170"/>
              <w:rPr>
                <w:sz w:val="24"/>
              </w:rPr>
            </w:pPr>
            <w:r>
              <w:rPr>
                <w:sz w:val="24"/>
              </w:rPr>
              <w:t>2022/01/28</w:t>
            </w:r>
          </w:p>
        </w:tc>
        <w:tc>
          <w:tcPr>
            <w:tcW w:w="1940" w:type="dxa"/>
          </w:tcPr>
          <w:p w14:paraId="2E2C6295" w14:textId="77777777" w:rsidR="006512B7" w:rsidRDefault="00CC3348">
            <w:pPr>
              <w:pStyle w:val="TableParagraph"/>
              <w:spacing w:before="1"/>
              <w:ind w:left="200" w:right="193"/>
              <w:rPr>
                <w:sz w:val="24"/>
              </w:rPr>
            </w:pPr>
            <w:r>
              <w:rPr>
                <w:sz w:val="24"/>
              </w:rPr>
              <w:t>1120000</w:t>
            </w:r>
          </w:p>
        </w:tc>
        <w:tc>
          <w:tcPr>
            <w:tcW w:w="1714" w:type="dxa"/>
          </w:tcPr>
          <w:p w14:paraId="77CECAD0" w14:textId="77777777" w:rsidR="006512B7" w:rsidRDefault="00CC3348">
            <w:pPr>
              <w:pStyle w:val="TableParagraph"/>
              <w:spacing w:before="1"/>
              <w:ind w:left="185" w:right="183"/>
              <w:rPr>
                <w:sz w:val="24"/>
              </w:rPr>
            </w:pPr>
            <w:r>
              <w:rPr>
                <w:sz w:val="24"/>
              </w:rPr>
              <w:t>1250000</w:t>
            </w:r>
          </w:p>
        </w:tc>
      </w:tr>
      <w:tr w:rsidR="006512B7" w14:paraId="43D543AF" w14:textId="77777777">
        <w:trPr>
          <w:trHeight w:val="412"/>
        </w:trPr>
        <w:tc>
          <w:tcPr>
            <w:tcW w:w="1378" w:type="dxa"/>
          </w:tcPr>
          <w:p w14:paraId="7B75459B" w14:textId="77777777" w:rsidR="006512B7" w:rsidRDefault="00CC3348">
            <w:pPr>
              <w:pStyle w:val="TableParagraph"/>
              <w:spacing w:before="1"/>
              <w:ind w:left="162" w:right="162"/>
              <w:rPr>
                <w:sz w:val="24"/>
              </w:rPr>
            </w:pPr>
            <w:r>
              <w:rPr>
                <w:sz w:val="24"/>
              </w:rPr>
              <w:t>M003</w:t>
            </w:r>
          </w:p>
        </w:tc>
        <w:tc>
          <w:tcPr>
            <w:tcW w:w="2271" w:type="dxa"/>
          </w:tcPr>
          <w:p w14:paraId="5CFC3628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Looop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apeta</w:t>
            </w:r>
            <w:proofErr w:type="spellEnd"/>
          </w:p>
        </w:tc>
        <w:tc>
          <w:tcPr>
            <w:tcW w:w="1392" w:type="dxa"/>
          </w:tcPr>
          <w:p w14:paraId="52B67745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Thriller</w:t>
            </w:r>
          </w:p>
        </w:tc>
        <w:tc>
          <w:tcPr>
            <w:tcW w:w="1608" w:type="dxa"/>
          </w:tcPr>
          <w:p w14:paraId="3D0A6AA2" w14:textId="77777777" w:rsidR="006512B7" w:rsidRDefault="00CC3348">
            <w:pPr>
              <w:pStyle w:val="TableParagraph"/>
              <w:spacing w:before="1"/>
              <w:ind w:left="185" w:right="170"/>
              <w:rPr>
                <w:sz w:val="24"/>
              </w:rPr>
            </w:pPr>
            <w:r>
              <w:rPr>
                <w:sz w:val="24"/>
              </w:rPr>
              <w:t>2022/02/01</w:t>
            </w:r>
          </w:p>
        </w:tc>
        <w:tc>
          <w:tcPr>
            <w:tcW w:w="1940" w:type="dxa"/>
          </w:tcPr>
          <w:p w14:paraId="53A99727" w14:textId="77777777" w:rsidR="006512B7" w:rsidRDefault="00CC3348">
            <w:pPr>
              <w:pStyle w:val="TableParagraph"/>
              <w:spacing w:before="1"/>
              <w:ind w:left="198" w:right="195"/>
              <w:rPr>
                <w:sz w:val="24"/>
              </w:rPr>
            </w:pPr>
            <w:r>
              <w:rPr>
                <w:sz w:val="24"/>
              </w:rPr>
              <w:t>250000</w:t>
            </w:r>
          </w:p>
        </w:tc>
        <w:tc>
          <w:tcPr>
            <w:tcW w:w="1714" w:type="dxa"/>
          </w:tcPr>
          <w:p w14:paraId="2C1885E4" w14:textId="77777777" w:rsidR="006512B7" w:rsidRDefault="00CC3348">
            <w:pPr>
              <w:pStyle w:val="TableParagraph"/>
              <w:spacing w:before="1"/>
              <w:ind w:left="185" w:right="178"/>
              <w:rPr>
                <w:sz w:val="24"/>
              </w:rPr>
            </w:pPr>
            <w:r>
              <w:rPr>
                <w:sz w:val="24"/>
              </w:rPr>
              <w:t>300000</w:t>
            </w:r>
          </w:p>
        </w:tc>
      </w:tr>
      <w:tr w:rsidR="006512B7" w14:paraId="19ADDBE4" w14:textId="77777777">
        <w:trPr>
          <w:trHeight w:val="417"/>
        </w:trPr>
        <w:tc>
          <w:tcPr>
            <w:tcW w:w="1378" w:type="dxa"/>
          </w:tcPr>
          <w:p w14:paraId="679271D4" w14:textId="77777777" w:rsidR="006512B7" w:rsidRDefault="00CC3348">
            <w:pPr>
              <w:pStyle w:val="TableParagraph"/>
              <w:spacing w:before="1"/>
              <w:ind w:left="162" w:right="162"/>
              <w:rPr>
                <w:sz w:val="24"/>
              </w:rPr>
            </w:pPr>
            <w:r>
              <w:rPr>
                <w:sz w:val="24"/>
              </w:rPr>
              <w:t>M004</w:t>
            </w:r>
          </w:p>
        </w:tc>
        <w:tc>
          <w:tcPr>
            <w:tcW w:w="2271" w:type="dxa"/>
          </w:tcPr>
          <w:p w14:paraId="7825C960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Badhai</w:t>
            </w:r>
            <w:proofErr w:type="spellEnd"/>
            <w:r>
              <w:rPr>
                <w:sz w:val="24"/>
              </w:rPr>
              <w:t xml:space="preserve"> Do</w:t>
            </w:r>
          </w:p>
        </w:tc>
        <w:tc>
          <w:tcPr>
            <w:tcW w:w="1392" w:type="dxa"/>
          </w:tcPr>
          <w:p w14:paraId="5CAB4F46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Drama</w:t>
            </w:r>
          </w:p>
        </w:tc>
        <w:tc>
          <w:tcPr>
            <w:tcW w:w="1608" w:type="dxa"/>
          </w:tcPr>
          <w:p w14:paraId="330D23BF" w14:textId="77777777" w:rsidR="006512B7" w:rsidRDefault="00CC3348">
            <w:pPr>
              <w:pStyle w:val="TableParagraph"/>
              <w:spacing w:before="1"/>
              <w:ind w:left="185" w:right="170"/>
              <w:rPr>
                <w:sz w:val="24"/>
              </w:rPr>
            </w:pPr>
            <w:r>
              <w:rPr>
                <w:sz w:val="24"/>
              </w:rPr>
              <w:t>2022/02/04</w:t>
            </w:r>
          </w:p>
        </w:tc>
        <w:tc>
          <w:tcPr>
            <w:tcW w:w="1940" w:type="dxa"/>
          </w:tcPr>
          <w:p w14:paraId="1A211EC5" w14:textId="77777777" w:rsidR="006512B7" w:rsidRDefault="00CC3348">
            <w:pPr>
              <w:pStyle w:val="TableParagraph"/>
              <w:spacing w:before="1"/>
              <w:ind w:left="198" w:right="195"/>
              <w:rPr>
                <w:sz w:val="24"/>
              </w:rPr>
            </w:pPr>
            <w:r>
              <w:rPr>
                <w:sz w:val="24"/>
              </w:rPr>
              <w:t>720000</w:t>
            </w:r>
          </w:p>
        </w:tc>
        <w:tc>
          <w:tcPr>
            <w:tcW w:w="1714" w:type="dxa"/>
          </w:tcPr>
          <w:p w14:paraId="03A630E1" w14:textId="77777777" w:rsidR="006512B7" w:rsidRDefault="00CC3348">
            <w:pPr>
              <w:pStyle w:val="TableParagraph"/>
              <w:spacing w:before="1"/>
              <w:ind w:left="185" w:right="183"/>
              <w:rPr>
                <w:sz w:val="24"/>
              </w:rPr>
            </w:pPr>
            <w:r>
              <w:rPr>
                <w:sz w:val="24"/>
              </w:rPr>
              <w:t>68000</w:t>
            </w:r>
          </w:p>
        </w:tc>
      </w:tr>
      <w:tr w:rsidR="006512B7" w14:paraId="29E91619" w14:textId="77777777">
        <w:trPr>
          <w:trHeight w:val="412"/>
        </w:trPr>
        <w:tc>
          <w:tcPr>
            <w:tcW w:w="1378" w:type="dxa"/>
          </w:tcPr>
          <w:p w14:paraId="3DD97D7D" w14:textId="77777777" w:rsidR="006512B7" w:rsidRDefault="00CC3348">
            <w:pPr>
              <w:pStyle w:val="TableParagraph"/>
              <w:spacing w:before="1"/>
              <w:ind w:left="162" w:right="162"/>
              <w:rPr>
                <w:sz w:val="24"/>
              </w:rPr>
            </w:pPr>
            <w:r>
              <w:rPr>
                <w:sz w:val="24"/>
              </w:rPr>
              <w:t>M005</w:t>
            </w:r>
          </w:p>
        </w:tc>
        <w:tc>
          <w:tcPr>
            <w:tcW w:w="2271" w:type="dxa"/>
          </w:tcPr>
          <w:p w14:paraId="5BAFFF12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Shabaash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Mithu</w:t>
            </w:r>
            <w:proofErr w:type="spellEnd"/>
          </w:p>
        </w:tc>
        <w:tc>
          <w:tcPr>
            <w:tcW w:w="1392" w:type="dxa"/>
          </w:tcPr>
          <w:p w14:paraId="09D94D81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Biography</w:t>
            </w:r>
          </w:p>
        </w:tc>
        <w:tc>
          <w:tcPr>
            <w:tcW w:w="1608" w:type="dxa"/>
          </w:tcPr>
          <w:p w14:paraId="707EF9EB" w14:textId="77777777" w:rsidR="006512B7" w:rsidRDefault="00CC3348">
            <w:pPr>
              <w:pStyle w:val="TableParagraph"/>
              <w:spacing w:before="1"/>
              <w:ind w:left="185" w:right="170"/>
              <w:rPr>
                <w:sz w:val="24"/>
              </w:rPr>
            </w:pPr>
            <w:r>
              <w:rPr>
                <w:sz w:val="24"/>
              </w:rPr>
              <w:t>2022/02/04</w:t>
            </w:r>
          </w:p>
        </w:tc>
        <w:tc>
          <w:tcPr>
            <w:tcW w:w="1940" w:type="dxa"/>
          </w:tcPr>
          <w:p w14:paraId="5246A514" w14:textId="77777777" w:rsidR="006512B7" w:rsidRDefault="00CC3348">
            <w:pPr>
              <w:pStyle w:val="TableParagraph"/>
              <w:spacing w:before="1"/>
              <w:ind w:left="200" w:right="193"/>
              <w:rPr>
                <w:sz w:val="24"/>
              </w:rPr>
            </w:pPr>
            <w:r>
              <w:rPr>
                <w:sz w:val="24"/>
              </w:rPr>
              <w:t>1000000</w:t>
            </w:r>
          </w:p>
        </w:tc>
        <w:tc>
          <w:tcPr>
            <w:tcW w:w="1714" w:type="dxa"/>
          </w:tcPr>
          <w:p w14:paraId="7B37E214" w14:textId="77777777" w:rsidR="006512B7" w:rsidRDefault="00CC3348">
            <w:pPr>
              <w:pStyle w:val="TableParagraph"/>
              <w:spacing w:before="1"/>
              <w:ind w:left="185" w:right="178"/>
              <w:rPr>
                <w:sz w:val="24"/>
              </w:rPr>
            </w:pPr>
            <w:r>
              <w:rPr>
                <w:sz w:val="24"/>
              </w:rPr>
              <w:t>800000</w:t>
            </w:r>
          </w:p>
        </w:tc>
      </w:tr>
      <w:tr w:rsidR="006512B7" w14:paraId="7E9515C1" w14:textId="77777777">
        <w:trPr>
          <w:trHeight w:val="412"/>
        </w:trPr>
        <w:tc>
          <w:tcPr>
            <w:tcW w:w="1378" w:type="dxa"/>
          </w:tcPr>
          <w:p w14:paraId="6E01883C" w14:textId="77777777" w:rsidR="006512B7" w:rsidRDefault="00CC3348">
            <w:pPr>
              <w:pStyle w:val="TableParagraph"/>
              <w:spacing w:before="1"/>
              <w:ind w:left="162" w:right="162"/>
              <w:rPr>
                <w:sz w:val="24"/>
              </w:rPr>
            </w:pPr>
            <w:r>
              <w:rPr>
                <w:sz w:val="24"/>
              </w:rPr>
              <w:t>M006</w:t>
            </w:r>
          </w:p>
        </w:tc>
        <w:tc>
          <w:tcPr>
            <w:tcW w:w="2271" w:type="dxa"/>
          </w:tcPr>
          <w:p w14:paraId="4BD446C1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proofErr w:type="spellStart"/>
            <w:r>
              <w:rPr>
                <w:sz w:val="24"/>
              </w:rPr>
              <w:t>Gehraiyaan</w:t>
            </w:r>
            <w:proofErr w:type="spellEnd"/>
          </w:p>
        </w:tc>
        <w:tc>
          <w:tcPr>
            <w:tcW w:w="1392" w:type="dxa"/>
          </w:tcPr>
          <w:p w14:paraId="29AB35C1" w14:textId="77777777" w:rsidR="006512B7" w:rsidRDefault="00CC3348">
            <w:pPr>
              <w:pStyle w:val="TableParagraph"/>
              <w:spacing w:before="1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Romance</w:t>
            </w:r>
          </w:p>
        </w:tc>
        <w:tc>
          <w:tcPr>
            <w:tcW w:w="1608" w:type="dxa"/>
          </w:tcPr>
          <w:p w14:paraId="2839E636" w14:textId="77777777" w:rsidR="006512B7" w:rsidRDefault="00CC3348">
            <w:pPr>
              <w:pStyle w:val="TableParagraph"/>
              <w:spacing w:before="1"/>
              <w:ind w:left="185" w:right="170"/>
              <w:rPr>
                <w:sz w:val="24"/>
              </w:rPr>
            </w:pPr>
            <w:r>
              <w:rPr>
                <w:sz w:val="24"/>
              </w:rPr>
              <w:t>2022/02/11</w:t>
            </w:r>
          </w:p>
        </w:tc>
        <w:tc>
          <w:tcPr>
            <w:tcW w:w="1940" w:type="dxa"/>
          </w:tcPr>
          <w:p w14:paraId="504168D4" w14:textId="77777777" w:rsidR="006512B7" w:rsidRDefault="00CC3348">
            <w:pPr>
              <w:pStyle w:val="TableParagraph"/>
              <w:spacing w:before="1"/>
              <w:ind w:left="198" w:right="195"/>
              <w:rPr>
                <w:sz w:val="24"/>
              </w:rPr>
            </w:pPr>
            <w:r>
              <w:rPr>
                <w:sz w:val="24"/>
              </w:rPr>
              <w:t>150000</w:t>
            </w:r>
          </w:p>
        </w:tc>
        <w:tc>
          <w:tcPr>
            <w:tcW w:w="1714" w:type="dxa"/>
          </w:tcPr>
          <w:p w14:paraId="785F643B" w14:textId="77777777" w:rsidR="006512B7" w:rsidRDefault="00CC3348">
            <w:pPr>
              <w:pStyle w:val="TableParagraph"/>
              <w:spacing w:before="1"/>
              <w:ind w:left="185" w:right="178"/>
              <w:rPr>
                <w:sz w:val="24"/>
              </w:rPr>
            </w:pPr>
            <w:r>
              <w:rPr>
                <w:sz w:val="24"/>
              </w:rPr>
              <w:t>120000</w:t>
            </w:r>
          </w:p>
        </w:tc>
      </w:tr>
    </w:tbl>
    <w:p w14:paraId="387083BA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all</w:t>
      </w:r>
      <w:r>
        <w:rPr>
          <w:spacing w:val="-3"/>
          <w:sz w:val="28"/>
        </w:rPr>
        <w:t xml:space="preserve"> </w:t>
      </w:r>
      <w:r>
        <w:rPr>
          <w:sz w:val="28"/>
        </w:rPr>
        <w:t>information</w:t>
      </w:r>
      <w:r>
        <w:rPr>
          <w:spacing w:val="-2"/>
          <w:sz w:val="28"/>
        </w:rPr>
        <w:t xml:space="preserve"> </w:t>
      </w:r>
      <w:r>
        <w:rPr>
          <w:sz w:val="28"/>
        </w:rPr>
        <w:t>from</w:t>
      </w:r>
      <w:r>
        <w:rPr>
          <w:spacing w:val="-2"/>
          <w:sz w:val="28"/>
        </w:rPr>
        <w:t xml:space="preserve"> </w:t>
      </w:r>
      <w:r>
        <w:rPr>
          <w:sz w:val="28"/>
        </w:rPr>
        <w:t>movie.</w:t>
      </w:r>
    </w:p>
    <w:p w14:paraId="4F7A3EBA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before="46"/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ype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movies.</w:t>
      </w:r>
    </w:p>
    <w:p w14:paraId="1FC53C57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before="52" w:line="276" w:lineRule="auto"/>
        <w:ind w:right="450"/>
        <w:rPr>
          <w:sz w:val="28"/>
        </w:rPr>
      </w:pPr>
      <w:r>
        <w:rPr>
          <w:sz w:val="28"/>
        </w:rPr>
        <w:t xml:space="preserve">Display </w:t>
      </w:r>
      <w:proofErr w:type="spellStart"/>
      <w:r>
        <w:rPr>
          <w:sz w:val="28"/>
        </w:rPr>
        <w:t>movieid</w:t>
      </w:r>
      <w:proofErr w:type="spellEnd"/>
      <w:r>
        <w:rPr>
          <w:sz w:val="28"/>
        </w:rPr>
        <w:t xml:space="preserve">, </w:t>
      </w:r>
      <w:proofErr w:type="spellStart"/>
      <w:r>
        <w:rPr>
          <w:sz w:val="28"/>
        </w:rPr>
        <w:t>moviename</w:t>
      </w:r>
      <w:proofErr w:type="spellEnd"/>
      <w:r>
        <w:rPr>
          <w:sz w:val="28"/>
        </w:rPr>
        <w:t xml:space="preserve">, </w:t>
      </w:r>
      <w:proofErr w:type="spellStart"/>
      <w:r>
        <w:rPr>
          <w:sz w:val="28"/>
        </w:rPr>
        <w:t>total_eraning</w:t>
      </w:r>
      <w:proofErr w:type="spellEnd"/>
      <w:r>
        <w:rPr>
          <w:sz w:val="28"/>
        </w:rPr>
        <w:t xml:space="preserve"> by showing the business done by the</w:t>
      </w:r>
      <w:r>
        <w:rPr>
          <w:spacing w:val="1"/>
          <w:sz w:val="28"/>
        </w:rPr>
        <w:t xml:space="preserve"> </w:t>
      </w:r>
      <w:r>
        <w:rPr>
          <w:sz w:val="28"/>
        </w:rPr>
        <w:t>movies.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Claculate</w:t>
      </w:r>
      <w:proofErr w:type="spellEnd"/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business</w:t>
      </w:r>
      <w:r>
        <w:rPr>
          <w:spacing w:val="-1"/>
          <w:sz w:val="28"/>
        </w:rPr>
        <w:t xml:space="preserve"> </w:t>
      </w:r>
      <w:r>
        <w:rPr>
          <w:sz w:val="28"/>
        </w:rPr>
        <w:t>done</w:t>
      </w:r>
      <w:r>
        <w:rPr>
          <w:spacing w:val="-6"/>
          <w:sz w:val="28"/>
        </w:rPr>
        <w:t xml:space="preserve"> </w:t>
      </w:r>
      <w:r>
        <w:rPr>
          <w:sz w:val="28"/>
        </w:rPr>
        <w:t>by</w:t>
      </w:r>
      <w:r>
        <w:rPr>
          <w:spacing w:val="-3"/>
          <w:sz w:val="28"/>
        </w:rPr>
        <w:t xml:space="preserve"> </w:t>
      </w:r>
      <w:r>
        <w:rPr>
          <w:sz w:val="28"/>
        </w:rPr>
        <w:t>movie</w:t>
      </w:r>
      <w:r>
        <w:rPr>
          <w:spacing w:val="-2"/>
          <w:sz w:val="28"/>
        </w:rPr>
        <w:t xml:space="preserve"> </w:t>
      </w:r>
      <w:r>
        <w:rPr>
          <w:sz w:val="28"/>
        </w:rPr>
        <w:t>using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sum</w:t>
      </w:r>
      <w:r>
        <w:rPr>
          <w:spacing w:val="-3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proofErr w:type="spellStart"/>
      <w:r>
        <w:rPr>
          <w:sz w:val="28"/>
        </w:rPr>
        <w:t>productioncost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and</w:t>
      </w:r>
      <w:r>
        <w:rPr>
          <w:spacing w:val="-67"/>
          <w:sz w:val="28"/>
        </w:rPr>
        <w:t xml:space="preserve"> </w:t>
      </w:r>
      <w:proofErr w:type="spellStart"/>
      <w:r>
        <w:rPr>
          <w:sz w:val="28"/>
        </w:rPr>
        <w:t>businesscost</w:t>
      </w:r>
      <w:proofErr w:type="spellEnd"/>
      <w:r>
        <w:rPr>
          <w:sz w:val="28"/>
        </w:rPr>
        <w:t>.</w:t>
      </w:r>
    </w:p>
    <w:p w14:paraId="6CA8961E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line="276" w:lineRule="auto"/>
        <w:ind w:right="2050"/>
        <w:rPr>
          <w:sz w:val="28"/>
        </w:rPr>
      </w:pPr>
      <w:r>
        <w:rPr>
          <w:sz w:val="28"/>
        </w:rPr>
        <w:t>Display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movieid</w:t>
      </w:r>
      <w:proofErr w:type="spellEnd"/>
      <w:r>
        <w:rPr>
          <w:sz w:val="28"/>
        </w:rPr>
        <w:t>,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moviename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and</w:t>
      </w:r>
      <w:r>
        <w:rPr>
          <w:spacing w:val="-4"/>
          <w:sz w:val="28"/>
        </w:rPr>
        <w:t xml:space="preserve"> </w:t>
      </w:r>
      <w:proofErr w:type="spellStart"/>
      <w:r>
        <w:rPr>
          <w:sz w:val="28"/>
        </w:rPr>
        <w:t>productioncost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for</w:t>
      </w:r>
      <w:r>
        <w:rPr>
          <w:spacing w:val="-5"/>
          <w:sz w:val="28"/>
        </w:rPr>
        <w:t xml:space="preserve"> </w:t>
      </w:r>
      <w:r>
        <w:rPr>
          <w:sz w:val="28"/>
        </w:rPr>
        <w:t>all</w:t>
      </w:r>
      <w:r>
        <w:rPr>
          <w:spacing w:val="-4"/>
          <w:sz w:val="28"/>
        </w:rPr>
        <w:t xml:space="preserve"> </w:t>
      </w:r>
      <w:r>
        <w:rPr>
          <w:sz w:val="28"/>
        </w:rPr>
        <w:t>movies</w:t>
      </w:r>
      <w:r>
        <w:rPr>
          <w:spacing w:val="-2"/>
          <w:sz w:val="28"/>
        </w:rPr>
        <w:t xml:space="preserve"> </w:t>
      </w:r>
      <w:r>
        <w:rPr>
          <w:sz w:val="28"/>
        </w:rPr>
        <w:t>with</w:t>
      </w:r>
      <w:r>
        <w:rPr>
          <w:spacing w:val="-67"/>
          <w:sz w:val="28"/>
        </w:rPr>
        <w:t xml:space="preserve"> </w:t>
      </w:r>
      <w:proofErr w:type="spellStart"/>
      <w:r>
        <w:rPr>
          <w:sz w:val="28"/>
        </w:rPr>
        <w:t>productioncost</w:t>
      </w:r>
      <w:proofErr w:type="spellEnd"/>
      <w:r>
        <w:rPr>
          <w:spacing w:val="-1"/>
          <w:sz w:val="28"/>
        </w:rPr>
        <w:t xml:space="preserve"> </w:t>
      </w:r>
      <w:r>
        <w:rPr>
          <w:sz w:val="28"/>
        </w:rPr>
        <w:t xml:space="preserve">greater </w:t>
      </w:r>
      <w:proofErr w:type="spellStart"/>
      <w:r>
        <w:rPr>
          <w:sz w:val="28"/>
        </w:rPr>
        <w:t>thatn</w:t>
      </w:r>
      <w:proofErr w:type="spellEnd"/>
      <w:r>
        <w:rPr>
          <w:sz w:val="28"/>
        </w:rPr>
        <w:t xml:space="preserve"> 150000 and</w:t>
      </w:r>
      <w:r>
        <w:rPr>
          <w:spacing w:val="-1"/>
          <w:sz w:val="28"/>
        </w:rPr>
        <w:t xml:space="preserve"> </w:t>
      </w:r>
      <w:r>
        <w:rPr>
          <w:sz w:val="28"/>
        </w:rPr>
        <w:t>less</w:t>
      </w:r>
      <w:r>
        <w:rPr>
          <w:spacing w:val="2"/>
          <w:sz w:val="28"/>
        </w:rPr>
        <w:t xml:space="preserve"> </w:t>
      </w:r>
      <w:r>
        <w:rPr>
          <w:sz w:val="28"/>
        </w:rPr>
        <w:t>than</w:t>
      </w:r>
      <w:r>
        <w:rPr>
          <w:spacing w:val="1"/>
          <w:sz w:val="28"/>
        </w:rPr>
        <w:t xml:space="preserve"> </w:t>
      </w:r>
      <w:r>
        <w:rPr>
          <w:sz w:val="28"/>
        </w:rPr>
        <w:t>1000000.</w:t>
      </w:r>
    </w:p>
    <w:p w14:paraId="1A93E5CD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line="321" w:lineRule="exact"/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movie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type</w:t>
      </w:r>
      <w:r>
        <w:rPr>
          <w:spacing w:val="-1"/>
          <w:sz w:val="28"/>
        </w:rPr>
        <w:t xml:space="preserve"> </w:t>
      </w:r>
      <w:r>
        <w:rPr>
          <w:sz w:val="28"/>
        </w:rPr>
        <w:t>action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2"/>
          <w:sz w:val="28"/>
        </w:rPr>
        <w:t xml:space="preserve"> </w:t>
      </w:r>
      <w:r>
        <w:rPr>
          <w:sz w:val="28"/>
        </w:rPr>
        <w:t>romance.</w:t>
      </w:r>
    </w:p>
    <w:p w14:paraId="36E3A857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before="46" w:line="278" w:lineRule="auto"/>
        <w:ind w:left="260" w:right="1729" w:firstLine="720"/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list</w:t>
      </w:r>
      <w:r>
        <w:rPr>
          <w:spacing w:val="-3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movies</w:t>
      </w:r>
      <w:r>
        <w:rPr>
          <w:spacing w:val="-1"/>
          <w:sz w:val="28"/>
        </w:rPr>
        <w:t xml:space="preserve"> </w:t>
      </w:r>
      <w:r>
        <w:rPr>
          <w:sz w:val="28"/>
        </w:rPr>
        <w:t>which</w:t>
      </w:r>
      <w:r>
        <w:rPr>
          <w:spacing w:val="-3"/>
          <w:sz w:val="28"/>
        </w:rPr>
        <w:t xml:space="preserve"> </w:t>
      </w:r>
      <w:r>
        <w:rPr>
          <w:sz w:val="28"/>
        </w:rPr>
        <w:t>are</w:t>
      </w:r>
      <w:r>
        <w:rPr>
          <w:spacing w:val="-2"/>
          <w:sz w:val="28"/>
        </w:rPr>
        <w:t xml:space="preserve"> </w:t>
      </w:r>
      <w:r>
        <w:rPr>
          <w:sz w:val="28"/>
        </w:rPr>
        <w:t>going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release</w:t>
      </w:r>
      <w:r>
        <w:rPr>
          <w:spacing w:val="-2"/>
          <w:sz w:val="28"/>
        </w:rPr>
        <w:t xml:space="preserve"> </w:t>
      </w:r>
      <w:r>
        <w:rPr>
          <w:sz w:val="28"/>
        </w:rPr>
        <w:t>in</w:t>
      </w:r>
      <w:r>
        <w:rPr>
          <w:spacing w:val="-2"/>
          <w:sz w:val="28"/>
        </w:rPr>
        <w:t xml:space="preserve"> </w:t>
      </w:r>
      <w:r>
        <w:rPr>
          <w:sz w:val="28"/>
        </w:rPr>
        <w:t>February,</w:t>
      </w:r>
      <w:r>
        <w:rPr>
          <w:spacing w:val="-1"/>
          <w:sz w:val="28"/>
        </w:rPr>
        <w:t xml:space="preserve"> </w:t>
      </w:r>
      <w:r>
        <w:rPr>
          <w:sz w:val="28"/>
        </w:rPr>
        <w:t>2022.</w:t>
      </w:r>
      <w:r>
        <w:rPr>
          <w:spacing w:val="-67"/>
          <w:sz w:val="28"/>
        </w:rPr>
        <w:t xml:space="preserve"> </w:t>
      </w:r>
      <w:r>
        <w:rPr>
          <w:sz w:val="28"/>
        </w:rPr>
        <w:t>Answers:</w:t>
      </w:r>
    </w:p>
    <w:p w14:paraId="56BDD44A" w14:textId="77777777" w:rsidR="006512B7" w:rsidRDefault="00CC3348">
      <w:pPr>
        <w:pStyle w:val="ListParagraph"/>
        <w:numPr>
          <w:ilvl w:val="0"/>
          <w:numId w:val="10"/>
        </w:numPr>
        <w:tabs>
          <w:tab w:val="left" w:pos="981"/>
        </w:tabs>
        <w:spacing w:before="2"/>
        <w:ind w:hanging="361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*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4"/>
          <w:sz w:val="28"/>
        </w:rPr>
        <w:t xml:space="preserve"> </w:t>
      </w:r>
      <w:r>
        <w:rPr>
          <w:rFonts w:ascii="Courier New"/>
          <w:sz w:val="28"/>
        </w:rPr>
        <w:t>movie;</w:t>
      </w:r>
    </w:p>
    <w:p w14:paraId="4B860E0C" w14:textId="77777777" w:rsidR="006512B7" w:rsidRDefault="00CC3348">
      <w:pPr>
        <w:pStyle w:val="BodyText"/>
        <w:spacing w:before="3"/>
        <w:rPr>
          <w:sz w:val="12"/>
        </w:rPr>
      </w:pPr>
      <w:r>
        <w:rPr>
          <w:noProof/>
        </w:rPr>
        <w:drawing>
          <wp:anchor distT="0" distB="0" distL="0" distR="0" simplePos="0" relativeHeight="20" behindDoc="0" locked="0" layoutInCell="1" allowOverlap="1" wp14:anchorId="55C67D53" wp14:editId="3AC2C7F9">
            <wp:simplePos x="0" y="0"/>
            <wp:positionH relativeFrom="page">
              <wp:posOffset>434340</wp:posOffset>
            </wp:positionH>
            <wp:positionV relativeFrom="paragraph">
              <wp:posOffset>113482</wp:posOffset>
            </wp:positionV>
            <wp:extent cx="6606540" cy="3238500"/>
            <wp:effectExtent l="0" t="0" r="0" b="0"/>
            <wp:wrapTopAndBottom/>
            <wp:docPr id="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9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0654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D5C32A" w14:textId="77777777" w:rsidR="006512B7" w:rsidRDefault="006512B7">
      <w:pPr>
        <w:pStyle w:val="BodyText"/>
        <w:rPr>
          <w:sz w:val="20"/>
        </w:rPr>
      </w:pPr>
    </w:p>
    <w:p w14:paraId="53AD162C" w14:textId="4886CD72" w:rsidR="006512B7" w:rsidRDefault="00221488">
      <w:pPr>
        <w:pStyle w:val="BodyText"/>
        <w:spacing w:before="1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5D7E67BC" wp14:editId="45722F21">
                <wp:simplePos x="0" y="0"/>
                <wp:positionH relativeFrom="page">
                  <wp:posOffset>439420</wp:posOffset>
                </wp:positionH>
                <wp:positionV relativeFrom="paragraph">
                  <wp:posOffset>203835</wp:posOffset>
                </wp:positionV>
                <wp:extent cx="6687185" cy="55245"/>
                <wp:effectExtent l="0" t="0" r="0" b="0"/>
                <wp:wrapTopAndBottom/>
                <wp:docPr id="138" name="AutoShap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87185" cy="55245"/>
                        </a:xfrm>
                        <a:custGeom>
                          <a:avLst/>
                          <a:gdLst>
                            <a:gd name="T0" fmla="+- 0 11222 692"/>
                            <a:gd name="T1" fmla="*/ T0 w 10531"/>
                            <a:gd name="T2" fmla="+- 0 393 321"/>
                            <a:gd name="T3" fmla="*/ 393 h 87"/>
                            <a:gd name="T4" fmla="+- 0 692 692"/>
                            <a:gd name="T5" fmla="*/ T4 w 10531"/>
                            <a:gd name="T6" fmla="+- 0 393 321"/>
                            <a:gd name="T7" fmla="*/ 393 h 87"/>
                            <a:gd name="T8" fmla="+- 0 692 692"/>
                            <a:gd name="T9" fmla="*/ T8 w 10531"/>
                            <a:gd name="T10" fmla="+- 0 407 321"/>
                            <a:gd name="T11" fmla="*/ 407 h 87"/>
                            <a:gd name="T12" fmla="+- 0 11222 692"/>
                            <a:gd name="T13" fmla="*/ T12 w 10531"/>
                            <a:gd name="T14" fmla="+- 0 407 321"/>
                            <a:gd name="T15" fmla="*/ 407 h 87"/>
                            <a:gd name="T16" fmla="+- 0 11222 692"/>
                            <a:gd name="T17" fmla="*/ T16 w 10531"/>
                            <a:gd name="T18" fmla="+- 0 393 321"/>
                            <a:gd name="T19" fmla="*/ 393 h 87"/>
                            <a:gd name="T20" fmla="+- 0 11222 692"/>
                            <a:gd name="T21" fmla="*/ T20 w 10531"/>
                            <a:gd name="T22" fmla="+- 0 321 321"/>
                            <a:gd name="T23" fmla="*/ 321 h 87"/>
                            <a:gd name="T24" fmla="+- 0 692 692"/>
                            <a:gd name="T25" fmla="*/ T24 w 10531"/>
                            <a:gd name="T26" fmla="+- 0 321 321"/>
                            <a:gd name="T27" fmla="*/ 321 h 87"/>
                            <a:gd name="T28" fmla="+- 0 692 692"/>
                            <a:gd name="T29" fmla="*/ T28 w 10531"/>
                            <a:gd name="T30" fmla="+- 0 379 321"/>
                            <a:gd name="T31" fmla="*/ 379 h 87"/>
                            <a:gd name="T32" fmla="+- 0 11222 692"/>
                            <a:gd name="T33" fmla="*/ T32 w 10531"/>
                            <a:gd name="T34" fmla="+- 0 379 321"/>
                            <a:gd name="T35" fmla="*/ 379 h 87"/>
                            <a:gd name="T36" fmla="+- 0 11222 692"/>
                            <a:gd name="T37" fmla="*/ T36 w 10531"/>
                            <a:gd name="T38" fmla="+- 0 321 321"/>
                            <a:gd name="T39" fmla="*/ 321 h 8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531" h="87">
                              <a:moveTo>
                                <a:pt x="10530" y="72"/>
                              </a:moveTo>
                              <a:lnTo>
                                <a:pt x="0" y="72"/>
                              </a:lnTo>
                              <a:lnTo>
                                <a:pt x="0" y="86"/>
                              </a:lnTo>
                              <a:lnTo>
                                <a:pt x="10530" y="86"/>
                              </a:lnTo>
                              <a:lnTo>
                                <a:pt x="10530" y="72"/>
                              </a:lnTo>
                              <a:close/>
                              <a:moveTo>
                                <a:pt x="10530" y="0"/>
                              </a:moveTo>
                              <a:lnTo>
                                <a:pt x="0" y="0"/>
                              </a:lnTo>
                              <a:lnTo>
                                <a:pt x="0" y="58"/>
                              </a:lnTo>
                              <a:lnTo>
                                <a:pt x="10530" y="58"/>
                              </a:lnTo>
                              <a:lnTo>
                                <a:pt x="105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23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C08FE1" id="AutoShape 134" o:spid="_x0000_s1026" style="position:absolute;margin-left:34.6pt;margin-top:16.05pt;width:526.55pt;height:4.35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531,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" path="m10530,72l,72,,86r10530,l10530,72xm10530,l,,,58r10530,l10530,xe" fillcolor="#612322" stroked="f">
                <v:path arrowok="t" o:connecttype="custom" o:connectlocs="6686550,249555;0,249555;0,258445;6686550,258445;6686550,249555;6686550,203835;0,203835;0,240665;6686550,240665;6686550,203835" o:connectangles="0,0,0,0,0,0,0,0,0,0"/>
                <w10:wrap type="topAndBottom" anchorx="page"/>
              </v:shape>
            </w:pict>
          </mc:Fallback>
        </mc:AlternateContent>
      </w:r>
    </w:p>
    <w:p w14:paraId="32386FD3" w14:textId="77777777" w:rsidR="006512B7" w:rsidRDefault="006512B7">
      <w:pPr>
        <w:tabs>
          <w:tab w:val="left" w:pos="4269"/>
          <w:tab w:val="left" w:pos="9105"/>
          <w:tab w:val="left" w:pos="9393"/>
        </w:tabs>
        <w:ind w:left="793"/>
        <w:rPr>
          <w:rFonts w:ascii="Cambria"/>
          <w:sz w:val="24"/>
        </w:rPr>
      </w:pPr>
    </w:p>
    <w:p w14:paraId="3A26C353" w14:textId="77777777" w:rsidR="006512B7" w:rsidRDefault="006512B7">
      <w:pPr>
        <w:pStyle w:val="BodyText"/>
        <w:rPr>
          <w:rFonts w:ascii="Cambria"/>
          <w:sz w:val="20"/>
        </w:rPr>
      </w:pPr>
    </w:p>
    <w:p w14:paraId="7C20208A" w14:textId="77777777" w:rsidR="006512B7" w:rsidRDefault="00CC3348">
      <w:pPr>
        <w:pStyle w:val="BodyText"/>
        <w:spacing w:before="10"/>
        <w:rPr>
          <w:rFonts w:ascii="Cambria"/>
          <w:sz w:val="14"/>
        </w:rPr>
      </w:pPr>
      <w:r>
        <w:rPr>
          <w:noProof/>
        </w:rPr>
        <w:drawing>
          <wp:anchor distT="0" distB="0" distL="0" distR="0" simplePos="0" relativeHeight="22" behindDoc="0" locked="0" layoutInCell="1" allowOverlap="1" wp14:anchorId="555E6DB0" wp14:editId="22A2E356">
            <wp:simplePos x="0" y="0"/>
            <wp:positionH relativeFrom="page">
              <wp:posOffset>7220711</wp:posOffset>
            </wp:positionH>
            <wp:positionV relativeFrom="paragraph">
              <wp:posOffset>135338</wp:posOffset>
            </wp:positionV>
            <wp:extent cx="39624" cy="36575"/>
            <wp:effectExtent l="0" t="0" r="0" b="0"/>
            <wp:wrapTopAndBottom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4" cy="3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8D42B8" w14:textId="77777777" w:rsidR="006512B7" w:rsidRDefault="006512B7">
      <w:pPr>
        <w:rPr>
          <w:rFonts w:ascii="Cambria"/>
          <w:sz w:val="14"/>
        </w:rPr>
        <w:sectPr w:rsidR="006512B7">
          <w:pgSz w:w="11910" w:h="16840"/>
          <w:pgMar w:top="460" w:right="360" w:bottom="280" w:left="460" w:header="720" w:footer="720" w:gutter="0"/>
          <w:cols w:space="720"/>
        </w:sectPr>
      </w:pPr>
    </w:p>
    <w:p w14:paraId="01457EF7" w14:textId="326CF51A" w:rsidR="006512B7" w:rsidRDefault="00221488">
      <w:pPr>
        <w:pStyle w:val="ListParagraph"/>
        <w:numPr>
          <w:ilvl w:val="0"/>
          <w:numId w:val="10"/>
        </w:numPr>
        <w:tabs>
          <w:tab w:val="left" w:pos="1700"/>
          <w:tab w:val="left" w:pos="1701"/>
        </w:tabs>
        <w:spacing w:before="82"/>
        <w:ind w:left="1701" w:hanging="875"/>
        <w:jc w:val="left"/>
        <w:rPr>
          <w:rFonts w:ascii="Courier New"/>
          <w:sz w:val="3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5808" behindDoc="1" locked="0" layoutInCell="1" allowOverlap="1" wp14:anchorId="5DF83162" wp14:editId="288FDF0E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28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29" name="AutoShape 133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0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1507"/>
                            <a:ext cx="8400" cy="2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1" name="Picture 1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5309"/>
                            <a:ext cx="9754" cy="3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2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9715"/>
                            <a:ext cx="9744" cy="1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3" name="Picture 1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12538"/>
                            <a:ext cx="9830" cy="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4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5" name="Line 127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36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7" name="Picture 1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4F386E" id="Group 124" o:spid="_x0000_s1026" style="position:absolute;margin-left:24pt;margin-top:24pt;width:547.7pt;height:793.95pt;z-index:-16860672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Mq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//9lQSwMECgAA&#10;AAAAAAAhAGDM5vO+5gAAvuYAABUAAABkcnMvbWVkaWEvaW1hZ2UyLmpwZWf/2P/gABBKRklGAAEB&#10;AQBgAGAAAP/bAEMAAwICAwICAwMDAwQDAwQFCAUFBAQFCgcHBggMCgwMCwoLCw0OEhANDhEOCwsQ&#10;FhARExQVFRUMDxcYFhQYEhQVFP/bAEMBAwQEBQQFCQUFCRQNCw0UFBQUFBQUFBQUFBQUFBQUFBQU&#10;FBQUFBQUFBQUFBQUFBQUFBQUFBQUFBQUFBQUFBQUFP/AABEIAT0EO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356IMIAACAASURBVP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">
                <v:shape id="AutoShape 133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32" o:spid="_x0000_s1028" type="#_x0000_t75" style="position:absolute;left:1440;top:1507;width:8400;height:2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">
                  <v:imagedata r:id="rId28" o:title=""/>
                </v:shape>
                <v:shape id="Picture 131" o:spid="_x0000_s1029" type="#_x0000_t75" style="position:absolute;left:1440;top:5309;width:9754;height:3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">
                  <v:imagedata r:id="rId29" o:title=""/>
                </v:shape>
                <v:shape id="Picture 130" o:spid="_x0000_s1030" type="#_x0000_t75" style="position:absolute;left:1440;top:9715;width:9744;height:1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">
                  <v:imagedata r:id="rId30" o:title=""/>
                </v:shape>
                <v:shape id="Picture 129" o:spid="_x0000_s1031" type="#_x0000_t75" style="position:absolute;left:1440;top:12538;width:9830;height:2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">
                  <v:imagedata r:id="rId31" o:title=""/>
                </v:shape>
                <v:shape id="Picture 128" o:spid="_x0000_s1032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">
                  <v:imagedata r:id="rId9" o:title=""/>
                </v:shape>
                <v:line id="Line 127" o:spid="_x0000_s1033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" strokeweight=".24pt">
                  <v:stroke dashstyle="dot"/>
                </v:line>
                <v:shape id="Picture 126" o:spid="_x0000_s1034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">
                  <v:imagedata r:id="rId15" o:title=""/>
                </v:shape>
                <v:shape id="Picture 125" o:spid="_x0000_s1035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rFonts w:ascii="Courier New"/>
          <w:sz w:val="28"/>
        </w:rPr>
        <w:t>select</w:t>
      </w:r>
      <w:r w:rsidR="00CC3348">
        <w:rPr>
          <w:rFonts w:ascii="Courier New"/>
          <w:spacing w:val="-6"/>
          <w:sz w:val="28"/>
        </w:rPr>
        <w:t xml:space="preserve"> </w:t>
      </w:r>
      <w:r w:rsidR="00CC3348">
        <w:rPr>
          <w:rFonts w:ascii="Courier New"/>
          <w:sz w:val="28"/>
        </w:rPr>
        <w:t>distinct</w:t>
      </w:r>
      <w:r w:rsidR="00CC3348">
        <w:rPr>
          <w:rFonts w:ascii="Courier New"/>
          <w:spacing w:val="-5"/>
          <w:sz w:val="28"/>
        </w:rPr>
        <w:t xml:space="preserve"> </w:t>
      </w:r>
      <w:r w:rsidR="00CC3348">
        <w:rPr>
          <w:rFonts w:ascii="Courier New"/>
          <w:sz w:val="28"/>
        </w:rPr>
        <w:t>from</w:t>
      </w:r>
      <w:r w:rsidR="00CC3348">
        <w:rPr>
          <w:rFonts w:ascii="Courier New"/>
          <w:spacing w:val="-5"/>
          <w:sz w:val="28"/>
        </w:rPr>
        <w:t xml:space="preserve"> </w:t>
      </w:r>
      <w:r w:rsidR="00CC3348">
        <w:rPr>
          <w:rFonts w:ascii="Courier New"/>
          <w:sz w:val="28"/>
        </w:rPr>
        <w:t>a</w:t>
      </w:r>
      <w:r w:rsidR="00CC3348">
        <w:rPr>
          <w:rFonts w:ascii="Courier New"/>
          <w:spacing w:val="-6"/>
          <w:sz w:val="28"/>
        </w:rPr>
        <w:t xml:space="preserve"> </w:t>
      </w:r>
      <w:r w:rsidR="00CC3348">
        <w:rPr>
          <w:rFonts w:ascii="Courier New"/>
          <w:sz w:val="28"/>
        </w:rPr>
        <w:t>movie;</w:t>
      </w:r>
    </w:p>
    <w:p w14:paraId="62246F6B" w14:textId="77777777" w:rsidR="006512B7" w:rsidRDefault="006512B7">
      <w:pPr>
        <w:pStyle w:val="BodyText"/>
        <w:rPr>
          <w:sz w:val="20"/>
        </w:rPr>
      </w:pPr>
    </w:p>
    <w:p w14:paraId="2AD343B9" w14:textId="77777777" w:rsidR="006512B7" w:rsidRDefault="006512B7">
      <w:pPr>
        <w:pStyle w:val="BodyText"/>
        <w:rPr>
          <w:sz w:val="20"/>
        </w:rPr>
      </w:pPr>
    </w:p>
    <w:p w14:paraId="05D9EC13" w14:textId="77777777" w:rsidR="006512B7" w:rsidRDefault="006512B7">
      <w:pPr>
        <w:pStyle w:val="BodyText"/>
        <w:rPr>
          <w:sz w:val="20"/>
        </w:rPr>
      </w:pPr>
    </w:p>
    <w:p w14:paraId="14423C8B" w14:textId="77777777" w:rsidR="006512B7" w:rsidRDefault="006512B7">
      <w:pPr>
        <w:pStyle w:val="BodyText"/>
        <w:rPr>
          <w:sz w:val="20"/>
        </w:rPr>
      </w:pPr>
    </w:p>
    <w:p w14:paraId="4C195758" w14:textId="77777777" w:rsidR="006512B7" w:rsidRDefault="006512B7">
      <w:pPr>
        <w:pStyle w:val="BodyText"/>
        <w:rPr>
          <w:sz w:val="20"/>
        </w:rPr>
      </w:pPr>
    </w:p>
    <w:p w14:paraId="0338A350" w14:textId="77777777" w:rsidR="006512B7" w:rsidRDefault="006512B7">
      <w:pPr>
        <w:pStyle w:val="BodyText"/>
        <w:rPr>
          <w:sz w:val="20"/>
        </w:rPr>
      </w:pPr>
    </w:p>
    <w:p w14:paraId="2EDDED75" w14:textId="77777777" w:rsidR="006512B7" w:rsidRDefault="006512B7">
      <w:pPr>
        <w:pStyle w:val="BodyText"/>
        <w:rPr>
          <w:sz w:val="20"/>
        </w:rPr>
      </w:pPr>
    </w:p>
    <w:p w14:paraId="12EB8098" w14:textId="77777777" w:rsidR="006512B7" w:rsidRDefault="006512B7">
      <w:pPr>
        <w:pStyle w:val="BodyText"/>
        <w:rPr>
          <w:sz w:val="20"/>
        </w:rPr>
      </w:pPr>
    </w:p>
    <w:p w14:paraId="6FB0FE97" w14:textId="77777777" w:rsidR="006512B7" w:rsidRDefault="006512B7">
      <w:pPr>
        <w:pStyle w:val="BodyText"/>
        <w:rPr>
          <w:sz w:val="20"/>
        </w:rPr>
      </w:pPr>
    </w:p>
    <w:p w14:paraId="7423C99C" w14:textId="77777777" w:rsidR="006512B7" w:rsidRDefault="006512B7">
      <w:pPr>
        <w:pStyle w:val="BodyText"/>
        <w:rPr>
          <w:sz w:val="20"/>
        </w:rPr>
      </w:pPr>
    </w:p>
    <w:p w14:paraId="1BFA4F19" w14:textId="77777777" w:rsidR="006512B7" w:rsidRDefault="006512B7">
      <w:pPr>
        <w:pStyle w:val="BodyText"/>
        <w:rPr>
          <w:sz w:val="20"/>
        </w:rPr>
      </w:pPr>
    </w:p>
    <w:p w14:paraId="6CB93B6F" w14:textId="77777777" w:rsidR="006512B7" w:rsidRDefault="006512B7">
      <w:pPr>
        <w:pStyle w:val="BodyText"/>
        <w:rPr>
          <w:sz w:val="20"/>
        </w:rPr>
      </w:pPr>
    </w:p>
    <w:p w14:paraId="192A0ADC" w14:textId="77777777" w:rsidR="006512B7" w:rsidRDefault="006512B7">
      <w:pPr>
        <w:pStyle w:val="BodyText"/>
        <w:rPr>
          <w:sz w:val="20"/>
        </w:rPr>
      </w:pPr>
    </w:p>
    <w:p w14:paraId="7CEF655F" w14:textId="77777777" w:rsidR="006512B7" w:rsidRDefault="006512B7">
      <w:pPr>
        <w:pStyle w:val="BodyText"/>
        <w:spacing w:before="11"/>
        <w:rPr>
          <w:sz w:val="17"/>
        </w:rPr>
      </w:pPr>
    </w:p>
    <w:p w14:paraId="0710EA59" w14:textId="77777777" w:rsidR="006512B7" w:rsidRDefault="00CC3348">
      <w:pPr>
        <w:pStyle w:val="ListParagraph"/>
        <w:numPr>
          <w:ilvl w:val="0"/>
          <w:numId w:val="10"/>
        </w:numPr>
        <w:tabs>
          <w:tab w:val="left" w:pos="1255"/>
        </w:tabs>
        <w:spacing w:before="118" w:line="225" w:lineRule="auto"/>
        <w:ind w:left="1254" w:right="422" w:hanging="634"/>
        <w:jc w:val="left"/>
        <w:rPr>
          <w:rFonts w:ascii="Courier New"/>
          <w:sz w:val="36"/>
        </w:rPr>
      </w:pPr>
      <w:r>
        <w:rPr>
          <w:rFonts w:ascii="Courier New"/>
          <w:sz w:val="28"/>
        </w:rPr>
        <w:t xml:space="preserve">select </w:t>
      </w:r>
      <w:proofErr w:type="spellStart"/>
      <w:r>
        <w:rPr>
          <w:rFonts w:ascii="Courier New"/>
          <w:sz w:val="28"/>
        </w:rPr>
        <w:t>movieid</w:t>
      </w:r>
      <w:proofErr w:type="spellEnd"/>
      <w:r>
        <w:rPr>
          <w:rFonts w:ascii="Courier New"/>
          <w:sz w:val="28"/>
        </w:rPr>
        <w:t xml:space="preserve">, </w:t>
      </w:r>
      <w:proofErr w:type="spellStart"/>
      <w:r>
        <w:rPr>
          <w:rFonts w:ascii="Courier New"/>
          <w:sz w:val="28"/>
        </w:rPr>
        <w:t>moviename</w:t>
      </w:r>
      <w:proofErr w:type="spellEnd"/>
      <w:r>
        <w:rPr>
          <w:rFonts w:ascii="Courier New"/>
          <w:sz w:val="28"/>
        </w:rPr>
        <w:t xml:space="preserve">, </w:t>
      </w:r>
      <w:proofErr w:type="spellStart"/>
      <w:r>
        <w:rPr>
          <w:rFonts w:ascii="Courier New"/>
          <w:sz w:val="28"/>
        </w:rPr>
        <w:t>productioncost</w:t>
      </w:r>
      <w:proofErr w:type="spellEnd"/>
      <w:r>
        <w:rPr>
          <w:rFonts w:ascii="Courier New"/>
          <w:sz w:val="28"/>
        </w:rPr>
        <w:t xml:space="preserve"> + </w:t>
      </w:r>
      <w:proofErr w:type="spellStart"/>
      <w:r>
        <w:rPr>
          <w:rFonts w:ascii="Courier New"/>
          <w:sz w:val="28"/>
        </w:rPr>
        <w:t>businesscost</w:t>
      </w:r>
      <w:proofErr w:type="spellEnd"/>
      <w:r>
        <w:rPr>
          <w:rFonts w:ascii="Courier New"/>
          <w:spacing w:val="-166"/>
          <w:sz w:val="28"/>
        </w:rPr>
        <w:t xml:space="preserve"> </w:t>
      </w:r>
      <w:r>
        <w:rPr>
          <w:rFonts w:ascii="Courier New"/>
          <w:sz w:val="28"/>
        </w:rPr>
        <w:t>"total</w:t>
      </w:r>
      <w:r>
        <w:rPr>
          <w:rFonts w:ascii="Courier New"/>
          <w:spacing w:val="-1"/>
          <w:sz w:val="28"/>
        </w:rPr>
        <w:t xml:space="preserve"> </w:t>
      </w:r>
      <w:r>
        <w:rPr>
          <w:rFonts w:ascii="Courier New"/>
          <w:sz w:val="28"/>
        </w:rPr>
        <w:t>earning"</w:t>
      </w:r>
      <w:r>
        <w:rPr>
          <w:rFonts w:ascii="Courier New"/>
          <w:spacing w:val="-1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1"/>
          <w:sz w:val="28"/>
        </w:rPr>
        <w:t xml:space="preserve"> </w:t>
      </w:r>
      <w:r>
        <w:rPr>
          <w:rFonts w:ascii="Courier New"/>
          <w:sz w:val="28"/>
        </w:rPr>
        <w:t>movie;</w:t>
      </w:r>
    </w:p>
    <w:p w14:paraId="2EFAFD20" w14:textId="77777777" w:rsidR="006512B7" w:rsidRDefault="006512B7">
      <w:pPr>
        <w:pStyle w:val="BodyText"/>
        <w:rPr>
          <w:sz w:val="20"/>
        </w:rPr>
      </w:pPr>
    </w:p>
    <w:p w14:paraId="6DCD6F37" w14:textId="77777777" w:rsidR="006512B7" w:rsidRDefault="006512B7">
      <w:pPr>
        <w:pStyle w:val="BodyText"/>
        <w:rPr>
          <w:sz w:val="20"/>
        </w:rPr>
      </w:pPr>
    </w:p>
    <w:p w14:paraId="7D3092D4" w14:textId="77777777" w:rsidR="006512B7" w:rsidRDefault="006512B7">
      <w:pPr>
        <w:pStyle w:val="BodyText"/>
        <w:rPr>
          <w:sz w:val="20"/>
        </w:rPr>
      </w:pPr>
    </w:p>
    <w:p w14:paraId="4B7DC6FA" w14:textId="77777777" w:rsidR="006512B7" w:rsidRDefault="006512B7">
      <w:pPr>
        <w:pStyle w:val="BodyText"/>
        <w:rPr>
          <w:sz w:val="20"/>
        </w:rPr>
      </w:pPr>
    </w:p>
    <w:p w14:paraId="33473751" w14:textId="77777777" w:rsidR="006512B7" w:rsidRDefault="006512B7">
      <w:pPr>
        <w:pStyle w:val="BodyText"/>
        <w:rPr>
          <w:sz w:val="20"/>
        </w:rPr>
      </w:pPr>
    </w:p>
    <w:p w14:paraId="4E21F7BD" w14:textId="77777777" w:rsidR="006512B7" w:rsidRDefault="006512B7">
      <w:pPr>
        <w:pStyle w:val="BodyText"/>
        <w:rPr>
          <w:sz w:val="20"/>
        </w:rPr>
      </w:pPr>
    </w:p>
    <w:p w14:paraId="0829FB49" w14:textId="77777777" w:rsidR="006512B7" w:rsidRDefault="006512B7">
      <w:pPr>
        <w:pStyle w:val="BodyText"/>
        <w:rPr>
          <w:sz w:val="20"/>
        </w:rPr>
      </w:pPr>
    </w:p>
    <w:p w14:paraId="4D99C908" w14:textId="77777777" w:rsidR="006512B7" w:rsidRDefault="006512B7">
      <w:pPr>
        <w:pStyle w:val="BodyText"/>
        <w:rPr>
          <w:sz w:val="20"/>
        </w:rPr>
      </w:pPr>
    </w:p>
    <w:p w14:paraId="1FC20383" w14:textId="77777777" w:rsidR="006512B7" w:rsidRDefault="006512B7">
      <w:pPr>
        <w:pStyle w:val="BodyText"/>
        <w:rPr>
          <w:sz w:val="20"/>
        </w:rPr>
      </w:pPr>
    </w:p>
    <w:p w14:paraId="710D76A1" w14:textId="77777777" w:rsidR="006512B7" w:rsidRDefault="006512B7">
      <w:pPr>
        <w:pStyle w:val="BodyText"/>
        <w:rPr>
          <w:sz w:val="20"/>
        </w:rPr>
      </w:pPr>
    </w:p>
    <w:p w14:paraId="2C8CE79D" w14:textId="77777777" w:rsidR="006512B7" w:rsidRDefault="006512B7">
      <w:pPr>
        <w:pStyle w:val="BodyText"/>
        <w:rPr>
          <w:sz w:val="20"/>
        </w:rPr>
      </w:pPr>
    </w:p>
    <w:p w14:paraId="349E45E2" w14:textId="77777777" w:rsidR="006512B7" w:rsidRDefault="006512B7">
      <w:pPr>
        <w:pStyle w:val="BodyText"/>
        <w:rPr>
          <w:sz w:val="20"/>
        </w:rPr>
      </w:pPr>
    </w:p>
    <w:p w14:paraId="36EBAC65" w14:textId="77777777" w:rsidR="006512B7" w:rsidRDefault="006512B7">
      <w:pPr>
        <w:pStyle w:val="BodyText"/>
        <w:rPr>
          <w:sz w:val="20"/>
        </w:rPr>
      </w:pPr>
    </w:p>
    <w:p w14:paraId="0A416880" w14:textId="77777777" w:rsidR="006512B7" w:rsidRDefault="006512B7">
      <w:pPr>
        <w:pStyle w:val="BodyText"/>
        <w:rPr>
          <w:sz w:val="20"/>
        </w:rPr>
      </w:pPr>
    </w:p>
    <w:p w14:paraId="0A52A6C2" w14:textId="77777777" w:rsidR="006512B7" w:rsidRDefault="006512B7">
      <w:pPr>
        <w:pStyle w:val="BodyText"/>
        <w:rPr>
          <w:sz w:val="20"/>
        </w:rPr>
      </w:pPr>
    </w:p>
    <w:p w14:paraId="1FD4130E" w14:textId="77777777" w:rsidR="006512B7" w:rsidRDefault="006512B7">
      <w:pPr>
        <w:pStyle w:val="BodyText"/>
        <w:rPr>
          <w:sz w:val="27"/>
        </w:rPr>
      </w:pPr>
    </w:p>
    <w:p w14:paraId="25EBCADE" w14:textId="77777777" w:rsidR="006512B7" w:rsidRDefault="00CC3348">
      <w:pPr>
        <w:pStyle w:val="ListParagraph"/>
        <w:numPr>
          <w:ilvl w:val="0"/>
          <w:numId w:val="10"/>
        </w:numPr>
        <w:tabs>
          <w:tab w:val="left" w:pos="1111"/>
        </w:tabs>
        <w:spacing w:before="1" w:line="218" w:lineRule="auto"/>
        <w:ind w:left="1110" w:right="1242" w:hanging="495"/>
        <w:jc w:val="left"/>
        <w:rPr>
          <w:rFonts w:ascii="Courier New"/>
          <w:sz w:val="3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1"/>
          <w:sz w:val="28"/>
        </w:rPr>
        <w:t xml:space="preserve"> </w:t>
      </w:r>
      <w:proofErr w:type="spellStart"/>
      <w:r>
        <w:rPr>
          <w:rFonts w:ascii="Courier New"/>
          <w:sz w:val="28"/>
        </w:rPr>
        <w:t>movie_</w:t>
      </w:r>
      <w:proofErr w:type="gramStart"/>
      <w:r>
        <w:rPr>
          <w:rFonts w:ascii="Courier New"/>
          <w:sz w:val="28"/>
        </w:rPr>
        <w:t>id,moviename</w:t>
      </w:r>
      <w:proofErr w:type="spellEnd"/>
      <w:proofErr w:type="gramEnd"/>
      <w:r>
        <w:rPr>
          <w:rFonts w:ascii="Courier New"/>
          <w:sz w:val="28"/>
        </w:rPr>
        <w:t>,</w:t>
      </w:r>
      <w:r>
        <w:rPr>
          <w:rFonts w:ascii="Courier New"/>
          <w:spacing w:val="-11"/>
          <w:sz w:val="28"/>
        </w:rPr>
        <w:t xml:space="preserve"> </w:t>
      </w:r>
      <w:proofErr w:type="spellStart"/>
      <w:r>
        <w:rPr>
          <w:rFonts w:ascii="Courier New"/>
          <w:sz w:val="28"/>
        </w:rPr>
        <w:t>productioncost</w:t>
      </w:r>
      <w:proofErr w:type="spellEnd"/>
      <w:r>
        <w:rPr>
          <w:rFonts w:ascii="Courier New"/>
          <w:spacing w:val="-11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11"/>
          <w:sz w:val="28"/>
        </w:rPr>
        <w:t xml:space="preserve"> </w:t>
      </w:r>
      <w:r>
        <w:rPr>
          <w:rFonts w:ascii="Courier New"/>
          <w:sz w:val="28"/>
        </w:rPr>
        <w:t>movie</w:t>
      </w:r>
      <w:r>
        <w:rPr>
          <w:rFonts w:ascii="Courier New"/>
          <w:spacing w:val="-165"/>
          <w:sz w:val="28"/>
        </w:rPr>
        <w:t xml:space="preserve"> </w:t>
      </w:r>
      <w:r>
        <w:rPr>
          <w:rFonts w:ascii="Courier New"/>
          <w:sz w:val="28"/>
        </w:rPr>
        <w:t>where</w:t>
      </w:r>
      <w:r>
        <w:rPr>
          <w:rFonts w:ascii="Courier New"/>
          <w:spacing w:val="-2"/>
          <w:sz w:val="28"/>
        </w:rPr>
        <w:t xml:space="preserve"> </w:t>
      </w:r>
      <w:proofErr w:type="spellStart"/>
      <w:r>
        <w:rPr>
          <w:rFonts w:ascii="Courier New"/>
          <w:sz w:val="28"/>
        </w:rPr>
        <w:t>producst</w:t>
      </w:r>
      <w:proofErr w:type="spellEnd"/>
      <w:r>
        <w:rPr>
          <w:rFonts w:ascii="Courier New"/>
          <w:spacing w:val="-2"/>
          <w:sz w:val="28"/>
        </w:rPr>
        <w:t xml:space="preserve"> </w:t>
      </w:r>
      <w:r>
        <w:rPr>
          <w:rFonts w:ascii="Courier New"/>
          <w:sz w:val="28"/>
        </w:rPr>
        <w:t>is</w:t>
      </w:r>
      <w:r>
        <w:rPr>
          <w:rFonts w:ascii="Courier New"/>
          <w:spacing w:val="-2"/>
          <w:sz w:val="28"/>
        </w:rPr>
        <w:t xml:space="preserve"> </w:t>
      </w:r>
      <w:r>
        <w:rPr>
          <w:rFonts w:ascii="Courier New"/>
          <w:sz w:val="28"/>
        </w:rPr>
        <w:t>&gt;150000</w:t>
      </w:r>
      <w:r>
        <w:rPr>
          <w:rFonts w:ascii="Courier New"/>
          <w:spacing w:val="-2"/>
          <w:sz w:val="28"/>
        </w:rPr>
        <w:t xml:space="preserve"> </w:t>
      </w:r>
      <w:r>
        <w:rPr>
          <w:rFonts w:ascii="Courier New"/>
          <w:sz w:val="28"/>
        </w:rPr>
        <w:t>and</w:t>
      </w:r>
      <w:r>
        <w:rPr>
          <w:rFonts w:ascii="Courier New"/>
          <w:spacing w:val="-1"/>
          <w:sz w:val="28"/>
        </w:rPr>
        <w:t xml:space="preserve"> </w:t>
      </w:r>
      <w:r>
        <w:rPr>
          <w:rFonts w:ascii="Courier New"/>
          <w:sz w:val="28"/>
        </w:rPr>
        <w:t>&lt;1000000;</w:t>
      </w:r>
    </w:p>
    <w:p w14:paraId="61D264C3" w14:textId="77777777" w:rsidR="006512B7" w:rsidRDefault="006512B7">
      <w:pPr>
        <w:pStyle w:val="BodyText"/>
        <w:rPr>
          <w:sz w:val="20"/>
        </w:rPr>
      </w:pPr>
    </w:p>
    <w:p w14:paraId="5F707CEE" w14:textId="77777777" w:rsidR="006512B7" w:rsidRDefault="006512B7">
      <w:pPr>
        <w:pStyle w:val="BodyText"/>
        <w:rPr>
          <w:sz w:val="20"/>
        </w:rPr>
      </w:pPr>
    </w:p>
    <w:p w14:paraId="7975AC78" w14:textId="77777777" w:rsidR="006512B7" w:rsidRDefault="006512B7">
      <w:pPr>
        <w:pStyle w:val="BodyText"/>
        <w:rPr>
          <w:sz w:val="20"/>
        </w:rPr>
      </w:pPr>
    </w:p>
    <w:p w14:paraId="32667B05" w14:textId="77777777" w:rsidR="006512B7" w:rsidRDefault="006512B7">
      <w:pPr>
        <w:pStyle w:val="BodyText"/>
        <w:rPr>
          <w:sz w:val="20"/>
        </w:rPr>
      </w:pPr>
    </w:p>
    <w:p w14:paraId="208A395F" w14:textId="77777777" w:rsidR="006512B7" w:rsidRDefault="006512B7">
      <w:pPr>
        <w:pStyle w:val="BodyText"/>
        <w:rPr>
          <w:sz w:val="20"/>
        </w:rPr>
      </w:pPr>
    </w:p>
    <w:p w14:paraId="71C7C115" w14:textId="77777777" w:rsidR="006512B7" w:rsidRDefault="006512B7">
      <w:pPr>
        <w:pStyle w:val="BodyText"/>
        <w:rPr>
          <w:sz w:val="20"/>
        </w:rPr>
      </w:pPr>
    </w:p>
    <w:p w14:paraId="17473F16" w14:textId="77777777" w:rsidR="006512B7" w:rsidRDefault="006512B7">
      <w:pPr>
        <w:pStyle w:val="BodyText"/>
        <w:rPr>
          <w:sz w:val="20"/>
        </w:rPr>
      </w:pPr>
    </w:p>
    <w:p w14:paraId="234BFD98" w14:textId="77777777" w:rsidR="006512B7" w:rsidRDefault="006512B7">
      <w:pPr>
        <w:pStyle w:val="BodyText"/>
        <w:rPr>
          <w:sz w:val="20"/>
        </w:rPr>
      </w:pPr>
    </w:p>
    <w:p w14:paraId="354C7873" w14:textId="77777777" w:rsidR="006512B7" w:rsidRDefault="006512B7">
      <w:pPr>
        <w:pStyle w:val="BodyText"/>
        <w:spacing w:before="6"/>
        <w:rPr>
          <w:sz w:val="25"/>
        </w:rPr>
      </w:pPr>
    </w:p>
    <w:p w14:paraId="51B5B183" w14:textId="77777777" w:rsidR="006512B7" w:rsidRDefault="00CC3348">
      <w:pPr>
        <w:pStyle w:val="ListParagraph"/>
        <w:numPr>
          <w:ilvl w:val="0"/>
          <w:numId w:val="10"/>
        </w:numPr>
        <w:tabs>
          <w:tab w:val="left" w:pos="1255"/>
        </w:tabs>
        <w:spacing w:before="1" w:line="211" w:lineRule="auto"/>
        <w:ind w:left="1254" w:right="1262" w:hanging="634"/>
        <w:jc w:val="left"/>
        <w:rPr>
          <w:rFonts w:ascii="Courier New"/>
          <w:sz w:val="44"/>
        </w:rPr>
      </w:pPr>
      <w:r>
        <w:rPr>
          <w:rFonts w:ascii="Courier New"/>
          <w:sz w:val="28"/>
        </w:rPr>
        <w:t xml:space="preserve">select </w:t>
      </w:r>
      <w:proofErr w:type="spellStart"/>
      <w:r>
        <w:rPr>
          <w:rFonts w:ascii="Courier New"/>
          <w:sz w:val="28"/>
        </w:rPr>
        <w:t>moviename</w:t>
      </w:r>
      <w:proofErr w:type="spellEnd"/>
      <w:r>
        <w:rPr>
          <w:rFonts w:ascii="Courier New"/>
          <w:sz w:val="28"/>
        </w:rPr>
        <w:t xml:space="preserve"> from movie where type ='action' or</w:t>
      </w:r>
      <w:r>
        <w:rPr>
          <w:rFonts w:ascii="Courier New"/>
          <w:spacing w:val="-166"/>
          <w:sz w:val="28"/>
        </w:rPr>
        <w:t xml:space="preserve"> </w:t>
      </w:r>
      <w:r>
        <w:rPr>
          <w:rFonts w:ascii="Courier New"/>
          <w:sz w:val="28"/>
        </w:rPr>
        <w:t>type='romance';</w:t>
      </w:r>
    </w:p>
    <w:p w14:paraId="4267D158" w14:textId="77777777" w:rsidR="006512B7" w:rsidRDefault="006512B7">
      <w:pPr>
        <w:pStyle w:val="BodyText"/>
        <w:rPr>
          <w:sz w:val="20"/>
        </w:rPr>
      </w:pPr>
    </w:p>
    <w:p w14:paraId="23D7063F" w14:textId="77777777" w:rsidR="006512B7" w:rsidRDefault="006512B7">
      <w:pPr>
        <w:pStyle w:val="BodyText"/>
        <w:rPr>
          <w:sz w:val="20"/>
        </w:rPr>
      </w:pPr>
    </w:p>
    <w:p w14:paraId="0B175A3C" w14:textId="77777777" w:rsidR="006512B7" w:rsidRDefault="006512B7">
      <w:pPr>
        <w:pStyle w:val="BodyText"/>
        <w:rPr>
          <w:sz w:val="20"/>
        </w:rPr>
      </w:pPr>
    </w:p>
    <w:p w14:paraId="19ED5DE1" w14:textId="77777777" w:rsidR="006512B7" w:rsidRDefault="006512B7">
      <w:pPr>
        <w:pStyle w:val="BodyText"/>
        <w:rPr>
          <w:sz w:val="20"/>
        </w:rPr>
      </w:pPr>
    </w:p>
    <w:p w14:paraId="42374F6A" w14:textId="77777777" w:rsidR="006512B7" w:rsidRDefault="006512B7">
      <w:pPr>
        <w:pStyle w:val="BodyText"/>
        <w:rPr>
          <w:sz w:val="20"/>
        </w:rPr>
      </w:pPr>
    </w:p>
    <w:p w14:paraId="5EEE64B5" w14:textId="77777777" w:rsidR="006512B7" w:rsidRDefault="006512B7">
      <w:pPr>
        <w:pStyle w:val="BodyText"/>
        <w:rPr>
          <w:sz w:val="20"/>
        </w:rPr>
      </w:pPr>
    </w:p>
    <w:p w14:paraId="7A9A4D5D" w14:textId="77777777" w:rsidR="006512B7" w:rsidRDefault="006512B7">
      <w:pPr>
        <w:pStyle w:val="BodyText"/>
        <w:rPr>
          <w:sz w:val="20"/>
        </w:rPr>
      </w:pPr>
    </w:p>
    <w:p w14:paraId="0C96F248" w14:textId="77777777" w:rsidR="006512B7" w:rsidRDefault="006512B7">
      <w:pPr>
        <w:pStyle w:val="BodyText"/>
        <w:rPr>
          <w:sz w:val="20"/>
        </w:rPr>
      </w:pPr>
    </w:p>
    <w:p w14:paraId="15D973A0" w14:textId="77777777" w:rsidR="006512B7" w:rsidRDefault="006512B7">
      <w:pPr>
        <w:pStyle w:val="BodyText"/>
        <w:rPr>
          <w:sz w:val="20"/>
        </w:rPr>
      </w:pPr>
    </w:p>
    <w:p w14:paraId="52356ED5" w14:textId="77777777" w:rsidR="006512B7" w:rsidRDefault="006512B7">
      <w:pPr>
        <w:pStyle w:val="BodyText"/>
        <w:rPr>
          <w:sz w:val="20"/>
        </w:rPr>
      </w:pPr>
    </w:p>
    <w:p w14:paraId="66E9B393" w14:textId="77777777" w:rsidR="006512B7" w:rsidRDefault="006512B7">
      <w:pPr>
        <w:pStyle w:val="BodyText"/>
        <w:rPr>
          <w:sz w:val="20"/>
        </w:rPr>
      </w:pPr>
    </w:p>
    <w:p w14:paraId="2E9AF235" w14:textId="77777777" w:rsidR="006512B7" w:rsidRDefault="006512B7">
      <w:pPr>
        <w:pStyle w:val="BodyText"/>
        <w:rPr>
          <w:sz w:val="20"/>
        </w:rPr>
      </w:pPr>
    </w:p>
    <w:p w14:paraId="094AB300" w14:textId="77777777" w:rsidR="006512B7" w:rsidRDefault="006512B7">
      <w:pPr>
        <w:pStyle w:val="BodyText"/>
        <w:spacing w:before="7"/>
        <w:rPr>
          <w:sz w:val="18"/>
        </w:rPr>
      </w:pPr>
    </w:p>
    <w:p w14:paraId="11C1AF04" w14:textId="77777777" w:rsidR="006512B7" w:rsidRDefault="006512B7">
      <w:pPr>
        <w:tabs>
          <w:tab w:val="left" w:pos="4269"/>
          <w:tab w:val="left" w:pos="9105"/>
          <w:tab w:val="left" w:pos="9393"/>
        </w:tabs>
        <w:spacing w:before="100"/>
        <w:ind w:left="793"/>
        <w:rPr>
          <w:rFonts w:ascii="Cambria"/>
          <w:sz w:val="24"/>
        </w:rPr>
      </w:pPr>
    </w:p>
    <w:p w14:paraId="4E63DFC7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688CBF64" w14:textId="7128AB24" w:rsidR="006512B7" w:rsidRDefault="00221488">
      <w:pPr>
        <w:pStyle w:val="ListParagraph"/>
        <w:numPr>
          <w:ilvl w:val="0"/>
          <w:numId w:val="10"/>
        </w:numPr>
        <w:tabs>
          <w:tab w:val="left" w:pos="1111"/>
        </w:tabs>
        <w:spacing w:before="78"/>
        <w:ind w:left="1110" w:hanging="491"/>
        <w:jc w:val="left"/>
        <w:rPr>
          <w:rFonts w:ascii="Courier New"/>
          <w:sz w:val="3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6320" behindDoc="1" locked="0" layoutInCell="1" allowOverlap="1" wp14:anchorId="158B5FF6" wp14:editId="3E4ED405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19" name="Group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20" name="AutoShape 123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1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1344"/>
                            <a:ext cx="9672" cy="3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2" name="Picture 121" descr="MySQL pow func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8942"/>
                            <a:ext cx="4118" cy="1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3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11203"/>
                            <a:ext cx="8578" cy="39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4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25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26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7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E76CB30" id="Group 115" o:spid="_x0000_s1026" style="position:absolute;margin-left:24pt;margin-top:24pt;width:547.7pt;height:793.95pt;z-index:-16860160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356&#10;IMIAACAASURBVP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">
                <v:shape id="AutoShape 123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22" o:spid="_x0000_s1028" type="#_x0000_t75" style="position:absolute;left:1440;top:1344;width:9672;height:31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">
                  <v:imagedata r:id="rId35" o:title=""/>
                </v:shape>
                <v:shape id="Picture 121" o:spid="_x0000_s1029" type="#_x0000_t75" alt="MySQL pow function" style="position:absolute;left:1800;top:8942;width:4118;height:19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">
                  <v:imagedata r:id="rId36" o:title="MySQL pow function"/>
                </v:shape>
                <v:shape id="Picture 120" o:spid="_x0000_s1030" type="#_x0000_t75" style="position:absolute;left:1800;top:11203;width:8578;height:39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">
                  <v:imagedata r:id="rId37" o:title=""/>
                </v:shape>
                <v:shape id="Picture 119" o:spid="_x0000_s1031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">
                  <v:imagedata r:id="rId9" o:title=""/>
                </v:shape>
                <v:line id="Line 118" o:spid="_x0000_s1032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" strokeweight=".24pt">
                  <v:stroke dashstyle="dot"/>
                </v:line>
                <v:shape id="Picture 117" o:spid="_x0000_s1033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">
                  <v:imagedata r:id="rId15" o:title=""/>
                </v:shape>
                <v:shape id="Picture 116" o:spid="_x0000_s1034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rFonts w:ascii="Courier New"/>
          <w:sz w:val="28"/>
        </w:rPr>
        <w:t>select</w:t>
      </w:r>
      <w:r w:rsidR="00CC3348">
        <w:rPr>
          <w:rFonts w:ascii="Courier New"/>
          <w:spacing w:val="-9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moviename</w:t>
      </w:r>
      <w:proofErr w:type="spellEnd"/>
      <w:r w:rsidR="00CC3348">
        <w:rPr>
          <w:rFonts w:ascii="Courier New"/>
          <w:spacing w:val="-9"/>
          <w:sz w:val="28"/>
        </w:rPr>
        <w:t xml:space="preserve"> </w:t>
      </w:r>
      <w:r w:rsidR="00CC3348">
        <w:rPr>
          <w:rFonts w:ascii="Courier New"/>
          <w:sz w:val="28"/>
        </w:rPr>
        <w:t>from</w:t>
      </w:r>
      <w:r w:rsidR="00CC3348">
        <w:rPr>
          <w:rFonts w:ascii="Courier New"/>
          <w:spacing w:val="-9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moview</w:t>
      </w:r>
      <w:proofErr w:type="spellEnd"/>
      <w:r w:rsidR="00CC3348">
        <w:rPr>
          <w:rFonts w:ascii="Courier New"/>
          <w:spacing w:val="-9"/>
          <w:sz w:val="28"/>
        </w:rPr>
        <w:t xml:space="preserve"> </w:t>
      </w:r>
      <w:r w:rsidR="00CC3348">
        <w:rPr>
          <w:rFonts w:ascii="Courier New"/>
          <w:sz w:val="28"/>
        </w:rPr>
        <w:t>where</w:t>
      </w:r>
      <w:r w:rsidR="00CC3348">
        <w:rPr>
          <w:rFonts w:ascii="Courier New"/>
          <w:spacing w:val="-9"/>
          <w:sz w:val="28"/>
        </w:rPr>
        <w:t xml:space="preserve"> </w:t>
      </w:r>
      <w:r w:rsidR="00CC3348">
        <w:rPr>
          <w:rFonts w:ascii="Courier New"/>
          <w:sz w:val="28"/>
        </w:rPr>
        <w:t>month(</w:t>
      </w:r>
      <w:proofErr w:type="spellStart"/>
      <w:r w:rsidR="00CC3348">
        <w:rPr>
          <w:rFonts w:ascii="Courier New"/>
          <w:sz w:val="28"/>
        </w:rPr>
        <w:t>releasedate</w:t>
      </w:r>
      <w:proofErr w:type="spellEnd"/>
      <w:r w:rsidR="00CC3348">
        <w:rPr>
          <w:rFonts w:ascii="Courier New"/>
          <w:sz w:val="28"/>
        </w:rPr>
        <w:t>)=2;</w:t>
      </w:r>
    </w:p>
    <w:p w14:paraId="7A9740F5" w14:textId="77777777" w:rsidR="006512B7" w:rsidRDefault="006512B7">
      <w:pPr>
        <w:pStyle w:val="BodyText"/>
        <w:rPr>
          <w:sz w:val="20"/>
        </w:rPr>
      </w:pPr>
    </w:p>
    <w:p w14:paraId="17A3EAD9" w14:textId="77777777" w:rsidR="006512B7" w:rsidRDefault="006512B7">
      <w:pPr>
        <w:pStyle w:val="BodyText"/>
        <w:rPr>
          <w:sz w:val="20"/>
        </w:rPr>
      </w:pPr>
    </w:p>
    <w:p w14:paraId="0675336B" w14:textId="77777777" w:rsidR="006512B7" w:rsidRDefault="006512B7">
      <w:pPr>
        <w:pStyle w:val="BodyText"/>
        <w:rPr>
          <w:sz w:val="20"/>
        </w:rPr>
      </w:pPr>
    </w:p>
    <w:p w14:paraId="59424645" w14:textId="77777777" w:rsidR="006512B7" w:rsidRDefault="006512B7">
      <w:pPr>
        <w:pStyle w:val="BodyText"/>
        <w:rPr>
          <w:sz w:val="20"/>
        </w:rPr>
      </w:pPr>
    </w:p>
    <w:p w14:paraId="5E8E99F5" w14:textId="77777777" w:rsidR="006512B7" w:rsidRDefault="006512B7">
      <w:pPr>
        <w:pStyle w:val="BodyText"/>
        <w:rPr>
          <w:sz w:val="20"/>
        </w:rPr>
      </w:pPr>
    </w:p>
    <w:p w14:paraId="1FB5447E" w14:textId="77777777" w:rsidR="006512B7" w:rsidRDefault="006512B7">
      <w:pPr>
        <w:pStyle w:val="BodyText"/>
        <w:rPr>
          <w:sz w:val="20"/>
        </w:rPr>
      </w:pPr>
    </w:p>
    <w:p w14:paraId="08114C40" w14:textId="77777777" w:rsidR="006512B7" w:rsidRDefault="006512B7">
      <w:pPr>
        <w:pStyle w:val="BodyText"/>
        <w:rPr>
          <w:sz w:val="20"/>
        </w:rPr>
      </w:pPr>
    </w:p>
    <w:p w14:paraId="1AA6E8C0" w14:textId="77777777" w:rsidR="006512B7" w:rsidRDefault="006512B7">
      <w:pPr>
        <w:pStyle w:val="BodyText"/>
        <w:rPr>
          <w:sz w:val="20"/>
        </w:rPr>
      </w:pPr>
    </w:p>
    <w:p w14:paraId="103BDBC1" w14:textId="77777777" w:rsidR="006512B7" w:rsidRDefault="006512B7">
      <w:pPr>
        <w:pStyle w:val="BodyText"/>
        <w:rPr>
          <w:sz w:val="20"/>
        </w:rPr>
      </w:pPr>
    </w:p>
    <w:p w14:paraId="636A31F5" w14:textId="77777777" w:rsidR="006512B7" w:rsidRDefault="006512B7">
      <w:pPr>
        <w:pStyle w:val="BodyText"/>
        <w:rPr>
          <w:sz w:val="20"/>
        </w:rPr>
      </w:pPr>
    </w:p>
    <w:p w14:paraId="7C0B82B4" w14:textId="77777777" w:rsidR="006512B7" w:rsidRDefault="006512B7">
      <w:pPr>
        <w:pStyle w:val="BodyText"/>
        <w:rPr>
          <w:sz w:val="20"/>
        </w:rPr>
      </w:pPr>
    </w:p>
    <w:p w14:paraId="60A23983" w14:textId="77777777" w:rsidR="006512B7" w:rsidRDefault="006512B7">
      <w:pPr>
        <w:pStyle w:val="BodyText"/>
        <w:rPr>
          <w:sz w:val="20"/>
        </w:rPr>
      </w:pPr>
    </w:p>
    <w:p w14:paraId="4A8535D3" w14:textId="77777777" w:rsidR="006512B7" w:rsidRDefault="006512B7">
      <w:pPr>
        <w:pStyle w:val="BodyText"/>
        <w:rPr>
          <w:sz w:val="20"/>
        </w:rPr>
      </w:pPr>
    </w:p>
    <w:p w14:paraId="736EB452" w14:textId="77777777" w:rsidR="006512B7" w:rsidRDefault="006512B7">
      <w:pPr>
        <w:pStyle w:val="BodyText"/>
        <w:spacing w:before="2"/>
        <w:rPr>
          <w:sz w:val="29"/>
        </w:rPr>
      </w:pPr>
    </w:p>
    <w:p w14:paraId="7908915E" w14:textId="77777777" w:rsidR="006512B7" w:rsidRDefault="00CC3348">
      <w:pPr>
        <w:pStyle w:val="Heading3"/>
        <w:numPr>
          <w:ilvl w:val="0"/>
          <w:numId w:val="11"/>
        </w:numPr>
        <w:tabs>
          <w:tab w:val="left" w:pos="688"/>
        </w:tabs>
        <w:spacing w:before="87" w:line="322" w:lineRule="exact"/>
        <w:ind w:hanging="361"/>
      </w:pPr>
      <w:r>
        <w:t>Writ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queries:</w:t>
      </w:r>
    </w:p>
    <w:p w14:paraId="58BDAC6C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053"/>
        </w:tabs>
        <w:spacing w:line="322" w:lineRule="exact"/>
        <w:ind w:left="1052" w:hanging="303"/>
        <w:rPr>
          <w:sz w:val="28"/>
        </w:rPr>
      </w:pPr>
      <w:r>
        <w:rPr>
          <w:sz w:val="28"/>
        </w:rPr>
        <w:t>Write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>query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display</w:t>
      </w:r>
      <w:r>
        <w:rPr>
          <w:spacing w:val="-1"/>
          <w:sz w:val="28"/>
        </w:rPr>
        <w:t xml:space="preserve"> </w:t>
      </w:r>
      <w:r>
        <w:rPr>
          <w:sz w:val="28"/>
        </w:rPr>
        <w:t>cube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5.</w:t>
      </w:r>
    </w:p>
    <w:p w14:paraId="7F8C8D03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111"/>
        </w:tabs>
        <w:ind w:left="1110"/>
        <w:rPr>
          <w:sz w:val="28"/>
        </w:rPr>
      </w:pP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>query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display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number</w:t>
      </w:r>
      <w:r>
        <w:rPr>
          <w:spacing w:val="-2"/>
          <w:sz w:val="28"/>
        </w:rPr>
        <w:t xml:space="preserve"> </w:t>
      </w:r>
      <w:r>
        <w:rPr>
          <w:sz w:val="28"/>
        </w:rPr>
        <w:t>563.854741</w:t>
      </w:r>
      <w:r>
        <w:rPr>
          <w:spacing w:val="-2"/>
          <w:sz w:val="28"/>
        </w:rPr>
        <w:t xml:space="preserve"> </w:t>
      </w:r>
      <w:r>
        <w:rPr>
          <w:sz w:val="28"/>
        </w:rPr>
        <w:t>rounding</w:t>
      </w:r>
      <w:r>
        <w:rPr>
          <w:spacing w:val="-3"/>
          <w:sz w:val="28"/>
        </w:rPr>
        <w:t xml:space="preserve"> </w:t>
      </w:r>
      <w:r>
        <w:rPr>
          <w:sz w:val="28"/>
        </w:rPr>
        <w:t>off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next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hnudred</w:t>
      </w:r>
      <w:proofErr w:type="spellEnd"/>
      <w:r>
        <w:rPr>
          <w:sz w:val="28"/>
        </w:rPr>
        <w:t>.</w:t>
      </w:r>
    </w:p>
    <w:p w14:paraId="4E0AADDD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053"/>
        </w:tabs>
        <w:spacing w:line="322" w:lineRule="exact"/>
        <w:ind w:left="1052" w:hanging="303"/>
        <w:rPr>
          <w:sz w:val="28"/>
        </w:rPr>
      </w:pP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>query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display</w:t>
      </w:r>
      <w:r>
        <w:rPr>
          <w:spacing w:val="-1"/>
          <w:sz w:val="28"/>
        </w:rPr>
        <w:t xml:space="preserve"> </w:t>
      </w:r>
      <w:r>
        <w:rPr>
          <w:sz w:val="28"/>
        </w:rPr>
        <w:t>"put"</w:t>
      </w:r>
      <w:r>
        <w:rPr>
          <w:spacing w:val="-1"/>
          <w:sz w:val="28"/>
        </w:rPr>
        <w:t xml:space="preserve"> </w:t>
      </w:r>
      <w:r>
        <w:rPr>
          <w:sz w:val="28"/>
        </w:rPr>
        <w:t>from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word</w:t>
      </w:r>
      <w:r>
        <w:rPr>
          <w:spacing w:val="-2"/>
          <w:sz w:val="28"/>
        </w:rPr>
        <w:t xml:space="preserve"> </w:t>
      </w:r>
      <w:r>
        <w:rPr>
          <w:sz w:val="28"/>
        </w:rPr>
        <w:t>"Computer".</w:t>
      </w:r>
    </w:p>
    <w:p w14:paraId="0ABCE835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111"/>
        </w:tabs>
        <w:spacing w:line="322" w:lineRule="exact"/>
        <w:ind w:left="1110"/>
        <w:rPr>
          <w:sz w:val="28"/>
        </w:rPr>
      </w:pPr>
      <w:r>
        <w:rPr>
          <w:sz w:val="28"/>
        </w:rPr>
        <w:t>Write</w:t>
      </w:r>
      <w:r>
        <w:rPr>
          <w:spacing w:val="-3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query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today's</w:t>
      </w:r>
      <w:r>
        <w:rPr>
          <w:spacing w:val="-2"/>
          <w:sz w:val="28"/>
        </w:rPr>
        <w:t xml:space="preserve"> </w:t>
      </w:r>
      <w:r>
        <w:rPr>
          <w:sz w:val="28"/>
        </w:rPr>
        <w:t>date</w:t>
      </w:r>
      <w:r>
        <w:rPr>
          <w:spacing w:val="-2"/>
          <w:sz w:val="28"/>
        </w:rPr>
        <w:t xml:space="preserve"> </w:t>
      </w:r>
      <w:r>
        <w:rPr>
          <w:sz w:val="28"/>
        </w:rPr>
        <w:t>into</w:t>
      </w:r>
      <w:r>
        <w:rPr>
          <w:spacing w:val="-3"/>
          <w:sz w:val="28"/>
        </w:rPr>
        <w:t xml:space="preserve"> </w:t>
      </w:r>
      <w:r>
        <w:rPr>
          <w:sz w:val="28"/>
        </w:rPr>
        <w:t>DD.MM.YYYY</w:t>
      </w:r>
      <w:r>
        <w:rPr>
          <w:spacing w:val="-2"/>
          <w:sz w:val="28"/>
        </w:rPr>
        <w:t xml:space="preserve"> </w:t>
      </w:r>
      <w:r>
        <w:rPr>
          <w:sz w:val="28"/>
        </w:rPr>
        <w:t>format.</w:t>
      </w:r>
    </w:p>
    <w:p w14:paraId="0C24E278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053"/>
        </w:tabs>
        <w:spacing w:line="322" w:lineRule="exact"/>
        <w:ind w:left="1052" w:hanging="303"/>
        <w:rPr>
          <w:sz w:val="28"/>
        </w:rPr>
      </w:pP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a query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'DIA'</w:t>
      </w:r>
      <w:r>
        <w:rPr>
          <w:spacing w:val="-3"/>
          <w:sz w:val="28"/>
        </w:rPr>
        <w:t xml:space="preserve"> </w:t>
      </w:r>
      <w:r>
        <w:rPr>
          <w:sz w:val="28"/>
        </w:rPr>
        <w:t>from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word</w:t>
      </w:r>
      <w:r>
        <w:rPr>
          <w:spacing w:val="-3"/>
          <w:sz w:val="28"/>
        </w:rPr>
        <w:t xml:space="preserve"> </w:t>
      </w:r>
      <w:r>
        <w:rPr>
          <w:sz w:val="28"/>
        </w:rPr>
        <w:t>"MEDIA".</w:t>
      </w:r>
    </w:p>
    <w:p w14:paraId="7E10C552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053"/>
        </w:tabs>
        <w:spacing w:line="322" w:lineRule="exact"/>
        <w:ind w:left="1052" w:hanging="303"/>
        <w:rPr>
          <w:sz w:val="28"/>
        </w:rPr>
      </w:pPr>
      <w:r>
        <w:rPr>
          <w:sz w:val="28"/>
        </w:rPr>
        <w:t>Write</w:t>
      </w:r>
      <w:r>
        <w:rPr>
          <w:spacing w:val="-3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query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moviename</w:t>
      </w:r>
      <w:proofErr w:type="spellEnd"/>
      <w:r>
        <w:rPr>
          <w:spacing w:val="4"/>
          <w:sz w:val="28"/>
        </w:rPr>
        <w:t xml:space="preserve"> </w:t>
      </w:r>
      <w:r>
        <w:rPr>
          <w:sz w:val="28"/>
        </w:rPr>
        <w:t>-</w:t>
      </w:r>
      <w:r>
        <w:rPr>
          <w:spacing w:val="-4"/>
          <w:sz w:val="28"/>
        </w:rPr>
        <w:t xml:space="preserve"> </w:t>
      </w:r>
      <w:r>
        <w:rPr>
          <w:sz w:val="28"/>
        </w:rPr>
        <w:t>type</w:t>
      </w:r>
      <w:r>
        <w:rPr>
          <w:spacing w:val="2"/>
          <w:sz w:val="28"/>
        </w:rPr>
        <w:t xml:space="preserve"> </w:t>
      </w:r>
      <w:r>
        <w:rPr>
          <w:sz w:val="28"/>
        </w:rPr>
        <w:t>from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ble</w:t>
      </w:r>
      <w:r>
        <w:rPr>
          <w:spacing w:val="-2"/>
          <w:sz w:val="28"/>
        </w:rPr>
        <w:t xml:space="preserve"> </w:t>
      </w:r>
      <w:r>
        <w:rPr>
          <w:sz w:val="28"/>
        </w:rPr>
        <w:t>movie.</w:t>
      </w:r>
    </w:p>
    <w:p w14:paraId="646ECFAD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111"/>
        </w:tabs>
        <w:ind w:left="1110"/>
        <w:rPr>
          <w:sz w:val="28"/>
        </w:rPr>
      </w:pP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query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first</w:t>
      </w:r>
      <w:r>
        <w:rPr>
          <w:spacing w:val="-3"/>
          <w:sz w:val="28"/>
        </w:rPr>
        <w:t xml:space="preserve"> </w:t>
      </w:r>
      <w:r>
        <w:rPr>
          <w:sz w:val="28"/>
        </w:rPr>
        <w:t>four</w:t>
      </w:r>
      <w:r>
        <w:rPr>
          <w:spacing w:val="-4"/>
          <w:sz w:val="28"/>
        </w:rPr>
        <w:t xml:space="preserve"> </w:t>
      </w:r>
      <w:r>
        <w:rPr>
          <w:sz w:val="28"/>
        </w:rPr>
        <w:t>digits</w:t>
      </w:r>
      <w:r>
        <w:rPr>
          <w:spacing w:val="-2"/>
          <w:sz w:val="28"/>
        </w:rPr>
        <w:t xml:space="preserve"> </w:t>
      </w:r>
      <w:r>
        <w:rPr>
          <w:sz w:val="28"/>
        </w:rPr>
        <w:t>of</w:t>
      </w:r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productioncost</w:t>
      </w:r>
      <w:proofErr w:type="spellEnd"/>
      <w:r>
        <w:rPr>
          <w:sz w:val="28"/>
        </w:rPr>
        <w:t>.</w:t>
      </w:r>
    </w:p>
    <w:p w14:paraId="0A22077A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111"/>
        </w:tabs>
        <w:spacing w:line="322" w:lineRule="exact"/>
        <w:ind w:left="1110"/>
        <w:rPr>
          <w:sz w:val="28"/>
        </w:rPr>
      </w:pPr>
      <w:r>
        <w:rPr>
          <w:sz w:val="28"/>
        </w:rPr>
        <w:t>Write</w:t>
      </w:r>
      <w:r>
        <w:rPr>
          <w:spacing w:val="-1"/>
          <w:sz w:val="28"/>
        </w:rPr>
        <w:t xml:space="preserve"> </w:t>
      </w:r>
      <w:r>
        <w:rPr>
          <w:sz w:val="28"/>
        </w:rPr>
        <w:t>a query</w:t>
      </w:r>
      <w:r>
        <w:rPr>
          <w:spacing w:val="-1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display</w:t>
      </w:r>
      <w:r>
        <w:rPr>
          <w:spacing w:val="-1"/>
          <w:sz w:val="28"/>
        </w:rPr>
        <w:t xml:space="preserve"> </w:t>
      </w:r>
      <w:r>
        <w:rPr>
          <w:sz w:val="28"/>
        </w:rPr>
        <w:t>last</w:t>
      </w:r>
      <w:r>
        <w:rPr>
          <w:spacing w:val="-2"/>
          <w:sz w:val="28"/>
        </w:rPr>
        <w:t xml:space="preserve"> </w:t>
      </w:r>
      <w:r>
        <w:rPr>
          <w:sz w:val="28"/>
        </w:rPr>
        <w:t>four</w:t>
      </w:r>
      <w:r>
        <w:rPr>
          <w:spacing w:val="-3"/>
          <w:sz w:val="28"/>
        </w:rPr>
        <w:t xml:space="preserve"> </w:t>
      </w:r>
      <w:r>
        <w:rPr>
          <w:sz w:val="28"/>
        </w:rPr>
        <w:t>digits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businesscost</w:t>
      </w:r>
      <w:proofErr w:type="spellEnd"/>
      <w:r>
        <w:rPr>
          <w:sz w:val="28"/>
        </w:rPr>
        <w:t>.</w:t>
      </w:r>
    </w:p>
    <w:p w14:paraId="56858ED0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053"/>
        </w:tabs>
        <w:spacing w:line="322" w:lineRule="exact"/>
        <w:ind w:left="1052" w:hanging="303"/>
        <w:rPr>
          <w:sz w:val="28"/>
        </w:rPr>
      </w:pP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>query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weekday</w:t>
      </w:r>
      <w:r>
        <w:rPr>
          <w:spacing w:val="-2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release</w:t>
      </w:r>
      <w:r>
        <w:rPr>
          <w:spacing w:val="-1"/>
          <w:sz w:val="28"/>
        </w:rPr>
        <w:t xml:space="preserve"> </w:t>
      </w:r>
      <w:r>
        <w:rPr>
          <w:sz w:val="28"/>
        </w:rPr>
        <w:t>dates.</w:t>
      </w:r>
    </w:p>
    <w:p w14:paraId="5CC4A3F1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053"/>
        </w:tabs>
        <w:ind w:left="1052" w:hanging="303"/>
        <w:rPr>
          <w:sz w:val="28"/>
        </w:rPr>
      </w:pP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query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dayname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on</w:t>
      </w:r>
      <w:r>
        <w:rPr>
          <w:spacing w:val="-2"/>
          <w:sz w:val="28"/>
        </w:rPr>
        <w:t xml:space="preserve"> </w:t>
      </w:r>
      <w:r>
        <w:rPr>
          <w:sz w:val="28"/>
        </w:rPr>
        <w:t>which</w:t>
      </w:r>
      <w:r>
        <w:rPr>
          <w:spacing w:val="-3"/>
          <w:sz w:val="28"/>
        </w:rPr>
        <w:t xml:space="preserve"> </w:t>
      </w:r>
      <w:r>
        <w:rPr>
          <w:sz w:val="28"/>
        </w:rPr>
        <w:t>movies</w:t>
      </w:r>
      <w:r>
        <w:rPr>
          <w:spacing w:val="-1"/>
          <w:sz w:val="28"/>
        </w:rPr>
        <w:t xml:space="preserve"> </w:t>
      </w:r>
      <w:r>
        <w:rPr>
          <w:sz w:val="28"/>
        </w:rPr>
        <w:t>are</w:t>
      </w:r>
      <w:r>
        <w:rPr>
          <w:spacing w:val="-2"/>
          <w:sz w:val="28"/>
        </w:rPr>
        <w:t xml:space="preserve"> </w:t>
      </w:r>
      <w:r>
        <w:rPr>
          <w:sz w:val="28"/>
        </w:rPr>
        <w:t>going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be</w:t>
      </w:r>
      <w:r>
        <w:rPr>
          <w:spacing w:val="-2"/>
          <w:sz w:val="28"/>
        </w:rPr>
        <w:t xml:space="preserve"> </w:t>
      </w:r>
      <w:r>
        <w:rPr>
          <w:sz w:val="28"/>
        </w:rPr>
        <w:t>released.</w:t>
      </w:r>
    </w:p>
    <w:p w14:paraId="7ED24158" w14:textId="77777777" w:rsidR="006512B7" w:rsidRDefault="00CC3348">
      <w:pPr>
        <w:spacing w:before="6"/>
        <w:ind w:left="260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Answers:</w:t>
      </w:r>
    </w:p>
    <w:p w14:paraId="6321C347" w14:textId="77777777" w:rsidR="006512B7" w:rsidRDefault="00CC3348">
      <w:pPr>
        <w:pStyle w:val="ListParagraph"/>
        <w:numPr>
          <w:ilvl w:val="2"/>
          <w:numId w:val="11"/>
        </w:numPr>
        <w:tabs>
          <w:tab w:val="left" w:pos="1341"/>
        </w:tabs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0"/>
          <w:sz w:val="28"/>
        </w:rPr>
        <w:t xml:space="preserve"> </w:t>
      </w:r>
      <w:proofErr w:type="gramStart"/>
      <w:r>
        <w:rPr>
          <w:rFonts w:ascii="Courier New"/>
          <w:sz w:val="28"/>
        </w:rPr>
        <w:t>pow(</w:t>
      </w:r>
      <w:proofErr w:type="gramEnd"/>
      <w:r>
        <w:rPr>
          <w:rFonts w:ascii="Courier New"/>
          <w:sz w:val="28"/>
        </w:rPr>
        <w:t>5,3);</w:t>
      </w:r>
    </w:p>
    <w:p w14:paraId="214D73CE" w14:textId="77777777" w:rsidR="006512B7" w:rsidRDefault="006512B7">
      <w:pPr>
        <w:pStyle w:val="BodyText"/>
        <w:rPr>
          <w:sz w:val="20"/>
        </w:rPr>
      </w:pPr>
    </w:p>
    <w:p w14:paraId="336066BA" w14:textId="77777777" w:rsidR="006512B7" w:rsidRDefault="006512B7">
      <w:pPr>
        <w:pStyle w:val="BodyText"/>
        <w:rPr>
          <w:sz w:val="20"/>
        </w:rPr>
      </w:pPr>
    </w:p>
    <w:p w14:paraId="1451AC97" w14:textId="77777777" w:rsidR="006512B7" w:rsidRDefault="006512B7">
      <w:pPr>
        <w:pStyle w:val="BodyText"/>
        <w:rPr>
          <w:sz w:val="20"/>
        </w:rPr>
      </w:pPr>
    </w:p>
    <w:p w14:paraId="1C56C71E" w14:textId="77777777" w:rsidR="006512B7" w:rsidRDefault="006512B7">
      <w:pPr>
        <w:pStyle w:val="BodyText"/>
        <w:rPr>
          <w:sz w:val="20"/>
        </w:rPr>
      </w:pPr>
    </w:p>
    <w:p w14:paraId="48218E75" w14:textId="77777777" w:rsidR="006512B7" w:rsidRDefault="006512B7">
      <w:pPr>
        <w:pStyle w:val="BodyText"/>
        <w:rPr>
          <w:sz w:val="20"/>
        </w:rPr>
      </w:pPr>
    </w:p>
    <w:p w14:paraId="4A63000F" w14:textId="77777777" w:rsidR="006512B7" w:rsidRDefault="006512B7">
      <w:pPr>
        <w:pStyle w:val="BodyText"/>
        <w:rPr>
          <w:sz w:val="20"/>
        </w:rPr>
      </w:pPr>
    </w:p>
    <w:p w14:paraId="53062C52" w14:textId="77777777" w:rsidR="006512B7" w:rsidRDefault="006512B7">
      <w:pPr>
        <w:pStyle w:val="BodyText"/>
        <w:rPr>
          <w:sz w:val="20"/>
        </w:rPr>
      </w:pPr>
    </w:p>
    <w:p w14:paraId="2EDF1CB5" w14:textId="77777777" w:rsidR="006512B7" w:rsidRDefault="006512B7">
      <w:pPr>
        <w:pStyle w:val="BodyText"/>
        <w:spacing w:before="10"/>
        <w:rPr>
          <w:sz w:val="22"/>
        </w:rPr>
      </w:pPr>
    </w:p>
    <w:p w14:paraId="405D1A34" w14:textId="77777777" w:rsidR="006512B7" w:rsidRDefault="00CC3348">
      <w:pPr>
        <w:pStyle w:val="BodyText"/>
        <w:spacing w:before="99"/>
        <w:ind w:left="980"/>
      </w:pPr>
      <w:r>
        <w:rPr>
          <w:w w:val="95"/>
        </w:rPr>
        <w:t>b)</w:t>
      </w:r>
      <w:r>
        <w:rPr>
          <w:spacing w:val="-116"/>
          <w:w w:val="95"/>
        </w:rPr>
        <w:t xml:space="preserve"> </w:t>
      </w:r>
      <w:r>
        <w:rPr>
          <w:w w:val="95"/>
        </w:rPr>
        <w:t>select</w:t>
      </w:r>
      <w:r>
        <w:rPr>
          <w:spacing w:val="136"/>
          <w:w w:val="95"/>
        </w:rPr>
        <w:t xml:space="preserve"> </w:t>
      </w:r>
      <w:proofErr w:type="gramStart"/>
      <w:r>
        <w:rPr>
          <w:w w:val="95"/>
        </w:rPr>
        <w:t>round(</w:t>
      </w:r>
      <w:proofErr w:type="gramEnd"/>
      <w:r>
        <w:rPr>
          <w:w w:val="95"/>
        </w:rPr>
        <w:t>563.854741,-2);</w:t>
      </w:r>
    </w:p>
    <w:p w14:paraId="4EC31D8C" w14:textId="77777777" w:rsidR="006512B7" w:rsidRDefault="006512B7">
      <w:pPr>
        <w:pStyle w:val="BodyText"/>
        <w:rPr>
          <w:sz w:val="20"/>
        </w:rPr>
      </w:pPr>
    </w:p>
    <w:p w14:paraId="2E5169D7" w14:textId="77777777" w:rsidR="006512B7" w:rsidRDefault="006512B7">
      <w:pPr>
        <w:pStyle w:val="BodyText"/>
        <w:rPr>
          <w:sz w:val="20"/>
        </w:rPr>
      </w:pPr>
    </w:p>
    <w:p w14:paraId="045618C1" w14:textId="77777777" w:rsidR="006512B7" w:rsidRDefault="006512B7">
      <w:pPr>
        <w:pStyle w:val="BodyText"/>
        <w:rPr>
          <w:sz w:val="20"/>
        </w:rPr>
      </w:pPr>
    </w:p>
    <w:p w14:paraId="760047B4" w14:textId="77777777" w:rsidR="006512B7" w:rsidRDefault="006512B7">
      <w:pPr>
        <w:pStyle w:val="BodyText"/>
        <w:rPr>
          <w:sz w:val="20"/>
        </w:rPr>
      </w:pPr>
    </w:p>
    <w:p w14:paraId="03CBA8F3" w14:textId="77777777" w:rsidR="006512B7" w:rsidRDefault="006512B7">
      <w:pPr>
        <w:pStyle w:val="BodyText"/>
        <w:rPr>
          <w:sz w:val="20"/>
        </w:rPr>
      </w:pPr>
    </w:p>
    <w:p w14:paraId="371D1CC3" w14:textId="77777777" w:rsidR="006512B7" w:rsidRDefault="006512B7">
      <w:pPr>
        <w:pStyle w:val="BodyText"/>
        <w:rPr>
          <w:sz w:val="20"/>
        </w:rPr>
      </w:pPr>
    </w:p>
    <w:p w14:paraId="72E53E4D" w14:textId="77777777" w:rsidR="006512B7" w:rsidRDefault="006512B7">
      <w:pPr>
        <w:pStyle w:val="BodyText"/>
        <w:rPr>
          <w:sz w:val="20"/>
        </w:rPr>
      </w:pPr>
    </w:p>
    <w:p w14:paraId="5F940B87" w14:textId="77777777" w:rsidR="006512B7" w:rsidRDefault="006512B7">
      <w:pPr>
        <w:pStyle w:val="BodyText"/>
        <w:rPr>
          <w:sz w:val="20"/>
        </w:rPr>
      </w:pPr>
    </w:p>
    <w:p w14:paraId="4D8B281D" w14:textId="77777777" w:rsidR="006512B7" w:rsidRDefault="006512B7">
      <w:pPr>
        <w:pStyle w:val="BodyText"/>
        <w:rPr>
          <w:sz w:val="20"/>
        </w:rPr>
      </w:pPr>
    </w:p>
    <w:p w14:paraId="6E8EB3DA" w14:textId="77777777" w:rsidR="006512B7" w:rsidRDefault="006512B7">
      <w:pPr>
        <w:pStyle w:val="BodyText"/>
        <w:rPr>
          <w:sz w:val="20"/>
        </w:rPr>
      </w:pPr>
    </w:p>
    <w:p w14:paraId="7396B1CC" w14:textId="77777777" w:rsidR="006512B7" w:rsidRDefault="006512B7">
      <w:pPr>
        <w:pStyle w:val="BodyText"/>
        <w:rPr>
          <w:sz w:val="20"/>
        </w:rPr>
      </w:pPr>
    </w:p>
    <w:p w14:paraId="772FC5D5" w14:textId="77777777" w:rsidR="006512B7" w:rsidRDefault="006512B7">
      <w:pPr>
        <w:pStyle w:val="BodyText"/>
        <w:rPr>
          <w:sz w:val="20"/>
        </w:rPr>
      </w:pPr>
    </w:p>
    <w:p w14:paraId="7EC57DC7" w14:textId="77777777" w:rsidR="006512B7" w:rsidRDefault="006512B7">
      <w:pPr>
        <w:pStyle w:val="BodyText"/>
        <w:rPr>
          <w:sz w:val="20"/>
        </w:rPr>
      </w:pPr>
    </w:p>
    <w:p w14:paraId="79772FCE" w14:textId="77777777" w:rsidR="006512B7" w:rsidRDefault="006512B7">
      <w:pPr>
        <w:pStyle w:val="BodyText"/>
        <w:rPr>
          <w:sz w:val="20"/>
        </w:rPr>
      </w:pPr>
    </w:p>
    <w:p w14:paraId="6C71DD0E" w14:textId="77777777" w:rsidR="006512B7" w:rsidRDefault="006512B7">
      <w:pPr>
        <w:pStyle w:val="BodyText"/>
        <w:rPr>
          <w:sz w:val="20"/>
        </w:rPr>
      </w:pPr>
    </w:p>
    <w:p w14:paraId="673A5F97" w14:textId="77777777" w:rsidR="006512B7" w:rsidRDefault="006512B7">
      <w:pPr>
        <w:pStyle w:val="BodyText"/>
        <w:rPr>
          <w:sz w:val="20"/>
        </w:rPr>
      </w:pPr>
    </w:p>
    <w:p w14:paraId="45720749" w14:textId="77777777" w:rsidR="006512B7" w:rsidRDefault="006512B7">
      <w:pPr>
        <w:pStyle w:val="BodyText"/>
        <w:rPr>
          <w:sz w:val="20"/>
        </w:rPr>
      </w:pPr>
    </w:p>
    <w:p w14:paraId="428E56C8" w14:textId="77777777" w:rsidR="006512B7" w:rsidRDefault="006512B7">
      <w:pPr>
        <w:pStyle w:val="BodyText"/>
        <w:rPr>
          <w:sz w:val="20"/>
        </w:rPr>
      </w:pPr>
    </w:p>
    <w:p w14:paraId="69A419A2" w14:textId="77777777" w:rsidR="006512B7" w:rsidRDefault="006512B7">
      <w:pPr>
        <w:pStyle w:val="BodyText"/>
        <w:spacing w:before="4"/>
        <w:rPr>
          <w:sz w:val="24"/>
        </w:rPr>
      </w:pPr>
    </w:p>
    <w:p w14:paraId="57785A08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3F22BA40" w14:textId="3D5050C2" w:rsidR="006512B7" w:rsidRDefault="00221488">
      <w:pPr>
        <w:pStyle w:val="ListParagraph"/>
        <w:numPr>
          <w:ilvl w:val="0"/>
          <w:numId w:val="9"/>
        </w:numPr>
        <w:tabs>
          <w:tab w:val="left" w:pos="1341"/>
        </w:tabs>
        <w:spacing w:before="82"/>
        <w:rPr>
          <w:rFonts w:ascii="Courier New"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6832" behindDoc="1" locked="0" layoutInCell="1" allowOverlap="1" wp14:anchorId="1EED0E4D" wp14:editId="22EB70BA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08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09" name="AutoShape 114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0" name="Picture 113" descr="MySQL mid function class 12 c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1315"/>
                            <a:ext cx="8592" cy="1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1" name="Picture 112" descr="date functions and conca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3926"/>
                            <a:ext cx="9408" cy="2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2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6754"/>
                            <a:ext cx="7656" cy="2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3" name="Picture 110" descr="joining two columns in mysql with separa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9538"/>
                            <a:ext cx="9456" cy="27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4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12590"/>
                            <a:ext cx="9398" cy="2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5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6" name="Line 107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17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8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5DD424" id="Group 104" o:spid="_x0000_s1026" style="position:absolute;margin-left:24pt;margin-top:24pt;width:547.7pt;height:793.95pt;z-index:-16859648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fnogwgAAIABJREFU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">
                <v:shape id="AutoShape 114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13" o:spid="_x0000_s1028" type="#_x0000_t75" alt="MySQL mid function class 12 cs" style="position:absolute;left:1800;top:1315;width:8592;height:1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">
                  <v:imagedata r:id="rId43" o:title="MySQL mid function class 12 cs"/>
                </v:shape>
                <v:shape id="Picture 112" o:spid="_x0000_s1029" type="#_x0000_t75" alt="date functions and concat" style="position:absolute;left:1800;top:3926;width:9408;height:25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">
                  <v:imagedata r:id="rId44" o:title="date functions and concat"/>
                </v:shape>
                <v:shape id="Picture 111" o:spid="_x0000_s1030" type="#_x0000_t75" style="position:absolute;left:1800;top:6754;width:7656;height:24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">
                  <v:imagedata r:id="rId45" o:title=""/>
                </v:shape>
                <v:shape id="Picture 110" o:spid="_x0000_s1031" type="#_x0000_t75" alt="joining two columns in mysql with separator" style="position:absolute;left:1800;top:9538;width:9456;height:27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">
                  <v:imagedata r:id="rId46" o:title="joining two columns in mysql with separator"/>
                </v:shape>
                <v:shape id="Picture 109" o:spid="_x0000_s1032" type="#_x0000_t75" style="position:absolute;left:1800;top:12590;width:9398;height:27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">
                  <v:imagedata r:id="rId47" o:title=""/>
                </v:shape>
                <v:shape id="Picture 108" o:spid="_x0000_s1033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">
                  <v:imagedata r:id="rId9" o:title=""/>
                </v:shape>
                <v:line id="Line 107" o:spid="_x0000_s1034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" strokeweight=".24pt">
                  <v:stroke dashstyle="dot"/>
                </v:line>
                <v:shape id="Picture 106" o:spid="_x0000_s1035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">
                  <v:imagedata r:id="rId15" o:title=""/>
                </v:shape>
                <v:shape id="Picture 105" o:spid="_x0000_s1036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rFonts w:ascii="Courier New"/>
          <w:sz w:val="28"/>
        </w:rPr>
        <w:t>select</w:t>
      </w:r>
      <w:r w:rsidR="00CC3348">
        <w:rPr>
          <w:rFonts w:ascii="Courier New"/>
          <w:spacing w:val="-17"/>
          <w:sz w:val="28"/>
        </w:rPr>
        <w:t xml:space="preserve"> </w:t>
      </w:r>
      <w:r w:rsidR="00CC3348">
        <w:rPr>
          <w:rFonts w:ascii="Courier New"/>
          <w:sz w:val="28"/>
        </w:rPr>
        <w:t>mid("Computer",4,3);</w:t>
      </w:r>
    </w:p>
    <w:p w14:paraId="324FFED2" w14:textId="77777777" w:rsidR="006512B7" w:rsidRDefault="006512B7">
      <w:pPr>
        <w:pStyle w:val="BodyText"/>
        <w:rPr>
          <w:sz w:val="20"/>
        </w:rPr>
      </w:pPr>
    </w:p>
    <w:p w14:paraId="41EF8266" w14:textId="77777777" w:rsidR="006512B7" w:rsidRDefault="006512B7">
      <w:pPr>
        <w:pStyle w:val="BodyText"/>
        <w:rPr>
          <w:sz w:val="20"/>
        </w:rPr>
      </w:pPr>
    </w:p>
    <w:p w14:paraId="1C6A612B" w14:textId="77777777" w:rsidR="006512B7" w:rsidRDefault="006512B7">
      <w:pPr>
        <w:pStyle w:val="BodyText"/>
        <w:rPr>
          <w:sz w:val="20"/>
        </w:rPr>
      </w:pPr>
    </w:p>
    <w:p w14:paraId="381E677E" w14:textId="77777777" w:rsidR="006512B7" w:rsidRDefault="006512B7">
      <w:pPr>
        <w:pStyle w:val="BodyText"/>
        <w:rPr>
          <w:sz w:val="20"/>
        </w:rPr>
      </w:pPr>
    </w:p>
    <w:p w14:paraId="01752172" w14:textId="77777777" w:rsidR="006512B7" w:rsidRDefault="006512B7">
      <w:pPr>
        <w:pStyle w:val="BodyText"/>
        <w:rPr>
          <w:sz w:val="20"/>
        </w:rPr>
      </w:pPr>
    </w:p>
    <w:p w14:paraId="0590CFA2" w14:textId="77777777" w:rsidR="006512B7" w:rsidRDefault="006512B7">
      <w:pPr>
        <w:pStyle w:val="BodyText"/>
        <w:rPr>
          <w:sz w:val="20"/>
        </w:rPr>
      </w:pPr>
    </w:p>
    <w:p w14:paraId="1F7A3CB1" w14:textId="77777777" w:rsidR="006512B7" w:rsidRDefault="006512B7">
      <w:pPr>
        <w:pStyle w:val="BodyText"/>
        <w:rPr>
          <w:sz w:val="20"/>
        </w:rPr>
      </w:pPr>
    </w:p>
    <w:p w14:paraId="2F77122C" w14:textId="77777777" w:rsidR="006512B7" w:rsidRDefault="006512B7">
      <w:pPr>
        <w:pStyle w:val="BodyText"/>
        <w:spacing w:before="3"/>
        <w:rPr>
          <w:sz w:val="26"/>
        </w:rPr>
      </w:pPr>
    </w:p>
    <w:p w14:paraId="0601018F" w14:textId="77777777" w:rsidR="006512B7" w:rsidRDefault="00CC3348">
      <w:pPr>
        <w:pStyle w:val="ListParagraph"/>
        <w:numPr>
          <w:ilvl w:val="0"/>
          <w:numId w:val="9"/>
        </w:numPr>
        <w:tabs>
          <w:tab w:val="left" w:pos="1341"/>
        </w:tabs>
        <w:spacing w:before="99"/>
        <w:ind w:right="1344"/>
        <w:rPr>
          <w:rFonts w:ascii="Courier New"/>
          <w:sz w:val="28"/>
        </w:rPr>
      </w:pPr>
      <w:r>
        <w:rPr>
          <w:rFonts w:ascii="Courier New"/>
          <w:sz w:val="28"/>
        </w:rPr>
        <w:t xml:space="preserve">select </w:t>
      </w:r>
      <w:proofErr w:type="spellStart"/>
      <w:r>
        <w:rPr>
          <w:rFonts w:ascii="Courier New"/>
          <w:sz w:val="28"/>
        </w:rPr>
        <w:t>concat</w:t>
      </w:r>
      <w:proofErr w:type="spellEnd"/>
      <w:r>
        <w:rPr>
          <w:rFonts w:ascii="Courier New"/>
          <w:sz w:val="28"/>
        </w:rPr>
        <w:t>(day(</w:t>
      </w:r>
      <w:proofErr w:type="gramStart"/>
      <w:r>
        <w:rPr>
          <w:rFonts w:ascii="Courier New"/>
          <w:sz w:val="28"/>
        </w:rPr>
        <w:t>now(</w:t>
      </w:r>
      <w:proofErr w:type="gramEnd"/>
      <w:r>
        <w:rPr>
          <w:rFonts w:ascii="Courier New"/>
          <w:sz w:val="28"/>
        </w:rPr>
        <w:t xml:space="preserve">)), </w:t>
      </w:r>
      <w:proofErr w:type="spellStart"/>
      <w:r>
        <w:rPr>
          <w:rFonts w:ascii="Courier New"/>
          <w:sz w:val="28"/>
        </w:rPr>
        <w:t>concat</w:t>
      </w:r>
      <w:proofErr w:type="spellEnd"/>
      <w:r>
        <w:rPr>
          <w:rFonts w:ascii="Courier New"/>
          <w:sz w:val="28"/>
        </w:rPr>
        <w:t>('.',month(now()),</w:t>
      </w:r>
      <w:r>
        <w:rPr>
          <w:rFonts w:ascii="Courier New"/>
          <w:spacing w:val="-166"/>
          <w:sz w:val="28"/>
        </w:rPr>
        <w:t xml:space="preserve"> </w:t>
      </w:r>
      <w:proofErr w:type="spellStart"/>
      <w:r>
        <w:rPr>
          <w:rFonts w:ascii="Courier New"/>
          <w:sz w:val="28"/>
        </w:rPr>
        <w:t>concat</w:t>
      </w:r>
      <w:proofErr w:type="spellEnd"/>
      <w:r>
        <w:rPr>
          <w:rFonts w:ascii="Courier New"/>
          <w:sz w:val="28"/>
        </w:rPr>
        <w:t>('.',year(now()))))</w:t>
      </w:r>
      <w:r>
        <w:rPr>
          <w:rFonts w:ascii="Courier New"/>
          <w:spacing w:val="-2"/>
          <w:sz w:val="28"/>
        </w:rPr>
        <w:t xml:space="preserve"> </w:t>
      </w:r>
      <w:r>
        <w:rPr>
          <w:rFonts w:ascii="Courier New"/>
          <w:sz w:val="28"/>
        </w:rPr>
        <w:t>"Date";</w:t>
      </w:r>
    </w:p>
    <w:p w14:paraId="6FA5856E" w14:textId="77777777" w:rsidR="006512B7" w:rsidRDefault="006512B7">
      <w:pPr>
        <w:pStyle w:val="BodyText"/>
        <w:rPr>
          <w:sz w:val="20"/>
        </w:rPr>
      </w:pPr>
    </w:p>
    <w:p w14:paraId="3BFCB12E" w14:textId="77777777" w:rsidR="006512B7" w:rsidRDefault="006512B7">
      <w:pPr>
        <w:pStyle w:val="BodyText"/>
        <w:rPr>
          <w:sz w:val="20"/>
        </w:rPr>
      </w:pPr>
    </w:p>
    <w:p w14:paraId="6825F645" w14:textId="77777777" w:rsidR="006512B7" w:rsidRDefault="006512B7">
      <w:pPr>
        <w:pStyle w:val="BodyText"/>
        <w:rPr>
          <w:sz w:val="20"/>
        </w:rPr>
      </w:pPr>
    </w:p>
    <w:p w14:paraId="136596A0" w14:textId="77777777" w:rsidR="006512B7" w:rsidRDefault="006512B7">
      <w:pPr>
        <w:pStyle w:val="BodyText"/>
        <w:rPr>
          <w:sz w:val="20"/>
        </w:rPr>
      </w:pPr>
    </w:p>
    <w:p w14:paraId="3B503EA2" w14:textId="77777777" w:rsidR="006512B7" w:rsidRDefault="006512B7">
      <w:pPr>
        <w:pStyle w:val="BodyText"/>
        <w:rPr>
          <w:sz w:val="20"/>
        </w:rPr>
      </w:pPr>
    </w:p>
    <w:p w14:paraId="107FA3C6" w14:textId="77777777" w:rsidR="006512B7" w:rsidRDefault="006512B7">
      <w:pPr>
        <w:pStyle w:val="BodyText"/>
        <w:rPr>
          <w:sz w:val="20"/>
        </w:rPr>
      </w:pPr>
    </w:p>
    <w:p w14:paraId="0BBA8B05" w14:textId="77777777" w:rsidR="006512B7" w:rsidRDefault="006512B7">
      <w:pPr>
        <w:pStyle w:val="BodyText"/>
        <w:rPr>
          <w:sz w:val="20"/>
        </w:rPr>
      </w:pPr>
    </w:p>
    <w:p w14:paraId="0E73F91D" w14:textId="77777777" w:rsidR="006512B7" w:rsidRDefault="006512B7">
      <w:pPr>
        <w:pStyle w:val="BodyText"/>
        <w:rPr>
          <w:sz w:val="20"/>
        </w:rPr>
      </w:pPr>
    </w:p>
    <w:p w14:paraId="12288D27" w14:textId="77777777" w:rsidR="006512B7" w:rsidRDefault="006512B7">
      <w:pPr>
        <w:pStyle w:val="BodyText"/>
        <w:rPr>
          <w:sz w:val="20"/>
        </w:rPr>
      </w:pPr>
    </w:p>
    <w:p w14:paraId="38BBCCD0" w14:textId="77777777" w:rsidR="006512B7" w:rsidRDefault="006512B7">
      <w:pPr>
        <w:pStyle w:val="BodyText"/>
        <w:rPr>
          <w:sz w:val="20"/>
        </w:rPr>
      </w:pPr>
    </w:p>
    <w:p w14:paraId="17AD1185" w14:textId="77777777" w:rsidR="006512B7" w:rsidRDefault="00CC3348">
      <w:pPr>
        <w:pStyle w:val="ListParagraph"/>
        <w:numPr>
          <w:ilvl w:val="0"/>
          <w:numId w:val="9"/>
        </w:numPr>
        <w:tabs>
          <w:tab w:val="left" w:pos="1341"/>
        </w:tabs>
        <w:spacing w:before="245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5"/>
          <w:sz w:val="28"/>
        </w:rPr>
        <w:t xml:space="preserve"> </w:t>
      </w:r>
      <w:r>
        <w:rPr>
          <w:rFonts w:ascii="Courier New"/>
          <w:sz w:val="28"/>
        </w:rPr>
        <w:t>right("Media",3);</w:t>
      </w:r>
    </w:p>
    <w:p w14:paraId="6585D981" w14:textId="77777777" w:rsidR="006512B7" w:rsidRDefault="006512B7">
      <w:pPr>
        <w:pStyle w:val="BodyText"/>
        <w:rPr>
          <w:sz w:val="20"/>
        </w:rPr>
      </w:pPr>
    </w:p>
    <w:p w14:paraId="5AF620EC" w14:textId="77777777" w:rsidR="006512B7" w:rsidRDefault="006512B7">
      <w:pPr>
        <w:pStyle w:val="BodyText"/>
        <w:rPr>
          <w:sz w:val="20"/>
        </w:rPr>
      </w:pPr>
    </w:p>
    <w:p w14:paraId="2F59EFA0" w14:textId="77777777" w:rsidR="006512B7" w:rsidRDefault="006512B7">
      <w:pPr>
        <w:pStyle w:val="BodyText"/>
        <w:rPr>
          <w:sz w:val="20"/>
        </w:rPr>
      </w:pPr>
    </w:p>
    <w:p w14:paraId="284AAA90" w14:textId="77777777" w:rsidR="006512B7" w:rsidRDefault="006512B7">
      <w:pPr>
        <w:pStyle w:val="BodyText"/>
        <w:rPr>
          <w:sz w:val="20"/>
        </w:rPr>
      </w:pPr>
    </w:p>
    <w:p w14:paraId="537E1D32" w14:textId="77777777" w:rsidR="006512B7" w:rsidRDefault="006512B7">
      <w:pPr>
        <w:pStyle w:val="BodyText"/>
        <w:rPr>
          <w:sz w:val="20"/>
        </w:rPr>
      </w:pPr>
    </w:p>
    <w:p w14:paraId="2832DA90" w14:textId="77777777" w:rsidR="006512B7" w:rsidRDefault="006512B7">
      <w:pPr>
        <w:pStyle w:val="BodyText"/>
        <w:rPr>
          <w:sz w:val="20"/>
        </w:rPr>
      </w:pPr>
    </w:p>
    <w:p w14:paraId="41F78028" w14:textId="77777777" w:rsidR="006512B7" w:rsidRDefault="006512B7">
      <w:pPr>
        <w:pStyle w:val="BodyText"/>
        <w:rPr>
          <w:sz w:val="20"/>
        </w:rPr>
      </w:pPr>
    </w:p>
    <w:p w14:paraId="4EFC6110" w14:textId="77777777" w:rsidR="006512B7" w:rsidRDefault="006512B7">
      <w:pPr>
        <w:pStyle w:val="BodyText"/>
        <w:rPr>
          <w:sz w:val="20"/>
        </w:rPr>
      </w:pPr>
    </w:p>
    <w:p w14:paraId="4324772F" w14:textId="77777777" w:rsidR="006512B7" w:rsidRDefault="006512B7">
      <w:pPr>
        <w:pStyle w:val="BodyText"/>
        <w:rPr>
          <w:sz w:val="20"/>
        </w:rPr>
      </w:pPr>
    </w:p>
    <w:p w14:paraId="68FD0DC7" w14:textId="77777777" w:rsidR="006512B7" w:rsidRDefault="006512B7">
      <w:pPr>
        <w:pStyle w:val="BodyText"/>
        <w:spacing w:before="6"/>
        <w:rPr>
          <w:sz w:val="29"/>
        </w:rPr>
      </w:pPr>
    </w:p>
    <w:p w14:paraId="4F0684FA" w14:textId="77777777" w:rsidR="006512B7" w:rsidRDefault="00CC3348">
      <w:pPr>
        <w:pStyle w:val="ListParagraph"/>
        <w:numPr>
          <w:ilvl w:val="0"/>
          <w:numId w:val="9"/>
        </w:numPr>
        <w:tabs>
          <w:tab w:val="left" w:pos="1341"/>
        </w:tabs>
        <w:spacing w:before="99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9"/>
          <w:sz w:val="28"/>
        </w:rPr>
        <w:t xml:space="preserve"> </w:t>
      </w:r>
      <w:proofErr w:type="spellStart"/>
      <w:proofErr w:type="gramStart"/>
      <w:r>
        <w:rPr>
          <w:rFonts w:ascii="Courier New"/>
          <w:sz w:val="28"/>
        </w:rPr>
        <w:t>concat</w:t>
      </w:r>
      <w:proofErr w:type="spellEnd"/>
      <w:r>
        <w:rPr>
          <w:rFonts w:ascii="Courier New"/>
          <w:sz w:val="28"/>
        </w:rPr>
        <w:t>(</w:t>
      </w:r>
      <w:proofErr w:type="spellStart"/>
      <w:proofErr w:type="gramEnd"/>
      <w:r>
        <w:rPr>
          <w:rFonts w:ascii="Courier New"/>
          <w:sz w:val="28"/>
        </w:rPr>
        <w:t>moviename,concat</w:t>
      </w:r>
      <w:proofErr w:type="spellEnd"/>
      <w:r>
        <w:rPr>
          <w:rFonts w:ascii="Courier New"/>
          <w:sz w:val="28"/>
        </w:rPr>
        <w:t>('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-</w:t>
      </w:r>
      <w:r>
        <w:rPr>
          <w:rFonts w:ascii="Courier New"/>
          <w:spacing w:val="-8"/>
          <w:sz w:val="28"/>
        </w:rPr>
        <w:t xml:space="preserve"> </w:t>
      </w:r>
      <w:r>
        <w:rPr>
          <w:rFonts w:ascii="Courier New"/>
          <w:sz w:val="28"/>
        </w:rPr>
        <w:t>',type))</w:t>
      </w:r>
      <w:r>
        <w:rPr>
          <w:rFonts w:ascii="Courier New"/>
          <w:spacing w:val="-9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8"/>
          <w:sz w:val="28"/>
        </w:rPr>
        <w:t xml:space="preserve"> </w:t>
      </w:r>
      <w:r>
        <w:rPr>
          <w:rFonts w:ascii="Courier New"/>
          <w:sz w:val="28"/>
        </w:rPr>
        <w:t>movie;</w:t>
      </w:r>
    </w:p>
    <w:p w14:paraId="4828440F" w14:textId="77777777" w:rsidR="006512B7" w:rsidRDefault="006512B7">
      <w:pPr>
        <w:pStyle w:val="BodyText"/>
        <w:rPr>
          <w:sz w:val="20"/>
        </w:rPr>
      </w:pPr>
    </w:p>
    <w:p w14:paraId="4BC7DA1A" w14:textId="77777777" w:rsidR="006512B7" w:rsidRDefault="006512B7">
      <w:pPr>
        <w:pStyle w:val="BodyText"/>
        <w:rPr>
          <w:sz w:val="20"/>
        </w:rPr>
      </w:pPr>
    </w:p>
    <w:p w14:paraId="4D06EB71" w14:textId="77777777" w:rsidR="006512B7" w:rsidRDefault="006512B7">
      <w:pPr>
        <w:pStyle w:val="BodyText"/>
        <w:rPr>
          <w:sz w:val="20"/>
        </w:rPr>
      </w:pPr>
    </w:p>
    <w:p w14:paraId="1D831948" w14:textId="77777777" w:rsidR="006512B7" w:rsidRDefault="006512B7">
      <w:pPr>
        <w:pStyle w:val="BodyText"/>
        <w:rPr>
          <w:sz w:val="20"/>
        </w:rPr>
      </w:pPr>
    </w:p>
    <w:p w14:paraId="496DA0B8" w14:textId="77777777" w:rsidR="006512B7" w:rsidRDefault="006512B7">
      <w:pPr>
        <w:pStyle w:val="BodyText"/>
        <w:rPr>
          <w:sz w:val="20"/>
        </w:rPr>
      </w:pPr>
    </w:p>
    <w:p w14:paraId="0DBB8A37" w14:textId="77777777" w:rsidR="006512B7" w:rsidRDefault="006512B7">
      <w:pPr>
        <w:pStyle w:val="BodyText"/>
        <w:rPr>
          <w:sz w:val="20"/>
        </w:rPr>
      </w:pPr>
    </w:p>
    <w:p w14:paraId="6EB20B83" w14:textId="77777777" w:rsidR="006512B7" w:rsidRDefault="006512B7">
      <w:pPr>
        <w:pStyle w:val="BodyText"/>
        <w:rPr>
          <w:sz w:val="20"/>
        </w:rPr>
      </w:pPr>
    </w:p>
    <w:p w14:paraId="3F708EE2" w14:textId="77777777" w:rsidR="006512B7" w:rsidRDefault="006512B7">
      <w:pPr>
        <w:pStyle w:val="BodyText"/>
        <w:rPr>
          <w:sz w:val="20"/>
        </w:rPr>
      </w:pPr>
    </w:p>
    <w:p w14:paraId="5C265C53" w14:textId="77777777" w:rsidR="006512B7" w:rsidRDefault="006512B7">
      <w:pPr>
        <w:pStyle w:val="BodyText"/>
        <w:rPr>
          <w:sz w:val="20"/>
        </w:rPr>
      </w:pPr>
    </w:p>
    <w:p w14:paraId="46B0CF64" w14:textId="77777777" w:rsidR="006512B7" w:rsidRDefault="006512B7">
      <w:pPr>
        <w:pStyle w:val="BodyText"/>
        <w:rPr>
          <w:sz w:val="20"/>
        </w:rPr>
      </w:pPr>
    </w:p>
    <w:p w14:paraId="0811171C" w14:textId="77777777" w:rsidR="006512B7" w:rsidRDefault="006512B7">
      <w:pPr>
        <w:pStyle w:val="BodyText"/>
        <w:rPr>
          <w:sz w:val="20"/>
        </w:rPr>
      </w:pPr>
    </w:p>
    <w:p w14:paraId="12B0303E" w14:textId="77777777" w:rsidR="006512B7" w:rsidRDefault="00CC3348">
      <w:pPr>
        <w:pStyle w:val="ListParagraph"/>
        <w:numPr>
          <w:ilvl w:val="0"/>
          <w:numId w:val="9"/>
        </w:numPr>
        <w:tabs>
          <w:tab w:val="left" w:pos="1341"/>
        </w:tabs>
        <w:spacing w:before="240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0"/>
          <w:sz w:val="28"/>
        </w:rPr>
        <w:t xml:space="preserve"> </w:t>
      </w:r>
      <w:r>
        <w:rPr>
          <w:rFonts w:ascii="Courier New"/>
          <w:sz w:val="28"/>
        </w:rPr>
        <w:t>left(productioncost,4)</w:t>
      </w:r>
      <w:r>
        <w:rPr>
          <w:rFonts w:ascii="Courier New"/>
          <w:spacing w:val="-10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10"/>
          <w:sz w:val="28"/>
        </w:rPr>
        <w:t xml:space="preserve"> </w:t>
      </w:r>
      <w:r>
        <w:rPr>
          <w:rFonts w:ascii="Courier New"/>
          <w:sz w:val="28"/>
        </w:rPr>
        <w:t>movie;</w:t>
      </w:r>
    </w:p>
    <w:p w14:paraId="0C376E4D" w14:textId="77777777" w:rsidR="006512B7" w:rsidRDefault="006512B7">
      <w:pPr>
        <w:pStyle w:val="BodyText"/>
        <w:rPr>
          <w:sz w:val="20"/>
        </w:rPr>
      </w:pPr>
    </w:p>
    <w:p w14:paraId="458F4728" w14:textId="77777777" w:rsidR="006512B7" w:rsidRDefault="006512B7">
      <w:pPr>
        <w:pStyle w:val="BodyText"/>
        <w:rPr>
          <w:sz w:val="20"/>
        </w:rPr>
      </w:pPr>
    </w:p>
    <w:p w14:paraId="24A99270" w14:textId="77777777" w:rsidR="006512B7" w:rsidRDefault="006512B7">
      <w:pPr>
        <w:pStyle w:val="BodyText"/>
        <w:rPr>
          <w:sz w:val="20"/>
        </w:rPr>
      </w:pPr>
    </w:p>
    <w:p w14:paraId="1863A26A" w14:textId="77777777" w:rsidR="006512B7" w:rsidRDefault="006512B7">
      <w:pPr>
        <w:pStyle w:val="BodyText"/>
        <w:rPr>
          <w:sz w:val="20"/>
        </w:rPr>
      </w:pPr>
    </w:p>
    <w:p w14:paraId="415A7A2D" w14:textId="77777777" w:rsidR="006512B7" w:rsidRDefault="006512B7">
      <w:pPr>
        <w:pStyle w:val="BodyText"/>
        <w:rPr>
          <w:sz w:val="20"/>
        </w:rPr>
      </w:pPr>
    </w:p>
    <w:p w14:paraId="470DD6A1" w14:textId="77777777" w:rsidR="006512B7" w:rsidRDefault="006512B7">
      <w:pPr>
        <w:pStyle w:val="BodyText"/>
        <w:rPr>
          <w:sz w:val="20"/>
        </w:rPr>
      </w:pPr>
    </w:p>
    <w:p w14:paraId="78EFC6DC" w14:textId="77777777" w:rsidR="006512B7" w:rsidRDefault="006512B7">
      <w:pPr>
        <w:pStyle w:val="BodyText"/>
        <w:rPr>
          <w:sz w:val="20"/>
        </w:rPr>
      </w:pPr>
    </w:p>
    <w:p w14:paraId="21ACE71A" w14:textId="77777777" w:rsidR="006512B7" w:rsidRDefault="006512B7">
      <w:pPr>
        <w:pStyle w:val="BodyText"/>
        <w:rPr>
          <w:sz w:val="20"/>
        </w:rPr>
      </w:pPr>
    </w:p>
    <w:p w14:paraId="012A899F" w14:textId="77777777" w:rsidR="006512B7" w:rsidRDefault="006512B7">
      <w:pPr>
        <w:pStyle w:val="BodyText"/>
        <w:rPr>
          <w:sz w:val="20"/>
        </w:rPr>
      </w:pPr>
    </w:p>
    <w:p w14:paraId="57EE3C94" w14:textId="77777777" w:rsidR="006512B7" w:rsidRDefault="006512B7">
      <w:pPr>
        <w:pStyle w:val="BodyText"/>
        <w:rPr>
          <w:sz w:val="20"/>
        </w:rPr>
      </w:pPr>
    </w:p>
    <w:p w14:paraId="6996CCDC" w14:textId="77777777" w:rsidR="006512B7" w:rsidRDefault="006512B7">
      <w:pPr>
        <w:pStyle w:val="BodyText"/>
        <w:rPr>
          <w:sz w:val="20"/>
        </w:rPr>
      </w:pPr>
    </w:p>
    <w:p w14:paraId="593E0A15" w14:textId="77777777" w:rsidR="006512B7" w:rsidRDefault="006512B7">
      <w:pPr>
        <w:pStyle w:val="BodyText"/>
        <w:rPr>
          <w:sz w:val="20"/>
        </w:rPr>
      </w:pPr>
    </w:p>
    <w:p w14:paraId="3C15B2A1" w14:textId="77777777" w:rsidR="006512B7" w:rsidRDefault="006512B7">
      <w:pPr>
        <w:tabs>
          <w:tab w:val="left" w:pos="4269"/>
          <w:tab w:val="left" w:pos="9105"/>
          <w:tab w:val="left" w:pos="9393"/>
        </w:tabs>
        <w:spacing w:before="248"/>
        <w:ind w:left="793"/>
        <w:rPr>
          <w:rFonts w:ascii="Cambria"/>
          <w:sz w:val="24"/>
        </w:rPr>
      </w:pPr>
    </w:p>
    <w:p w14:paraId="27728CA7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708AA50D" w14:textId="1F2C1D29" w:rsidR="006512B7" w:rsidRDefault="00221488">
      <w:pPr>
        <w:pStyle w:val="ListParagraph"/>
        <w:numPr>
          <w:ilvl w:val="0"/>
          <w:numId w:val="9"/>
        </w:numPr>
        <w:tabs>
          <w:tab w:val="left" w:pos="1341"/>
        </w:tabs>
        <w:spacing w:before="82"/>
        <w:rPr>
          <w:rFonts w:ascii="Courier New"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57344" behindDoc="1" locked="0" layoutInCell="1" allowOverlap="1" wp14:anchorId="074A60B7" wp14:editId="4B0BCFB5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99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00" name="AutoShape 103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1" name="Picture 102" descr="last digit from the numb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1315"/>
                            <a:ext cx="9408" cy="2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2" name="Picture 101" descr="weekday function in my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00" y="4560"/>
                            <a:ext cx="9456" cy="2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3" name="Picture 100" descr="dayname in my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7733"/>
                            <a:ext cx="10440" cy="3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4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5" name="Line 98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6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7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6F3C5D" id="Group 95" o:spid="_x0000_s1026" style="position:absolute;margin-left:24pt;margin-top:24pt;width:547.7pt;height:793.95pt;z-index:-16859136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356IMIAACAASURBVP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">
                <v:shape id="AutoShape 103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02" o:spid="_x0000_s1028" type="#_x0000_t75" alt="last digit from the number" style="position:absolute;left:1800;top:1315;width:9408;height:29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">
                  <v:imagedata r:id="rId51" o:title="last digit from the number"/>
                </v:shape>
                <v:shape id="Picture 101" o:spid="_x0000_s1029" type="#_x0000_t75" alt="weekday function in mysql" style="position:absolute;left:1800;top:4560;width:9456;height:2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">
                  <v:imagedata r:id="rId52" o:title="weekday function in mysql"/>
                </v:shape>
                <v:shape id="Picture 100" o:spid="_x0000_s1030" type="#_x0000_t75" alt="dayname in mysql" style="position:absolute;left:720;top:7733;width:10440;height:3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">
                  <v:imagedata r:id="rId53" o:title="dayname in mysql"/>
                </v:shape>
                <v:shape id="Picture 99" o:spid="_x0000_s1031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">
                  <v:imagedata r:id="rId9" o:title=""/>
                </v:shape>
                <v:line id="Line 98" o:spid="_x0000_s1032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" strokeweight=".24pt">
                  <v:stroke dashstyle="dot"/>
                </v:line>
                <v:shape id="Picture 97" o:spid="_x0000_s1033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">
                  <v:imagedata r:id="rId15" o:title=""/>
                </v:shape>
                <v:shape id="Picture 96" o:spid="_x0000_s1034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rFonts w:ascii="Courier New"/>
          <w:sz w:val="28"/>
        </w:rPr>
        <w:t>select</w:t>
      </w:r>
      <w:r w:rsidR="00CC3348">
        <w:rPr>
          <w:rFonts w:ascii="Courier New"/>
          <w:spacing w:val="-10"/>
          <w:sz w:val="28"/>
        </w:rPr>
        <w:t xml:space="preserve"> </w:t>
      </w:r>
      <w:r w:rsidR="00CC3348">
        <w:rPr>
          <w:rFonts w:ascii="Courier New"/>
          <w:sz w:val="28"/>
        </w:rPr>
        <w:t>right(businesscost,4)</w:t>
      </w:r>
      <w:r w:rsidR="00CC3348">
        <w:rPr>
          <w:rFonts w:ascii="Courier New"/>
          <w:spacing w:val="-10"/>
          <w:sz w:val="28"/>
        </w:rPr>
        <w:t xml:space="preserve"> </w:t>
      </w:r>
      <w:r w:rsidR="00CC3348">
        <w:rPr>
          <w:rFonts w:ascii="Courier New"/>
          <w:sz w:val="28"/>
        </w:rPr>
        <w:t>from</w:t>
      </w:r>
      <w:r w:rsidR="00CC3348">
        <w:rPr>
          <w:rFonts w:ascii="Courier New"/>
          <w:spacing w:val="-10"/>
          <w:sz w:val="28"/>
        </w:rPr>
        <w:t xml:space="preserve"> </w:t>
      </w:r>
      <w:r w:rsidR="00CC3348">
        <w:rPr>
          <w:rFonts w:ascii="Courier New"/>
          <w:sz w:val="28"/>
        </w:rPr>
        <w:t>movie;</w:t>
      </w:r>
    </w:p>
    <w:p w14:paraId="11EAE161" w14:textId="77777777" w:rsidR="006512B7" w:rsidRDefault="006512B7">
      <w:pPr>
        <w:pStyle w:val="BodyText"/>
        <w:rPr>
          <w:sz w:val="20"/>
        </w:rPr>
      </w:pPr>
    </w:p>
    <w:p w14:paraId="7AD5113D" w14:textId="77777777" w:rsidR="006512B7" w:rsidRDefault="006512B7">
      <w:pPr>
        <w:pStyle w:val="BodyText"/>
        <w:rPr>
          <w:sz w:val="20"/>
        </w:rPr>
      </w:pPr>
    </w:p>
    <w:p w14:paraId="5B034A8B" w14:textId="77777777" w:rsidR="006512B7" w:rsidRDefault="006512B7">
      <w:pPr>
        <w:pStyle w:val="BodyText"/>
        <w:rPr>
          <w:sz w:val="20"/>
        </w:rPr>
      </w:pPr>
    </w:p>
    <w:p w14:paraId="284F9A3A" w14:textId="77777777" w:rsidR="006512B7" w:rsidRDefault="006512B7">
      <w:pPr>
        <w:pStyle w:val="BodyText"/>
        <w:rPr>
          <w:sz w:val="20"/>
        </w:rPr>
      </w:pPr>
    </w:p>
    <w:p w14:paraId="10DC73D9" w14:textId="77777777" w:rsidR="006512B7" w:rsidRDefault="006512B7">
      <w:pPr>
        <w:pStyle w:val="BodyText"/>
        <w:rPr>
          <w:sz w:val="20"/>
        </w:rPr>
      </w:pPr>
    </w:p>
    <w:p w14:paraId="7454F7F6" w14:textId="77777777" w:rsidR="006512B7" w:rsidRDefault="006512B7">
      <w:pPr>
        <w:pStyle w:val="BodyText"/>
        <w:rPr>
          <w:sz w:val="20"/>
        </w:rPr>
      </w:pPr>
    </w:p>
    <w:p w14:paraId="7AB9980B" w14:textId="77777777" w:rsidR="006512B7" w:rsidRDefault="006512B7">
      <w:pPr>
        <w:pStyle w:val="BodyText"/>
        <w:rPr>
          <w:sz w:val="20"/>
        </w:rPr>
      </w:pPr>
    </w:p>
    <w:p w14:paraId="3D0ACB9E" w14:textId="77777777" w:rsidR="006512B7" w:rsidRDefault="006512B7">
      <w:pPr>
        <w:pStyle w:val="BodyText"/>
        <w:rPr>
          <w:sz w:val="20"/>
        </w:rPr>
      </w:pPr>
    </w:p>
    <w:p w14:paraId="62323C58" w14:textId="77777777" w:rsidR="006512B7" w:rsidRDefault="006512B7">
      <w:pPr>
        <w:pStyle w:val="BodyText"/>
        <w:rPr>
          <w:sz w:val="20"/>
        </w:rPr>
      </w:pPr>
    </w:p>
    <w:p w14:paraId="3C41F4E7" w14:textId="77777777" w:rsidR="006512B7" w:rsidRDefault="006512B7">
      <w:pPr>
        <w:pStyle w:val="BodyText"/>
        <w:rPr>
          <w:sz w:val="20"/>
        </w:rPr>
      </w:pPr>
    </w:p>
    <w:p w14:paraId="495D2233" w14:textId="77777777" w:rsidR="006512B7" w:rsidRDefault="006512B7">
      <w:pPr>
        <w:pStyle w:val="BodyText"/>
        <w:rPr>
          <w:sz w:val="20"/>
        </w:rPr>
      </w:pPr>
    </w:p>
    <w:p w14:paraId="14F5E808" w14:textId="77777777" w:rsidR="006512B7" w:rsidRDefault="006512B7">
      <w:pPr>
        <w:pStyle w:val="BodyText"/>
        <w:rPr>
          <w:sz w:val="20"/>
        </w:rPr>
      </w:pPr>
    </w:p>
    <w:p w14:paraId="38D324CB" w14:textId="77777777" w:rsidR="006512B7" w:rsidRDefault="00CC3348">
      <w:pPr>
        <w:pStyle w:val="ListParagraph"/>
        <w:numPr>
          <w:ilvl w:val="0"/>
          <w:numId w:val="9"/>
        </w:numPr>
        <w:tabs>
          <w:tab w:val="left" w:pos="1341"/>
        </w:tabs>
        <w:spacing w:before="215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2"/>
          <w:sz w:val="28"/>
        </w:rPr>
        <w:t xml:space="preserve"> </w:t>
      </w:r>
      <w:r>
        <w:rPr>
          <w:rFonts w:ascii="Courier New"/>
          <w:sz w:val="28"/>
        </w:rPr>
        <w:t>weekday(</w:t>
      </w:r>
      <w:proofErr w:type="spellStart"/>
      <w:r>
        <w:rPr>
          <w:rFonts w:ascii="Courier New"/>
          <w:sz w:val="28"/>
        </w:rPr>
        <w:t>releasedate</w:t>
      </w:r>
      <w:proofErr w:type="spellEnd"/>
      <w:r>
        <w:rPr>
          <w:rFonts w:ascii="Courier New"/>
          <w:sz w:val="28"/>
        </w:rPr>
        <w:t>)</w:t>
      </w:r>
      <w:r>
        <w:rPr>
          <w:rFonts w:ascii="Courier New"/>
          <w:spacing w:val="-12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11"/>
          <w:sz w:val="28"/>
        </w:rPr>
        <w:t xml:space="preserve"> </w:t>
      </w:r>
      <w:r>
        <w:rPr>
          <w:rFonts w:ascii="Courier New"/>
          <w:sz w:val="28"/>
        </w:rPr>
        <w:t>movie;</w:t>
      </w:r>
    </w:p>
    <w:p w14:paraId="173747D4" w14:textId="77777777" w:rsidR="006512B7" w:rsidRDefault="006512B7">
      <w:pPr>
        <w:pStyle w:val="BodyText"/>
        <w:rPr>
          <w:sz w:val="20"/>
        </w:rPr>
      </w:pPr>
    </w:p>
    <w:p w14:paraId="3ECB5FD1" w14:textId="77777777" w:rsidR="006512B7" w:rsidRDefault="006512B7">
      <w:pPr>
        <w:pStyle w:val="BodyText"/>
        <w:rPr>
          <w:sz w:val="20"/>
        </w:rPr>
      </w:pPr>
    </w:p>
    <w:p w14:paraId="1B279990" w14:textId="77777777" w:rsidR="006512B7" w:rsidRDefault="006512B7">
      <w:pPr>
        <w:pStyle w:val="BodyText"/>
        <w:rPr>
          <w:sz w:val="20"/>
        </w:rPr>
      </w:pPr>
    </w:p>
    <w:p w14:paraId="593AEB79" w14:textId="77777777" w:rsidR="006512B7" w:rsidRDefault="006512B7">
      <w:pPr>
        <w:pStyle w:val="BodyText"/>
        <w:rPr>
          <w:sz w:val="20"/>
        </w:rPr>
      </w:pPr>
    </w:p>
    <w:p w14:paraId="446869B5" w14:textId="77777777" w:rsidR="006512B7" w:rsidRDefault="006512B7">
      <w:pPr>
        <w:pStyle w:val="BodyText"/>
        <w:rPr>
          <w:sz w:val="20"/>
        </w:rPr>
      </w:pPr>
    </w:p>
    <w:p w14:paraId="74AC1C0B" w14:textId="77777777" w:rsidR="006512B7" w:rsidRDefault="006512B7">
      <w:pPr>
        <w:pStyle w:val="BodyText"/>
        <w:rPr>
          <w:sz w:val="20"/>
        </w:rPr>
      </w:pPr>
    </w:p>
    <w:p w14:paraId="09BCC34B" w14:textId="77777777" w:rsidR="006512B7" w:rsidRDefault="006512B7">
      <w:pPr>
        <w:pStyle w:val="BodyText"/>
        <w:rPr>
          <w:sz w:val="20"/>
        </w:rPr>
      </w:pPr>
    </w:p>
    <w:p w14:paraId="299CB9F0" w14:textId="77777777" w:rsidR="006512B7" w:rsidRDefault="006512B7">
      <w:pPr>
        <w:pStyle w:val="BodyText"/>
        <w:rPr>
          <w:sz w:val="20"/>
        </w:rPr>
      </w:pPr>
    </w:p>
    <w:p w14:paraId="7C95EDAC" w14:textId="77777777" w:rsidR="006512B7" w:rsidRDefault="006512B7">
      <w:pPr>
        <w:pStyle w:val="BodyText"/>
        <w:rPr>
          <w:sz w:val="20"/>
        </w:rPr>
      </w:pPr>
    </w:p>
    <w:p w14:paraId="1ECBD640" w14:textId="77777777" w:rsidR="006512B7" w:rsidRDefault="006512B7">
      <w:pPr>
        <w:pStyle w:val="BodyText"/>
        <w:rPr>
          <w:sz w:val="20"/>
        </w:rPr>
      </w:pPr>
    </w:p>
    <w:p w14:paraId="0CE704FC" w14:textId="77777777" w:rsidR="006512B7" w:rsidRDefault="006512B7">
      <w:pPr>
        <w:pStyle w:val="BodyText"/>
        <w:rPr>
          <w:sz w:val="20"/>
        </w:rPr>
      </w:pPr>
    </w:p>
    <w:p w14:paraId="15B6DFB6" w14:textId="77777777" w:rsidR="006512B7" w:rsidRDefault="006512B7">
      <w:pPr>
        <w:pStyle w:val="BodyText"/>
        <w:spacing w:before="5"/>
        <w:rPr>
          <w:sz w:val="23"/>
        </w:rPr>
      </w:pPr>
    </w:p>
    <w:p w14:paraId="23B10A62" w14:textId="77777777" w:rsidR="006512B7" w:rsidRDefault="00CC3348">
      <w:pPr>
        <w:pStyle w:val="ListParagraph"/>
        <w:numPr>
          <w:ilvl w:val="0"/>
          <w:numId w:val="9"/>
        </w:numPr>
        <w:tabs>
          <w:tab w:val="left" w:pos="1341"/>
        </w:tabs>
        <w:spacing w:before="99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1"/>
          <w:sz w:val="28"/>
        </w:rPr>
        <w:t xml:space="preserve"> </w:t>
      </w:r>
      <w:proofErr w:type="spellStart"/>
      <w:r>
        <w:rPr>
          <w:rFonts w:ascii="Courier New"/>
          <w:sz w:val="28"/>
        </w:rPr>
        <w:t>dayname</w:t>
      </w:r>
      <w:proofErr w:type="spellEnd"/>
      <w:r>
        <w:rPr>
          <w:rFonts w:ascii="Courier New"/>
          <w:sz w:val="28"/>
        </w:rPr>
        <w:t>(</w:t>
      </w:r>
      <w:proofErr w:type="spellStart"/>
      <w:r>
        <w:rPr>
          <w:rFonts w:ascii="Courier New"/>
          <w:sz w:val="28"/>
        </w:rPr>
        <w:t>releasedate</w:t>
      </w:r>
      <w:proofErr w:type="spellEnd"/>
      <w:r>
        <w:rPr>
          <w:rFonts w:ascii="Courier New"/>
          <w:sz w:val="28"/>
        </w:rPr>
        <w:t>)</w:t>
      </w:r>
      <w:r>
        <w:rPr>
          <w:rFonts w:ascii="Courier New"/>
          <w:spacing w:val="-11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11"/>
          <w:sz w:val="28"/>
        </w:rPr>
        <w:t xml:space="preserve"> </w:t>
      </w:r>
      <w:r>
        <w:rPr>
          <w:rFonts w:ascii="Courier New"/>
          <w:sz w:val="28"/>
        </w:rPr>
        <w:t>movie;</w:t>
      </w:r>
    </w:p>
    <w:p w14:paraId="59E80D18" w14:textId="77777777" w:rsidR="006512B7" w:rsidRDefault="006512B7">
      <w:pPr>
        <w:pStyle w:val="BodyText"/>
        <w:rPr>
          <w:sz w:val="20"/>
        </w:rPr>
      </w:pPr>
    </w:p>
    <w:p w14:paraId="364B341A" w14:textId="77777777" w:rsidR="006512B7" w:rsidRDefault="006512B7">
      <w:pPr>
        <w:pStyle w:val="BodyText"/>
        <w:rPr>
          <w:sz w:val="20"/>
        </w:rPr>
      </w:pPr>
    </w:p>
    <w:p w14:paraId="7E1A8FE0" w14:textId="77777777" w:rsidR="006512B7" w:rsidRDefault="006512B7">
      <w:pPr>
        <w:pStyle w:val="BodyText"/>
        <w:rPr>
          <w:sz w:val="20"/>
        </w:rPr>
      </w:pPr>
    </w:p>
    <w:p w14:paraId="5C0E7AAF" w14:textId="77777777" w:rsidR="006512B7" w:rsidRDefault="006512B7">
      <w:pPr>
        <w:pStyle w:val="BodyText"/>
        <w:rPr>
          <w:sz w:val="20"/>
        </w:rPr>
      </w:pPr>
    </w:p>
    <w:p w14:paraId="32858496" w14:textId="77777777" w:rsidR="006512B7" w:rsidRDefault="006512B7">
      <w:pPr>
        <w:pStyle w:val="BodyText"/>
        <w:rPr>
          <w:sz w:val="20"/>
        </w:rPr>
      </w:pPr>
    </w:p>
    <w:p w14:paraId="473C2F61" w14:textId="77777777" w:rsidR="006512B7" w:rsidRDefault="006512B7">
      <w:pPr>
        <w:pStyle w:val="BodyText"/>
        <w:rPr>
          <w:sz w:val="20"/>
        </w:rPr>
      </w:pPr>
    </w:p>
    <w:p w14:paraId="6AF2819D" w14:textId="77777777" w:rsidR="006512B7" w:rsidRDefault="006512B7">
      <w:pPr>
        <w:pStyle w:val="BodyText"/>
        <w:rPr>
          <w:sz w:val="20"/>
        </w:rPr>
      </w:pPr>
    </w:p>
    <w:p w14:paraId="74635B05" w14:textId="77777777" w:rsidR="006512B7" w:rsidRDefault="006512B7">
      <w:pPr>
        <w:pStyle w:val="BodyText"/>
        <w:rPr>
          <w:sz w:val="20"/>
        </w:rPr>
      </w:pPr>
    </w:p>
    <w:p w14:paraId="22A7B9BE" w14:textId="77777777" w:rsidR="006512B7" w:rsidRDefault="006512B7">
      <w:pPr>
        <w:pStyle w:val="BodyText"/>
        <w:rPr>
          <w:sz w:val="20"/>
        </w:rPr>
      </w:pPr>
    </w:p>
    <w:p w14:paraId="178D694B" w14:textId="77777777" w:rsidR="006512B7" w:rsidRDefault="006512B7">
      <w:pPr>
        <w:pStyle w:val="BodyText"/>
        <w:rPr>
          <w:sz w:val="20"/>
        </w:rPr>
      </w:pPr>
    </w:p>
    <w:p w14:paraId="270D2FB9" w14:textId="77777777" w:rsidR="006512B7" w:rsidRDefault="006512B7">
      <w:pPr>
        <w:pStyle w:val="BodyText"/>
        <w:rPr>
          <w:sz w:val="20"/>
        </w:rPr>
      </w:pPr>
    </w:p>
    <w:p w14:paraId="3FEC9F01" w14:textId="77777777" w:rsidR="006512B7" w:rsidRDefault="006512B7">
      <w:pPr>
        <w:pStyle w:val="BodyText"/>
        <w:rPr>
          <w:sz w:val="20"/>
        </w:rPr>
      </w:pPr>
    </w:p>
    <w:p w14:paraId="739CB82F" w14:textId="77777777" w:rsidR="006512B7" w:rsidRDefault="006512B7">
      <w:pPr>
        <w:pStyle w:val="BodyText"/>
        <w:rPr>
          <w:sz w:val="20"/>
        </w:rPr>
      </w:pPr>
    </w:p>
    <w:p w14:paraId="5E52E692" w14:textId="77777777" w:rsidR="006512B7" w:rsidRDefault="006512B7">
      <w:pPr>
        <w:pStyle w:val="BodyText"/>
        <w:rPr>
          <w:sz w:val="20"/>
        </w:rPr>
      </w:pPr>
    </w:p>
    <w:p w14:paraId="2D6466DA" w14:textId="77777777" w:rsidR="006512B7" w:rsidRDefault="006512B7">
      <w:pPr>
        <w:pStyle w:val="BodyText"/>
        <w:rPr>
          <w:sz w:val="20"/>
        </w:rPr>
      </w:pPr>
    </w:p>
    <w:p w14:paraId="7FCA7DAD" w14:textId="77777777" w:rsidR="006512B7" w:rsidRDefault="00CC3348" w:rsidP="00320E69">
      <w:pPr>
        <w:pStyle w:val="Heading3"/>
        <w:numPr>
          <w:ilvl w:val="0"/>
          <w:numId w:val="11"/>
        </w:numPr>
        <w:tabs>
          <w:tab w:val="left" w:pos="688"/>
        </w:tabs>
        <w:spacing w:before="207"/>
        <w:ind w:right="514"/>
      </w:pPr>
      <w:r>
        <w:t>Suppose your school management has decided to conduct cricket matches between</w:t>
      </w:r>
      <w:r w:rsidRPr="00320E69">
        <w:rPr>
          <w:spacing w:val="-67"/>
        </w:rPr>
        <w:t xml:space="preserve"> </w:t>
      </w:r>
      <w:r>
        <w:t>students of Class XI and Class XII. Students of each class are asked to join any one</w:t>
      </w:r>
      <w:r w:rsidRPr="00320E69">
        <w:rPr>
          <w:spacing w:val="-68"/>
        </w:rPr>
        <w:t xml:space="preserve"> </w:t>
      </w:r>
      <w:r>
        <w:t>of</w:t>
      </w:r>
      <w:r w:rsidRPr="00320E69">
        <w:rPr>
          <w:spacing w:val="-2"/>
        </w:rPr>
        <w:t xml:space="preserve"> </w:t>
      </w:r>
      <w:r>
        <w:t>the four teams</w:t>
      </w:r>
      <w:r w:rsidRPr="00320E69">
        <w:rPr>
          <w:spacing w:val="3"/>
        </w:rPr>
        <w:t xml:space="preserve"> </w:t>
      </w:r>
      <w:r>
        <w:t>–</w:t>
      </w:r>
      <w:r w:rsidRPr="00320E69">
        <w:rPr>
          <w:spacing w:val="1"/>
        </w:rPr>
        <w:t xml:space="preserve"> </w:t>
      </w:r>
      <w:r>
        <w:t>Team</w:t>
      </w:r>
      <w:r w:rsidRPr="00320E69">
        <w:rPr>
          <w:spacing w:val="-2"/>
        </w:rPr>
        <w:t xml:space="preserve"> </w:t>
      </w:r>
      <w:r>
        <w:t>Titan,</w:t>
      </w:r>
      <w:r w:rsidRPr="00320E69">
        <w:rPr>
          <w:spacing w:val="2"/>
        </w:rPr>
        <w:t xml:space="preserve"> </w:t>
      </w:r>
      <w:r>
        <w:t>Team</w:t>
      </w:r>
      <w:r w:rsidRPr="00320E69">
        <w:rPr>
          <w:spacing w:val="1"/>
        </w:rPr>
        <w:t xml:space="preserve"> </w:t>
      </w:r>
      <w:r>
        <w:t>Rockers,</w:t>
      </w:r>
      <w:r w:rsidRPr="00320E69">
        <w:rPr>
          <w:spacing w:val="2"/>
        </w:rPr>
        <w:t xml:space="preserve"> </w:t>
      </w:r>
      <w:r>
        <w:t>Team</w:t>
      </w:r>
      <w:r w:rsidRPr="00320E69">
        <w:rPr>
          <w:spacing w:val="-1"/>
        </w:rPr>
        <w:t xml:space="preserve"> </w:t>
      </w:r>
      <w:r>
        <w:t>Magnet</w:t>
      </w:r>
      <w:r w:rsidRPr="00320E69">
        <w:rPr>
          <w:spacing w:val="5"/>
        </w:rPr>
        <w:t xml:space="preserve"> </w:t>
      </w:r>
      <w:r>
        <w:t>and</w:t>
      </w:r>
      <w:r w:rsidRPr="00320E69">
        <w:rPr>
          <w:spacing w:val="-2"/>
        </w:rPr>
        <w:t xml:space="preserve"> </w:t>
      </w:r>
      <w:r>
        <w:t>Team</w:t>
      </w:r>
      <w:r w:rsidRPr="00320E69">
        <w:rPr>
          <w:spacing w:val="1"/>
        </w:rPr>
        <w:t xml:space="preserve"> </w:t>
      </w:r>
      <w:r>
        <w:t>Hurricane. During summer vacations, various matches will be conducted between</w:t>
      </w:r>
      <w:r w:rsidRPr="00320E69">
        <w:rPr>
          <w:spacing w:val="1"/>
        </w:rPr>
        <w:t xml:space="preserve"> </w:t>
      </w:r>
      <w:r>
        <w:t>these</w:t>
      </w:r>
      <w:r w:rsidRPr="00320E69">
        <w:rPr>
          <w:spacing w:val="1"/>
        </w:rPr>
        <w:t xml:space="preserve"> </w:t>
      </w:r>
      <w:r>
        <w:t>teams.</w:t>
      </w:r>
      <w:r w:rsidRPr="00320E69">
        <w:rPr>
          <w:spacing w:val="2"/>
        </w:rPr>
        <w:t xml:space="preserve"> </w:t>
      </w:r>
      <w:r>
        <w:t>Help your</w:t>
      </w:r>
      <w:r w:rsidRPr="00320E69">
        <w:rPr>
          <w:spacing w:val="1"/>
        </w:rPr>
        <w:t xml:space="preserve"> </w:t>
      </w:r>
      <w:r>
        <w:t>sports</w:t>
      </w:r>
      <w:r w:rsidRPr="00320E69">
        <w:rPr>
          <w:spacing w:val="2"/>
        </w:rPr>
        <w:t xml:space="preserve"> </w:t>
      </w:r>
      <w:r>
        <w:t>teacher</w:t>
      </w:r>
      <w:r w:rsidRPr="00320E69">
        <w:rPr>
          <w:spacing w:val="1"/>
        </w:rPr>
        <w:t xml:space="preserve"> </w:t>
      </w:r>
      <w:r>
        <w:t>to do the</w:t>
      </w:r>
      <w:r w:rsidRPr="00320E69">
        <w:rPr>
          <w:spacing w:val="1"/>
        </w:rPr>
        <w:t xml:space="preserve"> </w:t>
      </w:r>
      <w:r>
        <w:t>following:</w:t>
      </w:r>
    </w:p>
    <w:p w14:paraId="164456CD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line="320" w:lineRule="exact"/>
        <w:ind w:left="980"/>
        <w:rPr>
          <w:sz w:val="28"/>
        </w:rPr>
      </w:pPr>
      <w:r>
        <w:rPr>
          <w:sz w:val="28"/>
        </w:rPr>
        <w:t>Create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database</w:t>
      </w:r>
      <w:r>
        <w:rPr>
          <w:spacing w:val="-7"/>
          <w:sz w:val="28"/>
        </w:rPr>
        <w:t xml:space="preserve"> </w:t>
      </w:r>
      <w:r>
        <w:rPr>
          <w:sz w:val="28"/>
        </w:rPr>
        <w:t>“Sports”.</w:t>
      </w:r>
    </w:p>
    <w:p w14:paraId="56C2C12D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line="322" w:lineRule="exact"/>
        <w:ind w:left="980"/>
        <w:rPr>
          <w:sz w:val="28"/>
        </w:rPr>
      </w:pPr>
      <w:r>
        <w:rPr>
          <w:sz w:val="28"/>
        </w:rPr>
        <w:t>Create</w:t>
      </w:r>
      <w:r>
        <w:rPr>
          <w:spacing w:val="-4"/>
          <w:sz w:val="28"/>
        </w:rPr>
        <w:t xml:space="preserve"> </w:t>
      </w:r>
      <w:r>
        <w:rPr>
          <w:sz w:val="28"/>
        </w:rPr>
        <w:t>a</w:t>
      </w:r>
      <w:r>
        <w:rPr>
          <w:spacing w:val="-3"/>
          <w:sz w:val="28"/>
        </w:rPr>
        <w:t xml:space="preserve"> </w:t>
      </w:r>
      <w:r>
        <w:rPr>
          <w:sz w:val="28"/>
        </w:rPr>
        <w:t>table</w:t>
      </w:r>
      <w:r>
        <w:rPr>
          <w:spacing w:val="-3"/>
          <w:sz w:val="28"/>
        </w:rPr>
        <w:t xml:space="preserve"> </w:t>
      </w:r>
      <w:r>
        <w:rPr>
          <w:sz w:val="28"/>
        </w:rPr>
        <w:t>“TEAM”</w:t>
      </w:r>
      <w:r>
        <w:rPr>
          <w:spacing w:val="-3"/>
          <w:sz w:val="28"/>
        </w:rPr>
        <w:t xml:space="preserve"> </w:t>
      </w:r>
      <w:r>
        <w:rPr>
          <w:sz w:val="28"/>
        </w:rPr>
        <w:t>with</w:t>
      </w:r>
      <w:r>
        <w:rPr>
          <w:spacing w:val="-5"/>
          <w:sz w:val="28"/>
        </w:rPr>
        <w:t xml:space="preserve"> </w:t>
      </w:r>
      <w:r>
        <w:rPr>
          <w:sz w:val="28"/>
        </w:rPr>
        <w:t>following</w:t>
      </w:r>
      <w:r>
        <w:rPr>
          <w:spacing w:val="-4"/>
          <w:sz w:val="28"/>
        </w:rPr>
        <w:t xml:space="preserve"> </w:t>
      </w:r>
      <w:r>
        <w:rPr>
          <w:sz w:val="28"/>
        </w:rPr>
        <w:t>considerations:</w:t>
      </w:r>
    </w:p>
    <w:p w14:paraId="0879B8DD" w14:textId="77777777" w:rsidR="006512B7" w:rsidRDefault="00CC3348">
      <w:pPr>
        <w:pStyle w:val="ListParagraph"/>
        <w:numPr>
          <w:ilvl w:val="0"/>
          <w:numId w:val="8"/>
        </w:numPr>
        <w:tabs>
          <w:tab w:val="left" w:pos="1701"/>
        </w:tabs>
        <w:ind w:right="815"/>
        <w:rPr>
          <w:sz w:val="28"/>
        </w:rPr>
      </w:pPr>
      <w:r>
        <w:rPr>
          <w:sz w:val="28"/>
        </w:rPr>
        <w:t>It</w:t>
      </w:r>
      <w:r>
        <w:rPr>
          <w:spacing w:val="-3"/>
          <w:sz w:val="28"/>
        </w:rPr>
        <w:t xml:space="preserve"> </w:t>
      </w:r>
      <w:r>
        <w:rPr>
          <w:sz w:val="28"/>
        </w:rPr>
        <w:t>should</w:t>
      </w:r>
      <w:r>
        <w:rPr>
          <w:spacing w:val="-2"/>
          <w:sz w:val="28"/>
        </w:rPr>
        <w:t xml:space="preserve"> </w:t>
      </w:r>
      <w:r>
        <w:rPr>
          <w:sz w:val="28"/>
        </w:rPr>
        <w:t>have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>column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TeamID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3"/>
          <w:sz w:val="28"/>
        </w:rPr>
        <w:t xml:space="preserve"> </w:t>
      </w:r>
      <w:r>
        <w:rPr>
          <w:sz w:val="28"/>
        </w:rPr>
        <w:t>storing</w:t>
      </w:r>
      <w:r>
        <w:rPr>
          <w:spacing w:val="-2"/>
          <w:sz w:val="28"/>
        </w:rPr>
        <w:t xml:space="preserve"> </w:t>
      </w:r>
      <w:r>
        <w:rPr>
          <w:sz w:val="28"/>
        </w:rPr>
        <w:t>an</w:t>
      </w:r>
      <w:r>
        <w:rPr>
          <w:spacing w:val="-2"/>
          <w:sz w:val="28"/>
        </w:rPr>
        <w:t xml:space="preserve"> </w:t>
      </w:r>
      <w:r>
        <w:rPr>
          <w:sz w:val="28"/>
        </w:rPr>
        <w:t>integer</w:t>
      </w:r>
      <w:r>
        <w:rPr>
          <w:spacing w:val="-3"/>
          <w:sz w:val="28"/>
        </w:rPr>
        <w:t xml:space="preserve"> </w:t>
      </w:r>
      <w:r>
        <w:rPr>
          <w:sz w:val="28"/>
        </w:rPr>
        <w:t>value</w:t>
      </w:r>
      <w:r>
        <w:rPr>
          <w:spacing w:val="-1"/>
          <w:sz w:val="28"/>
        </w:rPr>
        <w:t xml:space="preserve"> </w:t>
      </w:r>
      <w:r>
        <w:rPr>
          <w:sz w:val="28"/>
        </w:rPr>
        <w:t>between</w:t>
      </w:r>
      <w:r>
        <w:rPr>
          <w:spacing w:val="-3"/>
          <w:sz w:val="28"/>
        </w:rPr>
        <w:t xml:space="preserve"> </w:t>
      </w:r>
      <w:r>
        <w:rPr>
          <w:sz w:val="28"/>
        </w:rPr>
        <w:t>1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9,</w:t>
      </w:r>
      <w:r>
        <w:rPr>
          <w:spacing w:val="-67"/>
          <w:sz w:val="28"/>
        </w:rPr>
        <w:t xml:space="preserve"> </w:t>
      </w:r>
      <w:r>
        <w:rPr>
          <w:sz w:val="28"/>
        </w:rPr>
        <w:t>which refers</w:t>
      </w:r>
      <w:r>
        <w:rPr>
          <w:spacing w:val="2"/>
          <w:sz w:val="28"/>
        </w:rPr>
        <w:t xml:space="preserve"> </w:t>
      </w:r>
      <w:r>
        <w:rPr>
          <w:sz w:val="28"/>
        </w:rPr>
        <w:t>to</w:t>
      </w:r>
      <w:r>
        <w:rPr>
          <w:spacing w:val="1"/>
          <w:sz w:val="28"/>
        </w:rPr>
        <w:t xml:space="preserve"> </w:t>
      </w:r>
      <w:r>
        <w:rPr>
          <w:sz w:val="28"/>
        </w:rPr>
        <w:t>unique</w:t>
      </w:r>
      <w:r>
        <w:rPr>
          <w:spacing w:val="1"/>
          <w:sz w:val="28"/>
        </w:rPr>
        <w:t xml:space="preserve"> </w:t>
      </w:r>
      <w:r>
        <w:rPr>
          <w:sz w:val="28"/>
        </w:rPr>
        <w:t>identification</w:t>
      </w:r>
      <w:r>
        <w:rPr>
          <w:spacing w:val="1"/>
          <w:sz w:val="28"/>
        </w:rPr>
        <w:t xml:space="preserve"> </w:t>
      </w:r>
      <w:r>
        <w:rPr>
          <w:sz w:val="28"/>
        </w:rPr>
        <w:t>of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2"/>
          <w:sz w:val="28"/>
        </w:rPr>
        <w:t xml:space="preserve"> </w:t>
      </w:r>
      <w:r>
        <w:rPr>
          <w:sz w:val="28"/>
        </w:rPr>
        <w:t>team.</w:t>
      </w:r>
    </w:p>
    <w:p w14:paraId="40B59DC6" w14:textId="77777777" w:rsidR="006512B7" w:rsidRDefault="00CC3348">
      <w:pPr>
        <w:pStyle w:val="ListParagraph"/>
        <w:numPr>
          <w:ilvl w:val="0"/>
          <w:numId w:val="8"/>
        </w:numPr>
        <w:tabs>
          <w:tab w:val="left" w:pos="1701"/>
        </w:tabs>
        <w:spacing w:before="5"/>
        <w:ind w:right="443"/>
        <w:rPr>
          <w:sz w:val="28"/>
        </w:rPr>
      </w:pPr>
      <w:r>
        <w:rPr>
          <w:sz w:val="28"/>
        </w:rPr>
        <w:t xml:space="preserve">Each </w:t>
      </w:r>
      <w:proofErr w:type="spellStart"/>
      <w:r>
        <w:rPr>
          <w:sz w:val="28"/>
        </w:rPr>
        <w:t>TeamID</w:t>
      </w:r>
      <w:proofErr w:type="spellEnd"/>
      <w:r>
        <w:rPr>
          <w:sz w:val="28"/>
        </w:rPr>
        <w:t xml:space="preserve"> should have its associated name (</w:t>
      </w:r>
      <w:proofErr w:type="spellStart"/>
      <w:r>
        <w:rPr>
          <w:sz w:val="28"/>
        </w:rPr>
        <w:t>TeamName</w:t>
      </w:r>
      <w:proofErr w:type="spellEnd"/>
      <w:r>
        <w:rPr>
          <w:sz w:val="28"/>
        </w:rPr>
        <w:t>), which should be a</w:t>
      </w:r>
      <w:r>
        <w:rPr>
          <w:spacing w:val="-67"/>
          <w:sz w:val="28"/>
        </w:rPr>
        <w:t xml:space="preserve"> </w:t>
      </w:r>
      <w:r>
        <w:rPr>
          <w:sz w:val="28"/>
        </w:rPr>
        <w:t>string of length not</w:t>
      </w:r>
      <w:r>
        <w:rPr>
          <w:spacing w:val="1"/>
          <w:sz w:val="28"/>
        </w:rPr>
        <w:t xml:space="preserve"> </w:t>
      </w:r>
      <w:r>
        <w:rPr>
          <w:sz w:val="28"/>
        </w:rPr>
        <w:t>less</w:t>
      </w:r>
      <w:r>
        <w:rPr>
          <w:spacing w:val="2"/>
          <w:sz w:val="28"/>
        </w:rPr>
        <w:t xml:space="preserve"> </w:t>
      </w:r>
      <w:r>
        <w:rPr>
          <w:sz w:val="28"/>
        </w:rPr>
        <w:t>than</w:t>
      </w:r>
      <w:r>
        <w:rPr>
          <w:spacing w:val="2"/>
          <w:sz w:val="28"/>
        </w:rPr>
        <w:t xml:space="preserve"> </w:t>
      </w:r>
      <w:r>
        <w:rPr>
          <w:sz w:val="28"/>
        </w:rPr>
        <w:t>10</w:t>
      </w:r>
      <w:r>
        <w:rPr>
          <w:spacing w:val="1"/>
          <w:sz w:val="28"/>
        </w:rPr>
        <w:t xml:space="preserve"> </w:t>
      </w:r>
      <w:r>
        <w:rPr>
          <w:sz w:val="28"/>
        </w:rPr>
        <w:t>characters.</w:t>
      </w:r>
    </w:p>
    <w:p w14:paraId="12728435" w14:textId="77777777" w:rsidR="006512B7" w:rsidRDefault="00CC3348">
      <w:pPr>
        <w:pStyle w:val="ListParagraph"/>
        <w:numPr>
          <w:ilvl w:val="0"/>
          <w:numId w:val="8"/>
        </w:numPr>
        <w:tabs>
          <w:tab w:val="left" w:pos="1701"/>
        </w:tabs>
        <w:spacing w:line="321" w:lineRule="exact"/>
        <w:rPr>
          <w:sz w:val="28"/>
        </w:rPr>
      </w:pPr>
      <w:r>
        <w:rPr>
          <w:sz w:val="28"/>
        </w:rPr>
        <w:t>Using</w:t>
      </w:r>
      <w:r>
        <w:rPr>
          <w:spacing w:val="-3"/>
          <w:sz w:val="28"/>
        </w:rPr>
        <w:t xml:space="preserve"> </w:t>
      </w:r>
      <w:r>
        <w:rPr>
          <w:sz w:val="28"/>
        </w:rPr>
        <w:t>table</w:t>
      </w:r>
      <w:r>
        <w:rPr>
          <w:spacing w:val="-2"/>
          <w:sz w:val="28"/>
        </w:rPr>
        <w:t xml:space="preserve"> </w:t>
      </w:r>
      <w:r>
        <w:rPr>
          <w:sz w:val="28"/>
        </w:rPr>
        <w:t>level</w:t>
      </w:r>
      <w:r>
        <w:rPr>
          <w:spacing w:val="-3"/>
          <w:sz w:val="28"/>
        </w:rPr>
        <w:t xml:space="preserve"> </w:t>
      </w:r>
      <w:r>
        <w:rPr>
          <w:sz w:val="28"/>
        </w:rPr>
        <w:t>constraint, make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TeamID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as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primary</w:t>
      </w:r>
      <w:r>
        <w:rPr>
          <w:spacing w:val="-3"/>
          <w:sz w:val="28"/>
        </w:rPr>
        <w:t xml:space="preserve"> </w:t>
      </w:r>
      <w:r>
        <w:rPr>
          <w:sz w:val="28"/>
        </w:rPr>
        <w:t>key.</w:t>
      </w:r>
    </w:p>
    <w:p w14:paraId="4E469F79" w14:textId="77777777" w:rsidR="006512B7" w:rsidRDefault="006512B7">
      <w:pPr>
        <w:pStyle w:val="BodyText"/>
        <w:spacing w:before="1"/>
        <w:rPr>
          <w:rFonts w:ascii="Times New Roman"/>
          <w:sz w:val="22"/>
        </w:rPr>
      </w:pPr>
    </w:p>
    <w:p w14:paraId="0660C3F8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494AC0DC" w14:textId="5B6CB08D" w:rsidR="006512B7" w:rsidRDefault="00CC3348">
      <w:pPr>
        <w:pStyle w:val="BodyText"/>
        <w:spacing w:line="63" w:lineRule="exact"/>
        <w:ind w:left="20"/>
        <w:rPr>
          <w:rFonts w:ascii="Cambria"/>
          <w:sz w:val="6"/>
        </w:rPr>
      </w:pPr>
      <w:r>
        <w:rPr>
          <w:noProof/>
        </w:rPr>
        <w:lastRenderedPageBreak/>
        <w:drawing>
          <wp:anchor distT="0" distB="0" distL="0" distR="0" simplePos="0" relativeHeight="15745024" behindDoc="0" locked="0" layoutInCell="1" allowOverlap="1" wp14:anchorId="4B6CFD8F" wp14:editId="2F482FD1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5155" cy="10052050"/>
            <wp:effectExtent l="0" t="0" r="0" b="6350"/>
            <wp:wrapNone/>
            <wp:docPr id="11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55536" cy="100526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21488">
        <w:rPr>
          <w:rFonts w:ascii="Cambria"/>
          <w:noProof/>
          <w:sz w:val="6"/>
        </w:rPr>
        <mc:AlternateContent>
          <mc:Choice Requires="wpg">
            <w:drawing>
              <wp:inline distT="0" distB="0" distL="0" distR="0" wp14:anchorId="7F5F28BB" wp14:editId="0A28D47F">
                <wp:extent cx="6918960" cy="36830"/>
                <wp:effectExtent l="0" t="9525" r="5715" b="10795"/>
                <wp:docPr id="96" name="Group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8960" cy="36830"/>
                          <a:chOff x="0" y="0"/>
                          <a:chExt cx="10896" cy="58"/>
                        </a:xfrm>
                      </wpg:grpSpPr>
                      <pic:pic xmlns:pic="http://schemas.openxmlformats.org/drawingml/2006/picture">
                        <pic:nvPicPr>
                          <pic:cNvPr id="97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8" name="Line 93"/>
                        <wps:cNvCnPr>
                          <a:cxnSpLocks noChangeShapeType="1"/>
                        </wps:cNvCnPr>
                        <wps:spPr bwMode="auto">
                          <a:xfrm>
                            <a:off x="10894" y="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ABFA7" id="Group 92" o:spid="_x0000_s1026" style="width:544.8pt;height:2.9pt;mso-position-horizontal-relative:char;mso-position-vertical-relative:line" coordsize="10896,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">
                <v:shape id="Picture 94" o:spid="_x0000_s1027" type="#_x0000_t75" style="position:absolute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">
                  <v:imagedata r:id="rId9" o:title=""/>
                </v:shape>
                <v:line id="Line 93" o:spid="_x0000_s1028" style="position:absolute;visibility:visible;mso-wrap-style:square" from="10894,58" to="10894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" strokeweight=".24pt">
                  <v:stroke dashstyle="dot"/>
                </v:line>
                <w10:anchorlock/>
              </v:group>
            </w:pict>
          </mc:Fallback>
        </mc:AlternateContent>
      </w:r>
    </w:p>
    <w:p w14:paraId="53D58180" w14:textId="77777777" w:rsidR="006512B7" w:rsidRDefault="006512B7">
      <w:pPr>
        <w:pStyle w:val="BodyText"/>
        <w:rPr>
          <w:rFonts w:ascii="Cambria"/>
          <w:sz w:val="20"/>
        </w:rPr>
      </w:pPr>
    </w:p>
    <w:p w14:paraId="40D5F393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before="220"/>
        <w:ind w:left="980"/>
        <w:rPr>
          <w:sz w:val="28"/>
        </w:rPr>
      </w:pPr>
      <w:r>
        <w:rPr>
          <w:sz w:val="28"/>
        </w:rPr>
        <w:t>Show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structure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ble</w:t>
      </w:r>
      <w:r>
        <w:rPr>
          <w:spacing w:val="-2"/>
          <w:sz w:val="28"/>
        </w:rPr>
        <w:t xml:space="preserve"> </w:t>
      </w:r>
      <w:r>
        <w:rPr>
          <w:sz w:val="28"/>
        </w:rPr>
        <w:t>TEAM using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2"/>
          <w:sz w:val="28"/>
        </w:rPr>
        <w:t xml:space="preserve"> </w:t>
      </w:r>
      <w:r>
        <w:rPr>
          <w:sz w:val="28"/>
        </w:rPr>
        <w:t>SQL</w:t>
      </w:r>
      <w:r>
        <w:rPr>
          <w:spacing w:val="-3"/>
          <w:sz w:val="28"/>
        </w:rPr>
        <w:t xml:space="preserve"> </w:t>
      </w:r>
      <w:r>
        <w:rPr>
          <w:sz w:val="28"/>
        </w:rPr>
        <w:t>statement.</w:t>
      </w:r>
    </w:p>
    <w:p w14:paraId="6AEE33B4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before="5"/>
        <w:ind w:left="980" w:right="614" w:hanging="360"/>
        <w:rPr>
          <w:sz w:val="28"/>
        </w:rPr>
      </w:pPr>
      <w:r>
        <w:rPr>
          <w:sz w:val="28"/>
        </w:rPr>
        <w:t>As per the preferences of the students four teams were formed as given below. Insert</w:t>
      </w:r>
      <w:r>
        <w:rPr>
          <w:spacing w:val="-68"/>
          <w:sz w:val="28"/>
        </w:rPr>
        <w:t xml:space="preserve"> </w:t>
      </w:r>
      <w:r>
        <w:rPr>
          <w:sz w:val="28"/>
        </w:rPr>
        <w:t>these</w:t>
      </w:r>
      <w:r>
        <w:rPr>
          <w:spacing w:val="1"/>
          <w:sz w:val="28"/>
        </w:rPr>
        <w:t xml:space="preserve"> </w:t>
      </w:r>
      <w:r>
        <w:rPr>
          <w:sz w:val="28"/>
        </w:rPr>
        <w:t>four rows</w:t>
      </w:r>
      <w:r>
        <w:rPr>
          <w:spacing w:val="4"/>
          <w:sz w:val="28"/>
        </w:rPr>
        <w:t xml:space="preserve"> </w:t>
      </w:r>
      <w:r>
        <w:rPr>
          <w:sz w:val="28"/>
        </w:rPr>
        <w:t>in</w:t>
      </w:r>
      <w:r>
        <w:rPr>
          <w:spacing w:val="1"/>
          <w:sz w:val="28"/>
        </w:rPr>
        <w:t xml:space="preserve"> </w:t>
      </w:r>
      <w:r>
        <w:rPr>
          <w:sz w:val="28"/>
        </w:rPr>
        <w:t>TEAM</w:t>
      </w:r>
      <w:r>
        <w:rPr>
          <w:spacing w:val="3"/>
          <w:sz w:val="28"/>
        </w:rPr>
        <w:t xml:space="preserve"> </w:t>
      </w:r>
      <w:r>
        <w:rPr>
          <w:sz w:val="28"/>
        </w:rPr>
        <w:t>table:</w:t>
      </w:r>
    </w:p>
    <w:p w14:paraId="4F427068" w14:textId="77777777" w:rsidR="006512B7" w:rsidRDefault="00CC3348">
      <w:pPr>
        <w:pStyle w:val="ListParagraph"/>
        <w:numPr>
          <w:ilvl w:val="0"/>
          <w:numId w:val="7"/>
        </w:numPr>
        <w:tabs>
          <w:tab w:val="left" w:pos="1701"/>
        </w:tabs>
        <w:spacing w:line="321" w:lineRule="exact"/>
        <w:rPr>
          <w:sz w:val="28"/>
        </w:rPr>
      </w:pPr>
      <w:r>
        <w:rPr>
          <w:sz w:val="28"/>
        </w:rPr>
        <w:t>Row</w:t>
      </w:r>
      <w:r>
        <w:rPr>
          <w:spacing w:val="-2"/>
          <w:sz w:val="28"/>
        </w:rPr>
        <w:t xml:space="preserve"> </w:t>
      </w:r>
      <w:r>
        <w:rPr>
          <w:sz w:val="28"/>
        </w:rPr>
        <w:t>1:</w:t>
      </w:r>
      <w:r>
        <w:rPr>
          <w:spacing w:val="-2"/>
          <w:sz w:val="28"/>
        </w:rPr>
        <w:t xml:space="preserve"> </w:t>
      </w:r>
      <w:r>
        <w:rPr>
          <w:sz w:val="28"/>
        </w:rPr>
        <w:t xml:space="preserve">(1, </w:t>
      </w:r>
      <w:proofErr w:type="spellStart"/>
      <w:r>
        <w:rPr>
          <w:sz w:val="28"/>
        </w:rPr>
        <w:t>Tehlka</w:t>
      </w:r>
      <w:proofErr w:type="spellEnd"/>
      <w:r>
        <w:rPr>
          <w:sz w:val="28"/>
        </w:rPr>
        <w:t>)</w:t>
      </w:r>
    </w:p>
    <w:p w14:paraId="42DF34E6" w14:textId="77777777" w:rsidR="006512B7" w:rsidRDefault="00CC3348">
      <w:pPr>
        <w:pStyle w:val="ListParagraph"/>
        <w:numPr>
          <w:ilvl w:val="0"/>
          <w:numId w:val="7"/>
        </w:numPr>
        <w:tabs>
          <w:tab w:val="left" w:pos="1701"/>
        </w:tabs>
        <w:spacing w:line="322" w:lineRule="exact"/>
        <w:rPr>
          <w:sz w:val="28"/>
        </w:rPr>
      </w:pPr>
      <w:r>
        <w:rPr>
          <w:sz w:val="28"/>
        </w:rPr>
        <w:t>Row</w:t>
      </w:r>
      <w:r>
        <w:rPr>
          <w:spacing w:val="-3"/>
          <w:sz w:val="28"/>
        </w:rPr>
        <w:t xml:space="preserve"> </w:t>
      </w:r>
      <w:r>
        <w:rPr>
          <w:sz w:val="28"/>
        </w:rPr>
        <w:t>2:</w:t>
      </w:r>
      <w:r>
        <w:rPr>
          <w:spacing w:val="-3"/>
          <w:sz w:val="28"/>
        </w:rPr>
        <w:t xml:space="preserve"> </w:t>
      </w:r>
      <w:r>
        <w:rPr>
          <w:sz w:val="28"/>
        </w:rPr>
        <w:t xml:space="preserve">(2, </w:t>
      </w:r>
      <w:proofErr w:type="spellStart"/>
      <w:r>
        <w:rPr>
          <w:sz w:val="28"/>
        </w:rPr>
        <w:t>Toofan</w:t>
      </w:r>
      <w:proofErr w:type="spellEnd"/>
      <w:r>
        <w:rPr>
          <w:sz w:val="28"/>
        </w:rPr>
        <w:t>)</w:t>
      </w:r>
    </w:p>
    <w:p w14:paraId="07FD43B5" w14:textId="77777777" w:rsidR="006512B7" w:rsidRDefault="00CC3348">
      <w:pPr>
        <w:pStyle w:val="ListParagraph"/>
        <w:numPr>
          <w:ilvl w:val="0"/>
          <w:numId w:val="7"/>
        </w:numPr>
        <w:tabs>
          <w:tab w:val="left" w:pos="1701"/>
        </w:tabs>
        <w:spacing w:line="322" w:lineRule="exact"/>
        <w:rPr>
          <w:sz w:val="28"/>
        </w:rPr>
      </w:pPr>
      <w:r>
        <w:rPr>
          <w:sz w:val="28"/>
        </w:rPr>
        <w:t>Row</w:t>
      </w:r>
      <w:r>
        <w:rPr>
          <w:spacing w:val="-2"/>
          <w:sz w:val="28"/>
        </w:rPr>
        <w:t xml:space="preserve"> </w:t>
      </w:r>
      <w:r>
        <w:rPr>
          <w:sz w:val="28"/>
        </w:rPr>
        <w:t>3:</w:t>
      </w:r>
      <w:r>
        <w:rPr>
          <w:spacing w:val="-3"/>
          <w:sz w:val="28"/>
        </w:rPr>
        <w:t xml:space="preserve"> </w:t>
      </w:r>
      <w:r>
        <w:rPr>
          <w:sz w:val="28"/>
        </w:rPr>
        <w:t xml:space="preserve">(3, </w:t>
      </w:r>
      <w:proofErr w:type="spellStart"/>
      <w:r>
        <w:rPr>
          <w:sz w:val="28"/>
        </w:rPr>
        <w:t>Aandhi</w:t>
      </w:r>
      <w:proofErr w:type="spellEnd"/>
      <w:r>
        <w:rPr>
          <w:sz w:val="28"/>
        </w:rPr>
        <w:t>)</w:t>
      </w:r>
    </w:p>
    <w:p w14:paraId="1A1B3CAA" w14:textId="77777777" w:rsidR="006512B7" w:rsidRDefault="00CC3348">
      <w:pPr>
        <w:pStyle w:val="ListParagraph"/>
        <w:numPr>
          <w:ilvl w:val="0"/>
          <w:numId w:val="7"/>
        </w:numPr>
        <w:tabs>
          <w:tab w:val="left" w:pos="1701"/>
        </w:tabs>
        <w:spacing w:line="322" w:lineRule="exact"/>
        <w:rPr>
          <w:sz w:val="28"/>
        </w:rPr>
      </w:pPr>
      <w:r>
        <w:rPr>
          <w:sz w:val="28"/>
        </w:rPr>
        <w:t>Row</w:t>
      </w:r>
      <w:r>
        <w:rPr>
          <w:spacing w:val="-4"/>
          <w:sz w:val="28"/>
        </w:rPr>
        <w:t xml:space="preserve"> </w:t>
      </w:r>
      <w:r>
        <w:rPr>
          <w:sz w:val="28"/>
        </w:rPr>
        <w:t>3:</w:t>
      </w:r>
      <w:r>
        <w:rPr>
          <w:spacing w:val="-4"/>
          <w:sz w:val="28"/>
        </w:rPr>
        <w:t xml:space="preserve"> </w:t>
      </w:r>
      <w:r>
        <w:rPr>
          <w:sz w:val="28"/>
        </w:rPr>
        <w:t>(4,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Shailab</w:t>
      </w:r>
      <w:proofErr w:type="spellEnd"/>
      <w:r>
        <w:rPr>
          <w:sz w:val="28"/>
        </w:rPr>
        <w:t>)</w:t>
      </w:r>
    </w:p>
    <w:p w14:paraId="21F30B4B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line="322" w:lineRule="exact"/>
        <w:ind w:left="980"/>
        <w:rPr>
          <w:sz w:val="28"/>
        </w:rPr>
      </w:pPr>
      <w:r>
        <w:rPr>
          <w:sz w:val="28"/>
        </w:rPr>
        <w:t>Show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contents of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ble</w:t>
      </w:r>
      <w:r>
        <w:rPr>
          <w:spacing w:val="-1"/>
          <w:sz w:val="28"/>
        </w:rPr>
        <w:t xml:space="preserve"> </w:t>
      </w:r>
      <w:r>
        <w:rPr>
          <w:sz w:val="28"/>
        </w:rPr>
        <w:t>TEAM using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>DML</w:t>
      </w:r>
      <w:r>
        <w:rPr>
          <w:spacing w:val="-4"/>
          <w:sz w:val="28"/>
        </w:rPr>
        <w:t xml:space="preserve"> </w:t>
      </w:r>
      <w:r>
        <w:rPr>
          <w:sz w:val="28"/>
        </w:rPr>
        <w:t>statement.</w:t>
      </w:r>
    </w:p>
    <w:p w14:paraId="0405054E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ind w:left="980" w:right="364" w:hanging="360"/>
        <w:rPr>
          <w:sz w:val="28"/>
        </w:rPr>
      </w:pPr>
      <w:r>
        <w:rPr>
          <w:sz w:val="28"/>
        </w:rPr>
        <w:t>Now create another table MATCH_DETAILS and insert data as shown below. Choose</w:t>
      </w:r>
      <w:r>
        <w:rPr>
          <w:spacing w:val="-67"/>
          <w:sz w:val="28"/>
        </w:rPr>
        <w:t xml:space="preserve"> </w:t>
      </w:r>
      <w:r>
        <w:rPr>
          <w:sz w:val="28"/>
        </w:rPr>
        <w:t>appropriate</w:t>
      </w:r>
      <w:r>
        <w:rPr>
          <w:spacing w:val="1"/>
          <w:sz w:val="28"/>
        </w:rPr>
        <w:t xml:space="preserve"> </w:t>
      </w:r>
      <w:r>
        <w:rPr>
          <w:sz w:val="28"/>
        </w:rPr>
        <w:t>data</w:t>
      </w:r>
      <w:r>
        <w:rPr>
          <w:spacing w:val="1"/>
          <w:sz w:val="28"/>
        </w:rPr>
        <w:t xml:space="preserve"> </w:t>
      </w:r>
      <w:r>
        <w:rPr>
          <w:sz w:val="28"/>
        </w:rPr>
        <w:t>types</w:t>
      </w:r>
      <w:r>
        <w:rPr>
          <w:spacing w:val="3"/>
          <w:sz w:val="28"/>
        </w:rPr>
        <w:t xml:space="preserve"> </w:t>
      </w:r>
      <w:r>
        <w:rPr>
          <w:sz w:val="28"/>
        </w:rPr>
        <w:t>and constraints</w:t>
      </w:r>
      <w:r>
        <w:rPr>
          <w:spacing w:val="3"/>
          <w:sz w:val="28"/>
        </w:rPr>
        <w:t xml:space="preserve"> </w:t>
      </w:r>
      <w:r>
        <w:rPr>
          <w:sz w:val="28"/>
        </w:rPr>
        <w:t>for</w:t>
      </w:r>
      <w:r>
        <w:rPr>
          <w:spacing w:val="-1"/>
          <w:sz w:val="28"/>
        </w:rPr>
        <w:t xml:space="preserve"> </w:t>
      </w:r>
      <w:r>
        <w:rPr>
          <w:sz w:val="28"/>
        </w:rPr>
        <w:t>each attribute.</w:t>
      </w:r>
    </w:p>
    <w:p w14:paraId="4FA938A2" w14:textId="77777777" w:rsidR="006512B7" w:rsidRDefault="006512B7">
      <w:pPr>
        <w:pStyle w:val="BodyText"/>
        <w:spacing w:before="9"/>
        <w:rPr>
          <w:rFonts w:ascii="Times New Roman"/>
          <w:sz w:val="24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4"/>
        <w:gridCol w:w="1493"/>
        <w:gridCol w:w="1656"/>
        <w:gridCol w:w="1963"/>
        <w:gridCol w:w="1987"/>
        <w:gridCol w:w="2294"/>
      </w:tblGrid>
      <w:tr w:rsidR="006512B7" w14:paraId="463D258C" w14:textId="77777777">
        <w:trPr>
          <w:trHeight w:val="316"/>
        </w:trPr>
        <w:tc>
          <w:tcPr>
            <w:tcW w:w="1234" w:type="dxa"/>
          </w:tcPr>
          <w:p w14:paraId="29EE7AA4" w14:textId="77777777" w:rsidR="006512B7" w:rsidRDefault="00CC3348">
            <w:pPr>
              <w:pStyle w:val="TableParagraph"/>
              <w:spacing w:before="15"/>
              <w:ind w:left="165" w:right="151"/>
              <w:rPr>
                <w:sz w:val="24"/>
              </w:rPr>
            </w:pPr>
            <w:proofErr w:type="spellStart"/>
            <w:r>
              <w:rPr>
                <w:sz w:val="24"/>
              </w:rPr>
              <w:t>MatchID</w:t>
            </w:r>
            <w:proofErr w:type="spellEnd"/>
          </w:p>
        </w:tc>
        <w:tc>
          <w:tcPr>
            <w:tcW w:w="1493" w:type="dxa"/>
          </w:tcPr>
          <w:p w14:paraId="3CE3AC9C" w14:textId="77777777" w:rsidR="006512B7" w:rsidRDefault="00CC3348">
            <w:pPr>
              <w:pStyle w:val="TableParagraph"/>
              <w:spacing w:before="15"/>
              <w:ind w:left="177" w:right="167"/>
              <w:rPr>
                <w:sz w:val="24"/>
              </w:rPr>
            </w:pPr>
            <w:proofErr w:type="spellStart"/>
            <w:r>
              <w:rPr>
                <w:sz w:val="24"/>
              </w:rPr>
              <w:t>MatchDate</w:t>
            </w:r>
            <w:proofErr w:type="spellEnd"/>
          </w:p>
        </w:tc>
        <w:tc>
          <w:tcPr>
            <w:tcW w:w="1656" w:type="dxa"/>
          </w:tcPr>
          <w:p w14:paraId="0561BE02" w14:textId="77777777" w:rsidR="006512B7" w:rsidRDefault="00CC3348">
            <w:pPr>
              <w:pStyle w:val="TableParagraph"/>
              <w:spacing w:before="15"/>
              <w:ind w:left="187" w:right="178"/>
              <w:rPr>
                <w:sz w:val="24"/>
              </w:rPr>
            </w:pPr>
            <w:proofErr w:type="spellStart"/>
            <w:r>
              <w:rPr>
                <w:sz w:val="24"/>
              </w:rPr>
              <w:t>FirstTeamID</w:t>
            </w:r>
            <w:proofErr w:type="spellEnd"/>
          </w:p>
        </w:tc>
        <w:tc>
          <w:tcPr>
            <w:tcW w:w="1963" w:type="dxa"/>
          </w:tcPr>
          <w:p w14:paraId="11C30455" w14:textId="77777777" w:rsidR="006512B7" w:rsidRDefault="00CC3348">
            <w:pPr>
              <w:pStyle w:val="TableParagraph"/>
              <w:spacing w:before="15"/>
              <w:ind w:left="211" w:right="195"/>
              <w:rPr>
                <w:sz w:val="24"/>
              </w:rPr>
            </w:pPr>
            <w:proofErr w:type="spellStart"/>
            <w:r>
              <w:rPr>
                <w:sz w:val="24"/>
              </w:rPr>
              <w:t>SecondTeamID</w:t>
            </w:r>
            <w:proofErr w:type="spellEnd"/>
          </w:p>
        </w:tc>
        <w:tc>
          <w:tcPr>
            <w:tcW w:w="1987" w:type="dxa"/>
          </w:tcPr>
          <w:p w14:paraId="0189EDCD" w14:textId="77777777" w:rsidR="006512B7" w:rsidRDefault="00CC3348">
            <w:pPr>
              <w:pStyle w:val="TableParagraph"/>
              <w:spacing w:before="15"/>
              <w:ind w:left="208" w:right="195"/>
              <w:rPr>
                <w:sz w:val="24"/>
              </w:rPr>
            </w:pPr>
            <w:proofErr w:type="spellStart"/>
            <w:r>
              <w:rPr>
                <w:sz w:val="24"/>
              </w:rPr>
              <w:t>FirstTeamScore</w:t>
            </w:r>
            <w:proofErr w:type="spellEnd"/>
          </w:p>
        </w:tc>
        <w:tc>
          <w:tcPr>
            <w:tcW w:w="2294" w:type="dxa"/>
          </w:tcPr>
          <w:p w14:paraId="23747870" w14:textId="77777777" w:rsidR="006512B7" w:rsidRDefault="00CC3348">
            <w:pPr>
              <w:pStyle w:val="TableParagraph"/>
              <w:spacing w:before="15"/>
              <w:ind w:left="232" w:right="212"/>
              <w:rPr>
                <w:sz w:val="24"/>
              </w:rPr>
            </w:pPr>
            <w:proofErr w:type="spellStart"/>
            <w:r>
              <w:rPr>
                <w:sz w:val="24"/>
              </w:rPr>
              <w:t>SecondTeamScore</w:t>
            </w:r>
            <w:proofErr w:type="spellEnd"/>
          </w:p>
        </w:tc>
      </w:tr>
      <w:tr w:rsidR="006512B7" w14:paraId="741E9744" w14:textId="77777777">
        <w:trPr>
          <w:trHeight w:val="321"/>
        </w:trPr>
        <w:tc>
          <w:tcPr>
            <w:tcW w:w="1234" w:type="dxa"/>
          </w:tcPr>
          <w:p w14:paraId="32D64E6E" w14:textId="77777777" w:rsidR="006512B7" w:rsidRDefault="00CC3348">
            <w:pPr>
              <w:pStyle w:val="TableParagraph"/>
              <w:spacing w:before="20"/>
              <w:ind w:left="158" w:right="151"/>
              <w:rPr>
                <w:sz w:val="24"/>
              </w:rPr>
            </w:pPr>
            <w:r>
              <w:rPr>
                <w:sz w:val="24"/>
              </w:rPr>
              <w:t>M1</w:t>
            </w:r>
          </w:p>
        </w:tc>
        <w:tc>
          <w:tcPr>
            <w:tcW w:w="1493" w:type="dxa"/>
          </w:tcPr>
          <w:p w14:paraId="628B9698" w14:textId="77777777" w:rsidR="006512B7" w:rsidRDefault="00CC3348">
            <w:pPr>
              <w:pStyle w:val="TableParagraph"/>
              <w:spacing w:before="20"/>
              <w:ind w:left="181" w:right="167"/>
              <w:rPr>
                <w:sz w:val="24"/>
              </w:rPr>
            </w:pPr>
            <w:r>
              <w:rPr>
                <w:sz w:val="24"/>
              </w:rPr>
              <w:t>2021/12/20</w:t>
            </w:r>
          </w:p>
        </w:tc>
        <w:tc>
          <w:tcPr>
            <w:tcW w:w="1656" w:type="dxa"/>
          </w:tcPr>
          <w:p w14:paraId="201D2DBF" w14:textId="77777777" w:rsidR="006512B7" w:rsidRDefault="00CC3348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963" w:type="dxa"/>
          </w:tcPr>
          <w:p w14:paraId="1A70BAC7" w14:textId="77777777" w:rsidR="006512B7" w:rsidRDefault="00CC3348">
            <w:pPr>
              <w:pStyle w:val="TableParagraph"/>
              <w:spacing w:before="20"/>
              <w:ind w:left="12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987" w:type="dxa"/>
          </w:tcPr>
          <w:p w14:paraId="71BA1538" w14:textId="77777777" w:rsidR="006512B7" w:rsidRDefault="00CC3348">
            <w:pPr>
              <w:pStyle w:val="TableParagraph"/>
              <w:spacing w:before="20"/>
              <w:ind w:left="205" w:right="195"/>
              <w:rPr>
                <w:sz w:val="24"/>
              </w:rPr>
            </w:pPr>
            <w:r>
              <w:rPr>
                <w:sz w:val="24"/>
              </w:rPr>
              <w:t>107</w:t>
            </w:r>
          </w:p>
        </w:tc>
        <w:tc>
          <w:tcPr>
            <w:tcW w:w="2294" w:type="dxa"/>
          </w:tcPr>
          <w:p w14:paraId="0ACCF6A4" w14:textId="77777777" w:rsidR="006512B7" w:rsidRDefault="00CC3348">
            <w:pPr>
              <w:pStyle w:val="TableParagraph"/>
              <w:spacing w:before="20"/>
              <w:ind w:left="228" w:right="212"/>
              <w:rPr>
                <w:sz w:val="24"/>
              </w:rPr>
            </w:pPr>
            <w:r>
              <w:rPr>
                <w:sz w:val="24"/>
              </w:rPr>
              <w:t>93</w:t>
            </w:r>
          </w:p>
        </w:tc>
      </w:tr>
      <w:tr w:rsidR="006512B7" w14:paraId="37EB4584" w14:textId="77777777">
        <w:trPr>
          <w:trHeight w:val="321"/>
        </w:trPr>
        <w:tc>
          <w:tcPr>
            <w:tcW w:w="1234" w:type="dxa"/>
          </w:tcPr>
          <w:p w14:paraId="549DF38E" w14:textId="77777777" w:rsidR="006512B7" w:rsidRDefault="00CC3348">
            <w:pPr>
              <w:pStyle w:val="TableParagraph"/>
              <w:spacing w:before="20"/>
              <w:ind w:left="158" w:right="151"/>
              <w:rPr>
                <w:sz w:val="24"/>
              </w:rPr>
            </w:pPr>
            <w:r>
              <w:rPr>
                <w:sz w:val="24"/>
              </w:rPr>
              <w:t>M2</w:t>
            </w:r>
          </w:p>
        </w:tc>
        <w:tc>
          <w:tcPr>
            <w:tcW w:w="1493" w:type="dxa"/>
          </w:tcPr>
          <w:p w14:paraId="4A955F22" w14:textId="77777777" w:rsidR="006512B7" w:rsidRDefault="00CC3348">
            <w:pPr>
              <w:pStyle w:val="TableParagraph"/>
              <w:spacing w:before="20"/>
              <w:ind w:left="181" w:right="167"/>
              <w:rPr>
                <w:sz w:val="24"/>
              </w:rPr>
            </w:pPr>
            <w:r>
              <w:rPr>
                <w:sz w:val="24"/>
              </w:rPr>
              <w:t>2021/12/21</w:t>
            </w:r>
          </w:p>
        </w:tc>
        <w:tc>
          <w:tcPr>
            <w:tcW w:w="1656" w:type="dxa"/>
          </w:tcPr>
          <w:p w14:paraId="5F6F7F4E" w14:textId="77777777" w:rsidR="006512B7" w:rsidRDefault="00CC3348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963" w:type="dxa"/>
          </w:tcPr>
          <w:p w14:paraId="5373B903" w14:textId="77777777" w:rsidR="006512B7" w:rsidRDefault="00CC3348">
            <w:pPr>
              <w:pStyle w:val="TableParagraph"/>
              <w:spacing w:before="20"/>
              <w:ind w:left="12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987" w:type="dxa"/>
          </w:tcPr>
          <w:p w14:paraId="198D9497" w14:textId="77777777" w:rsidR="006512B7" w:rsidRDefault="00CC3348">
            <w:pPr>
              <w:pStyle w:val="TableParagraph"/>
              <w:spacing w:before="20"/>
              <w:ind w:left="205" w:right="195"/>
              <w:rPr>
                <w:sz w:val="24"/>
              </w:rPr>
            </w:pPr>
            <w:r>
              <w:rPr>
                <w:sz w:val="24"/>
              </w:rPr>
              <w:t>156</w:t>
            </w:r>
          </w:p>
        </w:tc>
        <w:tc>
          <w:tcPr>
            <w:tcW w:w="2294" w:type="dxa"/>
          </w:tcPr>
          <w:p w14:paraId="678A18EE" w14:textId="77777777" w:rsidR="006512B7" w:rsidRDefault="00CC3348">
            <w:pPr>
              <w:pStyle w:val="TableParagraph"/>
              <w:spacing w:before="20"/>
              <w:ind w:left="232" w:right="211"/>
              <w:rPr>
                <w:sz w:val="24"/>
              </w:rPr>
            </w:pPr>
            <w:r>
              <w:rPr>
                <w:sz w:val="24"/>
              </w:rPr>
              <w:t>158</w:t>
            </w:r>
          </w:p>
        </w:tc>
      </w:tr>
      <w:tr w:rsidR="006512B7" w14:paraId="13DFF844" w14:textId="77777777">
        <w:trPr>
          <w:trHeight w:val="321"/>
        </w:trPr>
        <w:tc>
          <w:tcPr>
            <w:tcW w:w="1234" w:type="dxa"/>
          </w:tcPr>
          <w:p w14:paraId="57D6B7BC" w14:textId="77777777" w:rsidR="006512B7" w:rsidRDefault="00CC3348">
            <w:pPr>
              <w:pStyle w:val="TableParagraph"/>
              <w:spacing w:before="20"/>
              <w:ind w:left="158" w:right="151"/>
              <w:rPr>
                <w:sz w:val="24"/>
              </w:rPr>
            </w:pPr>
            <w:r>
              <w:rPr>
                <w:sz w:val="24"/>
              </w:rPr>
              <w:t>M3</w:t>
            </w:r>
          </w:p>
        </w:tc>
        <w:tc>
          <w:tcPr>
            <w:tcW w:w="1493" w:type="dxa"/>
          </w:tcPr>
          <w:p w14:paraId="63539EE1" w14:textId="77777777" w:rsidR="006512B7" w:rsidRDefault="00CC3348">
            <w:pPr>
              <w:pStyle w:val="TableParagraph"/>
              <w:spacing w:before="20"/>
              <w:ind w:left="181" w:right="167"/>
              <w:rPr>
                <w:sz w:val="24"/>
              </w:rPr>
            </w:pPr>
            <w:r>
              <w:rPr>
                <w:sz w:val="24"/>
              </w:rPr>
              <w:t>2021/12/22</w:t>
            </w:r>
          </w:p>
        </w:tc>
        <w:tc>
          <w:tcPr>
            <w:tcW w:w="1656" w:type="dxa"/>
          </w:tcPr>
          <w:p w14:paraId="1A031A0C" w14:textId="77777777" w:rsidR="006512B7" w:rsidRDefault="00CC3348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963" w:type="dxa"/>
          </w:tcPr>
          <w:p w14:paraId="040AFEF4" w14:textId="77777777" w:rsidR="006512B7" w:rsidRDefault="00CC3348">
            <w:pPr>
              <w:pStyle w:val="TableParagraph"/>
              <w:spacing w:before="20"/>
              <w:ind w:left="12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987" w:type="dxa"/>
          </w:tcPr>
          <w:p w14:paraId="34E379C8" w14:textId="77777777" w:rsidR="006512B7" w:rsidRDefault="00CC3348">
            <w:pPr>
              <w:pStyle w:val="TableParagraph"/>
              <w:spacing w:before="20"/>
              <w:ind w:left="208" w:right="194"/>
              <w:rPr>
                <w:sz w:val="24"/>
              </w:rPr>
            </w:pPr>
            <w:r>
              <w:rPr>
                <w:sz w:val="24"/>
              </w:rPr>
              <w:t>86</w:t>
            </w:r>
          </w:p>
        </w:tc>
        <w:tc>
          <w:tcPr>
            <w:tcW w:w="2294" w:type="dxa"/>
          </w:tcPr>
          <w:p w14:paraId="15C3CEC4" w14:textId="77777777" w:rsidR="006512B7" w:rsidRDefault="00CC3348">
            <w:pPr>
              <w:pStyle w:val="TableParagraph"/>
              <w:spacing w:before="20"/>
              <w:ind w:left="228" w:right="212"/>
              <w:rPr>
                <w:sz w:val="24"/>
              </w:rPr>
            </w:pPr>
            <w:r>
              <w:rPr>
                <w:sz w:val="24"/>
              </w:rPr>
              <w:t>81</w:t>
            </w:r>
          </w:p>
        </w:tc>
      </w:tr>
      <w:tr w:rsidR="006512B7" w14:paraId="45D875AF" w14:textId="77777777">
        <w:trPr>
          <w:trHeight w:val="316"/>
        </w:trPr>
        <w:tc>
          <w:tcPr>
            <w:tcW w:w="1234" w:type="dxa"/>
          </w:tcPr>
          <w:p w14:paraId="124411FC" w14:textId="77777777" w:rsidR="006512B7" w:rsidRDefault="00CC3348">
            <w:pPr>
              <w:pStyle w:val="TableParagraph"/>
              <w:spacing w:before="15"/>
              <w:ind w:left="158" w:right="151"/>
              <w:rPr>
                <w:sz w:val="24"/>
              </w:rPr>
            </w:pPr>
            <w:r>
              <w:rPr>
                <w:sz w:val="24"/>
              </w:rPr>
              <w:t>M4</w:t>
            </w:r>
          </w:p>
        </w:tc>
        <w:tc>
          <w:tcPr>
            <w:tcW w:w="1493" w:type="dxa"/>
          </w:tcPr>
          <w:p w14:paraId="5872BCBF" w14:textId="77777777" w:rsidR="006512B7" w:rsidRDefault="00CC3348">
            <w:pPr>
              <w:pStyle w:val="TableParagraph"/>
              <w:spacing w:before="15"/>
              <w:ind w:left="181" w:right="167"/>
              <w:rPr>
                <w:sz w:val="24"/>
              </w:rPr>
            </w:pPr>
            <w:r>
              <w:rPr>
                <w:sz w:val="24"/>
              </w:rPr>
              <w:t>2021/12/23</w:t>
            </w:r>
          </w:p>
        </w:tc>
        <w:tc>
          <w:tcPr>
            <w:tcW w:w="1656" w:type="dxa"/>
          </w:tcPr>
          <w:p w14:paraId="44BFE12D" w14:textId="77777777" w:rsidR="006512B7" w:rsidRDefault="00CC3348">
            <w:pPr>
              <w:pStyle w:val="TableParagraph"/>
              <w:spacing w:before="15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963" w:type="dxa"/>
          </w:tcPr>
          <w:p w14:paraId="102E4382" w14:textId="77777777" w:rsidR="006512B7" w:rsidRDefault="00CC3348">
            <w:pPr>
              <w:pStyle w:val="TableParagraph"/>
              <w:spacing w:before="15"/>
              <w:ind w:left="12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987" w:type="dxa"/>
          </w:tcPr>
          <w:p w14:paraId="59E082A1" w14:textId="77777777" w:rsidR="006512B7" w:rsidRDefault="00CC3348">
            <w:pPr>
              <w:pStyle w:val="TableParagraph"/>
              <w:spacing w:before="15"/>
              <w:ind w:left="208" w:right="194"/>
              <w:rPr>
                <w:sz w:val="24"/>
              </w:rPr>
            </w:pPr>
            <w:r>
              <w:rPr>
                <w:sz w:val="24"/>
              </w:rPr>
              <w:t>65</w:t>
            </w:r>
          </w:p>
        </w:tc>
        <w:tc>
          <w:tcPr>
            <w:tcW w:w="2294" w:type="dxa"/>
          </w:tcPr>
          <w:p w14:paraId="1500415E" w14:textId="77777777" w:rsidR="006512B7" w:rsidRDefault="00CC3348">
            <w:pPr>
              <w:pStyle w:val="TableParagraph"/>
              <w:spacing w:before="15"/>
              <w:ind w:left="228" w:right="212"/>
              <w:rPr>
                <w:sz w:val="24"/>
              </w:rPr>
            </w:pPr>
            <w:r>
              <w:rPr>
                <w:sz w:val="24"/>
              </w:rPr>
              <w:t>67</w:t>
            </w:r>
          </w:p>
        </w:tc>
      </w:tr>
      <w:tr w:rsidR="006512B7" w14:paraId="3BAABE13" w14:textId="77777777">
        <w:trPr>
          <w:trHeight w:val="321"/>
        </w:trPr>
        <w:tc>
          <w:tcPr>
            <w:tcW w:w="1234" w:type="dxa"/>
          </w:tcPr>
          <w:p w14:paraId="1C279FCE" w14:textId="77777777" w:rsidR="006512B7" w:rsidRDefault="00CC3348">
            <w:pPr>
              <w:pStyle w:val="TableParagraph"/>
              <w:spacing w:before="20"/>
              <w:ind w:left="158" w:right="151"/>
              <w:rPr>
                <w:sz w:val="24"/>
              </w:rPr>
            </w:pPr>
            <w:r>
              <w:rPr>
                <w:sz w:val="24"/>
              </w:rPr>
              <w:t>M5</w:t>
            </w:r>
          </w:p>
        </w:tc>
        <w:tc>
          <w:tcPr>
            <w:tcW w:w="1493" w:type="dxa"/>
          </w:tcPr>
          <w:p w14:paraId="372A6486" w14:textId="77777777" w:rsidR="006512B7" w:rsidRDefault="00CC3348">
            <w:pPr>
              <w:pStyle w:val="TableParagraph"/>
              <w:spacing w:before="20"/>
              <w:ind w:left="181" w:right="167"/>
              <w:rPr>
                <w:sz w:val="24"/>
              </w:rPr>
            </w:pPr>
            <w:r>
              <w:rPr>
                <w:sz w:val="24"/>
              </w:rPr>
              <w:t>2021/12/24</w:t>
            </w:r>
          </w:p>
        </w:tc>
        <w:tc>
          <w:tcPr>
            <w:tcW w:w="1656" w:type="dxa"/>
          </w:tcPr>
          <w:p w14:paraId="705F357B" w14:textId="77777777" w:rsidR="006512B7" w:rsidRDefault="00CC3348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963" w:type="dxa"/>
          </w:tcPr>
          <w:p w14:paraId="0F93907F" w14:textId="77777777" w:rsidR="006512B7" w:rsidRDefault="00CC3348">
            <w:pPr>
              <w:pStyle w:val="TableParagraph"/>
              <w:spacing w:before="20"/>
              <w:ind w:left="12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987" w:type="dxa"/>
          </w:tcPr>
          <w:p w14:paraId="2B1AFF53" w14:textId="77777777" w:rsidR="006512B7" w:rsidRDefault="00CC3348">
            <w:pPr>
              <w:pStyle w:val="TableParagraph"/>
              <w:spacing w:before="20"/>
              <w:ind w:left="208" w:right="194"/>
              <w:rPr>
                <w:sz w:val="24"/>
              </w:rPr>
            </w:pPr>
            <w:r>
              <w:rPr>
                <w:sz w:val="24"/>
              </w:rPr>
              <w:t>52</w:t>
            </w:r>
          </w:p>
        </w:tc>
        <w:tc>
          <w:tcPr>
            <w:tcW w:w="2294" w:type="dxa"/>
          </w:tcPr>
          <w:p w14:paraId="45C1ECEB" w14:textId="77777777" w:rsidR="006512B7" w:rsidRDefault="00CC3348">
            <w:pPr>
              <w:pStyle w:val="TableParagraph"/>
              <w:spacing w:before="20"/>
              <w:ind w:left="228" w:right="212"/>
              <w:rPr>
                <w:sz w:val="24"/>
              </w:rPr>
            </w:pPr>
            <w:r>
              <w:rPr>
                <w:sz w:val="24"/>
              </w:rPr>
              <w:t>88</w:t>
            </w:r>
          </w:p>
        </w:tc>
      </w:tr>
      <w:tr w:rsidR="006512B7" w14:paraId="04F35313" w14:textId="77777777">
        <w:trPr>
          <w:trHeight w:val="321"/>
        </w:trPr>
        <w:tc>
          <w:tcPr>
            <w:tcW w:w="1234" w:type="dxa"/>
          </w:tcPr>
          <w:p w14:paraId="204ABC6A" w14:textId="77777777" w:rsidR="006512B7" w:rsidRDefault="00CC3348">
            <w:pPr>
              <w:pStyle w:val="TableParagraph"/>
              <w:spacing w:before="20"/>
              <w:ind w:left="158" w:right="151"/>
              <w:rPr>
                <w:sz w:val="24"/>
              </w:rPr>
            </w:pPr>
            <w:r>
              <w:rPr>
                <w:sz w:val="24"/>
              </w:rPr>
              <w:t>M6</w:t>
            </w:r>
          </w:p>
        </w:tc>
        <w:tc>
          <w:tcPr>
            <w:tcW w:w="1493" w:type="dxa"/>
          </w:tcPr>
          <w:p w14:paraId="6E2AFC5B" w14:textId="77777777" w:rsidR="006512B7" w:rsidRDefault="00CC3348">
            <w:pPr>
              <w:pStyle w:val="TableParagraph"/>
              <w:spacing w:before="20"/>
              <w:ind w:left="181" w:right="167"/>
              <w:rPr>
                <w:sz w:val="24"/>
              </w:rPr>
            </w:pPr>
            <w:r>
              <w:rPr>
                <w:sz w:val="24"/>
              </w:rPr>
              <w:t>2021/12/25</w:t>
            </w:r>
          </w:p>
        </w:tc>
        <w:tc>
          <w:tcPr>
            <w:tcW w:w="1656" w:type="dxa"/>
          </w:tcPr>
          <w:p w14:paraId="022024B3" w14:textId="77777777" w:rsidR="006512B7" w:rsidRDefault="00CC3348">
            <w:pPr>
              <w:pStyle w:val="TableParagraph"/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963" w:type="dxa"/>
          </w:tcPr>
          <w:p w14:paraId="262CA166" w14:textId="77777777" w:rsidR="006512B7" w:rsidRDefault="00CC3348">
            <w:pPr>
              <w:pStyle w:val="TableParagraph"/>
              <w:spacing w:before="20"/>
              <w:ind w:left="12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987" w:type="dxa"/>
          </w:tcPr>
          <w:p w14:paraId="19388CA4" w14:textId="77777777" w:rsidR="006512B7" w:rsidRDefault="00CC3348">
            <w:pPr>
              <w:pStyle w:val="TableParagraph"/>
              <w:spacing w:before="20"/>
              <w:ind w:left="208" w:right="194"/>
              <w:rPr>
                <w:sz w:val="24"/>
              </w:rPr>
            </w:pPr>
            <w:r>
              <w:rPr>
                <w:sz w:val="24"/>
              </w:rPr>
              <w:t>97</w:t>
            </w:r>
          </w:p>
        </w:tc>
        <w:tc>
          <w:tcPr>
            <w:tcW w:w="2294" w:type="dxa"/>
          </w:tcPr>
          <w:p w14:paraId="29783E1B" w14:textId="77777777" w:rsidR="006512B7" w:rsidRDefault="00CC3348">
            <w:pPr>
              <w:pStyle w:val="TableParagraph"/>
              <w:spacing w:before="20"/>
              <w:ind w:left="228" w:right="212"/>
              <w:rPr>
                <w:sz w:val="24"/>
              </w:rPr>
            </w:pPr>
            <w:r>
              <w:rPr>
                <w:sz w:val="24"/>
              </w:rPr>
              <w:t>68</w:t>
            </w:r>
          </w:p>
        </w:tc>
      </w:tr>
    </w:tbl>
    <w:p w14:paraId="05C6BB66" w14:textId="77777777" w:rsidR="006512B7" w:rsidRDefault="006512B7">
      <w:pPr>
        <w:pStyle w:val="BodyText"/>
        <w:spacing w:before="5"/>
        <w:rPr>
          <w:rFonts w:ascii="Times New Roman"/>
          <w:sz w:val="24"/>
        </w:rPr>
      </w:pPr>
    </w:p>
    <w:p w14:paraId="340FF413" w14:textId="77777777" w:rsidR="006512B7" w:rsidRDefault="00CC3348">
      <w:pPr>
        <w:pStyle w:val="Heading3"/>
        <w:ind w:left="260"/>
      </w:pPr>
      <w:r>
        <w:t>Answers:</w:t>
      </w:r>
    </w:p>
    <w:p w14:paraId="63134355" w14:textId="77777777" w:rsidR="006512B7" w:rsidRDefault="006512B7">
      <w:pPr>
        <w:pStyle w:val="BodyText"/>
        <w:spacing w:before="6"/>
        <w:rPr>
          <w:rFonts w:ascii="Times New Roman"/>
          <w:b/>
          <w:sz w:val="24"/>
        </w:rPr>
      </w:pPr>
    </w:p>
    <w:p w14:paraId="750B0A30" w14:textId="77777777" w:rsidR="006512B7" w:rsidRDefault="00CC3348">
      <w:pPr>
        <w:pStyle w:val="ListParagraph"/>
        <w:numPr>
          <w:ilvl w:val="0"/>
          <w:numId w:val="6"/>
        </w:numPr>
        <w:tabs>
          <w:tab w:val="left" w:pos="1178"/>
        </w:tabs>
        <w:ind w:hanging="558"/>
        <w:rPr>
          <w:rFonts w:ascii="Courier New"/>
          <w:sz w:val="28"/>
        </w:rPr>
      </w:pPr>
      <w:r>
        <w:rPr>
          <w:rFonts w:ascii="Courier New"/>
          <w:sz w:val="28"/>
        </w:rPr>
        <w:t>create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database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sports;</w:t>
      </w:r>
    </w:p>
    <w:p w14:paraId="4392CC5F" w14:textId="77777777" w:rsidR="006512B7" w:rsidRDefault="00CC3348">
      <w:pPr>
        <w:pStyle w:val="BodyText"/>
        <w:spacing w:before="8"/>
        <w:rPr>
          <w:sz w:val="20"/>
        </w:rPr>
      </w:pPr>
      <w:r>
        <w:rPr>
          <w:noProof/>
        </w:rPr>
        <w:drawing>
          <wp:anchor distT="0" distB="0" distL="0" distR="0" simplePos="0" relativeHeight="29" behindDoc="0" locked="0" layoutInCell="1" allowOverlap="1" wp14:anchorId="2C51ECE9" wp14:editId="5DFA79D1">
            <wp:simplePos x="0" y="0"/>
            <wp:positionH relativeFrom="page">
              <wp:posOffset>914400</wp:posOffset>
            </wp:positionH>
            <wp:positionV relativeFrom="paragraph">
              <wp:posOffset>173918</wp:posOffset>
            </wp:positionV>
            <wp:extent cx="6121665" cy="1289303"/>
            <wp:effectExtent l="0" t="0" r="0" b="0"/>
            <wp:wrapTopAndBottom/>
            <wp:docPr id="13" name="image25.png" descr="create database and use database command in my 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5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1665" cy="1289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B738F1" w14:textId="77777777" w:rsidR="006512B7" w:rsidRDefault="00CC3348">
      <w:pPr>
        <w:pStyle w:val="ListParagraph"/>
        <w:numPr>
          <w:ilvl w:val="0"/>
          <w:numId w:val="6"/>
        </w:numPr>
        <w:tabs>
          <w:tab w:val="left" w:pos="1178"/>
        </w:tabs>
        <w:spacing w:before="265"/>
        <w:ind w:hanging="558"/>
        <w:rPr>
          <w:rFonts w:ascii="Courier New"/>
          <w:sz w:val="28"/>
        </w:rPr>
      </w:pPr>
      <w:r>
        <w:rPr>
          <w:rFonts w:ascii="Courier New"/>
          <w:sz w:val="28"/>
        </w:rPr>
        <w:t>Creating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table</w:t>
      </w:r>
      <w:r>
        <w:rPr>
          <w:rFonts w:ascii="Courier New"/>
          <w:spacing w:val="-6"/>
          <w:sz w:val="28"/>
        </w:rPr>
        <w:t xml:space="preserve"> </w:t>
      </w:r>
      <w:r>
        <w:rPr>
          <w:rFonts w:ascii="Courier New"/>
          <w:sz w:val="28"/>
        </w:rPr>
        <w:t>with</w:t>
      </w:r>
      <w:r>
        <w:rPr>
          <w:rFonts w:ascii="Courier New"/>
          <w:spacing w:val="-6"/>
          <w:sz w:val="28"/>
        </w:rPr>
        <w:t xml:space="preserve"> </w:t>
      </w:r>
      <w:r>
        <w:rPr>
          <w:rFonts w:ascii="Courier New"/>
          <w:sz w:val="28"/>
        </w:rPr>
        <w:t>the</w:t>
      </w:r>
      <w:r>
        <w:rPr>
          <w:rFonts w:ascii="Courier New"/>
          <w:spacing w:val="-6"/>
          <w:sz w:val="28"/>
        </w:rPr>
        <w:t xml:space="preserve"> </w:t>
      </w:r>
      <w:r>
        <w:rPr>
          <w:rFonts w:ascii="Courier New"/>
          <w:sz w:val="28"/>
        </w:rPr>
        <w:t>given</w:t>
      </w:r>
      <w:r>
        <w:rPr>
          <w:rFonts w:ascii="Courier New"/>
          <w:spacing w:val="-6"/>
          <w:sz w:val="28"/>
        </w:rPr>
        <w:t xml:space="preserve"> </w:t>
      </w:r>
      <w:r>
        <w:rPr>
          <w:rFonts w:ascii="Courier New"/>
          <w:sz w:val="28"/>
        </w:rPr>
        <w:t>specification</w:t>
      </w:r>
    </w:p>
    <w:p w14:paraId="1D106CFD" w14:textId="77777777" w:rsidR="006512B7" w:rsidRDefault="00CC3348">
      <w:pPr>
        <w:pStyle w:val="BodyText"/>
        <w:spacing w:before="273" w:line="247" w:lineRule="auto"/>
        <w:ind w:left="980" w:right="2024"/>
      </w:pPr>
      <w:r>
        <w:t>create table team -&gt; (</w:t>
      </w:r>
      <w:proofErr w:type="spellStart"/>
      <w:r>
        <w:t>teamid</w:t>
      </w:r>
      <w:proofErr w:type="spellEnd"/>
      <w:r>
        <w:t xml:space="preserve"> </w:t>
      </w:r>
      <w:proofErr w:type="gramStart"/>
      <w:r>
        <w:t>int(</w:t>
      </w:r>
      <w:proofErr w:type="gramEnd"/>
      <w:r>
        <w:t xml:space="preserve">1), -&gt; </w:t>
      </w:r>
      <w:proofErr w:type="spellStart"/>
      <w:r>
        <w:t>teamname</w:t>
      </w:r>
      <w:proofErr w:type="spellEnd"/>
      <w:r>
        <w:rPr>
          <w:spacing w:val="-166"/>
        </w:rPr>
        <w:t xml:space="preserve"> </w:t>
      </w:r>
      <w:r>
        <w:t>varchar(10),</w:t>
      </w:r>
      <w:r>
        <w:rPr>
          <w:spacing w:val="-2"/>
        </w:rPr>
        <w:t xml:space="preserve"> </w:t>
      </w:r>
      <w:r>
        <w:t>primary</w:t>
      </w:r>
      <w:r>
        <w:rPr>
          <w:spacing w:val="-2"/>
        </w:rPr>
        <w:t xml:space="preserve"> </w:t>
      </w:r>
      <w:r>
        <w:t>key(</w:t>
      </w:r>
      <w:proofErr w:type="spellStart"/>
      <w:r>
        <w:t>teamid</w:t>
      </w:r>
      <w:proofErr w:type="spellEnd"/>
      <w:r>
        <w:t>));</w:t>
      </w:r>
    </w:p>
    <w:p w14:paraId="1A31EE12" w14:textId="77777777" w:rsidR="006512B7" w:rsidRDefault="00CC3348">
      <w:pPr>
        <w:pStyle w:val="ListParagraph"/>
        <w:numPr>
          <w:ilvl w:val="0"/>
          <w:numId w:val="6"/>
        </w:numPr>
        <w:tabs>
          <w:tab w:val="left" w:pos="1178"/>
        </w:tabs>
        <w:spacing w:before="268"/>
        <w:ind w:hanging="558"/>
        <w:rPr>
          <w:rFonts w:ascii="Courier New"/>
          <w:sz w:val="28"/>
        </w:rPr>
      </w:pPr>
      <w:r>
        <w:rPr>
          <w:rFonts w:ascii="Courier New"/>
          <w:sz w:val="28"/>
        </w:rPr>
        <w:t>desc</w:t>
      </w:r>
      <w:r>
        <w:rPr>
          <w:rFonts w:ascii="Courier New"/>
          <w:spacing w:val="-6"/>
          <w:sz w:val="28"/>
        </w:rPr>
        <w:t xml:space="preserve"> </w:t>
      </w:r>
      <w:r>
        <w:rPr>
          <w:rFonts w:ascii="Courier New"/>
          <w:sz w:val="28"/>
        </w:rPr>
        <w:t>team;</w:t>
      </w:r>
    </w:p>
    <w:p w14:paraId="0886D8F2" w14:textId="77777777" w:rsidR="006512B7" w:rsidRDefault="00CC3348">
      <w:pPr>
        <w:pStyle w:val="BodyText"/>
        <w:ind w:left="980"/>
        <w:rPr>
          <w:sz w:val="20"/>
        </w:rPr>
      </w:pPr>
      <w:r>
        <w:rPr>
          <w:noProof/>
          <w:sz w:val="20"/>
        </w:rPr>
        <w:drawing>
          <wp:inline distT="0" distB="0" distL="0" distR="0" wp14:anchorId="6D201DBA" wp14:editId="04216627">
            <wp:extent cx="6209539" cy="1777555"/>
            <wp:effectExtent l="0" t="0" r="0" b="0"/>
            <wp:docPr id="15" name="image26.png" descr="desc command in my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6.pn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09539" cy="177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D7C6E" w14:textId="145BBC52" w:rsidR="006512B7" w:rsidRDefault="00221488">
      <w:pPr>
        <w:pStyle w:val="BodyText"/>
        <w:spacing w:before="10"/>
        <w:rPr>
          <w:sz w:val="1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3200" behindDoc="1" locked="0" layoutInCell="1" allowOverlap="1" wp14:anchorId="1058AA22" wp14:editId="448DF0CD">
                <wp:simplePos x="0" y="0"/>
                <wp:positionH relativeFrom="page">
                  <wp:posOffset>439420</wp:posOffset>
                </wp:positionH>
                <wp:positionV relativeFrom="paragraph">
                  <wp:posOffset>132080</wp:posOffset>
                </wp:positionV>
                <wp:extent cx="6687185" cy="55245"/>
                <wp:effectExtent l="0" t="0" r="0" b="0"/>
                <wp:wrapTopAndBottom/>
                <wp:docPr id="95" name="AutoShap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87185" cy="55245"/>
                        </a:xfrm>
                        <a:custGeom>
                          <a:avLst/>
                          <a:gdLst>
                            <a:gd name="T0" fmla="+- 0 11222 692"/>
                            <a:gd name="T1" fmla="*/ T0 w 10531"/>
                            <a:gd name="T2" fmla="+- 0 280 208"/>
                            <a:gd name="T3" fmla="*/ 280 h 87"/>
                            <a:gd name="T4" fmla="+- 0 692 692"/>
                            <a:gd name="T5" fmla="*/ T4 w 10531"/>
                            <a:gd name="T6" fmla="+- 0 280 208"/>
                            <a:gd name="T7" fmla="*/ 280 h 87"/>
                            <a:gd name="T8" fmla="+- 0 692 692"/>
                            <a:gd name="T9" fmla="*/ T8 w 10531"/>
                            <a:gd name="T10" fmla="+- 0 295 208"/>
                            <a:gd name="T11" fmla="*/ 295 h 87"/>
                            <a:gd name="T12" fmla="+- 0 11222 692"/>
                            <a:gd name="T13" fmla="*/ T12 w 10531"/>
                            <a:gd name="T14" fmla="+- 0 295 208"/>
                            <a:gd name="T15" fmla="*/ 295 h 87"/>
                            <a:gd name="T16" fmla="+- 0 11222 692"/>
                            <a:gd name="T17" fmla="*/ T16 w 10531"/>
                            <a:gd name="T18" fmla="+- 0 280 208"/>
                            <a:gd name="T19" fmla="*/ 280 h 87"/>
                            <a:gd name="T20" fmla="+- 0 11222 692"/>
                            <a:gd name="T21" fmla="*/ T20 w 10531"/>
                            <a:gd name="T22" fmla="+- 0 208 208"/>
                            <a:gd name="T23" fmla="*/ 208 h 87"/>
                            <a:gd name="T24" fmla="+- 0 692 692"/>
                            <a:gd name="T25" fmla="*/ T24 w 10531"/>
                            <a:gd name="T26" fmla="+- 0 208 208"/>
                            <a:gd name="T27" fmla="*/ 208 h 87"/>
                            <a:gd name="T28" fmla="+- 0 692 692"/>
                            <a:gd name="T29" fmla="*/ T28 w 10531"/>
                            <a:gd name="T30" fmla="+- 0 266 208"/>
                            <a:gd name="T31" fmla="*/ 266 h 87"/>
                            <a:gd name="T32" fmla="+- 0 11222 692"/>
                            <a:gd name="T33" fmla="*/ T32 w 10531"/>
                            <a:gd name="T34" fmla="+- 0 266 208"/>
                            <a:gd name="T35" fmla="*/ 266 h 87"/>
                            <a:gd name="T36" fmla="+- 0 11222 692"/>
                            <a:gd name="T37" fmla="*/ T36 w 10531"/>
                            <a:gd name="T38" fmla="+- 0 208 208"/>
                            <a:gd name="T39" fmla="*/ 208 h 87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531" h="87">
                              <a:moveTo>
                                <a:pt x="10530" y="72"/>
                              </a:moveTo>
                              <a:lnTo>
                                <a:pt x="0" y="72"/>
                              </a:lnTo>
                              <a:lnTo>
                                <a:pt x="0" y="87"/>
                              </a:lnTo>
                              <a:lnTo>
                                <a:pt x="10530" y="87"/>
                              </a:lnTo>
                              <a:lnTo>
                                <a:pt x="10530" y="72"/>
                              </a:lnTo>
                              <a:close/>
                              <a:moveTo>
                                <a:pt x="10530" y="0"/>
                              </a:moveTo>
                              <a:lnTo>
                                <a:pt x="0" y="0"/>
                              </a:lnTo>
                              <a:lnTo>
                                <a:pt x="0" y="58"/>
                              </a:lnTo>
                              <a:lnTo>
                                <a:pt x="10530" y="58"/>
                              </a:lnTo>
                              <a:lnTo>
                                <a:pt x="1053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61232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A4A627" id="AutoShape 91" o:spid="_x0000_s1026" style="position:absolute;margin-left:34.6pt;margin-top:10.4pt;width:526.55pt;height:4.35pt;z-index:-15713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531,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" path="m10530,72l,72,,87r10530,l10530,72xm10530,l,,,58r10530,l10530,xe" fillcolor="#612322" stroked="f">
                <v:path arrowok="t" o:connecttype="custom" o:connectlocs="6686550,177800;0,177800;0,187325;6686550,187325;6686550,177800;6686550,132080;0,132080;0,168910;6686550,168910;6686550,132080" o:connectangles="0,0,0,0,0,0,0,0,0,0"/>
                <w10:wrap type="topAndBottom" anchorx="page"/>
              </v:shape>
            </w:pict>
          </mc:Fallback>
        </mc:AlternateContent>
      </w:r>
    </w:p>
    <w:p w14:paraId="29DB4A80" w14:textId="77777777" w:rsidR="006512B7" w:rsidRDefault="006512B7">
      <w:pPr>
        <w:tabs>
          <w:tab w:val="left" w:pos="4269"/>
          <w:tab w:val="left" w:pos="9105"/>
          <w:tab w:val="left" w:pos="9393"/>
        </w:tabs>
        <w:ind w:left="793"/>
        <w:rPr>
          <w:rFonts w:ascii="Cambria"/>
          <w:sz w:val="24"/>
        </w:rPr>
      </w:pPr>
    </w:p>
    <w:p w14:paraId="5CC5CF5D" w14:textId="77777777" w:rsidR="006512B7" w:rsidRDefault="006512B7">
      <w:pPr>
        <w:pStyle w:val="BodyText"/>
        <w:rPr>
          <w:rFonts w:ascii="Cambria"/>
          <w:sz w:val="20"/>
        </w:rPr>
      </w:pPr>
    </w:p>
    <w:p w14:paraId="2BB10BD6" w14:textId="77777777" w:rsidR="006512B7" w:rsidRDefault="00CC3348">
      <w:pPr>
        <w:pStyle w:val="BodyText"/>
        <w:spacing w:before="10"/>
        <w:rPr>
          <w:rFonts w:ascii="Cambria"/>
          <w:sz w:val="14"/>
        </w:rPr>
      </w:pPr>
      <w:r>
        <w:rPr>
          <w:noProof/>
        </w:rPr>
        <w:drawing>
          <wp:anchor distT="0" distB="0" distL="0" distR="0" simplePos="0" relativeHeight="31" behindDoc="0" locked="0" layoutInCell="1" allowOverlap="1" wp14:anchorId="3483842A" wp14:editId="3472005F">
            <wp:simplePos x="0" y="0"/>
            <wp:positionH relativeFrom="page">
              <wp:posOffset>7220711</wp:posOffset>
            </wp:positionH>
            <wp:positionV relativeFrom="paragraph">
              <wp:posOffset>135338</wp:posOffset>
            </wp:positionV>
            <wp:extent cx="39624" cy="36575"/>
            <wp:effectExtent l="0" t="0" r="0" b="0"/>
            <wp:wrapTopAndBottom/>
            <wp:docPr id="1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4" cy="3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1FDD8B" w14:textId="77777777" w:rsidR="006512B7" w:rsidRDefault="006512B7">
      <w:pPr>
        <w:rPr>
          <w:rFonts w:ascii="Cambria"/>
          <w:sz w:val="14"/>
        </w:rPr>
        <w:sectPr w:rsidR="006512B7">
          <w:pgSz w:w="11910" w:h="16840"/>
          <w:pgMar w:top="460" w:right="360" w:bottom="280" w:left="460" w:header="720" w:footer="720" w:gutter="0"/>
          <w:cols w:space="720"/>
        </w:sectPr>
      </w:pPr>
    </w:p>
    <w:p w14:paraId="5B82FE4D" w14:textId="3BC3EEA4" w:rsidR="006512B7" w:rsidRDefault="00221488">
      <w:pPr>
        <w:pStyle w:val="Heading3"/>
        <w:numPr>
          <w:ilvl w:val="0"/>
          <w:numId w:val="5"/>
        </w:numPr>
        <w:tabs>
          <w:tab w:val="left" w:pos="1187"/>
        </w:tabs>
        <w:spacing w:before="81"/>
        <w:ind w:hanging="361"/>
        <w:rPr>
          <w:rFonts w:ascii="Symbol" w:hAnsi="Symbol"/>
          <w:sz w:val="4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60416" behindDoc="1" locked="0" layoutInCell="1" allowOverlap="1" wp14:anchorId="1485106F" wp14:editId="007FA404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87" name="Group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88" name="AutoShape 90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9" name="Picture 89" descr="mysql insert comman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2338"/>
                            <a:ext cx="5534" cy="3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0" name="Picture 88" descr="select command in my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0" y="7546"/>
                            <a:ext cx="4838" cy="42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1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2" name="Line 86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93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94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FC3DDA" id="Group 83" o:spid="_x0000_s1026" style="position:absolute;margin-left:24pt;margin-top:24pt;width:547.7pt;height:793.95pt;z-index:-16856064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356IMIAACAASURBVP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">
                <v:shape id="AutoShape 90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89" o:spid="_x0000_s1028" type="#_x0000_t75" alt="mysql insert command" style="position:absolute;left:1440;top:2338;width:5534;height:39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">
                  <v:imagedata r:id="rId58" o:title="mysql insert command"/>
                </v:shape>
                <v:shape id="Picture 88" o:spid="_x0000_s1029" type="#_x0000_t75" alt="select command in mysql" style="position:absolute;left:1570;top:7546;width:4838;height:4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">
                  <v:imagedata r:id="rId59" o:title="select command in mysql"/>
                </v:shape>
                <v:shape id="Picture 87" o:spid="_x0000_s1030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">
                  <v:imagedata r:id="rId9" o:title=""/>
                </v:shape>
                <v:line id="Line 86" o:spid="_x0000_s1031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" strokeweight=".24pt">
                  <v:stroke dashstyle="dot"/>
                </v:line>
                <v:shape id="Picture 85" o:spid="_x0000_s1032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">
                  <v:imagedata r:id="rId15" o:title=""/>
                </v:shape>
                <v:shape id="Picture 84" o:spid="_x0000_s1033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t>Inserting</w:t>
      </w:r>
      <w:r w:rsidR="00CC3348">
        <w:rPr>
          <w:spacing w:val="-5"/>
        </w:rPr>
        <w:t xml:space="preserve"> </w:t>
      </w:r>
      <w:r w:rsidR="00CC3348">
        <w:t>data:</w:t>
      </w:r>
    </w:p>
    <w:p w14:paraId="4B62C3E3" w14:textId="77777777" w:rsidR="006512B7" w:rsidRDefault="00CC3348">
      <w:pPr>
        <w:pStyle w:val="BodyText"/>
        <w:spacing w:before="255"/>
        <w:ind w:left="980"/>
      </w:pPr>
      <w:proofErr w:type="spellStart"/>
      <w:r>
        <w:t>mqsql</w:t>
      </w:r>
      <w:proofErr w:type="spellEnd"/>
      <w:r>
        <w:t>&gt;</w:t>
      </w:r>
      <w:r>
        <w:rPr>
          <w:spacing w:val="-8"/>
        </w:rPr>
        <w:t xml:space="preserve"> </w:t>
      </w:r>
      <w:r>
        <w:t>insert</w:t>
      </w:r>
      <w:r>
        <w:rPr>
          <w:spacing w:val="-7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team</w:t>
      </w:r>
      <w:r>
        <w:rPr>
          <w:spacing w:val="-4"/>
        </w:rPr>
        <w:t xml:space="preserve"> </w:t>
      </w:r>
      <w:r>
        <w:t>-&gt;</w:t>
      </w:r>
      <w:r>
        <w:rPr>
          <w:spacing w:val="-7"/>
        </w:rPr>
        <w:t xml:space="preserve"> </w:t>
      </w:r>
      <w:r>
        <w:t>values(1,'Tehlka');</w:t>
      </w:r>
    </w:p>
    <w:p w14:paraId="2701B53B" w14:textId="77777777" w:rsidR="006512B7" w:rsidRDefault="006512B7">
      <w:pPr>
        <w:pStyle w:val="BodyText"/>
        <w:rPr>
          <w:sz w:val="20"/>
        </w:rPr>
      </w:pPr>
    </w:p>
    <w:p w14:paraId="07926324" w14:textId="77777777" w:rsidR="006512B7" w:rsidRDefault="006512B7">
      <w:pPr>
        <w:pStyle w:val="BodyText"/>
        <w:rPr>
          <w:sz w:val="20"/>
        </w:rPr>
      </w:pPr>
    </w:p>
    <w:p w14:paraId="15F2133A" w14:textId="77777777" w:rsidR="006512B7" w:rsidRDefault="006512B7">
      <w:pPr>
        <w:pStyle w:val="BodyText"/>
        <w:rPr>
          <w:sz w:val="20"/>
        </w:rPr>
      </w:pPr>
    </w:p>
    <w:p w14:paraId="02D865ED" w14:textId="77777777" w:rsidR="006512B7" w:rsidRDefault="006512B7">
      <w:pPr>
        <w:pStyle w:val="BodyText"/>
        <w:rPr>
          <w:sz w:val="20"/>
        </w:rPr>
      </w:pPr>
    </w:p>
    <w:p w14:paraId="42CADE02" w14:textId="77777777" w:rsidR="006512B7" w:rsidRDefault="006512B7">
      <w:pPr>
        <w:pStyle w:val="BodyText"/>
        <w:rPr>
          <w:sz w:val="20"/>
        </w:rPr>
      </w:pPr>
    </w:p>
    <w:p w14:paraId="7BB3D34F" w14:textId="77777777" w:rsidR="006512B7" w:rsidRDefault="006512B7">
      <w:pPr>
        <w:pStyle w:val="BodyText"/>
        <w:rPr>
          <w:sz w:val="20"/>
        </w:rPr>
      </w:pPr>
    </w:p>
    <w:p w14:paraId="3CBE73B6" w14:textId="77777777" w:rsidR="006512B7" w:rsidRDefault="006512B7">
      <w:pPr>
        <w:pStyle w:val="BodyText"/>
        <w:rPr>
          <w:sz w:val="20"/>
        </w:rPr>
      </w:pPr>
    </w:p>
    <w:p w14:paraId="7169EA40" w14:textId="77777777" w:rsidR="006512B7" w:rsidRDefault="006512B7">
      <w:pPr>
        <w:pStyle w:val="BodyText"/>
        <w:rPr>
          <w:sz w:val="20"/>
        </w:rPr>
      </w:pPr>
    </w:p>
    <w:p w14:paraId="074C90FD" w14:textId="77777777" w:rsidR="006512B7" w:rsidRDefault="006512B7">
      <w:pPr>
        <w:pStyle w:val="BodyText"/>
        <w:rPr>
          <w:sz w:val="20"/>
        </w:rPr>
      </w:pPr>
    </w:p>
    <w:p w14:paraId="1F62F794" w14:textId="77777777" w:rsidR="006512B7" w:rsidRDefault="006512B7">
      <w:pPr>
        <w:pStyle w:val="BodyText"/>
        <w:rPr>
          <w:sz w:val="20"/>
        </w:rPr>
      </w:pPr>
    </w:p>
    <w:p w14:paraId="32C0AF0D" w14:textId="77777777" w:rsidR="006512B7" w:rsidRDefault="006512B7">
      <w:pPr>
        <w:pStyle w:val="BodyText"/>
        <w:rPr>
          <w:sz w:val="20"/>
        </w:rPr>
      </w:pPr>
    </w:p>
    <w:p w14:paraId="250847BD" w14:textId="77777777" w:rsidR="006512B7" w:rsidRDefault="006512B7">
      <w:pPr>
        <w:pStyle w:val="BodyText"/>
        <w:rPr>
          <w:sz w:val="20"/>
        </w:rPr>
      </w:pPr>
    </w:p>
    <w:p w14:paraId="49B4D21C" w14:textId="77777777" w:rsidR="006512B7" w:rsidRDefault="006512B7">
      <w:pPr>
        <w:pStyle w:val="BodyText"/>
        <w:rPr>
          <w:sz w:val="20"/>
        </w:rPr>
      </w:pPr>
    </w:p>
    <w:p w14:paraId="38ED5BB5" w14:textId="77777777" w:rsidR="006512B7" w:rsidRDefault="006512B7">
      <w:pPr>
        <w:pStyle w:val="BodyText"/>
        <w:rPr>
          <w:sz w:val="20"/>
        </w:rPr>
      </w:pPr>
    </w:p>
    <w:p w14:paraId="04E3F8F0" w14:textId="77777777" w:rsidR="006512B7" w:rsidRDefault="006512B7">
      <w:pPr>
        <w:pStyle w:val="BodyText"/>
        <w:rPr>
          <w:sz w:val="20"/>
        </w:rPr>
      </w:pPr>
    </w:p>
    <w:p w14:paraId="38D1BBEC" w14:textId="77777777" w:rsidR="006512B7" w:rsidRDefault="006512B7">
      <w:pPr>
        <w:pStyle w:val="BodyText"/>
        <w:rPr>
          <w:sz w:val="20"/>
        </w:rPr>
      </w:pPr>
    </w:p>
    <w:p w14:paraId="61231111" w14:textId="77777777" w:rsidR="006512B7" w:rsidRDefault="006512B7">
      <w:pPr>
        <w:pStyle w:val="BodyText"/>
        <w:rPr>
          <w:sz w:val="20"/>
        </w:rPr>
      </w:pPr>
    </w:p>
    <w:p w14:paraId="1952AC32" w14:textId="77777777" w:rsidR="006512B7" w:rsidRDefault="006512B7">
      <w:pPr>
        <w:pStyle w:val="BodyText"/>
        <w:rPr>
          <w:sz w:val="20"/>
        </w:rPr>
      </w:pPr>
    </w:p>
    <w:p w14:paraId="13A4A6AD" w14:textId="77777777" w:rsidR="006512B7" w:rsidRDefault="006512B7">
      <w:pPr>
        <w:pStyle w:val="BodyText"/>
        <w:rPr>
          <w:sz w:val="20"/>
        </w:rPr>
      </w:pPr>
    </w:p>
    <w:p w14:paraId="2E9AEA47" w14:textId="77777777" w:rsidR="006512B7" w:rsidRDefault="00CC3348">
      <w:pPr>
        <w:pStyle w:val="Heading3"/>
        <w:numPr>
          <w:ilvl w:val="0"/>
          <w:numId w:val="5"/>
        </w:numPr>
        <w:tabs>
          <w:tab w:val="left" w:pos="981"/>
        </w:tabs>
        <w:spacing w:before="250"/>
        <w:ind w:left="980" w:hanging="155"/>
        <w:rPr>
          <w:rFonts w:ascii="Symbol" w:hAnsi="Symbol"/>
          <w:sz w:val="30"/>
        </w:rPr>
      </w:pPr>
      <w:r>
        <w:t>Show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nt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able</w:t>
      </w:r>
      <w:r>
        <w:rPr>
          <w:spacing w:val="3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team:</w:t>
      </w:r>
    </w:p>
    <w:p w14:paraId="081A7ED0" w14:textId="77777777" w:rsidR="006512B7" w:rsidRDefault="00CC3348">
      <w:pPr>
        <w:spacing w:before="272"/>
        <w:ind w:left="1110"/>
        <w:rPr>
          <w:sz w:val="24"/>
        </w:rPr>
      </w:pPr>
      <w:r>
        <w:rPr>
          <w:sz w:val="24"/>
        </w:rPr>
        <w:t>select</w:t>
      </w:r>
      <w:r>
        <w:rPr>
          <w:spacing w:val="-5"/>
          <w:sz w:val="24"/>
        </w:rPr>
        <w:t xml:space="preserve"> </w:t>
      </w:r>
      <w:r>
        <w:rPr>
          <w:sz w:val="24"/>
        </w:rPr>
        <w:t>*</w:t>
      </w:r>
      <w:r>
        <w:rPr>
          <w:spacing w:val="-5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team;</w:t>
      </w:r>
    </w:p>
    <w:p w14:paraId="7B7F9CF1" w14:textId="77777777" w:rsidR="006512B7" w:rsidRDefault="006512B7">
      <w:pPr>
        <w:pStyle w:val="BodyText"/>
        <w:rPr>
          <w:sz w:val="20"/>
        </w:rPr>
      </w:pPr>
    </w:p>
    <w:p w14:paraId="69B4D045" w14:textId="77777777" w:rsidR="006512B7" w:rsidRDefault="006512B7">
      <w:pPr>
        <w:pStyle w:val="BodyText"/>
        <w:rPr>
          <w:sz w:val="20"/>
        </w:rPr>
      </w:pPr>
    </w:p>
    <w:p w14:paraId="58A6D7AF" w14:textId="77777777" w:rsidR="006512B7" w:rsidRDefault="006512B7">
      <w:pPr>
        <w:pStyle w:val="BodyText"/>
        <w:rPr>
          <w:sz w:val="20"/>
        </w:rPr>
      </w:pPr>
    </w:p>
    <w:p w14:paraId="13AD2EA4" w14:textId="77777777" w:rsidR="006512B7" w:rsidRDefault="006512B7">
      <w:pPr>
        <w:pStyle w:val="BodyText"/>
        <w:rPr>
          <w:sz w:val="20"/>
        </w:rPr>
      </w:pPr>
    </w:p>
    <w:p w14:paraId="75E309CA" w14:textId="77777777" w:rsidR="006512B7" w:rsidRDefault="006512B7">
      <w:pPr>
        <w:pStyle w:val="BodyText"/>
        <w:rPr>
          <w:sz w:val="20"/>
        </w:rPr>
      </w:pPr>
    </w:p>
    <w:p w14:paraId="21FB7DC6" w14:textId="77777777" w:rsidR="006512B7" w:rsidRDefault="006512B7">
      <w:pPr>
        <w:pStyle w:val="BodyText"/>
        <w:rPr>
          <w:sz w:val="20"/>
        </w:rPr>
      </w:pPr>
    </w:p>
    <w:p w14:paraId="4814E447" w14:textId="77777777" w:rsidR="006512B7" w:rsidRDefault="006512B7">
      <w:pPr>
        <w:pStyle w:val="BodyText"/>
        <w:rPr>
          <w:sz w:val="20"/>
        </w:rPr>
      </w:pPr>
    </w:p>
    <w:p w14:paraId="64865F58" w14:textId="77777777" w:rsidR="006512B7" w:rsidRDefault="006512B7">
      <w:pPr>
        <w:pStyle w:val="BodyText"/>
        <w:rPr>
          <w:sz w:val="20"/>
        </w:rPr>
      </w:pPr>
    </w:p>
    <w:p w14:paraId="12048DDC" w14:textId="77777777" w:rsidR="006512B7" w:rsidRDefault="006512B7">
      <w:pPr>
        <w:pStyle w:val="BodyText"/>
        <w:rPr>
          <w:sz w:val="20"/>
        </w:rPr>
      </w:pPr>
    </w:p>
    <w:p w14:paraId="53C2F10F" w14:textId="77777777" w:rsidR="006512B7" w:rsidRDefault="006512B7">
      <w:pPr>
        <w:pStyle w:val="BodyText"/>
        <w:rPr>
          <w:sz w:val="20"/>
        </w:rPr>
      </w:pPr>
    </w:p>
    <w:p w14:paraId="78A6B8DE" w14:textId="77777777" w:rsidR="006512B7" w:rsidRDefault="006512B7">
      <w:pPr>
        <w:pStyle w:val="BodyText"/>
        <w:rPr>
          <w:sz w:val="20"/>
        </w:rPr>
      </w:pPr>
    </w:p>
    <w:p w14:paraId="2F0F167C" w14:textId="77777777" w:rsidR="006512B7" w:rsidRDefault="006512B7">
      <w:pPr>
        <w:pStyle w:val="BodyText"/>
        <w:rPr>
          <w:sz w:val="20"/>
        </w:rPr>
      </w:pPr>
    </w:p>
    <w:p w14:paraId="70DE5402" w14:textId="77777777" w:rsidR="006512B7" w:rsidRDefault="006512B7">
      <w:pPr>
        <w:pStyle w:val="BodyText"/>
        <w:rPr>
          <w:sz w:val="20"/>
        </w:rPr>
      </w:pPr>
    </w:p>
    <w:p w14:paraId="1C49BD13" w14:textId="77777777" w:rsidR="006512B7" w:rsidRDefault="006512B7">
      <w:pPr>
        <w:pStyle w:val="BodyText"/>
        <w:rPr>
          <w:sz w:val="20"/>
        </w:rPr>
      </w:pPr>
    </w:p>
    <w:p w14:paraId="53E74E8E" w14:textId="77777777" w:rsidR="006512B7" w:rsidRDefault="006512B7">
      <w:pPr>
        <w:pStyle w:val="BodyText"/>
        <w:rPr>
          <w:sz w:val="20"/>
        </w:rPr>
      </w:pPr>
    </w:p>
    <w:p w14:paraId="6BBD7074" w14:textId="77777777" w:rsidR="006512B7" w:rsidRDefault="006512B7">
      <w:pPr>
        <w:pStyle w:val="BodyText"/>
        <w:rPr>
          <w:sz w:val="20"/>
        </w:rPr>
      </w:pPr>
    </w:p>
    <w:p w14:paraId="5D900E4C" w14:textId="77777777" w:rsidR="006512B7" w:rsidRDefault="006512B7">
      <w:pPr>
        <w:pStyle w:val="BodyText"/>
        <w:rPr>
          <w:sz w:val="20"/>
        </w:rPr>
      </w:pPr>
    </w:p>
    <w:p w14:paraId="7A8152B2" w14:textId="77777777" w:rsidR="006512B7" w:rsidRDefault="006512B7">
      <w:pPr>
        <w:pStyle w:val="BodyText"/>
        <w:spacing w:before="3"/>
        <w:rPr>
          <w:sz w:val="25"/>
        </w:rPr>
      </w:pPr>
    </w:p>
    <w:p w14:paraId="4E4E75BE" w14:textId="77777777" w:rsidR="006512B7" w:rsidRDefault="00CC3348">
      <w:pPr>
        <w:pStyle w:val="Heading3"/>
        <w:numPr>
          <w:ilvl w:val="0"/>
          <w:numId w:val="5"/>
        </w:numPr>
        <w:tabs>
          <w:tab w:val="left" w:pos="1187"/>
        </w:tabs>
        <w:spacing w:before="100" w:line="434" w:lineRule="exact"/>
        <w:ind w:hanging="361"/>
        <w:rPr>
          <w:rFonts w:ascii="Symbol" w:hAnsi="Symbol"/>
          <w:sz w:val="36"/>
        </w:rPr>
      </w:pPr>
      <w:r>
        <w:t>Creating</w:t>
      </w:r>
      <w:r>
        <w:rPr>
          <w:spacing w:val="-5"/>
        </w:rPr>
        <w:t xml:space="preserve"> </w:t>
      </w:r>
      <w:r>
        <w:t>another</w:t>
      </w:r>
      <w:r>
        <w:rPr>
          <w:spacing w:val="-4"/>
        </w:rPr>
        <w:t xml:space="preserve"> </w:t>
      </w:r>
      <w:r>
        <w:t>table:</w:t>
      </w:r>
    </w:p>
    <w:p w14:paraId="3307D643" w14:textId="77777777" w:rsidR="006512B7" w:rsidRDefault="00CC3348">
      <w:pPr>
        <w:spacing w:line="264" w:lineRule="exact"/>
        <w:ind w:left="970"/>
        <w:rPr>
          <w:sz w:val="24"/>
        </w:rPr>
      </w:pPr>
      <w:r>
        <w:rPr>
          <w:sz w:val="24"/>
        </w:rPr>
        <w:t>create</w:t>
      </w:r>
      <w:r>
        <w:rPr>
          <w:spacing w:val="-10"/>
          <w:sz w:val="24"/>
        </w:rPr>
        <w:t xml:space="preserve"> </w:t>
      </w:r>
      <w:r>
        <w:rPr>
          <w:sz w:val="24"/>
        </w:rPr>
        <w:t>table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match_details</w:t>
      </w:r>
      <w:proofErr w:type="spellEnd"/>
    </w:p>
    <w:p w14:paraId="4EB392D1" w14:textId="77777777" w:rsidR="006512B7" w:rsidRDefault="00CC3348">
      <w:pPr>
        <w:spacing w:before="137"/>
        <w:ind w:left="970"/>
        <w:rPr>
          <w:sz w:val="24"/>
        </w:rPr>
      </w:pPr>
      <w:r>
        <w:rPr>
          <w:sz w:val="24"/>
        </w:rPr>
        <w:t>-&gt;</w:t>
      </w:r>
      <w:r>
        <w:rPr>
          <w:spacing w:val="-7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matchid</w:t>
      </w:r>
      <w:proofErr w:type="spellEnd"/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varchar(</w:t>
      </w:r>
      <w:proofErr w:type="gramEnd"/>
      <w:r>
        <w:rPr>
          <w:sz w:val="24"/>
        </w:rPr>
        <w:t>2)</w:t>
      </w:r>
      <w:r>
        <w:rPr>
          <w:spacing w:val="-7"/>
          <w:sz w:val="24"/>
        </w:rPr>
        <w:t xml:space="preserve"> </w:t>
      </w:r>
      <w:r>
        <w:rPr>
          <w:sz w:val="24"/>
        </w:rPr>
        <w:t>primary</w:t>
      </w:r>
      <w:r>
        <w:rPr>
          <w:spacing w:val="-7"/>
          <w:sz w:val="24"/>
        </w:rPr>
        <w:t xml:space="preserve"> </w:t>
      </w:r>
      <w:r>
        <w:rPr>
          <w:sz w:val="24"/>
        </w:rPr>
        <w:t>key,</w:t>
      </w:r>
    </w:p>
    <w:p w14:paraId="5A144AE5" w14:textId="77777777" w:rsidR="006512B7" w:rsidRDefault="00CC3348">
      <w:pPr>
        <w:spacing w:before="136"/>
        <w:ind w:left="970"/>
        <w:rPr>
          <w:sz w:val="24"/>
        </w:rPr>
      </w:pPr>
      <w:r>
        <w:rPr>
          <w:sz w:val="24"/>
        </w:rPr>
        <w:t>-&gt;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matchdate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date,</w:t>
      </w:r>
    </w:p>
    <w:p w14:paraId="578A0D67" w14:textId="77777777" w:rsidR="006512B7" w:rsidRDefault="00CC3348">
      <w:pPr>
        <w:spacing w:before="136"/>
        <w:ind w:left="970"/>
        <w:rPr>
          <w:sz w:val="24"/>
        </w:rPr>
      </w:pPr>
      <w:r>
        <w:rPr>
          <w:sz w:val="24"/>
        </w:rPr>
        <w:t>-&gt;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firstteamid</w:t>
      </w:r>
      <w:proofErr w:type="spellEnd"/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int(</w:t>
      </w:r>
      <w:proofErr w:type="gramEnd"/>
      <w:r>
        <w:rPr>
          <w:sz w:val="24"/>
        </w:rPr>
        <w:t>1)</w:t>
      </w:r>
      <w:r>
        <w:rPr>
          <w:spacing w:val="-9"/>
          <w:sz w:val="24"/>
        </w:rPr>
        <w:t xml:space="preserve"> </w:t>
      </w:r>
      <w:r>
        <w:rPr>
          <w:sz w:val="24"/>
        </w:rPr>
        <w:t>references</w:t>
      </w:r>
      <w:r>
        <w:rPr>
          <w:spacing w:val="-10"/>
          <w:sz w:val="24"/>
        </w:rPr>
        <w:t xml:space="preserve"> </w:t>
      </w:r>
      <w:r>
        <w:rPr>
          <w:sz w:val="24"/>
        </w:rPr>
        <w:t>team(</w:t>
      </w:r>
      <w:proofErr w:type="spellStart"/>
      <w:r>
        <w:rPr>
          <w:sz w:val="24"/>
        </w:rPr>
        <w:t>teamid</w:t>
      </w:r>
      <w:proofErr w:type="spellEnd"/>
      <w:r>
        <w:rPr>
          <w:sz w:val="24"/>
        </w:rPr>
        <w:t>),</w:t>
      </w:r>
    </w:p>
    <w:p w14:paraId="66311CEE" w14:textId="77777777" w:rsidR="006512B7" w:rsidRDefault="00CC3348">
      <w:pPr>
        <w:spacing w:before="136"/>
        <w:ind w:left="970"/>
        <w:rPr>
          <w:sz w:val="24"/>
        </w:rPr>
      </w:pPr>
      <w:r>
        <w:rPr>
          <w:sz w:val="24"/>
        </w:rPr>
        <w:t>-&gt;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secondteamid</w:t>
      </w:r>
      <w:proofErr w:type="spellEnd"/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int(</w:t>
      </w:r>
      <w:proofErr w:type="gramEnd"/>
      <w:r>
        <w:rPr>
          <w:sz w:val="24"/>
        </w:rPr>
        <w:t>1)</w:t>
      </w:r>
      <w:r>
        <w:rPr>
          <w:spacing w:val="-9"/>
          <w:sz w:val="24"/>
        </w:rPr>
        <w:t xml:space="preserve"> </w:t>
      </w:r>
      <w:r>
        <w:rPr>
          <w:sz w:val="24"/>
        </w:rPr>
        <w:t>references</w:t>
      </w:r>
      <w:r>
        <w:rPr>
          <w:spacing w:val="-10"/>
          <w:sz w:val="24"/>
        </w:rPr>
        <w:t xml:space="preserve"> </w:t>
      </w:r>
      <w:r>
        <w:rPr>
          <w:sz w:val="24"/>
        </w:rPr>
        <w:t>team(</w:t>
      </w:r>
      <w:proofErr w:type="spellStart"/>
      <w:r>
        <w:rPr>
          <w:sz w:val="24"/>
        </w:rPr>
        <w:t>teamid</w:t>
      </w:r>
      <w:proofErr w:type="spellEnd"/>
      <w:r>
        <w:rPr>
          <w:sz w:val="24"/>
        </w:rPr>
        <w:t>),</w:t>
      </w:r>
    </w:p>
    <w:p w14:paraId="052FC19D" w14:textId="77777777" w:rsidR="006512B7" w:rsidRDefault="00CC3348">
      <w:pPr>
        <w:spacing w:before="137"/>
        <w:ind w:left="970"/>
        <w:rPr>
          <w:sz w:val="24"/>
        </w:rPr>
      </w:pPr>
      <w:r>
        <w:rPr>
          <w:sz w:val="24"/>
        </w:rPr>
        <w:t>-&gt;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firstteamscore</w:t>
      </w:r>
      <w:proofErr w:type="spellEnd"/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int(</w:t>
      </w:r>
      <w:proofErr w:type="gramEnd"/>
      <w:r>
        <w:rPr>
          <w:sz w:val="24"/>
        </w:rPr>
        <w:t>3),</w:t>
      </w:r>
    </w:p>
    <w:p w14:paraId="14234DC6" w14:textId="77777777" w:rsidR="006512B7" w:rsidRDefault="00CC3348">
      <w:pPr>
        <w:spacing w:before="136"/>
        <w:ind w:left="970"/>
        <w:rPr>
          <w:sz w:val="24"/>
        </w:rPr>
      </w:pPr>
      <w:r>
        <w:rPr>
          <w:sz w:val="24"/>
        </w:rPr>
        <w:t>-&gt;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secondteamscore</w:t>
      </w:r>
      <w:proofErr w:type="spellEnd"/>
      <w:r>
        <w:rPr>
          <w:spacing w:val="-10"/>
          <w:sz w:val="24"/>
        </w:rPr>
        <w:t xml:space="preserve"> </w:t>
      </w:r>
      <w:proofErr w:type="gramStart"/>
      <w:r>
        <w:rPr>
          <w:sz w:val="24"/>
        </w:rPr>
        <w:t>int(</w:t>
      </w:r>
      <w:proofErr w:type="gramEnd"/>
      <w:r>
        <w:rPr>
          <w:sz w:val="24"/>
        </w:rPr>
        <w:t>3));</w:t>
      </w:r>
    </w:p>
    <w:p w14:paraId="296B5F13" w14:textId="77777777" w:rsidR="006512B7" w:rsidRDefault="006512B7">
      <w:pPr>
        <w:pStyle w:val="BodyText"/>
        <w:rPr>
          <w:sz w:val="20"/>
        </w:rPr>
      </w:pPr>
    </w:p>
    <w:p w14:paraId="172B33F2" w14:textId="77777777" w:rsidR="006512B7" w:rsidRDefault="006512B7">
      <w:pPr>
        <w:pStyle w:val="BodyText"/>
        <w:spacing w:before="9"/>
        <w:rPr>
          <w:sz w:val="26"/>
        </w:rPr>
      </w:pPr>
    </w:p>
    <w:p w14:paraId="6F748ECC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659717AD" w14:textId="66F406AA" w:rsidR="006512B7" w:rsidRDefault="00221488">
      <w:pPr>
        <w:pStyle w:val="BodyText"/>
        <w:rPr>
          <w:rFonts w:ascii="Cambria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60928" behindDoc="1" locked="0" layoutInCell="1" allowOverlap="1" wp14:anchorId="4FD43695" wp14:editId="3A9E5372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78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79" name="AutoShape 82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0" name="Picture 81" descr="create table with a foreign key in my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998"/>
                            <a:ext cx="9706" cy="30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1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4349"/>
                            <a:ext cx="10344" cy="4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2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2811"/>
                            <a:ext cx="10464" cy="2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3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84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85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6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3E4927" id="Group 74" o:spid="_x0000_s1026" style="position:absolute;margin-left:24pt;margin-top:24pt;width:547.7pt;height:793.95pt;z-index:-16855552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fnogwgAAIABJ&#10;REFU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">
                <v:shape id="AutoShape 82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81" o:spid="_x0000_s1028" type="#_x0000_t75" alt="create table with a foreign key in mysql" style="position:absolute;left:1440;top:998;width:9706;height:3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">
                  <v:imagedata r:id="rId62" o:title="create table with a foreign key in mysql"/>
                </v:shape>
                <v:shape id="Picture 80" o:spid="_x0000_s1029" type="#_x0000_t75" style="position:absolute;left:720;top:4349;width:10344;height:40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">
                  <v:imagedata r:id="rId63" o:title=""/>
                </v:shape>
                <v:shape id="Picture 79" o:spid="_x0000_s1030" type="#_x0000_t75" style="position:absolute;left:720;top:12811;width:10464;height:25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">
                  <v:imagedata r:id="rId63" o:title=""/>
                </v:shape>
                <v:shape id="Picture 78" o:spid="_x0000_s1031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">
                  <v:imagedata r:id="rId9" o:title=""/>
                </v:shape>
                <v:line id="Line 77" o:spid="_x0000_s1032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" strokeweight=".24pt">
                  <v:stroke dashstyle="dot"/>
                </v:line>
                <v:shape id="Picture 76" o:spid="_x0000_s1033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">
                  <v:imagedata r:id="rId15" o:title=""/>
                </v:shape>
                <v:shape id="Picture 75" o:spid="_x0000_s1034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</w:p>
    <w:p w14:paraId="70743384" w14:textId="77777777" w:rsidR="006512B7" w:rsidRDefault="006512B7">
      <w:pPr>
        <w:pStyle w:val="BodyText"/>
        <w:rPr>
          <w:rFonts w:ascii="Cambria"/>
          <w:sz w:val="20"/>
        </w:rPr>
      </w:pPr>
    </w:p>
    <w:p w14:paraId="34E94FD5" w14:textId="77777777" w:rsidR="006512B7" w:rsidRDefault="006512B7">
      <w:pPr>
        <w:pStyle w:val="BodyText"/>
        <w:rPr>
          <w:rFonts w:ascii="Cambria"/>
          <w:sz w:val="20"/>
        </w:rPr>
      </w:pPr>
    </w:p>
    <w:p w14:paraId="75A86209" w14:textId="77777777" w:rsidR="006512B7" w:rsidRDefault="006512B7">
      <w:pPr>
        <w:pStyle w:val="BodyText"/>
        <w:rPr>
          <w:rFonts w:ascii="Cambria"/>
          <w:sz w:val="20"/>
        </w:rPr>
      </w:pPr>
    </w:p>
    <w:p w14:paraId="57C5F44C" w14:textId="77777777" w:rsidR="006512B7" w:rsidRDefault="006512B7">
      <w:pPr>
        <w:pStyle w:val="BodyText"/>
        <w:rPr>
          <w:rFonts w:ascii="Cambria"/>
          <w:sz w:val="20"/>
        </w:rPr>
      </w:pPr>
    </w:p>
    <w:p w14:paraId="6039D95B" w14:textId="77777777" w:rsidR="006512B7" w:rsidRDefault="006512B7">
      <w:pPr>
        <w:pStyle w:val="BodyText"/>
        <w:rPr>
          <w:rFonts w:ascii="Cambria"/>
          <w:sz w:val="20"/>
        </w:rPr>
      </w:pPr>
    </w:p>
    <w:p w14:paraId="2654586B" w14:textId="77777777" w:rsidR="006512B7" w:rsidRDefault="006512B7">
      <w:pPr>
        <w:pStyle w:val="BodyText"/>
        <w:rPr>
          <w:rFonts w:ascii="Cambria"/>
          <w:sz w:val="20"/>
        </w:rPr>
      </w:pPr>
    </w:p>
    <w:p w14:paraId="0CD0CAFB" w14:textId="77777777" w:rsidR="006512B7" w:rsidRDefault="006512B7">
      <w:pPr>
        <w:pStyle w:val="BodyText"/>
        <w:rPr>
          <w:rFonts w:ascii="Cambria"/>
          <w:sz w:val="20"/>
        </w:rPr>
      </w:pPr>
    </w:p>
    <w:p w14:paraId="4107A4F3" w14:textId="77777777" w:rsidR="006512B7" w:rsidRDefault="006512B7">
      <w:pPr>
        <w:pStyle w:val="BodyText"/>
        <w:rPr>
          <w:rFonts w:ascii="Cambria"/>
          <w:sz w:val="20"/>
        </w:rPr>
      </w:pPr>
    </w:p>
    <w:p w14:paraId="5D4FC6BB" w14:textId="77777777" w:rsidR="006512B7" w:rsidRDefault="006512B7">
      <w:pPr>
        <w:pStyle w:val="BodyText"/>
        <w:rPr>
          <w:rFonts w:ascii="Cambria"/>
          <w:sz w:val="20"/>
        </w:rPr>
      </w:pPr>
    </w:p>
    <w:p w14:paraId="5887E693" w14:textId="77777777" w:rsidR="006512B7" w:rsidRDefault="006512B7">
      <w:pPr>
        <w:pStyle w:val="BodyText"/>
        <w:rPr>
          <w:rFonts w:ascii="Cambria"/>
          <w:sz w:val="20"/>
        </w:rPr>
      </w:pPr>
    </w:p>
    <w:p w14:paraId="70A56BCB" w14:textId="77777777" w:rsidR="006512B7" w:rsidRDefault="006512B7">
      <w:pPr>
        <w:pStyle w:val="BodyText"/>
        <w:rPr>
          <w:rFonts w:ascii="Cambria"/>
          <w:sz w:val="20"/>
        </w:rPr>
      </w:pPr>
    </w:p>
    <w:p w14:paraId="15253526" w14:textId="77777777" w:rsidR="006512B7" w:rsidRDefault="006512B7">
      <w:pPr>
        <w:pStyle w:val="BodyText"/>
        <w:rPr>
          <w:rFonts w:ascii="Cambria"/>
          <w:sz w:val="20"/>
        </w:rPr>
      </w:pPr>
    </w:p>
    <w:p w14:paraId="4F74A395" w14:textId="77777777" w:rsidR="006512B7" w:rsidRDefault="006512B7">
      <w:pPr>
        <w:pStyle w:val="BodyText"/>
        <w:rPr>
          <w:rFonts w:ascii="Cambria"/>
          <w:sz w:val="20"/>
        </w:rPr>
      </w:pPr>
    </w:p>
    <w:p w14:paraId="48B46E7C" w14:textId="77777777" w:rsidR="006512B7" w:rsidRDefault="006512B7">
      <w:pPr>
        <w:pStyle w:val="BodyText"/>
        <w:rPr>
          <w:rFonts w:ascii="Cambria"/>
          <w:sz w:val="20"/>
        </w:rPr>
      </w:pPr>
    </w:p>
    <w:p w14:paraId="4CFF5F57" w14:textId="77777777" w:rsidR="006512B7" w:rsidRDefault="006512B7">
      <w:pPr>
        <w:pStyle w:val="BodyText"/>
        <w:rPr>
          <w:rFonts w:ascii="Cambria"/>
          <w:sz w:val="20"/>
        </w:rPr>
      </w:pPr>
    </w:p>
    <w:p w14:paraId="7BF973B4" w14:textId="77777777" w:rsidR="006512B7" w:rsidRDefault="006512B7">
      <w:pPr>
        <w:pStyle w:val="BodyText"/>
        <w:rPr>
          <w:rFonts w:ascii="Cambria"/>
          <w:sz w:val="20"/>
        </w:rPr>
      </w:pPr>
    </w:p>
    <w:p w14:paraId="2BD8BE32" w14:textId="77777777" w:rsidR="006512B7" w:rsidRDefault="006512B7">
      <w:pPr>
        <w:pStyle w:val="BodyText"/>
        <w:rPr>
          <w:rFonts w:ascii="Cambria"/>
          <w:sz w:val="20"/>
        </w:rPr>
      </w:pPr>
    </w:p>
    <w:p w14:paraId="35055D1B" w14:textId="77777777" w:rsidR="006512B7" w:rsidRDefault="006512B7">
      <w:pPr>
        <w:pStyle w:val="BodyText"/>
        <w:rPr>
          <w:rFonts w:ascii="Cambria"/>
          <w:sz w:val="20"/>
        </w:rPr>
      </w:pPr>
    </w:p>
    <w:p w14:paraId="29D19F97" w14:textId="77777777" w:rsidR="006512B7" w:rsidRDefault="006512B7">
      <w:pPr>
        <w:pStyle w:val="BodyText"/>
        <w:rPr>
          <w:rFonts w:ascii="Cambria"/>
          <w:sz w:val="20"/>
        </w:rPr>
      </w:pPr>
    </w:p>
    <w:p w14:paraId="69E421F8" w14:textId="77777777" w:rsidR="006512B7" w:rsidRDefault="006512B7">
      <w:pPr>
        <w:pStyle w:val="BodyText"/>
        <w:rPr>
          <w:rFonts w:ascii="Cambria"/>
          <w:sz w:val="20"/>
        </w:rPr>
      </w:pPr>
    </w:p>
    <w:p w14:paraId="6FF8172F" w14:textId="77777777" w:rsidR="006512B7" w:rsidRDefault="006512B7">
      <w:pPr>
        <w:pStyle w:val="BodyText"/>
        <w:rPr>
          <w:rFonts w:ascii="Cambria"/>
          <w:sz w:val="20"/>
        </w:rPr>
      </w:pPr>
    </w:p>
    <w:p w14:paraId="1B9E5C17" w14:textId="77777777" w:rsidR="006512B7" w:rsidRDefault="006512B7">
      <w:pPr>
        <w:pStyle w:val="BodyText"/>
        <w:rPr>
          <w:rFonts w:ascii="Cambria"/>
          <w:sz w:val="20"/>
        </w:rPr>
      </w:pPr>
    </w:p>
    <w:p w14:paraId="253F9521" w14:textId="77777777" w:rsidR="006512B7" w:rsidRDefault="006512B7">
      <w:pPr>
        <w:pStyle w:val="BodyText"/>
        <w:rPr>
          <w:rFonts w:ascii="Cambria"/>
          <w:sz w:val="20"/>
        </w:rPr>
      </w:pPr>
    </w:p>
    <w:p w14:paraId="1348E45D" w14:textId="77777777" w:rsidR="006512B7" w:rsidRDefault="006512B7">
      <w:pPr>
        <w:pStyle w:val="BodyText"/>
        <w:rPr>
          <w:rFonts w:ascii="Cambria"/>
          <w:sz w:val="20"/>
        </w:rPr>
      </w:pPr>
    </w:p>
    <w:p w14:paraId="6E6D814C" w14:textId="77777777" w:rsidR="006512B7" w:rsidRDefault="006512B7">
      <w:pPr>
        <w:pStyle w:val="BodyText"/>
        <w:rPr>
          <w:rFonts w:ascii="Cambria"/>
          <w:sz w:val="20"/>
        </w:rPr>
      </w:pPr>
    </w:p>
    <w:p w14:paraId="7A0645AE" w14:textId="77777777" w:rsidR="006512B7" w:rsidRDefault="006512B7">
      <w:pPr>
        <w:pStyle w:val="BodyText"/>
        <w:rPr>
          <w:rFonts w:ascii="Cambria"/>
          <w:sz w:val="20"/>
        </w:rPr>
      </w:pPr>
    </w:p>
    <w:p w14:paraId="5DAC14D4" w14:textId="77777777" w:rsidR="006512B7" w:rsidRDefault="006512B7">
      <w:pPr>
        <w:pStyle w:val="BodyText"/>
        <w:rPr>
          <w:rFonts w:ascii="Cambria"/>
          <w:sz w:val="20"/>
        </w:rPr>
      </w:pPr>
    </w:p>
    <w:p w14:paraId="2DA7E328" w14:textId="77777777" w:rsidR="006512B7" w:rsidRDefault="006512B7">
      <w:pPr>
        <w:pStyle w:val="BodyText"/>
        <w:rPr>
          <w:rFonts w:ascii="Cambria"/>
          <w:sz w:val="20"/>
        </w:rPr>
      </w:pPr>
    </w:p>
    <w:p w14:paraId="1CC23CB7" w14:textId="77777777" w:rsidR="006512B7" w:rsidRDefault="006512B7">
      <w:pPr>
        <w:pStyle w:val="BodyText"/>
        <w:spacing w:before="4"/>
        <w:rPr>
          <w:rFonts w:ascii="Cambria"/>
          <w:sz w:val="17"/>
        </w:rPr>
      </w:pPr>
    </w:p>
    <w:p w14:paraId="62A00162" w14:textId="77777777" w:rsidR="006512B7" w:rsidRDefault="00CC3348">
      <w:pPr>
        <w:pStyle w:val="ListParagraph"/>
        <w:numPr>
          <w:ilvl w:val="0"/>
          <w:numId w:val="11"/>
        </w:numPr>
        <w:tabs>
          <w:tab w:val="left" w:pos="688"/>
        </w:tabs>
        <w:spacing w:before="86"/>
        <w:ind w:hanging="361"/>
        <w:rPr>
          <w:sz w:val="28"/>
        </w:rPr>
      </w:pP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following</w:t>
      </w:r>
      <w:r>
        <w:rPr>
          <w:spacing w:val="-2"/>
          <w:sz w:val="28"/>
        </w:rPr>
        <w:t xml:space="preserve"> </w:t>
      </w:r>
      <w:r>
        <w:rPr>
          <w:sz w:val="28"/>
        </w:rPr>
        <w:t>queries:</w:t>
      </w:r>
    </w:p>
    <w:p w14:paraId="2F6202B1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before="1"/>
        <w:ind w:right="1041" w:hanging="356"/>
        <w:rPr>
          <w:sz w:val="28"/>
        </w:rPr>
      </w:pPr>
      <w:r>
        <w:rPr>
          <w:sz w:val="28"/>
        </w:rPr>
        <w:t>Display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matchid</w:t>
      </w:r>
      <w:proofErr w:type="spellEnd"/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teamid</w:t>
      </w:r>
      <w:proofErr w:type="spellEnd"/>
      <w:r>
        <w:rPr>
          <w:sz w:val="28"/>
        </w:rPr>
        <w:t>,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teamscore</w:t>
      </w:r>
      <w:proofErr w:type="spellEnd"/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whoscored</w:t>
      </w:r>
      <w:proofErr w:type="spellEnd"/>
      <w:r>
        <w:rPr>
          <w:spacing w:val="-4"/>
          <w:sz w:val="28"/>
        </w:rPr>
        <w:t xml:space="preserve"> </w:t>
      </w:r>
      <w:r>
        <w:rPr>
          <w:sz w:val="28"/>
        </w:rPr>
        <w:t>more</w:t>
      </w:r>
      <w:r>
        <w:rPr>
          <w:spacing w:val="-2"/>
          <w:sz w:val="28"/>
        </w:rPr>
        <w:t xml:space="preserve"> </w:t>
      </w:r>
      <w:r>
        <w:rPr>
          <w:sz w:val="28"/>
        </w:rPr>
        <w:t>than</w:t>
      </w:r>
      <w:r>
        <w:rPr>
          <w:spacing w:val="-3"/>
          <w:sz w:val="28"/>
        </w:rPr>
        <w:t xml:space="preserve"> </w:t>
      </w:r>
      <w:r>
        <w:rPr>
          <w:sz w:val="28"/>
        </w:rPr>
        <w:t>70</w:t>
      </w:r>
      <w:r>
        <w:rPr>
          <w:spacing w:val="-3"/>
          <w:sz w:val="28"/>
        </w:rPr>
        <w:t xml:space="preserve"> </w:t>
      </w:r>
      <w:r>
        <w:rPr>
          <w:sz w:val="28"/>
        </w:rPr>
        <w:t>in</w:t>
      </w:r>
      <w:r>
        <w:rPr>
          <w:spacing w:val="-3"/>
          <w:sz w:val="28"/>
        </w:rPr>
        <w:t xml:space="preserve"> </w:t>
      </w:r>
      <w:r>
        <w:rPr>
          <w:sz w:val="28"/>
        </w:rPr>
        <w:t>first</w:t>
      </w:r>
      <w:r>
        <w:rPr>
          <w:spacing w:val="-4"/>
          <w:sz w:val="28"/>
        </w:rPr>
        <w:t xml:space="preserve"> </w:t>
      </w:r>
      <w:proofErr w:type="spellStart"/>
      <w:r>
        <w:rPr>
          <w:sz w:val="28"/>
        </w:rPr>
        <w:t>ining</w:t>
      </w:r>
      <w:proofErr w:type="spellEnd"/>
      <w:r>
        <w:rPr>
          <w:spacing w:val="-67"/>
          <w:sz w:val="28"/>
        </w:rPr>
        <w:t xml:space="preserve"> </w:t>
      </w:r>
      <w:r>
        <w:rPr>
          <w:sz w:val="28"/>
        </w:rPr>
        <w:t>along with</w:t>
      </w:r>
      <w:r>
        <w:rPr>
          <w:spacing w:val="1"/>
          <w:sz w:val="28"/>
        </w:rPr>
        <w:t xml:space="preserve"> </w:t>
      </w:r>
      <w:r>
        <w:rPr>
          <w:sz w:val="28"/>
        </w:rPr>
        <w:t>team</w:t>
      </w:r>
      <w:r>
        <w:rPr>
          <w:spacing w:val="1"/>
          <w:sz w:val="28"/>
        </w:rPr>
        <w:t xml:space="preserve"> </w:t>
      </w:r>
      <w:r>
        <w:rPr>
          <w:sz w:val="28"/>
        </w:rPr>
        <w:t>name.</w:t>
      </w:r>
    </w:p>
    <w:p w14:paraId="5E0DFDF7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line="321" w:lineRule="exact"/>
        <w:rPr>
          <w:sz w:val="28"/>
        </w:rPr>
      </w:pPr>
      <w:r>
        <w:rPr>
          <w:sz w:val="28"/>
        </w:rPr>
        <w:t>Display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matchid</w:t>
      </w:r>
      <w:proofErr w:type="spellEnd"/>
      <w:r>
        <w:rPr>
          <w:sz w:val="28"/>
        </w:rPr>
        <w:t>,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teamname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secondteamscore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between</w:t>
      </w:r>
      <w:r>
        <w:rPr>
          <w:spacing w:val="-3"/>
          <w:sz w:val="28"/>
        </w:rPr>
        <w:t xml:space="preserve"> </w:t>
      </w:r>
      <w:r>
        <w:rPr>
          <w:sz w:val="28"/>
        </w:rPr>
        <w:t>100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160.</w:t>
      </w:r>
    </w:p>
    <w:p w14:paraId="59D4D960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matchid</w:t>
      </w:r>
      <w:proofErr w:type="spellEnd"/>
      <w:r>
        <w:rPr>
          <w:sz w:val="28"/>
        </w:rPr>
        <w:t>,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teamnames</w:t>
      </w:r>
      <w:proofErr w:type="spellEnd"/>
      <w:r>
        <w:rPr>
          <w:spacing w:val="-1"/>
          <w:sz w:val="28"/>
        </w:rPr>
        <w:t xml:space="preserve"> </w:t>
      </w:r>
      <w:r>
        <w:rPr>
          <w:sz w:val="28"/>
        </w:rPr>
        <w:t>along</w:t>
      </w:r>
      <w:r>
        <w:rPr>
          <w:spacing w:val="-3"/>
          <w:sz w:val="28"/>
        </w:rPr>
        <w:t xml:space="preserve"> </w:t>
      </w:r>
      <w:r>
        <w:rPr>
          <w:sz w:val="28"/>
        </w:rPr>
        <w:t>with</w:t>
      </w:r>
      <w:r>
        <w:rPr>
          <w:spacing w:val="-2"/>
          <w:sz w:val="28"/>
        </w:rPr>
        <w:t xml:space="preserve"> </w:t>
      </w:r>
      <w:proofErr w:type="spellStart"/>
      <w:r>
        <w:rPr>
          <w:sz w:val="28"/>
        </w:rPr>
        <w:t>matchdates</w:t>
      </w:r>
      <w:proofErr w:type="spellEnd"/>
      <w:r>
        <w:rPr>
          <w:sz w:val="28"/>
        </w:rPr>
        <w:t>.</w:t>
      </w:r>
    </w:p>
    <w:p w14:paraId="55A42040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before="4"/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unique</w:t>
      </w:r>
      <w:r>
        <w:rPr>
          <w:spacing w:val="-1"/>
          <w:sz w:val="28"/>
        </w:rPr>
        <w:t xml:space="preserve"> </w:t>
      </w:r>
      <w:r>
        <w:rPr>
          <w:sz w:val="28"/>
        </w:rPr>
        <w:t>team</w:t>
      </w:r>
      <w:r>
        <w:rPr>
          <w:spacing w:val="-3"/>
          <w:sz w:val="28"/>
        </w:rPr>
        <w:t xml:space="preserve"> </w:t>
      </w:r>
      <w:r>
        <w:rPr>
          <w:sz w:val="28"/>
        </w:rPr>
        <w:t>names</w:t>
      </w:r>
    </w:p>
    <w:p w14:paraId="14761211" w14:textId="77777777" w:rsidR="006512B7" w:rsidRDefault="00CC3348">
      <w:pPr>
        <w:pStyle w:val="ListParagraph"/>
        <w:numPr>
          <w:ilvl w:val="1"/>
          <w:numId w:val="11"/>
        </w:numPr>
        <w:tabs>
          <w:tab w:val="left" w:pos="1341"/>
        </w:tabs>
        <w:spacing w:line="322" w:lineRule="exact"/>
        <w:rPr>
          <w:sz w:val="28"/>
        </w:rPr>
      </w:pPr>
      <w:r>
        <w:rPr>
          <w:sz w:val="28"/>
        </w:rPr>
        <w:t>Display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matchid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and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matchdate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played</w:t>
      </w:r>
      <w:r>
        <w:rPr>
          <w:spacing w:val="-3"/>
          <w:sz w:val="28"/>
        </w:rPr>
        <w:t xml:space="preserve"> </w:t>
      </w:r>
      <w:r>
        <w:rPr>
          <w:sz w:val="28"/>
        </w:rPr>
        <w:t>by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Anadhi</w:t>
      </w:r>
      <w:proofErr w:type="spellEnd"/>
      <w:r>
        <w:rPr>
          <w:spacing w:val="-3"/>
          <w:sz w:val="28"/>
        </w:rPr>
        <w:t xml:space="preserve"> </w:t>
      </w:r>
      <w:r>
        <w:rPr>
          <w:sz w:val="28"/>
        </w:rPr>
        <w:t>and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Shailab</w:t>
      </w:r>
      <w:proofErr w:type="spellEnd"/>
      <w:r>
        <w:rPr>
          <w:sz w:val="28"/>
        </w:rPr>
        <w:t>.</w:t>
      </w:r>
    </w:p>
    <w:p w14:paraId="109FCF59" w14:textId="77777777" w:rsidR="006512B7" w:rsidRDefault="00CC3348">
      <w:pPr>
        <w:pStyle w:val="Heading3"/>
        <w:ind w:left="260"/>
      </w:pPr>
      <w:r>
        <w:t>Answers:</w:t>
      </w:r>
    </w:p>
    <w:p w14:paraId="5DE25382" w14:textId="77777777" w:rsidR="006512B7" w:rsidRDefault="00CC3348">
      <w:pPr>
        <w:pStyle w:val="ListParagraph"/>
        <w:numPr>
          <w:ilvl w:val="0"/>
          <w:numId w:val="4"/>
        </w:numPr>
        <w:tabs>
          <w:tab w:val="left" w:pos="827"/>
        </w:tabs>
        <w:spacing w:before="4"/>
        <w:ind w:right="853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23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</w:t>
      </w:r>
      <w:proofErr w:type="gramStart"/>
      <w:r>
        <w:rPr>
          <w:rFonts w:ascii="Courier New"/>
          <w:sz w:val="28"/>
        </w:rPr>
        <w:t>details.matchid</w:t>
      </w:r>
      <w:proofErr w:type="spellEnd"/>
      <w:proofErr w:type="gramEnd"/>
      <w:r>
        <w:rPr>
          <w:rFonts w:ascii="Courier New"/>
          <w:sz w:val="28"/>
        </w:rPr>
        <w:t>,</w:t>
      </w:r>
      <w:r>
        <w:rPr>
          <w:rFonts w:ascii="Courier New"/>
          <w:spacing w:val="-22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details.firstteamid</w:t>
      </w:r>
      <w:proofErr w:type="spellEnd"/>
      <w:r>
        <w:rPr>
          <w:rFonts w:ascii="Courier New"/>
          <w:sz w:val="28"/>
        </w:rPr>
        <w:t>,</w:t>
      </w:r>
      <w:r>
        <w:rPr>
          <w:rFonts w:ascii="Courier New"/>
          <w:spacing w:val="-165"/>
          <w:sz w:val="28"/>
        </w:rPr>
        <w:t xml:space="preserve"> </w:t>
      </w:r>
      <w:proofErr w:type="spellStart"/>
      <w:r>
        <w:rPr>
          <w:rFonts w:ascii="Courier New"/>
          <w:sz w:val="28"/>
        </w:rPr>
        <w:t>team.teamname,match_details.firstteamscore</w:t>
      </w:r>
      <w:proofErr w:type="spellEnd"/>
      <w:r>
        <w:rPr>
          <w:rFonts w:ascii="Courier New"/>
          <w:sz w:val="28"/>
        </w:rPr>
        <w:t xml:space="preserve"> from</w:t>
      </w:r>
      <w:r>
        <w:rPr>
          <w:rFonts w:ascii="Courier New"/>
          <w:spacing w:val="1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details</w:t>
      </w:r>
      <w:proofErr w:type="spellEnd"/>
      <w:r>
        <w:rPr>
          <w:rFonts w:ascii="Courier New"/>
          <w:sz w:val="28"/>
        </w:rPr>
        <w:t xml:space="preserve">, team where </w:t>
      </w:r>
      <w:proofErr w:type="spellStart"/>
      <w:r>
        <w:rPr>
          <w:rFonts w:ascii="Courier New"/>
          <w:sz w:val="28"/>
        </w:rPr>
        <w:t>match_details.firstteamid</w:t>
      </w:r>
      <w:proofErr w:type="spellEnd"/>
      <w:r>
        <w:rPr>
          <w:rFonts w:ascii="Courier New"/>
          <w:sz w:val="28"/>
        </w:rPr>
        <w:t xml:space="preserve"> =</w:t>
      </w:r>
      <w:r>
        <w:rPr>
          <w:rFonts w:ascii="Courier New"/>
          <w:spacing w:val="1"/>
          <w:sz w:val="28"/>
        </w:rPr>
        <w:t xml:space="preserve"> </w:t>
      </w:r>
      <w:proofErr w:type="spellStart"/>
      <w:r>
        <w:rPr>
          <w:rFonts w:ascii="Courier New"/>
          <w:sz w:val="28"/>
        </w:rPr>
        <w:t>team.teamid</w:t>
      </w:r>
      <w:proofErr w:type="spellEnd"/>
      <w:r>
        <w:rPr>
          <w:rFonts w:ascii="Courier New"/>
          <w:spacing w:val="-2"/>
          <w:sz w:val="28"/>
        </w:rPr>
        <w:t xml:space="preserve"> </w:t>
      </w:r>
      <w:r>
        <w:rPr>
          <w:rFonts w:ascii="Courier New"/>
          <w:sz w:val="28"/>
        </w:rPr>
        <w:t>and</w:t>
      </w:r>
      <w:r>
        <w:rPr>
          <w:rFonts w:ascii="Courier New"/>
          <w:spacing w:val="-1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details.first</w:t>
      </w:r>
      <w:proofErr w:type="spellEnd"/>
    </w:p>
    <w:p w14:paraId="4EAA9BAF" w14:textId="77777777" w:rsidR="006512B7" w:rsidRDefault="006512B7">
      <w:pPr>
        <w:pStyle w:val="BodyText"/>
        <w:rPr>
          <w:sz w:val="20"/>
        </w:rPr>
      </w:pPr>
    </w:p>
    <w:p w14:paraId="02237347" w14:textId="77777777" w:rsidR="006512B7" w:rsidRDefault="006512B7">
      <w:pPr>
        <w:pStyle w:val="BodyText"/>
        <w:rPr>
          <w:sz w:val="20"/>
        </w:rPr>
      </w:pPr>
    </w:p>
    <w:p w14:paraId="250A1115" w14:textId="77777777" w:rsidR="006512B7" w:rsidRDefault="006512B7">
      <w:pPr>
        <w:pStyle w:val="BodyText"/>
        <w:rPr>
          <w:sz w:val="20"/>
        </w:rPr>
      </w:pPr>
    </w:p>
    <w:p w14:paraId="0E3E2581" w14:textId="77777777" w:rsidR="006512B7" w:rsidRDefault="006512B7">
      <w:pPr>
        <w:pStyle w:val="BodyText"/>
        <w:rPr>
          <w:sz w:val="20"/>
        </w:rPr>
      </w:pPr>
    </w:p>
    <w:p w14:paraId="01318C4D" w14:textId="77777777" w:rsidR="006512B7" w:rsidRDefault="006512B7">
      <w:pPr>
        <w:pStyle w:val="BodyText"/>
        <w:rPr>
          <w:sz w:val="20"/>
        </w:rPr>
      </w:pPr>
    </w:p>
    <w:p w14:paraId="64E00F8E" w14:textId="77777777" w:rsidR="006512B7" w:rsidRDefault="006512B7">
      <w:pPr>
        <w:pStyle w:val="BodyText"/>
        <w:rPr>
          <w:sz w:val="20"/>
        </w:rPr>
      </w:pPr>
    </w:p>
    <w:p w14:paraId="02C1B387" w14:textId="77777777" w:rsidR="006512B7" w:rsidRDefault="006512B7">
      <w:pPr>
        <w:pStyle w:val="BodyText"/>
        <w:rPr>
          <w:sz w:val="20"/>
        </w:rPr>
      </w:pPr>
    </w:p>
    <w:p w14:paraId="5C10E110" w14:textId="77777777" w:rsidR="006512B7" w:rsidRDefault="006512B7">
      <w:pPr>
        <w:pStyle w:val="BodyText"/>
        <w:rPr>
          <w:sz w:val="20"/>
        </w:rPr>
      </w:pPr>
    </w:p>
    <w:p w14:paraId="0E97044D" w14:textId="77777777" w:rsidR="006512B7" w:rsidRDefault="006512B7">
      <w:pPr>
        <w:pStyle w:val="BodyText"/>
        <w:rPr>
          <w:sz w:val="20"/>
        </w:rPr>
      </w:pPr>
    </w:p>
    <w:p w14:paraId="528CAE27" w14:textId="77777777" w:rsidR="006512B7" w:rsidRDefault="006512B7">
      <w:pPr>
        <w:pStyle w:val="BodyText"/>
        <w:rPr>
          <w:sz w:val="20"/>
        </w:rPr>
      </w:pPr>
    </w:p>
    <w:p w14:paraId="7A01E023" w14:textId="77777777" w:rsidR="006512B7" w:rsidRDefault="006512B7">
      <w:pPr>
        <w:pStyle w:val="BodyText"/>
        <w:rPr>
          <w:sz w:val="20"/>
        </w:rPr>
      </w:pPr>
    </w:p>
    <w:p w14:paraId="350093FB" w14:textId="77777777" w:rsidR="006512B7" w:rsidRDefault="006512B7">
      <w:pPr>
        <w:pStyle w:val="BodyText"/>
        <w:rPr>
          <w:sz w:val="20"/>
        </w:rPr>
      </w:pPr>
    </w:p>
    <w:p w14:paraId="7239C1FF" w14:textId="77777777" w:rsidR="006512B7" w:rsidRDefault="006512B7">
      <w:pPr>
        <w:pStyle w:val="BodyText"/>
        <w:spacing w:before="5"/>
        <w:rPr>
          <w:sz w:val="18"/>
        </w:rPr>
      </w:pPr>
    </w:p>
    <w:p w14:paraId="2CD44E39" w14:textId="77777777" w:rsidR="006512B7" w:rsidRDefault="006512B7">
      <w:pPr>
        <w:tabs>
          <w:tab w:val="left" w:pos="4269"/>
          <w:tab w:val="left" w:pos="9105"/>
          <w:tab w:val="left" w:pos="9393"/>
        </w:tabs>
        <w:spacing w:before="100"/>
        <w:ind w:left="793"/>
        <w:rPr>
          <w:rFonts w:ascii="Cambria"/>
          <w:sz w:val="24"/>
        </w:rPr>
      </w:pPr>
    </w:p>
    <w:p w14:paraId="67C99A7A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1580" w:right="360" w:bottom="280" w:left="460" w:header="720" w:footer="720" w:gutter="0"/>
          <w:cols w:space="720"/>
        </w:sectPr>
      </w:pPr>
    </w:p>
    <w:p w14:paraId="3C3815E2" w14:textId="6341343A" w:rsidR="006512B7" w:rsidRDefault="00221488">
      <w:pPr>
        <w:pStyle w:val="ListParagraph"/>
        <w:numPr>
          <w:ilvl w:val="0"/>
          <w:numId w:val="4"/>
        </w:numPr>
        <w:tabs>
          <w:tab w:val="left" w:pos="1187"/>
        </w:tabs>
        <w:spacing w:before="82"/>
        <w:ind w:left="1186" w:right="493"/>
        <w:jc w:val="left"/>
        <w:rPr>
          <w:rFonts w:ascii="Courier New"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61440" behindDoc="1" locked="0" layoutInCell="1" allowOverlap="1" wp14:anchorId="1B3EDE2E" wp14:editId="3B345F85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69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70" name="AutoShape 73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1" name="Picture 72" descr="join in my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6" y="2549"/>
                            <a:ext cx="9480" cy="24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2" name="Picture 71" descr="join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6" y="6504"/>
                            <a:ext cx="9490" cy="2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3" name="Picture 70" descr="distinct keyword in my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46" y="10406"/>
                            <a:ext cx="9552" cy="3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4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5" name="Line 68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76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7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2EF252" id="Group 65" o:spid="_x0000_s1026" style="position:absolute;margin-left:24pt;margin-top:24pt;width:547.7pt;height:793.95pt;z-index:-16855040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9+eiDCAAAgAElEQVT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XdRRQAlFFFABR&#10;RRQAUUUUAFFFFABRRRQAnmN60t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B//9lQSwMECgAAAAAAAAAhAP/btWjJtQAAybUAABUAAABkcnMvbWVkaWEvaW1hZ2UyLmpwZWf/&#10;2P/gABBKRklGAAEBAQBgAGAAAP/bAEMAAwICAwICAwMDAwQDAwQFCAUFBAQFCgcHBggMCgwMCwoL&#10;Cw0OEhANDhEOCwsQFhARExQVFRUMDxcYFhQYEhQVFP/bAEMBAwQEBQQFCQUFCRQNCw0UFBQUFBQU&#10;FBQUFBQUFBQUFBQUFBQUFBQUFBQUFBQUFBQUFBQUFBQUFBQUFBQUFBQUFP/AABEIAR8EO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9a/ZJ/5Oe+Fn/Yx2X/o5aKP2Sf8Ak574Wf8AYx2X/o5aKAPJaKKKACii&#10;igAooooAKKKKACiiigAooooAKKKKACpUu547aS3WaRbeRgzxByEYjOCR0JGT+dFFAEVFFFABRRRQ&#10;AUUUUAFFFFABUr3c8ltHbvNI0ERLJEzkqhPUgdBnA/KiigCK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">
                <v:shape id="AutoShape 73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72" o:spid="_x0000_s1028" type="#_x0000_t75" alt="join in mysql" style="position:absolute;left:1646;top:2549;width:9480;height:2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">
                  <v:imagedata r:id="rId67" o:title="join in mysql"/>
                </v:shape>
                <v:shape id="Picture 71" o:spid="_x0000_s1029" type="#_x0000_t75" alt="join 3" style="position:absolute;left:1646;top:6504;width:9490;height:2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">
                  <v:imagedata r:id="rId68" o:title="join 3"/>
                </v:shape>
                <v:shape id="Picture 70" o:spid="_x0000_s1030" type="#_x0000_t75" alt="distinct keyword in mysql" style="position:absolute;left:1646;top:10406;width:9552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">
                  <v:imagedata r:id="rId69" o:title="distinct keyword in mysql"/>
                </v:shape>
                <v:shape id="Picture 69" o:spid="_x0000_s1031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">
                  <v:imagedata r:id="rId9" o:title=""/>
                </v:shape>
                <v:line id="Line 68" o:spid="_x0000_s1032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" strokeweight=".24pt">
                  <v:stroke dashstyle="dot"/>
                </v:line>
                <v:shape id="Picture 67" o:spid="_x0000_s1033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">
                  <v:imagedata r:id="rId15" o:title=""/>
                </v:shape>
                <v:shape id="Picture 66" o:spid="_x0000_s1034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rFonts w:ascii="Courier New"/>
          <w:sz w:val="28"/>
        </w:rPr>
        <w:t>select</w:t>
      </w:r>
      <w:r w:rsidR="00CC3348">
        <w:rPr>
          <w:rFonts w:ascii="Courier New"/>
          <w:spacing w:val="-23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match_</w:t>
      </w:r>
      <w:proofErr w:type="gramStart"/>
      <w:r w:rsidR="00CC3348">
        <w:rPr>
          <w:rFonts w:ascii="Courier New"/>
          <w:sz w:val="28"/>
        </w:rPr>
        <w:t>details.matchid</w:t>
      </w:r>
      <w:proofErr w:type="spellEnd"/>
      <w:proofErr w:type="gramEnd"/>
      <w:r w:rsidR="00CC3348">
        <w:rPr>
          <w:rFonts w:ascii="Courier New"/>
          <w:sz w:val="28"/>
        </w:rPr>
        <w:t>,</w:t>
      </w:r>
      <w:r w:rsidR="00CC3348">
        <w:rPr>
          <w:rFonts w:ascii="Courier New"/>
          <w:spacing w:val="-22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match_details.firstteamid</w:t>
      </w:r>
      <w:proofErr w:type="spellEnd"/>
      <w:r w:rsidR="00CC3348">
        <w:rPr>
          <w:rFonts w:ascii="Courier New"/>
          <w:sz w:val="28"/>
        </w:rPr>
        <w:t>,</w:t>
      </w:r>
      <w:r w:rsidR="00CC3348">
        <w:rPr>
          <w:rFonts w:ascii="Courier New"/>
          <w:spacing w:val="-165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team.teamname,match_details.firstteamscore</w:t>
      </w:r>
      <w:proofErr w:type="spellEnd"/>
      <w:r w:rsidR="00CC3348">
        <w:rPr>
          <w:rFonts w:ascii="Courier New"/>
          <w:sz w:val="28"/>
        </w:rPr>
        <w:t xml:space="preserve"> from</w:t>
      </w:r>
      <w:r w:rsidR="00CC3348">
        <w:rPr>
          <w:rFonts w:ascii="Courier New"/>
          <w:spacing w:val="1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match_details</w:t>
      </w:r>
      <w:proofErr w:type="spellEnd"/>
      <w:r w:rsidR="00CC3348">
        <w:rPr>
          <w:rFonts w:ascii="Courier New"/>
          <w:sz w:val="28"/>
        </w:rPr>
        <w:t xml:space="preserve">, team where </w:t>
      </w:r>
      <w:proofErr w:type="spellStart"/>
      <w:r w:rsidR="00CC3348">
        <w:rPr>
          <w:rFonts w:ascii="Courier New"/>
          <w:sz w:val="28"/>
        </w:rPr>
        <w:t>match_details.firstteamid</w:t>
      </w:r>
      <w:proofErr w:type="spellEnd"/>
      <w:r w:rsidR="00CC3348">
        <w:rPr>
          <w:rFonts w:ascii="Courier New"/>
          <w:sz w:val="28"/>
        </w:rPr>
        <w:t xml:space="preserve"> =</w:t>
      </w:r>
      <w:r w:rsidR="00CC3348">
        <w:rPr>
          <w:rFonts w:ascii="Courier New"/>
          <w:spacing w:val="1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team.teamid</w:t>
      </w:r>
      <w:proofErr w:type="spellEnd"/>
      <w:r w:rsidR="00CC3348">
        <w:rPr>
          <w:rFonts w:ascii="Courier New"/>
          <w:spacing w:val="-4"/>
          <w:sz w:val="28"/>
        </w:rPr>
        <w:t xml:space="preserve"> </w:t>
      </w:r>
      <w:r w:rsidR="00CC3348">
        <w:rPr>
          <w:rFonts w:ascii="Courier New"/>
          <w:sz w:val="28"/>
        </w:rPr>
        <w:t>and</w:t>
      </w:r>
      <w:r w:rsidR="00CC3348">
        <w:rPr>
          <w:rFonts w:ascii="Courier New"/>
          <w:spacing w:val="-4"/>
          <w:sz w:val="28"/>
        </w:rPr>
        <w:t xml:space="preserve"> </w:t>
      </w:r>
      <w:proofErr w:type="spellStart"/>
      <w:r w:rsidR="00CC3348">
        <w:rPr>
          <w:rFonts w:ascii="Courier New"/>
          <w:sz w:val="28"/>
        </w:rPr>
        <w:t>match_details.firstteamscore</w:t>
      </w:r>
      <w:proofErr w:type="spellEnd"/>
      <w:r w:rsidR="00CC3348">
        <w:rPr>
          <w:rFonts w:ascii="Courier New"/>
          <w:sz w:val="28"/>
        </w:rPr>
        <w:t>&gt;70;</w:t>
      </w:r>
    </w:p>
    <w:p w14:paraId="4EAC5797" w14:textId="77777777" w:rsidR="006512B7" w:rsidRDefault="006512B7">
      <w:pPr>
        <w:pStyle w:val="BodyText"/>
        <w:rPr>
          <w:sz w:val="20"/>
        </w:rPr>
      </w:pPr>
    </w:p>
    <w:p w14:paraId="44A9298D" w14:textId="77777777" w:rsidR="006512B7" w:rsidRDefault="006512B7">
      <w:pPr>
        <w:pStyle w:val="BodyText"/>
        <w:rPr>
          <w:sz w:val="20"/>
        </w:rPr>
      </w:pPr>
    </w:p>
    <w:p w14:paraId="28ABDD11" w14:textId="77777777" w:rsidR="006512B7" w:rsidRDefault="006512B7">
      <w:pPr>
        <w:pStyle w:val="BodyText"/>
        <w:rPr>
          <w:sz w:val="20"/>
        </w:rPr>
      </w:pPr>
    </w:p>
    <w:p w14:paraId="644C9CA8" w14:textId="77777777" w:rsidR="006512B7" w:rsidRDefault="006512B7">
      <w:pPr>
        <w:pStyle w:val="BodyText"/>
        <w:rPr>
          <w:sz w:val="20"/>
        </w:rPr>
      </w:pPr>
    </w:p>
    <w:p w14:paraId="6A22BDCF" w14:textId="77777777" w:rsidR="006512B7" w:rsidRDefault="006512B7">
      <w:pPr>
        <w:pStyle w:val="BodyText"/>
        <w:rPr>
          <w:sz w:val="20"/>
        </w:rPr>
      </w:pPr>
    </w:p>
    <w:p w14:paraId="51D893CD" w14:textId="77777777" w:rsidR="006512B7" w:rsidRDefault="006512B7">
      <w:pPr>
        <w:pStyle w:val="BodyText"/>
        <w:rPr>
          <w:sz w:val="20"/>
        </w:rPr>
      </w:pPr>
    </w:p>
    <w:p w14:paraId="7CAB04FF" w14:textId="77777777" w:rsidR="006512B7" w:rsidRDefault="006512B7">
      <w:pPr>
        <w:pStyle w:val="BodyText"/>
        <w:rPr>
          <w:sz w:val="20"/>
        </w:rPr>
      </w:pPr>
    </w:p>
    <w:p w14:paraId="47EBAF8F" w14:textId="77777777" w:rsidR="006512B7" w:rsidRDefault="006512B7">
      <w:pPr>
        <w:pStyle w:val="BodyText"/>
        <w:rPr>
          <w:sz w:val="20"/>
        </w:rPr>
      </w:pPr>
    </w:p>
    <w:p w14:paraId="37BAE3C8" w14:textId="77777777" w:rsidR="006512B7" w:rsidRDefault="006512B7">
      <w:pPr>
        <w:pStyle w:val="BodyText"/>
        <w:rPr>
          <w:sz w:val="20"/>
        </w:rPr>
      </w:pPr>
    </w:p>
    <w:p w14:paraId="17C1398A" w14:textId="77777777" w:rsidR="006512B7" w:rsidRDefault="006512B7">
      <w:pPr>
        <w:pStyle w:val="BodyText"/>
        <w:rPr>
          <w:sz w:val="20"/>
        </w:rPr>
      </w:pPr>
    </w:p>
    <w:p w14:paraId="6AC91A5A" w14:textId="77777777" w:rsidR="006512B7" w:rsidRDefault="006512B7">
      <w:pPr>
        <w:pStyle w:val="BodyText"/>
        <w:rPr>
          <w:sz w:val="20"/>
        </w:rPr>
      </w:pPr>
    </w:p>
    <w:p w14:paraId="4004E9E1" w14:textId="77777777" w:rsidR="006512B7" w:rsidRDefault="006512B7">
      <w:pPr>
        <w:pStyle w:val="BodyText"/>
        <w:rPr>
          <w:sz w:val="20"/>
        </w:rPr>
      </w:pPr>
    </w:p>
    <w:p w14:paraId="178D27E5" w14:textId="77777777" w:rsidR="006512B7" w:rsidRDefault="006512B7">
      <w:pPr>
        <w:pStyle w:val="BodyText"/>
        <w:spacing w:before="4"/>
        <w:rPr>
          <w:sz w:val="17"/>
        </w:rPr>
      </w:pPr>
    </w:p>
    <w:p w14:paraId="1D4036CA" w14:textId="77777777" w:rsidR="006512B7" w:rsidRDefault="00CC3348">
      <w:pPr>
        <w:pStyle w:val="ListParagraph"/>
        <w:numPr>
          <w:ilvl w:val="0"/>
          <w:numId w:val="4"/>
        </w:numPr>
        <w:tabs>
          <w:tab w:val="left" w:pos="1187"/>
        </w:tabs>
        <w:spacing w:before="99"/>
        <w:ind w:left="1186" w:right="1162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 xml:space="preserve">select </w:t>
      </w:r>
      <w:proofErr w:type="spellStart"/>
      <w:r>
        <w:rPr>
          <w:rFonts w:ascii="Courier New"/>
          <w:sz w:val="28"/>
        </w:rPr>
        <w:t>matchid</w:t>
      </w:r>
      <w:proofErr w:type="spellEnd"/>
      <w:r>
        <w:rPr>
          <w:rFonts w:ascii="Courier New"/>
          <w:sz w:val="28"/>
        </w:rPr>
        <w:t xml:space="preserve">, </w:t>
      </w:r>
      <w:proofErr w:type="spellStart"/>
      <w:r>
        <w:rPr>
          <w:rFonts w:ascii="Courier New"/>
          <w:sz w:val="28"/>
        </w:rPr>
        <w:t>teamname</w:t>
      </w:r>
      <w:proofErr w:type="spellEnd"/>
      <w:r>
        <w:rPr>
          <w:rFonts w:ascii="Courier New"/>
          <w:sz w:val="28"/>
        </w:rPr>
        <w:t xml:space="preserve">, </w:t>
      </w:r>
      <w:proofErr w:type="spellStart"/>
      <w:r>
        <w:rPr>
          <w:rFonts w:ascii="Courier New"/>
          <w:sz w:val="28"/>
        </w:rPr>
        <w:t>firstteamid</w:t>
      </w:r>
      <w:proofErr w:type="spellEnd"/>
      <w:r>
        <w:rPr>
          <w:rFonts w:ascii="Courier New"/>
          <w:sz w:val="28"/>
        </w:rPr>
        <w:t xml:space="preserve">, </w:t>
      </w:r>
      <w:proofErr w:type="spellStart"/>
      <w:r>
        <w:rPr>
          <w:rFonts w:ascii="Courier New"/>
          <w:sz w:val="28"/>
        </w:rPr>
        <w:t>secondteamid</w:t>
      </w:r>
      <w:proofErr w:type="spellEnd"/>
      <w:r>
        <w:rPr>
          <w:rFonts w:ascii="Courier New"/>
          <w:sz w:val="28"/>
        </w:rPr>
        <w:t>,</w:t>
      </w:r>
      <w:r>
        <w:rPr>
          <w:rFonts w:ascii="Courier New"/>
          <w:spacing w:val="-166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date</w:t>
      </w:r>
      <w:proofErr w:type="spellEnd"/>
      <w:r>
        <w:rPr>
          <w:rFonts w:ascii="Courier New"/>
          <w:sz w:val="28"/>
        </w:rPr>
        <w:t xml:space="preserve"> from </w:t>
      </w:r>
      <w:proofErr w:type="spellStart"/>
      <w:r>
        <w:rPr>
          <w:rFonts w:ascii="Courier New"/>
          <w:sz w:val="28"/>
        </w:rPr>
        <w:t>match_details</w:t>
      </w:r>
      <w:proofErr w:type="spellEnd"/>
      <w:r>
        <w:rPr>
          <w:rFonts w:ascii="Courier New"/>
          <w:sz w:val="28"/>
        </w:rPr>
        <w:t>, team where</w:t>
      </w:r>
      <w:r>
        <w:rPr>
          <w:rFonts w:ascii="Courier New"/>
          <w:spacing w:val="1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</w:t>
      </w:r>
      <w:proofErr w:type="gramStart"/>
      <w:r>
        <w:rPr>
          <w:rFonts w:ascii="Courier New"/>
          <w:sz w:val="28"/>
        </w:rPr>
        <w:t>details.firstteamid</w:t>
      </w:r>
      <w:proofErr w:type="spellEnd"/>
      <w:proofErr w:type="gramEnd"/>
      <w:r>
        <w:rPr>
          <w:rFonts w:ascii="Courier New"/>
          <w:spacing w:val="-1"/>
          <w:sz w:val="28"/>
        </w:rPr>
        <w:t xml:space="preserve"> </w:t>
      </w:r>
      <w:r>
        <w:rPr>
          <w:rFonts w:ascii="Courier New"/>
          <w:sz w:val="28"/>
        </w:rPr>
        <w:t>=</w:t>
      </w:r>
      <w:r>
        <w:rPr>
          <w:rFonts w:ascii="Courier New"/>
          <w:spacing w:val="-3"/>
          <w:sz w:val="28"/>
        </w:rPr>
        <w:t xml:space="preserve"> </w:t>
      </w:r>
      <w:proofErr w:type="spellStart"/>
      <w:r>
        <w:rPr>
          <w:rFonts w:ascii="Courier New"/>
          <w:sz w:val="28"/>
        </w:rPr>
        <w:t>team.teamid</w:t>
      </w:r>
      <w:proofErr w:type="spellEnd"/>
      <w:r>
        <w:rPr>
          <w:rFonts w:ascii="Courier New"/>
          <w:sz w:val="28"/>
        </w:rPr>
        <w:t>;</w:t>
      </w:r>
    </w:p>
    <w:p w14:paraId="43829882" w14:textId="77777777" w:rsidR="006512B7" w:rsidRDefault="006512B7">
      <w:pPr>
        <w:pStyle w:val="BodyText"/>
        <w:rPr>
          <w:sz w:val="20"/>
        </w:rPr>
      </w:pPr>
    </w:p>
    <w:p w14:paraId="042184C1" w14:textId="77777777" w:rsidR="006512B7" w:rsidRDefault="006512B7">
      <w:pPr>
        <w:pStyle w:val="BodyText"/>
        <w:rPr>
          <w:sz w:val="20"/>
        </w:rPr>
      </w:pPr>
    </w:p>
    <w:p w14:paraId="14EE8535" w14:textId="77777777" w:rsidR="006512B7" w:rsidRDefault="006512B7">
      <w:pPr>
        <w:pStyle w:val="BodyText"/>
        <w:rPr>
          <w:sz w:val="20"/>
        </w:rPr>
      </w:pPr>
    </w:p>
    <w:p w14:paraId="1D78F25C" w14:textId="77777777" w:rsidR="006512B7" w:rsidRDefault="006512B7">
      <w:pPr>
        <w:pStyle w:val="BodyText"/>
        <w:rPr>
          <w:sz w:val="20"/>
        </w:rPr>
      </w:pPr>
    </w:p>
    <w:p w14:paraId="43F67E6D" w14:textId="77777777" w:rsidR="006512B7" w:rsidRDefault="006512B7">
      <w:pPr>
        <w:pStyle w:val="BodyText"/>
        <w:rPr>
          <w:sz w:val="20"/>
        </w:rPr>
      </w:pPr>
    </w:p>
    <w:p w14:paraId="625CEE9E" w14:textId="77777777" w:rsidR="006512B7" w:rsidRDefault="006512B7">
      <w:pPr>
        <w:pStyle w:val="BodyText"/>
        <w:rPr>
          <w:sz w:val="20"/>
        </w:rPr>
      </w:pPr>
    </w:p>
    <w:p w14:paraId="223B0721" w14:textId="77777777" w:rsidR="006512B7" w:rsidRDefault="006512B7">
      <w:pPr>
        <w:pStyle w:val="BodyText"/>
        <w:rPr>
          <w:sz w:val="20"/>
        </w:rPr>
      </w:pPr>
    </w:p>
    <w:p w14:paraId="4D8D4DC3" w14:textId="77777777" w:rsidR="006512B7" w:rsidRDefault="006512B7">
      <w:pPr>
        <w:pStyle w:val="BodyText"/>
        <w:rPr>
          <w:sz w:val="20"/>
        </w:rPr>
      </w:pPr>
    </w:p>
    <w:p w14:paraId="40ED0456" w14:textId="77777777" w:rsidR="006512B7" w:rsidRDefault="006512B7">
      <w:pPr>
        <w:pStyle w:val="BodyText"/>
        <w:rPr>
          <w:sz w:val="20"/>
        </w:rPr>
      </w:pPr>
    </w:p>
    <w:p w14:paraId="5FCC308E" w14:textId="77777777" w:rsidR="006512B7" w:rsidRDefault="006512B7">
      <w:pPr>
        <w:pStyle w:val="BodyText"/>
        <w:rPr>
          <w:sz w:val="20"/>
        </w:rPr>
      </w:pPr>
    </w:p>
    <w:p w14:paraId="376FA535" w14:textId="77777777" w:rsidR="006512B7" w:rsidRDefault="006512B7">
      <w:pPr>
        <w:pStyle w:val="BodyText"/>
        <w:rPr>
          <w:sz w:val="20"/>
        </w:rPr>
      </w:pPr>
    </w:p>
    <w:p w14:paraId="5121B220" w14:textId="77777777" w:rsidR="006512B7" w:rsidRDefault="006512B7">
      <w:pPr>
        <w:pStyle w:val="BodyText"/>
        <w:rPr>
          <w:sz w:val="20"/>
        </w:rPr>
      </w:pPr>
    </w:p>
    <w:p w14:paraId="14BB6798" w14:textId="77777777" w:rsidR="006512B7" w:rsidRDefault="006512B7">
      <w:pPr>
        <w:pStyle w:val="BodyText"/>
        <w:rPr>
          <w:sz w:val="20"/>
        </w:rPr>
      </w:pPr>
    </w:p>
    <w:p w14:paraId="7481F042" w14:textId="77777777" w:rsidR="006512B7" w:rsidRDefault="006512B7">
      <w:pPr>
        <w:pStyle w:val="BodyText"/>
        <w:rPr>
          <w:sz w:val="19"/>
        </w:rPr>
      </w:pPr>
    </w:p>
    <w:p w14:paraId="37EAFD1A" w14:textId="77777777" w:rsidR="006512B7" w:rsidRDefault="00CC3348">
      <w:pPr>
        <w:pStyle w:val="ListParagraph"/>
        <w:numPr>
          <w:ilvl w:val="0"/>
          <w:numId w:val="4"/>
        </w:numPr>
        <w:tabs>
          <w:tab w:val="left" w:pos="1187"/>
        </w:tabs>
        <w:spacing w:before="99"/>
        <w:ind w:left="1186" w:right="493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0"/>
          <w:sz w:val="28"/>
        </w:rPr>
        <w:t xml:space="preserve"> </w:t>
      </w:r>
      <w:r>
        <w:rPr>
          <w:rFonts w:ascii="Courier New"/>
          <w:sz w:val="28"/>
        </w:rPr>
        <w:t>distinct(</w:t>
      </w:r>
      <w:proofErr w:type="spellStart"/>
      <w:r>
        <w:rPr>
          <w:rFonts w:ascii="Courier New"/>
          <w:sz w:val="28"/>
        </w:rPr>
        <w:t>teamname</w:t>
      </w:r>
      <w:proofErr w:type="spellEnd"/>
      <w:r>
        <w:rPr>
          <w:rFonts w:ascii="Courier New"/>
          <w:sz w:val="28"/>
        </w:rPr>
        <w:t>)</w:t>
      </w:r>
      <w:r>
        <w:rPr>
          <w:rFonts w:ascii="Courier New"/>
          <w:spacing w:val="-9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9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details</w:t>
      </w:r>
      <w:proofErr w:type="spellEnd"/>
      <w:r>
        <w:rPr>
          <w:rFonts w:ascii="Courier New"/>
          <w:sz w:val="28"/>
        </w:rPr>
        <w:t>,</w:t>
      </w:r>
      <w:r>
        <w:rPr>
          <w:rFonts w:ascii="Courier New"/>
          <w:spacing w:val="-9"/>
          <w:sz w:val="28"/>
        </w:rPr>
        <w:t xml:space="preserve"> </w:t>
      </w:r>
      <w:r>
        <w:rPr>
          <w:rFonts w:ascii="Courier New"/>
          <w:sz w:val="28"/>
        </w:rPr>
        <w:t>team</w:t>
      </w:r>
      <w:r>
        <w:rPr>
          <w:rFonts w:ascii="Courier New"/>
          <w:spacing w:val="-10"/>
          <w:sz w:val="28"/>
        </w:rPr>
        <w:t xml:space="preserve"> </w:t>
      </w:r>
      <w:r>
        <w:rPr>
          <w:rFonts w:ascii="Courier New"/>
          <w:sz w:val="28"/>
        </w:rPr>
        <w:t>where</w:t>
      </w:r>
      <w:r>
        <w:rPr>
          <w:rFonts w:ascii="Courier New"/>
          <w:spacing w:val="-165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</w:t>
      </w:r>
      <w:proofErr w:type="gramStart"/>
      <w:r>
        <w:rPr>
          <w:rFonts w:ascii="Courier New"/>
          <w:sz w:val="28"/>
        </w:rPr>
        <w:t>details.firstteamid</w:t>
      </w:r>
      <w:proofErr w:type="spellEnd"/>
      <w:proofErr w:type="gramEnd"/>
      <w:r>
        <w:rPr>
          <w:rFonts w:ascii="Courier New"/>
          <w:sz w:val="28"/>
        </w:rPr>
        <w:t xml:space="preserve"> =</w:t>
      </w:r>
      <w:r>
        <w:rPr>
          <w:rFonts w:ascii="Courier New"/>
          <w:spacing w:val="-2"/>
          <w:sz w:val="28"/>
        </w:rPr>
        <w:t xml:space="preserve"> </w:t>
      </w:r>
      <w:proofErr w:type="spellStart"/>
      <w:r>
        <w:rPr>
          <w:rFonts w:ascii="Courier New"/>
          <w:sz w:val="28"/>
        </w:rPr>
        <w:t>team.teamid</w:t>
      </w:r>
      <w:proofErr w:type="spellEnd"/>
      <w:r>
        <w:rPr>
          <w:rFonts w:ascii="Courier New"/>
          <w:sz w:val="28"/>
        </w:rPr>
        <w:t>;</w:t>
      </w:r>
    </w:p>
    <w:p w14:paraId="4CFCA24A" w14:textId="77777777" w:rsidR="006512B7" w:rsidRDefault="006512B7">
      <w:pPr>
        <w:pStyle w:val="BodyText"/>
        <w:rPr>
          <w:sz w:val="20"/>
        </w:rPr>
      </w:pPr>
    </w:p>
    <w:p w14:paraId="12EAD48A" w14:textId="77777777" w:rsidR="006512B7" w:rsidRDefault="006512B7">
      <w:pPr>
        <w:pStyle w:val="BodyText"/>
        <w:rPr>
          <w:sz w:val="20"/>
        </w:rPr>
      </w:pPr>
    </w:p>
    <w:p w14:paraId="55E87BF0" w14:textId="77777777" w:rsidR="006512B7" w:rsidRDefault="006512B7">
      <w:pPr>
        <w:pStyle w:val="BodyText"/>
        <w:rPr>
          <w:sz w:val="20"/>
        </w:rPr>
      </w:pPr>
    </w:p>
    <w:p w14:paraId="52E77CCE" w14:textId="77777777" w:rsidR="006512B7" w:rsidRDefault="006512B7">
      <w:pPr>
        <w:pStyle w:val="BodyText"/>
        <w:rPr>
          <w:sz w:val="20"/>
        </w:rPr>
      </w:pPr>
    </w:p>
    <w:p w14:paraId="15ABC3C7" w14:textId="77777777" w:rsidR="006512B7" w:rsidRDefault="006512B7">
      <w:pPr>
        <w:pStyle w:val="BodyText"/>
        <w:rPr>
          <w:sz w:val="20"/>
        </w:rPr>
      </w:pPr>
    </w:p>
    <w:p w14:paraId="79827411" w14:textId="77777777" w:rsidR="006512B7" w:rsidRDefault="006512B7">
      <w:pPr>
        <w:pStyle w:val="BodyText"/>
        <w:rPr>
          <w:sz w:val="20"/>
        </w:rPr>
      </w:pPr>
    </w:p>
    <w:p w14:paraId="1CABBB05" w14:textId="77777777" w:rsidR="006512B7" w:rsidRDefault="006512B7">
      <w:pPr>
        <w:pStyle w:val="BodyText"/>
        <w:rPr>
          <w:sz w:val="20"/>
        </w:rPr>
      </w:pPr>
    </w:p>
    <w:p w14:paraId="033278A0" w14:textId="77777777" w:rsidR="006512B7" w:rsidRDefault="006512B7">
      <w:pPr>
        <w:pStyle w:val="BodyText"/>
        <w:rPr>
          <w:sz w:val="20"/>
        </w:rPr>
      </w:pPr>
    </w:p>
    <w:p w14:paraId="424A4261" w14:textId="77777777" w:rsidR="006512B7" w:rsidRDefault="006512B7">
      <w:pPr>
        <w:pStyle w:val="BodyText"/>
        <w:rPr>
          <w:sz w:val="20"/>
        </w:rPr>
      </w:pPr>
    </w:p>
    <w:p w14:paraId="35E15C2E" w14:textId="77777777" w:rsidR="006512B7" w:rsidRDefault="006512B7">
      <w:pPr>
        <w:pStyle w:val="BodyText"/>
        <w:rPr>
          <w:sz w:val="20"/>
        </w:rPr>
      </w:pPr>
    </w:p>
    <w:p w14:paraId="219A327F" w14:textId="77777777" w:rsidR="006512B7" w:rsidRDefault="006512B7">
      <w:pPr>
        <w:pStyle w:val="BodyText"/>
        <w:rPr>
          <w:sz w:val="20"/>
        </w:rPr>
      </w:pPr>
    </w:p>
    <w:p w14:paraId="338FE730" w14:textId="77777777" w:rsidR="006512B7" w:rsidRDefault="006512B7">
      <w:pPr>
        <w:pStyle w:val="BodyText"/>
        <w:rPr>
          <w:sz w:val="20"/>
        </w:rPr>
      </w:pPr>
    </w:p>
    <w:p w14:paraId="32A4E6FE" w14:textId="77777777" w:rsidR="006512B7" w:rsidRDefault="006512B7">
      <w:pPr>
        <w:pStyle w:val="BodyText"/>
        <w:rPr>
          <w:sz w:val="20"/>
        </w:rPr>
      </w:pPr>
    </w:p>
    <w:p w14:paraId="7B3E6DD8" w14:textId="77777777" w:rsidR="006512B7" w:rsidRDefault="006512B7">
      <w:pPr>
        <w:pStyle w:val="BodyText"/>
        <w:rPr>
          <w:sz w:val="20"/>
        </w:rPr>
      </w:pPr>
    </w:p>
    <w:p w14:paraId="2508F3ED" w14:textId="77777777" w:rsidR="006512B7" w:rsidRDefault="006512B7">
      <w:pPr>
        <w:pStyle w:val="BodyText"/>
        <w:rPr>
          <w:sz w:val="20"/>
        </w:rPr>
      </w:pPr>
    </w:p>
    <w:p w14:paraId="638299B2" w14:textId="77777777" w:rsidR="006512B7" w:rsidRDefault="006512B7">
      <w:pPr>
        <w:pStyle w:val="BodyText"/>
        <w:rPr>
          <w:sz w:val="20"/>
        </w:rPr>
      </w:pPr>
    </w:p>
    <w:p w14:paraId="244F3043" w14:textId="77777777" w:rsidR="006512B7" w:rsidRDefault="006512B7">
      <w:pPr>
        <w:pStyle w:val="BodyText"/>
        <w:rPr>
          <w:sz w:val="20"/>
        </w:rPr>
      </w:pPr>
    </w:p>
    <w:p w14:paraId="0CFB31B7" w14:textId="77777777" w:rsidR="006512B7" w:rsidRDefault="006512B7">
      <w:pPr>
        <w:pStyle w:val="BodyText"/>
        <w:spacing w:before="9"/>
        <w:rPr>
          <w:sz w:val="23"/>
        </w:rPr>
      </w:pPr>
    </w:p>
    <w:p w14:paraId="1BAEF5E0" w14:textId="77777777" w:rsidR="006512B7" w:rsidRDefault="00CC3348">
      <w:pPr>
        <w:pStyle w:val="ListParagraph"/>
        <w:numPr>
          <w:ilvl w:val="0"/>
          <w:numId w:val="4"/>
        </w:numPr>
        <w:tabs>
          <w:tab w:val="left" w:pos="1187"/>
        </w:tabs>
        <w:spacing w:before="99"/>
        <w:ind w:left="1186" w:right="661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10"/>
          <w:sz w:val="28"/>
        </w:rPr>
        <w:t xml:space="preserve"> </w:t>
      </w:r>
      <w:proofErr w:type="spellStart"/>
      <w:proofErr w:type="gramStart"/>
      <w:r>
        <w:rPr>
          <w:rFonts w:ascii="Courier New"/>
          <w:sz w:val="28"/>
        </w:rPr>
        <w:t>matchid,matchdate</w:t>
      </w:r>
      <w:proofErr w:type="spellEnd"/>
      <w:proofErr w:type="gramEnd"/>
      <w:r>
        <w:rPr>
          <w:rFonts w:ascii="Courier New"/>
          <w:spacing w:val="-9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9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details</w:t>
      </w:r>
      <w:proofErr w:type="spellEnd"/>
      <w:r>
        <w:rPr>
          <w:rFonts w:ascii="Courier New"/>
          <w:sz w:val="28"/>
        </w:rPr>
        <w:t>,</w:t>
      </w:r>
      <w:r>
        <w:rPr>
          <w:rFonts w:ascii="Courier New"/>
          <w:spacing w:val="-9"/>
          <w:sz w:val="28"/>
        </w:rPr>
        <w:t xml:space="preserve"> </w:t>
      </w:r>
      <w:r>
        <w:rPr>
          <w:rFonts w:ascii="Courier New"/>
          <w:sz w:val="28"/>
        </w:rPr>
        <w:t>team</w:t>
      </w:r>
      <w:r>
        <w:rPr>
          <w:rFonts w:ascii="Courier New"/>
          <w:spacing w:val="-9"/>
          <w:sz w:val="28"/>
        </w:rPr>
        <w:t xml:space="preserve"> </w:t>
      </w:r>
      <w:r>
        <w:rPr>
          <w:rFonts w:ascii="Courier New"/>
          <w:sz w:val="28"/>
        </w:rPr>
        <w:t>where</w:t>
      </w:r>
      <w:r>
        <w:rPr>
          <w:rFonts w:ascii="Courier New"/>
          <w:spacing w:val="-165"/>
          <w:sz w:val="28"/>
        </w:rPr>
        <w:t xml:space="preserve"> </w:t>
      </w:r>
      <w:proofErr w:type="spellStart"/>
      <w:r>
        <w:rPr>
          <w:rFonts w:ascii="Courier New"/>
          <w:sz w:val="28"/>
        </w:rPr>
        <w:t>match_details.firstteamid</w:t>
      </w:r>
      <w:proofErr w:type="spellEnd"/>
      <w:r>
        <w:rPr>
          <w:rFonts w:ascii="Courier New"/>
          <w:sz w:val="28"/>
        </w:rPr>
        <w:t xml:space="preserve"> = </w:t>
      </w:r>
      <w:proofErr w:type="spellStart"/>
      <w:r>
        <w:rPr>
          <w:rFonts w:ascii="Courier New"/>
          <w:sz w:val="28"/>
        </w:rPr>
        <w:t>team.teamid</w:t>
      </w:r>
      <w:proofErr w:type="spellEnd"/>
      <w:r>
        <w:rPr>
          <w:rFonts w:ascii="Courier New"/>
          <w:sz w:val="28"/>
        </w:rPr>
        <w:t xml:space="preserve"> and</w:t>
      </w:r>
      <w:r>
        <w:rPr>
          <w:rFonts w:ascii="Courier New"/>
          <w:spacing w:val="1"/>
          <w:sz w:val="28"/>
        </w:rPr>
        <w:t xml:space="preserve"> </w:t>
      </w:r>
      <w:proofErr w:type="spellStart"/>
      <w:r>
        <w:rPr>
          <w:rFonts w:ascii="Courier New"/>
          <w:sz w:val="28"/>
        </w:rPr>
        <w:t>team.teamname</w:t>
      </w:r>
      <w:proofErr w:type="spellEnd"/>
      <w:r>
        <w:rPr>
          <w:rFonts w:ascii="Courier New"/>
          <w:spacing w:val="-2"/>
          <w:sz w:val="28"/>
        </w:rPr>
        <w:t xml:space="preserve"> </w:t>
      </w:r>
      <w:r>
        <w:rPr>
          <w:rFonts w:ascii="Courier New"/>
          <w:sz w:val="28"/>
        </w:rPr>
        <w:t>in</w:t>
      </w:r>
      <w:r>
        <w:rPr>
          <w:rFonts w:ascii="Courier New"/>
          <w:spacing w:val="-2"/>
          <w:sz w:val="28"/>
        </w:rPr>
        <w:t xml:space="preserve"> </w:t>
      </w:r>
      <w:r>
        <w:rPr>
          <w:rFonts w:ascii="Courier New"/>
          <w:sz w:val="28"/>
        </w:rPr>
        <w:t>('</w:t>
      </w:r>
      <w:proofErr w:type="spellStart"/>
      <w:r>
        <w:rPr>
          <w:rFonts w:ascii="Courier New"/>
          <w:sz w:val="28"/>
        </w:rPr>
        <w:t>Aandhi</w:t>
      </w:r>
      <w:proofErr w:type="spellEnd"/>
      <w:r>
        <w:rPr>
          <w:rFonts w:ascii="Courier New"/>
          <w:sz w:val="28"/>
        </w:rPr>
        <w:t>','</w:t>
      </w:r>
      <w:proofErr w:type="spellStart"/>
      <w:r>
        <w:rPr>
          <w:rFonts w:ascii="Courier New"/>
          <w:sz w:val="28"/>
        </w:rPr>
        <w:t>Shailab</w:t>
      </w:r>
      <w:proofErr w:type="spellEnd"/>
      <w:r>
        <w:rPr>
          <w:rFonts w:ascii="Courier New"/>
          <w:sz w:val="28"/>
        </w:rPr>
        <w:t>');</w:t>
      </w:r>
    </w:p>
    <w:p w14:paraId="221B554A" w14:textId="77777777" w:rsidR="006512B7" w:rsidRDefault="006512B7">
      <w:pPr>
        <w:tabs>
          <w:tab w:val="left" w:pos="4269"/>
          <w:tab w:val="left" w:pos="9105"/>
          <w:tab w:val="left" w:pos="9393"/>
        </w:tabs>
        <w:spacing w:before="267"/>
        <w:ind w:left="793"/>
        <w:rPr>
          <w:rFonts w:ascii="Cambria"/>
          <w:sz w:val="24"/>
        </w:rPr>
      </w:pPr>
    </w:p>
    <w:p w14:paraId="0DA3B33B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5C1F8C83" w14:textId="45EE6182" w:rsidR="006512B7" w:rsidRDefault="00CC3348">
      <w:pPr>
        <w:pStyle w:val="BodyText"/>
        <w:spacing w:line="63" w:lineRule="exact"/>
        <w:ind w:left="20"/>
        <w:rPr>
          <w:rFonts w:ascii="Cambria"/>
          <w:sz w:val="6"/>
        </w:rPr>
      </w:pPr>
      <w:r>
        <w:rPr>
          <w:noProof/>
        </w:rPr>
        <w:lastRenderedPageBreak/>
        <w:drawing>
          <wp:anchor distT="0" distB="0" distL="0" distR="0" simplePos="0" relativeHeight="15749120" behindDoc="0" locked="0" layoutInCell="1" allowOverlap="1" wp14:anchorId="55DE3B57" wp14:editId="49974E06">
            <wp:simplePos x="0" y="0"/>
            <wp:positionH relativeFrom="page">
              <wp:posOffset>304800</wp:posOffset>
            </wp:positionH>
            <wp:positionV relativeFrom="page">
              <wp:posOffset>304800</wp:posOffset>
            </wp:positionV>
            <wp:extent cx="6955155" cy="10026650"/>
            <wp:effectExtent l="0" t="0" r="0" b="0"/>
            <wp:wrapNone/>
            <wp:docPr id="1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55537" cy="100272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21488">
        <w:rPr>
          <w:rFonts w:ascii="Cambria"/>
          <w:noProof/>
          <w:sz w:val="6"/>
        </w:rPr>
        <mc:AlternateContent>
          <mc:Choice Requires="wpg">
            <w:drawing>
              <wp:inline distT="0" distB="0" distL="0" distR="0" wp14:anchorId="4C9918B7" wp14:editId="4888DF61">
                <wp:extent cx="6918960" cy="36830"/>
                <wp:effectExtent l="0" t="9525" r="5715" b="10795"/>
                <wp:docPr id="66" name="Group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8960" cy="36830"/>
                          <a:chOff x="0" y="0"/>
                          <a:chExt cx="10896" cy="58"/>
                        </a:xfrm>
                      </wpg:grpSpPr>
                      <pic:pic xmlns:pic="http://schemas.openxmlformats.org/drawingml/2006/picture">
                        <pic:nvPicPr>
                          <pic:cNvPr id="67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8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10894" y="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397722" id="Group 62" o:spid="_x0000_s1026" style="width:544.8pt;height:2.9pt;mso-position-horizontal-relative:char;mso-position-vertical-relative:line" coordsize="10896,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">
                <v:shape id="Picture 64" o:spid="_x0000_s1027" type="#_x0000_t75" style="position:absolute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">
                  <v:imagedata r:id="rId9" o:title=""/>
                </v:shape>
                <v:line id="Line 63" o:spid="_x0000_s1028" style="position:absolute;visibility:visible;mso-wrap-style:square" from="10894,58" to="10894,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" strokeweight=".24pt">
                  <v:stroke dashstyle="dot"/>
                </v:line>
                <w10:anchorlock/>
              </v:group>
            </w:pict>
          </mc:Fallback>
        </mc:AlternateContent>
      </w:r>
    </w:p>
    <w:p w14:paraId="415E72A1" w14:textId="77777777" w:rsidR="006512B7" w:rsidRDefault="006512B7">
      <w:pPr>
        <w:pStyle w:val="BodyText"/>
        <w:rPr>
          <w:rFonts w:ascii="Cambria"/>
          <w:sz w:val="20"/>
        </w:rPr>
      </w:pPr>
    </w:p>
    <w:p w14:paraId="5F6059B0" w14:textId="77777777" w:rsidR="006512B7" w:rsidRDefault="00CC3348">
      <w:pPr>
        <w:pStyle w:val="BodyText"/>
        <w:spacing w:before="8"/>
        <w:rPr>
          <w:rFonts w:ascii="Cambria"/>
          <w:sz w:val="15"/>
        </w:rPr>
      </w:pPr>
      <w:r>
        <w:rPr>
          <w:noProof/>
        </w:rPr>
        <w:drawing>
          <wp:anchor distT="0" distB="0" distL="0" distR="0" simplePos="0" relativeHeight="37" behindDoc="0" locked="0" layoutInCell="1" allowOverlap="1" wp14:anchorId="07EA6BDE" wp14:editId="4738D8FF">
            <wp:simplePos x="0" y="0"/>
            <wp:positionH relativeFrom="page">
              <wp:posOffset>1045210</wp:posOffset>
            </wp:positionH>
            <wp:positionV relativeFrom="paragraph">
              <wp:posOffset>141558</wp:posOffset>
            </wp:positionV>
            <wp:extent cx="6038665" cy="1838325"/>
            <wp:effectExtent l="0" t="0" r="0" b="0"/>
            <wp:wrapTopAndBottom/>
            <wp:docPr id="21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34.jpeg"/>
                    <pic:cNvPicPr/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866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5D8E8E" w14:textId="77777777" w:rsidR="006512B7" w:rsidRDefault="006512B7">
      <w:pPr>
        <w:pStyle w:val="BodyText"/>
        <w:spacing w:before="8"/>
        <w:rPr>
          <w:rFonts w:ascii="Cambria"/>
          <w:sz w:val="13"/>
        </w:rPr>
      </w:pPr>
    </w:p>
    <w:p w14:paraId="36329A5B" w14:textId="77777777" w:rsidR="006512B7" w:rsidRDefault="00CC3348">
      <w:pPr>
        <w:pStyle w:val="ListParagraph"/>
        <w:numPr>
          <w:ilvl w:val="0"/>
          <w:numId w:val="11"/>
        </w:numPr>
        <w:tabs>
          <w:tab w:val="left" w:pos="688"/>
        </w:tabs>
        <w:spacing w:before="87"/>
        <w:ind w:hanging="361"/>
        <w:rPr>
          <w:sz w:val="28"/>
        </w:rPr>
      </w:pPr>
      <w:r>
        <w:rPr>
          <w:sz w:val="28"/>
        </w:rPr>
        <w:t>Consider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following</w:t>
      </w:r>
      <w:r>
        <w:rPr>
          <w:spacing w:val="-3"/>
          <w:sz w:val="28"/>
        </w:rPr>
        <w:t xml:space="preserve"> </w:t>
      </w:r>
      <w:r>
        <w:rPr>
          <w:sz w:val="28"/>
        </w:rPr>
        <w:t>table</w:t>
      </w:r>
      <w:r>
        <w:rPr>
          <w:spacing w:val="-1"/>
          <w:sz w:val="28"/>
        </w:rPr>
        <w:t xml:space="preserve"> </w:t>
      </w:r>
      <w:r>
        <w:rPr>
          <w:sz w:val="28"/>
        </w:rPr>
        <w:t>and</w:t>
      </w:r>
      <w:r>
        <w:rPr>
          <w:spacing w:val="-3"/>
          <w:sz w:val="28"/>
        </w:rPr>
        <w:t xml:space="preserve"> </w:t>
      </w:r>
      <w:r>
        <w:rPr>
          <w:sz w:val="28"/>
        </w:rPr>
        <w:t>write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3"/>
          <w:sz w:val="28"/>
        </w:rPr>
        <w:t xml:space="preserve"> </w:t>
      </w:r>
      <w:r>
        <w:rPr>
          <w:sz w:val="28"/>
        </w:rPr>
        <w:t>queries:</w:t>
      </w:r>
    </w:p>
    <w:p w14:paraId="4E585473" w14:textId="77777777" w:rsidR="006512B7" w:rsidRDefault="006512B7">
      <w:pPr>
        <w:pStyle w:val="BodyText"/>
        <w:spacing w:before="4"/>
        <w:rPr>
          <w:rFonts w:ascii="Times New Roman"/>
          <w:sz w:val="24"/>
        </w:rPr>
      </w:pPr>
    </w:p>
    <w:tbl>
      <w:tblPr>
        <w:tblW w:w="0" w:type="auto"/>
        <w:tblInd w:w="1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85"/>
        <w:gridCol w:w="2185"/>
        <w:gridCol w:w="1407"/>
        <w:gridCol w:w="1009"/>
        <w:gridCol w:w="1926"/>
        <w:gridCol w:w="2373"/>
      </w:tblGrid>
      <w:tr w:rsidR="006512B7" w14:paraId="59CCCE6B" w14:textId="77777777">
        <w:trPr>
          <w:trHeight w:val="388"/>
        </w:trPr>
        <w:tc>
          <w:tcPr>
            <w:tcW w:w="1585" w:type="dxa"/>
          </w:tcPr>
          <w:p w14:paraId="2DAC8CE1" w14:textId="77777777" w:rsidR="006512B7" w:rsidRDefault="00CC3348">
            <w:pPr>
              <w:pStyle w:val="TableParagraph"/>
              <w:spacing w:before="31"/>
              <w:ind w:left="380" w:right="376"/>
              <w:rPr>
                <w:sz w:val="28"/>
              </w:rPr>
            </w:pPr>
            <w:proofErr w:type="spellStart"/>
            <w:r>
              <w:rPr>
                <w:sz w:val="28"/>
              </w:rPr>
              <w:t>itemno</w:t>
            </w:r>
            <w:proofErr w:type="spellEnd"/>
          </w:p>
        </w:tc>
        <w:tc>
          <w:tcPr>
            <w:tcW w:w="2185" w:type="dxa"/>
          </w:tcPr>
          <w:p w14:paraId="4FA56A0E" w14:textId="77777777" w:rsidR="006512B7" w:rsidRDefault="00CC3348">
            <w:pPr>
              <w:pStyle w:val="TableParagraph"/>
              <w:spacing w:before="31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item</w:t>
            </w:r>
          </w:p>
        </w:tc>
        <w:tc>
          <w:tcPr>
            <w:tcW w:w="1407" w:type="dxa"/>
          </w:tcPr>
          <w:p w14:paraId="17E27E85" w14:textId="77777777" w:rsidR="006512B7" w:rsidRDefault="00CC3348">
            <w:pPr>
              <w:pStyle w:val="TableParagraph"/>
              <w:spacing w:before="31"/>
              <w:ind w:left="343" w:right="344"/>
              <w:rPr>
                <w:sz w:val="28"/>
              </w:rPr>
            </w:pPr>
            <w:proofErr w:type="spellStart"/>
            <w:r>
              <w:rPr>
                <w:sz w:val="28"/>
              </w:rPr>
              <w:t>dcode</w:t>
            </w:r>
            <w:proofErr w:type="spellEnd"/>
          </w:p>
        </w:tc>
        <w:tc>
          <w:tcPr>
            <w:tcW w:w="1009" w:type="dxa"/>
          </w:tcPr>
          <w:p w14:paraId="671C6937" w14:textId="77777777" w:rsidR="006512B7" w:rsidRDefault="00CC3348">
            <w:pPr>
              <w:pStyle w:val="TableParagraph"/>
              <w:spacing w:before="31"/>
              <w:ind w:left="267" w:right="268"/>
              <w:rPr>
                <w:sz w:val="28"/>
              </w:rPr>
            </w:pPr>
            <w:r>
              <w:rPr>
                <w:sz w:val="28"/>
              </w:rPr>
              <w:t>qty</w:t>
            </w:r>
          </w:p>
        </w:tc>
        <w:tc>
          <w:tcPr>
            <w:tcW w:w="1926" w:type="dxa"/>
          </w:tcPr>
          <w:p w14:paraId="47FD45F6" w14:textId="77777777" w:rsidR="006512B7" w:rsidRDefault="00CC3348">
            <w:pPr>
              <w:pStyle w:val="TableParagraph"/>
              <w:spacing w:before="31"/>
              <w:ind w:left="441" w:right="438"/>
              <w:rPr>
                <w:sz w:val="28"/>
              </w:rPr>
            </w:pPr>
            <w:proofErr w:type="spellStart"/>
            <w:r>
              <w:rPr>
                <w:sz w:val="28"/>
              </w:rPr>
              <w:t>unitprice</w:t>
            </w:r>
            <w:proofErr w:type="spellEnd"/>
          </w:p>
        </w:tc>
        <w:tc>
          <w:tcPr>
            <w:tcW w:w="2373" w:type="dxa"/>
          </w:tcPr>
          <w:p w14:paraId="5A71C62F" w14:textId="77777777" w:rsidR="006512B7" w:rsidRDefault="00CC3348">
            <w:pPr>
              <w:pStyle w:val="TableParagraph"/>
              <w:spacing w:before="31"/>
              <w:ind w:left="523" w:right="520"/>
              <w:rPr>
                <w:sz w:val="28"/>
              </w:rPr>
            </w:pPr>
            <w:proofErr w:type="spellStart"/>
            <w:r>
              <w:rPr>
                <w:sz w:val="28"/>
              </w:rPr>
              <w:t>stockdate</w:t>
            </w:r>
            <w:proofErr w:type="spellEnd"/>
          </w:p>
        </w:tc>
      </w:tr>
      <w:tr w:rsidR="006512B7" w14:paraId="44272937" w14:textId="77777777">
        <w:trPr>
          <w:trHeight w:val="393"/>
        </w:trPr>
        <w:tc>
          <w:tcPr>
            <w:tcW w:w="1585" w:type="dxa"/>
          </w:tcPr>
          <w:p w14:paraId="2117B471" w14:textId="77777777" w:rsidR="006512B7" w:rsidRDefault="00CC3348">
            <w:pPr>
              <w:pStyle w:val="TableParagraph"/>
              <w:spacing w:before="36"/>
              <w:ind w:left="379" w:right="376"/>
              <w:rPr>
                <w:sz w:val="28"/>
              </w:rPr>
            </w:pPr>
            <w:r>
              <w:rPr>
                <w:sz w:val="28"/>
              </w:rPr>
              <w:t>S005</w:t>
            </w:r>
          </w:p>
        </w:tc>
        <w:tc>
          <w:tcPr>
            <w:tcW w:w="2185" w:type="dxa"/>
          </w:tcPr>
          <w:p w14:paraId="2572172A" w14:textId="77777777" w:rsidR="006512B7" w:rsidRDefault="00CC3348">
            <w:pPr>
              <w:pStyle w:val="TableParagraph"/>
              <w:spacing w:before="36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Ballpen</w:t>
            </w:r>
          </w:p>
        </w:tc>
        <w:tc>
          <w:tcPr>
            <w:tcW w:w="1407" w:type="dxa"/>
          </w:tcPr>
          <w:p w14:paraId="24EF5E02" w14:textId="77777777" w:rsidR="006512B7" w:rsidRDefault="00CC3348">
            <w:pPr>
              <w:pStyle w:val="TableParagraph"/>
              <w:spacing w:before="36"/>
              <w:ind w:left="343" w:right="344"/>
              <w:rPr>
                <w:sz w:val="28"/>
              </w:rPr>
            </w:pPr>
            <w:r>
              <w:rPr>
                <w:sz w:val="28"/>
              </w:rPr>
              <w:t>102</w:t>
            </w:r>
          </w:p>
        </w:tc>
        <w:tc>
          <w:tcPr>
            <w:tcW w:w="1009" w:type="dxa"/>
          </w:tcPr>
          <w:p w14:paraId="0DF62B9A" w14:textId="77777777" w:rsidR="006512B7" w:rsidRDefault="00CC3348">
            <w:pPr>
              <w:pStyle w:val="TableParagraph"/>
              <w:spacing w:before="36"/>
              <w:ind w:left="270" w:right="268"/>
              <w:rPr>
                <w:sz w:val="28"/>
              </w:rPr>
            </w:pPr>
            <w:r>
              <w:rPr>
                <w:sz w:val="28"/>
              </w:rPr>
              <w:t>100</w:t>
            </w:r>
          </w:p>
        </w:tc>
        <w:tc>
          <w:tcPr>
            <w:tcW w:w="1926" w:type="dxa"/>
          </w:tcPr>
          <w:p w14:paraId="37F36140" w14:textId="77777777" w:rsidR="006512B7" w:rsidRDefault="00CC3348">
            <w:pPr>
              <w:pStyle w:val="TableParagraph"/>
              <w:spacing w:before="36"/>
              <w:ind w:left="441" w:right="431"/>
              <w:rPr>
                <w:sz w:val="28"/>
              </w:rPr>
            </w:pPr>
            <w:r>
              <w:rPr>
                <w:sz w:val="28"/>
              </w:rPr>
              <w:t>10</w:t>
            </w:r>
          </w:p>
        </w:tc>
        <w:tc>
          <w:tcPr>
            <w:tcW w:w="2373" w:type="dxa"/>
          </w:tcPr>
          <w:p w14:paraId="0EE6B7D5" w14:textId="77777777" w:rsidR="006512B7" w:rsidRDefault="00CC3348">
            <w:pPr>
              <w:pStyle w:val="TableParagraph"/>
              <w:spacing w:before="36"/>
              <w:ind w:left="523" w:right="523"/>
              <w:rPr>
                <w:sz w:val="28"/>
              </w:rPr>
            </w:pPr>
            <w:r>
              <w:rPr>
                <w:sz w:val="28"/>
              </w:rPr>
              <w:t>2018/04/22</w:t>
            </w:r>
          </w:p>
        </w:tc>
      </w:tr>
      <w:tr w:rsidR="006512B7" w14:paraId="1E303A7B" w14:textId="77777777">
        <w:trPr>
          <w:trHeight w:val="369"/>
        </w:trPr>
        <w:tc>
          <w:tcPr>
            <w:tcW w:w="1585" w:type="dxa"/>
          </w:tcPr>
          <w:p w14:paraId="2D64FDB8" w14:textId="77777777" w:rsidR="006512B7" w:rsidRDefault="00CC3348">
            <w:pPr>
              <w:pStyle w:val="TableParagraph"/>
              <w:spacing w:before="22"/>
              <w:ind w:left="379" w:right="376"/>
              <w:rPr>
                <w:sz w:val="28"/>
              </w:rPr>
            </w:pPr>
            <w:r>
              <w:rPr>
                <w:sz w:val="28"/>
              </w:rPr>
              <w:t>S003</w:t>
            </w:r>
          </w:p>
        </w:tc>
        <w:tc>
          <w:tcPr>
            <w:tcW w:w="2185" w:type="dxa"/>
          </w:tcPr>
          <w:p w14:paraId="16665469" w14:textId="77777777" w:rsidR="006512B7" w:rsidRDefault="00CC3348">
            <w:pPr>
              <w:pStyle w:val="TableParagraph"/>
              <w:spacing w:before="22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Gel</w:t>
            </w:r>
            <w:r>
              <w:rPr>
                <w:spacing w:val="-5"/>
                <w:sz w:val="28"/>
              </w:rPr>
              <w:t xml:space="preserve"> </w:t>
            </w:r>
            <w:r>
              <w:rPr>
                <w:sz w:val="28"/>
              </w:rPr>
              <w:t>Pen</w:t>
            </w:r>
          </w:p>
        </w:tc>
        <w:tc>
          <w:tcPr>
            <w:tcW w:w="1407" w:type="dxa"/>
          </w:tcPr>
          <w:p w14:paraId="6EC10E71" w14:textId="77777777" w:rsidR="006512B7" w:rsidRDefault="00CC3348">
            <w:pPr>
              <w:pStyle w:val="TableParagraph"/>
              <w:spacing w:before="22"/>
              <w:ind w:left="343" w:right="344"/>
              <w:rPr>
                <w:sz w:val="28"/>
              </w:rPr>
            </w:pPr>
            <w:r>
              <w:rPr>
                <w:sz w:val="28"/>
              </w:rPr>
              <w:t>101</w:t>
            </w:r>
          </w:p>
        </w:tc>
        <w:tc>
          <w:tcPr>
            <w:tcW w:w="1009" w:type="dxa"/>
          </w:tcPr>
          <w:p w14:paraId="7F53FE22" w14:textId="77777777" w:rsidR="006512B7" w:rsidRDefault="00CC3348">
            <w:pPr>
              <w:pStyle w:val="TableParagraph"/>
              <w:spacing w:before="22"/>
              <w:ind w:left="270" w:right="268"/>
              <w:rPr>
                <w:sz w:val="28"/>
              </w:rPr>
            </w:pPr>
            <w:r>
              <w:rPr>
                <w:sz w:val="28"/>
              </w:rPr>
              <w:t>150</w:t>
            </w:r>
          </w:p>
        </w:tc>
        <w:tc>
          <w:tcPr>
            <w:tcW w:w="1926" w:type="dxa"/>
          </w:tcPr>
          <w:p w14:paraId="54494C92" w14:textId="77777777" w:rsidR="006512B7" w:rsidRDefault="00CC3348">
            <w:pPr>
              <w:pStyle w:val="TableParagraph"/>
              <w:spacing w:before="22"/>
              <w:ind w:left="441" w:right="431"/>
              <w:rPr>
                <w:sz w:val="28"/>
              </w:rPr>
            </w:pPr>
            <w:r>
              <w:rPr>
                <w:sz w:val="28"/>
              </w:rPr>
              <w:t>15</w:t>
            </w:r>
          </w:p>
        </w:tc>
        <w:tc>
          <w:tcPr>
            <w:tcW w:w="2373" w:type="dxa"/>
          </w:tcPr>
          <w:p w14:paraId="1B0B5E60" w14:textId="77777777" w:rsidR="006512B7" w:rsidRDefault="00CC3348">
            <w:pPr>
              <w:pStyle w:val="TableParagraph"/>
              <w:spacing w:before="22"/>
              <w:ind w:left="523" w:right="523"/>
              <w:rPr>
                <w:sz w:val="28"/>
              </w:rPr>
            </w:pPr>
            <w:r>
              <w:rPr>
                <w:sz w:val="28"/>
              </w:rPr>
              <w:t>2018/03/18</w:t>
            </w:r>
          </w:p>
        </w:tc>
      </w:tr>
      <w:tr w:rsidR="006512B7" w14:paraId="78FD03B5" w14:textId="77777777">
        <w:trPr>
          <w:trHeight w:val="388"/>
        </w:trPr>
        <w:tc>
          <w:tcPr>
            <w:tcW w:w="1585" w:type="dxa"/>
          </w:tcPr>
          <w:p w14:paraId="3B403D9A" w14:textId="77777777" w:rsidR="006512B7" w:rsidRDefault="00CC3348">
            <w:pPr>
              <w:pStyle w:val="TableParagraph"/>
              <w:spacing w:before="31"/>
              <w:ind w:left="379" w:right="376"/>
              <w:rPr>
                <w:sz w:val="28"/>
              </w:rPr>
            </w:pPr>
            <w:r>
              <w:rPr>
                <w:sz w:val="28"/>
              </w:rPr>
              <w:t>S002</w:t>
            </w:r>
          </w:p>
        </w:tc>
        <w:tc>
          <w:tcPr>
            <w:tcW w:w="2185" w:type="dxa"/>
          </w:tcPr>
          <w:p w14:paraId="2A880A46" w14:textId="77777777" w:rsidR="006512B7" w:rsidRDefault="00CC3348">
            <w:pPr>
              <w:pStyle w:val="TableParagraph"/>
              <w:spacing w:before="31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Pencil</w:t>
            </w:r>
          </w:p>
        </w:tc>
        <w:tc>
          <w:tcPr>
            <w:tcW w:w="1407" w:type="dxa"/>
          </w:tcPr>
          <w:p w14:paraId="3FFEE44A" w14:textId="77777777" w:rsidR="006512B7" w:rsidRDefault="00CC3348">
            <w:pPr>
              <w:pStyle w:val="TableParagraph"/>
              <w:spacing w:before="31"/>
              <w:ind w:left="343" w:right="344"/>
              <w:rPr>
                <w:sz w:val="28"/>
              </w:rPr>
            </w:pPr>
            <w:r>
              <w:rPr>
                <w:sz w:val="28"/>
              </w:rPr>
              <w:t>102</w:t>
            </w:r>
          </w:p>
        </w:tc>
        <w:tc>
          <w:tcPr>
            <w:tcW w:w="1009" w:type="dxa"/>
          </w:tcPr>
          <w:p w14:paraId="3088C1F3" w14:textId="77777777" w:rsidR="006512B7" w:rsidRDefault="00CC3348">
            <w:pPr>
              <w:pStyle w:val="TableParagraph"/>
              <w:spacing w:before="31"/>
              <w:ind w:left="270" w:right="268"/>
              <w:rPr>
                <w:sz w:val="28"/>
              </w:rPr>
            </w:pPr>
            <w:r>
              <w:rPr>
                <w:sz w:val="28"/>
              </w:rPr>
              <w:t>125</w:t>
            </w:r>
          </w:p>
        </w:tc>
        <w:tc>
          <w:tcPr>
            <w:tcW w:w="1926" w:type="dxa"/>
          </w:tcPr>
          <w:p w14:paraId="098563AB" w14:textId="77777777" w:rsidR="006512B7" w:rsidRDefault="00CC3348">
            <w:pPr>
              <w:pStyle w:val="TableParagraph"/>
              <w:spacing w:before="31"/>
              <w:ind w:left="5"/>
              <w:rPr>
                <w:sz w:val="28"/>
              </w:rPr>
            </w:pPr>
            <w:r>
              <w:rPr>
                <w:w w:val="99"/>
                <w:sz w:val="28"/>
              </w:rPr>
              <w:t>5</w:t>
            </w:r>
          </w:p>
        </w:tc>
        <w:tc>
          <w:tcPr>
            <w:tcW w:w="2373" w:type="dxa"/>
          </w:tcPr>
          <w:p w14:paraId="5D4D492C" w14:textId="77777777" w:rsidR="006512B7" w:rsidRDefault="00CC3348">
            <w:pPr>
              <w:pStyle w:val="TableParagraph"/>
              <w:spacing w:before="31"/>
              <w:ind w:left="523" w:right="523"/>
              <w:rPr>
                <w:sz w:val="28"/>
              </w:rPr>
            </w:pPr>
            <w:r>
              <w:rPr>
                <w:sz w:val="28"/>
              </w:rPr>
              <w:t>2018/02/25</w:t>
            </w:r>
          </w:p>
        </w:tc>
      </w:tr>
      <w:tr w:rsidR="006512B7" w14:paraId="1148DEB6" w14:textId="77777777">
        <w:trPr>
          <w:trHeight w:val="388"/>
        </w:trPr>
        <w:tc>
          <w:tcPr>
            <w:tcW w:w="1585" w:type="dxa"/>
          </w:tcPr>
          <w:p w14:paraId="1D843815" w14:textId="77777777" w:rsidR="006512B7" w:rsidRDefault="00CC3348">
            <w:pPr>
              <w:pStyle w:val="TableParagraph"/>
              <w:spacing w:before="31"/>
              <w:ind w:left="379" w:right="376"/>
              <w:rPr>
                <w:sz w:val="28"/>
              </w:rPr>
            </w:pPr>
            <w:r>
              <w:rPr>
                <w:sz w:val="28"/>
              </w:rPr>
              <w:t>S006</w:t>
            </w:r>
          </w:p>
        </w:tc>
        <w:tc>
          <w:tcPr>
            <w:tcW w:w="2185" w:type="dxa"/>
          </w:tcPr>
          <w:p w14:paraId="746844E2" w14:textId="77777777" w:rsidR="006512B7" w:rsidRDefault="00CC3348">
            <w:pPr>
              <w:pStyle w:val="TableParagraph"/>
              <w:spacing w:before="31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Eraser</w:t>
            </w:r>
          </w:p>
        </w:tc>
        <w:tc>
          <w:tcPr>
            <w:tcW w:w="1407" w:type="dxa"/>
          </w:tcPr>
          <w:p w14:paraId="5F278856" w14:textId="77777777" w:rsidR="006512B7" w:rsidRDefault="00CC3348">
            <w:pPr>
              <w:pStyle w:val="TableParagraph"/>
              <w:spacing w:before="31"/>
              <w:ind w:left="343" w:right="344"/>
              <w:rPr>
                <w:sz w:val="28"/>
              </w:rPr>
            </w:pPr>
            <w:r>
              <w:rPr>
                <w:sz w:val="28"/>
              </w:rPr>
              <w:t>101</w:t>
            </w:r>
          </w:p>
        </w:tc>
        <w:tc>
          <w:tcPr>
            <w:tcW w:w="1009" w:type="dxa"/>
          </w:tcPr>
          <w:p w14:paraId="0AA63D5D" w14:textId="77777777" w:rsidR="006512B7" w:rsidRDefault="00CC3348">
            <w:pPr>
              <w:pStyle w:val="TableParagraph"/>
              <w:spacing w:before="31"/>
              <w:ind w:left="270" w:right="268"/>
              <w:rPr>
                <w:sz w:val="28"/>
              </w:rPr>
            </w:pPr>
            <w:r>
              <w:rPr>
                <w:sz w:val="28"/>
              </w:rPr>
              <w:t>200</w:t>
            </w:r>
          </w:p>
        </w:tc>
        <w:tc>
          <w:tcPr>
            <w:tcW w:w="1926" w:type="dxa"/>
          </w:tcPr>
          <w:p w14:paraId="268CBE67" w14:textId="77777777" w:rsidR="006512B7" w:rsidRDefault="00CC3348">
            <w:pPr>
              <w:pStyle w:val="TableParagraph"/>
              <w:spacing w:before="31"/>
              <w:ind w:left="5"/>
              <w:rPr>
                <w:sz w:val="28"/>
              </w:rPr>
            </w:pPr>
            <w:r>
              <w:rPr>
                <w:w w:val="99"/>
                <w:sz w:val="28"/>
              </w:rPr>
              <w:t>3</w:t>
            </w:r>
          </w:p>
        </w:tc>
        <w:tc>
          <w:tcPr>
            <w:tcW w:w="2373" w:type="dxa"/>
          </w:tcPr>
          <w:p w14:paraId="00712FF1" w14:textId="77777777" w:rsidR="006512B7" w:rsidRDefault="00CC3348">
            <w:pPr>
              <w:pStyle w:val="TableParagraph"/>
              <w:spacing w:before="31"/>
              <w:ind w:left="523" w:right="523"/>
              <w:rPr>
                <w:sz w:val="28"/>
              </w:rPr>
            </w:pPr>
            <w:r>
              <w:rPr>
                <w:sz w:val="28"/>
              </w:rPr>
              <w:t>2018/01/12</w:t>
            </w:r>
          </w:p>
        </w:tc>
      </w:tr>
      <w:tr w:rsidR="006512B7" w14:paraId="1BF42F77" w14:textId="77777777">
        <w:trPr>
          <w:trHeight w:val="393"/>
        </w:trPr>
        <w:tc>
          <w:tcPr>
            <w:tcW w:w="1585" w:type="dxa"/>
          </w:tcPr>
          <w:p w14:paraId="33949B66" w14:textId="77777777" w:rsidR="006512B7" w:rsidRDefault="00CC3348">
            <w:pPr>
              <w:pStyle w:val="TableParagraph"/>
              <w:spacing w:before="31"/>
              <w:ind w:left="379" w:right="376"/>
              <w:rPr>
                <w:sz w:val="28"/>
              </w:rPr>
            </w:pPr>
            <w:r>
              <w:rPr>
                <w:sz w:val="28"/>
              </w:rPr>
              <w:t>S001</w:t>
            </w:r>
          </w:p>
        </w:tc>
        <w:tc>
          <w:tcPr>
            <w:tcW w:w="2185" w:type="dxa"/>
          </w:tcPr>
          <w:p w14:paraId="671A6EA2" w14:textId="77777777" w:rsidR="006512B7" w:rsidRDefault="00CC3348">
            <w:pPr>
              <w:pStyle w:val="TableParagraph"/>
              <w:spacing w:before="31"/>
              <w:ind w:left="104"/>
              <w:jc w:val="left"/>
              <w:rPr>
                <w:sz w:val="28"/>
              </w:rPr>
            </w:pPr>
            <w:proofErr w:type="spellStart"/>
            <w:r>
              <w:rPr>
                <w:sz w:val="28"/>
              </w:rPr>
              <w:t>Sharpner</w:t>
            </w:r>
            <w:proofErr w:type="spellEnd"/>
          </w:p>
        </w:tc>
        <w:tc>
          <w:tcPr>
            <w:tcW w:w="1407" w:type="dxa"/>
          </w:tcPr>
          <w:p w14:paraId="7C13257C" w14:textId="77777777" w:rsidR="006512B7" w:rsidRDefault="00CC3348">
            <w:pPr>
              <w:pStyle w:val="TableParagraph"/>
              <w:spacing w:before="31"/>
              <w:ind w:left="343" w:right="344"/>
              <w:rPr>
                <w:sz w:val="28"/>
              </w:rPr>
            </w:pPr>
            <w:r>
              <w:rPr>
                <w:sz w:val="28"/>
              </w:rPr>
              <w:t>103</w:t>
            </w:r>
          </w:p>
        </w:tc>
        <w:tc>
          <w:tcPr>
            <w:tcW w:w="1009" w:type="dxa"/>
          </w:tcPr>
          <w:p w14:paraId="05920C79" w14:textId="77777777" w:rsidR="006512B7" w:rsidRDefault="00CC3348">
            <w:pPr>
              <w:pStyle w:val="TableParagraph"/>
              <w:spacing w:before="31"/>
              <w:ind w:left="270" w:right="268"/>
              <w:rPr>
                <w:sz w:val="28"/>
              </w:rPr>
            </w:pPr>
            <w:r>
              <w:rPr>
                <w:sz w:val="28"/>
              </w:rPr>
              <w:t>210</w:t>
            </w:r>
          </w:p>
        </w:tc>
        <w:tc>
          <w:tcPr>
            <w:tcW w:w="1926" w:type="dxa"/>
          </w:tcPr>
          <w:p w14:paraId="4EF52C56" w14:textId="77777777" w:rsidR="006512B7" w:rsidRDefault="00CC3348">
            <w:pPr>
              <w:pStyle w:val="TableParagraph"/>
              <w:spacing w:before="31"/>
              <w:ind w:left="5"/>
              <w:rPr>
                <w:sz w:val="28"/>
              </w:rPr>
            </w:pPr>
            <w:r>
              <w:rPr>
                <w:w w:val="99"/>
                <w:sz w:val="28"/>
              </w:rPr>
              <w:t>5</w:t>
            </w:r>
          </w:p>
        </w:tc>
        <w:tc>
          <w:tcPr>
            <w:tcW w:w="2373" w:type="dxa"/>
          </w:tcPr>
          <w:p w14:paraId="2EB2C9CB" w14:textId="77777777" w:rsidR="006512B7" w:rsidRDefault="00CC3348">
            <w:pPr>
              <w:pStyle w:val="TableParagraph"/>
              <w:spacing w:before="31"/>
              <w:ind w:left="523" w:right="523"/>
              <w:rPr>
                <w:sz w:val="28"/>
              </w:rPr>
            </w:pPr>
            <w:r>
              <w:rPr>
                <w:sz w:val="28"/>
              </w:rPr>
              <w:t>2018/06/11</w:t>
            </w:r>
          </w:p>
        </w:tc>
      </w:tr>
      <w:tr w:rsidR="006512B7" w14:paraId="29583DCC" w14:textId="77777777">
        <w:trPr>
          <w:trHeight w:val="388"/>
        </w:trPr>
        <w:tc>
          <w:tcPr>
            <w:tcW w:w="1585" w:type="dxa"/>
          </w:tcPr>
          <w:p w14:paraId="01CD9CFC" w14:textId="77777777" w:rsidR="006512B7" w:rsidRDefault="00CC3348">
            <w:pPr>
              <w:pStyle w:val="TableParagraph"/>
              <w:spacing w:before="31"/>
              <w:ind w:left="379" w:right="376"/>
              <w:rPr>
                <w:sz w:val="28"/>
              </w:rPr>
            </w:pPr>
            <w:r>
              <w:rPr>
                <w:sz w:val="28"/>
              </w:rPr>
              <w:t>S004</w:t>
            </w:r>
          </w:p>
        </w:tc>
        <w:tc>
          <w:tcPr>
            <w:tcW w:w="2185" w:type="dxa"/>
          </w:tcPr>
          <w:p w14:paraId="480C1E3A" w14:textId="77777777" w:rsidR="006512B7" w:rsidRDefault="00CC3348">
            <w:pPr>
              <w:pStyle w:val="TableParagraph"/>
              <w:spacing w:before="31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Compass</w:t>
            </w:r>
          </w:p>
        </w:tc>
        <w:tc>
          <w:tcPr>
            <w:tcW w:w="1407" w:type="dxa"/>
          </w:tcPr>
          <w:p w14:paraId="13F07722" w14:textId="77777777" w:rsidR="006512B7" w:rsidRDefault="00CC3348">
            <w:pPr>
              <w:pStyle w:val="TableParagraph"/>
              <w:spacing w:before="31"/>
              <w:ind w:left="343" w:right="344"/>
              <w:rPr>
                <w:sz w:val="28"/>
              </w:rPr>
            </w:pPr>
            <w:r>
              <w:rPr>
                <w:sz w:val="28"/>
              </w:rPr>
              <w:t>102</w:t>
            </w:r>
          </w:p>
        </w:tc>
        <w:tc>
          <w:tcPr>
            <w:tcW w:w="1009" w:type="dxa"/>
          </w:tcPr>
          <w:p w14:paraId="0B171897" w14:textId="77777777" w:rsidR="006512B7" w:rsidRDefault="00CC3348">
            <w:pPr>
              <w:pStyle w:val="TableParagraph"/>
              <w:spacing w:before="31"/>
              <w:ind w:left="268" w:right="268"/>
              <w:rPr>
                <w:sz w:val="28"/>
              </w:rPr>
            </w:pPr>
            <w:r>
              <w:rPr>
                <w:sz w:val="28"/>
              </w:rPr>
              <w:t>60</w:t>
            </w:r>
          </w:p>
        </w:tc>
        <w:tc>
          <w:tcPr>
            <w:tcW w:w="1926" w:type="dxa"/>
          </w:tcPr>
          <w:p w14:paraId="1017060A" w14:textId="77777777" w:rsidR="006512B7" w:rsidRDefault="00CC3348">
            <w:pPr>
              <w:pStyle w:val="TableParagraph"/>
              <w:spacing w:before="31"/>
              <w:ind w:left="441" w:right="431"/>
              <w:rPr>
                <w:sz w:val="28"/>
              </w:rPr>
            </w:pPr>
            <w:r>
              <w:rPr>
                <w:sz w:val="28"/>
              </w:rPr>
              <w:t>35</w:t>
            </w:r>
          </w:p>
        </w:tc>
        <w:tc>
          <w:tcPr>
            <w:tcW w:w="2373" w:type="dxa"/>
          </w:tcPr>
          <w:p w14:paraId="5E4F756A" w14:textId="77777777" w:rsidR="006512B7" w:rsidRDefault="00CC3348">
            <w:pPr>
              <w:pStyle w:val="TableParagraph"/>
              <w:spacing w:before="31"/>
              <w:ind w:left="523" w:right="523"/>
              <w:rPr>
                <w:sz w:val="28"/>
              </w:rPr>
            </w:pPr>
            <w:r>
              <w:rPr>
                <w:sz w:val="28"/>
              </w:rPr>
              <w:t>2018/05/10</w:t>
            </w:r>
          </w:p>
        </w:tc>
      </w:tr>
      <w:tr w:rsidR="006512B7" w14:paraId="28F9BA52" w14:textId="77777777">
        <w:trPr>
          <w:trHeight w:val="369"/>
        </w:trPr>
        <w:tc>
          <w:tcPr>
            <w:tcW w:w="1585" w:type="dxa"/>
          </w:tcPr>
          <w:p w14:paraId="3947903B" w14:textId="77777777" w:rsidR="006512B7" w:rsidRDefault="00CC3348">
            <w:pPr>
              <w:pStyle w:val="TableParagraph"/>
              <w:spacing w:before="21"/>
              <w:ind w:left="379" w:right="376"/>
              <w:rPr>
                <w:sz w:val="28"/>
              </w:rPr>
            </w:pPr>
            <w:r>
              <w:rPr>
                <w:sz w:val="28"/>
              </w:rPr>
              <w:t>S009</w:t>
            </w:r>
          </w:p>
        </w:tc>
        <w:tc>
          <w:tcPr>
            <w:tcW w:w="2185" w:type="dxa"/>
          </w:tcPr>
          <w:p w14:paraId="0974E81A" w14:textId="77777777" w:rsidR="006512B7" w:rsidRDefault="00CC3348">
            <w:pPr>
              <w:pStyle w:val="TableParagraph"/>
              <w:spacing w:before="21"/>
              <w:ind w:left="104"/>
              <w:jc w:val="left"/>
              <w:rPr>
                <w:sz w:val="28"/>
              </w:rPr>
            </w:pPr>
            <w:r>
              <w:rPr>
                <w:sz w:val="28"/>
              </w:rPr>
              <w:t>A4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Papers</w:t>
            </w:r>
          </w:p>
        </w:tc>
        <w:tc>
          <w:tcPr>
            <w:tcW w:w="1407" w:type="dxa"/>
          </w:tcPr>
          <w:p w14:paraId="64F8D78E" w14:textId="77777777" w:rsidR="006512B7" w:rsidRDefault="00CC3348">
            <w:pPr>
              <w:pStyle w:val="TableParagraph"/>
              <w:spacing w:before="21"/>
              <w:ind w:left="343" w:right="344"/>
              <w:rPr>
                <w:sz w:val="28"/>
              </w:rPr>
            </w:pPr>
            <w:r>
              <w:rPr>
                <w:sz w:val="28"/>
              </w:rPr>
              <w:t>102</w:t>
            </w:r>
          </w:p>
        </w:tc>
        <w:tc>
          <w:tcPr>
            <w:tcW w:w="1009" w:type="dxa"/>
          </w:tcPr>
          <w:p w14:paraId="39723F93" w14:textId="77777777" w:rsidR="006512B7" w:rsidRDefault="00CC3348">
            <w:pPr>
              <w:pStyle w:val="TableParagraph"/>
              <w:spacing w:before="21"/>
              <w:ind w:left="270" w:right="268"/>
              <w:rPr>
                <w:sz w:val="28"/>
              </w:rPr>
            </w:pPr>
            <w:r>
              <w:rPr>
                <w:sz w:val="28"/>
              </w:rPr>
              <w:t>160</w:t>
            </w:r>
          </w:p>
        </w:tc>
        <w:tc>
          <w:tcPr>
            <w:tcW w:w="1926" w:type="dxa"/>
          </w:tcPr>
          <w:p w14:paraId="6EFDADD6" w14:textId="77777777" w:rsidR="006512B7" w:rsidRDefault="00CC3348">
            <w:pPr>
              <w:pStyle w:val="TableParagraph"/>
              <w:spacing w:before="21"/>
              <w:ind w:left="5"/>
              <w:rPr>
                <w:sz w:val="28"/>
              </w:rPr>
            </w:pPr>
            <w:r>
              <w:rPr>
                <w:w w:val="99"/>
                <w:sz w:val="28"/>
              </w:rPr>
              <w:t>5</w:t>
            </w:r>
          </w:p>
        </w:tc>
        <w:tc>
          <w:tcPr>
            <w:tcW w:w="2373" w:type="dxa"/>
          </w:tcPr>
          <w:p w14:paraId="1502D6DE" w14:textId="77777777" w:rsidR="006512B7" w:rsidRDefault="00CC3348">
            <w:pPr>
              <w:pStyle w:val="TableParagraph"/>
              <w:spacing w:before="21"/>
              <w:ind w:left="523" w:right="523"/>
              <w:rPr>
                <w:sz w:val="28"/>
              </w:rPr>
            </w:pPr>
            <w:r>
              <w:rPr>
                <w:sz w:val="28"/>
              </w:rPr>
              <w:t>2018/07/17</w:t>
            </w:r>
          </w:p>
        </w:tc>
      </w:tr>
    </w:tbl>
    <w:p w14:paraId="0F6DB40F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line="319" w:lineRule="exact"/>
        <w:ind w:left="980"/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all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items</w:t>
      </w:r>
      <w:r>
        <w:rPr>
          <w:spacing w:val="-1"/>
          <w:sz w:val="28"/>
        </w:rPr>
        <w:t xml:space="preserve"> </w:t>
      </w:r>
      <w:r>
        <w:rPr>
          <w:sz w:val="28"/>
        </w:rPr>
        <w:t>in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ascending</w:t>
      </w:r>
      <w:r>
        <w:rPr>
          <w:spacing w:val="-2"/>
          <w:sz w:val="28"/>
        </w:rPr>
        <w:t xml:space="preserve"> </w:t>
      </w:r>
      <w:r>
        <w:rPr>
          <w:sz w:val="28"/>
        </w:rPr>
        <w:t>order</w:t>
      </w:r>
      <w:r>
        <w:rPr>
          <w:spacing w:val="-3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stockdate</w:t>
      </w:r>
      <w:proofErr w:type="spellEnd"/>
      <w:r>
        <w:rPr>
          <w:sz w:val="28"/>
        </w:rPr>
        <w:t>.</w:t>
      </w:r>
    </w:p>
    <w:p w14:paraId="7EA155DF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line="322" w:lineRule="exact"/>
        <w:ind w:left="980"/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maximum</w:t>
      </w:r>
      <w:r>
        <w:rPr>
          <w:spacing w:val="-2"/>
          <w:sz w:val="28"/>
        </w:rPr>
        <w:t xml:space="preserve"> </w:t>
      </w:r>
      <w:r>
        <w:rPr>
          <w:sz w:val="28"/>
        </w:rPr>
        <w:t>price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items</w:t>
      </w:r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3"/>
          <w:sz w:val="28"/>
        </w:rPr>
        <w:t xml:space="preserve"> </w:t>
      </w:r>
      <w:r>
        <w:rPr>
          <w:sz w:val="28"/>
        </w:rPr>
        <w:t>each</w:t>
      </w:r>
      <w:r>
        <w:rPr>
          <w:spacing w:val="-3"/>
          <w:sz w:val="28"/>
        </w:rPr>
        <w:t xml:space="preserve"> </w:t>
      </w:r>
      <w:r>
        <w:rPr>
          <w:sz w:val="28"/>
        </w:rPr>
        <w:t>dealer</w:t>
      </w:r>
      <w:r>
        <w:rPr>
          <w:spacing w:val="-2"/>
          <w:sz w:val="28"/>
        </w:rPr>
        <w:t xml:space="preserve"> </w:t>
      </w:r>
      <w:r>
        <w:rPr>
          <w:sz w:val="28"/>
        </w:rPr>
        <w:t>individually</w:t>
      </w:r>
      <w:r>
        <w:rPr>
          <w:spacing w:val="-2"/>
          <w:sz w:val="28"/>
        </w:rPr>
        <w:t xml:space="preserve"> </w:t>
      </w:r>
      <w:r>
        <w:rPr>
          <w:sz w:val="28"/>
        </w:rPr>
        <w:t>as</w:t>
      </w:r>
      <w:r>
        <w:rPr>
          <w:spacing w:val="-1"/>
          <w:sz w:val="28"/>
        </w:rPr>
        <w:t xml:space="preserve"> </w:t>
      </w:r>
      <w:r>
        <w:rPr>
          <w:sz w:val="28"/>
        </w:rPr>
        <w:t>per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dcode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from</w:t>
      </w:r>
      <w:r>
        <w:rPr>
          <w:spacing w:val="-2"/>
          <w:sz w:val="28"/>
        </w:rPr>
        <w:t xml:space="preserve"> </w:t>
      </w:r>
      <w:r>
        <w:rPr>
          <w:sz w:val="28"/>
        </w:rPr>
        <w:t>stock.</w:t>
      </w:r>
    </w:p>
    <w:p w14:paraId="0E685595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ind w:left="980"/>
        <w:rPr>
          <w:sz w:val="28"/>
        </w:rPr>
      </w:pPr>
      <w:r>
        <w:rPr>
          <w:sz w:val="28"/>
        </w:rPr>
        <w:t>Display</w:t>
      </w:r>
      <w:r>
        <w:rPr>
          <w:spacing w:val="-3"/>
          <w:sz w:val="28"/>
        </w:rPr>
        <w:t xml:space="preserve"> </w:t>
      </w:r>
      <w:r>
        <w:rPr>
          <w:sz w:val="28"/>
        </w:rPr>
        <w:t>all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items</w:t>
      </w:r>
      <w:r>
        <w:rPr>
          <w:spacing w:val="-2"/>
          <w:sz w:val="28"/>
        </w:rPr>
        <w:t xml:space="preserve"> </w:t>
      </w:r>
      <w:r>
        <w:rPr>
          <w:sz w:val="28"/>
        </w:rPr>
        <w:t>in</w:t>
      </w:r>
      <w:r>
        <w:rPr>
          <w:spacing w:val="-3"/>
          <w:sz w:val="28"/>
        </w:rPr>
        <w:t xml:space="preserve"> </w:t>
      </w:r>
      <w:r>
        <w:rPr>
          <w:sz w:val="28"/>
        </w:rPr>
        <w:t>descending</w:t>
      </w:r>
      <w:r>
        <w:rPr>
          <w:spacing w:val="-3"/>
          <w:sz w:val="28"/>
        </w:rPr>
        <w:t xml:space="preserve"> </w:t>
      </w:r>
      <w:r>
        <w:rPr>
          <w:sz w:val="28"/>
        </w:rPr>
        <w:t>orders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proofErr w:type="spellStart"/>
      <w:r>
        <w:rPr>
          <w:sz w:val="28"/>
        </w:rPr>
        <w:t>itemnames</w:t>
      </w:r>
      <w:proofErr w:type="spellEnd"/>
      <w:r>
        <w:rPr>
          <w:sz w:val="28"/>
        </w:rPr>
        <w:t>.</w:t>
      </w:r>
    </w:p>
    <w:p w14:paraId="53A7FB7C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before="4"/>
        <w:ind w:left="980" w:right="929" w:hanging="360"/>
        <w:rPr>
          <w:sz w:val="28"/>
        </w:rPr>
      </w:pPr>
      <w:r>
        <w:rPr>
          <w:sz w:val="28"/>
        </w:rPr>
        <w:t>Display</w:t>
      </w:r>
      <w:r>
        <w:rPr>
          <w:spacing w:val="-2"/>
          <w:sz w:val="28"/>
        </w:rPr>
        <w:t xml:space="preserve"> </w:t>
      </w:r>
      <w:r>
        <w:rPr>
          <w:sz w:val="28"/>
        </w:rPr>
        <w:t>average</w:t>
      </w:r>
      <w:r>
        <w:rPr>
          <w:spacing w:val="-2"/>
          <w:sz w:val="28"/>
        </w:rPr>
        <w:t xml:space="preserve"> </w:t>
      </w:r>
      <w:r>
        <w:rPr>
          <w:sz w:val="28"/>
        </w:rPr>
        <w:t>price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items</w:t>
      </w:r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4"/>
          <w:sz w:val="28"/>
        </w:rPr>
        <w:t xml:space="preserve"> </w:t>
      </w:r>
      <w:r>
        <w:rPr>
          <w:sz w:val="28"/>
        </w:rPr>
        <w:t>each</w:t>
      </w:r>
      <w:r>
        <w:rPr>
          <w:spacing w:val="-2"/>
          <w:sz w:val="28"/>
        </w:rPr>
        <w:t xml:space="preserve"> </w:t>
      </w:r>
      <w:r>
        <w:rPr>
          <w:sz w:val="28"/>
        </w:rPr>
        <w:t>dealer</w:t>
      </w:r>
      <w:r>
        <w:rPr>
          <w:spacing w:val="-3"/>
          <w:sz w:val="28"/>
        </w:rPr>
        <w:t xml:space="preserve"> </w:t>
      </w:r>
      <w:r>
        <w:rPr>
          <w:sz w:val="28"/>
        </w:rPr>
        <w:t>individually</w:t>
      </w:r>
      <w:r>
        <w:rPr>
          <w:spacing w:val="-3"/>
          <w:sz w:val="28"/>
        </w:rPr>
        <w:t xml:space="preserve"> </w:t>
      </w:r>
      <w:r>
        <w:rPr>
          <w:sz w:val="28"/>
        </w:rPr>
        <w:t>as per</w:t>
      </w:r>
      <w:r>
        <w:rPr>
          <w:spacing w:val="-4"/>
          <w:sz w:val="28"/>
        </w:rPr>
        <w:t xml:space="preserve"> </w:t>
      </w:r>
      <w:proofErr w:type="spellStart"/>
      <w:r>
        <w:rPr>
          <w:sz w:val="28"/>
        </w:rPr>
        <w:t>doce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>from</w:t>
      </w:r>
      <w:r>
        <w:rPr>
          <w:spacing w:val="-2"/>
          <w:sz w:val="28"/>
        </w:rPr>
        <w:t xml:space="preserve"> </w:t>
      </w:r>
      <w:r>
        <w:rPr>
          <w:sz w:val="28"/>
        </w:rPr>
        <w:t>stock</w:t>
      </w:r>
      <w:r>
        <w:rPr>
          <w:spacing w:val="-67"/>
          <w:sz w:val="28"/>
        </w:rPr>
        <w:t xml:space="preserve"> </w:t>
      </w:r>
      <w:r>
        <w:rPr>
          <w:sz w:val="28"/>
        </w:rPr>
        <w:t xml:space="preserve">which </w:t>
      </w:r>
      <w:proofErr w:type="spellStart"/>
      <w:r>
        <w:rPr>
          <w:sz w:val="28"/>
        </w:rPr>
        <w:t>avergae</w:t>
      </w:r>
      <w:proofErr w:type="spellEnd"/>
      <w:r>
        <w:rPr>
          <w:spacing w:val="2"/>
          <w:sz w:val="28"/>
        </w:rPr>
        <w:t xml:space="preserve"> </w:t>
      </w:r>
      <w:r>
        <w:rPr>
          <w:sz w:val="28"/>
        </w:rPr>
        <w:t>price</w:t>
      </w:r>
      <w:r>
        <w:rPr>
          <w:spacing w:val="2"/>
          <w:sz w:val="28"/>
        </w:rPr>
        <w:t xml:space="preserve"> </w:t>
      </w:r>
      <w:r>
        <w:rPr>
          <w:sz w:val="28"/>
        </w:rPr>
        <w:t>is</w:t>
      </w:r>
      <w:r>
        <w:rPr>
          <w:spacing w:val="2"/>
          <w:sz w:val="28"/>
        </w:rPr>
        <w:t xml:space="preserve"> </w:t>
      </w:r>
      <w:r>
        <w:rPr>
          <w:sz w:val="28"/>
        </w:rPr>
        <w:t>more</w:t>
      </w:r>
      <w:r>
        <w:rPr>
          <w:spacing w:val="2"/>
          <w:sz w:val="28"/>
        </w:rPr>
        <w:t xml:space="preserve"> </w:t>
      </w:r>
      <w:r>
        <w:rPr>
          <w:sz w:val="28"/>
        </w:rPr>
        <w:t>than</w:t>
      </w:r>
      <w:r>
        <w:rPr>
          <w:spacing w:val="1"/>
          <w:sz w:val="28"/>
        </w:rPr>
        <w:t xml:space="preserve"> </w:t>
      </w:r>
      <w:r>
        <w:rPr>
          <w:sz w:val="28"/>
        </w:rPr>
        <w:t>5.</w:t>
      </w:r>
    </w:p>
    <w:p w14:paraId="6E67B363" w14:textId="77777777" w:rsidR="006512B7" w:rsidRDefault="00CC3348">
      <w:pPr>
        <w:pStyle w:val="ListParagraph"/>
        <w:numPr>
          <w:ilvl w:val="1"/>
          <w:numId w:val="11"/>
        </w:numPr>
        <w:tabs>
          <w:tab w:val="left" w:pos="981"/>
        </w:tabs>
        <w:spacing w:line="321" w:lineRule="exact"/>
        <w:ind w:left="980"/>
        <w:rPr>
          <w:sz w:val="28"/>
        </w:rPr>
      </w:pPr>
      <w:proofErr w:type="spellStart"/>
      <w:r>
        <w:rPr>
          <w:sz w:val="28"/>
        </w:rPr>
        <w:t>Diisplay</w:t>
      </w:r>
      <w:proofErr w:type="spellEnd"/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sum</w:t>
      </w:r>
      <w:r>
        <w:rPr>
          <w:spacing w:val="-2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quantity</w:t>
      </w:r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3"/>
          <w:sz w:val="28"/>
        </w:rPr>
        <w:t xml:space="preserve"> </w:t>
      </w:r>
      <w:r>
        <w:rPr>
          <w:sz w:val="28"/>
        </w:rPr>
        <w:t>each</w:t>
      </w:r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dcode</w:t>
      </w:r>
      <w:proofErr w:type="spellEnd"/>
      <w:r>
        <w:rPr>
          <w:sz w:val="28"/>
        </w:rPr>
        <w:t>.</w:t>
      </w:r>
    </w:p>
    <w:p w14:paraId="1B59DA06" w14:textId="77777777" w:rsidR="006512B7" w:rsidRDefault="00CC3348">
      <w:pPr>
        <w:pStyle w:val="Heading3"/>
        <w:ind w:left="260"/>
      </w:pPr>
      <w:r>
        <w:t>Answers:</w:t>
      </w:r>
    </w:p>
    <w:p w14:paraId="610DD1CC" w14:textId="77777777" w:rsidR="006512B7" w:rsidRDefault="00CC3348">
      <w:pPr>
        <w:pStyle w:val="ListParagraph"/>
        <w:numPr>
          <w:ilvl w:val="0"/>
          <w:numId w:val="3"/>
        </w:numPr>
        <w:tabs>
          <w:tab w:val="left" w:pos="765"/>
        </w:tabs>
        <w:spacing w:before="4"/>
        <w:ind w:hanging="505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*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stock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order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by</w:t>
      </w:r>
      <w:r>
        <w:rPr>
          <w:rFonts w:ascii="Courier New"/>
          <w:spacing w:val="-4"/>
          <w:sz w:val="28"/>
        </w:rPr>
        <w:t xml:space="preserve"> </w:t>
      </w:r>
      <w:proofErr w:type="spellStart"/>
      <w:r>
        <w:rPr>
          <w:rFonts w:ascii="Courier New"/>
          <w:sz w:val="28"/>
        </w:rPr>
        <w:t>stockdate</w:t>
      </w:r>
      <w:proofErr w:type="spellEnd"/>
      <w:r>
        <w:rPr>
          <w:rFonts w:ascii="Courier New"/>
          <w:sz w:val="28"/>
        </w:rPr>
        <w:t>;</w:t>
      </w:r>
    </w:p>
    <w:p w14:paraId="6A367319" w14:textId="02BCE82E" w:rsidR="006512B7" w:rsidRDefault="00221488">
      <w:pPr>
        <w:pStyle w:val="BodyText"/>
        <w:ind w:left="231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6AE99510" wp14:editId="50D47C99">
                <wp:extent cx="6687185" cy="3197225"/>
                <wp:effectExtent l="635" t="0" r="0" b="0"/>
                <wp:docPr id="63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87185" cy="3197225"/>
                          <a:chOff x="0" y="0"/>
                          <a:chExt cx="10531" cy="5035"/>
                        </a:xfrm>
                      </wpg:grpSpPr>
                      <wps:wsp>
                        <wps:cNvPr id="64" name="AutoShape 61"/>
                        <wps:cNvSpPr>
                          <a:spLocks/>
                        </wps:cNvSpPr>
                        <wps:spPr bwMode="auto">
                          <a:xfrm>
                            <a:off x="0" y="4948"/>
                            <a:ext cx="10531" cy="87"/>
                          </a:xfrm>
                          <a:custGeom>
                            <a:avLst/>
                            <a:gdLst>
                              <a:gd name="T0" fmla="*/ 10530 w 10531"/>
                              <a:gd name="T1" fmla="+- 0 5021 4949"/>
                              <a:gd name="T2" fmla="*/ 5021 h 87"/>
                              <a:gd name="T3" fmla="*/ 0 w 10531"/>
                              <a:gd name="T4" fmla="+- 0 5021 4949"/>
                              <a:gd name="T5" fmla="*/ 5021 h 87"/>
                              <a:gd name="T6" fmla="*/ 0 w 10531"/>
                              <a:gd name="T7" fmla="+- 0 5035 4949"/>
                              <a:gd name="T8" fmla="*/ 5035 h 87"/>
                              <a:gd name="T9" fmla="*/ 10530 w 10531"/>
                              <a:gd name="T10" fmla="+- 0 5035 4949"/>
                              <a:gd name="T11" fmla="*/ 5035 h 87"/>
                              <a:gd name="T12" fmla="*/ 10530 w 10531"/>
                              <a:gd name="T13" fmla="+- 0 5021 4949"/>
                              <a:gd name="T14" fmla="*/ 5021 h 87"/>
                              <a:gd name="T15" fmla="*/ 10530 w 10531"/>
                              <a:gd name="T16" fmla="+- 0 4949 4949"/>
                              <a:gd name="T17" fmla="*/ 4949 h 87"/>
                              <a:gd name="T18" fmla="*/ 0 w 10531"/>
                              <a:gd name="T19" fmla="+- 0 4949 4949"/>
                              <a:gd name="T20" fmla="*/ 4949 h 87"/>
                              <a:gd name="T21" fmla="*/ 0 w 10531"/>
                              <a:gd name="T22" fmla="+- 0 5006 4949"/>
                              <a:gd name="T23" fmla="*/ 5006 h 87"/>
                              <a:gd name="T24" fmla="*/ 10530 w 10531"/>
                              <a:gd name="T25" fmla="+- 0 5006 4949"/>
                              <a:gd name="T26" fmla="*/ 5006 h 87"/>
                              <a:gd name="T27" fmla="*/ 10530 w 10531"/>
                              <a:gd name="T28" fmla="+- 0 4949 4949"/>
                              <a:gd name="T29" fmla="*/ 4949 h 87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  <a:cxn ang="0">
                                <a:pos x="T24" y="T26"/>
                              </a:cxn>
                              <a:cxn ang="0">
                                <a:pos x="T27" y="T2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5" name="Picture 60" descr="order by in my 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" y="0"/>
                            <a:ext cx="10368" cy="4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4446E95" id="Group 59" o:spid="_x0000_s1026" style="width:526.55pt;height:251.75pt;mso-position-horizontal-relative:char;mso-position-vertical-relative:line" coordsize="10531,50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">
                <v:shape id="AutoShape 61" o:spid="_x0000_s1027" style="position:absolute;top:4948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" path="m10530,72l,72,,86r10530,l10530,72xm10530,l,,,57r10530,l10530,xe" fillcolor="#612322" stroked="f">
                  <v:path arrowok="t" o:connecttype="custom" o:connectlocs="10530,5021;0,5021;0,5035;10530,5035;10530,5021;10530,4949;0,4949;0,5006;10530,5006;10530,4949" o:connectangles="0,0,0,0,0,0,0,0,0,0"/>
                </v:shape>
                <v:shape id="Picture 60" o:spid="_x0000_s1028" type="#_x0000_t75" alt="order by in my sql" style="position:absolute;left:28;width:10368;height:4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">
                  <v:imagedata r:id="rId72" o:title="order by in my sql"/>
                </v:shape>
                <w10:anchorlock/>
              </v:group>
            </w:pict>
          </mc:Fallback>
        </mc:AlternateContent>
      </w:r>
    </w:p>
    <w:p w14:paraId="45EA66D0" w14:textId="77777777" w:rsidR="006512B7" w:rsidRDefault="00CC3348">
      <w:pPr>
        <w:pStyle w:val="BodyText"/>
        <w:spacing w:before="6"/>
        <w:rPr>
          <w:rFonts w:ascii="Cambria"/>
          <w:sz w:val="15"/>
        </w:rPr>
      </w:pPr>
      <w:r>
        <w:rPr>
          <w:noProof/>
        </w:rPr>
        <w:drawing>
          <wp:anchor distT="0" distB="0" distL="0" distR="0" simplePos="0" relativeHeight="39" behindDoc="0" locked="0" layoutInCell="1" allowOverlap="1" wp14:anchorId="442E4472" wp14:editId="3E0497CA">
            <wp:simplePos x="0" y="0"/>
            <wp:positionH relativeFrom="page">
              <wp:posOffset>7220711</wp:posOffset>
            </wp:positionH>
            <wp:positionV relativeFrom="paragraph">
              <wp:posOffset>140242</wp:posOffset>
            </wp:positionV>
            <wp:extent cx="39624" cy="36575"/>
            <wp:effectExtent l="0" t="0" r="0" b="0"/>
            <wp:wrapTopAndBottom/>
            <wp:docPr id="23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4" cy="3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772682" w14:textId="77777777" w:rsidR="006512B7" w:rsidRDefault="006512B7">
      <w:pPr>
        <w:rPr>
          <w:rFonts w:ascii="Cambria"/>
          <w:sz w:val="15"/>
        </w:rPr>
        <w:sectPr w:rsidR="006512B7">
          <w:pgSz w:w="11910" w:h="16840"/>
          <w:pgMar w:top="460" w:right="360" w:bottom="280" w:left="460" w:header="720" w:footer="720" w:gutter="0"/>
          <w:cols w:space="720"/>
        </w:sectPr>
      </w:pPr>
    </w:p>
    <w:p w14:paraId="120D271D" w14:textId="73809C59" w:rsidR="006512B7" w:rsidRDefault="00221488">
      <w:pPr>
        <w:pStyle w:val="ListParagraph"/>
        <w:numPr>
          <w:ilvl w:val="0"/>
          <w:numId w:val="3"/>
        </w:numPr>
        <w:tabs>
          <w:tab w:val="left" w:pos="933"/>
        </w:tabs>
        <w:spacing w:before="82"/>
        <w:ind w:left="932" w:hanging="673"/>
        <w:jc w:val="left"/>
        <w:rPr>
          <w:rFonts w:ascii="Courier New"/>
          <w:sz w:val="2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64512" behindDoc="1" locked="0" layoutInCell="1" allowOverlap="1" wp14:anchorId="513FFA12" wp14:editId="7F802E64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53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54" name="AutoShape 58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5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594"/>
                            <a:ext cx="10450" cy="2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" name="Picture 56" descr="use of order by desc in mysq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47" y="5112"/>
                            <a:ext cx="10018" cy="3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9552"/>
                            <a:ext cx="10306" cy="27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8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3258"/>
                            <a:ext cx="10560" cy="2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9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0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1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A00B7B" id="Group 49" o:spid="_x0000_s1026" style="position:absolute;margin-left:24pt;margin-top:24pt;width:547.7pt;height:793.95pt;z-index:-16851968;mso-position-horizontal-relative:page;mso-position-vertical-relative:page" coordorigin="480,480" coordsize="10954,1587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356IMIAACAASURBVP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">
                <v:shape id="AutoShape 58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57" o:spid="_x0000_s1028" type="#_x0000_t75" style="position:absolute;left:720;top:1594;width:10450;height:2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">
                  <v:imagedata r:id="rId77" o:title=""/>
                </v:shape>
                <v:shape id="Picture 56" o:spid="_x0000_s1029" type="#_x0000_t75" alt="use of order by desc in mysql" style="position:absolute;left:1147;top:5112;width:10018;height:3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">
                  <v:imagedata r:id="rId78" o:title="use of order by desc in mysql"/>
                </v:shape>
                <v:shape id="Picture 55" o:spid="_x0000_s1030" type="#_x0000_t75" style="position:absolute;left:720;top:9552;width:10306;height:2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">
                  <v:imagedata r:id="rId79" o:title=""/>
                </v:shape>
                <v:shape id="Picture 54" o:spid="_x0000_s1031" type="#_x0000_t75" style="position:absolute;left:720;top:13258;width:10560;height:2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">
                  <v:imagedata r:id="rId80" o:title=""/>
                </v:shape>
                <v:shape id="Picture 53" o:spid="_x0000_s1032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">
                  <v:imagedata r:id="rId9" o:title=""/>
                </v:shape>
                <v:line id="Line 52" o:spid="_x0000_s1033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" strokeweight=".24pt">
                  <v:stroke dashstyle="dot"/>
                </v:line>
                <v:shape id="Picture 51" o:spid="_x0000_s1034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">
                  <v:imagedata r:id="rId15" o:title=""/>
                </v:shape>
                <v:shape id="Picture 50" o:spid="_x0000_s1035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rFonts w:ascii="Courier New"/>
          <w:sz w:val="28"/>
        </w:rPr>
        <w:t>select</w:t>
      </w:r>
      <w:r w:rsidR="00CC3348">
        <w:rPr>
          <w:rFonts w:ascii="Courier New"/>
          <w:spacing w:val="-7"/>
          <w:sz w:val="28"/>
        </w:rPr>
        <w:t xml:space="preserve"> </w:t>
      </w:r>
      <w:proofErr w:type="spellStart"/>
      <w:proofErr w:type="gramStart"/>
      <w:r w:rsidR="00CC3348">
        <w:rPr>
          <w:rFonts w:ascii="Courier New"/>
          <w:sz w:val="28"/>
        </w:rPr>
        <w:t>dcode,max</w:t>
      </w:r>
      <w:proofErr w:type="spellEnd"/>
      <w:proofErr w:type="gramEnd"/>
      <w:r w:rsidR="00CC3348">
        <w:rPr>
          <w:rFonts w:ascii="Courier New"/>
          <w:sz w:val="28"/>
        </w:rPr>
        <w:t>(</w:t>
      </w:r>
      <w:proofErr w:type="spellStart"/>
      <w:r w:rsidR="00CC3348">
        <w:rPr>
          <w:rFonts w:ascii="Courier New"/>
          <w:sz w:val="28"/>
        </w:rPr>
        <w:t>unitprice</w:t>
      </w:r>
      <w:proofErr w:type="spellEnd"/>
      <w:r w:rsidR="00CC3348">
        <w:rPr>
          <w:rFonts w:ascii="Courier New"/>
          <w:sz w:val="28"/>
        </w:rPr>
        <w:t>)</w:t>
      </w:r>
      <w:r w:rsidR="00CC3348">
        <w:rPr>
          <w:rFonts w:ascii="Courier New"/>
          <w:spacing w:val="-7"/>
          <w:sz w:val="28"/>
        </w:rPr>
        <w:t xml:space="preserve"> </w:t>
      </w:r>
      <w:r w:rsidR="00CC3348">
        <w:rPr>
          <w:rFonts w:ascii="Courier New"/>
          <w:sz w:val="28"/>
        </w:rPr>
        <w:t>from</w:t>
      </w:r>
      <w:r w:rsidR="00CC3348">
        <w:rPr>
          <w:rFonts w:ascii="Courier New"/>
          <w:spacing w:val="-7"/>
          <w:sz w:val="28"/>
        </w:rPr>
        <w:t xml:space="preserve"> </w:t>
      </w:r>
      <w:r w:rsidR="00CC3348">
        <w:rPr>
          <w:rFonts w:ascii="Courier New"/>
          <w:sz w:val="28"/>
        </w:rPr>
        <w:t>stock</w:t>
      </w:r>
      <w:r w:rsidR="00CC3348">
        <w:rPr>
          <w:rFonts w:ascii="Courier New"/>
          <w:spacing w:val="-7"/>
          <w:sz w:val="28"/>
        </w:rPr>
        <w:t xml:space="preserve"> </w:t>
      </w:r>
      <w:r w:rsidR="00CC3348">
        <w:rPr>
          <w:rFonts w:ascii="Courier New"/>
          <w:sz w:val="28"/>
        </w:rPr>
        <w:t>group</w:t>
      </w:r>
      <w:r w:rsidR="00CC3348">
        <w:rPr>
          <w:rFonts w:ascii="Courier New"/>
          <w:spacing w:val="-7"/>
          <w:sz w:val="28"/>
        </w:rPr>
        <w:t xml:space="preserve"> </w:t>
      </w:r>
      <w:r w:rsidR="00CC3348">
        <w:rPr>
          <w:rFonts w:ascii="Courier New"/>
          <w:sz w:val="28"/>
        </w:rPr>
        <w:t>by</w:t>
      </w:r>
      <w:r w:rsidR="00CC3348">
        <w:rPr>
          <w:rFonts w:ascii="Courier New"/>
          <w:spacing w:val="-7"/>
          <w:sz w:val="28"/>
        </w:rPr>
        <w:t xml:space="preserve"> </w:t>
      </w:r>
      <w:r w:rsidR="00CC3348">
        <w:rPr>
          <w:rFonts w:ascii="Courier New"/>
          <w:sz w:val="28"/>
        </w:rPr>
        <w:t>code;</w:t>
      </w:r>
    </w:p>
    <w:p w14:paraId="1DA24DDE" w14:textId="77777777" w:rsidR="006512B7" w:rsidRDefault="006512B7">
      <w:pPr>
        <w:pStyle w:val="BodyText"/>
        <w:rPr>
          <w:sz w:val="20"/>
        </w:rPr>
      </w:pPr>
    </w:p>
    <w:p w14:paraId="7691F850" w14:textId="77777777" w:rsidR="006512B7" w:rsidRDefault="006512B7">
      <w:pPr>
        <w:pStyle w:val="BodyText"/>
        <w:rPr>
          <w:sz w:val="20"/>
        </w:rPr>
      </w:pPr>
    </w:p>
    <w:p w14:paraId="58F01DE1" w14:textId="77777777" w:rsidR="006512B7" w:rsidRDefault="006512B7">
      <w:pPr>
        <w:pStyle w:val="BodyText"/>
        <w:rPr>
          <w:sz w:val="20"/>
        </w:rPr>
      </w:pPr>
    </w:p>
    <w:p w14:paraId="0EB734A8" w14:textId="77777777" w:rsidR="006512B7" w:rsidRDefault="006512B7">
      <w:pPr>
        <w:pStyle w:val="BodyText"/>
        <w:rPr>
          <w:sz w:val="20"/>
        </w:rPr>
      </w:pPr>
    </w:p>
    <w:p w14:paraId="256BC46F" w14:textId="77777777" w:rsidR="006512B7" w:rsidRDefault="006512B7">
      <w:pPr>
        <w:pStyle w:val="BodyText"/>
        <w:rPr>
          <w:sz w:val="20"/>
        </w:rPr>
      </w:pPr>
    </w:p>
    <w:p w14:paraId="325BA107" w14:textId="77777777" w:rsidR="006512B7" w:rsidRDefault="006512B7">
      <w:pPr>
        <w:pStyle w:val="BodyText"/>
        <w:rPr>
          <w:sz w:val="20"/>
        </w:rPr>
      </w:pPr>
    </w:p>
    <w:p w14:paraId="003D670F" w14:textId="77777777" w:rsidR="006512B7" w:rsidRDefault="006512B7">
      <w:pPr>
        <w:pStyle w:val="BodyText"/>
        <w:rPr>
          <w:sz w:val="20"/>
        </w:rPr>
      </w:pPr>
    </w:p>
    <w:p w14:paraId="4EA751F0" w14:textId="77777777" w:rsidR="006512B7" w:rsidRDefault="006512B7">
      <w:pPr>
        <w:pStyle w:val="BodyText"/>
        <w:rPr>
          <w:sz w:val="20"/>
        </w:rPr>
      </w:pPr>
    </w:p>
    <w:p w14:paraId="03FF3378" w14:textId="77777777" w:rsidR="006512B7" w:rsidRDefault="006512B7">
      <w:pPr>
        <w:pStyle w:val="BodyText"/>
        <w:rPr>
          <w:sz w:val="20"/>
        </w:rPr>
      </w:pPr>
    </w:p>
    <w:p w14:paraId="706624D5" w14:textId="77777777" w:rsidR="006512B7" w:rsidRDefault="006512B7">
      <w:pPr>
        <w:pStyle w:val="BodyText"/>
        <w:rPr>
          <w:sz w:val="20"/>
        </w:rPr>
      </w:pPr>
    </w:p>
    <w:p w14:paraId="199FFFF5" w14:textId="77777777" w:rsidR="006512B7" w:rsidRDefault="006512B7">
      <w:pPr>
        <w:pStyle w:val="BodyText"/>
        <w:rPr>
          <w:sz w:val="20"/>
        </w:rPr>
      </w:pPr>
    </w:p>
    <w:p w14:paraId="2A2B2828" w14:textId="77777777" w:rsidR="006512B7" w:rsidRDefault="006512B7">
      <w:pPr>
        <w:pStyle w:val="BodyText"/>
        <w:rPr>
          <w:sz w:val="20"/>
        </w:rPr>
      </w:pPr>
    </w:p>
    <w:p w14:paraId="54B04B51" w14:textId="77777777" w:rsidR="006512B7" w:rsidRDefault="006512B7">
      <w:pPr>
        <w:pStyle w:val="BodyText"/>
        <w:rPr>
          <w:sz w:val="20"/>
        </w:rPr>
      </w:pPr>
    </w:p>
    <w:p w14:paraId="0A463287" w14:textId="77777777" w:rsidR="006512B7" w:rsidRDefault="00CC3348">
      <w:pPr>
        <w:pStyle w:val="ListParagraph"/>
        <w:numPr>
          <w:ilvl w:val="0"/>
          <w:numId w:val="3"/>
        </w:numPr>
        <w:tabs>
          <w:tab w:val="left" w:pos="765"/>
        </w:tabs>
        <w:spacing w:before="262"/>
        <w:ind w:hanging="505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4"/>
          <w:sz w:val="28"/>
        </w:rPr>
        <w:t xml:space="preserve"> </w:t>
      </w:r>
      <w:r>
        <w:rPr>
          <w:rFonts w:ascii="Courier New"/>
          <w:sz w:val="28"/>
        </w:rPr>
        <w:t>*</w:t>
      </w:r>
      <w:r>
        <w:rPr>
          <w:rFonts w:ascii="Courier New"/>
          <w:spacing w:val="-4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3"/>
          <w:sz w:val="28"/>
        </w:rPr>
        <w:t xml:space="preserve"> </w:t>
      </w:r>
      <w:r>
        <w:rPr>
          <w:rFonts w:ascii="Courier New"/>
          <w:sz w:val="28"/>
        </w:rPr>
        <w:t>stock</w:t>
      </w:r>
      <w:r>
        <w:rPr>
          <w:rFonts w:ascii="Courier New"/>
          <w:spacing w:val="-4"/>
          <w:sz w:val="28"/>
        </w:rPr>
        <w:t xml:space="preserve"> </w:t>
      </w:r>
      <w:r>
        <w:rPr>
          <w:rFonts w:ascii="Courier New"/>
          <w:sz w:val="28"/>
        </w:rPr>
        <w:t>order</w:t>
      </w:r>
      <w:r>
        <w:rPr>
          <w:rFonts w:ascii="Courier New"/>
          <w:spacing w:val="-4"/>
          <w:sz w:val="28"/>
        </w:rPr>
        <w:t xml:space="preserve"> </w:t>
      </w:r>
      <w:r>
        <w:rPr>
          <w:rFonts w:ascii="Courier New"/>
          <w:sz w:val="28"/>
        </w:rPr>
        <w:t>by</w:t>
      </w:r>
      <w:r>
        <w:rPr>
          <w:rFonts w:ascii="Courier New"/>
          <w:spacing w:val="-3"/>
          <w:sz w:val="28"/>
        </w:rPr>
        <w:t xml:space="preserve"> </w:t>
      </w:r>
      <w:r>
        <w:rPr>
          <w:rFonts w:ascii="Courier New"/>
          <w:sz w:val="28"/>
        </w:rPr>
        <w:t>item</w:t>
      </w:r>
      <w:r>
        <w:rPr>
          <w:rFonts w:ascii="Courier New"/>
          <w:spacing w:val="-4"/>
          <w:sz w:val="28"/>
        </w:rPr>
        <w:t xml:space="preserve"> </w:t>
      </w:r>
      <w:r>
        <w:rPr>
          <w:rFonts w:ascii="Courier New"/>
          <w:sz w:val="28"/>
        </w:rPr>
        <w:t>desc;</w:t>
      </w:r>
    </w:p>
    <w:p w14:paraId="420D1F30" w14:textId="77777777" w:rsidR="006512B7" w:rsidRDefault="006512B7">
      <w:pPr>
        <w:pStyle w:val="BodyText"/>
        <w:rPr>
          <w:sz w:val="20"/>
        </w:rPr>
      </w:pPr>
    </w:p>
    <w:p w14:paraId="0C724C7B" w14:textId="77777777" w:rsidR="006512B7" w:rsidRDefault="006512B7">
      <w:pPr>
        <w:pStyle w:val="BodyText"/>
        <w:rPr>
          <w:sz w:val="20"/>
        </w:rPr>
      </w:pPr>
    </w:p>
    <w:p w14:paraId="17ECCE92" w14:textId="77777777" w:rsidR="006512B7" w:rsidRDefault="006512B7">
      <w:pPr>
        <w:pStyle w:val="BodyText"/>
        <w:rPr>
          <w:sz w:val="20"/>
        </w:rPr>
      </w:pPr>
    </w:p>
    <w:p w14:paraId="72BD803E" w14:textId="77777777" w:rsidR="006512B7" w:rsidRDefault="006512B7">
      <w:pPr>
        <w:pStyle w:val="BodyText"/>
        <w:rPr>
          <w:sz w:val="20"/>
        </w:rPr>
      </w:pPr>
    </w:p>
    <w:p w14:paraId="6AEDB61E" w14:textId="77777777" w:rsidR="006512B7" w:rsidRDefault="006512B7">
      <w:pPr>
        <w:pStyle w:val="BodyText"/>
        <w:rPr>
          <w:sz w:val="20"/>
        </w:rPr>
      </w:pPr>
    </w:p>
    <w:p w14:paraId="3C7096CF" w14:textId="77777777" w:rsidR="006512B7" w:rsidRDefault="006512B7">
      <w:pPr>
        <w:pStyle w:val="BodyText"/>
        <w:rPr>
          <w:sz w:val="20"/>
        </w:rPr>
      </w:pPr>
    </w:p>
    <w:p w14:paraId="46564B0E" w14:textId="77777777" w:rsidR="006512B7" w:rsidRDefault="006512B7">
      <w:pPr>
        <w:pStyle w:val="BodyText"/>
        <w:rPr>
          <w:sz w:val="20"/>
        </w:rPr>
      </w:pPr>
    </w:p>
    <w:p w14:paraId="778A3957" w14:textId="77777777" w:rsidR="006512B7" w:rsidRDefault="006512B7">
      <w:pPr>
        <w:pStyle w:val="BodyText"/>
        <w:rPr>
          <w:sz w:val="20"/>
        </w:rPr>
      </w:pPr>
    </w:p>
    <w:p w14:paraId="0CC6B5F8" w14:textId="77777777" w:rsidR="006512B7" w:rsidRDefault="006512B7">
      <w:pPr>
        <w:pStyle w:val="BodyText"/>
        <w:rPr>
          <w:sz w:val="20"/>
        </w:rPr>
      </w:pPr>
    </w:p>
    <w:p w14:paraId="3E3FAC35" w14:textId="77777777" w:rsidR="006512B7" w:rsidRDefault="006512B7">
      <w:pPr>
        <w:pStyle w:val="BodyText"/>
        <w:rPr>
          <w:sz w:val="20"/>
        </w:rPr>
      </w:pPr>
    </w:p>
    <w:p w14:paraId="2BBE412D" w14:textId="77777777" w:rsidR="006512B7" w:rsidRDefault="006512B7">
      <w:pPr>
        <w:pStyle w:val="BodyText"/>
        <w:rPr>
          <w:sz w:val="20"/>
        </w:rPr>
      </w:pPr>
    </w:p>
    <w:p w14:paraId="3CD71F9C" w14:textId="77777777" w:rsidR="006512B7" w:rsidRDefault="006512B7">
      <w:pPr>
        <w:pStyle w:val="BodyText"/>
        <w:rPr>
          <w:sz w:val="20"/>
        </w:rPr>
      </w:pPr>
    </w:p>
    <w:p w14:paraId="23E4695B" w14:textId="77777777" w:rsidR="006512B7" w:rsidRDefault="006512B7">
      <w:pPr>
        <w:pStyle w:val="BodyText"/>
        <w:rPr>
          <w:sz w:val="20"/>
        </w:rPr>
      </w:pPr>
    </w:p>
    <w:p w14:paraId="0CAA9F0E" w14:textId="77777777" w:rsidR="006512B7" w:rsidRDefault="006512B7">
      <w:pPr>
        <w:pStyle w:val="BodyText"/>
        <w:rPr>
          <w:sz w:val="20"/>
        </w:rPr>
      </w:pPr>
    </w:p>
    <w:p w14:paraId="08A48B25" w14:textId="77777777" w:rsidR="006512B7" w:rsidRDefault="006512B7">
      <w:pPr>
        <w:pStyle w:val="BodyText"/>
        <w:rPr>
          <w:sz w:val="20"/>
        </w:rPr>
      </w:pPr>
    </w:p>
    <w:p w14:paraId="2B7AC09E" w14:textId="77777777" w:rsidR="006512B7" w:rsidRDefault="006512B7">
      <w:pPr>
        <w:pStyle w:val="BodyText"/>
        <w:spacing w:before="10"/>
        <w:rPr>
          <w:sz w:val="26"/>
        </w:rPr>
      </w:pPr>
    </w:p>
    <w:p w14:paraId="1F3C2D64" w14:textId="77777777" w:rsidR="006512B7" w:rsidRDefault="00CC3348">
      <w:pPr>
        <w:pStyle w:val="ListParagraph"/>
        <w:numPr>
          <w:ilvl w:val="0"/>
          <w:numId w:val="3"/>
        </w:numPr>
        <w:tabs>
          <w:tab w:val="left" w:pos="688"/>
        </w:tabs>
        <w:spacing w:before="99"/>
        <w:ind w:left="687" w:right="1496" w:hanging="360"/>
        <w:jc w:val="left"/>
        <w:rPr>
          <w:rFonts w:ascii="Courier New"/>
          <w:sz w:val="28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8"/>
          <w:sz w:val="28"/>
        </w:rPr>
        <w:t xml:space="preserve"> </w:t>
      </w:r>
      <w:proofErr w:type="spellStart"/>
      <w:proofErr w:type="gramStart"/>
      <w:r>
        <w:rPr>
          <w:rFonts w:ascii="Courier New"/>
          <w:sz w:val="28"/>
        </w:rPr>
        <w:t>dcode,avg</w:t>
      </w:r>
      <w:proofErr w:type="spellEnd"/>
      <w:proofErr w:type="gramEnd"/>
      <w:r>
        <w:rPr>
          <w:rFonts w:ascii="Courier New"/>
          <w:sz w:val="28"/>
        </w:rPr>
        <w:t>(</w:t>
      </w:r>
      <w:proofErr w:type="spellStart"/>
      <w:r>
        <w:rPr>
          <w:rFonts w:ascii="Courier New"/>
          <w:sz w:val="28"/>
        </w:rPr>
        <w:t>unitprice</w:t>
      </w:r>
      <w:proofErr w:type="spellEnd"/>
      <w:r>
        <w:rPr>
          <w:rFonts w:ascii="Courier New"/>
          <w:sz w:val="28"/>
        </w:rPr>
        <w:t>)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stock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group</w:t>
      </w:r>
      <w:r>
        <w:rPr>
          <w:rFonts w:ascii="Courier New"/>
          <w:spacing w:val="-7"/>
          <w:sz w:val="28"/>
        </w:rPr>
        <w:t xml:space="preserve"> </w:t>
      </w:r>
      <w:r>
        <w:rPr>
          <w:rFonts w:ascii="Courier New"/>
          <w:sz w:val="28"/>
        </w:rPr>
        <w:t>by</w:t>
      </w:r>
      <w:r>
        <w:rPr>
          <w:rFonts w:ascii="Courier New"/>
          <w:spacing w:val="-8"/>
          <w:sz w:val="28"/>
        </w:rPr>
        <w:t xml:space="preserve"> </w:t>
      </w:r>
      <w:proofErr w:type="spellStart"/>
      <w:r>
        <w:rPr>
          <w:rFonts w:ascii="Courier New"/>
          <w:sz w:val="28"/>
        </w:rPr>
        <w:t>dcode</w:t>
      </w:r>
      <w:proofErr w:type="spellEnd"/>
      <w:r>
        <w:rPr>
          <w:rFonts w:ascii="Courier New"/>
          <w:spacing w:val="-165"/>
          <w:sz w:val="28"/>
        </w:rPr>
        <w:t xml:space="preserve"> </w:t>
      </w:r>
      <w:r>
        <w:rPr>
          <w:rFonts w:ascii="Courier New"/>
          <w:sz w:val="28"/>
        </w:rPr>
        <w:t>having</w:t>
      </w:r>
      <w:r>
        <w:rPr>
          <w:rFonts w:ascii="Courier New"/>
          <w:spacing w:val="-1"/>
          <w:sz w:val="28"/>
        </w:rPr>
        <w:t xml:space="preserve"> </w:t>
      </w:r>
      <w:r>
        <w:rPr>
          <w:rFonts w:ascii="Courier New"/>
          <w:sz w:val="28"/>
        </w:rPr>
        <w:t>avg(</w:t>
      </w:r>
      <w:proofErr w:type="spellStart"/>
      <w:r>
        <w:rPr>
          <w:rFonts w:ascii="Courier New"/>
          <w:sz w:val="28"/>
        </w:rPr>
        <w:t>unitprice</w:t>
      </w:r>
      <w:proofErr w:type="spellEnd"/>
      <w:r>
        <w:rPr>
          <w:rFonts w:ascii="Courier New"/>
          <w:sz w:val="28"/>
        </w:rPr>
        <w:t>)&gt;5;</w:t>
      </w:r>
    </w:p>
    <w:p w14:paraId="62A60D73" w14:textId="77777777" w:rsidR="006512B7" w:rsidRDefault="006512B7">
      <w:pPr>
        <w:pStyle w:val="BodyText"/>
        <w:rPr>
          <w:sz w:val="20"/>
        </w:rPr>
      </w:pPr>
    </w:p>
    <w:p w14:paraId="175ED07E" w14:textId="77777777" w:rsidR="006512B7" w:rsidRDefault="006512B7">
      <w:pPr>
        <w:pStyle w:val="BodyText"/>
        <w:rPr>
          <w:sz w:val="20"/>
        </w:rPr>
      </w:pPr>
    </w:p>
    <w:p w14:paraId="2B7131D7" w14:textId="77777777" w:rsidR="006512B7" w:rsidRDefault="006512B7">
      <w:pPr>
        <w:pStyle w:val="BodyText"/>
        <w:rPr>
          <w:sz w:val="20"/>
        </w:rPr>
      </w:pPr>
    </w:p>
    <w:p w14:paraId="3091C432" w14:textId="77777777" w:rsidR="006512B7" w:rsidRDefault="006512B7">
      <w:pPr>
        <w:pStyle w:val="BodyText"/>
        <w:rPr>
          <w:sz w:val="20"/>
        </w:rPr>
      </w:pPr>
    </w:p>
    <w:p w14:paraId="632089C1" w14:textId="77777777" w:rsidR="006512B7" w:rsidRDefault="006512B7">
      <w:pPr>
        <w:pStyle w:val="BodyText"/>
        <w:rPr>
          <w:sz w:val="20"/>
        </w:rPr>
      </w:pPr>
    </w:p>
    <w:p w14:paraId="725197EA" w14:textId="77777777" w:rsidR="006512B7" w:rsidRDefault="006512B7">
      <w:pPr>
        <w:pStyle w:val="BodyText"/>
        <w:rPr>
          <w:sz w:val="20"/>
        </w:rPr>
      </w:pPr>
    </w:p>
    <w:p w14:paraId="3F3DCDF1" w14:textId="77777777" w:rsidR="006512B7" w:rsidRDefault="006512B7">
      <w:pPr>
        <w:pStyle w:val="BodyText"/>
        <w:rPr>
          <w:sz w:val="20"/>
        </w:rPr>
      </w:pPr>
    </w:p>
    <w:p w14:paraId="4112599D" w14:textId="77777777" w:rsidR="006512B7" w:rsidRDefault="006512B7">
      <w:pPr>
        <w:pStyle w:val="BodyText"/>
        <w:rPr>
          <w:sz w:val="20"/>
        </w:rPr>
      </w:pPr>
    </w:p>
    <w:p w14:paraId="7804A550" w14:textId="77777777" w:rsidR="006512B7" w:rsidRDefault="006512B7">
      <w:pPr>
        <w:pStyle w:val="BodyText"/>
        <w:rPr>
          <w:sz w:val="20"/>
        </w:rPr>
      </w:pPr>
    </w:p>
    <w:p w14:paraId="6546E0A0" w14:textId="77777777" w:rsidR="006512B7" w:rsidRDefault="006512B7">
      <w:pPr>
        <w:pStyle w:val="BodyText"/>
        <w:rPr>
          <w:sz w:val="20"/>
        </w:rPr>
      </w:pPr>
    </w:p>
    <w:p w14:paraId="6B244FFC" w14:textId="77777777" w:rsidR="006512B7" w:rsidRDefault="006512B7">
      <w:pPr>
        <w:pStyle w:val="BodyText"/>
        <w:rPr>
          <w:sz w:val="20"/>
        </w:rPr>
      </w:pPr>
    </w:p>
    <w:p w14:paraId="6B1D6C08" w14:textId="77777777" w:rsidR="006512B7" w:rsidRDefault="006512B7">
      <w:pPr>
        <w:pStyle w:val="BodyText"/>
        <w:rPr>
          <w:sz w:val="20"/>
        </w:rPr>
      </w:pPr>
    </w:p>
    <w:p w14:paraId="62C667EA" w14:textId="77777777" w:rsidR="006512B7" w:rsidRDefault="006512B7">
      <w:pPr>
        <w:pStyle w:val="BodyText"/>
        <w:rPr>
          <w:sz w:val="20"/>
        </w:rPr>
      </w:pPr>
    </w:p>
    <w:p w14:paraId="708D6355" w14:textId="77777777" w:rsidR="006512B7" w:rsidRDefault="006512B7">
      <w:pPr>
        <w:pStyle w:val="BodyText"/>
        <w:spacing w:before="10"/>
        <w:rPr>
          <w:sz w:val="26"/>
        </w:rPr>
      </w:pPr>
    </w:p>
    <w:p w14:paraId="7B28A039" w14:textId="77777777" w:rsidR="006512B7" w:rsidRDefault="00CC3348">
      <w:pPr>
        <w:pStyle w:val="ListParagraph"/>
        <w:numPr>
          <w:ilvl w:val="0"/>
          <w:numId w:val="3"/>
        </w:numPr>
        <w:tabs>
          <w:tab w:val="left" w:pos="1111"/>
        </w:tabs>
        <w:spacing w:before="102"/>
        <w:ind w:left="1110" w:hanging="496"/>
        <w:jc w:val="left"/>
        <w:rPr>
          <w:rFonts w:ascii="Courier New"/>
          <w:sz w:val="32"/>
        </w:rPr>
      </w:pPr>
      <w:r>
        <w:rPr>
          <w:rFonts w:ascii="Courier New"/>
          <w:sz w:val="28"/>
        </w:rPr>
        <w:t>select</w:t>
      </w:r>
      <w:r>
        <w:rPr>
          <w:rFonts w:ascii="Courier New"/>
          <w:spacing w:val="-6"/>
          <w:sz w:val="28"/>
        </w:rPr>
        <w:t xml:space="preserve"> </w:t>
      </w:r>
      <w:proofErr w:type="spellStart"/>
      <w:proofErr w:type="gramStart"/>
      <w:r>
        <w:rPr>
          <w:rFonts w:ascii="Courier New"/>
          <w:sz w:val="28"/>
        </w:rPr>
        <w:t>dcode,sum</w:t>
      </w:r>
      <w:proofErr w:type="spellEnd"/>
      <w:proofErr w:type="gramEnd"/>
      <w:r>
        <w:rPr>
          <w:rFonts w:ascii="Courier New"/>
          <w:sz w:val="28"/>
        </w:rPr>
        <w:t>(qty)</w:t>
      </w:r>
      <w:r>
        <w:rPr>
          <w:rFonts w:ascii="Courier New"/>
          <w:spacing w:val="-6"/>
          <w:sz w:val="28"/>
        </w:rPr>
        <w:t xml:space="preserve"> </w:t>
      </w:r>
      <w:r>
        <w:rPr>
          <w:rFonts w:ascii="Courier New"/>
          <w:sz w:val="28"/>
        </w:rPr>
        <w:t>from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stock</w:t>
      </w:r>
      <w:r>
        <w:rPr>
          <w:rFonts w:ascii="Courier New"/>
          <w:spacing w:val="-6"/>
          <w:sz w:val="28"/>
        </w:rPr>
        <w:t xml:space="preserve"> </w:t>
      </w:r>
      <w:r>
        <w:rPr>
          <w:rFonts w:ascii="Courier New"/>
          <w:sz w:val="28"/>
        </w:rPr>
        <w:t>group</w:t>
      </w:r>
      <w:r>
        <w:rPr>
          <w:rFonts w:ascii="Courier New"/>
          <w:spacing w:val="-5"/>
          <w:sz w:val="28"/>
        </w:rPr>
        <w:t xml:space="preserve"> </w:t>
      </w:r>
      <w:r>
        <w:rPr>
          <w:rFonts w:ascii="Courier New"/>
          <w:sz w:val="28"/>
        </w:rPr>
        <w:t>by</w:t>
      </w:r>
      <w:r>
        <w:rPr>
          <w:rFonts w:ascii="Courier New"/>
          <w:spacing w:val="-6"/>
          <w:sz w:val="28"/>
        </w:rPr>
        <w:t xml:space="preserve"> </w:t>
      </w:r>
      <w:proofErr w:type="spellStart"/>
      <w:r>
        <w:rPr>
          <w:rFonts w:ascii="Courier New"/>
          <w:sz w:val="28"/>
        </w:rPr>
        <w:t>dcode</w:t>
      </w:r>
      <w:proofErr w:type="spellEnd"/>
      <w:r>
        <w:rPr>
          <w:rFonts w:ascii="Courier New"/>
          <w:sz w:val="28"/>
        </w:rPr>
        <w:t>;</w:t>
      </w:r>
    </w:p>
    <w:p w14:paraId="60979DB8" w14:textId="77777777" w:rsidR="006512B7" w:rsidRDefault="006512B7">
      <w:pPr>
        <w:pStyle w:val="BodyText"/>
        <w:rPr>
          <w:sz w:val="20"/>
        </w:rPr>
      </w:pPr>
    </w:p>
    <w:p w14:paraId="338A9527" w14:textId="77777777" w:rsidR="006512B7" w:rsidRDefault="006512B7">
      <w:pPr>
        <w:pStyle w:val="BodyText"/>
        <w:rPr>
          <w:sz w:val="20"/>
        </w:rPr>
      </w:pPr>
    </w:p>
    <w:p w14:paraId="6688D5ED" w14:textId="77777777" w:rsidR="006512B7" w:rsidRDefault="006512B7">
      <w:pPr>
        <w:pStyle w:val="BodyText"/>
        <w:rPr>
          <w:sz w:val="20"/>
        </w:rPr>
      </w:pPr>
    </w:p>
    <w:p w14:paraId="2A83E05B" w14:textId="77777777" w:rsidR="006512B7" w:rsidRDefault="006512B7">
      <w:pPr>
        <w:pStyle w:val="BodyText"/>
        <w:rPr>
          <w:sz w:val="20"/>
        </w:rPr>
      </w:pPr>
    </w:p>
    <w:p w14:paraId="2042D52F" w14:textId="77777777" w:rsidR="006512B7" w:rsidRDefault="006512B7">
      <w:pPr>
        <w:pStyle w:val="BodyText"/>
        <w:rPr>
          <w:sz w:val="20"/>
        </w:rPr>
      </w:pPr>
    </w:p>
    <w:p w14:paraId="3EF9228C" w14:textId="77777777" w:rsidR="006512B7" w:rsidRDefault="006512B7">
      <w:pPr>
        <w:pStyle w:val="BodyText"/>
        <w:rPr>
          <w:sz w:val="20"/>
        </w:rPr>
      </w:pPr>
    </w:p>
    <w:p w14:paraId="76AF30B8" w14:textId="77777777" w:rsidR="006512B7" w:rsidRDefault="006512B7">
      <w:pPr>
        <w:pStyle w:val="BodyText"/>
        <w:rPr>
          <w:sz w:val="20"/>
        </w:rPr>
      </w:pPr>
    </w:p>
    <w:p w14:paraId="39ECF735" w14:textId="77777777" w:rsidR="006512B7" w:rsidRDefault="006512B7">
      <w:pPr>
        <w:pStyle w:val="BodyText"/>
        <w:rPr>
          <w:sz w:val="20"/>
        </w:rPr>
      </w:pPr>
    </w:p>
    <w:p w14:paraId="52D4898A" w14:textId="77777777" w:rsidR="006512B7" w:rsidRDefault="006512B7">
      <w:pPr>
        <w:pStyle w:val="BodyText"/>
        <w:rPr>
          <w:sz w:val="20"/>
        </w:rPr>
      </w:pPr>
    </w:p>
    <w:p w14:paraId="3EAD5271" w14:textId="77777777" w:rsidR="006512B7" w:rsidRDefault="006512B7">
      <w:pPr>
        <w:pStyle w:val="BodyText"/>
        <w:rPr>
          <w:sz w:val="20"/>
        </w:rPr>
      </w:pPr>
    </w:p>
    <w:p w14:paraId="1A4094B1" w14:textId="77777777" w:rsidR="006512B7" w:rsidRDefault="006512B7">
      <w:pPr>
        <w:pStyle w:val="BodyText"/>
        <w:spacing w:before="5"/>
        <w:rPr>
          <w:sz w:val="18"/>
        </w:rPr>
      </w:pPr>
    </w:p>
    <w:p w14:paraId="3A950366" w14:textId="77777777" w:rsidR="006512B7" w:rsidRDefault="00CC3348">
      <w:pPr>
        <w:tabs>
          <w:tab w:val="left" w:pos="4269"/>
          <w:tab w:val="left" w:pos="9105"/>
          <w:tab w:val="left" w:pos="9393"/>
        </w:tabs>
        <w:spacing w:before="101"/>
        <w:ind w:left="793"/>
        <w:rPr>
          <w:rFonts w:ascii="Cambria"/>
          <w:sz w:val="24"/>
        </w:rPr>
      </w:pPr>
      <w:r>
        <w:rPr>
          <w:rFonts w:ascii="Cambria"/>
          <w:sz w:val="24"/>
        </w:rPr>
        <w:t>CS</w:t>
      </w:r>
      <w:r>
        <w:rPr>
          <w:rFonts w:ascii="Cambria"/>
          <w:spacing w:val="-2"/>
          <w:sz w:val="24"/>
        </w:rPr>
        <w:t xml:space="preserve"> </w:t>
      </w:r>
      <w:r>
        <w:rPr>
          <w:rFonts w:ascii="Cambria"/>
          <w:sz w:val="24"/>
        </w:rPr>
        <w:t>PRACTICAL</w:t>
      </w:r>
      <w:r>
        <w:rPr>
          <w:rFonts w:ascii="Cambria"/>
          <w:spacing w:val="-2"/>
          <w:sz w:val="24"/>
        </w:rPr>
        <w:t xml:space="preserve"> </w:t>
      </w:r>
      <w:r>
        <w:rPr>
          <w:rFonts w:ascii="Cambria"/>
          <w:sz w:val="24"/>
        </w:rPr>
        <w:t>RECORD</w:t>
      </w:r>
      <w:r>
        <w:rPr>
          <w:rFonts w:ascii="Cambria"/>
          <w:spacing w:val="-2"/>
          <w:sz w:val="24"/>
        </w:rPr>
        <w:t xml:space="preserve"> </w:t>
      </w:r>
      <w:r>
        <w:rPr>
          <w:rFonts w:ascii="Cambria"/>
          <w:sz w:val="24"/>
        </w:rPr>
        <w:t>FILE |</w:t>
      </w:r>
      <w:r>
        <w:rPr>
          <w:rFonts w:ascii="Cambria"/>
          <w:sz w:val="24"/>
        </w:rPr>
        <w:tab/>
        <w:t>Downloaded</w:t>
      </w:r>
      <w:r>
        <w:rPr>
          <w:rFonts w:ascii="Cambria"/>
          <w:spacing w:val="-2"/>
          <w:sz w:val="24"/>
        </w:rPr>
        <w:t xml:space="preserve"> </w:t>
      </w:r>
      <w:r>
        <w:rPr>
          <w:rFonts w:ascii="Cambria"/>
          <w:sz w:val="24"/>
        </w:rPr>
        <w:t>from</w:t>
      </w:r>
      <w:r>
        <w:rPr>
          <w:rFonts w:ascii="Cambria"/>
          <w:spacing w:val="-2"/>
          <w:sz w:val="24"/>
        </w:rPr>
        <w:t xml:space="preserve"> </w:t>
      </w:r>
      <w:hyperlink r:id="rId81">
        <w:r>
          <w:rPr>
            <w:rFonts w:ascii="Cambria"/>
            <w:sz w:val="24"/>
          </w:rPr>
          <w:t>www.tutorialaicsip.com</w:t>
        </w:r>
      </w:hyperlink>
      <w:r>
        <w:rPr>
          <w:rFonts w:ascii="Cambria"/>
          <w:sz w:val="24"/>
        </w:rPr>
        <w:tab/>
        <w:t>|</w:t>
      </w:r>
      <w:r>
        <w:rPr>
          <w:rFonts w:ascii="Cambria"/>
          <w:sz w:val="24"/>
        </w:rPr>
        <w:tab/>
        <w:t>Page</w:t>
      </w:r>
      <w:r>
        <w:rPr>
          <w:rFonts w:ascii="Cambria"/>
          <w:spacing w:val="-2"/>
          <w:sz w:val="24"/>
        </w:rPr>
        <w:t xml:space="preserve"> </w:t>
      </w:r>
      <w:r>
        <w:rPr>
          <w:rFonts w:ascii="Cambria"/>
          <w:sz w:val="24"/>
        </w:rPr>
        <w:t>22</w:t>
      </w:r>
    </w:p>
    <w:p w14:paraId="01B02345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900" w:right="360" w:bottom="280" w:left="460" w:header="720" w:footer="720" w:gutter="0"/>
          <w:cols w:space="720"/>
        </w:sectPr>
      </w:pPr>
    </w:p>
    <w:p w14:paraId="5D45BEEB" w14:textId="5E8AEAF7" w:rsidR="006512B7" w:rsidRDefault="00221488">
      <w:pPr>
        <w:pStyle w:val="BodyText"/>
        <w:rPr>
          <w:rFonts w:ascii="Cambria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65024" behindDoc="1" locked="0" layoutInCell="1" allowOverlap="1" wp14:anchorId="1E696EA4" wp14:editId="061E96C6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47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48" name="AutoShape 48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0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A4B19B" id="Group 43" o:spid="_x0000_s1026" style="position:absolute;margin-left:24pt;margin-top:24pt;width:547.7pt;height:793.95pt;z-index:-16851456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356IMIAACAASURBVP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">
                <v:shape id="AutoShape 48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47" o:spid="_x0000_s1028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">
                  <v:imagedata r:id="rId9" o:title=""/>
                </v:shape>
                <v:line id="Line 46" o:spid="_x0000_s1029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" strokeweight=".24pt">
                  <v:stroke dashstyle="dot"/>
                </v:line>
                <v:shape id="Picture 45" o:spid="_x0000_s1030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">
                  <v:imagedata r:id="rId15" o:title=""/>
                </v:shape>
                <v:shape id="Picture 44" o:spid="_x0000_s1031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</w:p>
    <w:p w14:paraId="57BA27B2" w14:textId="77777777" w:rsidR="006512B7" w:rsidRDefault="006512B7">
      <w:pPr>
        <w:pStyle w:val="BodyText"/>
        <w:rPr>
          <w:rFonts w:ascii="Cambria"/>
          <w:sz w:val="20"/>
        </w:rPr>
      </w:pPr>
    </w:p>
    <w:p w14:paraId="1B91BED8" w14:textId="0886BB9A" w:rsidR="006512B7" w:rsidRDefault="00221488">
      <w:pPr>
        <w:pStyle w:val="ListParagraph"/>
        <w:numPr>
          <w:ilvl w:val="0"/>
          <w:numId w:val="2"/>
        </w:numPr>
        <w:tabs>
          <w:tab w:val="left" w:pos="688"/>
        </w:tabs>
        <w:spacing w:before="238" w:line="322" w:lineRule="exact"/>
        <w:ind w:hanging="361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50656" behindDoc="0" locked="0" layoutInCell="1" allowOverlap="1" wp14:anchorId="4DC644D9" wp14:editId="66A2A452">
                <wp:simplePos x="0" y="0"/>
                <wp:positionH relativeFrom="page">
                  <wp:posOffset>362585</wp:posOffset>
                </wp:positionH>
                <wp:positionV relativeFrom="paragraph">
                  <wp:posOffset>-292735</wp:posOffset>
                </wp:positionV>
                <wp:extent cx="6553200" cy="414655"/>
                <wp:effectExtent l="0" t="0" r="0" b="0"/>
                <wp:wrapNone/>
                <wp:docPr id="46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0" cy="414655"/>
                        </a:xfrm>
                        <a:prstGeom prst="rect">
                          <a:avLst/>
                        </a:prstGeom>
                        <a:noFill/>
                        <a:ln w="36576" cmpd="thickThin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0E20ED6" w14:textId="77777777" w:rsidR="00CC3348" w:rsidRDefault="00CC3348">
                            <w:pPr>
                              <w:spacing w:before="97"/>
                              <w:ind w:left="1181"/>
                              <w:rPr>
                                <w:rFonts w:ascii="Times New Roman"/>
                                <w:b/>
                                <w:sz w:val="40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PART</w:t>
                            </w:r>
                            <w:r>
                              <w:rPr>
                                <w:rFonts w:ascii="Times New Roman"/>
                                <w:b/>
                                <w:spacing w:val="-10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C</w:t>
                            </w:r>
                            <w:r>
                              <w:rPr>
                                <w:rFonts w:ascii="Times New Roman"/>
                                <w:b/>
                                <w:spacing w:val="-11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PYTHON</w:t>
                            </w:r>
                            <w:r>
                              <w:rPr>
                                <w:rFonts w:ascii="Times New Roman"/>
                                <w:b/>
                                <w:spacing w:val="-4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DATABASE</w:t>
                            </w:r>
                            <w:r>
                              <w:rPr>
                                <w:rFonts w:ascii="Times New Roman"/>
                                <w:b/>
                                <w:spacing w:val="-9"/>
                                <w:w w:val="90"/>
                                <w:sz w:val="4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w w:val="90"/>
                                <w:sz w:val="40"/>
                              </w:rPr>
                              <w:t>CONNECTIVIT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C644D9" id="Text Box 42" o:spid="_x0000_s1028" type="#_x0000_t202" style="position:absolute;left:0;text-align:left;margin-left:28.55pt;margin-top:-23.05pt;width:516pt;height:32.65pt;z-index:1575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" filled="f" strokeweight="2.88pt">
                <v:stroke linestyle="thickThin"/>
                <v:textbox inset="0,0,0,0">
                  <w:txbxContent>
                    <w:p w14:paraId="00E20ED6" w14:textId="77777777" w:rsidR="00CC3348" w:rsidRDefault="00CC3348">
                      <w:pPr>
                        <w:spacing w:before="97"/>
                        <w:ind w:left="1181"/>
                        <w:rPr>
                          <w:rFonts w:ascii="Times New Roman"/>
                          <w:b/>
                          <w:sz w:val="40"/>
                        </w:rPr>
                      </w:pP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PART</w:t>
                      </w:r>
                      <w:r>
                        <w:rPr>
                          <w:rFonts w:ascii="Times New Roman"/>
                          <w:b/>
                          <w:spacing w:val="-10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  <w:spacing w:val="-11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PYTHON</w:t>
                      </w:r>
                      <w:r>
                        <w:rPr>
                          <w:rFonts w:ascii="Times New Roman"/>
                          <w:b/>
                          <w:spacing w:val="-4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DATABASE</w:t>
                      </w:r>
                      <w:r>
                        <w:rPr>
                          <w:rFonts w:ascii="Times New Roman"/>
                          <w:b/>
                          <w:spacing w:val="-9"/>
                          <w:w w:val="90"/>
                          <w:sz w:val="40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w w:val="90"/>
                          <w:sz w:val="40"/>
                        </w:rPr>
                        <w:t>CONNECTIVIT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C3348">
        <w:rPr>
          <w:sz w:val="28"/>
        </w:rPr>
        <w:t>Write</w:t>
      </w:r>
      <w:r w:rsidR="00CC3348">
        <w:rPr>
          <w:spacing w:val="-2"/>
          <w:sz w:val="28"/>
        </w:rPr>
        <w:t xml:space="preserve"> </w:t>
      </w:r>
      <w:r w:rsidR="00CC3348">
        <w:rPr>
          <w:sz w:val="28"/>
        </w:rPr>
        <w:t>a</w:t>
      </w:r>
      <w:r w:rsidR="00CC3348">
        <w:rPr>
          <w:spacing w:val="-2"/>
          <w:sz w:val="28"/>
        </w:rPr>
        <w:t xml:space="preserve"> </w:t>
      </w:r>
      <w:r w:rsidR="00CC3348">
        <w:rPr>
          <w:sz w:val="28"/>
        </w:rPr>
        <w:t>MySQL</w:t>
      </w:r>
      <w:r w:rsidR="00CC3348">
        <w:rPr>
          <w:spacing w:val="-4"/>
          <w:sz w:val="28"/>
        </w:rPr>
        <w:t xml:space="preserve"> </w:t>
      </w:r>
      <w:r w:rsidR="00CC3348">
        <w:rPr>
          <w:sz w:val="28"/>
        </w:rPr>
        <w:t>connectivity</w:t>
      </w:r>
      <w:r w:rsidR="00CC3348">
        <w:rPr>
          <w:spacing w:val="-3"/>
          <w:sz w:val="28"/>
        </w:rPr>
        <w:t xml:space="preserve"> </w:t>
      </w:r>
      <w:r w:rsidR="00CC3348">
        <w:rPr>
          <w:sz w:val="28"/>
        </w:rPr>
        <w:t>program</w:t>
      </w:r>
      <w:r w:rsidR="00CC3348">
        <w:rPr>
          <w:spacing w:val="-3"/>
          <w:sz w:val="28"/>
        </w:rPr>
        <w:t xml:space="preserve"> </w:t>
      </w:r>
      <w:r w:rsidR="00CC3348">
        <w:rPr>
          <w:sz w:val="28"/>
        </w:rPr>
        <w:t>in</w:t>
      </w:r>
      <w:r w:rsidR="00CC3348">
        <w:rPr>
          <w:spacing w:val="-3"/>
          <w:sz w:val="28"/>
        </w:rPr>
        <w:t xml:space="preserve"> </w:t>
      </w:r>
      <w:r w:rsidR="00CC3348">
        <w:rPr>
          <w:sz w:val="28"/>
        </w:rPr>
        <w:t>Python</w:t>
      </w:r>
      <w:r w:rsidR="00CC3348">
        <w:rPr>
          <w:spacing w:val="-3"/>
          <w:sz w:val="28"/>
        </w:rPr>
        <w:t xml:space="preserve"> </w:t>
      </w:r>
      <w:r w:rsidR="00CC3348">
        <w:rPr>
          <w:sz w:val="28"/>
        </w:rPr>
        <w:t>to</w:t>
      </w:r>
    </w:p>
    <w:p w14:paraId="41531C84" w14:textId="77777777" w:rsidR="006512B7" w:rsidRDefault="00CC3348">
      <w:pPr>
        <w:pStyle w:val="ListParagraph"/>
        <w:numPr>
          <w:ilvl w:val="1"/>
          <w:numId w:val="2"/>
        </w:numPr>
        <w:tabs>
          <w:tab w:val="left" w:pos="980"/>
          <w:tab w:val="left" w:pos="981"/>
        </w:tabs>
        <w:ind w:hanging="361"/>
        <w:rPr>
          <w:sz w:val="28"/>
        </w:rPr>
      </w:pPr>
      <w:r>
        <w:rPr>
          <w:sz w:val="28"/>
        </w:rPr>
        <w:t>Create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>database</w:t>
      </w:r>
      <w:r>
        <w:rPr>
          <w:spacing w:val="-6"/>
          <w:sz w:val="28"/>
        </w:rPr>
        <w:t xml:space="preserve"> </w:t>
      </w:r>
      <w:r>
        <w:rPr>
          <w:sz w:val="28"/>
        </w:rPr>
        <w:t>school</w:t>
      </w:r>
    </w:p>
    <w:p w14:paraId="2C79C8B3" w14:textId="77777777" w:rsidR="006512B7" w:rsidRDefault="00CC3348">
      <w:pPr>
        <w:pStyle w:val="ListParagraph"/>
        <w:numPr>
          <w:ilvl w:val="1"/>
          <w:numId w:val="2"/>
        </w:numPr>
        <w:tabs>
          <w:tab w:val="left" w:pos="980"/>
          <w:tab w:val="left" w:pos="981"/>
        </w:tabs>
        <w:spacing w:line="242" w:lineRule="auto"/>
        <w:ind w:right="1486"/>
        <w:rPr>
          <w:sz w:val="28"/>
        </w:rPr>
      </w:pPr>
      <w:r>
        <w:rPr>
          <w:sz w:val="28"/>
        </w:rPr>
        <w:t>Create</w:t>
      </w:r>
      <w:r>
        <w:rPr>
          <w:spacing w:val="-4"/>
          <w:sz w:val="28"/>
        </w:rPr>
        <w:t xml:space="preserve"> </w:t>
      </w:r>
      <w:r>
        <w:rPr>
          <w:sz w:val="28"/>
        </w:rPr>
        <w:t>a</w:t>
      </w:r>
      <w:r>
        <w:rPr>
          <w:spacing w:val="-3"/>
          <w:sz w:val="28"/>
        </w:rPr>
        <w:t xml:space="preserve"> </w:t>
      </w:r>
      <w:r>
        <w:rPr>
          <w:sz w:val="28"/>
        </w:rPr>
        <w:t>table</w:t>
      </w:r>
      <w:r>
        <w:rPr>
          <w:spacing w:val="-3"/>
          <w:sz w:val="28"/>
        </w:rPr>
        <w:t xml:space="preserve"> </w:t>
      </w:r>
      <w:r>
        <w:rPr>
          <w:sz w:val="28"/>
        </w:rPr>
        <w:t>students</w:t>
      </w:r>
      <w:r>
        <w:rPr>
          <w:spacing w:val="-2"/>
          <w:sz w:val="28"/>
        </w:rPr>
        <w:t xml:space="preserve"> </w:t>
      </w:r>
      <w:r>
        <w:rPr>
          <w:sz w:val="28"/>
        </w:rPr>
        <w:t>with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specifications</w:t>
      </w:r>
      <w:r>
        <w:rPr>
          <w:spacing w:val="5"/>
          <w:sz w:val="28"/>
        </w:rPr>
        <w:t xml:space="preserve"> </w:t>
      </w:r>
      <w:r>
        <w:rPr>
          <w:sz w:val="28"/>
        </w:rPr>
        <w:t>-</w:t>
      </w:r>
      <w:r>
        <w:rPr>
          <w:spacing w:val="-5"/>
          <w:sz w:val="28"/>
        </w:rPr>
        <w:t xml:space="preserve"> </w:t>
      </w:r>
      <w:r>
        <w:rPr>
          <w:sz w:val="28"/>
        </w:rPr>
        <w:t>ROLLNO</w:t>
      </w:r>
      <w:r>
        <w:rPr>
          <w:spacing w:val="-3"/>
          <w:sz w:val="28"/>
        </w:rPr>
        <w:t xml:space="preserve"> </w:t>
      </w:r>
      <w:r>
        <w:rPr>
          <w:sz w:val="28"/>
        </w:rPr>
        <w:t>integer,</w:t>
      </w:r>
      <w:r>
        <w:rPr>
          <w:spacing w:val="-2"/>
          <w:sz w:val="28"/>
        </w:rPr>
        <w:t xml:space="preserve"> </w:t>
      </w:r>
      <w:r>
        <w:rPr>
          <w:sz w:val="28"/>
        </w:rPr>
        <w:t>STNAME</w:t>
      </w:r>
      <w:r>
        <w:rPr>
          <w:spacing w:val="-67"/>
          <w:sz w:val="28"/>
        </w:rPr>
        <w:t xml:space="preserve"> </w:t>
      </w:r>
      <w:proofErr w:type="gramStart"/>
      <w:r>
        <w:rPr>
          <w:sz w:val="28"/>
        </w:rPr>
        <w:t>character(</w:t>
      </w:r>
      <w:proofErr w:type="gramEnd"/>
      <w:r>
        <w:rPr>
          <w:sz w:val="28"/>
        </w:rPr>
        <w:t>10)</w:t>
      </w:r>
      <w:r>
        <w:rPr>
          <w:spacing w:val="-2"/>
          <w:sz w:val="28"/>
        </w:rPr>
        <w:t xml:space="preserve"> </w:t>
      </w:r>
      <w:r>
        <w:rPr>
          <w:sz w:val="28"/>
        </w:rPr>
        <w:t>in MySQL</w:t>
      </w:r>
      <w:r>
        <w:rPr>
          <w:spacing w:val="-2"/>
          <w:sz w:val="28"/>
        </w:rPr>
        <w:t xml:space="preserve"> </w:t>
      </w:r>
      <w:r>
        <w:rPr>
          <w:sz w:val="28"/>
        </w:rPr>
        <w:t>and perform the</w:t>
      </w:r>
      <w:r>
        <w:rPr>
          <w:spacing w:val="1"/>
          <w:sz w:val="28"/>
        </w:rPr>
        <w:t xml:space="preserve"> </w:t>
      </w:r>
      <w:r>
        <w:rPr>
          <w:sz w:val="28"/>
        </w:rPr>
        <w:t>following operations:</w:t>
      </w:r>
    </w:p>
    <w:p w14:paraId="57153F36" w14:textId="77777777" w:rsidR="006512B7" w:rsidRDefault="00CC3348">
      <w:pPr>
        <w:pStyle w:val="ListParagraph"/>
        <w:numPr>
          <w:ilvl w:val="2"/>
          <w:numId w:val="2"/>
        </w:numPr>
        <w:tabs>
          <w:tab w:val="left" w:pos="1701"/>
        </w:tabs>
        <w:spacing w:line="319" w:lineRule="exact"/>
        <w:rPr>
          <w:sz w:val="28"/>
        </w:rPr>
      </w:pPr>
      <w:r>
        <w:rPr>
          <w:sz w:val="28"/>
        </w:rPr>
        <w:t>Insert</w:t>
      </w:r>
      <w:r>
        <w:rPr>
          <w:spacing w:val="-3"/>
          <w:sz w:val="28"/>
        </w:rPr>
        <w:t xml:space="preserve"> </w:t>
      </w:r>
      <w:r>
        <w:rPr>
          <w:sz w:val="28"/>
        </w:rPr>
        <w:t>two</w:t>
      </w:r>
      <w:r>
        <w:rPr>
          <w:spacing w:val="-3"/>
          <w:sz w:val="28"/>
        </w:rPr>
        <w:t xml:space="preserve"> </w:t>
      </w:r>
      <w:r>
        <w:rPr>
          <w:sz w:val="28"/>
        </w:rPr>
        <w:t>records</w:t>
      </w:r>
      <w:r>
        <w:rPr>
          <w:spacing w:val="-1"/>
          <w:sz w:val="28"/>
        </w:rPr>
        <w:t xml:space="preserve"> </w:t>
      </w:r>
      <w:r>
        <w:rPr>
          <w:sz w:val="28"/>
        </w:rPr>
        <w:t>in</w:t>
      </w:r>
      <w:r>
        <w:rPr>
          <w:spacing w:val="-3"/>
          <w:sz w:val="28"/>
        </w:rPr>
        <w:t xml:space="preserve"> </w:t>
      </w:r>
      <w:r>
        <w:rPr>
          <w:sz w:val="28"/>
        </w:rPr>
        <w:t>it</w:t>
      </w:r>
    </w:p>
    <w:p w14:paraId="6526DFB2" w14:textId="77777777" w:rsidR="006512B7" w:rsidRDefault="00CC3348">
      <w:pPr>
        <w:pStyle w:val="ListParagraph"/>
        <w:numPr>
          <w:ilvl w:val="2"/>
          <w:numId w:val="2"/>
        </w:numPr>
        <w:tabs>
          <w:tab w:val="left" w:pos="1701"/>
        </w:tabs>
        <w:spacing w:line="322" w:lineRule="exact"/>
        <w:rPr>
          <w:sz w:val="28"/>
        </w:rPr>
      </w:pPr>
      <w:r>
        <w:rPr>
          <w:sz w:val="28"/>
        </w:rPr>
        <w:t>Display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contents of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ble</w:t>
      </w:r>
    </w:p>
    <w:p w14:paraId="1F608AC7" w14:textId="77777777" w:rsidR="006512B7" w:rsidRDefault="00CC3348">
      <w:pPr>
        <w:pStyle w:val="ListParagraph"/>
        <w:numPr>
          <w:ilvl w:val="0"/>
          <w:numId w:val="2"/>
        </w:numPr>
        <w:tabs>
          <w:tab w:val="left" w:pos="827"/>
        </w:tabs>
        <w:spacing w:before="16" w:line="223" w:lineRule="auto"/>
        <w:ind w:left="826" w:right="776" w:hanging="500"/>
        <w:rPr>
          <w:rFonts w:ascii="Courier New" w:hAnsi="Courier New"/>
          <w:sz w:val="28"/>
        </w:rPr>
      </w:pPr>
      <w:r>
        <w:rPr>
          <w:sz w:val="28"/>
        </w:rPr>
        <w:t>Perform</w:t>
      </w:r>
      <w:r>
        <w:rPr>
          <w:spacing w:val="-4"/>
          <w:sz w:val="28"/>
        </w:rPr>
        <w:t xml:space="preserve"> </w:t>
      </w:r>
      <w:r>
        <w:rPr>
          <w:sz w:val="28"/>
        </w:rPr>
        <w:t>all</w:t>
      </w:r>
      <w:r>
        <w:rPr>
          <w:spacing w:val="-5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operations</w:t>
      </w:r>
      <w:r>
        <w:rPr>
          <w:spacing w:val="-2"/>
          <w:sz w:val="28"/>
        </w:rPr>
        <w:t xml:space="preserve"> </w:t>
      </w:r>
      <w:r>
        <w:rPr>
          <w:sz w:val="28"/>
        </w:rPr>
        <w:t>with</w:t>
      </w:r>
      <w:r>
        <w:rPr>
          <w:spacing w:val="-4"/>
          <w:sz w:val="28"/>
        </w:rPr>
        <w:t xml:space="preserve"> </w:t>
      </w:r>
      <w:r>
        <w:rPr>
          <w:sz w:val="28"/>
        </w:rPr>
        <w:t>reference</w:t>
      </w:r>
      <w:r>
        <w:rPr>
          <w:spacing w:val="-3"/>
          <w:sz w:val="28"/>
        </w:rPr>
        <w:t xml:space="preserve"> </w:t>
      </w:r>
      <w:r>
        <w:rPr>
          <w:sz w:val="28"/>
        </w:rPr>
        <w:t>to table</w:t>
      </w:r>
      <w:r>
        <w:rPr>
          <w:spacing w:val="-3"/>
          <w:sz w:val="28"/>
        </w:rPr>
        <w:t xml:space="preserve"> </w:t>
      </w:r>
      <w:r>
        <w:rPr>
          <w:sz w:val="28"/>
        </w:rPr>
        <w:t>‘students’</w:t>
      </w:r>
      <w:r>
        <w:rPr>
          <w:spacing w:val="-5"/>
          <w:sz w:val="28"/>
        </w:rPr>
        <w:t xml:space="preserve"> </w:t>
      </w:r>
      <w:r>
        <w:rPr>
          <w:sz w:val="28"/>
        </w:rPr>
        <w:t>through</w:t>
      </w:r>
      <w:r>
        <w:rPr>
          <w:spacing w:val="-3"/>
          <w:sz w:val="28"/>
        </w:rPr>
        <w:t xml:space="preserve"> </w:t>
      </w:r>
      <w:r>
        <w:rPr>
          <w:sz w:val="28"/>
        </w:rPr>
        <w:t>MySQL-Python</w:t>
      </w:r>
      <w:r>
        <w:rPr>
          <w:spacing w:val="-67"/>
          <w:sz w:val="28"/>
        </w:rPr>
        <w:t xml:space="preserve"> </w:t>
      </w:r>
      <w:r>
        <w:rPr>
          <w:sz w:val="28"/>
        </w:rPr>
        <w:t>connectivity.</w:t>
      </w:r>
    </w:p>
    <w:p w14:paraId="55B8C956" w14:textId="77777777" w:rsidR="006512B7" w:rsidRDefault="00CC3348">
      <w:pPr>
        <w:pStyle w:val="Heading3"/>
        <w:spacing w:before="5" w:line="322" w:lineRule="exact"/>
        <w:ind w:left="260"/>
      </w:pPr>
      <w:r>
        <w:t>Answers:</w:t>
      </w:r>
    </w:p>
    <w:p w14:paraId="2D10C84D" w14:textId="77175B4E" w:rsidR="006512B7" w:rsidRDefault="00221488">
      <w:pPr>
        <w:pStyle w:val="ListParagraph"/>
        <w:numPr>
          <w:ilvl w:val="0"/>
          <w:numId w:val="1"/>
        </w:numPr>
        <w:tabs>
          <w:tab w:val="left" w:pos="981"/>
        </w:tabs>
        <w:spacing w:before="58" w:line="338" w:lineRule="exact"/>
        <w:ind w:hanging="361"/>
        <w:rPr>
          <w:sz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6467072" behindDoc="1" locked="0" layoutInCell="1" allowOverlap="1" wp14:anchorId="4A4C064F" wp14:editId="3737E9F6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40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41" name="AutoShape 27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3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4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AD7141" id="Group 22" o:spid="_x0000_s1026" style="position:absolute;margin-left:24pt;margin-top:24pt;width:547.7pt;height:793.95pt;z-index:-16849408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356IMIAACAASURBVP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">
                <v:shape id="AutoShape 27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26" o:spid="_x0000_s1028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">
                  <v:imagedata r:id="rId9" o:title=""/>
                </v:shape>
                <v:line id="Line 25" o:spid="_x0000_s1029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" strokeweight=".24pt">
                  <v:stroke dashstyle="dot"/>
                </v:line>
                <v:shape id="Picture 24" o:spid="_x0000_s1030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">
                  <v:imagedata r:id="rId15" o:title=""/>
                </v:shape>
                <v:shape id="Picture 23" o:spid="_x0000_s1031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rPr>
          <w:sz w:val="28"/>
        </w:rPr>
        <w:t>using</w:t>
      </w:r>
      <w:r w:rsidR="00CC3348">
        <w:rPr>
          <w:spacing w:val="-4"/>
          <w:sz w:val="28"/>
        </w:rPr>
        <w:t xml:space="preserve"> </w:t>
      </w:r>
      <w:proofErr w:type="spellStart"/>
      <w:r w:rsidR="00CC3348">
        <w:rPr>
          <w:sz w:val="28"/>
        </w:rPr>
        <w:t>mysqlconnector</w:t>
      </w:r>
      <w:proofErr w:type="spellEnd"/>
    </w:p>
    <w:p w14:paraId="77E10690" w14:textId="77777777" w:rsidR="006512B7" w:rsidRDefault="00CC3348">
      <w:pPr>
        <w:pStyle w:val="BodyText"/>
        <w:ind w:left="260"/>
      </w:pPr>
      <w:r>
        <w:t xml:space="preserve">import </w:t>
      </w:r>
      <w:proofErr w:type="spellStart"/>
      <w:proofErr w:type="gramStart"/>
      <w:r>
        <w:t>mysql.connector</w:t>
      </w:r>
      <w:proofErr w:type="spellEnd"/>
      <w:proofErr w:type="gramEnd"/>
      <w:r>
        <w:t xml:space="preserve"> as </w:t>
      </w:r>
      <w:proofErr w:type="spellStart"/>
      <w:r>
        <w:t>ms</w:t>
      </w:r>
      <w:proofErr w:type="spellEnd"/>
      <w:r>
        <w:rPr>
          <w:spacing w:val="1"/>
        </w:rPr>
        <w:t xml:space="preserve"> </w:t>
      </w:r>
      <w:proofErr w:type="spellStart"/>
      <w:r>
        <w:rPr>
          <w:w w:val="95"/>
        </w:rPr>
        <w:t>db</w:t>
      </w:r>
      <w:proofErr w:type="spellEnd"/>
      <w:r>
        <w:rPr>
          <w:w w:val="95"/>
        </w:rPr>
        <w:t>=</w:t>
      </w:r>
      <w:proofErr w:type="spellStart"/>
      <w:r>
        <w:rPr>
          <w:w w:val="95"/>
        </w:rPr>
        <w:t>ms.connect</w:t>
      </w:r>
      <w:proofErr w:type="spellEnd"/>
      <w:r>
        <w:rPr>
          <w:w w:val="95"/>
        </w:rPr>
        <w:t>(host="</w:t>
      </w:r>
      <w:proofErr w:type="spellStart"/>
      <w:r>
        <w:rPr>
          <w:w w:val="95"/>
        </w:rPr>
        <w:t>localhost",user</w:t>
      </w:r>
      <w:proofErr w:type="spellEnd"/>
      <w:r>
        <w:rPr>
          <w:w w:val="95"/>
        </w:rPr>
        <w:t>="</w:t>
      </w:r>
      <w:proofErr w:type="spellStart"/>
      <w:r>
        <w:rPr>
          <w:w w:val="95"/>
        </w:rPr>
        <w:t>root",passwd</w:t>
      </w:r>
      <w:proofErr w:type="spellEnd"/>
      <w:r>
        <w:rPr>
          <w:w w:val="95"/>
        </w:rPr>
        <w:t>="root",</w:t>
      </w:r>
      <w:proofErr w:type="spellStart"/>
      <w:r>
        <w:rPr>
          <w:w w:val="95"/>
        </w:rPr>
        <w:t>datab</w:t>
      </w:r>
      <w:proofErr w:type="spellEnd"/>
      <w:r>
        <w:rPr>
          <w:spacing w:val="1"/>
          <w:w w:val="95"/>
        </w:rPr>
        <w:t xml:space="preserve"> </w:t>
      </w:r>
      <w:proofErr w:type="spellStart"/>
      <w:r>
        <w:t>ase</w:t>
      </w:r>
      <w:proofErr w:type="spellEnd"/>
      <w:r>
        <w:t>='school')</w:t>
      </w:r>
    </w:p>
    <w:p w14:paraId="0EC5C54A" w14:textId="77777777" w:rsidR="006512B7" w:rsidRDefault="00CC3348">
      <w:pPr>
        <w:pStyle w:val="BodyText"/>
        <w:ind w:left="260" w:right="7970"/>
      </w:pPr>
      <w:proofErr w:type="spellStart"/>
      <w:r>
        <w:t>cn</w:t>
      </w:r>
      <w:proofErr w:type="spellEnd"/>
      <w:r>
        <w:t>=</w:t>
      </w:r>
      <w:proofErr w:type="spellStart"/>
      <w:proofErr w:type="gramStart"/>
      <w:r>
        <w:t>db.cursor</w:t>
      </w:r>
      <w:proofErr w:type="spellEnd"/>
      <w:proofErr w:type="gramEnd"/>
      <w:r>
        <w:t>()</w:t>
      </w:r>
      <w:r>
        <w:rPr>
          <w:spacing w:val="1"/>
        </w:rPr>
        <w:t xml:space="preserve"> </w:t>
      </w:r>
      <w:r>
        <w:t>def</w:t>
      </w:r>
      <w:r>
        <w:rPr>
          <w:spacing w:val="-14"/>
        </w:rPr>
        <w:t xml:space="preserve"> </w:t>
      </w:r>
      <w:proofErr w:type="spellStart"/>
      <w:r>
        <w:t>insert_rec</w:t>
      </w:r>
      <w:proofErr w:type="spellEnd"/>
      <w:r>
        <w:t>():</w:t>
      </w:r>
    </w:p>
    <w:p w14:paraId="542E6ED7" w14:textId="77777777" w:rsidR="006512B7" w:rsidRDefault="00CC3348">
      <w:pPr>
        <w:pStyle w:val="BodyText"/>
        <w:spacing w:line="316" w:lineRule="exact"/>
        <w:ind w:left="596"/>
      </w:pPr>
      <w:r>
        <w:t>try:</w:t>
      </w:r>
    </w:p>
    <w:p w14:paraId="145F0879" w14:textId="77777777" w:rsidR="006512B7" w:rsidRDefault="00CC3348">
      <w:pPr>
        <w:pStyle w:val="BodyText"/>
        <w:spacing w:line="317" w:lineRule="exact"/>
        <w:ind w:left="932"/>
      </w:pPr>
      <w:r>
        <w:t>while</w:t>
      </w:r>
      <w:r>
        <w:rPr>
          <w:spacing w:val="-7"/>
        </w:rPr>
        <w:t xml:space="preserve"> </w:t>
      </w:r>
      <w:r>
        <w:t>True:</w:t>
      </w:r>
    </w:p>
    <w:p w14:paraId="1CD4BFAF" w14:textId="77777777" w:rsidR="006512B7" w:rsidRDefault="00CC3348">
      <w:pPr>
        <w:pStyle w:val="BodyText"/>
        <w:ind w:left="1268" w:right="3921"/>
      </w:pPr>
      <w:proofErr w:type="spellStart"/>
      <w:r>
        <w:t>rn</w:t>
      </w:r>
      <w:proofErr w:type="spellEnd"/>
      <w:r>
        <w:t>=</w:t>
      </w:r>
      <w:proofErr w:type="gramStart"/>
      <w:r>
        <w:t>int(</w:t>
      </w:r>
      <w:proofErr w:type="gramEnd"/>
      <w:r>
        <w:t>input("Enter roll number:"))</w:t>
      </w:r>
      <w:r>
        <w:rPr>
          <w:spacing w:val="-166"/>
        </w:rPr>
        <w:t xml:space="preserve"> </w:t>
      </w:r>
      <w:proofErr w:type="spellStart"/>
      <w:r>
        <w:t>sname</w:t>
      </w:r>
      <w:proofErr w:type="spellEnd"/>
      <w:r>
        <w:t>=input("Enter name:")</w:t>
      </w:r>
      <w:r>
        <w:rPr>
          <w:spacing w:val="1"/>
        </w:rPr>
        <w:t xml:space="preserve"> </w:t>
      </w:r>
      <w:r>
        <w:t>marks=float(input("Enter marks:"))</w:t>
      </w:r>
      <w:r>
        <w:rPr>
          <w:spacing w:val="1"/>
        </w:rPr>
        <w:t xml:space="preserve"> </w:t>
      </w:r>
      <w:r>
        <w:t>gr=input("Enter grade:")</w:t>
      </w:r>
      <w:r>
        <w:rPr>
          <w:spacing w:val="1"/>
        </w:rPr>
        <w:t xml:space="preserve"> </w:t>
      </w:r>
      <w:proofErr w:type="spellStart"/>
      <w:r>
        <w:t>cn.execute</w:t>
      </w:r>
      <w:proofErr w:type="spellEnd"/>
      <w:r>
        <w:t>("insert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students</w:t>
      </w:r>
    </w:p>
    <w:p w14:paraId="28CA591E" w14:textId="77777777" w:rsidR="006512B7" w:rsidRDefault="00CC3348">
      <w:pPr>
        <w:pStyle w:val="BodyText"/>
        <w:ind w:left="1268" w:right="1243" w:hanging="1008"/>
      </w:pPr>
      <w:r>
        <w:rPr>
          <w:w w:val="95"/>
        </w:rPr>
        <w:t>values({},'{}</w:t>
      </w:r>
      <w:proofErr w:type="gramStart"/>
      <w:r>
        <w:rPr>
          <w:w w:val="95"/>
        </w:rPr>
        <w:t>',{</w:t>
      </w:r>
      <w:proofErr w:type="gramEnd"/>
      <w:r>
        <w:rPr>
          <w:w w:val="95"/>
        </w:rPr>
        <w:t>},'{}')".format(</w:t>
      </w:r>
      <w:proofErr w:type="spellStart"/>
      <w:r>
        <w:rPr>
          <w:w w:val="95"/>
        </w:rPr>
        <w:t>rn,sname,marks,gr</w:t>
      </w:r>
      <w:proofErr w:type="spellEnd"/>
      <w:r>
        <w:rPr>
          <w:w w:val="95"/>
        </w:rPr>
        <w:t>))</w:t>
      </w:r>
      <w:r>
        <w:rPr>
          <w:spacing w:val="1"/>
          <w:w w:val="95"/>
        </w:rPr>
        <w:t xml:space="preserve"> </w:t>
      </w:r>
      <w:proofErr w:type="spellStart"/>
      <w:r>
        <w:t>db.commit</w:t>
      </w:r>
      <w:proofErr w:type="spellEnd"/>
      <w:r>
        <w:t>()</w:t>
      </w:r>
    </w:p>
    <w:p w14:paraId="75C9A4BE" w14:textId="77777777" w:rsidR="006512B7" w:rsidRDefault="00CC3348">
      <w:pPr>
        <w:pStyle w:val="BodyText"/>
        <w:ind w:left="260" w:right="1243" w:firstLine="1008"/>
      </w:pPr>
      <w:proofErr w:type="spellStart"/>
      <w:r>
        <w:t>ch</w:t>
      </w:r>
      <w:proofErr w:type="spellEnd"/>
      <w:r>
        <w:t>=</w:t>
      </w:r>
      <w:proofErr w:type="gramStart"/>
      <w:r>
        <w:t>input(</w:t>
      </w:r>
      <w:proofErr w:type="gramEnd"/>
      <w:r>
        <w:t>"Want</w:t>
      </w:r>
      <w:r>
        <w:rPr>
          <w:spacing w:val="-7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records?</w:t>
      </w:r>
      <w:r>
        <w:rPr>
          <w:spacing w:val="-7"/>
        </w:rPr>
        <w:t xml:space="preserve"> </w:t>
      </w:r>
      <w:r>
        <w:t>Press</w:t>
      </w:r>
      <w:r>
        <w:rPr>
          <w:spacing w:val="-6"/>
        </w:rPr>
        <w:t xml:space="preserve"> </w:t>
      </w:r>
      <w:r>
        <w:t>(N/n)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top</w:t>
      </w:r>
      <w:r>
        <w:rPr>
          <w:spacing w:val="-165"/>
        </w:rPr>
        <w:t xml:space="preserve"> </w:t>
      </w:r>
      <w:r>
        <w:t>entry:")</w:t>
      </w:r>
    </w:p>
    <w:p w14:paraId="53C20CDA" w14:textId="77777777" w:rsidR="006512B7" w:rsidRDefault="00CC3348">
      <w:pPr>
        <w:pStyle w:val="BodyText"/>
        <w:ind w:left="1605" w:right="7449" w:hanging="337"/>
      </w:pPr>
      <w:r>
        <w:t xml:space="preserve">if </w:t>
      </w:r>
      <w:proofErr w:type="spellStart"/>
      <w:r>
        <w:t>ch</w:t>
      </w:r>
      <w:proofErr w:type="spellEnd"/>
      <w:r>
        <w:t xml:space="preserve"> in '</w:t>
      </w:r>
      <w:proofErr w:type="spellStart"/>
      <w:r>
        <w:t>Nn</w:t>
      </w:r>
      <w:proofErr w:type="spellEnd"/>
      <w:r>
        <w:t>':</w:t>
      </w:r>
      <w:r>
        <w:rPr>
          <w:spacing w:val="-166"/>
        </w:rPr>
        <w:t xml:space="preserve"> </w:t>
      </w:r>
      <w:r>
        <w:t>break</w:t>
      </w:r>
    </w:p>
    <w:p w14:paraId="5673DC8A" w14:textId="77777777" w:rsidR="006512B7" w:rsidRDefault="00CC3348">
      <w:pPr>
        <w:pStyle w:val="BodyText"/>
        <w:ind w:left="932" w:right="6777" w:hanging="336"/>
      </w:pPr>
      <w:r>
        <w:t>except Exception as e:</w:t>
      </w:r>
      <w:r>
        <w:rPr>
          <w:spacing w:val="-166"/>
        </w:rPr>
        <w:t xml:space="preserve"> </w:t>
      </w:r>
      <w:proofErr w:type="gramStart"/>
      <w:r>
        <w:t>print(</w:t>
      </w:r>
      <w:proofErr w:type="gramEnd"/>
      <w:r>
        <w:t>"Error",</w:t>
      </w:r>
      <w:r>
        <w:rPr>
          <w:spacing w:val="-4"/>
        </w:rPr>
        <w:t xml:space="preserve"> </w:t>
      </w:r>
      <w:r>
        <w:t>e)</w:t>
      </w:r>
    </w:p>
    <w:p w14:paraId="35E06FB4" w14:textId="77777777" w:rsidR="006512B7" w:rsidRDefault="006512B7">
      <w:pPr>
        <w:pStyle w:val="BodyText"/>
        <w:spacing w:before="4"/>
        <w:rPr>
          <w:sz w:val="27"/>
        </w:rPr>
      </w:pPr>
    </w:p>
    <w:p w14:paraId="7E2A107F" w14:textId="77777777" w:rsidR="006512B7" w:rsidRDefault="00CC3348">
      <w:pPr>
        <w:pStyle w:val="BodyText"/>
        <w:ind w:left="596" w:right="7953" w:hanging="336"/>
      </w:pPr>
      <w:r>
        <w:t xml:space="preserve">def </w:t>
      </w:r>
      <w:proofErr w:type="spellStart"/>
      <w:r>
        <w:t>update_</w:t>
      </w:r>
      <w:proofErr w:type="gramStart"/>
      <w:r>
        <w:t>rec</w:t>
      </w:r>
      <w:proofErr w:type="spellEnd"/>
      <w:r>
        <w:t>(</w:t>
      </w:r>
      <w:proofErr w:type="gramEnd"/>
      <w:r>
        <w:t>):</w:t>
      </w:r>
      <w:r>
        <w:rPr>
          <w:spacing w:val="-166"/>
        </w:rPr>
        <w:t xml:space="preserve"> </w:t>
      </w:r>
      <w:r>
        <w:t>try:</w:t>
      </w:r>
    </w:p>
    <w:p w14:paraId="2EC7DC9C" w14:textId="77777777" w:rsidR="006512B7" w:rsidRDefault="00CC3348">
      <w:pPr>
        <w:pStyle w:val="BodyText"/>
        <w:spacing w:line="242" w:lineRule="auto"/>
        <w:ind w:left="1268" w:right="1243"/>
      </w:pPr>
      <w:proofErr w:type="spellStart"/>
      <w:r>
        <w:t>rn</w:t>
      </w:r>
      <w:proofErr w:type="spellEnd"/>
      <w:r>
        <w:t>=</w:t>
      </w:r>
      <w:proofErr w:type="gramStart"/>
      <w:r>
        <w:t>int(</w:t>
      </w:r>
      <w:proofErr w:type="gramEnd"/>
      <w:r>
        <w:t>input("Enter</w:t>
      </w:r>
      <w:r>
        <w:rPr>
          <w:spacing w:val="-12"/>
        </w:rPr>
        <w:t xml:space="preserve"> </w:t>
      </w:r>
      <w:proofErr w:type="spellStart"/>
      <w:r>
        <w:t>rollno</w:t>
      </w:r>
      <w:proofErr w:type="spellEnd"/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update:"))</w:t>
      </w:r>
      <w:r>
        <w:rPr>
          <w:spacing w:val="-165"/>
        </w:rPr>
        <w:t xml:space="preserve"> </w:t>
      </w:r>
      <w:r>
        <w:t>marks=float(input("Enter new marks:"))</w:t>
      </w:r>
      <w:r>
        <w:rPr>
          <w:spacing w:val="1"/>
        </w:rPr>
        <w:t xml:space="preserve"> </w:t>
      </w:r>
      <w:r>
        <w:t>gr=input("Enter</w:t>
      </w:r>
      <w:r>
        <w:rPr>
          <w:spacing w:val="-2"/>
        </w:rPr>
        <w:t xml:space="preserve"> </w:t>
      </w:r>
      <w:r>
        <w:t>Grade:")</w:t>
      </w:r>
    </w:p>
    <w:p w14:paraId="44672BE8" w14:textId="77777777" w:rsidR="006512B7" w:rsidRDefault="00CC3348">
      <w:pPr>
        <w:pStyle w:val="BodyText"/>
        <w:ind w:left="260" w:right="1243" w:firstLine="1008"/>
      </w:pPr>
      <w:proofErr w:type="spellStart"/>
      <w:proofErr w:type="gramStart"/>
      <w:r>
        <w:t>cn.execute</w:t>
      </w:r>
      <w:proofErr w:type="spellEnd"/>
      <w:proofErr w:type="gramEnd"/>
      <w:r>
        <w:t>("update</w:t>
      </w:r>
      <w:r>
        <w:rPr>
          <w:spacing w:val="-15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set</w:t>
      </w:r>
      <w:r>
        <w:rPr>
          <w:spacing w:val="-14"/>
        </w:rPr>
        <w:t xml:space="preserve"> </w:t>
      </w:r>
      <w:r>
        <w:t>marks={},grade='{}'</w:t>
      </w:r>
      <w:r>
        <w:rPr>
          <w:spacing w:val="-165"/>
        </w:rPr>
        <w:t xml:space="preserve"> </w:t>
      </w:r>
      <w:r>
        <w:t>where</w:t>
      </w:r>
      <w:r>
        <w:rPr>
          <w:spacing w:val="-2"/>
        </w:rPr>
        <w:t xml:space="preserve"> </w:t>
      </w:r>
      <w:proofErr w:type="spellStart"/>
      <w:r>
        <w:t>rno</w:t>
      </w:r>
      <w:proofErr w:type="spellEnd"/>
      <w:r>
        <w:t>={}".format(</w:t>
      </w:r>
      <w:proofErr w:type="spellStart"/>
      <w:r>
        <w:t>marks,gr,rn</w:t>
      </w:r>
      <w:proofErr w:type="spellEnd"/>
      <w:r>
        <w:t>))</w:t>
      </w:r>
    </w:p>
    <w:p w14:paraId="450C37F3" w14:textId="77777777" w:rsidR="006512B7" w:rsidRDefault="00CC3348">
      <w:pPr>
        <w:pStyle w:val="BodyText"/>
        <w:ind w:left="596" w:right="6794" w:firstLine="672"/>
      </w:pPr>
      <w:proofErr w:type="spellStart"/>
      <w:proofErr w:type="gramStart"/>
      <w:r>
        <w:t>db.commit</w:t>
      </w:r>
      <w:proofErr w:type="spellEnd"/>
      <w:proofErr w:type="gramEnd"/>
      <w:r>
        <w:t>()</w:t>
      </w:r>
      <w:r>
        <w:rPr>
          <w:spacing w:val="4"/>
        </w:rPr>
        <w:t xml:space="preserve"> </w:t>
      </w:r>
      <w:r>
        <w:t>except</w:t>
      </w:r>
      <w:r>
        <w:rPr>
          <w:spacing w:val="-6"/>
        </w:rPr>
        <w:t xml:space="preserve"> </w:t>
      </w:r>
      <w:r>
        <w:t>Exception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e:</w:t>
      </w:r>
    </w:p>
    <w:p w14:paraId="00CB48DC" w14:textId="77777777" w:rsidR="006512B7" w:rsidRDefault="00CC3348">
      <w:pPr>
        <w:pStyle w:val="BodyText"/>
        <w:ind w:left="932"/>
      </w:pPr>
      <w:r>
        <w:t>print("</w:t>
      </w:r>
      <w:proofErr w:type="spellStart"/>
      <w:r>
        <w:t>Error</w:t>
      </w:r>
      <w:proofErr w:type="gramStart"/>
      <w:r>
        <w:t>",e</w:t>
      </w:r>
      <w:proofErr w:type="spellEnd"/>
      <w:proofErr w:type="gramEnd"/>
      <w:r>
        <w:t>)</w:t>
      </w:r>
    </w:p>
    <w:p w14:paraId="11B6E2C3" w14:textId="77777777" w:rsidR="00320E69" w:rsidRDefault="00320E69">
      <w:pPr>
        <w:pStyle w:val="BodyText"/>
        <w:ind w:left="932"/>
      </w:pPr>
    </w:p>
    <w:p w14:paraId="30260738" w14:textId="77777777" w:rsidR="00320E69" w:rsidRDefault="00320E69">
      <w:pPr>
        <w:pStyle w:val="BodyText"/>
        <w:ind w:left="932"/>
      </w:pPr>
    </w:p>
    <w:p w14:paraId="3DEFAD0C" w14:textId="77777777" w:rsidR="00320E69" w:rsidRDefault="00320E69">
      <w:pPr>
        <w:pStyle w:val="BodyText"/>
        <w:ind w:left="932"/>
      </w:pPr>
    </w:p>
    <w:p w14:paraId="2ECE824F" w14:textId="77777777" w:rsidR="00320E69" w:rsidRDefault="00320E69">
      <w:pPr>
        <w:pStyle w:val="BodyText"/>
        <w:ind w:left="932"/>
      </w:pPr>
    </w:p>
    <w:p w14:paraId="4369E3DF" w14:textId="77777777" w:rsidR="00320E69" w:rsidRDefault="00320E69">
      <w:pPr>
        <w:pStyle w:val="BodyText"/>
        <w:ind w:left="932"/>
      </w:pPr>
    </w:p>
    <w:p w14:paraId="5057AD50" w14:textId="77777777" w:rsidR="006512B7" w:rsidRDefault="006512B7">
      <w:pPr>
        <w:pStyle w:val="BodyText"/>
        <w:spacing w:before="3"/>
        <w:rPr>
          <w:sz w:val="27"/>
        </w:rPr>
      </w:pPr>
    </w:p>
    <w:p w14:paraId="4EA0C4F5" w14:textId="77777777" w:rsidR="006512B7" w:rsidRDefault="00CC3348">
      <w:pPr>
        <w:pStyle w:val="BodyText"/>
        <w:ind w:left="596" w:right="7953" w:hanging="336"/>
      </w:pPr>
      <w:r>
        <w:t xml:space="preserve">def </w:t>
      </w:r>
      <w:proofErr w:type="spellStart"/>
      <w:r>
        <w:t>delete_</w:t>
      </w:r>
      <w:proofErr w:type="gramStart"/>
      <w:r>
        <w:t>rec</w:t>
      </w:r>
      <w:proofErr w:type="spellEnd"/>
      <w:r>
        <w:t>(</w:t>
      </w:r>
      <w:proofErr w:type="gramEnd"/>
      <w:r>
        <w:t>):</w:t>
      </w:r>
      <w:r>
        <w:rPr>
          <w:spacing w:val="-166"/>
        </w:rPr>
        <w:t xml:space="preserve"> </w:t>
      </w:r>
      <w:r>
        <w:t>try:</w:t>
      </w:r>
    </w:p>
    <w:p w14:paraId="08B0BE41" w14:textId="77777777" w:rsidR="006512B7" w:rsidRDefault="00CC3348">
      <w:pPr>
        <w:pStyle w:val="BodyText"/>
        <w:ind w:left="1268" w:right="1243"/>
      </w:pPr>
      <w:proofErr w:type="spellStart"/>
      <w:r>
        <w:t>rn</w:t>
      </w:r>
      <w:proofErr w:type="spellEnd"/>
      <w:r>
        <w:t>=</w:t>
      </w:r>
      <w:proofErr w:type="gramStart"/>
      <w:r>
        <w:t>int(</w:t>
      </w:r>
      <w:proofErr w:type="gramEnd"/>
      <w:r>
        <w:t>input("Enter</w:t>
      </w:r>
      <w:r>
        <w:rPr>
          <w:spacing w:val="-12"/>
        </w:rPr>
        <w:t xml:space="preserve"> </w:t>
      </w:r>
      <w:proofErr w:type="spellStart"/>
      <w:r>
        <w:t>rollno</w:t>
      </w:r>
      <w:proofErr w:type="spellEnd"/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delete:"))</w:t>
      </w:r>
      <w:r>
        <w:rPr>
          <w:spacing w:val="-165"/>
        </w:rPr>
        <w:t xml:space="preserve"> </w:t>
      </w:r>
      <w:proofErr w:type="spellStart"/>
      <w:r>
        <w:t>cn.execute</w:t>
      </w:r>
      <w:proofErr w:type="spellEnd"/>
      <w:r>
        <w:t>("delete</w:t>
      </w:r>
      <w:r>
        <w:rPr>
          <w:spacing w:val="-7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students</w:t>
      </w:r>
      <w:r>
        <w:rPr>
          <w:spacing w:val="-7"/>
        </w:rPr>
        <w:t xml:space="preserve"> </w:t>
      </w:r>
      <w:r>
        <w:t>where</w:t>
      </w:r>
    </w:p>
    <w:p w14:paraId="7F7F6F85" w14:textId="77777777" w:rsidR="006512B7" w:rsidRDefault="00CC3348">
      <w:pPr>
        <w:pStyle w:val="BodyText"/>
        <w:spacing w:line="317" w:lineRule="exact"/>
        <w:ind w:left="260"/>
      </w:pPr>
      <w:proofErr w:type="spellStart"/>
      <w:r>
        <w:t>rno</w:t>
      </w:r>
      <w:proofErr w:type="spellEnd"/>
      <w:r>
        <w:t>={}</w:t>
      </w:r>
      <w:proofErr w:type="gramStart"/>
      <w:r>
        <w:t>".format</w:t>
      </w:r>
      <w:proofErr w:type="gramEnd"/>
      <w:r>
        <w:t>(</w:t>
      </w:r>
      <w:proofErr w:type="spellStart"/>
      <w:r>
        <w:t>rn</w:t>
      </w:r>
      <w:proofErr w:type="spellEnd"/>
      <w:r>
        <w:t>))</w:t>
      </w:r>
    </w:p>
    <w:p w14:paraId="56E62C17" w14:textId="77777777" w:rsidR="006512B7" w:rsidRDefault="00CC3348">
      <w:pPr>
        <w:pStyle w:val="BodyText"/>
        <w:spacing w:before="4"/>
        <w:ind w:left="596" w:right="6794" w:firstLine="672"/>
      </w:pPr>
      <w:proofErr w:type="spellStart"/>
      <w:proofErr w:type="gramStart"/>
      <w:r>
        <w:t>db.commit</w:t>
      </w:r>
      <w:proofErr w:type="spellEnd"/>
      <w:proofErr w:type="gramEnd"/>
      <w:r>
        <w:t>()</w:t>
      </w:r>
      <w:r>
        <w:rPr>
          <w:spacing w:val="4"/>
        </w:rPr>
        <w:t xml:space="preserve"> </w:t>
      </w:r>
      <w:r>
        <w:t>except</w:t>
      </w:r>
      <w:r>
        <w:rPr>
          <w:spacing w:val="-6"/>
        </w:rPr>
        <w:t xml:space="preserve"> </w:t>
      </w:r>
      <w:r>
        <w:t>Exception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e:</w:t>
      </w:r>
    </w:p>
    <w:p w14:paraId="5736420D" w14:textId="77777777" w:rsidR="006512B7" w:rsidRDefault="00CC3348">
      <w:pPr>
        <w:pStyle w:val="BodyText"/>
        <w:spacing w:line="316" w:lineRule="exact"/>
        <w:ind w:left="932"/>
      </w:pPr>
      <w:r>
        <w:t>print("</w:t>
      </w:r>
      <w:proofErr w:type="spellStart"/>
      <w:r>
        <w:t>Error</w:t>
      </w:r>
      <w:proofErr w:type="gramStart"/>
      <w:r>
        <w:t>",e</w:t>
      </w:r>
      <w:proofErr w:type="spellEnd"/>
      <w:proofErr w:type="gramEnd"/>
      <w:r>
        <w:t>)</w:t>
      </w:r>
    </w:p>
    <w:p w14:paraId="5790C271" w14:textId="77777777" w:rsidR="006512B7" w:rsidRDefault="006512B7">
      <w:pPr>
        <w:pStyle w:val="BodyText"/>
        <w:spacing w:before="11"/>
        <w:rPr>
          <w:sz w:val="27"/>
        </w:rPr>
      </w:pPr>
    </w:p>
    <w:p w14:paraId="67803B18" w14:textId="77777777" w:rsidR="006512B7" w:rsidRDefault="00CC3348">
      <w:pPr>
        <w:pStyle w:val="BodyText"/>
        <w:ind w:left="596" w:right="8289" w:hanging="336"/>
      </w:pPr>
      <w:r>
        <w:t xml:space="preserve">def </w:t>
      </w:r>
      <w:proofErr w:type="spellStart"/>
      <w:r>
        <w:t>view_</w:t>
      </w:r>
      <w:proofErr w:type="gramStart"/>
      <w:r>
        <w:t>rec</w:t>
      </w:r>
      <w:proofErr w:type="spellEnd"/>
      <w:r>
        <w:t>(</w:t>
      </w:r>
      <w:proofErr w:type="gramEnd"/>
      <w:r>
        <w:t>):</w:t>
      </w:r>
      <w:r>
        <w:rPr>
          <w:spacing w:val="-166"/>
        </w:rPr>
        <w:t xml:space="preserve"> </w:t>
      </w:r>
      <w:r>
        <w:t>try:</w:t>
      </w:r>
    </w:p>
    <w:p w14:paraId="3D6803F3" w14:textId="77777777" w:rsidR="006512B7" w:rsidRDefault="00CC3348">
      <w:pPr>
        <w:pStyle w:val="BodyText"/>
        <w:spacing w:line="316" w:lineRule="exact"/>
        <w:ind w:left="932"/>
      </w:pPr>
      <w:proofErr w:type="spellStart"/>
      <w:proofErr w:type="gramStart"/>
      <w:r>
        <w:t>cn.execute</w:t>
      </w:r>
      <w:proofErr w:type="spellEnd"/>
      <w:proofErr w:type="gramEnd"/>
      <w:r>
        <w:t>("select</w:t>
      </w:r>
      <w:r>
        <w:rPr>
          <w:spacing w:val="-9"/>
        </w:rPr>
        <w:t xml:space="preserve"> </w:t>
      </w:r>
      <w:r>
        <w:t>*</w:t>
      </w:r>
      <w:r>
        <w:rPr>
          <w:spacing w:val="-9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students")</w:t>
      </w:r>
    </w:p>
    <w:p w14:paraId="5A6C6142" w14:textId="77777777" w:rsidR="006512B7" w:rsidRDefault="006512B7">
      <w:pPr>
        <w:pStyle w:val="BodyText"/>
        <w:spacing w:before="2"/>
        <w:rPr>
          <w:sz w:val="16"/>
        </w:rPr>
      </w:pPr>
    </w:p>
    <w:p w14:paraId="0ADC14F8" w14:textId="4D5189C2" w:rsidR="006512B7" w:rsidRDefault="00221488">
      <w:pPr>
        <w:pStyle w:val="BodyText"/>
        <w:spacing w:before="82" w:line="242" w:lineRule="auto"/>
        <w:ind w:left="932" w:right="6777" w:hanging="33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6467584" behindDoc="1" locked="0" layoutInCell="1" allowOverlap="1" wp14:anchorId="619AD77E" wp14:editId="6B91A41B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34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35" name="AutoShape 21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7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8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F48964" id="Group 16" o:spid="_x0000_s1026" style="position:absolute;margin-left:24pt;margin-top:24pt;width:547.7pt;height:793.95pt;z-index:-16848896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fnogwgAAIABJREFU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">
                <v:shape id="AutoShape 21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20" o:spid="_x0000_s1028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">
                  <v:imagedata r:id="rId9" o:title=""/>
                </v:shape>
                <v:line id="Line 19" o:spid="_x0000_s1029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" strokeweight=".24pt">
                  <v:stroke dashstyle="dot"/>
                </v:line>
                <v:shape id="Picture 18" o:spid="_x0000_s1030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">
                  <v:imagedata r:id="rId15" o:title=""/>
                </v:shape>
                <v:shape id="Picture 17" o:spid="_x0000_s1031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">
                  <v:imagedata r:id="rId16" o:title=""/>
                </v:shape>
                <w10:wrap anchorx="page" anchory="page"/>
              </v:group>
            </w:pict>
          </mc:Fallback>
        </mc:AlternateContent>
      </w:r>
      <w:r w:rsidR="00CC3348">
        <w:t>except Exception as e:</w:t>
      </w:r>
      <w:r w:rsidR="00CC3348">
        <w:rPr>
          <w:spacing w:val="-166"/>
        </w:rPr>
        <w:t xml:space="preserve"> </w:t>
      </w:r>
      <w:r w:rsidR="00CC3348">
        <w:t>print("</w:t>
      </w:r>
      <w:proofErr w:type="spellStart"/>
      <w:r w:rsidR="00CC3348">
        <w:t>Error</w:t>
      </w:r>
      <w:proofErr w:type="gramStart"/>
      <w:r w:rsidR="00CC3348">
        <w:t>",e</w:t>
      </w:r>
      <w:proofErr w:type="spellEnd"/>
      <w:proofErr w:type="gramEnd"/>
      <w:r w:rsidR="00CC3348">
        <w:t>)</w:t>
      </w:r>
    </w:p>
    <w:p w14:paraId="381D2877" w14:textId="77777777" w:rsidR="006512B7" w:rsidRDefault="006512B7">
      <w:pPr>
        <w:pStyle w:val="BodyText"/>
        <w:spacing w:before="9"/>
        <w:rPr>
          <w:sz w:val="27"/>
        </w:rPr>
      </w:pPr>
    </w:p>
    <w:p w14:paraId="51A623D0" w14:textId="77777777" w:rsidR="006512B7" w:rsidRDefault="00CC3348">
      <w:pPr>
        <w:pStyle w:val="BodyText"/>
        <w:ind w:left="260"/>
      </w:pPr>
      <w:r>
        <w:t>while</w:t>
      </w:r>
      <w:r>
        <w:rPr>
          <w:spacing w:val="-7"/>
        </w:rPr>
        <w:t xml:space="preserve"> </w:t>
      </w:r>
      <w:r>
        <w:t>True:</w:t>
      </w:r>
    </w:p>
    <w:p w14:paraId="6DB8C072" w14:textId="77777777" w:rsidR="006512B7" w:rsidRDefault="00CC3348">
      <w:pPr>
        <w:pStyle w:val="BodyText"/>
        <w:ind w:left="260" w:right="560" w:firstLine="336"/>
      </w:pPr>
      <w:proofErr w:type="gramStart"/>
      <w:r>
        <w:t>print(</w:t>
      </w:r>
      <w:proofErr w:type="gramEnd"/>
      <w:r>
        <w:t>"MENU\n1. Insert Record\n2. Update Record \n3. Delete</w:t>
      </w:r>
      <w:r>
        <w:rPr>
          <w:spacing w:val="-166"/>
        </w:rPr>
        <w:t xml:space="preserve"> </w:t>
      </w:r>
      <w:r>
        <w:t>Record\n4.</w:t>
      </w:r>
      <w:r>
        <w:rPr>
          <w:spacing w:val="-2"/>
        </w:rPr>
        <w:t xml:space="preserve"> </w:t>
      </w:r>
      <w:r>
        <w:t>Display</w:t>
      </w:r>
      <w:r>
        <w:rPr>
          <w:spacing w:val="-1"/>
        </w:rPr>
        <w:t xml:space="preserve"> </w:t>
      </w:r>
      <w:r>
        <w:t>Record</w:t>
      </w:r>
      <w:r>
        <w:rPr>
          <w:spacing w:val="1"/>
        </w:rPr>
        <w:t xml:space="preserve"> </w:t>
      </w:r>
      <w:r>
        <w:t>\n5.</w:t>
      </w:r>
      <w:r>
        <w:rPr>
          <w:spacing w:val="-1"/>
        </w:rPr>
        <w:t xml:space="preserve"> </w:t>
      </w:r>
      <w:r>
        <w:t>Exit")</w:t>
      </w:r>
    </w:p>
    <w:p w14:paraId="63BBC61B" w14:textId="77777777" w:rsidR="006512B7" w:rsidRDefault="00CC3348">
      <w:pPr>
        <w:pStyle w:val="BodyText"/>
        <w:ind w:left="596" w:right="3752"/>
      </w:pPr>
      <w:proofErr w:type="spellStart"/>
      <w:r>
        <w:t>ch</w:t>
      </w:r>
      <w:proofErr w:type="spellEnd"/>
      <w:r>
        <w:t>=</w:t>
      </w:r>
      <w:proofErr w:type="gramStart"/>
      <w:r>
        <w:t>int(</w:t>
      </w:r>
      <w:proofErr w:type="gramEnd"/>
      <w:r>
        <w:t>input("Enter your choice&lt;1-4&gt;="))</w:t>
      </w:r>
      <w:r>
        <w:rPr>
          <w:spacing w:val="-166"/>
        </w:rPr>
        <w:t xml:space="preserve"> </w:t>
      </w:r>
      <w:r>
        <w:t>if</w:t>
      </w:r>
      <w:r>
        <w:rPr>
          <w:spacing w:val="-1"/>
        </w:rPr>
        <w:t xml:space="preserve"> </w:t>
      </w:r>
      <w:proofErr w:type="spellStart"/>
      <w:r>
        <w:t>ch</w:t>
      </w:r>
      <w:proofErr w:type="spellEnd"/>
      <w:r>
        <w:t>==1:</w:t>
      </w:r>
    </w:p>
    <w:p w14:paraId="35ABDAD7" w14:textId="77777777" w:rsidR="006512B7" w:rsidRDefault="00CC3348">
      <w:pPr>
        <w:pStyle w:val="BodyText"/>
        <w:ind w:left="596" w:right="8073" w:firstLine="336"/>
      </w:pPr>
      <w:proofErr w:type="spellStart"/>
      <w:r>
        <w:rPr>
          <w:w w:val="95"/>
        </w:rPr>
        <w:t>insert_</w:t>
      </w:r>
      <w:proofErr w:type="gramStart"/>
      <w:r>
        <w:rPr>
          <w:w w:val="95"/>
        </w:rPr>
        <w:t>rec</w:t>
      </w:r>
      <w:proofErr w:type="spellEnd"/>
      <w:r>
        <w:rPr>
          <w:w w:val="95"/>
        </w:rPr>
        <w:t>(</w:t>
      </w:r>
      <w:proofErr w:type="gramEnd"/>
      <w:r>
        <w:rPr>
          <w:w w:val="95"/>
        </w:rPr>
        <w:t>)</w:t>
      </w:r>
      <w:r>
        <w:rPr>
          <w:spacing w:val="-157"/>
          <w:w w:val="95"/>
        </w:rPr>
        <w:t xml:space="preserve"> </w:t>
      </w:r>
      <w:proofErr w:type="spellStart"/>
      <w:r>
        <w:t>elif</w:t>
      </w:r>
      <w:proofErr w:type="spellEnd"/>
      <w:r>
        <w:rPr>
          <w:spacing w:val="-3"/>
        </w:rPr>
        <w:t xml:space="preserve"> </w:t>
      </w:r>
      <w:proofErr w:type="spellStart"/>
      <w:r>
        <w:t>ch</w:t>
      </w:r>
      <w:proofErr w:type="spellEnd"/>
      <w:r>
        <w:t>==2:</w:t>
      </w:r>
    </w:p>
    <w:p w14:paraId="1CF74C90" w14:textId="77777777" w:rsidR="006512B7" w:rsidRDefault="00CC3348">
      <w:pPr>
        <w:pStyle w:val="BodyText"/>
        <w:ind w:left="596" w:right="8073" w:firstLine="336"/>
      </w:pPr>
      <w:proofErr w:type="spellStart"/>
      <w:r>
        <w:rPr>
          <w:w w:val="95"/>
        </w:rPr>
        <w:t>update_</w:t>
      </w:r>
      <w:proofErr w:type="gramStart"/>
      <w:r>
        <w:rPr>
          <w:w w:val="95"/>
        </w:rPr>
        <w:t>rec</w:t>
      </w:r>
      <w:proofErr w:type="spellEnd"/>
      <w:r>
        <w:rPr>
          <w:w w:val="95"/>
        </w:rPr>
        <w:t>(</w:t>
      </w:r>
      <w:proofErr w:type="gramEnd"/>
      <w:r>
        <w:rPr>
          <w:w w:val="95"/>
        </w:rPr>
        <w:t>)</w:t>
      </w:r>
      <w:r>
        <w:rPr>
          <w:spacing w:val="-157"/>
          <w:w w:val="95"/>
        </w:rPr>
        <w:t xml:space="preserve"> </w:t>
      </w:r>
      <w:proofErr w:type="spellStart"/>
      <w:r>
        <w:t>elif</w:t>
      </w:r>
      <w:proofErr w:type="spellEnd"/>
      <w:r>
        <w:rPr>
          <w:spacing w:val="-3"/>
        </w:rPr>
        <w:t xml:space="preserve"> </w:t>
      </w:r>
      <w:proofErr w:type="spellStart"/>
      <w:r>
        <w:t>ch</w:t>
      </w:r>
      <w:proofErr w:type="spellEnd"/>
      <w:r>
        <w:t>==3:</w:t>
      </w:r>
    </w:p>
    <w:p w14:paraId="5640FDB6" w14:textId="77777777" w:rsidR="006512B7" w:rsidRDefault="00CC3348">
      <w:pPr>
        <w:pStyle w:val="BodyText"/>
        <w:spacing w:line="242" w:lineRule="auto"/>
        <w:ind w:left="596" w:right="8073" w:firstLine="336"/>
      </w:pPr>
      <w:proofErr w:type="spellStart"/>
      <w:r>
        <w:rPr>
          <w:w w:val="95"/>
        </w:rPr>
        <w:t>delete_</w:t>
      </w:r>
      <w:proofErr w:type="gramStart"/>
      <w:r>
        <w:rPr>
          <w:w w:val="95"/>
        </w:rPr>
        <w:t>rec</w:t>
      </w:r>
      <w:proofErr w:type="spellEnd"/>
      <w:r>
        <w:rPr>
          <w:w w:val="95"/>
        </w:rPr>
        <w:t>(</w:t>
      </w:r>
      <w:proofErr w:type="gramEnd"/>
      <w:r>
        <w:rPr>
          <w:w w:val="95"/>
        </w:rPr>
        <w:t>)</w:t>
      </w:r>
      <w:r>
        <w:rPr>
          <w:spacing w:val="-157"/>
          <w:w w:val="95"/>
        </w:rPr>
        <w:t xml:space="preserve"> </w:t>
      </w:r>
      <w:proofErr w:type="spellStart"/>
      <w:r>
        <w:t>elif</w:t>
      </w:r>
      <w:proofErr w:type="spellEnd"/>
      <w:r>
        <w:rPr>
          <w:spacing w:val="-3"/>
        </w:rPr>
        <w:t xml:space="preserve"> </w:t>
      </w:r>
      <w:proofErr w:type="spellStart"/>
      <w:r>
        <w:t>ch</w:t>
      </w:r>
      <w:proofErr w:type="spellEnd"/>
      <w:r>
        <w:t>==4:</w:t>
      </w:r>
    </w:p>
    <w:p w14:paraId="16522150" w14:textId="77777777" w:rsidR="006512B7" w:rsidRDefault="00CC3348">
      <w:pPr>
        <w:pStyle w:val="BodyText"/>
        <w:ind w:left="596" w:right="8457" w:firstLine="336"/>
      </w:pPr>
      <w:proofErr w:type="spellStart"/>
      <w:r>
        <w:t>view_</w:t>
      </w:r>
      <w:proofErr w:type="gramStart"/>
      <w:r>
        <w:t>rec</w:t>
      </w:r>
      <w:proofErr w:type="spellEnd"/>
      <w:r>
        <w:t>(</w:t>
      </w:r>
      <w:proofErr w:type="gramEnd"/>
      <w:r>
        <w:t>)</w:t>
      </w:r>
      <w:r>
        <w:rPr>
          <w:spacing w:val="-166"/>
        </w:rPr>
        <w:t xml:space="preserve"> </w:t>
      </w:r>
      <w:proofErr w:type="spellStart"/>
      <w:r>
        <w:t>elif</w:t>
      </w:r>
      <w:proofErr w:type="spellEnd"/>
      <w:r>
        <w:rPr>
          <w:spacing w:val="-5"/>
        </w:rPr>
        <w:t xml:space="preserve"> </w:t>
      </w:r>
      <w:proofErr w:type="spellStart"/>
      <w:r>
        <w:t>ch</w:t>
      </w:r>
      <w:proofErr w:type="spellEnd"/>
      <w:r>
        <w:t>==5:</w:t>
      </w:r>
    </w:p>
    <w:p w14:paraId="67D4A6A5" w14:textId="77777777" w:rsidR="006512B7" w:rsidRDefault="00CC3348">
      <w:pPr>
        <w:pStyle w:val="BodyText"/>
        <w:ind w:left="596" w:right="9297" w:firstLine="336"/>
      </w:pPr>
      <w:r>
        <w:t>break</w:t>
      </w:r>
      <w:r>
        <w:rPr>
          <w:spacing w:val="-166"/>
        </w:rPr>
        <w:t xml:space="preserve"> </w:t>
      </w:r>
      <w:r>
        <w:t>else:</w:t>
      </w:r>
    </w:p>
    <w:p w14:paraId="6409E4B3" w14:textId="77777777" w:rsidR="006512B7" w:rsidRDefault="00CC3348">
      <w:pPr>
        <w:pStyle w:val="BodyText"/>
        <w:spacing w:line="316" w:lineRule="exact"/>
        <w:ind w:left="932"/>
      </w:pPr>
      <w:proofErr w:type="gramStart"/>
      <w:r>
        <w:t>print(</w:t>
      </w:r>
      <w:proofErr w:type="gramEnd"/>
      <w:r>
        <w:t>"Wrong</w:t>
      </w:r>
      <w:r>
        <w:rPr>
          <w:spacing w:val="-11"/>
        </w:rPr>
        <w:t xml:space="preserve"> </w:t>
      </w:r>
      <w:r>
        <w:t>option</w:t>
      </w:r>
      <w:r>
        <w:rPr>
          <w:spacing w:val="-11"/>
        </w:rPr>
        <w:t xml:space="preserve"> </w:t>
      </w:r>
      <w:r>
        <w:t>selected")</w:t>
      </w:r>
    </w:p>
    <w:p w14:paraId="6A97A248" w14:textId="77777777" w:rsidR="006512B7" w:rsidRDefault="006512B7">
      <w:pPr>
        <w:pStyle w:val="BodyText"/>
        <w:spacing w:before="6"/>
        <w:rPr>
          <w:sz w:val="27"/>
        </w:rPr>
      </w:pPr>
    </w:p>
    <w:p w14:paraId="56399CA4" w14:textId="77777777" w:rsidR="006512B7" w:rsidRDefault="00CC3348">
      <w:pPr>
        <w:pStyle w:val="Heading3"/>
        <w:ind w:left="260"/>
        <w:rPr>
          <w:rFonts w:ascii="Courier New"/>
        </w:rPr>
      </w:pPr>
      <w:r>
        <w:rPr>
          <w:rFonts w:ascii="Courier New"/>
        </w:rPr>
        <w:t>Output:</w:t>
      </w:r>
    </w:p>
    <w:p w14:paraId="7B3B1C69" w14:textId="77777777" w:rsidR="006512B7" w:rsidRDefault="006512B7">
      <w:pPr>
        <w:pStyle w:val="BodyText"/>
        <w:rPr>
          <w:b/>
          <w:sz w:val="20"/>
        </w:rPr>
      </w:pPr>
    </w:p>
    <w:p w14:paraId="25BDEA5F" w14:textId="77777777" w:rsidR="006512B7" w:rsidRDefault="006512B7">
      <w:pPr>
        <w:pStyle w:val="BodyText"/>
        <w:rPr>
          <w:b/>
          <w:sz w:val="20"/>
        </w:rPr>
      </w:pPr>
    </w:p>
    <w:p w14:paraId="01D50CAB" w14:textId="77777777" w:rsidR="006512B7" w:rsidRDefault="006512B7">
      <w:pPr>
        <w:pStyle w:val="BodyText"/>
        <w:rPr>
          <w:b/>
          <w:sz w:val="20"/>
        </w:rPr>
      </w:pPr>
    </w:p>
    <w:p w14:paraId="65539A8A" w14:textId="77777777" w:rsidR="006512B7" w:rsidRDefault="006512B7">
      <w:pPr>
        <w:pStyle w:val="BodyText"/>
        <w:rPr>
          <w:b/>
          <w:sz w:val="20"/>
        </w:rPr>
      </w:pPr>
    </w:p>
    <w:p w14:paraId="535C9699" w14:textId="77777777" w:rsidR="006512B7" w:rsidRDefault="006512B7">
      <w:pPr>
        <w:pStyle w:val="BodyText"/>
        <w:rPr>
          <w:b/>
          <w:sz w:val="20"/>
        </w:rPr>
      </w:pPr>
    </w:p>
    <w:p w14:paraId="220A3CBB" w14:textId="77777777" w:rsidR="006512B7" w:rsidRDefault="006512B7">
      <w:pPr>
        <w:pStyle w:val="BodyText"/>
        <w:rPr>
          <w:b/>
          <w:sz w:val="20"/>
        </w:rPr>
      </w:pPr>
    </w:p>
    <w:p w14:paraId="7DC8A0E8" w14:textId="77777777" w:rsidR="006512B7" w:rsidRDefault="006512B7">
      <w:pPr>
        <w:pStyle w:val="BodyText"/>
        <w:rPr>
          <w:b/>
          <w:sz w:val="20"/>
        </w:rPr>
      </w:pPr>
    </w:p>
    <w:p w14:paraId="14D1CF5B" w14:textId="77777777" w:rsidR="006512B7" w:rsidRDefault="006512B7">
      <w:pPr>
        <w:pStyle w:val="BodyText"/>
        <w:rPr>
          <w:b/>
          <w:sz w:val="20"/>
        </w:rPr>
      </w:pPr>
    </w:p>
    <w:p w14:paraId="500C9F43" w14:textId="77777777" w:rsidR="006512B7" w:rsidRDefault="006512B7">
      <w:pPr>
        <w:pStyle w:val="BodyText"/>
        <w:rPr>
          <w:b/>
          <w:sz w:val="20"/>
        </w:rPr>
      </w:pPr>
    </w:p>
    <w:p w14:paraId="0F46B8F1" w14:textId="77777777" w:rsidR="006512B7" w:rsidRDefault="006512B7">
      <w:pPr>
        <w:pStyle w:val="BodyText"/>
        <w:rPr>
          <w:b/>
          <w:sz w:val="20"/>
        </w:rPr>
      </w:pPr>
    </w:p>
    <w:p w14:paraId="2731A2BC" w14:textId="77777777" w:rsidR="006512B7" w:rsidRDefault="006512B7">
      <w:pPr>
        <w:pStyle w:val="BodyText"/>
        <w:rPr>
          <w:b/>
          <w:sz w:val="20"/>
        </w:rPr>
      </w:pPr>
    </w:p>
    <w:p w14:paraId="363CCE14" w14:textId="77777777" w:rsidR="006512B7" w:rsidRDefault="006512B7">
      <w:pPr>
        <w:pStyle w:val="BodyText"/>
        <w:rPr>
          <w:b/>
          <w:sz w:val="20"/>
        </w:rPr>
      </w:pPr>
    </w:p>
    <w:p w14:paraId="55BAAF8E" w14:textId="77777777" w:rsidR="006512B7" w:rsidRDefault="006512B7">
      <w:pPr>
        <w:pStyle w:val="BodyText"/>
        <w:rPr>
          <w:b/>
          <w:sz w:val="20"/>
        </w:rPr>
      </w:pPr>
    </w:p>
    <w:p w14:paraId="75EDAFB4" w14:textId="77777777" w:rsidR="006512B7" w:rsidRDefault="006512B7">
      <w:pPr>
        <w:pStyle w:val="BodyText"/>
        <w:rPr>
          <w:b/>
          <w:sz w:val="20"/>
        </w:rPr>
      </w:pPr>
    </w:p>
    <w:p w14:paraId="3A7A736B" w14:textId="77777777" w:rsidR="006512B7" w:rsidRDefault="006512B7">
      <w:pPr>
        <w:pStyle w:val="BodyText"/>
        <w:rPr>
          <w:b/>
          <w:sz w:val="20"/>
        </w:rPr>
      </w:pPr>
    </w:p>
    <w:p w14:paraId="06AAA06C" w14:textId="77777777" w:rsidR="006512B7" w:rsidRDefault="006512B7">
      <w:pPr>
        <w:pStyle w:val="BodyText"/>
        <w:rPr>
          <w:b/>
          <w:sz w:val="20"/>
        </w:rPr>
      </w:pPr>
    </w:p>
    <w:p w14:paraId="5AD90CD3" w14:textId="77777777" w:rsidR="006512B7" w:rsidRDefault="006512B7">
      <w:pPr>
        <w:pStyle w:val="BodyText"/>
        <w:rPr>
          <w:b/>
          <w:sz w:val="20"/>
        </w:rPr>
      </w:pPr>
    </w:p>
    <w:p w14:paraId="53CDE054" w14:textId="77777777" w:rsidR="006512B7" w:rsidRDefault="006512B7">
      <w:pPr>
        <w:pStyle w:val="BodyText"/>
        <w:rPr>
          <w:b/>
          <w:sz w:val="20"/>
        </w:rPr>
      </w:pPr>
    </w:p>
    <w:p w14:paraId="1C23E304" w14:textId="77777777" w:rsidR="006512B7" w:rsidRDefault="006512B7">
      <w:pPr>
        <w:pStyle w:val="BodyText"/>
        <w:rPr>
          <w:b/>
          <w:sz w:val="20"/>
        </w:rPr>
      </w:pPr>
    </w:p>
    <w:p w14:paraId="27C8C488" w14:textId="41D7B774" w:rsidR="006512B7" w:rsidRDefault="00221488">
      <w:pPr>
        <w:pStyle w:val="BodyText"/>
        <w:rPr>
          <w:rFonts w:ascii="Cambria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6468096" behindDoc="1" locked="0" layoutInCell="1" allowOverlap="1" wp14:anchorId="0C49F1F7" wp14:editId="6B4B4660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27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28" name="AutoShape 15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109"/>
                            <a:ext cx="5822" cy="141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3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77889" id="Group 9" o:spid="_x0000_s1026" style="position:absolute;margin-left:24pt;margin-top:24pt;width:547.7pt;height:793.95pt;z-index:-16848384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">
                <v:shape id="AutoShape 15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14" o:spid="_x0000_s1028" type="#_x0000_t75" style="position:absolute;left:720;top:1109;width:5822;height:14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">
                  <v:imagedata r:id="rId83" o:title=""/>
                </v:shape>
                <v:shape id="Picture 13" o:spid="_x0000_s1029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">
                  <v:imagedata r:id="rId9" o:title=""/>
                </v:shape>
                <v:line id="Line 12" o:spid="_x0000_s1030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" strokeweight=".24pt">
                  <v:stroke dashstyle="dot"/>
                </v:line>
                <v:shape id="Picture 11" o:spid="_x0000_s1031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">
                  <v:imagedata r:id="rId15" o:title=""/>
                </v:shape>
                <v:shape id="Picture 10" o:spid="_x0000_s1032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">
                  <v:imagedata r:id="rId16" o:title=""/>
                </v:shape>
                <w10:wrap anchorx="page" anchory="page"/>
              </v:group>
            </w:pict>
          </mc:Fallback>
        </mc:AlternateContent>
      </w:r>
    </w:p>
    <w:p w14:paraId="5C285219" w14:textId="77777777" w:rsidR="006512B7" w:rsidRDefault="006512B7">
      <w:pPr>
        <w:pStyle w:val="BodyText"/>
        <w:rPr>
          <w:rFonts w:ascii="Cambria"/>
          <w:sz w:val="20"/>
        </w:rPr>
      </w:pPr>
    </w:p>
    <w:p w14:paraId="11E267DF" w14:textId="77777777" w:rsidR="006512B7" w:rsidRDefault="006512B7">
      <w:pPr>
        <w:pStyle w:val="BodyText"/>
        <w:rPr>
          <w:rFonts w:ascii="Cambria"/>
          <w:sz w:val="20"/>
        </w:rPr>
      </w:pPr>
    </w:p>
    <w:p w14:paraId="35B780DF" w14:textId="77777777" w:rsidR="006512B7" w:rsidRDefault="006512B7">
      <w:pPr>
        <w:pStyle w:val="BodyText"/>
        <w:rPr>
          <w:rFonts w:ascii="Cambria"/>
          <w:sz w:val="20"/>
        </w:rPr>
      </w:pPr>
    </w:p>
    <w:p w14:paraId="5BD7C0F4" w14:textId="77777777" w:rsidR="006512B7" w:rsidRDefault="006512B7">
      <w:pPr>
        <w:pStyle w:val="BodyText"/>
        <w:rPr>
          <w:rFonts w:ascii="Cambria"/>
          <w:sz w:val="20"/>
        </w:rPr>
      </w:pPr>
    </w:p>
    <w:p w14:paraId="7F123797" w14:textId="77777777" w:rsidR="006512B7" w:rsidRDefault="006512B7">
      <w:pPr>
        <w:pStyle w:val="BodyText"/>
        <w:rPr>
          <w:rFonts w:ascii="Cambria"/>
          <w:sz w:val="20"/>
        </w:rPr>
      </w:pPr>
    </w:p>
    <w:p w14:paraId="78EB8BB8" w14:textId="77777777" w:rsidR="006512B7" w:rsidRDefault="006512B7">
      <w:pPr>
        <w:pStyle w:val="BodyText"/>
        <w:rPr>
          <w:rFonts w:ascii="Cambria"/>
          <w:sz w:val="20"/>
        </w:rPr>
      </w:pPr>
    </w:p>
    <w:p w14:paraId="7F5C1963" w14:textId="77777777" w:rsidR="006512B7" w:rsidRDefault="006512B7">
      <w:pPr>
        <w:pStyle w:val="BodyText"/>
        <w:rPr>
          <w:rFonts w:ascii="Cambria"/>
          <w:sz w:val="20"/>
        </w:rPr>
      </w:pPr>
    </w:p>
    <w:p w14:paraId="0B46DB70" w14:textId="77777777" w:rsidR="006512B7" w:rsidRDefault="006512B7">
      <w:pPr>
        <w:pStyle w:val="BodyText"/>
        <w:rPr>
          <w:rFonts w:ascii="Cambria"/>
          <w:sz w:val="20"/>
        </w:rPr>
      </w:pPr>
    </w:p>
    <w:p w14:paraId="385CFD87" w14:textId="77777777" w:rsidR="006512B7" w:rsidRDefault="006512B7">
      <w:pPr>
        <w:pStyle w:val="BodyText"/>
        <w:rPr>
          <w:rFonts w:ascii="Cambria"/>
          <w:sz w:val="20"/>
        </w:rPr>
      </w:pPr>
    </w:p>
    <w:p w14:paraId="6276F377" w14:textId="77777777" w:rsidR="006512B7" w:rsidRDefault="006512B7">
      <w:pPr>
        <w:pStyle w:val="BodyText"/>
        <w:rPr>
          <w:rFonts w:ascii="Cambria"/>
          <w:sz w:val="20"/>
        </w:rPr>
      </w:pPr>
    </w:p>
    <w:p w14:paraId="08670AC1" w14:textId="77777777" w:rsidR="006512B7" w:rsidRDefault="006512B7">
      <w:pPr>
        <w:pStyle w:val="BodyText"/>
        <w:rPr>
          <w:rFonts w:ascii="Cambria"/>
          <w:sz w:val="20"/>
        </w:rPr>
      </w:pPr>
    </w:p>
    <w:p w14:paraId="74143E84" w14:textId="77777777" w:rsidR="006512B7" w:rsidRDefault="006512B7">
      <w:pPr>
        <w:pStyle w:val="BodyText"/>
        <w:rPr>
          <w:rFonts w:ascii="Cambria"/>
          <w:sz w:val="20"/>
        </w:rPr>
      </w:pPr>
    </w:p>
    <w:p w14:paraId="47AF34D4" w14:textId="77777777" w:rsidR="006512B7" w:rsidRDefault="006512B7">
      <w:pPr>
        <w:pStyle w:val="BodyText"/>
        <w:rPr>
          <w:rFonts w:ascii="Cambria"/>
          <w:sz w:val="20"/>
        </w:rPr>
      </w:pPr>
    </w:p>
    <w:p w14:paraId="278A91FE" w14:textId="77777777" w:rsidR="006512B7" w:rsidRDefault="006512B7">
      <w:pPr>
        <w:pStyle w:val="BodyText"/>
        <w:rPr>
          <w:rFonts w:ascii="Cambria"/>
          <w:sz w:val="20"/>
        </w:rPr>
      </w:pPr>
    </w:p>
    <w:p w14:paraId="0A0F831C" w14:textId="77777777" w:rsidR="006512B7" w:rsidRDefault="006512B7">
      <w:pPr>
        <w:pStyle w:val="BodyText"/>
        <w:rPr>
          <w:rFonts w:ascii="Cambria"/>
          <w:sz w:val="20"/>
        </w:rPr>
      </w:pPr>
    </w:p>
    <w:p w14:paraId="102587BE" w14:textId="77777777" w:rsidR="006512B7" w:rsidRDefault="006512B7">
      <w:pPr>
        <w:pStyle w:val="BodyText"/>
        <w:rPr>
          <w:rFonts w:ascii="Cambria"/>
          <w:sz w:val="20"/>
        </w:rPr>
      </w:pPr>
    </w:p>
    <w:p w14:paraId="0AD52AD7" w14:textId="77777777" w:rsidR="006512B7" w:rsidRDefault="006512B7">
      <w:pPr>
        <w:pStyle w:val="BodyText"/>
        <w:rPr>
          <w:rFonts w:ascii="Cambria"/>
          <w:sz w:val="20"/>
        </w:rPr>
      </w:pPr>
    </w:p>
    <w:p w14:paraId="2ED93107" w14:textId="77777777" w:rsidR="006512B7" w:rsidRDefault="006512B7">
      <w:pPr>
        <w:pStyle w:val="BodyText"/>
        <w:rPr>
          <w:rFonts w:ascii="Cambria"/>
          <w:sz w:val="20"/>
        </w:rPr>
      </w:pPr>
    </w:p>
    <w:p w14:paraId="5D3AB8DA" w14:textId="77777777" w:rsidR="006512B7" w:rsidRDefault="006512B7">
      <w:pPr>
        <w:pStyle w:val="BodyText"/>
        <w:rPr>
          <w:rFonts w:ascii="Cambria"/>
          <w:sz w:val="20"/>
        </w:rPr>
      </w:pPr>
    </w:p>
    <w:p w14:paraId="30D25ED5" w14:textId="77777777" w:rsidR="006512B7" w:rsidRDefault="006512B7">
      <w:pPr>
        <w:pStyle w:val="BodyText"/>
        <w:rPr>
          <w:rFonts w:ascii="Cambria"/>
          <w:sz w:val="20"/>
        </w:rPr>
      </w:pPr>
    </w:p>
    <w:p w14:paraId="118CF0D7" w14:textId="77777777" w:rsidR="006512B7" w:rsidRDefault="006512B7">
      <w:pPr>
        <w:pStyle w:val="BodyText"/>
        <w:rPr>
          <w:rFonts w:ascii="Cambria"/>
          <w:sz w:val="20"/>
        </w:rPr>
      </w:pPr>
    </w:p>
    <w:p w14:paraId="67002B50" w14:textId="77777777" w:rsidR="006512B7" w:rsidRDefault="006512B7">
      <w:pPr>
        <w:pStyle w:val="BodyText"/>
        <w:rPr>
          <w:rFonts w:ascii="Cambria"/>
          <w:sz w:val="20"/>
        </w:rPr>
      </w:pPr>
    </w:p>
    <w:p w14:paraId="0C8A99A5" w14:textId="77777777" w:rsidR="006512B7" w:rsidRDefault="006512B7">
      <w:pPr>
        <w:pStyle w:val="BodyText"/>
        <w:rPr>
          <w:rFonts w:ascii="Cambria"/>
          <w:sz w:val="20"/>
        </w:rPr>
      </w:pPr>
    </w:p>
    <w:p w14:paraId="3C3512E7" w14:textId="77777777" w:rsidR="006512B7" w:rsidRDefault="006512B7">
      <w:pPr>
        <w:pStyle w:val="BodyText"/>
        <w:rPr>
          <w:rFonts w:ascii="Cambria"/>
          <w:sz w:val="20"/>
        </w:rPr>
      </w:pPr>
    </w:p>
    <w:p w14:paraId="5B22F817" w14:textId="77777777" w:rsidR="006512B7" w:rsidRDefault="006512B7">
      <w:pPr>
        <w:pStyle w:val="BodyText"/>
        <w:rPr>
          <w:rFonts w:ascii="Cambria"/>
          <w:sz w:val="20"/>
        </w:rPr>
      </w:pPr>
    </w:p>
    <w:p w14:paraId="679471D4" w14:textId="77777777" w:rsidR="006512B7" w:rsidRDefault="006512B7">
      <w:pPr>
        <w:pStyle w:val="BodyText"/>
        <w:rPr>
          <w:rFonts w:ascii="Cambria"/>
          <w:sz w:val="20"/>
        </w:rPr>
      </w:pPr>
    </w:p>
    <w:p w14:paraId="44DFCC4C" w14:textId="77777777" w:rsidR="006512B7" w:rsidRDefault="006512B7">
      <w:pPr>
        <w:pStyle w:val="BodyText"/>
        <w:rPr>
          <w:rFonts w:ascii="Cambria"/>
          <w:sz w:val="20"/>
        </w:rPr>
      </w:pPr>
    </w:p>
    <w:p w14:paraId="58AD6A3B" w14:textId="77777777" w:rsidR="006512B7" w:rsidRDefault="006512B7">
      <w:pPr>
        <w:pStyle w:val="BodyText"/>
        <w:rPr>
          <w:rFonts w:ascii="Cambria"/>
          <w:sz w:val="20"/>
        </w:rPr>
      </w:pPr>
    </w:p>
    <w:p w14:paraId="0FD1457C" w14:textId="77777777" w:rsidR="006512B7" w:rsidRDefault="006512B7">
      <w:pPr>
        <w:pStyle w:val="BodyText"/>
        <w:rPr>
          <w:rFonts w:ascii="Cambria"/>
          <w:sz w:val="20"/>
        </w:rPr>
      </w:pPr>
    </w:p>
    <w:p w14:paraId="6A6356AC" w14:textId="77777777" w:rsidR="006512B7" w:rsidRDefault="006512B7">
      <w:pPr>
        <w:pStyle w:val="BodyText"/>
        <w:rPr>
          <w:rFonts w:ascii="Cambria"/>
          <w:sz w:val="20"/>
        </w:rPr>
      </w:pPr>
    </w:p>
    <w:p w14:paraId="00010045" w14:textId="77777777" w:rsidR="006512B7" w:rsidRDefault="006512B7">
      <w:pPr>
        <w:pStyle w:val="BodyText"/>
        <w:rPr>
          <w:rFonts w:ascii="Cambria"/>
          <w:sz w:val="20"/>
        </w:rPr>
      </w:pPr>
    </w:p>
    <w:p w14:paraId="41740D3D" w14:textId="77777777" w:rsidR="006512B7" w:rsidRDefault="006512B7">
      <w:pPr>
        <w:pStyle w:val="BodyText"/>
        <w:rPr>
          <w:rFonts w:ascii="Cambria"/>
          <w:sz w:val="20"/>
        </w:rPr>
      </w:pPr>
    </w:p>
    <w:p w14:paraId="1C2CC384" w14:textId="77777777" w:rsidR="006512B7" w:rsidRDefault="006512B7">
      <w:pPr>
        <w:pStyle w:val="BodyText"/>
        <w:rPr>
          <w:rFonts w:ascii="Cambria"/>
          <w:sz w:val="20"/>
        </w:rPr>
      </w:pPr>
    </w:p>
    <w:p w14:paraId="7C5564EF" w14:textId="77777777" w:rsidR="006512B7" w:rsidRDefault="006512B7">
      <w:pPr>
        <w:pStyle w:val="BodyText"/>
        <w:rPr>
          <w:rFonts w:ascii="Cambria"/>
          <w:sz w:val="20"/>
        </w:rPr>
      </w:pPr>
    </w:p>
    <w:p w14:paraId="730E17B0" w14:textId="77777777" w:rsidR="006512B7" w:rsidRDefault="006512B7">
      <w:pPr>
        <w:pStyle w:val="BodyText"/>
        <w:rPr>
          <w:rFonts w:ascii="Cambria"/>
          <w:sz w:val="20"/>
        </w:rPr>
      </w:pPr>
    </w:p>
    <w:p w14:paraId="7EAFA64E" w14:textId="77777777" w:rsidR="006512B7" w:rsidRDefault="006512B7">
      <w:pPr>
        <w:pStyle w:val="BodyText"/>
        <w:rPr>
          <w:rFonts w:ascii="Cambria"/>
          <w:sz w:val="20"/>
        </w:rPr>
      </w:pPr>
    </w:p>
    <w:p w14:paraId="338C09C7" w14:textId="77777777" w:rsidR="006512B7" w:rsidRDefault="006512B7">
      <w:pPr>
        <w:pStyle w:val="BodyText"/>
        <w:rPr>
          <w:rFonts w:ascii="Cambria"/>
          <w:sz w:val="20"/>
        </w:rPr>
      </w:pPr>
    </w:p>
    <w:p w14:paraId="1E5FF27C" w14:textId="77777777" w:rsidR="006512B7" w:rsidRDefault="006512B7">
      <w:pPr>
        <w:pStyle w:val="BodyText"/>
        <w:rPr>
          <w:rFonts w:ascii="Cambria"/>
          <w:sz w:val="20"/>
        </w:rPr>
      </w:pPr>
    </w:p>
    <w:p w14:paraId="61E634B2" w14:textId="77777777" w:rsidR="006512B7" w:rsidRDefault="006512B7">
      <w:pPr>
        <w:pStyle w:val="BodyText"/>
        <w:rPr>
          <w:rFonts w:ascii="Cambria"/>
          <w:sz w:val="20"/>
        </w:rPr>
      </w:pPr>
    </w:p>
    <w:p w14:paraId="57806C9A" w14:textId="77777777" w:rsidR="006512B7" w:rsidRDefault="006512B7">
      <w:pPr>
        <w:pStyle w:val="BodyText"/>
        <w:rPr>
          <w:rFonts w:ascii="Cambria"/>
          <w:sz w:val="20"/>
        </w:rPr>
      </w:pPr>
    </w:p>
    <w:p w14:paraId="74D324E9" w14:textId="77777777" w:rsidR="006512B7" w:rsidRDefault="006512B7">
      <w:pPr>
        <w:pStyle w:val="BodyText"/>
        <w:rPr>
          <w:rFonts w:ascii="Cambria"/>
          <w:sz w:val="20"/>
        </w:rPr>
      </w:pPr>
    </w:p>
    <w:p w14:paraId="633BFE19" w14:textId="77777777" w:rsidR="006512B7" w:rsidRDefault="006512B7">
      <w:pPr>
        <w:pStyle w:val="BodyText"/>
        <w:rPr>
          <w:rFonts w:ascii="Cambria"/>
          <w:sz w:val="20"/>
        </w:rPr>
      </w:pPr>
    </w:p>
    <w:p w14:paraId="0F8FDDE0" w14:textId="77777777" w:rsidR="006512B7" w:rsidRDefault="006512B7">
      <w:pPr>
        <w:pStyle w:val="BodyText"/>
        <w:rPr>
          <w:rFonts w:ascii="Cambria"/>
          <w:sz w:val="20"/>
        </w:rPr>
      </w:pPr>
    </w:p>
    <w:p w14:paraId="1D3F9738" w14:textId="77777777" w:rsidR="006512B7" w:rsidRDefault="006512B7">
      <w:pPr>
        <w:pStyle w:val="BodyText"/>
        <w:rPr>
          <w:rFonts w:ascii="Cambria"/>
          <w:sz w:val="20"/>
        </w:rPr>
      </w:pPr>
    </w:p>
    <w:p w14:paraId="2B9905B4" w14:textId="77777777" w:rsidR="006512B7" w:rsidRDefault="006512B7">
      <w:pPr>
        <w:pStyle w:val="BodyText"/>
        <w:rPr>
          <w:rFonts w:ascii="Cambria"/>
          <w:sz w:val="20"/>
        </w:rPr>
      </w:pPr>
    </w:p>
    <w:p w14:paraId="287C935F" w14:textId="77777777" w:rsidR="006512B7" w:rsidRDefault="006512B7">
      <w:pPr>
        <w:pStyle w:val="BodyText"/>
        <w:rPr>
          <w:rFonts w:ascii="Cambria"/>
          <w:sz w:val="20"/>
        </w:rPr>
      </w:pPr>
    </w:p>
    <w:p w14:paraId="4E2E7A34" w14:textId="77777777" w:rsidR="006512B7" w:rsidRDefault="006512B7">
      <w:pPr>
        <w:pStyle w:val="BodyText"/>
        <w:rPr>
          <w:rFonts w:ascii="Cambria"/>
          <w:sz w:val="20"/>
        </w:rPr>
      </w:pPr>
    </w:p>
    <w:p w14:paraId="6812FCCC" w14:textId="77777777" w:rsidR="006512B7" w:rsidRDefault="006512B7">
      <w:pPr>
        <w:pStyle w:val="BodyText"/>
        <w:rPr>
          <w:rFonts w:ascii="Cambria"/>
          <w:sz w:val="20"/>
        </w:rPr>
      </w:pPr>
    </w:p>
    <w:p w14:paraId="3B790B21" w14:textId="77777777" w:rsidR="006512B7" w:rsidRDefault="006512B7">
      <w:pPr>
        <w:pStyle w:val="BodyText"/>
        <w:rPr>
          <w:rFonts w:ascii="Cambria"/>
          <w:sz w:val="20"/>
        </w:rPr>
      </w:pPr>
    </w:p>
    <w:p w14:paraId="2DACD5D8" w14:textId="77777777" w:rsidR="006512B7" w:rsidRDefault="006512B7">
      <w:pPr>
        <w:pStyle w:val="BodyText"/>
        <w:rPr>
          <w:rFonts w:ascii="Cambria"/>
          <w:sz w:val="20"/>
        </w:rPr>
      </w:pPr>
    </w:p>
    <w:p w14:paraId="5A9485AD" w14:textId="77777777" w:rsidR="006512B7" w:rsidRDefault="006512B7">
      <w:pPr>
        <w:pStyle w:val="BodyText"/>
        <w:rPr>
          <w:rFonts w:ascii="Cambria"/>
          <w:sz w:val="23"/>
        </w:rPr>
      </w:pPr>
    </w:p>
    <w:p w14:paraId="0ED91F42" w14:textId="77777777" w:rsidR="006512B7" w:rsidRDefault="006512B7">
      <w:pPr>
        <w:rPr>
          <w:rFonts w:ascii="Cambria"/>
          <w:sz w:val="24"/>
        </w:rPr>
        <w:sectPr w:rsidR="006512B7">
          <w:pgSz w:w="11910" w:h="16840"/>
          <w:pgMar w:top="1580" w:right="360" w:bottom="280" w:left="460" w:header="720" w:footer="720" w:gutter="0"/>
          <w:cols w:space="720"/>
        </w:sectPr>
      </w:pPr>
    </w:p>
    <w:p w14:paraId="3A90DF8C" w14:textId="07DDF1E9" w:rsidR="006512B7" w:rsidRDefault="00221488">
      <w:pPr>
        <w:pStyle w:val="BodyText"/>
        <w:rPr>
          <w:rFonts w:ascii="Cambria"/>
          <w:sz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6468608" behindDoc="1" locked="0" layoutInCell="1" allowOverlap="1" wp14:anchorId="0BD44782" wp14:editId="30A3681D">
                <wp:simplePos x="0" y="0"/>
                <wp:positionH relativeFrom="page">
                  <wp:posOffset>304800</wp:posOffset>
                </wp:positionH>
                <wp:positionV relativeFrom="page">
                  <wp:posOffset>304800</wp:posOffset>
                </wp:positionV>
                <wp:extent cx="6955790" cy="10083165"/>
                <wp:effectExtent l="0" t="0" r="0" b="0"/>
                <wp:wrapNone/>
                <wp:docPr id="1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55790" cy="10083165"/>
                          <a:chOff x="480" y="480"/>
                          <a:chExt cx="10954" cy="15879"/>
                        </a:xfrm>
                      </wpg:grpSpPr>
                      <wps:wsp>
                        <wps:cNvPr id="18" name="AutoShape 8"/>
                        <wps:cNvSpPr>
                          <a:spLocks/>
                        </wps:cNvSpPr>
                        <wps:spPr bwMode="auto">
                          <a:xfrm>
                            <a:off x="691" y="15455"/>
                            <a:ext cx="10531" cy="87"/>
                          </a:xfrm>
                          <a:custGeom>
                            <a:avLst/>
                            <a:gdLst>
                              <a:gd name="T0" fmla="+- 0 11222 692"/>
                              <a:gd name="T1" fmla="*/ T0 w 10531"/>
                              <a:gd name="T2" fmla="+- 0 15528 15456"/>
                              <a:gd name="T3" fmla="*/ 15528 h 87"/>
                              <a:gd name="T4" fmla="+- 0 692 692"/>
                              <a:gd name="T5" fmla="*/ T4 w 10531"/>
                              <a:gd name="T6" fmla="+- 0 15528 15456"/>
                              <a:gd name="T7" fmla="*/ 15528 h 87"/>
                              <a:gd name="T8" fmla="+- 0 692 692"/>
                              <a:gd name="T9" fmla="*/ T8 w 10531"/>
                              <a:gd name="T10" fmla="+- 0 15542 15456"/>
                              <a:gd name="T11" fmla="*/ 15542 h 87"/>
                              <a:gd name="T12" fmla="+- 0 11222 692"/>
                              <a:gd name="T13" fmla="*/ T12 w 10531"/>
                              <a:gd name="T14" fmla="+- 0 15542 15456"/>
                              <a:gd name="T15" fmla="*/ 15542 h 87"/>
                              <a:gd name="T16" fmla="+- 0 11222 692"/>
                              <a:gd name="T17" fmla="*/ T16 w 10531"/>
                              <a:gd name="T18" fmla="+- 0 15528 15456"/>
                              <a:gd name="T19" fmla="*/ 15528 h 87"/>
                              <a:gd name="T20" fmla="+- 0 11222 692"/>
                              <a:gd name="T21" fmla="*/ T20 w 10531"/>
                              <a:gd name="T22" fmla="+- 0 15456 15456"/>
                              <a:gd name="T23" fmla="*/ 15456 h 87"/>
                              <a:gd name="T24" fmla="+- 0 692 692"/>
                              <a:gd name="T25" fmla="*/ T24 w 10531"/>
                              <a:gd name="T26" fmla="+- 0 15456 15456"/>
                              <a:gd name="T27" fmla="*/ 15456 h 87"/>
                              <a:gd name="T28" fmla="+- 0 692 692"/>
                              <a:gd name="T29" fmla="*/ T28 w 10531"/>
                              <a:gd name="T30" fmla="+- 0 15513 15456"/>
                              <a:gd name="T31" fmla="*/ 15513 h 87"/>
                              <a:gd name="T32" fmla="+- 0 11222 692"/>
                              <a:gd name="T33" fmla="*/ T32 w 10531"/>
                              <a:gd name="T34" fmla="+- 0 15513 15456"/>
                              <a:gd name="T35" fmla="*/ 15513 h 87"/>
                              <a:gd name="T36" fmla="+- 0 11222 692"/>
                              <a:gd name="T37" fmla="*/ T36 w 10531"/>
                              <a:gd name="T38" fmla="+- 0 15456 15456"/>
                              <a:gd name="T39" fmla="*/ 15456 h 8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531" h="87">
                                <a:moveTo>
                                  <a:pt x="10530" y="72"/>
                                </a:moveTo>
                                <a:lnTo>
                                  <a:pt x="0" y="72"/>
                                </a:lnTo>
                                <a:lnTo>
                                  <a:pt x="0" y="86"/>
                                </a:lnTo>
                                <a:lnTo>
                                  <a:pt x="10530" y="86"/>
                                </a:lnTo>
                                <a:lnTo>
                                  <a:pt x="10530" y="72"/>
                                </a:lnTo>
                                <a:close/>
                                <a:moveTo>
                                  <a:pt x="105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7"/>
                                </a:lnTo>
                                <a:lnTo>
                                  <a:pt x="10530" y="57"/>
                                </a:lnTo>
                                <a:lnTo>
                                  <a:pt x="105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61232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1066"/>
                            <a:ext cx="5174" cy="72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2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892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1374" y="53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prstDash val="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5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0" y="480"/>
                            <a:ext cx="10954" cy="15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371" y="16300"/>
                            <a:ext cx="63" cy="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2C69F0" id="Group 2" o:spid="_x0000_s1026" style="position:absolute;margin-left:24pt;margin-top:24pt;width:547.7pt;height:793.95pt;z-index:-16847872;mso-position-horizontal-relative:page;mso-position-vertical-relative:page" coordorigin="480,480" coordsize="10954,1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">
                <v:shape id="AutoShape 8" o:spid="_x0000_s1027" style="position:absolute;left:691;top:15455;width:10531;height:87;visibility:visible;mso-wrap-style:square;v-text-anchor:top" coordsize="10531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" path="m10530,72l,72,,86r10530,l10530,72xm10530,l,,,57r10530,l10530,xe" fillcolor="#612322" stroked="f">
                  <v:path arrowok="t" o:connecttype="custom" o:connectlocs="10530,15528;0,15528;0,15542;10530,15542;10530,15528;10530,15456;0,15456;0,15513;10530,15513;10530,15456" o:connectangles="0,0,0,0,0,0,0,0,0,0"/>
                </v:shape>
                <v:shape id="Picture 7" o:spid="_x0000_s1028" type="#_x0000_t75" style="position:absolute;left:720;top:1066;width:5174;height:7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">
                  <v:imagedata r:id="rId85" o:title=""/>
                </v:shape>
                <v:shape id="Picture 6" o:spid="_x0000_s1029" type="#_x0000_t75" style="position:absolute;left:480;top:480;width:10892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">
                  <v:imagedata r:id="rId9" o:title=""/>
                </v:shape>
                <v:line id="Line 5" o:spid="_x0000_s1030" style="position:absolute;visibility:visible;mso-wrap-style:square" from="11374,538" to="11374,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" strokeweight=".24pt">
                  <v:stroke dashstyle="dot"/>
                </v:line>
                <v:shape id="Picture 4" o:spid="_x0000_s1031" type="#_x0000_t75" style="position:absolute;left:480;top:480;width:10954;height:15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">
                  <v:imagedata r:id="rId15" o:title=""/>
                </v:shape>
                <v:shape id="Picture 3" o:spid="_x0000_s1032" type="#_x0000_t75" style="position:absolute;left:11371;top:16300;width:63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">
                  <v:imagedata r:id="rId16" o:title=""/>
                </v:shape>
                <w10:wrap anchorx="page" anchory="page"/>
              </v:group>
            </w:pict>
          </mc:Fallback>
        </mc:AlternateContent>
      </w:r>
    </w:p>
    <w:p w14:paraId="62DCDD04" w14:textId="77777777" w:rsidR="006512B7" w:rsidRDefault="006512B7">
      <w:pPr>
        <w:pStyle w:val="BodyText"/>
        <w:rPr>
          <w:rFonts w:ascii="Cambria"/>
          <w:sz w:val="20"/>
        </w:rPr>
      </w:pPr>
    </w:p>
    <w:p w14:paraId="4E17D684" w14:textId="77777777" w:rsidR="006512B7" w:rsidRDefault="006512B7">
      <w:pPr>
        <w:pStyle w:val="BodyText"/>
        <w:rPr>
          <w:rFonts w:ascii="Cambria"/>
          <w:sz w:val="20"/>
        </w:rPr>
      </w:pPr>
    </w:p>
    <w:p w14:paraId="038D6DA8" w14:textId="77777777" w:rsidR="006512B7" w:rsidRDefault="006512B7">
      <w:pPr>
        <w:pStyle w:val="BodyText"/>
        <w:rPr>
          <w:rFonts w:ascii="Cambria"/>
          <w:sz w:val="20"/>
        </w:rPr>
      </w:pPr>
    </w:p>
    <w:p w14:paraId="63B4887E" w14:textId="77777777" w:rsidR="006512B7" w:rsidRDefault="006512B7">
      <w:pPr>
        <w:pStyle w:val="BodyText"/>
        <w:rPr>
          <w:rFonts w:ascii="Cambria"/>
          <w:sz w:val="20"/>
        </w:rPr>
      </w:pPr>
    </w:p>
    <w:p w14:paraId="1FE52809" w14:textId="77777777" w:rsidR="006512B7" w:rsidRDefault="006512B7">
      <w:pPr>
        <w:pStyle w:val="BodyText"/>
        <w:rPr>
          <w:rFonts w:ascii="Cambria"/>
          <w:sz w:val="20"/>
        </w:rPr>
      </w:pPr>
    </w:p>
    <w:p w14:paraId="353DA814" w14:textId="77777777" w:rsidR="006512B7" w:rsidRDefault="006512B7">
      <w:pPr>
        <w:pStyle w:val="BodyText"/>
        <w:rPr>
          <w:rFonts w:ascii="Cambria"/>
          <w:sz w:val="20"/>
        </w:rPr>
      </w:pPr>
    </w:p>
    <w:p w14:paraId="1965D3B2" w14:textId="77777777" w:rsidR="006512B7" w:rsidRDefault="006512B7">
      <w:pPr>
        <w:pStyle w:val="BodyText"/>
        <w:rPr>
          <w:rFonts w:ascii="Cambria"/>
          <w:sz w:val="20"/>
        </w:rPr>
      </w:pPr>
    </w:p>
    <w:p w14:paraId="727711A1" w14:textId="77777777" w:rsidR="006512B7" w:rsidRDefault="006512B7">
      <w:pPr>
        <w:pStyle w:val="BodyText"/>
        <w:rPr>
          <w:rFonts w:ascii="Cambria"/>
          <w:sz w:val="20"/>
        </w:rPr>
      </w:pPr>
    </w:p>
    <w:p w14:paraId="5CEC2FA5" w14:textId="77777777" w:rsidR="006512B7" w:rsidRDefault="006512B7">
      <w:pPr>
        <w:pStyle w:val="BodyText"/>
        <w:rPr>
          <w:rFonts w:ascii="Cambria"/>
          <w:sz w:val="20"/>
        </w:rPr>
      </w:pPr>
    </w:p>
    <w:p w14:paraId="6BECA4FB" w14:textId="77777777" w:rsidR="006512B7" w:rsidRDefault="006512B7">
      <w:pPr>
        <w:pStyle w:val="BodyText"/>
        <w:rPr>
          <w:rFonts w:ascii="Cambria"/>
          <w:sz w:val="20"/>
        </w:rPr>
      </w:pPr>
    </w:p>
    <w:p w14:paraId="70821B6E" w14:textId="77777777" w:rsidR="006512B7" w:rsidRDefault="006512B7">
      <w:pPr>
        <w:pStyle w:val="BodyText"/>
        <w:rPr>
          <w:rFonts w:ascii="Cambria"/>
          <w:sz w:val="20"/>
        </w:rPr>
      </w:pPr>
    </w:p>
    <w:p w14:paraId="4A633AAE" w14:textId="77777777" w:rsidR="006512B7" w:rsidRDefault="006512B7">
      <w:pPr>
        <w:pStyle w:val="BodyText"/>
        <w:rPr>
          <w:rFonts w:ascii="Cambria"/>
          <w:sz w:val="20"/>
        </w:rPr>
      </w:pPr>
    </w:p>
    <w:p w14:paraId="5BCEF874" w14:textId="77777777" w:rsidR="006512B7" w:rsidRDefault="006512B7">
      <w:pPr>
        <w:pStyle w:val="BodyText"/>
        <w:rPr>
          <w:rFonts w:ascii="Cambria"/>
          <w:sz w:val="20"/>
        </w:rPr>
      </w:pPr>
    </w:p>
    <w:p w14:paraId="2E1E72C7" w14:textId="77777777" w:rsidR="006512B7" w:rsidRDefault="006512B7">
      <w:pPr>
        <w:pStyle w:val="BodyText"/>
        <w:rPr>
          <w:rFonts w:ascii="Cambria"/>
          <w:sz w:val="20"/>
        </w:rPr>
      </w:pPr>
    </w:p>
    <w:p w14:paraId="612600B3" w14:textId="77777777" w:rsidR="006512B7" w:rsidRDefault="006512B7">
      <w:pPr>
        <w:pStyle w:val="BodyText"/>
        <w:rPr>
          <w:rFonts w:ascii="Cambria"/>
          <w:sz w:val="20"/>
        </w:rPr>
      </w:pPr>
    </w:p>
    <w:p w14:paraId="09F5CD04" w14:textId="77777777" w:rsidR="006512B7" w:rsidRDefault="006512B7">
      <w:pPr>
        <w:pStyle w:val="BodyText"/>
        <w:rPr>
          <w:rFonts w:ascii="Cambria"/>
          <w:sz w:val="20"/>
        </w:rPr>
      </w:pPr>
    </w:p>
    <w:p w14:paraId="35C6BAD7" w14:textId="77777777" w:rsidR="006512B7" w:rsidRDefault="006512B7">
      <w:pPr>
        <w:pStyle w:val="BodyText"/>
        <w:rPr>
          <w:rFonts w:ascii="Cambria"/>
          <w:sz w:val="20"/>
        </w:rPr>
      </w:pPr>
    </w:p>
    <w:p w14:paraId="23FAA046" w14:textId="77777777" w:rsidR="006512B7" w:rsidRDefault="006512B7">
      <w:pPr>
        <w:pStyle w:val="BodyText"/>
        <w:rPr>
          <w:rFonts w:ascii="Cambria"/>
          <w:sz w:val="20"/>
        </w:rPr>
      </w:pPr>
    </w:p>
    <w:p w14:paraId="60E372EC" w14:textId="77777777" w:rsidR="006512B7" w:rsidRDefault="006512B7">
      <w:pPr>
        <w:pStyle w:val="BodyText"/>
        <w:rPr>
          <w:rFonts w:ascii="Cambria"/>
          <w:sz w:val="20"/>
        </w:rPr>
      </w:pPr>
    </w:p>
    <w:p w14:paraId="10BCAB3E" w14:textId="77777777" w:rsidR="006512B7" w:rsidRDefault="006512B7">
      <w:pPr>
        <w:pStyle w:val="BodyText"/>
        <w:rPr>
          <w:rFonts w:ascii="Cambria"/>
          <w:sz w:val="20"/>
        </w:rPr>
      </w:pPr>
    </w:p>
    <w:p w14:paraId="31022564" w14:textId="77777777" w:rsidR="006512B7" w:rsidRDefault="006512B7">
      <w:pPr>
        <w:pStyle w:val="BodyText"/>
        <w:rPr>
          <w:rFonts w:ascii="Cambria"/>
          <w:sz w:val="20"/>
        </w:rPr>
      </w:pPr>
    </w:p>
    <w:p w14:paraId="3A614C30" w14:textId="77777777" w:rsidR="006512B7" w:rsidRDefault="006512B7">
      <w:pPr>
        <w:pStyle w:val="BodyText"/>
        <w:rPr>
          <w:rFonts w:ascii="Cambria"/>
          <w:sz w:val="20"/>
        </w:rPr>
      </w:pPr>
    </w:p>
    <w:p w14:paraId="41B4A5A1" w14:textId="77777777" w:rsidR="006512B7" w:rsidRDefault="006512B7">
      <w:pPr>
        <w:pStyle w:val="BodyText"/>
        <w:rPr>
          <w:rFonts w:ascii="Cambria"/>
          <w:sz w:val="20"/>
        </w:rPr>
      </w:pPr>
    </w:p>
    <w:p w14:paraId="4A42E34F" w14:textId="77777777" w:rsidR="006512B7" w:rsidRDefault="006512B7">
      <w:pPr>
        <w:pStyle w:val="BodyText"/>
        <w:rPr>
          <w:rFonts w:ascii="Cambria"/>
          <w:sz w:val="20"/>
        </w:rPr>
      </w:pPr>
    </w:p>
    <w:p w14:paraId="03173508" w14:textId="77777777" w:rsidR="006512B7" w:rsidRDefault="006512B7">
      <w:pPr>
        <w:pStyle w:val="BodyText"/>
        <w:rPr>
          <w:rFonts w:ascii="Cambria"/>
          <w:sz w:val="20"/>
        </w:rPr>
      </w:pPr>
    </w:p>
    <w:p w14:paraId="2C5A1387" w14:textId="77777777" w:rsidR="006512B7" w:rsidRDefault="006512B7">
      <w:pPr>
        <w:pStyle w:val="BodyText"/>
        <w:rPr>
          <w:rFonts w:ascii="Cambria"/>
          <w:sz w:val="20"/>
        </w:rPr>
      </w:pPr>
    </w:p>
    <w:p w14:paraId="16ABEE8D" w14:textId="77777777" w:rsidR="006512B7" w:rsidRDefault="006512B7">
      <w:pPr>
        <w:pStyle w:val="BodyText"/>
        <w:rPr>
          <w:rFonts w:ascii="Cambria"/>
          <w:sz w:val="20"/>
        </w:rPr>
      </w:pPr>
    </w:p>
    <w:p w14:paraId="5CEB4CCC" w14:textId="77777777" w:rsidR="006512B7" w:rsidRDefault="006512B7">
      <w:pPr>
        <w:pStyle w:val="BodyText"/>
        <w:rPr>
          <w:rFonts w:ascii="Cambria"/>
          <w:sz w:val="20"/>
        </w:rPr>
      </w:pPr>
    </w:p>
    <w:p w14:paraId="49EE0314" w14:textId="77777777" w:rsidR="006512B7" w:rsidRDefault="006512B7">
      <w:pPr>
        <w:pStyle w:val="BodyText"/>
        <w:rPr>
          <w:rFonts w:ascii="Cambria"/>
          <w:sz w:val="20"/>
        </w:rPr>
      </w:pPr>
    </w:p>
    <w:p w14:paraId="4AF8EF5B" w14:textId="77777777" w:rsidR="006512B7" w:rsidRDefault="006512B7">
      <w:pPr>
        <w:pStyle w:val="BodyText"/>
        <w:rPr>
          <w:rFonts w:ascii="Cambria"/>
          <w:sz w:val="20"/>
        </w:rPr>
      </w:pPr>
    </w:p>
    <w:p w14:paraId="4B034EC6" w14:textId="77777777" w:rsidR="006512B7" w:rsidRDefault="006512B7">
      <w:pPr>
        <w:pStyle w:val="BodyText"/>
        <w:rPr>
          <w:rFonts w:ascii="Cambria"/>
          <w:sz w:val="20"/>
        </w:rPr>
      </w:pPr>
    </w:p>
    <w:p w14:paraId="58F1DE2A" w14:textId="77777777" w:rsidR="006512B7" w:rsidRDefault="006512B7">
      <w:pPr>
        <w:pStyle w:val="BodyText"/>
        <w:rPr>
          <w:rFonts w:ascii="Cambria"/>
          <w:sz w:val="20"/>
        </w:rPr>
      </w:pPr>
    </w:p>
    <w:p w14:paraId="51E4E219" w14:textId="77777777" w:rsidR="006512B7" w:rsidRDefault="006512B7">
      <w:pPr>
        <w:pStyle w:val="BodyText"/>
        <w:rPr>
          <w:rFonts w:ascii="Cambria"/>
          <w:sz w:val="20"/>
        </w:rPr>
      </w:pPr>
    </w:p>
    <w:p w14:paraId="54C2C80D" w14:textId="77777777" w:rsidR="006512B7" w:rsidRDefault="006512B7">
      <w:pPr>
        <w:pStyle w:val="BodyText"/>
        <w:rPr>
          <w:rFonts w:ascii="Cambria"/>
          <w:sz w:val="20"/>
        </w:rPr>
      </w:pPr>
    </w:p>
    <w:p w14:paraId="4F8174F0" w14:textId="77777777" w:rsidR="006512B7" w:rsidRDefault="006512B7">
      <w:pPr>
        <w:pStyle w:val="BodyText"/>
        <w:rPr>
          <w:rFonts w:ascii="Cambria"/>
          <w:sz w:val="20"/>
        </w:rPr>
      </w:pPr>
    </w:p>
    <w:p w14:paraId="346FE957" w14:textId="77777777" w:rsidR="006512B7" w:rsidRDefault="006512B7">
      <w:pPr>
        <w:pStyle w:val="BodyText"/>
        <w:rPr>
          <w:rFonts w:ascii="Cambria"/>
          <w:sz w:val="20"/>
        </w:rPr>
      </w:pPr>
    </w:p>
    <w:p w14:paraId="44577364" w14:textId="77777777" w:rsidR="006512B7" w:rsidRDefault="006512B7">
      <w:pPr>
        <w:pStyle w:val="BodyText"/>
        <w:rPr>
          <w:rFonts w:ascii="Cambria"/>
          <w:sz w:val="20"/>
        </w:rPr>
      </w:pPr>
    </w:p>
    <w:p w14:paraId="69F2936D" w14:textId="77777777" w:rsidR="006512B7" w:rsidRDefault="006512B7">
      <w:pPr>
        <w:pStyle w:val="BodyText"/>
        <w:rPr>
          <w:rFonts w:ascii="Cambria"/>
          <w:sz w:val="20"/>
        </w:rPr>
      </w:pPr>
    </w:p>
    <w:p w14:paraId="1A0E9D1C" w14:textId="77777777" w:rsidR="006512B7" w:rsidRDefault="006512B7">
      <w:pPr>
        <w:pStyle w:val="BodyText"/>
        <w:rPr>
          <w:rFonts w:ascii="Cambria"/>
          <w:sz w:val="20"/>
        </w:rPr>
      </w:pPr>
    </w:p>
    <w:p w14:paraId="3DADECDA" w14:textId="77777777" w:rsidR="006512B7" w:rsidRDefault="006512B7">
      <w:pPr>
        <w:pStyle w:val="BodyText"/>
        <w:rPr>
          <w:rFonts w:ascii="Cambria"/>
          <w:sz w:val="20"/>
        </w:rPr>
      </w:pPr>
    </w:p>
    <w:p w14:paraId="54642B14" w14:textId="77777777" w:rsidR="006512B7" w:rsidRDefault="006512B7">
      <w:pPr>
        <w:pStyle w:val="BodyText"/>
        <w:rPr>
          <w:rFonts w:ascii="Cambria"/>
          <w:sz w:val="20"/>
        </w:rPr>
      </w:pPr>
    </w:p>
    <w:p w14:paraId="21D58DD6" w14:textId="77777777" w:rsidR="006512B7" w:rsidRDefault="006512B7">
      <w:pPr>
        <w:pStyle w:val="BodyText"/>
        <w:rPr>
          <w:rFonts w:ascii="Cambria"/>
          <w:sz w:val="20"/>
        </w:rPr>
      </w:pPr>
    </w:p>
    <w:p w14:paraId="18AF0FFB" w14:textId="77777777" w:rsidR="006512B7" w:rsidRDefault="006512B7">
      <w:pPr>
        <w:pStyle w:val="BodyText"/>
        <w:rPr>
          <w:rFonts w:ascii="Cambria"/>
          <w:sz w:val="20"/>
        </w:rPr>
      </w:pPr>
    </w:p>
    <w:p w14:paraId="0F04BD5E" w14:textId="77777777" w:rsidR="006512B7" w:rsidRDefault="006512B7">
      <w:pPr>
        <w:pStyle w:val="BodyText"/>
        <w:rPr>
          <w:rFonts w:ascii="Cambria"/>
          <w:sz w:val="20"/>
        </w:rPr>
      </w:pPr>
    </w:p>
    <w:p w14:paraId="43E186EE" w14:textId="77777777" w:rsidR="006512B7" w:rsidRDefault="006512B7">
      <w:pPr>
        <w:pStyle w:val="BodyText"/>
        <w:rPr>
          <w:rFonts w:ascii="Cambria"/>
          <w:sz w:val="20"/>
        </w:rPr>
      </w:pPr>
    </w:p>
    <w:p w14:paraId="3E0232C0" w14:textId="77777777" w:rsidR="006512B7" w:rsidRDefault="006512B7">
      <w:pPr>
        <w:pStyle w:val="BodyText"/>
        <w:rPr>
          <w:rFonts w:ascii="Cambria"/>
          <w:sz w:val="20"/>
        </w:rPr>
      </w:pPr>
    </w:p>
    <w:p w14:paraId="7561C4DE" w14:textId="77777777" w:rsidR="006512B7" w:rsidRDefault="006512B7">
      <w:pPr>
        <w:pStyle w:val="BodyText"/>
        <w:rPr>
          <w:rFonts w:ascii="Cambria"/>
          <w:sz w:val="20"/>
        </w:rPr>
      </w:pPr>
    </w:p>
    <w:p w14:paraId="42CA5FAD" w14:textId="77777777" w:rsidR="006512B7" w:rsidRDefault="006512B7">
      <w:pPr>
        <w:pStyle w:val="BodyText"/>
        <w:rPr>
          <w:rFonts w:ascii="Cambria"/>
          <w:sz w:val="20"/>
        </w:rPr>
      </w:pPr>
    </w:p>
    <w:p w14:paraId="68C54065" w14:textId="77777777" w:rsidR="006512B7" w:rsidRDefault="006512B7">
      <w:pPr>
        <w:pStyle w:val="BodyText"/>
        <w:rPr>
          <w:rFonts w:ascii="Cambria"/>
          <w:sz w:val="20"/>
        </w:rPr>
      </w:pPr>
    </w:p>
    <w:p w14:paraId="724446A5" w14:textId="77777777" w:rsidR="006512B7" w:rsidRDefault="006512B7">
      <w:pPr>
        <w:pStyle w:val="BodyText"/>
        <w:rPr>
          <w:rFonts w:ascii="Cambria"/>
          <w:sz w:val="20"/>
        </w:rPr>
      </w:pPr>
    </w:p>
    <w:p w14:paraId="40570D9F" w14:textId="77777777" w:rsidR="006512B7" w:rsidRDefault="006512B7">
      <w:pPr>
        <w:pStyle w:val="BodyText"/>
        <w:rPr>
          <w:rFonts w:ascii="Cambria"/>
          <w:sz w:val="20"/>
        </w:rPr>
      </w:pPr>
    </w:p>
    <w:p w14:paraId="66B252F8" w14:textId="77777777" w:rsidR="006512B7" w:rsidRDefault="006512B7">
      <w:pPr>
        <w:pStyle w:val="BodyText"/>
        <w:rPr>
          <w:rFonts w:ascii="Cambria"/>
          <w:sz w:val="20"/>
        </w:rPr>
      </w:pPr>
    </w:p>
    <w:p w14:paraId="6225D580" w14:textId="77777777" w:rsidR="006512B7" w:rsidRDefault="006512B7">
      <w:pPr>
        <w:pStyle w:val="BodyText"/>
        <w:rPr>
          <w:rFonts w:ascii="Cambria"/>
          <w:sz w:val="20"/>
        </w:rPr>
      </w:pPr>
    </w:p>
    <w:p w14:paraId="607C6E6F" w14:textId="77777777" w:rsidR="006512B7" w:rsidRDefault="006512B7">
      <w:pPr>
        <w:pStyle w:val="BodyText"/>
        <w:rPr>
          <w:rFonts w:ascii="Cambria"/>
          <w:sz w:val="20"/>
        </w:rPr>
      </w:pPr>
    </w:p>
    <w:p w14:paraId="20A5777C" w14:textId="77777777" w:rsidR="006512B7" w:rsidRDefault="006512B7">
      <w:pPr>
        <w:pStyle w:val="BodyText"/>
        <w:rPr>
          <w:rFonts w:ascii="Cambria"/>
          <w:sz w:val="20"/>
        </w:rPr>
      </w:pPr>
    </w:p>
    <w:p w14:paraId="06E59DC0" w14:textId="77777777" w:rsidR="006512B7" w:rsidRDefault="006512B7">
      <w:pPr>
        <w:pStyle w:val="BodyText"/>
        <w:rPr>
          <w:rFonts w:ascii="Cambria"/>
          <w:sz w:val="20"/>
        </w:rPr>
      </w:pPr>
    </w:p>
    <w:p w14:paraId="31E19017" w14:textId="77777777" w:rsidR="006512B7" w:rsidRDefault="006512B7">
      <w:pPr>
        <w:pStyle w:val="BodyText"/>
        <w:rPr>
          <w:rFonts w:ascii="Cambria"/>
          <w:sz w:val="20"/>
        </w:rPr>
      </w:pPr>
    </w:p>
    <w:sectPr w:rsidR="006512B7">
      <w:pgSz w:w="11910" w:h="16840"/>
      <w:pgMar w:top="1580" w:right="36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2E31"/>
    <w:multiLevelType w:val="hybridMultilevel"/>
    <w:tmpl w:val="99EED740"/>
    <w:lvl w:ilvl="0" w:tplc="4F0AA896">
      <w:start w:val="1"/>
      <w:numFmt w:val="lowerLetter"/>
      <w:lvlText w:val="%1)"/>
      <w:lvlJc w:val="left"/>
      <w:pPr>
        <w:ind w:left="3294" w:hanging="504"/>
        <w:jc w:val="right"/>
      </w:pPr>
      <w:rPr>
        <w:rFonts w:hint="default"/>
        <w:w w:val="99"/>
        <w:lang w:val="en-US" w:eastAsia="en-US" w:bidi="ar-SA"/>
      </w:rPr>
    </w:lvl>
    <w:lvl w:ilvl="1" w:tplc="1436DDD2">
      <w:numFmt w:val="bullet"/>
      <w:lvlText w:val="•"/>
      <w:lvlJc w:val="left"/>
      <w:pPr>
        <w:ind w:left="4322" w:hanging="504"/>
      </w:pPr>
      <w:rPr>
        <w:rFonts w:hint="default"/>
        <w:lang w:val="en-US" w:eastAsia="en-US" w:bidi="ar-SA"/>
      </w:rPr>
    </w:lvl>
    <w:lvl w:ilvl="2" w:tplc="7FD820E4">
      <w:numFmt w:val="bullet"/>
      <w:lvlText w:val="•"/>
      <w:lvlJc w:val="left"/>
      <w:pPr>
        <w:ind w:left="5355" w:hanging="504"/>
      </w:pPr>
      <w:rPr>
        <w:rFonts w:hint="default"/>
        <w:lang w:val="en-US" w:eastAsia="en-US" w:bidi="ar-SA"/>
      </w:rPr>
    </w:lvl>
    <w:lvl w:ilvl="3" w:tplc="1E6C62DA">
      <w:numFmt w:val="bullet"/>
      <w:lvlText w:val="•"/>
      <w:lvlJc w:val="left"/>
      <w:pPr>
        <w:ind w:left="6388" w:hanging="504"/>
      </w:pPr>
      <w:rPr>
        <w:rFonts w:hint="default"/>
        <w:lang w:val="en-US" w:eastAsia="en-US" w:bidi="ar-SA"/>
      </w:rPr>
    </w:lvl>
    <w:lvl w:ilvl="4" w:tplc="A7842580">
      <w:numFmt w:val="bullet"/>
      <w:lvlText w:val="•"/>
      <w:lvlJc w:val="left"/>
      <w:pPr>
        <w:ind w:left="7421" w:hanging="504"/>
      </w:pPr>
      <w:rPr>
        <w:rFonts w:hint="default"/>
        <w:lang w:val="en-US" w:eastAsia="en-US" w:bidi="ar-SA"/>
      </w:rPr>
    </w:lvl>
    <w:lvl w:ilvl="5" w:tplc="002CE33C">
      <w:numFmt w:val="bullet"/>
      <w:lvlText w:val="•"/>
      <w:lvlJc w:val="left"/>
      <w:pPr>
        <w:ind w:left="8454" w:hanging="504"/>
      </w:pPr>
      <w:rPr>
        <w:rFonts w:hint="default"/>
        <w:lang w:val="en-US" w:eastAsia="en-US" w:bidi="ar-SA"/>
      </w:rPr>
    </w:lvl>
    <w:lvl w:ilvl="6" w:tplc="36060438">
      <w:numFmt w:val="bullet"/>
      <w:lvlText w:val="•"/>
      <w:lvlJc w:val="left"/>
      <w:pPr>
        <w:ind w:left="9487" w:hanging="504"/>
      </w:pPr>
      <w:rPr>
        <w:rFonts w:hint="default"/>
        <w:lang w:val="en-US" w:eastAsia="en-US" w:bidi="ar-SA"/>
      </w:rPr>
    </w:lvl>
    <w:lvl w:ilvl="7" w:tplc="4FF26BE6">
      <w:numFmt w:val="bullet"/>
      <w:lvlText w:val="•"/>
      <w:lvlJc w:val="left"/>
      <w:pPr>
        <w:ind w:left="10520" w:hanging="504"/>
      </w:pPr>
      <w:rPr>
        <w:rFonts w:hint="default"/>
        <w:lang w:val="en-US" w:eastAsia="en-US" w:bidi="ar-SA"/>
      </w:rPr>
    </w:lvl>
    <w:lvl w:ilvl="8" w:tplc="B9080ACC">
      <w:numFmt w:val="bullet"/>
      <w:lvlText w:val="•"/>
      <w:lvlJc w:val="left"/>
      <w:pPr>
        <w:ind w:left="11553" w:hanging="504"/>
      </w:pPr>
      <w:rPr>
        <w:rFonts w:hint="default"/>
        <w:lang w:val="en-US" w:eastAsia="en-US" w:bidi="ar-SA"/>
      </w:rPr>
    </w:lvl>
  </w:abstractNum>
  <w:abstractNum w:abstractNumId="1" w15:restartNumberingAfterBreak="0">
    <w:nsid w:val="0AD12E87"/>
    <w:multiLevelType w:val="hybridMultilevel"/>
    <w:tmpl w:val="4D0AD9AC"/>
    <w:lvl w:ilvl="0" w:tplc="17AC8E82">
      <w:numFmt w:val="bullet"/>
      <w:lvlText w:val=""/>
      <w:lvlJc w:val="left"/>
      <w:pPr>
        <w:ind w:left="1186" w:hanging="360"/>
      </w:pPr>
      <w:rPr>
        <w:rFonts w:hint="default"/>
        <w:w w:val="99"/>
        <w:lang w:val="en-US" w:eastAsia="en-US" w:bidi="ar-SA"/>
      </w:rPr>
    </w:lvl>
    <w:lvl w:ilvl="1" w:tplc="88687910">
      <w:numFmt w:val="bullet"/>
      <w:lvlText w:val="•"/>
      <w:lvlJc w:val="left"/>
      <w:pPr>
        <w:ind w:left="2170" w:hanging="360"/>
      </w:pPr>
      <w:rPr>
        <w:rFonts w:hint="default"/>
        <w:lang w:val="en-US" w:eastAsia="en-US" w:bidi="ar-SA"/>
      </w:rPr>
    </w:lvl>
    <w:lvl w:ilvl="2" w:tplc="C20E1B30">
      <w:numFmt w:val="bullet"/>
      <w:lvlText w:val="•"/>
      <w:lvlJc w:val="left"/>
      <w:pPr>
        <w:ind w:left="3161" w:hanging="360"/>
      </w:pPr>
      <w:rPr>
        <w:rFonts w:hint="default"/>
        <w:lang w:val="en-US" w:eastAsia="en-US" w:bidi="ar-SA"/>
      </w:rPr>
    </w:lvl>
    <w:lvl w:ilvl="3" w:tplc="40B822CC">
      <w:numFmt w:val="bullet"/>
      <w:lvlText w:val="•"/>
      <w:lvlJc w:val="left"/>
      <w:pPr>
        <w:ind w:left="4152" w:hanging="360"/>
      </w:pPr>
      <w:rPr>
        <w:rFonts w:hint="default"/>
        <w:lang w:val="en-US" w:eastAsia="en-US" w:bidi="ar-SA"/>
      </w:rPr>
    </w:lvl>
    <w:lvl w:ilvl="4" w:tplc="56B6FC70">
      <w:numFmt w:val="bullet"/>
      <w:lvlText w:val="•"/>
      <w:lvlJc w:val="left"/>
      <w:pPr>
        <w:ind w:left="5143" w:hanging="360"/>
      </w:pPr>
      <w:rPr>
        <w:rFonts w:hint="default"/>
        <w:lang w:val="en-US" w:eastAsia="en-US" w:bidi="ar-SA"/>
      </w:rPr>
    </w:lvl>
    <w:lvl w:ilvl="5" w:tplc="159EA74A">
      <w:numFmt w:val="bullet"/>
      <w:lvlText w:val="•"/>
      <w:lvlJc w:val="left"/>
      <w:pPr>
        <w:ind w:left="6134" w:hanging="360"/>
      </w:pPr>
      <w:rPr>
        <w:rFonts w:hint="default"/>
        <w:lang w:val="en-US" w:eastAsia="en-US" w:bidi="ar-SA"/>
      </w:rPr>
    </w:lvl>
    <w:lvl w:ilvl="6" w:tplc="4628EF20">
      <w:numFmt w:val="bullet"/>
      <w:lvlText w:val="•"/>
      <w:lvlJc w:val="left"/>
      <w:pPr>
        <w:ind w:left="7125" w:hanging="360"/>
      </w:pPr>
      <w:rPr>
        <w:rFonts w:hint="default"/>
        <w:lang w:val="en-US" w:eastAsia="en-US" w:bidi="ar-SA"/>
      </w:rPr>
    </w:lvl>
    <w:lvl w:ilvl="7" w:tplc="3164509A">
      <w:numFmt w:val="bullet"/>
      <w:lvlText w:val="•"/>
      <w:lvlJc w:val="left"/>
      <w:pPr>
        <w:ind w:left="8116" w:hanging="360"/>
      </w:pPr>
      <w:rPr>
        <w:rFonts w:hint="default"/>
        <w:lang w:val="en-US" w:eastAsia="en-US" w:bidi="ar-SA"/>
      </w:rPr>
    </w:lvl>
    <w:lvl w:ilvl="8" w:tplc="B0D689DC">
      <w:numFmt w:val="bullet"/>
      <w:lvlText w:val="•"/>
      <w:lvlJc w:val="left"/>
      <w:pPr>
        <w:ind w:left="910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89D7F16"/>
    <w:multiLevelType w:val="hybridMultilevel"/>
    <w:tmpl w:val="8332BD3C"/>
    <w:lvl w:ilvl="0" w:tplc="55480E24">
      <w:start w:val="1"/>
      <w:numFmt w:val="lowerLetter"/>
      <w:lvlText w:val="%1)"/>
      <w:lvlJc w:val="left"/>
      <w:pPr>
        <w:ind w:left="1177" w:hanging="557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ar-SA"/>
      </w:rPr>
    </w:lvl>
    <w:lvl w:ilvl="1" w:tplc="F3A238EE">
      <w:numFmt w:val="bullet"/>
      <w:lvlText w:val="•"/>
      <w:lvlJc w:val="left"/>
      <w:pPr>
        <w:ind w:left="2170" w:hanging="557"/>
      </w:pPr>
      <w:rPr>
        <w:rFonts w:hint="default"/>
        <w:lang w:val="en-US" w:eastAsia="en-US" w:bidi="ar-SA"/>
      </w:rPr>
    </w:lvl>
    <w:lvl w:ilvl="2" w:tplc="620037E6">
      <w:numFmt w:val="bullet"/>
      <w:lvlText w:val="•"/>
      <w:lvlJc w:val="left"/>
      <w:pPr>
        <w:ind w:left="3161" w:hanging="557"/>
      </w:pPr>
      <w:rPr>
        <w:rFonts w:hint="default"/>
        <w:lang w:val="en-US" w:eastAsia="en-US" w:bidi="ar-SA"/>
      </w:rPr>
    </w:lvl>
    <w:lvl w:ilvl="3" w:tplc="FCF01A92">
      <w:numFmt w:val="bullet"/>
      <w:lvlText w:val="•"/>
      <w:lvlJc w:val="left"/>
      <w:pPr>
        <w:ind w:left="4152" w:hanging="557"/>
      </w:pPr>
      <w:rPr>
        <w:rFonts w:hint="default"/>
        <w:lang w:val="en-US" w:eastAsia="en-US" w:bidi="ar-SA"/>
      </w:rPr>
    </w:lvl>
    <w:lvl w:ilvl="4" w:tplc="BA002B72">
      <w:numFmt w:val="bullet"/>
      <w:lvlText w:val="•"/>
      <w:lvlJc w:val="left"/>
      <w:pPr>
        <w:ind w:left="5143" w:hanging="557"/>
      </w:pPr>
      <w:rPr>
        <w:rFonts w:hint="default"/>
        <w:lang w:val="en-US" w:eastAsia="en-US" w:bidi="ar-SA"/>
      </w:rPr>
    </w:lvl>
    <w:lvl w:ilvl="5" w:tplc="377CFFAC">
      <w:numFmt w:val="bullet"/>
      <w:lvlText w:val="•"/>
      <w:lvlJc w:val="left"/>
      <w:pPr>
        <w:ind w:left="6134" w:hanging="557"/>
      </w:pPr>
      <w:rPr>
        <w:rFonts w:hint="default"/>
        <w:lang w:val="en-US" w:eastAsia="en-US" w:bidi="ar-SA"/>
      </w:rPr>
    </w:lvl>
    <w:lvl w:ilvl="6" w:tplc="177C6288">
      <w:numFmt w:val="bullet"/>
      <w:lvlText w:val="•"/>
      <w:lvlJc w:val="left"/>
      <w:pPr>
        <w:ind w:left="7125" w:hanging="557"/>
      </w:pPr>
      <w:rPr>
        <w:rFonts w:hint="default"/>
        <w:lang w:val="en-US" w:eastAsia="en-US" w:bidi="ar-SA"/>
      </w:rPr>
    </w:lvl>
    <w:lvl w:ilvl="7" w:tplc="76E8185A">
      <w:numFmt w:val="bullet"/>
      <w:lvlText w:val="•"/>
      <w:lvlJc w:val="left"/>
      <w:pPr>
        <w:ind w:left="8116" w:hanging="557"/>
      </w:pPr>
      <w:rPr>
        <w:rFonts w:hint="default"/>
        <w:lang w:val="en-US" w:eastAsia="en-US" w:bidi="ar-SA"/>
      </w:rPr>
    </w:lvl>
    <w:lvl w:ilvl="8" w:tplc="A6D02794">
      <w:numFmt w:val="bullet"/>
      <w:lvlText w:val="•"/>
      <w:lvlJc w:val="left"/>
      <w:pPr>
        <w:ind w:left="9107" w:hanging="557"/>
      </w:pPr>
      <w:rPr>
        <w:rFonts w:hint="default"/>
        <w:lang w:val="en-US" w:eastAsia="en-US" w:bidi="ar-SA"/>
      </w:rPr>
    </w:lvl>
  </w:abstractNum>
  <w:abstractNum w:abstractNumId="3" w15:restartNumberingAfterBreak="0">
    <w:nsid w:val="19A03821"/>
    <w:multiLevelType w:val="hybridMultilevel"/>
    <w:tmpl w:val="3202E7DC"/>
    <w:lvl w:ilvl="0" w:tplc="9ED2861C">
      <w:start w:val="1"/>
      <w:numFmt w:val="lowerLetter"/>
      <w:lvlText w:val="%1."/>
      <w:lvlJc w:val="left"/>
      <w:pPr>
        <w:ind w:left="1701" w:hanging="361"/>
      </w:pPr>
      <w:rPr>
        <w:rFonts w:ascii="Times New Roman" w:eastAsia="Times New Roman" w:hAnsi="Times New Roman" w:cs="Times New Roman" w:hint="default"/>
        <w:spacing w:val="0"/>
        <w:w w:val="99"/>
        <w:sz w:val="28"/>
        <w:szCs w:val="28"/>
        <w:lang w:val="en-US" w:eastAsia="en-US" w:bidi="ar-SA"/>
      </w:rPr>
    </w:lvl>
    <w:lvl w:ilvl="1" w:tplc="527495BC">
      <w:numFmt w:val="bullet"/>
      <w:lvlText w:val="•"/>
      <w:lvlJc w:val="left"/>
      <w:pPr>
        <w:ind w:left="2638" w:hanging="361"/>
      </w:pPr>
      <w:rPr>
        <w:rFonts w:hint="default"/>
        <w:lang w:val="en-US" w:eastAsia="en-US" w:bidi="ar-SA"/>
      </w:rPr>
    </w:lvl>
    <w:lvl w:ilvl="2" w:tplc="BBFAECD8">
      <w:numFmt w:val="bullet"/>
      <w:lvlText w:val="•"/>
      <w:lvlJc w:val="left"/>
      <w:pPr>
        <w:ind w:left="3577" w:hanging="361"/>
      </w:pPr>
      <w:rPr>
        <w:rFonts w:hint="default"/>
        <w:lang w:val="en-US" w:eastAsia="en-US" w:bidi="ar-SA"/>
      </w:rPr>
    </w:lvl>
    <w:lvl w:ilvl="3" w:tplc="C45A6548">
      <w:numFmt w:val="bullet"/>
      <w:lvlText w:val="•"/>
      <w:lvlJc w:val="left"/>
      <w:pPr>
        <w:ind w:left="4516" w:hanging="361"/>
      </w:pPr>
      <w:rPr>
        <w:rFonts w:hint="default"/>
        <w:lang w:val="en-US" w:eastAsia="en-US" w:bidi="ar-SA"/>
      </w:rPr>
    </w:lvl>
    <w:lvl w:ilvl="4" w:tplc="E28A7C0C">
      <w:numFmt w:val="bullet"/>
      <w:lvlText w:val="•"/>
      <w:lvlJc w:val="left"/>
      <w:pPr>
        <w:ind w:left="5455" w:hanging="361"/>
      </w:pPr>
      <w:rPr>
        <w:rFonts w:hint="default"/>
        <w:lang w:val="en-US" w:eastAsia="en-US" w:bidi="ar-SA"/>
      </w:rPr>
    </w:lvl>
    <w:lvl w:ilvl="5" w:tplc="4E126546">
      <w:numFmt w:val="bullet"/>
      <w:lvlText w:val="•"/>
      <w:lvlJc w:val="left"/>
      <w:pPr>
        <w:ind w:left="6394" w:hanging="361"/>
      </w:pPr>
      <w:rPr>
        <w:rFonts w:hint="default"/>
        <w:lang w:val="en-US" w:eastAsia="en-US" w:bidi="ar-SA"/>
      </w:rPr>
    </w:lvl>
    <w:lvl w:ilvl="6" w:tplc="ACA237C8">
      <w:numFmt w:val="bullet"/>
      <w:lvlText w:val="•"/>
      <w:lvlJc w:val="left"/>
      <w:pPr>
        <w:ind w:left="7333" w:hanging="361"/>
      </w:pPr>
      <w:rPr>
        <w:rFonts w:hint="default"/>
        <w:lang w:val="en-US" w:eastAsia="en-US" w:bidi="ar-SA"/>
      </w:rPr>
    </w:lvl>
    <w:lvl w:ilvl="7" w:tplc="759A1DB2">
      <w:numFmt w:val="bullet"/>
      <w:lvlText w:val="•"/>
      <w:lvlJc w:val="left"/>
      <w:pPr>
        <w:ind w:left="8272" w:hanging="361"/>
      </w:pPr>
      <w:rPr>
        <w:rFonts w:hint="default"/>
        <w:lang w:val="en-US" w:eastAsia="en-US" w:bidi="ar-SA"/>
      </w:rPr>
    </w:lvl>
    <w:lvl w:ilvl="8" w:tplc="95460E0A">
      <w:numFmt w:val="bullet"/>
      <w:lvlText w:val="•"/>
      <w:lvlJc w:val="left"/>
      <w:pPr>
        <w:ind w:left="9211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2AA121B0"/>
    <w:multiLevelType w:val="hybridMultilevel"/>
    <w:tmpl w:val="41780204"/>
    <w:lvl w:ilvl="0" w:tplc="AE16EFEC">
      <w:start w:val="1"/>
      <w:numFmt w:val="decimal"/>
      <w:lvlText w:val="%1."/>
      <w:lvlJc w:val="left"/>
      <w:pPr>
        <w:ind w:left="687" w:hanging="360"/>
      </w:pPr>
      <w:rPr>
        <w:rFonts w:hint="default"/>
        <w:w w:val="99"/>
        <w:lang w:val="en-US" w:eastAsia="en-US" w:bidi="ar-SA"/>
      </w:rPr>
    </w:lvl>
    <w:lvl w:ilvl="1" w:tplc="C5061306">
      <w:numFmt w:val="bullet"/>
      <w:lvlText w:val=""/>
      <w:lvlJc w:val="left"/>
      <w:pPr>
        <w:ind w:left="98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2" w:tplc="4E1041F8">
      <w:numFmt w:val="bullet"/>
      <w:lvlText w:val="o"/>
      <w:lvlJc w:val="left"/>
      <w:pPr>
        <w:ind w:left="1701" w:hanging="361"/>
      </w:pPr>
      <w:rPr>
        <w:rFonts w:ascii="Courier New" w:eastAsia="Courier New" w:hAnsi="Courier New" w:cs="Courier New" w:hint="default"/>
        <w:w w:val="100"/>
        <w:sz w:val="20"/>
        <w:szCs w:val="20"/>
        <w:lang w:val="en-US" w:eastAsia="en-US" w:bidi="ar-SA"/>
      </w:rPr>
    </w:lvl>
    <w:lvl w:ilvl="3" w:tplc="46D2771C">
      <w:numFmt w:val="bullet"/>
      <w:lvlText w:val="•"/>
      <w:lvlJc w:val="left"/>
      <w:pPr>
        <w:ind w:left="2873" w:hanging="361"/>
      </w:pPr>
      <w:rPr>
        <w:rFonts w:hint="default"/>
        <w:lang w:val="en-US" w:eastAsia="en-US" w:bidi="ar-SA"/>
      </w:rPr>
    </w:lvl>
    <w:lvl w:ilvl="4" w:tplc="E9A27062">
      <w:numFmt w:val="bullet"/>
      <w:lvlText w:val="•"/>
      <w:lvlJc w:val="left"/>
      <w:pPr>
        <w:ind w:left="4047" w:hanging="361"/>
      </w:pPr>
      <w:rPr>
        <w:rFonts w:hint="default"/>
        <w:lang w:val="en-US" w:eastAsia="en-US" w:bidi="ar-SA"/>
      </w:rPr>
    </w:lvl>
    <w:lvl w:ilvl="5" w:tplc="01D837A6">
      <w:numFmt w:val="bullet"/>
      <w:lvlText w:val="•"/>
      <w:lvlJc w:val="left"/>
      <w:pPr>
        <w:ind w:left="5220" w:hanging="361"/>
      </w:pPr>
      <w:rPr>
        <w:rFonts w:hint="default"/>
        <w:lang w:val="en-US" w:eastAsia="en-US" w:bidi="ar-SA"/>
      </w:rPr>
    </w:lvl>
    <w:lvl w:ilvl="6" w:tplc="29203574">
      <w:numFmt w:val="bullet"/>
      <w:lvlText w:val="•"/>
      <w:lvlJc w:val="left"/>
      <w:pPr>
        <w:ind w:left="6394" w:hanging="361"/>
      </w:pPr>
      <w:rPr>
        <w:rFonts w:hint="default"/>
        <w:lang w:val="en-US" w:eastAsia="en-US" w:bidi="ar-SA"/>
      </w:rPr>
    </w:lvl>
    <w:lvl w:ilvl="7" w:tplc="271CA224">
      <w:numFmt w:val="bullet"/>
      <w:lvlText w:val="•"/>
      <w:lvlJc w:val="left"/>
      <w:pPr>
        <w:ind w:left="7568" w:hanging="361"/>
      </w:pPr>
      <w:rPr>
        <w:rFonts w:hint="default"/>
        <w:lang w:val="en-US" w:eastAsia="en-US" w:bidi="ar-SA"/>
      </w:rPr>
    </w:lvl>
    <w:lvl w:ilvl="8" w:tplc="DC66C416">
      <w:numFmt w:val="bullet"/>
      <w:lvlText w:val="•"/>
      <w:lvlJc w:val="left"/>
      <w:pPr>
        <w:ind w:left="8741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30CE1D92"/>
    <w:multiLevelType w:val="hybridMultilevel"/>
    <w:tmpl w:val="4C360536"/>
    <w:lvl w:ilvl="0" w:tplc="62607AF6">
      <w:start w:val="1"/>
      <w:numFmt w:val="decimal"/>
      <w:lvlText w:val="%1."/>
      <w:lvlJc w:val="left"/>
      <w:pPr>
        <w:ind w:left="980" w:hanging="360"/>
      </w:pPr>
      <w:rPr>
        <w:rFonts w:ascii="Times New Roman" w:eastAsia="Times New Roman" w:hAnsi="Times New Roman" w:cs="Times New Roman" w:hint="default"/>
        <w:b/>
        <w:bCs/>
        <w:w w:val="99"/>
        <w:sz w:val="28"/>
        <w:szCs w:val="28"/>
        <w:lang w:val="en-US" w:eastAsia="en-US" w:bidi="ar-SA"/>
      </w:rPr>
    </w:lvl>
    <w:lvl w:ilvl="1" w:tplc="9558BB38">
      <w:numFmt w:val="bullet"/>
      <w:lvlText w:val="•"/>
      <w:lvlJc w:val="left"/>
      <w:pPr>
        <w:ind w:left="1990" w:hanging="360"/>
      </w:pPr>
      <w:rPr>
        <w:rFonts w:hint="default"/>
        <w:lang w:val="en-US" w:eastAsia="en-US" w:bidi="ar-SA"/>
      </w:rPr>
    </w:lvl>
    <w:lvl w:ilvl="2" w:tplc="0934906A">
      <w:numFmt w:val="bullet"/>
      <w:lvlText w:val="•"/>
      <w:lvlJc w:val="left"/>
      <w:pPr>
        <w:ind w:left="3001" w:hanging="360"/>
      </w:pPr>
      <w:rPr>
        <w:rFonts w:hint="default"/>
        <w:lang w:val="en-US" w:eastAsia="en-US" w:bidi="ar-SA"/>
      </w:rPr>
    </w:lvl>
    <w:lvl w:ilvl="3" w:tplc="97947678">
      <w:numFmt w:val="bullet"/>
      <w:lvlText w:val="•"/>
      <w:lvlJc w:val="left"/>
      <w:pPr>
        <w:ind w:left="4012" w:hanging="360"/>
      </w:pPr>
      <w:rPr>
        <w:rFonts w:hint="default"/>
        <w:lang w:val="en-US" w:eastAsia="en-US" w:bidi="ar-SA"/>
      </w:rPr>
    </w:lvl>
    <w:lvl w:ilvl="4" w:tplc="73AAD352">
      <w:numFmt w:val="bullet"/>
      <w:lvlText w:val="•"/>
      <w:lvlJc w:val="left"/>
      <w:pPr>
        <w:ind w:left="5023" w:hanging="360"/>
      </w:pPr>
      <w:rPr>
        <w:rFonts w:hint="default"/>
        <w:lang w:val="en-US" w:eastAsia="en-US" w:bidi="ar-SA"/>
      </w:rPr>
    </w:lvl>
    <w:lvl w:ilvl="5" w:tplc="791CB252">
      <w:numFmt w:val="bullet"/>
      <w:lvlText w:val="•"/>
      <w:lvlJc w:val="left"/>
      <w:pPr>
        <w:ind w:left="6034" w:hanging="360"/>
      </w:pPr>
      <w:rPr>
        <w:rFonts w:hint="default"/>
        <w:lang w:val="en-US" w:eastAsia="en-US" w:bidi="ar-SA"/>
      </w:rPr>
    </w:lvl>
    <w:lvl w:ilvl="6" w:tplc="991EA430">
      <w:numFmt w:val="bullet"/>
      <w:lvlText w:val="•"/>
      <w:lvlJc w:val="left"/>
      <w:pPr>
        <w:ind w:left="7045" w:hanging="360"/>
      </w:pPr>
      <w:rPr>
        <w:rFonts w:hint="default"/>
        <w:lang w:val="en-US" w:eastAsia="en-US" w:bidi="ar-SA"/>
      </w:rPr>
    </w:lvl>
    <w:lvl w:ilvl="7" w:tplc="6BD2E938">
      <w:numFmt w:val="bullet"/>
      <w:lvlText w:val="•"/>
      <w:lvlJc w:val="left"/>
      <w:pPr>
        <w:ind w:left="8056" w:hanging="360"/>
      </w:pPr>
      <w:rPr>
        <w:rFonts w:hint="default"/>
        <w:lang w:val="en-US" w:eastAsia="en-US" w:bidi="ar-SA"/>
      </w:rPr>
    </w:lvl>
    <w:lvl w:ilvl="8" w:tplc="990017C4">
      <w:numFmt w:val="bullet"/>
      <w:lvlText w:val="•"/>
      <w:lvlJc w:val="left"/>
      <w:pPr>
        <w:ind w:left="906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445F22E5"/>
    <w:multiLevelType w:val="hybridMultilevel"/>
    <w:tmpl w:val="B3B48BB0"/>
    <w:lvl w:ilvl="0" w:tplc="4122430E">
      <w:start w:val="1"/>
      <w:numFmt w:val="decimal"/>
      <w:lvlText w:val="%1."/>
      <w:lvlJc w:val="left"/>
      <w:pPr>
        <w:ind w:left="687" w:hanging="360"/>
      </w:pPr>
      <w:rPr>
        <w:rFonts w:hint="default"/>
        <w:b/>
        <w:bCs/>
        <w:w w:val="99"/>
        <w:lang w:val="en-US" w:eastAsia="en-US" w:bidi="ar-SA"/>
      </w:rPr>
    </w:lvl>
    <w:lvl w:ilvl="1" w:tplc="060E8674">
      <w:start w:val="1"/>
      <w:numFmt w:val="lowerLetter"/>
      <w:lvlText w:val="%2)"/>
      <w:lvlJc w:val="left"/>
      <w:pPr>
        <w:ind w:left="1340" w:hanging="361"/>
      </w:pPr>
      <w:rPr>
        <w:rFonts w:ascii="Times New Roman" w:eastAsia="Times New Roman" w:hAnsi="Times New Roman" w:cs="Times New Roman" w:hint="default"/>
        <w:spacing w:val="0"/>
        <w:w w:val="99"/>
        <w:sz w:val="28"/>
        <w:szCs w:val="28"/>
        <w:lang w:val="en-US" w:eastAsia="en-US" w:bidi="ar-SA"/>
      </w:rPr>
    </w:lvl>
    <w:lvl w:ilvl="2" w:tplc="73920950">
      <w:start w:val="1"/>
      <w:numFmt w:val="lowerLetter"/>
      <w:lvlText w:val="%3)"/>
      <w:lvlJc w:val="left"/>
      <w:pPr>
        <w:ind w:left="1340" w:hanging="361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ar-SA"/>
      </w:rPr>
    </w:lvl>
    <w:lvl w:ilvl="3" w:tplc="8244E6A4">
      <w:numFmt w:val="bullet"/>
      <w:lvlText w:val="•"/>
      <w:lvlJc w:val="left"/>
      <w:pPr>
        <w:ind w:left="1340" w:hanging="361"/>
      </w:pPr>
      <w:rPr>
        <w:rFonts w:hint="default"/>
        <w:lang w:val="en-US" w:eastAsia="en-US" w:bidi="ar-SA"/>
      </w:rPr>
    </w:lvl>
    <w:lvl w:ilvl="4" w:tplc="E40E68D6">
      <w:numFmt w:val="bullet"/>
      <w:lvlText w:val="•"/>
      <w:lvlJc w:val="left"/>
      <w:pPr>
        <w:ind w:left="2732" w:hanging="361"/>
      </w:pPr>
      <w:rPr>
        <w:rFonts w:hint="default"/>
        <w:lang w:val="en-US" w:eastAsia="en-US" w:bidi="ar-SA"/>
      </w:rPr>
    </w:lvl>
    <w:lvl w:ilvl="5" w:tplc="3ED4D246">
      <w:numFmt w:val="bullet"/>
      <w:lvlText w:val="•"/>
      <w:lvlJc w:val="left"/>
      <w:pPr>
        <w:ind w:left="4125" w:hanging="361"/>
      </w:pPr>
      <w:rPr>
        <w:rFonts w:hint="default"/>
        <w:lang w:val="en-US" w:eastAsia="en-US" w:bidi="ar-SA"/>
      </w:rPr>
    </w:lvl>
    <w:lvl w:ilvl="6" w:tplc="42AE59C8">
      <w:numFmt w:val="bullet"/>
      <w:lvlText w:val="•"/>
      <w:lvlJc w:val="left"/>
      <w:pPr>
        <w:ind w:left="5518" w:hanging="361"/>
      </w:pPr>
      <w:rPr>
        <w:rFonts w:hint="default"/>
        <w:lang w:val="en-US" w:eastAsia="en-US" w:bidi="ar-SA"/>
      </w:rPr>
    </w:lvl>
    <w:lvl w:ilvl="7" w:tplc="E93C250A">
      <w:numFmt w:val="bullet"/>
      <w:lvlText w:val="•"/>
      <w:lvlJc w:val="left"/>
      <w:pPr>
        <w:ind w:left="6910" w:hanging="361"/>
      </w:pPr>
      <w:rPr>
        <w:rFonts w:hint="default"/>
        <w:lang w:val="en-US" w:eastAsia="en-US" w:bidi="ar-SA"/>
      </w:rPr>
    </w:lvl>
    <w:lvl w:ilvl="8" w:tplc="5C303248">
      <w:numFmt w:val="bullet"/>
      <w:lvlText w:val="•"/>
      <w:lvlJc w:val="left"/>
      <w:pPr>
        <w:ind w:left="8303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4EE207C0"/>
    <w:multiLevelType w:val="hybridMultilevel"/>
    <w:tmpl w:val="0EB6C626"/>
    <w:lvl w:ilvl="0" w:tplc="2E061A60">
      <w:start w:val="1"/>
      <w:numFmt w:val="lowerLetter"/>
      <w:lvlText w:val="%1."/>
      <w:lvlJc w:val="left"/>
      <w:pPr>
        <w:ind w:left="1701" w:hanging="361"/>
      </w:pPr>
      <w:rPr>
        <w:rFonts w:ascii="Times New Roman" w:eastAsia="Times New Roman" w:hAnsi="Times New Roman" w:cs="Times New Roman" w:hint="default"/>
        <w:spacing w:val="0"/>
        <w:w w:val="99"/>
        <w:sz w:val="28"/>
        <w:szCs w:val="28"/>
        <w:lang w:val="en-US" w:eastAsia="en-US" w:bidi="ar-SA"/>
      </w:rPr>
    </w:lvl>
    <w:lvl w:ilvl="1" w:tplc="13CA96A2">
      <w:numFmt w:val="bullet"/>
      <w:lvlText w:val="•"/>
      <w:lvlJc w:val="left"/>
      <w:pPr>
        <w:ind w:left="2638" w:hanging="361"/>
      </w:pPr>
      <w:rPr>
        <w:rFonts w:hint="default"/>
        <w:lang w:val="en-US" w:eastAsia="en-US" w:bidi="ar-SA"/>
      </w:rPr>
    </w:lvl>
    <w:lvl w:ilvl="2" w:tplc="3F62F340">
      <w:numFmt w:val="bullet"/>
      <w:lvlText w:val="•"/>
      <w:lvlJc w:val="left"/>
      <w:pPr>
        <w:ind w:left="3577" w:hanging="361"/>
      </w:pPr>
      <w:rPr>
        <w:rFonts w:hint="default"/>
        <w:lang w:val="en-US" w:eastAsia="en-US" w:bidi="ar-SA"/>
      </w:rPr>
    </w:lvl>
    <w:lvl w:ilvl="3" w:tplc="9D7E6E26">
      <w:numFmt w:val="bullet"/>
      <w:lvlText w:val="•"/>
      <w:lvlJc w:val="left"/>
      <w:pPr>
        <w:ind w:left="4516" w:hanging="361"/>
      </w:pPr>
      <w:rPr>
        <w:rFonts w:hint="default"/>
        <w:lang w:val="en-US" w:eastAsia="en-US" w:bidi="ar-SA"/>
      </w:rPr>
    </w:lvl>
    <w:lvl w:ilvl="4" w:tplc="0E10E85E">
      <w:numFmt w:val="bullet"/>
      <w:lvlText w:val="•"/>
      <w:lvlJc w:val="left"/>
      <w:pPr>
        <w:ind w:left="5455" w:hanging="361"/>
      </w:pPr>
      <w:rPr>
        <w:rFonts w:hint="default"/>
        <w:lang w:val="en-US" w:eastAsia="en-US" w:bidi="ar-SA"/>
      </w:rPr>
    </w:lvl>
    <w:lvl w:ilvl="5" w:tplc="DF404286">
      <w:numFmt w:val="bullet"/>
      <w:lvlText w:val="•"/>
      <w:lvlJc w:val="left"/>
      <w:pPr>
        <w:ind w:left="6394" w:hanging="361"/>
      </w:pPr>
      <w:rPr>
        <w:rFonts w:hint="default"/>
        <w:lang w:val="en-US" w:eastAsia="en-US" w:bidi="ar-SA"/>
      </w:rPr>
    </w:lvl>
    <w:lvl w:ilvl="6" w:tplc="871820D8">
      <w:numFmt w:val="bullet"/>
      <w:lvlText w:val="•"/>
      <w:lvlJc w:val="left"/>
      <w:pPr>
        <w:ind w:left="7333" w:hanging="361"/>
      </w:pPr>
      <w:rPr>
        <w:rFonts w:hint="default"/>
        <w:lang w:val="en-US" w:eastAsia="en-US" w:bidi="ar-SA"/>
      </w:rPr>
    </w:lvl>
    <w:lvl w:ilvl="7" w:tplc="6F661682">
      <w:numFmt w:val="bullet"/>
      <w:lvlText w:val="•"/>
      <w:lvlJc w:val="left"/>
      <w:pPr>
        <w:ind w:left="8272" w:hanging="361"/>
      </w:pPr>
      <w:rPr>
        <w:rFonts w:hint="default"/>
        <w:lang w:val="en-US" w:eastAsia="en-US" w:bidi="ar-SA"/>
      </w:rPr>
    </w:lvl>
    <w:lvl w:ilvl="8" w:tplc="02387260">
      <w:numFmt w:val="bullet"/>
      <w:lvlText w:val="•"/>
      <w:lvlJc w:val="left"/>
      <w:pPr>
        <w:ind w:left="9211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542D05D9"/>
    <w:multiLevelType w:val="hybridMultilevel"/>
    <w:tmpl w:val="297838B4"/>
    <w:lvl w:ilvl="0" w:tplc="CD82A94C">
      <w:start w:val="1"/>
      <w:numFmt w:val="decimal"/>
      <w:lvlText w:val="%1."/>
      <w:lvlJc w:val="left"/>
      <w:pPr>
        <w:ind w:left="980" w:hanging="360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ar-SA"/>
      </w:rPr>
    </w:lvl>
    <w:lvl w:ilvl="1" w:tplc="6914A4B6">
      <w:numFmt w:val="bullet"/>
      <w:lvlText w:val="•"/>
      <w:lvlJc w:val="left"/>
      <w:pPr>
        <w:ind w:left="1990" w:hanging="360"/>
      </w:pPr>
      <w:rPr>
        <w:rFonts w:hint="default"/>
        <w:lang w:val="en-US" w:eastAsia="en-US" w:bidi="ar-SA"/>
      </w:rPr>
    </w:lvl>
    <w:lvl w:ilvl="2" w:tplc="71322000">
      <w:numFmt w:val="bullet"/>
      <w:lvlText w:val="•"/>
      <w:lvlJc w:val="left"/>
      <w:pPr>
        <w:ind w:left="3001" w:hanging="360"/>
      </w:pPr>
      <w:rPr>
        <w:rFonts w:hint="default"/>
        <w:lang w:val="en-US" w:eastAsia="en-US" w:bidi="ar-SA"/>
      </w:rPr>
    </w:lvl>
    <w:lvl w:ilvl="3" w:tplc="E5962C08">
      <w:numFmt w:val="bullet"/>
      <w:lvlText w:val="•"/>
      <w:lvlJc w:val="left"/>
      <w:pPr>
        <w:ind w:left="4012" w:hanging="360"/>
      </w:pPr>
      <w:rPr>
        <w:rFonts w:hint="default"/>
        <w:lang w:val="en-US" w:eastAsia="en-US" w:bidi="ar-SA"/>
      </w:rPr>
    </w:lvl>
    <w:lvl w:ilvl="4" w:tplc="796213F0">
      <w:numFmt w:val="bullet"/>
      <w:lvlText w:val="•"/>
      <w:lvlJc w:val="left"/>
      <w:pPr>
        <w:ind w:left="5023" w:hanging="360"/>
      </w:pPr>
      <w:rPr>
        <w:rFonts w:hint="default"/>
        <w:lang w:val="en-US" w:eastAsia="en-US" w:bidi="ar-SA"/>
      </w:rPr>
    </w:lvl>
    <w:lvl w:ilvl="5" w:tplc="5B98586E">
      <w:numFmt w:val="bullet"/>
      <w:lvlText w:val="•"/>
      <w:lvlJc w:val="left"/>
      <w:pPr>
        <w:ind w:left="6034" w:hanging="360"/>
      </w:pPr>
      <w:rPr>
        <w:rFonts w:hint="default"/>
        <w:lang w:val="en-US" w:eastAsia="en-US" w:bidi="ar-SA"/>
      </w:rPr>
    </w:lvl>
    <w:lvl w:ilvl="6" w:tplc="CFC2EE24">
      <w:numFmt w:val="bullet"/>
      <w:lvlText w:val="•"/>
      <w:lvlJc w:val="left"/>
      <w:pPr>
        <w:ind w:left="7045" w:hanging="360"/>
      </w:pPr>
      <w:rPr>
        <w:rFonts w:hint="default"/>
        <w:lang w:val="en-US" w:eastAsia="en-US" w:bidi="ar-SA"/>
      </w:rPr>
    </w:lvl>
    <w:lvl w:ilvl="7" w:tplc="8C8EA3E0">
      <w:numFmt w:val="bullet"/>
      <w:lvlText w:val="•"/>
      <w:lvlJc w:val="left"/>
      <w:pPr>
        <w:ind w:left="8056" w:hanging="360"/>
      </w:pPr>
      <w:rPr>
        <w:rFonts w:hint="default"/>
        <w:lang w:val="en-US" w:eastAsia="en-US" w:bidi="ar-SA"/>
      </w:rPr>
    </w:lvl>
    <w:lvl w:ilvl="8" w:tplc="6060CE0C">
      <w:numFmt w:val="bullet"/>
      <w:lvlText w:val="•"/>
      <w:lvlJc w:val="left"/>
      <w:pPr>
        <w:ind w:left="906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BED67EE"/>
    <w:multiLevelType w:val="hybridMultilevel"/>
    <w:tmpl w:val="C66A6922"/>
    <w:lvl w:ilvl="0" w:tplc="9462F41E">
      <w:start w:val="1"/>
      <w:numFmt w:val="lowerLetter"/>
      <w:lvlText w:val="%1)"/>
      <w:lvlJc w:val="left"/>
      <w:pPr>
        <w:ind w:left="826" w:hanging="360"/>
        <w:jc w:val="right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ar-SA"/>
      </w:rPr>
    </w:lvl>
    <w:lvl w:ilvl="1" w:tplc="D52A35EC">
      <w:numFmt w:val="bullet"/>
      <w:lvlText w:val="•"/>
      <w:lvlJc w:val="left"/>
      <w:pPr>
        <w:ind w:left="1846" w:hanging="360"/>
      </w:pPr>
      <w:rPr>
        <w:rFonts w:hint="default"/>
        <w:lang w:val="en-US" w:eastAsia="en-US" w:bidi="ar-SA"/>
      </w:rPr>
    </w:lvl>
    <w:lvl w:ilvl="2" w:tplc="20C467D8">
      <w:numFmt w:val="bullet"/>
      <w:lvlText w:val="•"/>
      <w:lvlJc w:val="left"/>
      <w:pPr>
        <w:ind w:left="2873" w:hanging="360"/>
      </w:pPr>
      <w:rPr>
        <w:rFonts w:hint="default"/>
        <w:lang w:val="en-US" w:eastAsia="en-US" w:bidi="ar-SA"/>
      </w:rPr>
    </w:lvl>
    <w:lvl w:ilvl="3" w:tplc="57FA8DC2">
      <w:numFmt w:val="bullet"/>
      <w:lvlText w:val="•"/>
      <w:lvlJc w:val="left"/>
      <w:pPr>
        <w:ind w:left="3900" w:hanging="360"/>
      </w:pPr>
      <w:rPr>
        <w:rFonts w:hint="default"/>
        <w:lang w:val="en-US" w:eastAsia="en-US" w:bidi="ar-SA"/>
      </w:rPr>
    </w:lvl>
    <w:lvl w:ilvl="4" w:tplc="D26ADF0E">
      <w:numFmt w:val="bullet"/>
      <w:lvlText w:val="•"/>
      <w:lvlJc w:val="left"/>
      <w:pPr>
        <w:ind w:left="4927" w:hanging="360"/>
      </w:pPr>
      <w:rPr>
        <w:rFonts w:hint="default"/>
        <w:lang w:val="en-US" w:eastAsia="en-US" w:bidi="ar-SA"/>
      </w:rPr>
    </w:lvl>
    <w:lvl w:ilvl="5" w:tplc="A3E03006">
      <w:numFmt w:val="bullet"/>
      <w:lvlText w:val="•"/>
      <w:lvlJc w:val="left"/>
      <w:pPr>
        <w:ind w:left="5954" w:hanging="360"/>
      </w:pPr>
      <w:rPr>
        <w:rFonts w:hint="default"/>
        <w:lang w:val="en-US" w:eastAsia="en-US" w:bidi="ar-SA"/>
      </w:rPr>
    </w:lvl>
    <w:lvl w:ilvl="6" w:tplc="A860D818">
      <w:numFmt w:val="bullet"/>
      <w:lvlText w:val="•"/>
      <w:lvlJc w:val="left"/>
      <w:pPr>
        <w:ind w:left="6981" w:hanging="360"/>
      </w:pPr>
      <w:rPr>
        <w:rFonts w:hint="default"/>
        <w:lang w:val="en-US" w:eastAsia="en-US" w:bidi="ar-SA"/>
      </w:rPr>
    </w:lvl>
    <w:lvl w:ilvl="7" w:tplc="ABFC73F2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8F508F46">
      <w:numFmt w:val="bullet"/>
      <w:lvlText w:val="•"/>
      <w:lvlJc w:val="left"/>
      <w:pPr>
        <w:ind w:left="9035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4C05BD5"/>
    <w:multiLevelType w:val="hybridMultilevel"/>
    <w:tmpl w:val="685C2448"/>
    <w:lvl w:ilvl="0" w:tplc="4D1C8510">
      <w:start w:val="1"/>
      <w:numFmt w:val="lowerLetter"/>
      <w:lvlText w:val="%1)"/>
      <w:lvlJc w:val="left"/>
      <w:pPr>
        <w:ind w:left="980" w:hanging="360"/>
        <w:jc w:val="right"/>
      </w:pPr>
      <w:rPr>
        <w:rFonts w:hint="default"/>
        <w:w w:val="99"/>
        <w:lang w:val="en-US" w:eastAsia="en-US" w:bidi="ar-SA"/>
      </w:rPr>
    </w:lvl>
    <w:lvl w:ilvl="1" w:tplc="25AC7B20">
      <w:numFmt w:val="bullet"/>
      <w:lvlText w:val="•"/>
      <w:lvlJc w:val="left"/>
      <w:pPr>
        <w:ind w:left="1990" w:hanging="360"/>
      </w:pPr>
      <w:rPr>
        <w:rFonts w:hint="default"/>
        <w:lang w:val="en-US" w:eastAsia="en-US" w:bidi="ar-SA"/>
      </w:rPr>
    </w:lvl>
    <w:lvl w:ilvl="2" w:tplc="E6980812">
      <w:numFmt w:val="bullet"/>
      <w:lvlText w:val="•"/>
      <w:lvlJc w:val="left"/>
      <w:pPr>
        <w:ind w:left="3001" w:hanging="360"/>
      </w:pPr>
      <w:rPr>
        <w:rFonts w:hint="default"/>
        <w:lang w:val="en-US" w:eastAsia="en-US" w:bidi="ar-SA"/>
      </w:rPr>
    </w:lvl>
    <w:lvl w:ilvl="3" w:tplc="FC469120">
      <w:numFmt w:val="bullet"/>
      <w:lvlText w:val="•"/>
      <w:lvlJc w:val="left"/>
      <w:pPr>
        <w:ind w:left="4012" w:hanging="360"/>
      </w:pPr>
      <w:rPr>
        <w:rFonts w:hint="default"/>
        <w:lang w:val="en-US" w:eastAsia="en-US" w:bidi="ar-SA"/>
      </w:rPr>
    </w:lvl>
    <w:lvl w:ilvl="4" w:tplc="029EA1CE">
      <w:numFmt w:val="bullet"/>
      <w:lvlText w:val="•"/>
      <w:lvlJc w:val="left"/>
      <w:pPr>
        <w:ind w:left="5023" w:hanging="360"/>
      </w:pPr>
      <w:rPr>
        <w:rFonts w:hint="default"/>
        <w:lang w:val="en-US" w:eastAsia="en-US" w:bidi="ar-SA"/>
      </w:rPr>
    </w:lvl>
    <w:lvl w:ilvl="5" w:tplc="F3FE011C">
      <w:numFmt w:val="bullet"/>
      <w:lvlText w:val="•"/>
      <w:lvlJc w:val="left"/>
      <w:pPr>
        <w:ind w:left="6034" w:hanging="360"/>
      </w:pPr>
      <w:rPr>
        <w:rFonts w:hint="default"/>
        <w:lang w:val="en-US" w:eastAsia="en-US" w:bidi="ar-SA"/>
      </w:rPr>
    </w:lvl>
    <w:lvl w:ilvl="6" w:tplc="DF1EFC0C">
      <w:numFmt w:val="bullet"/>
      <w:lvlText w:val="•"/>
      <w:lvlJc w:val="left"/>
      <w:pPr>
        <w:ind w:left="7045" w:hanging="360"/>
      </w:pPr>
      <w:rPr>
        <w:rFonts w:hint="default"/>
        <w:lang w:val="en-US" w:eastAsia="en-US" w:bidi="ar-SA"/>
      </w:rPr>
    </w:lvl>
    <w:lvl w:ilvl="7" w:tplc="13EA36AC">
      <w:numFmt w:val="bullet"/>
      <w:lvlText w:val="•"/>
      <w:lvlJc w:val="left"/>
      <w:pPr>
        <w:ind w:left="8056" w:hanging="360"/>
      </w:pPr>
      <w:rPr>
        <w:rFonts w:hint="default"/>
        <w:lang w:val="en-US" w:eastAsia="en-US" w:bidi="ar-SA"/>
      </w:rPr>
    </w:lvl>
    <w:lvl w:ilvl="8" w:tplc="D1B463FE">
      <w:numFmt w:val="bullet"/>
      <w:lvlText w:val="•"/>
      <w:lvlJc w:val="left"/>
      <w:pPr>
        <w:ind w:left="906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D1C7526"/>
    <w:multiLevelType w:val="hybridMultilevel"/>
    <w:tmpl w:val="040449EA"/>
    <w:lvl w:ilvl="0" w:tplc="025034C4">
      <w:start w:val="3"/>
      <w:numFmt w:val="lowerLetter"/>
      <w:lvlText w:val="%1)"/>
      <w:lvlJc w:val="left"/>
      <w:pPr>
        <w:ind w:left="1340" w:hanging="361"/>
      </w:pPr>
      <w:rPr>
        <w:rFonts w:ascii="Courier New" w:eastAsia="Courier New" w:hAnsi="Courier New" w:cs="Courier New" w:hint="default"/>
        <w:w w:val="99"/>
        <w:sz w:val="28"/>
        <w:szCs w:val="28"/>
        <w:lang w:val="en-US" w:eastAsia="en-US" w:bidi="ar-SA"/>
      </w:rPr>
    </w:lvl>
    <w:lvl w:ilvl="1" w:tplc="8D5C9B74">
      <w:numFmt w:val="bullet"/>
      <w:lvlText w:val="•"/>
      <w:lvlJc w:val="left"/>
      <w:pPr>
        <w:ind w:left="2314" w:hanging="361"/>
      </w:pPr>
      <w:rPr>
        <w:rFonts w:hint="default"/>
        <w:lang w:val="en-US" w:eastAsia="en-US" w:bidi="ar-SA"/>
      </w:rPr>
    </w:lvl>
    <w:lvl w:ilvl="2" w:tplc="24CAD386">
      <w:numFmt w:val="bullet"/>
      <w:lvlText w:val="•"/>
      <w:lvlJc w:val="left"/>
      <w:pPr>
        <w:ind w:left="3289" w:hanging="361"/>
      </w:pPr>
      <w:rPr>
        <w:rFonts w:hint="default"/>
        <w:lang w:val="en-US" w:eastAsia="en-US" w:bidi="ar-SA"/>
      </w:rPr>
    </w:lvl>
    <w:lvl w:ilvl="3" w:tplc="43929A9C">
      <w:numFmt w:val="bullet"/>
      <w:lvlText w:val="•"/>
      <w:lvlJc w:val="left"/>
      <w:pPr>
        <w:ind w:left="4264" w:hanging="361"/>
      </w:pPr>
      <w:rPr>
        <w:rFonts w:hint="default"/>
        <w:lang w:val="en-US" w:eastAsia="en-US" w:bidi="ar-SA"/>
      </w:rPr>
    </w:lvl>
    <w:lvl w:ilvl="4" w:tplc="EBEC540A">
      <w:numFmt w:val="bullet"/>
      <w:lvlText w:val="•"/>
      <w:lvlJc w:val="left"/>
      <w:pPr>
        <w:ind w:left="5239" w:hanging="361"/>
      </w:pPr>
      <w:rPr>
        <w:rFonts w:hint="default"/>
        <w:lang w:val="en-US" w:eastAsia="en-US" w:bidi="ar-SA"/>
      </w:rPr>
    </w:lvl>
    <w:lvl w:ilvl="5" w:tplc="6F069BD2">
      <w:numFmt w:val="bullet"/>
      <w:lvlText w:val="•"/>
      <w:lvlJc w:val="left"/>
      <w:pPr>
        <w:ind w:left="6214" w:hanging="361"/>
      </w:pPr>
      <w:rPr>
        <w:rFonts w:hint="default"/>
        <w:lang w:val="en-US" w:eastAsia="en-US" w:bidi="ar-SA"/>
      </w:rPr>
    </w:lvl>
    <w:lvl w:ilvl="6" w:tplc="51884D0E">
      <w:numFmt w:val="bullet"/>
      <w:lvlText w:val="•"/>
      <w:lvlJc w:val="left"/>
      <w:pPr>
        <w:ind w:left="7189" w:hanging="361"/>
      </w:pPr>
      <w:rPr>
        <w:rFonts w:hint="default"/>
        <w:lang w:val="en-US" w:eastAsia="en-US" w:bidi="ar-SA"/>
      </w:rPr>
    </w:lvl>
    <w:lvl w:ilvl="7" w:tplc="A8F2B926">
      <w:numFmt w:val="bullet"/>
      <w:lvlText w:val="•"/>
      <w:lvlJc w:val="left"/>
      <w:pPr>
        <w:ind w:left="8164" w:hanging="361"/>
      </w:pPr>
      <w:rPr>
        <w:rFonts w:hint="default"/>
        <w:lang w:val="en-US" w:eastAsia="en-US" w:bidi="ar-SA"/>
      </w:rPr>
    </w:lvl>
    <w:lvl w:ilvl="8" w:tplc="6386A588">
      <w:numFmt w:val="bullet"/>
      <w:lvlText w:val="•"/>
      <w:lvlJc w:val="left"/>
      <w:pPr>
        <w:ind w:left="9139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7F036EFA"/>
    <w:multiLevelType w:val="hybridMultilevel"/>
    <w:tmpl w:val="64BE2546"/>
    <w:lvl w:ilvl="0" w:tplc="5F48E084">
      <w:numFmt w:val="bullet"/>
      <w:lvlText w:val=""/>
      <w:lvlJc w:val="left"/>
      <w:pPr>
        <w:ind w:left="825" w:hanging="361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A37E8FAC">
      <w:numFmt w:val="bullet"/>
      <w:lvlText w:val="o"/>
      <w:lvlJc w:val="left"/>
      <w:pPr>
        <w:ind w:left="1545" w:hanging="360"/>
      </w:pPr>
      <w:rPr>
        <w:rFonts w:ascii="Courier New" w:eastAsia="Courier New" w:hAnsi="Courier New" w:cs="Courier New" w:hint="default"/>
        <w:w w:val="100"/>
        <w:sz w:val="20"/>
        <w:szCs w:val="20"/>
        <w:lang w:val="en-US" w:eastAsia="en-US" w:bidi="ar-SA"/>
      </w:rPr>
    </w:lvl>
    <w:lvl w:ilvl="2" w:tplc="469C3E50">
      <w:numFmt w:val="bullet"/>
      <w:lvlText w:val="•"/>
      <w:lvlJc w:val="left"/>
      <w:pPr>
        <w:ind w:left="2176" w:hanging="360"/>
      </w:pPr>
      <w:rPr>
        <w:rFonts w:hint="default"/>
        <w:lang w:val="en-US" w:eastAsia="en-US" w:bidi="ar-SA"/>
      </w:rPr>
    </w:lvl>
    <w:lvl w:ilvl="3" w:tplc="E5C8A514">
      <w:numFmt w:val="bullet"/>
      <w:lvlText w:val="•"/>
      <w:lvlJc w:val="left"/>
      <w:pPr>
        <w:ind w:left="2813" w:hanging="360"/>
      </w:pPr>
      <w:rPr>
        <w:rFonts w:hint="default"/>
        <w:lang w:val="en-US" w:eastAsia="en-US" w:bidi="ar-SA"/>
      </w:rPr>
    </w:lvl>
    <w:lvl w:ilvl="4" w:tplc="6160FE92">
      <w:numFmt w:val="bullet"/>
      <w:lvlText w:val="•"/>
      <w:lvlJc w:val="left"/>
      <w:pPr>
        <w:ind w:left="3450" w:hanging="360"/>
      </w:pPr>
      <w:rPr>
        <w:rFonts w:hint="default"/>
        <w:lang w:val="en-US" w:eastAsia="en-US" w:bidi="ar-SA"/>
      </w:rPr>
    </w:lvl>
    <w:lvl w:ilvl="5" w:tplc="E3EC78DC">
      <w:numFmt w:val="bullet"/>
      <w:lvlText w:val="•"/>
      <w:lvlJc w:val="left"/>
      <w:pPr>
        <w:ind w:left="4086" w:hanging="360"/>
      </w:pPr>
      <w:rPr>
        <w:rFonts w:hint="default"/>
        <w:lang w:val="en-US" w:eastAsia="en-US" w:bidi="ar-SA"/>
      </w:rPr>
    </w:lvl>
    <w:lvl w:ilvl="6" w:tplc="EDAC77B6">
      <w:numFmt w:val="bullet"/>
      <w:lvlText w:val="•"/>
      <w:lvlJc w:val="left"/>
      <w:pPr>
        <w:ind w:left="4723" w:hanging="360"/>
      </w:pPr>
      <w:rPr>
        <w:rFonts w:hint="default"/>
        <w:lang w:val="en-US" w:eastAsia="en-US" w:bidi="ar-SA"/>
      </w:rPr>
    </w:lvl>
    <w:lvl w:ilvl="7" w:tplc="1584E170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8" w:tplc="23D06E3E">
      <w:numFmt w:val="bullet"/>
      <w:lvlText w:val="•"/>
      <w:lvlJc w:val="left"/>
      <w:pPr>
        <w:ind w:left="5996" w:hanging="360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9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11"/>
  </w:num>
  <w:num w:numId="10">
    <w:abstractNumId w:val="10"/>
  </w:num>
  <w:num w:numId="11">
    <w:abstractNumId w:val="6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sTCxMDIwNDc1MTRU0lEKTi0uzszPAykwrAUAxKMq7iwAAAA="/>
  </w:docVars>
  <w:rsids>
    <w:rsidRoot w:val="006512B7"/>
    <w:rsid w:val="00221488"/>
    <w:rsid w:val="00300DD2"/>
    <w:rsid w:val="00320E69"/>
    <w:rsid w:val="006512B7"/>
    <w:rsid w:val="00672085"/>
    <w:rsid w:val="00B07315"/>
    <w:rsid w:val="00CC3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0DEB4"/>
  <w15:docId w15:val="{2889B2E3-5318-46B2-8D45-6B44D6BCB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</w:rPr>
  </w:style>
  <w:style w:type="paragraph" w:styleId="Heading1">
    <w:name w:val="heading 1"/>
    <w:basedOn w:val="Normal"/>
    <w:uiPriority w:val="9"/>
    <w:qFormat/>
    <w:pPr>
      <w:spacing w:before="79"/>
      <w:ind w:left="353" w:right="449"/>
      <w:jc w:val="center"/>
      <w:outlineLvl w:val="0"/>
    </w:pPr>
    <w:rPr>
      <w:rFonts w:ascii="Cambria" w:eastAsia="Cambria" w:hAnsi="Cambria" w:cs="Cambria"/>
      <w:sz w:val="60"/>
      <w:szCs w:val="60"/>
    </w:rPr>
  </w:style>
  <w:style w:type="paragraph" w:styleId="Heading2">
    <w:name w:val="heading 2"/>
    <w:basedOn w:val="Normal"/>
    <w:uiPriority w:val="9"/>
    <w:unhideWhenUsed/>
    <w:qFormat/>
    <w:pPr>
      <w:spacing w:line="453" w:lineRule="exact"/>
      <w:ind w:left="260"/>
      <w:outlineLvl w:val="1"/>
    </w:pPr>
    <w:rPr>
      <w:rFonts w:ascii="Times New Roman" w:eastAsia="Times New Roman" w:hAnsi="Times New Roman" w:cs="Times New Roman"/>
      <w:i/>
      <w:iCs/>
      <w:sz w:val="40"/>
      <w:szCs w:val="40"/>
    </w:rPr>
  </w:style>
  <w:style w:type="paragraph" w:styleId="Heading3">
    <w:name w:val="heading 3"/>
    <w:basedOn w:val="Normal"/>
    <w:uiPriority w:val="9"/>
    <w:unhideWhenUsed/>
    <w:qFormat/>
    <w:pPr>
      <w:ind w:left="980"/>
      <w:outlineLvl w:val="2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980" w:hanging="361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pPr>
      <w:jc w:val="center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7.jpeg"/><Relationship Id="rId39" Type="http://schemas.openxmlformats.org/officeDocument/2006/relationships/image" Target="media/image25.jpeg"/><Relationship Id="rId21" Type="http://schemas.openxmlformats.org/officeDocument/2006/relationships/image" Target="media/image12.jpeg"/><Relationship Id="rId34" Type="http://schemas.openxmlformats.org/officeDocument/2006/relationships/image" Target="media/image22.png"/><Relationship Id="rId42" Type="http://schemas.openxmlformats.org/officeDocument/2006/relationships/image" Target="media/image31.png"/><Relationship Id="rId47" Type="http://schemas.openxmlformats.org/officeDocument/2006/relationships/image" Target="media/image40.png"/><Relationship Id="rId50" Type="http://schemas.openxmlformats.org/officeDocument/2006/relationships/image" Target="media/image34.png"/><Relationship Id="rId55" Type="http://schemas.openxmlformats.org/officeDocument/2006/relationships/image" Target="media/image37.png"/><Relationship Id="rId63" Type="http://schemas.openxmlformats.org/officeDocument/2006/relationships/image" Target="media/image56.jpeg"/><Relationship Id="rId68" Type="http://schemas.openxmlformats.org/officeDocument/2006/relationships/image" Target="media/image61.jpeg"/><Relationship Id="rId76" Type="http://schemas.openxmlformats.org/officeDocument/2006/relationships/image" Target="media/image53.png"/><Relationship Id="rId84" Type="http://schemas.openxmlformats.org/officeDocument/2006/relationships/image" Target="media/image56.png"/><Relationship Id="rId7" Type="http://schemas.openxmlformats.org/officeDocument/2006/relationships/webSettings" Target="webSettings.xml"/><Relationship Id="rId71" Type="http://schemas.openxmlformats.org/officeDocument/2006/relationships/image" Target="media/image48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jpeg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19.png"/><Relationship Id="rId37" Type="http://schemas.openxmlformats.org/officeDocument/2006/relationships/image" Target="media/image30.png"/><Relationship Id="rId40" Type="http://schemas.openxmlformats.org/officeDocument/2006/relationships/image" Target="media/image26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jpeg"/><Relationship Id="rId66" Type="http://schemas.openxmlformats.org/officeDocument/2006/relationships/image" Target="media/image46.jpeg"/><Relationship Id="rId74" Type="http://schemas.openxmlformats.org/officeDocument/2006/relationships/image" Target="media/image50.png"/><Relationship Id="rId79" Type="http://schemas.openxmlformats.org/officeDocument/2006/relationships/image" Target="media/image72.jpeg"/><Relationship Id="rId87" Type="http://schemas.openxmlformats.org/officeDocument/2006/relationships/theme" Target="theme/theme1.xml"/><Relationship Id="rId5" Type="http://schemas.openxmlformats.org/officeDocument/2006/relationships/styles" Target="styles.xml"/><Relationship Id="rId61" Type="http://schemas.openxmlformats.org/officeDocument/2006/relationships/image" Target="media/image43.jpeg"/><Relationship Id="rId82" Type="http://schemas.openxmlformats.org/officeDocument/2006/relationships/image" Target="media/image54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18.jpe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32.png"/><Relationship Id="rId56" Type="http://schemas.openxmlformats.org/officeDocument/2006/relationships/image" Target="media/image38.jpeg"/><Relationship Id="rId64" Type="http://schemas.openxmlformats.org/officeDocument/2006/relationships/image" Target="media/image44.jpeg"/><Relationship Id="rId69" Type="http://schemas.openxmlformats.org/officeDocument/2006/relationships/image" Target="media/image62.jpe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7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0.png"/><Relationship Id="rId38" Type="http://schemas.openxmlformats.org/officeDocument/2006/relationships/image" Target="media/image23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jpeg"/><Relationship Id="rId20" Type="http://schemas.openxmlformats.org/officeDocument/2006/relationships/image" Target="media/image13.png"/><Relationship Id="rId41" Type="http://schemas.openxmlformats.org/officeDocument/2006/relationships/image" Target="media/image27.png"/><Relationship Id="rId54" Type="http://schemas.openxmlformats.org/officeDocument/2006/relationships/image" Target="media/image35.png"/><Relationship Id="rId62" Type="http://schemas.openxmlformats.org/officeDocument/2006/relationships/image" Target="media/image55.png"/><Relationship Id="rId70" Type="http://schemas.openxmlformats.org/officeDocument/2006/relationships/image" Target="media/image47.jpeg"/><Relationship Id="rId75" Type="http://schemas.openxmlformats.org/officeDocument/2006/relationships/image" Target="media/image52.jpeg"/><Relationship Id="rId83" Type="http://schemas.openxmlformats.org/officeDocument/2006/relationships/image" Target="media/image7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image" Target="media/image13.jpe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image" Target="media/image42.png"/><Relationship Id="rId65" Type="http://schemas.openxmlformats.org/officeDocument/2006/relationships/image" Target="media/image45.jpeg"/><Relationship Id="rId73" Type="http://schemas.openxmlformats.org/officeDocument/2006/relationships/image" Target="media/image49.png"/><Relationship Id="rId78" Type="http://schemas.openxmlformats.org/officeDocument/2006/relationships/image" Target="media/image71.png"/><Relationship Id="rId81" Type="http://schemas.openxmlformats.org/officeDocument/2006/relationships/hyperlink" Target="http://www.tutorialaicsip.com/" TargetMode="External"/><Relationship Id="rId86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453FF2C551444FAB9C4E39579E076C" ma:contentTypeVersion="2" ma:contentTypeDescription="Create a new document." ma:contentTypeScope="" ma:versionID="c7ea6bb6a6d5a2d42f9b22f5bcd5e289">
  <xsd:schema xmlns:xsd="http://www.w3.org/2001/XMLSchema" xmlns:xs="http://www.w3.org/2001/XMLSchema" xmlns:p="http://schemas.microsoft.com/office/2006/metadata/properties" xmlns:ns2="8e2a795a-f197-4407-b723-c2cdd3db2316" targetNamespace="http://schemas.microsoft.com/office/2006/metadata/properties" ma:root="true" ma:fieldsID="7e495012771740112bfdefe4ccc264f9" ns2:_="">
    <xsd:import namespace="8e2a795a-f197-4407-b723-c2cdd3db23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a795a-f197-4407-b723-c2cdd3db23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1BE048-245D-496F-B546-4A0BB6A38A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1DAF8B-9AA2-4621-B1F6-968C16CEF2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5F0844-73B0-4B71-81DB-D19BA9566D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a795a-f197-4407-b723-c2cdd3db23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24</Pages>
  <Words>1949</Words>
  <Characters>11113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pc</dc:creator>
  <cp:lastModifiedBy>Richa K</cp:lastModifiedBy>
  <cp:revision>4</cp:revision>
  <dcterms:created xsi:type="dcterms:W3CDTF">2022-02-07T13:14:00Z</dcterms:created>
  <dcterms:modified xsi:type="dcterms:W3CDTF">2022-02-09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3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2-03T00:00:00Z</vt:filetime>
  </property>
  <property fmtid="{D5CDD505-2E9C-101B-9397-08002B2CF9AE}" pid="5" name="ContentTypeId">
    <vt:lpwstr>0x01010078453FF2C551444FAB9C4E39579E076C</vt:lpwstr>
  </property>
</Properties>
</file>